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ân</w:t>
      </w:r>
      <w:r>
        <w:t xml:space="preserve"> </w:t>
      </w:r>
      <w:r>
        <w:t xml:space="preserve">Thường</w:t>
      </w:r>
      <w:r>
        <w:t xml:space="preserve"> </w:t>
      </w:r>
      <w:r>
        <w:t xml:space="preserve">Tiểu</w:t>
      </w:r>
      <w:r>
        <w:t xml:space="preserve"> </w:t>
      </w:r>
      <w:r>
        <w:t xml:space="preserve">Nha</w:t>
      </w:r>
      <w:r>
        <w:t xml:space="preserve"> </w:t>
      </w:r>
      <w:r>
        <w:t xml:space="preserve">Hoà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ân-thường-tiểu-nha-hoàn"/>
      <w:bookmarkEnd w:id="21"/>
      <w:r>
        <w:t xml:space="preserve">Vân Thường Tiểu Nha Hoà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4/van-thuong-tieu-nha-ho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àng chính là một nha hoàn, thích đánh đàn vẽ tranh cùng bạch y, đơn giản vì nàng tưởng niệm về một bóng dáng khi xưa. Thay tiểu thư đánh đàn, tiểu thư liền trở thành kinh thành đệ nhất tài nữ, thay tiểu thư vẽ tranh, tiểu thư liền chiếm được tấm lòng Nhị hoàng tử, vị hoàng tử kia không ai khác chính là thiếu niên bạch y năm nào.</w:t>
            </w:r>
            <w:r>
              <w:br w:type="textWrapping"/>
            </w:r>
          </w:p>
        </w:tc>
      </w:tr>
    </w:tbl>
    <w:p>
      <w:pPr>
        <w:pStyle w:val="Compact"/>
      </w:pPr>
      <w:r>
        <w:br w:type="textWrapping"/>
      </w:r>
      <w:r>
        <w:br w:type="textWrapping"/>
      </w:r>
      <w:r>
        <w:rPr>
          <w:i/>
        </w:rPr>
        <w:t xml:space="preserve">Đọc và tải ebook truyện tại: http://truyenclub.com/van-thuong-tieu-nha-hoan</w:t>
      </w:r>
      <w:r>
        <w:br w:type="textWrapping"/>
      </w:r>
    </w:p>
    <w:p>
      <w:pPr>
        <w:pStyle w:val="BodyText"/>
      </w:pPr>
      <w:r>
        <w:br w:type="textWrapping"/>
      </w:r>
      <w:r>
        <w:br w:type="textWrapping"/>
      </w:r>
    </w:p>
    <w:p>
      <w:pPr>
        <w:pStyle w:val="Heading2"/>
      </w:pPr>
      <w:bookmarkStart w:id="23" w:name="chương-001---002---003"/>
      <w:bookmarkEnd w:id="23"/>
      <w:r>
        <w:t xml:space="preserve">1. Chương 001 - 002 - 003</w:t>
      </w:r>
    </w:p>
    <w:p>
      <w:pPr>
        <w:pStyle w:val="Compact"/>
      </w:pPr>
      <w:r>
        <w:br w:type="textWrapping"/>
      </w:r>
      <w:r>
        <w:br w:type="textWrapping"/>
      </w:r>
      <w:r>
        <w:t xml:space="preserve">Chương 1: Mượn nha hoàn.</w:t>
      </w:r>
    </w:p>
    <w:p>
      <w:pPr>
        <w:pStyle w:val="BodyText"/>
      </w:pPr>
      <w:r>
        <w:t xml:space="preserve">Đầu mùa xuân.</w:t>
      </w:r>
    </w:p>
    <w:p>
      <w:pPr>
        <w:pStyle w:val="BodyText"/>
      </w:pPr>
      <w:r>
        <w:t xml:space="preserve">Ánh nắng ấm áp, gió nhẹ thoảng qua.</w:t>
      </w:r>
    </w:p>
    <w:p>
      <w:pPr>
        <w:pStyle w:val="BodyText"/>
      </w:pPr>
      <w:r>
        <w:t xml:space="preserve">Hậu hoa viên Nguyệt phủ, hồng lan khoe sắc, cây cỏ vây quanh, trong viện, dương liễu xanh tươi mơn mởn, như tơ như sợi, nhẹ nhàng bay múa theo gió xuân.</w:t>
      </w:r>
    </w:p>
    <w:p>
      <w:pPr>
        <w:pStyle w:val="BodyText"/>
      </w:pPr>
      <w:r>
        <w:t xml:space="preserve">Một tiếng đàn du dương bất chợt đánh thức không khí yên tĩnh của hoa viên.</w:t>
      </w:r>
    </w:p>
    <w:p>
      <w:pPr>
        <w:pStyle w:val="BodyText"/>
      </w:pPr>
      <w:r>
        <w:t xml:space="preserve">Ven bờ ao, trong ngôi đình nhỏ, thoáng hiện một tiểu nha hoàn thân mặc bạch y mộc mạc đang đánh đàn.</w:t>
      </w:r>
    </w:p>
    <w:p>
      <w:pPr>
        <w:pStyle w:val="BodyText"/>
      </w:pPr>
      <w:r>
        <w:t xml:space="preserve">Đôi tay nàng nhỏ dài linh động lướt trên dây đàn như vỗ về chơi đùa, vì thế tiếng đàn phát ra tựa như tiếng nước róc rách rót vào lòng người.</w:t>
      </w:r>
    </w:p>
    <w:p>
      <w:pPr>
        <w:pStyle w:val="BodyText"/>
      </w:pPr>
      <w:r>
        <w:t xml:space="preserve">Nguyệt lão phu nhân đang nằm trên ghế, hai mắt nhắm nghiền, không biết là đang nghỉ ngơi, hay là đang nghe tiếng đàn. Mái tóc của người trắng tinh, làn da tuy trắng nõn nhưng không tránh khỏi có những nếp nhăn.</w:t>
      </w:r>
    </w:p>
    <w:p>
      <w:pPr>
        <w:pStyle w:val="BodyText"/>
      </w:pPr>
      <w:r>
        <w:t xml:space="preserve">Ánh mắt của người đong đầy nỗi sầu bi.</w:t>
      </w:r>
    </w:p>
    <w:p>
      <w:pPr>
        <w:pStyle w:val="BodyText"/>
      </w:pPr>
      <w:r>
        <w:t xml:space="preserve">Đứng cạnh người là một tiểu nha hoàn lục y Hoa Ảnh, trong tay cầm một chén ngọc men sứ, hơi nóng đang lượn lờ bốc lên.</w:t>
      </w:r>
    </w:p>
    <w:p>
      <w:pPr>
        <w:pStyle w:val="BodyText"/>
      </w:pPr>
      <w:r>
        <w:t xml:space="preserve">Tiếng đàn du dương dừng lại, Y Vân ngẩng đầu hướng Nguyệt lão phu nhân nhìn lại.</w:t>
      </w:r>
    </w:p>
    <w:p>
      <w:pPr>
        <w:pStyle w:val="BodyText"/>
      </w:pPr>
      <w:r>
        <w:t xml:space="preserve">Khuôn mặt nàng thanh lệ như nước, đôi mắt lại sâu thẳm như đêm.</w:t>
      </w:r>
    </w:p>
    <w:p>
      <w:pPr>
        <w:pStyle w:val="BodyText"/>
      </w:pPr>
      <w:r>
        <w:t xml:space="preserve">Y Vân làm cho người ta có cảm giác không phải là xinh đẹp đến kinh ngạc mà là thu hút, vô cùng thu hút.</w:t>
      </w:r>
    </w:p>
    <w:p>
      <w:pPr>
        <w:pStyle w:val="BodyText"/>
      </w:pPr>
      <w:r>
        <w:t xml:space="preserve">Khi nàng nhìn ngươi, ánh mắt mềm mại kia tựa như muốn ôm lấy ngươi.</w:t>
      </w:r>
    </w:p>
    <w:p>
      <w:pPr>
        <w:pStyle w:val="BodyText"/>
      </w:pPr>
      <w:r>
        <w:t xml:space="preserve">Chỉ thoáng nhìn nàng, liền kìm lòng không được lại muốn liếc mắt một lần nữa, nếu nhìn càng lâu, liền cảm giác bản thân như chìm vào trong sóng mắt nhẹ nhàng ấy.</w:t>
      </w:r>
    </w:p>
    <w:p>
      <w:pPr>
        <w:pStyle w:val="BodyText"/>
      </w:pPr>
      <w:r>
        <w:t xml:space="preserve">“Lão phu nhân, người nên ngồi dậy uống nước”. Y Vân nhẹ giọng nói, thanh âm của nàng tựa như gió thoảng ngày xuân, lại giống ánh tà dương ngày hè, nồng ấm đầy màu sắc, làm cho người ta không kìm được mà liên tưởng đến hương sắc thanh nhã, dễ chịu nhưng cũng không kém phần mỹ lệ của mùa xuân.</w:t>
      </w:r>
    </w:p>
    <w:p>
      <w:pPr>
        <w:pStyle w:val="BodyText"/>
      </w:pPr>
      <w:r>
        <w:t xml:space="preserve">Nguyệt lão phu nhân nghe vậy, chậm rãi mở mắt, Y Vân lập tức nâng lão phu nhân dậy.</w:t>
      </w:r>
    </w:p>
    <w:p>
      <w:pPr>
        <w:pStyle w:val="BodyText"/>
      </w:pPr>
      <w:r>
        <w:t xml:space="preserve">Lão phu nhân tiếp nhận chén trà từ Hoa Ảnh, nói: “Vân nha đầu, tài đánh đàn của ngươi càng ngày càng cao nha, trong kinh thành này chỉ sợ không có mấy người có thể so với ngươi.”</w:t>
      </w:r>
    </w:p>
    <w:p>
      <w:pPr>
        <w:pStyle w:val="BodyText"/>
      </w:pPr>
      <w:r>
        <w:t xml:space="preserve">“Lão phu nhân, Y Vân học đánh đàn là vì lão phu nhân giải sầu. Chỉ cần người thích là được, Y Vân không cần cái gì là kinh thành đệ nhất đâu.” Y Vân mỉm cười nói.</w:t>
      </w:r>
    </w:p>
    <w:p>
      <w:pPr>
        <w:pStyle w:val="BodyText"/>
      </w:pPr>
      <w:r>
        <w:t xml:space="preserve">“Nhưng mà ta để ý nha.” Một thanh âm ngọt ngào nói.</w:t>
      </w:r>
    </w:p>
    <w:p>
      <w:pPr>
        <w:pStyle w:val="BodyText"/>
      </w:pPr>
      <w:r>
        <w:t xml:space="preserve">Làn gió thơm tràn ngập mang theo một giai nhân xinh đẹp.</w:t>
      </w:r>
    </w:p>
    <w:p>
      <w:pPr>
        <w:pStyle w:val="BodyText"/>
      </w:pPr>
      <w:r>
        <w:t xml:space="preserve">Thiên kim của Nguyệt tướng quân, cháu gái của Nguyệt lão phu nhân, Nguyệt Hạ Hương đi đến.</w:t>
      </w:r>
    </w:p>
    <w:p>
      <w:pPr>
        <w:pStyle w:val="BodyText"/>
      </w:pPr>
      <w:r>
        <w:t xml:space="preserve">Trên gương mặt là một đôi mắt trong trẻo, lông mày kẻ đen như hoạ, cái mũi khéo léo, đôi môi đỏ mọng, gò má điểm phấn hồng không những tự nhiên mà thêm phần mỹ lệ.</w:t>
      </w:r>
    </w:p>
    <w:p>
      <w:pPr>
        <w:pStyle w:val="BodyText"/>
      </w:pPr>
      <w:r>
        <w:t xml:space="preserve">Nàng ôm Nguyệt lão phu nhân, dùng thanh âm ngọt lịm nói: “Bà nội, người có phải là hiểu rõ Hương nhi nhất?”</w:t>
      </w:r>
    </w:p>
    <w:p>
      <w:pPr>
        <w:pStyle w:val="BodyText"/>
      </w:pPr>
      <w:r>
        <w:t xml:space="preserve">Lão phu nhân nhìn đứa cháu gái duy nhất nói: “Lại có chuyện gì muốn nhờ Bà nội sao?”</w:t>
      </w:r>
    </w:p>
    <w:p>
      <w:pPr>
        <w:pStyle w:val="BodyText"/>
      </w:pPr>
      <w:r>
        <w:t xml:space="preserve">“Bà nội, người thật lợi hại, đoán một cái liền đúng nha.”</w:t>
      </w:r>
    </w:p>
    <w:p>
      <w:pPr>
        <w:pStyle w:val="BodyText"/>
      </w:pPr>
      <w:r>
        <w:t xml:space="preserve">“Nếu không có chuyện, ngươi sẽ đến thăm Bà nội sao?”</w:t>
      </w:r>
    </w:p>
    <w:p>
      <w:pPr>
        <w:pStyle w:val="BodyText"/>
      </w:pPr>
      <w:r>
        <w:t xml:space="preserve">“Bà nội, xem người nói kìa. Bà nội, van cầu người, cho Y Vân đi theo ta vài ngày đi. Ta đem nha hoàn của mình toàn bộ đều giao cho người.”</w:t>
      </w:r>
    </w:p>
    <w:p>
      <w:pPr>
        <w:pStyle w:val="BodyText"/>
      </w:pPr>
      <w:r>
        <w:t xml:space="preserve">“Ngươi cần Y Vân làm gì?” Mày lão phu nhân bỗng nhiên nhăn lại.</w:t>
      </w:r>
    </w:p>
    <w:p>
      <w:pPr>
        <w:pStyle w:val="BodyText"/>
      </w:pPr>
      <w:r>
        <w:t xml:space="preserve">“Bà nội, người biết, ta hiện tại mới chỉ là kinh thành đệ nhất mỹ nữ, ta còn muốn làm kinh thành đệ nhất tài nữ. Tài đánh đàn của ta không bằng Y Vân, ta muốn nàng chỉ giáo thêm.”</w:t>
      </w:r>
    </w:p>
    <w:p>
      <w:pPr>
        <w:pStyle w:val="BodyText"/>
      </w:pPr>
      <w:r>
        <w:t xml:space="preserve">“Không phải đã có tiên sinh dạy ngươi sao?”</w:t>
      </w:r>
    </w:p>
    <w:p>
      <w:pPr>
        <w:pStyle w:val="BodyText"/>
      </w:pPr>
      <w:r>
        <w:t xml:space="preserve">“Người không phải vừa mới nói, tài đánh đàn của Y Vân không mấy người có thể so sánh, chỉ sợ tiên sinh cũng không bằng nàng. Ta muốn Y Vân chỉ giáo. Năm đó cô cô chính là thiên hạ đệ nhất mỹ nữ kiêm tài nữ, ta cũng phải đuổi kịp cô cô mới được.” Nàng bất chấp mọi thứ nói.</w:t>
      </w:r>
    </w:p>
    <w:p>
      <w:pPr>
        <w:pStyle w:val="BodyText"/>
      </w:pPr>
      <w:r>
        <w:t xml:space="preserve">Đang làm nũng nên Nguyệt tiểu thư không hề chú ý, sắc mặt Nguyệt lão phu nhân khi nghe thấy hai tiếng cô cô bỗng nhiên u ám.</w:t>
      </w:r>
    </w:p>
    <w:p>
      <w:pPr>
        <w:pStyle w:val="BodyText"/>
      </w:pPr>
      <w:r>
        <w:t xml:space="preserve">Ngôi đình lâm vào trong sự yên lặng khác thường, chỉ có Nguyệt Như Thuỷ vẫn không hề hay biết nắm lấy quần áo của Nguyệt lão phu nhân.</w:t>
      </w:r>
    </w:p>
    <w:p>
      <w:pPr>
        <w:pStyle w:val="BodyText"/>
      </w:pPr>
      <w:r>
        <w:t xml:space="preserve">Nhắc đến cô cô của Nguyệt Hạ Hương là điều kiêng kị với Nguyệt lão phu nhân, điều này người trong phủ đều biết, vậy mà Nguyệt Hạ Hương lại ở trước mặt lão phu nhân đề cập đến, Y Vân không khỏi thay tiểu thư lo lắng.</w:t>
      </w:r>
    </w:p>
    <w:p>
      <w:pPr>
        <w:pStyle w:val="BodyText"/>
      </w:pPr>
      <w:r>
        <w:t xml:space="preserve">Nguyệt lão phu nhân trong lòng phát lạnh, đứa cháu gái này khi nào mới có thể như Y Vân đây.</w:t>
      </w:r>
    </w:p>
    <w:p>
      <w:pPr>
        <w:pStyle w:val="BodyText"/>
      </w:pPr>
      <w:r>
        <w:t xml:space="preserve">Ưu tư nói: “Cái này cũng phải Y Vân đồng ý mới được.”</w:t>
      </w:r>
    </w:p>
    <w:p>
      <w:pPr>
        <w:pStyle w:val="BodyText"/>
      </w:pPr>
      <w:r>
        <w:t xml:space="preserve">Y Vân cuống quít đáp: “Mọi chuyện chi bằng để Lão phu nhân an bài.”</w:t>
      </w:r>
    </w:p>
    <w:p>
      <w:pPr>
        <w:pStyle w:val="BodyText"/>
      </w:pPr>
      <w:r>
        <w:t xml:space="preserve">“Được rồi.” Lão phu nhân nói, “Y Vân sẽ cho ngươi mượn mười ngày. Có điều nha hoàn của ngươi, một người ta cũng không thích, ngươi cũng không cần đưa nha hoàn đến thay. Chỉ cần chăm chỉ học đàn, mười ngày sau mặc kệ ngươi học được như thế nào, Y Vân đều phải trở lại bên người ta.”</w:t>
      </w:r>
    </w:p>
    <w:p>
      <w:pPr>
        <w:pStyle w:val="BodyText"/>
      </w:pPr>
      <w:r>
        <w:t xml:space="preserve">Chương 2: Thay đánh đàn.</w:t>
      </w:r>
    </w:p>
    <w:p>
      <w:pPr>
        <w:pStyle w:val="BodyText"/>
      </w:pPr>
      <w:r>
        <w:t xml:space="preserve">Nguyệt tướng quân từ biên ải hồi kinh, được Hoàng Thượng phong làm Trấn Bắc Đại tướng quân, Nguyệt phủ liền giăng đèn kết hoa ăn mừng vô cùng náo nhiệt.</w:t>
      </w:r>
    </w:p>
    <w:p>
      <w:pPr>
        <w:pStyle w:val="BodyText"/>
      </w:pPr>
      <w:r>
        <w:t xml:space="preserve">Ngày hôm đó, Nguyệt tướng quân lầu đầu ở trong phủ tiếp khách, đêm vừa xuống, không khí trở nên náo nhiệt hẳn.</w:t>
      </w:r>
    </w:p>
    <w:p>
      <w:pPr>
        <w:pStyle w:val="BodyText"/>
      </w:pPr>
      <w:r>
        <w:t xml:space="preserve">Nơi nơi giăng đèn, tiếng người ồn ào, ca kỹ vũ nữ trong kinh thành cũng được mời đến góp vui cho tiệc rượu.</w:t>
      </w:r>
    </w:p>
    <w:p>
      <w:pPr>
        <w:pStyle w:val="BodyText"/>
      </w:pPr>
      <w:r>
        <w:t xml:space="preserve">Trong phòng khách tiếng ca, tiếng nhạc, tiếng người nói, tiếng vui đùa hoà thành một mảnh.</w:t>
      </w:r>
    </w:p>
    <w:p>
      <w:pPr>
        <w:pStyle w:val="BodyText"/>
      </w:pPr>
      <w:r>
        <w:t xml:space="preserve">Y Vân một mình ngồi trong góc phòng, trước mặt đặt một chiếc đàn cổ tinh xảo, trước đàn là một bình phong bằng lụa mỏng. Xuyên qua bình phong, nàng có thể nhìn thấy đèn đuốc làm sáng bừng cả đại sảnh, cùng với bóng người lướt qua.</w:t>
      </w:r>
    </w:p>
    <w:p>
      <w:pPr>
        <w:pStyle w:val="BodyText"/>
      </w:pPr>
      <w:r>
        <w:t xml:space="preserve">Đây là một vị trí tuyệt hảo, nàng vừa có thể trốn ở đây vừa có thể nhìn thấy rõ ràng người khác.</w:t>
      </w:r>
    </w:p>
    <w:p>
      <w:pPr>
        <w:pStyle w:val="BodyText"/>
      </w:pPr>
      <w:r>
        <w:t xml:space="preserve">Trong đại sảnh, rượu đã qua mấy lượt, người người nói cười, hết thảy tất cả đều cách nàng rất gần, tuy chỉ bị ngăn cách bởi một bức bình phong mỏng manh, nhưng nàng lại cảm thấy thực xa xôi. Bởi vì nàng vĩnh viễn chỉ là tiểu nha hoàn không có khả năng tham gia, đương nhiên, nàng cũng không muốn đi vào đó.</w:t>
      </w:r>
    </w:p>
    <w:p>
      <w:pPr>
        <w:pStyle w:val="BodyText"/>
      </w:pPr>
      <w:r>
        <w:t xml:space="preserve">Hôm nay tới đều là trọng thần đương triều, nghe nói còn có Nhị hoàng tử Long Mạc - người mà nữ tử trong kinh thành ngày nhớ đêm mơ -  tất nhiên một trong số đó cũng có Tiểu thư tướng quân phủ Nguyệt Hạ Hương.</w:t>
      </w:r>
    </w:p>
    <w:p>
      <w:pPr>
        <w:pStyle w:val="BodyText"/>
      </w:pPr>
      <w:r>
        <w:t xml:space="preserve">Bỗng nhiên ánh mắt Y Vân chạm đến một nhóm người, mỗi người đều mặc y phục cấm vệ quân, khuôn mặt tươi cười.</w:t>
      </w:r>
    </w:p>
    <w:p>
      <w:pPr>
        <w:pStyle w:val="BodyText"/>
      </w:pPr>
      <w:r>
        <w:t xml:space="preserve">Một vị nam tử bạch y hoa lệ thu hút ánh mắt Y Vân. Mặc dù cách một khoảng rất xa cộng thêm một tầng lụa mỏng nhưng nàng vẫn có thể thấy được đó là một nam tử không tầm thường. Hắn tuỳ ý ngồi ở kia, ngoài miệng lộ ra nụ cười hời hợt. Dường như mọi thứ ở phía trước đều không lọt vào đôi mắt của hắn. Từ chỗ ngồi có thể thấy được hắn là một vị khách quý.</w:t>
      </w:r>
    </w:p>
    <w:p>
      <w:pPr>
        <w:pStyle w:val="BodyText"/>
      </w:pPr>
      <w:r>
        <w:t xml:space="preserve">Mặt mày người nam nhân này sao có chút quen thuộc, hình như là đã gặp ở đâu rồi.</w:t>
      </w:r>
    </w:p>
    <w:p>
      <w:pPr>
        <w:pStyle w:val="BodyText"/>
      </w:pPr>
      <w:r>
        <w:t xml:space="preserve">Y Vân nhớ lại ở trong phòng tiểu thư từng thấy một bức hoạ, cùng người này có vài phần tương tự, xem ra vị này chính là Long Mạc, ý trung nhân của tiểu thư.</w:t>
      </w:r>
    </w:p>
    <w:p>
      <w:pPr>
        <w:pStyle w:val="BodyText"/>
      </w:pPr>
      <w:r>
        <w:t xml:space="preserve">Trong chốc lát, nàng liền đánh giá từ trên xuống dưới vị Nhị hoàng tử này, nhất định là hắn chưa từng bị nử tử tuỳ ý đánh giá qua như vậy, huống chi là một nha hoàn.</w:t>
      </w:r>
    </w:p>
    <w:p>
      <w:pPr>
        <w:pStyle w:val="BodyText"/>
      </w:pPr>
      <w:r>
        <w:t xml:space="preserve">Vị hoàng tử này bộ dạng cũng không tệ, không biết có phải bên ngoài thì tô vàng nạm ngọc, bên trong lại thối rữa hay không? Có điều, mặc kệ hắn là hạng người gì, cũng có quan hệ gì đến một tiểu nha hoàn như nàng.</w:t>
      </w:r>
    </w:p>
    <w:p>
      <w:pPr>
        <w:pStyle w:val="BodyText"/>
      </w:pPr>
      <w:r>
        <w:t xml:space="preserve">Rượu tới ba tuần, Nguyệt tướng quân đứng lên nói: “Hôm nay được các vị hạ cố đến hàn xá, để tỏ lòng cảm kích, tiểu nữ Nguyệt Hạ Hương sẽ vì mọi người mà đánh một khúc đàn, ý các vị như thế nào?”</w:t>
      </w:r>
    </w:p>
    <w:p>
      <w:pPr>
        <w:pStyle w:val="BodyText"/>
      </w:pPr>
      <w:r>
        <w:t xml:space="preserve">“Được.” Mọi người đồng loạt vỗ tay</w:t>
      </w:r>
    </w:p>
    <w:p>
      <w:pPr>
        <w:pStyle w:val="BodyText"/>
      </w:pPr>
      <w:r>
        <w:t xml:space="preserve">Nguyệt Hạ Hương cùng vài nha hoàn vây quanh thướt tha xuất hiện, nàng một thân phục y đỏ tươi, đầu cài trân châu, dưới ánh sáng ngọn nến, càng thêm phần kiều diễm, chói lọi.</w:t>
      </w:r>
    </w:p>
    <w:p>
      <w:pPr>
        <w:pStyle w:val="BodyText"/>
      </w:pPr>
      <w:r>
        <w:t xml:space="preserve">Nàng ngồi trên chiếc ghế đặt trước tấm bình phong, cùng Y Vân cách một tấm lụa mỏng.</w:t>
      </w:r>
    </w:p>
    <w:p>
      <w:pPr>
        <w:pStyle w:val="BodyText"/>
      </w:pPr>
      <w:r>
        <w:t xml:space="preserve">Trước mặt Nguyệt Hạ Hương cũng có một đàn tranh, song không thể phát ra âm thanh, chỉ là làm ra vẻ thôi, vì người đánh đàn thật sự là nàng - người ngồi phía sau bức bình phong, tiểu nha hoàn Nhan Y Vân. Hôm trước, tiểu thư từ chỗ Nguyệt lão phu nhân mượn nàng, thực sự không phải nhờ mình chỉ giáo nàng đánh đàn, mà là vì buổi diễn ngày hôm nay. Tất nhiên, Y Vân không có lý do cự tuyệt, mặc kệ tiểu thư là vì cái gì, với nàng đều không quan trọng. Chỉ là trong lòng nàng có một chút bất an, bởi vì nàng không muốn lừa gạt bất kỳ kẻ nào.</w:t>
      </w:r>
    </w:p>
    <w:p>
      <w:pPr>
        <w:pStyle w:val="BodyText"/>
      </w:pPr>
      <w:r>
        <w:t xml:space="preserve">Y Vân nhìn thấy bàn tay Nguyệt Hạ Hương vén lên tóc mai, đó là ám hiệu bắt đầu. Vì thế, đôi tay nàng nhanh chóng lướt trên dây đàn, một âm thanh tuyệt vời lưu động khắp đại sảnh.</w:t>
      </w:r>
    </w:p>
    <w:p>
      <w:pPr>
        <w:pStyle w:val="BodyText"/>
      </w:pPr>
      <w:r>
        <w:t xml:space="preserve">Tiếng nhạc mềm mại giống như cơn gió nhẹ ngày hè, lại nhẹ nhàng trong trẻo, phát ra âm thanh tình ta</w:t>
      </w:r>
    </w:p>
    <w:p>
      <w:pPr>
        <w:pStyle w:val="BodyText"/>
      </w:pPr>
      <w:r>
        <w:t xml:space="preserve">Y Vân nhìn thấy gương mặt Long Mạc từ thờ ơ trở nên sâu xa nghiền ngẫm, hắn chăm chú nhìn lại, trong ánh mắt ấy tràn đầy sự kinh ngạc cùng không thể tin. Y Vân dường như có thể cảm nhận được ánh mắt kia xuyên thấu qua bức bình phong, nhìn thấy nàng.</w:t>
      </w:r>
    </w:p>
    <w:p>
      <w:pPr>
        <w:pStyle w:val="BodyText"/>
      </w:pPr>
      <w:r>
        <w:t xml:space="preserve">Y Vân không ngừng khảy đàn, tiếng nhạc một chốc tựa như tùng như liễu hoà mình vào tiếng chim oanh chiếm chiếp rả rích không ngừng, một chốc lại như tiếng nói thân mật của đôi tình nhân. Bỗng nhiên tiếng nhạc uyển chuyển bay tận trời cao, cùng mây vui đùa, cùng gió tiêu dao, thoắt ẩn thoắt hiện trên bầu trời mênh mông.</w:t>
      </w:r>
    </w:p>
    <w:p>
      <w:pPr>
        <w:pStyle w:val="BodyText"/>
      </w:pPr>
      <w:r>
        <w:t xml:space="preserve">Mọi người như hoà vào khúc nhạc, cảm xúc dâng cao, theo tiếng nhạc biến ảo mà không ngừng xao động.</w:t>
      </w:r>
    </w:p>
    <w:p>
      <w:pPr>
        <w:pStyle w:val="BodyText"/>
      </w:pPr>
      <w:r>
        <w:t xml:space="preserve">Tiếng đàn một khắc trước còn vang vọng trời cao chẳng mấy chốc nhỏ dần như rơi vào vực sâu rồi dừng lại.</w:t>
      </w:r>
    </w:p>
    <w:p>
      <w:pPr>
        <w:pStyle w:val="BodyText"/>
      </w:pPr>
      <w:r>
        <w:t xml:space="preserve">Thanh âm cuối cùng vừa dứt, đại sảnh vẫn thuỷ chung một mảnh yên tĩnh, dư âm tiếng đàn tuyệt vời như vẫn còn lượn lờ bên trong đại sảnh và bên tai mỗi người.</w:t>
      </w:r>
    </w:p>
    <w:p>
      <w:pPr>
        <w:pStyle w:val="BodyText"/>
      </w:pPr>
      <w:r>
        <w:t xml:space="preserve">Nguyệt Hạ Hương vén lấy tóc mai, từ từ đứng lên. Mọi người lúc này mới phục hồi tinh thần, tiếng khen ngợi bao phủ khắp nơi.</w:t>
      </w:r>
    </w:p>
    <w:p>
      <w:pPr>
        <w:pStyle w:val="BodyText"/>
      </w:pPr>
      <w:r>
        <w:t xml:space="preserve">“Rất tốt, chưa bao giờ nghe qua một tiếng đàn tuyệt vời như thế.”</w:t>
      </w:r>
    </w:p>
    <w:p>
      <w:pPr>
        <w:pStyle w:val="BodyText"/>
      </w:pPr>
      <w:r>
        <w:t xml:space="preserve">“Dư âm như còn văng vẳng bên tay, âm thanh của tự nhiên.”</w:t>
      </w:r>
    </w:p>
    <w:p>
      <w:pPr>
        <w:pStyle w:val="BodyText"/>
      </w:pPr>
      <w:r>
        <w:t xml:space="preserve">“Nguyệt tướng quân có nữ tử như vậy, thật may mắn, người khác vô cùng hâm mộ nha.”</w:t>
      </w:r>
    </w:p>
    <w:p>
      <w:pPr>
        <w:pStyle w:val="BodyText"/>
      </w:pPr>
      <w:r>
        <w:t xml:space="preserve">Nguyệt tướng quân hình như cũng chưa bao giờ nghĩ nữ nhi có thể đánh một khúc nhạc hay như vậy, sau khi nghe mọi người tán thưởng, trên mặt lộ vẻ tươi cười.</w:t>
      </w:r>
    </w:p>
    <w:p>
      <w:pPr>
        <w:pStyle w:val="BodyText"/>
      </w:pPr>
      <w:r>
        <w:t xml:space="preserve">Nguyệt Hạ Hương duyên dáng yêu kiều đứng đấy, ngọn đèn chiếu sáng gương mặt của nàng làm tăng thêm vài phần dễ thương. Ánh mắt nàng thẹn thùng, lặng lẽ nhìn Long Mạc, cũng đúng lúc Long Mạc nhìn qua, Y Vân chứng kiến ánh mắt hai người chạm nhau, đôi mắt hắn loé sáng như lửa, chứa đựng trong đó là sự tán thưởng.</w:t>
      </w:r>
    </w:p>
    <w:p>
      <w:pPr>
        <w:pStyle w:val="BodyText"/>
      </w:pPr>
      <w:r>
        <w:t xml:space="preserve">Trong lòng Y Vân không biết vì sao có chút ảm đạm, trong lúc mọi người còn đang ngưỡng mộ tài năng của Nguyệt Hạ Hương, nàng lặng lẽ lui ra ngoài, bởi vì những lời khen đó không hề thuộc về nàng, nàng đã hoàn thành nhiệm vụ của mình.</w:t>
      </w:r>
    </w:p>
    <w:p>
      <w:pPr>
        <w:pStyle w:val="BodyText"/>
      </w:pPr>
      <w:r>
        <w:t xml:space="preserve">Chương 3: Tiểu thư đố kỵ.</w:t>
      </w:r>
    </w:p>
    <w:p>
      <w:pPr>
        <w:pStyle w:val="BodyText"/>
      </w:pPr>
      <w:r>
        <w:t xml:space="preserve">Trên mặt giấy Tuyên Thành trắng tinh, hiện nên một ngọn núi xanh um, dòng nước trong xanh, bầu trời điểm vài cánh cò trắng, trên mặt nước thuyền lững lờ trôi.</w:t>
      </w:r>
    </w:p>
    <w:p>
      <w:pPr>
        <w:pStyle w:val="BodyText"/>
      </w:pPr>
      <w:r>
        <w:t xml:space="preserve">Trên thuyền một nữ tử thân mặc bạch y, ẩn hiện trong non xanh nước biếc, trên môi còn lưu lại một chiếc sáo liễu.</w:t>
      </w:r>
    </w:p>
    <w:p>
      <w:pPr>
        <w:pStyle w:val="BodyText"/>
      </w:pPr>
      <w:r>
        <w:t xml:space="preserve">Ngòi bút Y Vân điểm nhẹ, liễu rũ như mọc lên từ giấy.</w:t>
      </w:r>
    </w:p>
    <w:p>
      <w:pPr>
        <w:pStyle w:val="BodyText"/>
      </w:pPr>
      <w:r>
        <w:t xml:space="preserve">Nàng buông bút, nhìn lại bức tranh, nơi non xanh nước biếc này đã xa cách từ lâu, từ khi làm nha hoàn bên người Lão phu nhân, nàng rất ít khi ra ngoài. Y Vân lại đang hoài niệm về những ngày tháng cùng mẫu thân lưu lạc ăn xin qua ngày. Khi đó, tuy là cảnh màn trời chiếu đất, ngày trôi qua gian nan nhưng nàng thật tự do tự tại. Hôm nay đứng ở nơi nhà cao cửa rộng này, nàng tựa như con chim bị nhốt trong lồng son, mất đi tự do. Nhưng vì mẫu thân lớn tuổi không chịu nổi cảnh lưu lạc ngày đây mai đó. Nàng chỉ có thể ở nơi này vì tiền công, chăm sóc thật tốt ẫu thân.</w:t>
      </w:r>
    </w:p>
    <w:p>
      <w:pPr>
        <w:pStyle w:val="BodyText"/>
      </w:pPr>
      <w:r>
        <w:t xml:space="preserve">Nguyệt lão phu nhân đặc biệt thích nàng, năm đó không chỉ thu nhận và giúp đỡ mẹ con nàng qua cơn đói, còn thu nhận nàng làm tiểu thư đồng, theo tiểu thư học đánh đàn viết chữ vẽ tranh. Càng không ngờ rằng, nàng lại học tốt hơn so với tiểu thư. Thật không biết đây là phúc hay là hoạ.</w:t>
      </w:r>
    </w:p>
    <w:p>
      <w:pPr>
        <w:pStyle w:val="BodyText"/>
      </w:pPr>
      <w:r>
        <w:t xml:space="preserve">Không biết bức hoạ này có làm tiểu thư vừa lòng hay không, từ khi đến nơi này, mỗi ngày nàng đều phải thay tiểu thư vẽ một bức hoạ, còn lưu lại bút danh của người. Y Vân biết rõ tiểu thư đang định làm gì, nàng thực thấy tiểu thư bi ai.</w:t>
      </w:r>
    </w:p>
    <w:p>
      <w:pPr>
        <w:pStyle w:val="BodyText"/>
      </w:pPr>
      <w:r>
        <w:t xml:space="preserve">Đều nói nữ tử không có tài đó là đức, nhưng mà các nàng tiểu thư khuê các vì để có thể cùng người trong hoàng gia kết mối lương duyên, mà từ nhỏ đã học cầm kỳ thư hoạ, học vũ khúc phổ nhạc. Còn tiểu thư thì tốn không ít tâm tư để mình thay nàng đánh đàn, thay nàng vẽ tranh.</w:t>
      </w:r>
    </w:p>
    <w:p>
      <w:pPr>
        <w:pStyle w:val="BodyText"/>
      </w:pPr>
      <w:r>
        <w:t xml:space="preserve">Nha hoàn bên cạnh tiểu thư Lục nhi vén rèm đi đến, hỏi: “Y Vân, vẽ xong rồi sao? Tiểu thư cho gọi ngươi qua đó.”</w:t>
      </w:r>
    </w:p>
    <w:p>
      <w:pPr>
        <w:pStyle w:val="BodyText"/>
      </w:pPr>
      <w:r>
        <w:t xml:space="preserve">Nguyệt Hạ Hương tiếp nhận bức hoạ, nhìn ngắm, núi cao xinh đẹp, nước biếc trong suốt, nhân vật có hồn, nàng không thể không thừa nhân, tài vẽ tranh của Y Vân thực so với mình cao hơn một bậc.</w:t>
      </w:r>
    </w:p>
    <w:p>
      <w:pPr>
        <w:pStyle w:val="BodyText"/>
      </w:pPr>
      <w:r>
        <w:t xml:space="preserve">Vì sao bản thân lại không sánh bằng nàng mà nàng bất quá chỉ là một nha hoàn. Ánh mắt Nguyệt Hạ Hương từ bức hoạ dời sang trên người Y Vân, trong mắt cất giấu một tia ganh ghét.</w:t>
      </w:r>
    </w:p>
    <w:p>
      <w:pPr>
        <w:pStyle w:val="BodyText"/>
      </w:pPr>
      <w:r>
        <w:t xml:space="preserve">Y Vân lẳng lặng đứng ở đó, một thân áo váy thô sơ nhưng tuỳ ý mặc trên người của nàng lại có vẻ hoạt bát tao nhã như vậy.</w:t>
      </w:r>
    </w:p>
    <w:p>
      <w:pPr>
        <w:pStyle w:val="BodyText"/>
      </w:pPr>
      <w:r>
        <w:t xml:space="preserve">Mặc ình phục y hoa lệ, trang điểm tinh tế, vẫn vĩnh viễn đều không sánh bằng Y Vân. Một bộ áo váy bình thường đơn giản ở trên người Y Vân lại như tản mát ra ma lực kinh người, làm tôn thêm vài phần thoát tục.</w:t>
      </w:r>
    </w:p>
    <w:p>
      <w:pPr>
        <w:pStyle w:val="BodyText"/>
      </w:pPr>
      <w:r>
        <w:t xml:space="preserve">Mặc ình bỏ ra bao nhiêu tâm sức, đều không sánh bằng Y Vân, từ khả năng đánh đàn đến vẽ tranh, càng không bằng tài thi từ ca phú của nàng. Tiên sinh luôn khen Y Vân, làm nàng thật xấu hổ vô cùng, cũng may là tiểu nha đầu này cũng hiểu chuyện, bỗng nhiên không theo học nữa, nếu không, thật không biết mình có thể chịu đựng đến khi nào. Thật sự không hiểu, Bà nội vì cái gì mà đối với tiểu nha hoàn này tốt như vậy.</w:t>
      </w:r>
    </w:p>
    <w:p>
      <w:pPr>
        <w:pStyle w:val="BodyText"/>
      </w:pPr>
      <w:r>
        <w:t xml:space="preserve">Cho dù tài hoa của nàng có cao tới đâu thì cũng chỉ là nha hoàn, cho dù xinh đẹp thì vẫn là nha hoàn. Nàng vĩnh viễn đừng nghĩ cùng mình ngang vai ngang vế. Tài hoa của nàng cũng chỉ để mình lợi dụng thôi.</w:t>
      </w:r>
    </w:p>
    <w:p>
      <w:pPr>
        <w:pStyle w:val="BodyText"/>
      </w:pPr>
      <w:r>
        <w:t xml:space="preserve">“Y Vân, ta có một tin vui. Từ đêm yến tiệc ngày đó, tài đánh đàn của ta đã lan truyền khắp kinh thành, hiện giờ ta đã là kinh thành đệ nhất tài nữ, tiếng tăm đã vượt qua Thiên kim Thừa tướng Diệp Chỉ Lan.” Nguyệt Hạ Hương không hề che giấu vẻ mặt vui mừng nhìn Y Vân.</w:t>
      </w:r>
    </w:p>
    <w:p>
      <w:pPr>
        <w:pStyle w:val="BodyText"/>
      </w:pPr>
      <w:r>
        <w:t xml:space="preserve">Y Vân biết tiểu thư vì sao nhìn mình như vậy, chẳng qua nàng là thật tâm trợ giúp tiểu thư, nàng cũng vì tiểu thư mà vui mừng.</w:t>
      </w:r>
    </w:p>
    <w:p>
      <w:pPr>
        <w:pStyle w:val="BodyText"/>
      </w:pPr>
      <w:r>
        <w:t xml:space="preserve">Y Vân nhiệt tình nói: “Chúc mừng tiểu thư.”</w:t>
      </w:r>
    </w:p>
    <w:p>
      <w:pPr>
        <w:pStyle w:val="BodyText"/>
      </w:pPr>
      <w:r>
        <w:t xml:space="preserve">Nguyệt Hạ Hương vốn định chứng kiến bộ dạng Y Vân không cam tâm, bởi vì mình lợi dụng nàng mới có được vinh quang như vậy, vậy mà nàng thế nào một chút phản ứng cũng không có, sắc mặt đúng là yên tĩnh không dao động, không khỏi có chút</w:t>
      </w:r>
    </w:p>
    <w:p>
      <w:pPr>
        <w:pStyle w:val="BodyText"/>
      </w:pPr>
      <w:r>
        <w:t xml:space="preserve">“Y Vân, ngươi vẽ nữ tử này trên môi có cái gì thế?” Nguyệt Hạ Hương ổn định tâm tình, mỉm cười nói.</w:t>
      </w:r>
    </w:p>
    <w:p>
      <w:pPr>
        <w:pStyle w:val="BodyText"/>
      </w:pPr>
      <w:r>
        <w:t xml:space="preserve">“Tiểu thư, là sáo liễu.”</w:t>
      </w:r>
    </w:p>
    <w:p>
      <w:pPr>
        <w:pStyle w:val="BodyText"/>
      </w:pPr>
      <w:r>
        <w:t xml:space="preserve">“Sáo liễu? Cái này cũng có thể thổi sao?”</w:t>
      </w:r>
    </w:p>
    <w:p>
      <w:pPr>
        <w:pStyle w:val="BodyText"/>
      </w:pPr>
      <w:r>
        <w:t xml:space="preserve">“Đúng vậy, tiểu thư nếu không thích, Y Vân có thể đem nó sửa lại sáo ngọc.”</w:t>
      </w:r>
    </w:p>
    <w:p>
      <w:pPr>
        <w:pStyle w:val="BodyText"/>
      </w:pPr>
      <w:r>
        <w:t xml:space="preserve">“Không cần, Y Vân ngươi có thể thổi hay không? Cho ta nghe một đoạn thủ khúc đi?”</w:t>
      </w:r>
    </w:p>
    <w:p>
      <w:pPr>
        <w:pStyle w:val="BodyText"/>
      </w:pPr>
      <w:r>
        <w:t xml:space="preserve">Y Vân từ trong viện thu lấy một cành liễu, bày tay mềm chuyển động, chỉ chốc lát liền làm thành một cây sáo liễu nhỏ nhắn tinh xảo. Đặt ở khoé môi, một âm thanh nhẹ nhàng vang lên.</w:t>
      </w:r>
    </w:p>
    <w:p>
      <w:pPr>
        <w:pStyle w:val="BodyText"/>
      </w:pPr>
      <w:r>
        <w:t xml:space="preserve">Tiếng sáo nhẹ nhàng êm tay, cùng tiếng đàn tranh hiển nhiên có một nét rất riêng, làm cho người ta không ngừng liền nghĩ đến tiếng dòng nước lững lờ trôi, liễu xanh thoảng đưa trong gió, nghĩ đến trăm hoa đua nở, tiếng oanh yến râm vang.</w:t>
      </w:r>
    </w:p>
    <w:p>
      <w:pPr>
        <w:pStyle w:val="BodyText"/>
      </w:pPr>
      <w:r>
        <w:t xml:space="preserve">Từ trong tiếng sáo, Y Vân dường như nhìn thấy chiếc thuyền con trên sông lướt qua, mang theo một thiếu niên áo trắng đứng ở mũi thuyền, trên môi là cây sáo liễu, nhẹ nhàng thổi.</w:t>
      </w:r>
    </w:p>
    <w:p>
      <w:pPr>
        <w:pStyle w:val="BodyText"/>
      </w:pPr>
      <w:r>
        <w:t xml:space="preserve">“Y Vân, không ngờ sáo liễu cũng có thể phát ra âm thanh êm tai như vậy.” Nguyệt Hạ Hương nói: “Ngươi khi nào thì học thổi cái này.”</w:t>
      </w:r>
    </w:p>
    <w:p>
      <w:pPr>
        <w:pStyle w:val="BodyText"/>
      </w:pPr>
      <w:r>
        <w:t xml:space="preserve">“Là trước kia cùng mẫu thân lưu lạc, được người khác chỉ qua.”</w:t>
      </w:r>
    </w:p>
    <w:p>
      <w:pPr>
        <w:pStyle w:val="BodyText"/>
      </w:pPr>
      <w:r>
        <w:t xml:space="preserve">Nguyệt Hạ Hương lấy cây sáo trên tay Y Vân tinh tế xem xét, sau một lúc lâu nàng nói: “Vật này cũng có thể thổi ra thủ khúc dễ nghe như thế ư. Y Vân, làm sao thổi đây? Ngươi dạy ta thổi thủ khúc kia đi.” Long Mạc nhất định chưa từng gặp qua vật này, hắn nhất định sẽ thích, huống chi, trong tranh này nữ tử thổi chính là sáo liễu kia.</w:t>
      </w:r>
    </w:p>
    <w:p>
      <w:pPr>
        <w:pStyle w:val="Compact"/>
      </w:pPr>
      <w:r>
        <w:t xml:space="preserve">Nguyệt Hạ Hương vui sướng tưởng tượng.</w:t>
      </w:r>
      <w:r>
        <w:br w:type="textWrapping"/>
      </w:r>
      <w:r>
        <w:br w:type="textWrapping"/>
      </w:r>
    </w:p>
    <w:p>
      <w:pPr>
        <w:pStyle w:val="Heading2"/>
      </w:pPr>
      <w:bookmarkStart w:id="24" w:name="chương-004---005"/>
      <w:bookmarkEnd w:id="24"/>
      <w:r>
        <w:t xml:space="preserve">2. Chương 004 - 005</w:t>
      </w:r>
    </w:p>
    <w:p>
      <w:pPr>
        <w:pStyle w:val="Compact"/>
      </w:pPr>
      <w:r>
        <w:br w:type="textWrapping"/>
      </w:r>
      <w:r>
        <w:br w:type="textWrapping"/>
      </w:r>
      <w:r>
        <w:t xml:space="preserve">Chương 4: Đụng vào</w:t>
      </w:r>
    </w:p>
    <w:p>
      <w:pPr>
        <w:pStyle w:val="BodyText"/>
      </w:pPr>
      <w:r>
        <w:t xml:space="preserve">Trên đường đi đến phòng khách, hai bên là hai hàng liễu, mầm xuân xanh biếc tựa khói sương. Y Vân với tay bẻ lấy cành liễu, chuẩn bị trở về làm cho tiểu thư chiếc sáo liễu.</w:t>
      </w:r>
    </w:p>
    <w:p>
      <w:pPr>
        <w:pStyle w:val="BodyText"/>
      </w:pPr>
      <w:r>
        <w:t xml:space="preserve">Đã nhiều ngày, tiểu thư rất chăm chỉ học thổi sáo, đến bây giờ đã có thể thổi được một đoạn.</w:t>
      </w:r>
    </w:p>
    <w:p>
      <w:pPr>
        <w:pStyle w:val="BodyText"/>
      </w:pPr>
      <w:r>
        <w:t xml:space="preserve">Phía sau có tiếng bước chân rất nhỏ, Y Vân đang định quay đầu lại, đã bị một đôi tay che đi ánh mắt.</w:t>
      </w:r>
    </w:p>
    <w:p>
      <w:pPr>
        <w:pStyle w:val="BodyText"/>
      </w:pPr>
      <w:r>
        <w:t xml:space="preserve">“Đoán xem ta là ai nha?” Một giọng nói ồm ồm cố ý giả tạo.</w:t>
      </w:r>
    </w:p>
    <w:p>
      <w:pPr>
        <w:pStyle w:val="BodyText"/>
      </w:pPr>
      <w:r>
        <w:t xml:space="preserve">“Đoán không ra a.” Y Vân buồn cười đáp, nói xong, dùng cành liễu nhẹ nhàng vẩy về phía sau.</w:t>
      </w:r>
    </w:p>
    <w:p>
      <w:pPr>
        <w:pStyle w:val="BodyText"/>
      </w:pPr>
      <w:r>
        <w:t xml:space="preserve">“Ai nha”, một thiếu niên mười hai mười ba tuổi, ôm lấy chân, hô to: “Y Vân tỷ tỷ, thật là tàn nhẫn nha, đánh ta đau muốn chết. Ngươi đành lòng như vậy sao, ta mà bị ngươi đánh chết, về sau ai cưới ngươi đây.”</w:t>
      </w:r>
    </w:p>
    <w:p>
      <w:pPr>
        <w:pStyle w:val="BodyText"/>
      </w:pPr>
      <w:r>
        <w:t xml:space="preserve">Y Vân quay đầu, hài hước nói: “Ai nha, thì ra là tiểu thiếu gia, ta làm sao biết là người.”</w:t>
      </w:r>
    </w:p>
    <w:p>
      <w:pPr>
        <w:pStyle w:val="BodyText"/>
      </w:pPr>
      <w:r>
        <w:t xml:space="preserve">Nguyệt Thanh Huy phồng má, thở phì phì nói: “Ngoại trừ ta, còn có ai sẽ che mắt của ngươi.”</w:t>
      </w:r>
    </w:p>
    <w:p>
      <w:pPr>
        <w:pStyle w:val="BodyText"/>
      </w:pPr>
      <w:r>
        <w:t xml:space="preserve">“Có rất nhiều người nha. Ngươi có muốn nghe một chút hay không.”</w:t>
      </w:r>
    </w:p>
    <w:p>
      <w:pPr>
        <w:pStyle w:val="BodyText"/>
      </w:pPr>
      <w:r>
        <w:t xml:space="preserve">“Nói mau là ai, ta đi chặt tay hắn.” Nguyệt Thanh Huy vừa nghe, khuôn mặt nhỏ đỏ bừng, Y Vân tỷ tỷ của hắn, không thể để người khác động vào.</w:t>
      </w:r>
    </w:p>
    <w:p>
      <w:pPr>
        <w:pStyle w:val="BodyText"/>
      </w:pPr>
      <w:r>
        <w:t xml:space="preserve">“Ai nha, tiểu hài tử, không nên có lòng dạ ác độc như vậy.” Nhìn Nguyệt Thanh Huy khuôn mặt nhỏ nhắn ửng đỏ, Y Vân thân mật nói, nàng chính là thích vị tiểu thiếu gia trời sinh khả ái này, liền đối xử bình thường giống như tiểu đệ của mình.</w:t>
      </w:r>
    </w:p>
    <w:p>
      <w:pPr>
        <w:pStyle w:val="BodyText"/>
      </w:pPr>
      <w:r>
        <w:t xml:space="preserve">“Y Vân tỷ tỷ, ngươi mới là ác độc đó, mà sao tỷ tỷ ngươi lại đến nơi này, làm hại ta đến chỗ Bà nội thăm ngươi mấy lần đều không gặp.”</w:t>
      </w:r>
    </w:p>
    <w:p>
      <w:pPr>
        <w:pStyle w:val="BodyText"/>
      </w:pPr>
      <w:r>
        <w:t xml:space="preserve">“Ta ở đây với tiểu thư, có việc phải làm. Lão phu nhân có khoẻ không, hai ngày nay đều không có nhàn rỗi nhìn qua lão phu nhân.” Y Vân thực nhớ lão phu nhân, nàng hầu hạ người đã nhiều năm, sớm xem người là Bà nội của mình.</w:t>
      </w:r>
    </w:p>
    <w:p>
      <w:pPr>
        <w:pStyle w:val="BodyText"/>
      </w:pPr>
      <w:r>
        <w:t xml:space="preserve">“Ngươi đi vắng, Bà nội hiển nhiên không tốt. Ăn không vô, ngủ không được, muốn nghe một khúc nhạc nhưng không có người đàn.” Nguyệt Thanh Huy cố ý than thở nói.</w:t>
      </w:r>
    </w:p>
    <w:p>
      <w:pPr>
        <w:pStyle w:val="BodyText"/>
      </w:pPr>
      <w:r>
        <w:t xml:space="preserve">Y Vân thần sắc ngưng tụ, lão phu nhân thực làm nàng lo lắng, nhiều năm như vậy, người luôn có dáng vẻ ưu buồn.</w:t>
      </w:r>
    </w:p>
    <w:p>
      <w:pPr>
        <w:pStyle w:val="BodyText"/>
      </w:pPr>
      <w:r>
        <w:t xml:space="preserve">“Y Vân tỷ tỷ, chờ ngươi từ chỗ tỷ tỷ trở về, ta xin Bà nội để cho ngươi đi hầu hạ ta được không?” Nguyệt Thanh Huy lém lỉnh nói.</w:t>
      </w:r>
    </w:p>
    <w:p>
      <w:pPr>
        <w:pStyle w:val="BodyText"/>
      </w:pPr>
      <w:r>
        <w:t xml:space="preserve">“Khó mà làm được, ta hầu hạ không nổi tiểu ma vương ngươi.” Y Vân nói xong, chân bước nhanh hơn, cũng không thể để vị tiểu ma vương này muốn gì được nấy.</w:t>
      </w:r>
    </w:p>
    <w:p>
      <w:pPr>
        <w:pStyle w:val="BodyText"/>
      </w:pPr>
      <w:r>
        <w:t xml:space="preserve">Nguyêt Thanh Huy vội vàng ở đằng sau vừa chạy vừa kêu: “Y Vân tỷ tỷ, ngươi đừng chạy, đồng ý với ta đi.” Nói xong liền chạy tới vừa vặn ôm lấy Y Vân, không cẩn thận dưới chân lảo đảo, nhào tới làm nàng đụng phải một người.</w:t>
      </w:r>
    </w:p>
    <w:p>
      <w:pPr>
        <w:pStyle w:val="BodyText"/>
      </w:pPr>
      <w:r>
        <w:t xml:space="preserve">Ngay sau đó, còn chưa kịp hiểu chuyện gì đang xảy ra, Y Vân liền cảm thấy bản thân bị người khác hất lên, thân mình chợt nhẹ nhàng bay lên, nào là ánh sáng, hoa lá, cây cảnh trước mắt xoay tròn. Có gió lạnh vù vù ở bên tay thổi qua.</w:t>
      </w:r>
    </w:p>
    <w:p>
      <w:pPr>
        <w:pStyle w:val="BodyText"/>
      </w:pPr>
      <w:r>
        <w:t xml:space="preserve">Y Vân nhìn thấy cây Hạnh hoa ở bên đường đẹp đến hoa mắt. Y Vân cảm thấy đầu mình đang hướng vào thân cây kia, thậm chí nàng có thể nhìn thấy được nhuỵ hoa màu vàng nhạt.</w:t>
      </w:r>
    </w:p>
    <w:p>
      <w:pPr>
        <w:pStyle w:val="BodyText"/>
      </w:pPr>
      <w:r>
        <w:t xml:space="preserve">Y Vân nhắm lại hai mắt, nhưng nàng thật sự không cùng thân cây thân mật một chỗ mà ngã vào một cái ôm ấm áp.</w:t>
      </w:r>
    </w:p>
    <w:p>
      <w:pPr>
        <w:pStyle w:val="BodyText"/>
      </w:pPr>
      <w:r>
        <w:t xml:space="preserve">Nàng mở to mắt, đối diện là một đôi con ngươi linh hoạt. Đôi mắt như được khảm lên khuôn mặt bạch ngọc, người nọ cau mày, bên miệng lộ ra nét thoáng cười lạnh lùng nhưng nhanh chóng mất đi.</w:t>
      </w:r>
    </w:p>
    <w:p>
      <w:pPr>
        <w:pStyle w:val="BodyText"/>
      </w:pPr>
      <w:r>
        <w:t xml:space="preserve">Khuôn mặt kia rất quen thuộc, đúng là trong đêm yến tiệc ngày đó, Y Vân ở phía sau bình phong từ trên xuống dưới đánh giá một ngàn lần vị Nhị hoàng tử Long Mạc này. Y Vân không hiểu rõ thế nào nàng lại ngã vào ngực của hắn, đầu có chút mê muội.</w:t>
      </w:r>
    </w:p>
    <w:p>
      <w:pPr>
        <w:pStyle w:val="BodyText"/>
      </w:pPr>
      <w:r>
        <w:t xml:space="preserve">Long Mạc nói: “Thì ra là một tiểu nha hoàn nha. Như thế nào lại luyến tiếc việc tại hạ ôm ấp không rời.”</w:t>
      </w:r>
    </w:p>
    <w:p>
      <w:pPr>
        <w:pStyle w:val="BodyText"/>
      </w:pPr>
      <w:r>
        <w:t xml:space="preserve">Y Vân lúc này mới giật mình nàng còn bị người ta ôm trong lòng. Khuôn mặt không khỏi xấu hổ đến đỏ bừng, cuống quít đẩy hắn ra.</w:t>
      </w:r>
    </w:p>
    <w:p>
      <w:pPr>
        <w:pStyle w:val="BodyText"/>
      </w:pPr>
      <w:r>
        <w:t xml:space="preserve">Đêm đó còn cách bức bình phong, thấy không rõ ràng lắm, hôm nay phát hiện vị Nhị hoàng tử này thật đúng là tuấn mỹ phi phàm. Khuôn mặt hắn dịu dàng như ngọc, con ngươi sâu thẳm, trong trẻo nhưng lạnh lùng, mày kiếm sắc nhọn, chỉ cần khẽ giơ tay nhấc chân đã tản mát ra khí chất vương giả.</w:t>
      </w:r>
    </w:p>
    <w:p>
      <w:pPr>
        <w:pStyle w:val="BodyText"/>
      </w:pPr>
      <w:r>
        <w:t xml:space="preserve">Nhìn Y Vân khuôn mặt ửng đỏ, trái tim Long Mạc không khỏi có chút đập mạnh và loạn nhịp, chính mình ở trong cung đã nhìn qua không biết bao cung phi cùng cung nữ nhan sắc mỹ miều, vẫn không thoát khỏi bị dung nhan của tiểu nha hoàn này hấp dẫn. Mới vừa rồi thấy nàng dưới tàng liễu cùng Nguyệt Thanh Huy một câu người qua kẻ lại, con mắt sáng thánh thiện, xinh đẹp động lòng người. Không nghĩ tới khi đến gần, càng thanh lệ không gì sánh được. Bất quá dù xinh đẹp thì cũng chỉ là tiểu nha hoàn.</w:t>
      </w:r>
    </w:p>
    <w:p>
      <w:pPr>
        <w:pStyle w:val="BodyText"/>
      </w:pPr>
      <w:r>
        <w:t xml:space="preserve">Y Vân hỏi: “Công tử là người phương nào, không biết vừa rồi đã xảy ra chuyện gì?”</w:t>
      </w:r>
    </w:p>
    <w:p>
      <w:pPr>
        <w:pStyle w:val="BodyText"/>
      </w:pPr>
      <w:r>
        <w:t xml:space="preserve">“Tại hạ là ai, một tiểu nha hoàn như ngươi không xứng để biết? Nha hoàn trong phủ tướng quân đều không biết quy cũ như vậy sao?” Trong giọng nói Long Mạc tràn đầy sự khinh thường, vừa nói vừa phất bụi bám trên người.</w:t>
      </w:r>
    </w:p>
    <w:p>
      <w:pPr>
        <w:pStyle w:val="BodyText"/>
      </w:pPr>
      <w:r>
        <w:t xml:space="preserve">“Ngươi là người nào, tự tiện xông vào bản phủ, còn khi dễ nương tử của bổn thiếu gia.” Nguyệt Thanh Huy cũng không biết Long Mạc, thấy Long Mạc ôm Y Vân trong lòng vốn đã không vừa mắt, lúc này lại nghe ra lời nói của Long Mạc có phần xem thường Y Vân, trong lòng lại càng tức giận.</w:t>
      </w:r>
    </w:p>
    <w:p>
      <w:pPr>
        <w:pStyle w:val="BodyText"/>
      </w:pPr>
      <w:r>
        <w:t xml:space="preserve">“Nương tử?” Vẻ mặt Long Mạc khinh miệt, một tiểu nha hoàn, ỷ vào chính mình có vài phần sắc đẹp, liền quyến rũ chủ nhân của mình, mượn cơ hội một bước lên mây. Hơn nữa, tiểu hài tử nhỏ như vậy cũng không buông tha.</w:t>
      </w:r>
    </w:p>
    <w:p>
      <w:pPr>
        <w:pStyle w:val="BodyText"/>
      </w:pPr>
      <w:r>
        <w:t xml:space="preserve">Lạnh lùng liếc mắt nhìn Y Vân, không hề che giấu sự khinh miệt trong ánh mắt.</w:t>
      </w:r>
    </w:p>
    <w:p>
      <w:pPr>
        <w:pStyle w:val="BodyText"/>
      </w:pPr>
      <w:r>
        <w:t xml:space="preserve">Y Vân bị Long Mạc xem thường, vốn nàng đối với vị hoàng tử này cũng có vài phần hảo cảm, hiện giờ lại phát hiện bản thân đã sai lầm rồi. Các vị quý tộc công tử này, ngày thường đến tửu lầu ăn chơi lêu lỏng, về nhà thì bắt nha hoàn hầu hạ, thoải mái khoan khoái. Còn không xem bọn nha hoàn là người tuỳ ý trách mắng, tuỳ ý trêu chọc.</w:t>
      </w:r>
    </w:p>
    <w:p>
      <w:pPr>
        <w:pStyle w:val="BodyText"/>
      </w:pPr>
      <w:r>
        <w:t xml:space="preserve">Huống hồ, trong giọng nói của vị Nhị hoàng tử này là sự khinh miệt, trong ánh mắt là chán ghét, làm cho Y Vân thực ảo não, hơn nữa Y Vân là nữ tì thân cận bên người Nguyệt lão phu nhân, chưa bao giờ chịu sự cười cợt này.</w:t>
      </w:r>
    </w:p>
    <w:p>
      <w:pPr>
        <w:pStyle w:val="BodyText"/>
      </w:pPr>
      <w:r>
        <w:t xml:space="preserve">Y Vân lạnh lùng cười, nghĩ thầm ngươi không nhắc tới thân phận của ngươi, cũng đừng trách bổn cô nương không khách khí, ngày thường không biết đã khinh khi nha hoàn cung nữ thế nào, hôm nay ta cũng thay các nàng lấy lại một chút công đạo, lập tức nói: “Hỏi ngươi là người nào, đương nhiên có liên quan, nhìn dáng vẻ của ngươi, chắc cũng là công tử nhà giàu, trong nhà chắc cũng không thiếu tiểu nha hoàn hầu hạ? Thầm nghĩ chỉ muốn thỉnh giáo một câu, tiểu nha hoàn chúng ta khổ sở kiếm bạc, thế nào lại là đắc tội với công tử? Khiến công tử nhục mạ nô tì. Nô tì chẳng qua là đụng phải công tử một chút, mà công tử lại thản nhiên vung tay lên làm cho nô tì cùng với bầu trời đi dạo một vòng, sợ tới mức nô tì đến bây giờ vẫn còn hết hồn này.”</w:t>
      </w:r>
    </w:p>
    <w:p>
      <w:pPr>
        <w:pStyle w:val="BodyText"/>
      </w:pPr>
      <w:r>
        <w:t xml:space="preserve">Long Mạc dường như không dự đoán được một nha hoàn lại to gan đến vậy, mày nhíu lại càng sâu, hắn là hoàng tử cao quý, chưa khi nào chịu sự trách móc như vậy.</w:t>
      </w:r>
    </w:p>
    <w:p>
      <w:pPr>
        <w:pStyle w:val="BodyText"/>
      </w:pPr>
      <w:r>
        <w:t xml:space="preserve">“Lớn mật, còn không quỳ xuống.” Chợt nghe phía sau một thanh âm lanh lảnh lớn tiếng nói, Y Vân nhìn lại, liền thấy một lão nô áo xám đi lại đây, lão nô kia lắc mình đứng trước mặt Y Vân, chặn hết ánh sáng ấm áp.</w:t>
      </w:r>
    </w:p>
    <w:p>
      <w:pPr>
        <w:pStyle w:val="BodyText"/>
      </w:pPr>
      <w:r>
        <w:t xml:space="preserve">Hắn da mặt trắng nõn, trên mặt không có một chòm râu, nên trong chốc lát không thể nhìn ra tuổi của hắn. Nhớ đến mới vừa rồi chính là thanh âm của nữ tử tức giận, không thể nghi ngờ đây là lão thái giám trong cung.</w:t>
      </w:r>
    </w:p>
    <w:p>
      <w:pPr>
        <w:pStyle w:val="BodyText"/>
      </w:pPr>
      <w:r>
        <w:t xml:space="preserve">Xem ra cũng là cậy thế hiếp người, lập tức hài hước nói: “Nô tì không biết thân phận hai vị ra sao, sao có thể quỳ xuống nha.”</w:t>
      </w:r>
    </w:p>
    <w:p>
      <w:pPr>
        <w:pStyle w:val="BodyText"/>
      </w:pPr>
      <w:r>
        <w:t xml:space="preserve">Nguyệt Thanh Huy vội nghiêng mình che chắn cho Y Vân, nói: “Làm gì, dám ở trong phủ bổn thiếu gia khi dễ người.” Y Vân cuống quít che cái miệng của hắn, dù sao cũng là Nhị hoàng tử, cũng không thể để thiếu gia đắc tội với hắn.</w:t>
      </w:r>
    </w:p>
    <w:p>
      <w:pPr>
        <w:pStyle w:val="BodyText"/>
      </w:pPr>
      <w:r>
        <w:t xml:space="preserve">Lão nô kia mới vừa rồi vẫn đứng phía sau Y Vân, vẫn chưa nhìn thấy dung mạo của nàng, lúc này nhìn đến, không khỏi ngạc nhiên trừng lớn hai mắt, há to miệng, sau một lúc lâu không nói nên lời.</w:t>
      </w:r>
    </w:p>
    <w:p>
      <w:pPr>
        <w:pStyle w:val="BodyText"/>
      </w:pPr>
      <w:r>
        <w:t xml:space="preserve">Long Mạc chưa bao giờ thấy qua Kha Quý thất lễ như thế, Kha công công này đã đi theo phụ hoàng nhiều năm, dạng sắc nước hương trời nào mà chưa thấy qua, không lẽ nét đẹp của tiểu nha hoàn này mê hoặc đến vậy s</w:t>
      </w:r>
    </w:p>
    <w:p>
      <w:pPr>
        <w:pStyle w:val="BodyText"/>
      </w:pPr>
      <w:r>
        <w:t xml:space="preserve">Long Mạc lớn tiếng quát: “Kha Quý!”</w:t>
      </w:r>
    </w:p>
    <w:p>
      <w:pPr>
        <w:pStyle w:val="BodyText"/>
      </w:pPr>
      <w:r>
        <w:t xml:space="preserve">Kha Quý kia như từ trong mộng tỉnh lại, đánh giá Y Vân một lát, trong ánh mắt tràn ngập sự không tưởng, miệng lắp bắp: “Giống như…giống như…”</w:t>
      </w:r>
    </w:p>
    <w:p>
      <w:pPr>
        <w:pStyle w:val="BodyText"/>
      </w:pPr>
      <w:r>
        <w:t xml:space="preserve">Y Vân bị lão nô kia nhìn chằm chằm vốn có chút tức giận, nghe thế, cũng thực kinh ngạc, không khỏi tò mò hỏi: “Như thế nào, ngài nói ta giống ai?”</w:t>
      </w:r>
    </w:p>
    <w:p>
      <w:pPr>
        <w:pStyle w:val="BodyText"/>
      </w:pPr>
      <w:r>
        <w:t xml:space="preserve">Người nọ cũng không đáp liền Y Vân, vẫn run giọng hỏi: “Cô nương là người phương nào? Thật sự là nha hoàn của Nguyệt phủ sao?”</w:t>
      </w:r>
    </w:p>
    <w:p>
      <w:pPr>
        <w:pStyle w:val="BodyText"/>
      </w:pPr>
      <w:r>
        <w:t xml:space="preserve">“Tất nhiên là nha hoàn, nếu không cũng không bị nhị vị ném lên trời như vậy.”</w:t>
      </w:r>
    </w:p>
    <w:p>
      <w:pPr>
        <w:pStyle w:val="BodyText"/>
      </w:pPr>
      <w:r>
        <w:t xml:space="preserve">Ở một bên khoang tay đứng, Long Mạc bỗng nhiên không kiên nhẫn nói: “Kha Quý, còn không mau đi.” Nói xong vung tay rời đi.</w:t>
      </w:r>
    </w:p>
    <w:p>
      <w:pPr>
        <w:pStyle w:val="BodyText"/>
      </w:pPr>
      <w:r>
        <w:t xml:space="preserve">Kha Quý đáp ứng một tiếng, vội vàng đuổi theo, miệng còn thì thào nói, chính xác...</w:t>
      </w:r>
    </w:p>
    <w:p>
      <w:pPr>
        <w:pStyle w:val="BodyText"/>
      </w:pPr>
      <w:r>
        <w:t xml:space="preserve">Y Vân từ khi vào Nguyệt phủ thì mấy vị lão nhân cũng từng nói qua như vậy, nhưng mà khi vừa hỏi đến giống ai liền không có người nào nói gì nữa, làm Y Vân thực tò mò. Hiện giờ người này cũng nói thế, hay là nàng thật sự rất giống người nào đó sao?</w:t>
      </w:r>
    </w:p>
    <w:p>
      <w:pPr>
        <w:pStyle w:val="BodyText"/>
      </w:pPr>
      <w:r>
        <w:t xml:space="preserve">“Mời đi thong thả.” Y Vân vội chạy theo lão nô kia: “Không biết nô tì giống ai, xin ngài cho biết.”</w:t>
      </w:r>
    </w:p>
    <w:p>
      <w:pPr>
        <w:pStyle w:val="BodyText"/>
      </w:pPr>
      <w:r>
        <w:t xml:space="preserve">Kha Quý kia lại nói, “Cái này cô nương không cần hỏi ta.”</w:t>
      </w:r>
    </w:p>
    <w:p>
      <w:pPr>
        <w:pStyle w:val="BodyText"/>
      </w:pPr>
      <w:r>
        <w:t xml:space="preserve">Y Vân lại càng mù mờ. Chẳng lẽ nàng giống một nhân vật thần bí nào đó, không thể để người ta nói ra sao?</w:t>
      </w:r>
    </w:p>
    <w:p>
      <w:pPr>
        <w:pStyle w:val="BodyText"/>
      </w:pPr>
      <w:r>
        <w:t xml:space="preserve">Bỗng nhiên một hồi bước chân truyền tới, chỉ thấy Nguyệt tướng quân mang theo một vài tôi tớ vội vàng đến nghênh đón, nhìn thấy Long Mạc, rất xa đã quỳ gối trên mặt đất.</w:t>
      </w:r>
    </w:p>
    <w:p>
      <w:pPr>
        <w:pStyle w:val="BodyText"/>
      </w:pPr>
      <w:r>
        <w:t xml:space="preserve">Nếu thân phận đã được phơi bày, Y Vân cũng cuống quít quỳ xuống.</w:t>
      </w:r>
    </w:p>
    <w:p>
      <w:pPr>
        <w:pStyle w:val="BodyText"/>
      </w:pPr>
      <w:r>
        <w:t xml:space="preserve">Nguyệt tướng quân nói: “Không biết Vương gia đại giá quang lâm, không có tiếp đón từ xa, xin Vương gia giáng tội.”</w:t>
      </w:r>
    </w:p>
    <w:p>
      <w:pPr>
        <w:pStyle w:val="BodyText"/>
      </w:pPr>
      <w:r>
        <w:t xml:space="preserve">“Tướng quân xin đứng lên, ngài có tội gì nha, ta không muốn kinh động ngài, cho nên không cho bọn hạ nhân bẩm báo. Nếu muốn nói có tội thì…À! Mà thôi”</w:t>
      </w:r>
    </w:p>
    <w:p>
      <w:pPr>
        <w:pStyle w:val="BodyText"/>
      </w:pPr>
      <w:r>
        <w:t xml:space="preserve">Nói xong ánh mắt cố ý hay vô tình liếc sang Y Vân.</w:t>
      </w:r>
    </w:p>
    <w:p>
      <w:pPr>
        <w:pStyle w:val="BodyText"/>
      </w:pPr>
      <w:r>
        <w:t xml:space="preserve">Y Vân hoảng sợ, nghĩ thầm lòng dạ vị Nhị hoàng tử này sao lại hẹp hòi như vậy, nàng nhiều lắm chỉ là chỉnh hắn vài câu, chắng lẽ cái này cũng giáng tội sao? Người hoàng thất quả không nói lý lẽ.</w:t>
      </w:r>
    </w:p>
    <w:p>
      <w:pPr>
        <w:pStyle w:val="BodyText"/>
      </w:pPr>
      <w:r>
        <w:t xml:space="preserve">Nguyệt tướng quân hình như vẫn chưa cảm thấy gì, cuống quít nói: “Tạ Vương gia thứ tội, lão thần đã sai người chuẩn bị tiệc rượu, xin Vương gia ở lại dùng bữa.”</w:t>
      </w:r>
    </w:p>
    <w:p>
      <w:pPr>
        <w:pStyle w:val="BodyText"/>
      </w:pPr>
      <w:r>
        <w:t xml:space="preserve">Long Mạc quỷ quái cười nói: “Được rồi, cho vị tiểu nha hoàn này đến hầu hạ bổn vương đi.” Nói xong tay chỉ ngay Y Vân.</w:t>
      </w:r>
    </w:p>
    <w:p>
      <w:pPr>
        <w:pStyle w:val="BodyText"/>
      </w:pPr>
      <w:r>
        <w:t xml:space="preserve">Chương 5: Khúc trúng ý họa trúng tình.</w:t>
      </w:r>
    </w:p>
    <w:p>
      <w:pPr>
        <w:pStyle w:val="BodyText"/>
      </w:pPr>
      <w:r>
        <w:t xml:space="preserve">Bên trong phòng khách Nguyệt phủ đặt một bàn ăn bằng gỗ lim được chạm khắc tinh xảo, trên bàn bày các món ăn sơn hào hải vị.</w:t>
      </w:r>
    </w:p>
    <w:p>
      <w:pPr>
        <w:pStyle w:val="BodyText"/>
      </w:pPr>
      <w:r>
        <w:t xml:space="preserve">Xung quanh bàn thứ tự ngồi từ Long Mạc đến Nguyệt tướng quân, Nguyệt phu nhân, tiểu thư Nguyệt Hạ Hương cùng tiểu thiếu gia Nguyệt Thanh Huy.</w:t>
      </w:r>
    </w:p>
    <w:p>
      <w:pPr>
        <w:pStyle w:val="BodyText"/>
      </w:pPr>
      <w:r>
        <w:t xml:space="preserve">Mỗi người phía sau đều có một tiểu nha hoàn đứng hầu, bưng trà rót rượu, ân cần hầu hạ.</w:t>
      </w:r>
    </w:p>
    <w:p>
      <w:pPr>
        <w:pStyle w:val="BodyText"/>
      </w:pPr>
      <w:r>
        <w:t xml:space="preserve">Đứng phía sau Long Mạc là hai người, Kha Quý cùng Y Vân, tất nhiên việc hầu hạ lần này không tới lượt Kha Quý.</w:t>
      </w:r>
    </w:p>
    <w:p>
      <w:pPr>
        <w:pStyle w:val="BodyText"/>
      </w:pPr>
      <w:r>
        <w:t xml:space="preserve">Y Vân chưa bao giờ tham dự yến tiệc thịnh soạn như vậy trước đây, bởi vì Nguyệt lão phu nhân chỉ ở trong nhà, ngày ngày ở Thuý Vu Hiên ăn chay niệm phật, thân là nha hoàn bên cạnh người nên hiển nhiên Y Vân cũng ít khi ra ngoài.</w:t>
      </w:r>
    </w:p>
    <w:p>
      <w:pPr>
        <w:pStyle w:val="BodyText"/>
      </w:pPr>
      <w:r>
        <w:t xml:space="preserve">Nếu không phải do Long Mạc, hôm nay Y Vân cũng sẽ không tham dự, tất nhiên cũng không nhìn thấy nhiều món ngon như thế này. Mùi rượu thịt tràn ngập chóp mũi, làm nàng nhớ đến những ngày cùng mẫu thân chịu cảnh màn trời chiếu đất mà không khỏi ưu sầu. Thế cho nên nàng luôn quên châm thêm rượu.</w:t>
      </w:r>
    </w:p>
    <w:p>
      <w:pPr>
        <w:pStyle w:val="BodyText"/>
      </w:pPr>
      <w:r>
        <w:t xml:space="preserve">Mỗi một lần rượu vơi đi, Long Mạc lại hừ lạnh một tiếng, Y Vân liền cuống quít rót rượu. Mỗi lần muốn dùng món nào, hắn chỉ cần liếc mắt, Y Vân liền gắp nhưng hắn một chút cũng không ăn. Y Vân hết xoay chỗ này lại hướng đến chỗ kia, nàng biết là Long Mạc cố ý làm khó dễ mình nhưng vẫn nhẫn nhịn.</w:t>
      </w:r>
    </w:p>
    <w:p>
      <w:pPr>
        <w:pStyle w:val="BodyText"/>
      </w:pPr>
      <w:r>
        <w:t xml:space="preserve">Ai bảo nàng là nha hoàn còn hắn là hoàng tử, vẫn là đừng nên đắc tội với hắn.</w:t>
      </w:r>
    </w:p>
    <w:p>
      <w:pPr>
        <w:pStyle w:val="BodyText"/>
      </w:pPr>
      <w:r>
        <w:t xml:space="preserve">Long Mạc mắt lạnh nhìn, chứng kiến Y Vân vì bị mình sai khiến mà vô cùng bận rộn, trên mặt lại không hề kinh hoảng mà ngược lại rất bình tĩnh từ tốn. Nếu thay bằng nha hoàn khác, khi quên rót rượu, bị hắn hừ lạnh một tiếng hoặc lạnh lùng nhìn, đã sớm bị doạ quỳ xuống dập đầu.</w:t>
      </w:r>
    </w:p>
    <w:p>
      <w:pPr>
        <w:pStyle w:val="BodyText"/>
      </w:pPr>
      <w:r>
        <w:t xml:space="preserve">Vốn định trêu đùa tiểu nha hoàn này, không nghĩ tới ngược lại làm ình thất vọng. Da mặt nha đầu này thật dày, vẻ mặt thật bình tĩnh thong dong, cũng không lạ gì mà có thể mê hoặc được vị tiểu thiếu gia Nguyệt phủ.</w:t>
      </w:r>
    </w:p>
    <w:p>
      <w:pPr>
        <w:pStyle w:val="BodyText"/>
      </w:pPr>
      <w:r>
        <w:t xml:space="preserve">Chẳng mấy chốc thì yến tiệc cũng kết thúc.</w:t>
      </w:r>
    </w:p>
    <w:p>
      <w:pPr>
        <w:pStyle w:val="BodyText"/>
      </w:pPr>
      <w:r>
        <w:t xml:space="preserve">Một lúc sau trà bánh được mang lên, Nguyệt Hạ Hương nhẹ đứng lên, hướng Long Mạc cúi đầu, dịu dàng nói: “Vương gia, tiểu nữ nguyện vì Vương gia thổi thủ khúc giúp vui, người có nhã hứng nghe?” Nguyệt Hạ Hương sớm đã đứng ngồi không yên, nhìn thấy Y Vân hầu hạ Nhị hoàng tử, nàng liền cảm thấy bất an. Không nghĩ Y Vân lại xuất hiện ở đây, điều này đối với Nguyện Hạ Hương là một sự uy hiếp không nhỏ.</w:t>
      </w:r>
    </w:p>
    <w:p>
      <w:pPr>
        <w:pStyle w:val="BodyText"/>
      </w:pPr>
      <w:r>
        <w:t xml:space="preserve">Hôm nay nàng đã dụng tâm ăn mặc chải chuốt, mỗi một phục trang đều tráng lệ, kiểu dáng mới mẻ, cổ áo cổ tay thêu hoa tinh tế, biến nàng thành một đoá hoa xinh đẹp. Chỉ là so ra vẫn kém xa Y Vân, Y Vân mặc một bộ quần áo trắng tinh, như một áng mây, thanh khiết cùng phiêu dật.</w:t>
      </w:r>
    </w:p>
    <w:p>
      <w:pPr>
        <w:pStyle w:val="BodyText"/>
      </w:pPr>
      <w:r>
        <w:t xml:space="preserve">Long Mạc nhẹ nhàng vuốt cằm nói: “Bổn vương cầu còn không được. Tiểu thư, xin mời.” Tiểu nha hoàn này xuất hiện, thiếu chút nữa làm hắn quên đi nhiệm vụ lần này, phụ hoàng bắt hắn chọn một vị thiên kim của trọng thần trong triều làm Vương phi, nếu Nguyệt Hạ Hương đúng như ngày ấy tài hoa xuất chúng, hắn sẽ đồng ý.</w:t>
      </w:r>
    </w:p>
    <w:p>
      <w:pPr>
        <w:pStyle w:val="BodyText"/>
      </w:pPr>
      <w:r>
        <w:t xml:space="preserve">Dù sao, thân là con cháu hoàng thất, thành thân cũng là vì chính trị.</w:t>
      </w:r>
    </w:p>
    <w:p>
      <w:pPr>
        <w:pStyle w:val="BodyText"/>
      </w:pPr>
      <w:r>
        <w:t xml:space="preserve">Nguyệt Hạ Hương lấy ra một chiếc sáo liễu mà Y Vân đã sớm chuẩn bị từ trước, để lên khoé môi, nhẹ nhàng thổi. Trong phòng nhất thời bị tiếng nhạc vây quanh.</w:t>
      </w:r>
    </w:p>
    <w:p>
      <w:pPr>
        <w:pStyle w:val="BodyText"/>
      </w:pPr>
      <w:r>
        <w:t xml:space="preserve">Mỗi lần nghe thủ khúc này, Y Vân liền nhớ đến người thiếu niên kia, trước khi tiến vào Nguyệt phủ, nàng cùng mẫu thân ở Lăng Hà đã từng cứu sống vị thiếu niên bạch y kia.</w:t>
      </w:r>
    </w:p>
    <w:p>
      <w:pPr>
        <w:pStyle w:val="BodyText"/>
      </w:pPr>
      <w:r>
        <w:t xml:space="preserve">Nhớ tới hắn một thân áo trắng ngồi ở mạn thuyền thổi sáo thật tốt, phóng khoáng mê người như vậy. Không ai biết Y Vân cũng là vì người đó mà yêu bạch y. Thu thuỷ khúc hắn thổi thực êm tai, vốn thủ khúc này không có tên nhưng hắn nói cứ gọi Thu thuỷ khúc đi. Y Vân hỏi vì cái gì, hắn nói chỉ cần thổi thủ khúc này, ta liền nhớ tới thu thuỷ gợn sóng. Y Vân bảo dòng nước này thiếu chút nữa dìm chết ngươi vậy mà còn nhớ tới nó à.</w:t>
      </w:r>
    </w:p>
    <w:p>
      <w:pPr>
        <w:pStyle w:val="BodyText"/>
      </w:pPr>
      <w:r>
        <w:t xml:space="preserve">Thiếu niên nhìn ánh mắt trong suốt của Y Vân nói, thuỷ này không phải là thuỷ kia.</w:t>
      </w:r>
    </w:p>
    <w:p>
      <w:pPr>
        <w:pStyle w:val="BodyText"/>
      </w:pPr>
      <w:r>
        <w:t xml:space="preserve">Khi đó Y Vân cũng không hiểu được ý nghĩa của câu nói đó.</w:t>
      </w:r>
    </w:p>
    <w:p>
      <w:pPr>
        <w:pStyle w:val="BodyText"/>
      </w:pPr>
      <w:r>
        <w:t xml:space="preserve">Sau này khi nàng đọc sách ở Tướng quân phủ, đọc thấy "Vọng xuyên doanh doanh thu thủy, Túc tổn đạm đạm xuân sơn." *ngắm nhìn giọt nước mắt mùa thu nhẹ nhàng, buồn bã héo cả núi mùa xuân nhàn nhạt*,  mới hiểu được thu thuỷ chính là chỉ đôi mắt của mình.</w:t>
      </w:r>
    </w:p>
    <w:p>
      <w:pPr>
        <w:pStyle w:val="BodyText"/>
      </w:pPr>
      <w:r>
        <w:t xml:space="preserve">Chỉ tiếc là từ nay về sau, thu thuỷ cũng không thể nhìn thấy được vị thiếu niên thổi sáo liễu kia.</w:t>
      </w:r>
    </w:p>
    <w:p>
      <w:pPr>
        <w:pStyle w:val="BodyText"/>
      </w:pPr>
      <w:r>
        <w:t xml:space="preserve">Tiểu thư thổi thủ khúc thực thành thạo, xem ra người đã tốn không ít công sức. Không ngờ tiểu thư vì lấy lòng Long Mạc mà phải lao tâm khổ tứ như vậy.</w:t>
      </w:r>
    </w:p>
    <w:p>
      <w:pPr>
        <w:pStyle w:val="BodyText"/>
      </w:pPr>
      <w:r>
        <w:t xml:space="preserve">Chỉ là với kẻ vốn lớn lên chốn hoàng cung, mắt nằm trên đỉnh đầu, Long Mạc không biết đã thưởng thức qua bao nhiêu âm sắc phi thường, liệu hắn có để tâm đến một thủ khúc dân dã này không. Chỉ sợ tiểu thư lúc này đây đã sai lầm.</w:t>
      </w:r>
    </w:p>
    <w:p>
      <w:pPr>
        <w:pStyle w:val="BodyText"/>
      </w:pPr>
      <w:r>
        <w:t xml:space="preserve">Nhưng thật ngoài dự liệu của Y Vân, nàng đứng phía sau Long Mạc, dù không nhìn thấy vẻ mặt của hắn nhưng thấy chén ngọc trong tay hắn đang run lên.</w:t>
      </w:r>
    </w:p>
    <w:p>
      <w:pPr>
        <w:pStyle w:val="BodyText"/>
      </w:pPr>
      <w:r>
        <w:t xml:space="preserve">Sự run rẩy rất là rõ ràng, chẳng lẽ thủ khúc đơn giản khiến hắn cảm động.</w:t>
      </w:r>
    </w:p>
    <w:p>
      <w:pPr>
        <w:pStyle w:val="BodyText"/>
      </w:pPr>
      <w:r>
        <w:t xml:space="preserve">Đôi mắt Nguyệt Hạ Hương di chuyển, nhìn thấy đôi mắt Long Mạc mà sửng sốt.</w:t>
      </w:r>
    </w:p>
    <w:p>
      <w:pPr>
        <w:pStyle w:val="BodyText"/>
      </w:pPr>
      <w:r>
        <w:t xml:space="preserve">Nàng thấy ánh mắt Long Mạc kinh ngạc nhìn nàng, trong đấy không có sự thưởng thức cùng vui mừng, mà là tràn ngập ngạc nhiên, suy tư, nghi ngờ.</w:t>
      </w:r>
    </w:p>
    <w:p>
      <w:pPr>
        <w:pStyle w:val="BodyText"/>
      </w:pPr>
      <w:r>
        <w:t xml:space="preserve">Hay là nàng thổi sáo sai rồi? Nhị hoàng tử không thích, cứ tưởng rằng việc này sẽ khiến người chú tâm đến. Thật không ngờ. Nàng thật sự không nên mạo hiểm như vậy, một vị hoàng tử tôn quý như thế, làm sao có hứng thú với một khúc nhạc thôn dã cơ chứ.</w:t>
      </w:r>
    </w:p>
    <w:p>
      <w:pPr>
        <w:pStyle w:val="BodyText"/>
      </w:pPr>
      <w:r>
        <w:t xml:space="preserve">Sớm biết thế này nên thổi sáo ngọc, nhưng mà sáo ngọc cũng chẳng phải sở trường của nàng, với lại hoàn cảnh cũng không tiện để Y Vân thay thế mình.</w:t>
      </w:r>
    </w:p>
    <w:p>
      <w:pPr>
        <w:pStyle w:val="BodyText"/>
      </w:pPr>
      <w:r>
        <w:t xml:space="preserve">Nguyệt Hạ Hương trong lòng rối loạn, nàng thậm chí không phát hiện thủ khúc đã bị ảnh hưởng, âm thanh không còn trọn vẹn như trước.</w:t>
      </w:r>
    </w:p>
    <w:p>
      <w:pPr>
        <w:pStyle w:val="BodyText"/>
      </w:pPr>
      <w:r>
        <w:t xml:space="preserve">Tiếng nhạc lúc nhanh lúc chậm, tựa như tâm tình rối loạn của nàng.</w:t>
      </w:r>
    </w:p>
    <w:p>
      <w:pPr>
        <w:pStyle w:val="BodyText"/>
      </w:pPr>
      <w:r>
        <w:t xml:space="preserve">Y Vân nhận thấy điều bất thường, trong lòng thực vì tiểu thư lo lắng. Mới vừa rồi còn diễn tấu vô cùng thành thạo, như thế nào lại rối loạn như vậy.</w:t>
      </w:r>
    </w:p>
    <w:p>
      <w:pPr>
        <w:pStyle w:val="BodyText"/>
      </w:pPr>
      <w:r>
        <w:t xml:space="preserve">Chỉ là người khác hình như cũng không có chú ý tới, Y Vân không thể không nghi ngờ mấy vị quý nhân này, có phải đã nghe nhã nhạc đến ngán, một âm sắc đơn giản như vậy, lại bị mất nhịp mà làm cho bọn họ nghe như say như dại.</w:t>
      </w:r>
    </w:p>
    <w:p>
      <w:pPr>
        <w:pStyle w:val="BodyText"/>
      </w:pPr>
      <w:r>
        <w:t xml:space="preserve">Bỗng nhiên, Y Vân có một cảm giác khó chịu, ngẩng đầu nhìn lên, thấy Nguyệt tướng quân đang nhìn về phía mình, dáng vẻ hình như là vô cùng kinh ngạc.</w:t>
      </w:r>
    </w:p>
    <w:p>
      <w:pPr>
        <w:pStyle w:val="BodyText"/>
      </w:pPr>
      <w:r>
        <w:t xml:space="preserve">Ánh mắt Nguyệt tướng quân làm cho Y Vân có một chút bất an, vị tướng quân khôi ngô xuất thần này đã khiến nàng rất bội phục. Nghe nói nhiều năm về trước hắn chia ly nương tử cùng mẫu thân đến biên ải trấn thủ, mười mấy năm qua đã đánh lui quân phía Bắc nhiều lần.</w:t>
      </w:r>
    </w:p>
    <w:p>
      <w:pPr>
        <w:pStyle w:val="BodyText"/>
      </w:pPr>
      <w:r>
        <w:t xml:space="preserve">Nguyệt tướng quân nhìn nàng như vậy, hay là nàng thật giống với một người nào đó? Y Vân âm thầm quyết định đem chuyện này tra ra rõ ràng.</w:t>
      </w:r>
    </w:p>
    <w:p>
      <w:pPr>
        <w:pStyle w:val="BodyText"/>
      </w:pPr>
      <w:r>
        <w:t xml:space="preserve">Cuối cùng Nguyệt Hạ Hương cũng</w:t>
      </w:r>
    </w:p>
    <w:p>
      <w:pPr>
        <w:pStyle w:val="BodyText"/>
      </w:pPr>
      <w:r>
        <w:t xml:space="preserve">“Nguyệt tiểu thư, không biết khúc này có tên là gì?” Long Mạc trầm tĩnh như nước nói, vẻ kinh ngạc vừa rồi dường như không còn tồn tại.</w:t>
      </w:r>
    </w:p>
    <w:p>
      <w:pPr>
        <w:pStyle w:val="BodyText"/>
      </w:pPr>
      <w:r>
        <w:t xml:space="preserve">Nguyệt Hạ Hương cúi đầu, ôn nhu nói: “Tiểu nữ mạn phép, khúc danh Thu Thuỷ khúc.” Nói xong vẫy vẫy tay, Lục nhi cùng Thanh nhi song song đi tới , trên tay Lục nhi là một bức hoạ.</w:t>
      </w:r>
    </w:p>
    <w:p>
      <w:pPr>
        <w:pStyle w:val="BodyText"/>
      </w:pPr>
      <w:r>
        <w:t xml:space="preserve">Nguyệt Hạ Hương nghĩ đến Long Mạc vừa rồi không chú tâm thưởng thức, cho nên nàng quyết định mang bức hoạ kia ra.</w:t>
      </w:r>
    </w:p>
    <w:p>
      <w:pPr>
        <w:pStyle w:val="BodyText"/>
      </w:pPr>
      <w:r>
        <w:t xml:space="preserve">“Vương gia, tiểu nữ hôm kia chợt vẽ một bức hoạ, nghe nói Vương gia là người tinh thông cầm kỳ thi hoạ, nên xin Vương gia chỉ giáo.” Dứt lời, đưa mắt ra hiệu, Lục nhi cùng Thanh nhi hai người từ từ đem bức hoạ mở ra.</w:t>
      </w:r>
    </w:p>
    <w:p>
      <w:pPr>
        <w:pStyle w:val="BodyText"/>
      </w:pPr>
      <w:r>
        <w:t xml:space="preserve">Bức hoạ vừa hiện, trong phòng mọi người chỉ cảm thấy trước mắt sáng ngời, thanh sơn lục thuỷ mang theo hơi thở mùa xuân tràn vào.</w:t>
      </w:r>
    </w:p>
    <w:p>
      <w:pPr>
        <w:pStyle w:val="BodyText"/>
      </w:pPr>
      <w:r>
        <w:t xml:space="preserve">Đây đúng là Y Vân ngày đó vẽ nên.</w:t>
      </w:r>
    </w:p>
    <w:p>
      <w:pPr>
        <w:pStyle w:val="BodyText"/>
      </w:pPr>
      <w:r>
        <w:t xml:space="preserve">Long Mạc liếc mắt một cái liền nhìn ra, đây là Lăng Hà Sơn cùng Lăng Hà Thuỷ. Chỉ có Lăng Hà Sơn mới mỹ mà không mị, chỉ có Lăng Hà Thuỷ thanh mà không lạnh.</w:t>
      </w:r>
    </w:p>
    <w:p>
      <w:pPr>
        <w:pStyle w:val="BodyText"/>
      </w:pPr>
      <w:r>
        <w:t xml:space="preserve">Bức hoạ này vẽ ra Lăng Hà xinh tươi, say người. Lại nói phong cảnh hữu tình hoà vào nhân ảnh mờ ảo. Bạch y nữ tử kia tuy nói là ở xa, dung mạo không rõ ràng, nhưng mà thần thái lại tự nhiên, tư thế nhẹ nhàng.</w:t>
      </w:r>
    </w:p>
    <w:p>
      <w:pPr>
        <w:pStyle w:val="BodyText"/>
      </w:pPr>
      <w:r>
        <w:t xml:space="preserve">Không nghĩ tới tài hoa của Nguyệt Hạ Hương lại xuất chúng như vậy. Non nước cùng cánh thuyền hoà vào nhau, còn có cánh cò trắng bay vào không trung. Tất cả đều rất đỗi quen thuộc, thân thiết.</w:t>
      </w:r>
    </w:p>
    <w:p>
      <w:pPr>
        <w:pStyle w:val="BodyText"/>
      </w:pPr>
      <w:r>
        <w:t xml:space="preserve">Cảnh sắc như thế này giống như đã từng gặp qua.</w:t>
      </w:r>
    </w:p>
    <w:p>
      <w:pPr>
        <w:pStyle w:val="BodyText"/>
      </w:pPr>
      <w:r>
        <w:t xml:space="preserve">Long Mạc lờ mờ nhớ đến thân ảnh một tiểu cô nương.</w:t>
      </w:r>
    </w:p>
    <w:p>
      <w:pPr>
        <w:pStyle w:val="BodyText"/>
      </w:pPr>
      <w:r>
        <w:t xml:space="preserve">Cô bé kia mặc một thân áo vải chấp vá. Có lẽ là do thường xuyên ăn không no bụng, nên thân hình thực gầy, khuôn mặt nhỏ nhắn, tóc dài đen nhánh. Có lẽ vì thường xuyên lưu lạc bên ngoài, sắc mặt đen nhẻm, nhưng khuôn mặt lại thanh tú</w:t>
      </w:r>
    </w:p>
    <w:p>
      <w:pPr>
        <w:pStyle w:val="BodyText"/>
      </w:pPr>
      <w:r>
        <w:t xml:space="preserve">Trong lòng Long Mạc xem tiểu cô nương này cũng như tiểu muội của hắn Thanh Tâm công chúa, bím tóc dài đến eo, làn da trắng noãn, mặc tầng tầng lớp lớp sa y, quấn quít lấy hắn làm nũng không rời, gặp chuyện gì đáng sợ chỉ biết anh anh khóc.</w:t>
      </w:r>
    </w:p>
    <w:p>
      <w:pPr>
        <w:pStyle w:val="BodyText"/>
      </w:pPr>
      <w:r>
        <w:t xml:space="preserve">Nhưng mà cô bé này lại không giống như thế, nàng ở trong nước linh hoạt chuyển động như cá, thành thục chèo thuyền cứu hắn từ dưới nước lên.</w:t>
      </w:r>
    </w:p>
    <w:p>
      <w:pPr>
        <w:pStyle w:val="BodyText"/>
      </w:pPr>
      <w:r>
        <w:t xml:space="preserve">Nàng có ánh cười trong suốt mà yếu ớt, đôi mắt sáng lanh lợi. Nụ cười của nàng làm cho hắn cảm nhận được sự ấm áp gần gũi. Nàng gọi hắn một tiếng Bạch y ca ca, thanh âm tựa như chim hoàng anh, thực dễ nghe.</w:t>
      </w:r>
    </w:p>
    <w:p>
      <w:pPr>
        <w:pStyle w:val="BodyText"/>
      </w:pPr>
      <w:r>
        <w:t xml:space="preserve">Nàng nói khi nàng trưởng thành cũng muốn mặc bạch y, trên chiếc thuyền xuôi dòng thu thuỷ hắn đã dạy cho nàng cách tấu lên âm sắc bằng sáo liễu.</w:t>
      </w:r>
    </w:p>
    <w:p>
      <w:pPr>
        <w:pStyle w:val="BodyText"/>
      </w:pPr>
      <w:r>
        <w:t xml:space="preserve">Sự hồn nhiên, đáng yêu của nàng làm cho hắn muốn cùng nàng vĩnh viễn ở cùng một chỗ, thế nhưng không có khả năng, hắn là hoàng tử và rồi chẳng bao lâu nữa thị vệ sẽ tìm ra hắn.</w:t>
      </w:r>
    </w:p>
    <w:p>
      <w:pPr>
        <w:pStyle w:val="BodyText"/>
      </w:pPr>
      <w:r>
        <w:t xml:space="preserve">Ánh mắt Long Mạc theo bức hoạ chuyển sang gương mặt Nguyệt Hạ Hương.</w:t>
      </w:r>
    </w:p>
    <w:p>
      <w:pPr>
        <w:pStyle w:val="BodyText"/>
      </w:pPr>
      <w:r>
        <w:t xml:space="preserve">Nàng giống sao, thật sự giống với cô bé kia sao?</w:t>
      </w:r>
    </w:p>
    <w:p>
      <w:pPr>
        <w:pStyle w:val="BodyText"/>
      </w:pPr>
      <w:r>
        <w:t xml:space="preserve">Mặt mày hình như có chút tương tự, dù sao cũng đã qua nhiều năm, hắn có chút nghi hoặc.</w:t>
      </w:r>
    </w:p>
    <w:p>
      <w:pPr>
        <w:pStyle w:val="BodyText"/>
      </w:pPr>
      <w:r>
        <w:t xml:space="preserve">Nhưng nếu không phải nàng, như thế nào có thể thổi thủ khúc đó, đây chính là do chính hắn phổ nhạc, không có mấy người thổi được.</w:t>
      </w:r>
    </w:p>
    <w:p>
      <w:pPr>
        <w:pStyle w:val="BodyText"/>
      </w:pPr>
      <w:r>
        <w:t xml:space="preserve">Nhưng nếu không phải nàng, nàng không thể nào vẽ ra bức hoạ này, tình cảnh năm đó cùng phong cảnh trong bức hoạ ăn khớp với nhau.</w:t>
      </w:r>
    </w:p>
    <w:p>
      <w:pPr>
        <w:pStyle w:val="BodyText"/>
      </w:pPr>
      <w:r>
        <w:t xml:space="preserve">Nhất định là nàng, chính là hắn trăm triệu lần không nghĩ tới, nàng lại là tiểu thư tướng quân phủ.</w:t>
      </w:r>
    </w:p>
    <w:p>
      <w:pPr>
        <w:pStyle w:val="BodyText"/>
      </w:pPr>
      <w:r>
        <w:t xml:space="preserve">Long Mạc nhìn chăm chú vào Nguyệt Hạ Hương, đôi mắt chứa đựng thâm tình dần dần nảy nở.</w:t>
      </w:r>
    </w:p>
    <w:p>
      <w:pPr>
        <w:pStyle w:val="BodyText"/>
      </w:pPr>
      <w:r>
        <w:t xml:space="preserve">Một chút biến đổi này tựa như mồi lửa nhanh chóng lan tràn tới lòng Nguyệt Hạ Hương, nàng cảm thấy hai gò má nóng bừng, tâm cũng càng ngày càng đập nhanh</w:t>
      </w:r>
    </w:p>
    <w:p>
      <w:pPr>
        <w:pStyle w:val="BodyText"/>
      </w:pPr>
      <w:r>
        <w:t xml:space="preserve">Tiểu nha đầu, ngươi nhất định sẽ không ngờ, bổn vương năm đó chính là thiếu niên bạch y chán nản u buồn kia.</w:t>
      </w:r>
    </w:p>
    <w:p>
      <w:pPr>
        <w:pStyle w:val="Compact"/>
      </w:pPr>
      <w:r>
        <w:t xml:space="preserve">Long Mạc đã quyết định, khi trở về liền xin phụ hoàng hạ chỉ, để Nguyệt Hạ Hương trở thành Vương phi của hắn.</w:t>
      </w:r>
      <w:r>
        <w:br w:type="textWrapping"/>
      </w:r>
      <w:r>
        <w:br w:type="textWrapping"/>
      </w:r>
    </w:p>
    <w:p>
      <w:pPr>
        <w:pStyle w:val="Heading2"/>
      </w:pPr>
      <w:bookmarkStart w:id="25" w:name="chương-006---007---008"/>
      <w:bookmarkEnd w:id="25"/>
      <w:r>
        <w:t xml:space="preserve">3. Chương 006 - 007 - 008</w:t>
      </w:r>
    </w:p>
    <w:p>
      <w:pPr>
        <w:pStyle w:val="Compact"/>
      </w:pPr>
      <w:r>
        <w:br w:type="textWrapping"/>
      </w:r>
      <w:r>
        <w:br w:type="textWrapping"/>
      </w:r>
      <w:r>
        <w:t xml:space="preserve">Chương 6: Thánh thượng tứ hôn.</w:t>
      </w:r>
    </w:p>
    <w:p>
      <w:pPr>
        <w:pStyle w:val="BodyText"/>
      </w:pPr>
      <w:r>
        <w:t xml:space="preserve">Long Mạc không vội vã cùng Nguyệt Hạ Hương nhận mặt mà liền cùng Kha Quý cáo từ hồi phủ.</w:t>
      </w:r>
    </w:p>
    <w:p>
      <w:pPr>
        <w:pStyle w:val="BodyText"/>
      </w:pPr>
      <w:r>
        <w:t xml:space="preserve">Trên đường, Long Mạc nhìn trời mang đầy xuân sắc, trong lòng không khỏi vui sướng, mùa xuân đến, hắn muốn trong ngày Hội Hoa Xuân, cùng nàng ngồi trên một chiếc thuyền con, hắn muốn từ trong khung cảnh non nước, nói ra bí mật này, hẳn nàng sẽ kinh ngạc vạn phần.</w:t>
      </w:r>
    </w:p>
    <w:p>
      <w:pPr>
        <w:pStyle w:val="BodyText"/>
      </w:pPr>
      <w:r>
        <w:t xml:space="preserve">Long Mạc quyết định, hắn lập tức vào cung, xin phụ hoàng tứ hôn.</w:t>
      </w:r>
    </w:p>
    <w:p>
      <w:pPr>
        <w:pStyle w:val="BodyText"/>
      </w:pPr>
      <w:r>
        <w:t xml:space="preserve">“Kha Quý, quay đầu xe, không trở về phủ, ta muốn trực tiếp tiến cung.” Long Mạc nói bên tai Kha Quý.</w:t>
      </w:r>
    </w:p>
    <w:p>
      <w:pPr>
        <w:pStyle w:val="BodyText"/>
      </w:pPr>
      <w:r>
        <w:t xml:space="preserve">Sau một lúc lâu không thấy động tĩnh gì, Long Mạc kinh ngạc phát hiện, Kha Quý như đang suy nghĩ điều gì, căn bản không nghe thấy lời của hắn. Kha công công này, hôm nay có gì đó rất khác thường.</w:t>
      </w:r>
    </w:p>
    <w:p>
      <w:pPr>
        <w:pStyle w:val="BodyText"/>
      </w:pPr>
      <w:r>
        <w:t xml:space="preserve">Long Mạc đề cao thanh âm, nói: “Kha Quý!”</w:t>
      </w:r>
    </w:p>
    <w:p>
      <w:pPr>
        <w:pStyle w:val="BodyText"/>
      </w:pPr>
      <w:r>
        <w:t xml:space="preserve">Kha Quý sực tỉnh, đáp ứng một tiếng, vội hỏi: “Vương gia có gì phân phó.”</w:t>
      </w:r>
    </w:p>
    <w:p>
      <w:pPr>
        <w:pStyle w:val="BodyText"/>
      </w:pPr>
      <w:r>
        <w:t xml:space="preserve">“Kha Quý, hôm nay ngươi sao lại thế này, có điều gì lo nghĩ?”</w:t>
      </w:r>
    </w:p>
    <w:p>
      <w:pPr>
        <w:pStyle w:val="BodyText"/>
      </w:pPr>
      <w:r>
        <w:t xml:space="preserve">“Vương gia, tiểu nha hoàn kia làm cho lão nô nhớ tới một vị cố nhân.”</w:t>
      </w:r>
    </w:p>
    <w:p>
      <w:pPr>
        <w:pStyle w:val="BodyText"/>
      </w:pPr>
      <w:r>
        <w:t xml:space="preserve">“Ngươi nói tiểu nha hoàn mặc bạch y đó à? Nha hoàn mà dám quyến rũ chủ tử thì có gì đáng để quan tâm chứ, có điều dáng vẻ nàng thật sự là thiên hương quốc sắc, nhưng mà tư cách không đoan chính.”</w:t>
      </w:r>
    </w:p>
    <w:p>
      <w:pPr>
        <w:pStyle w:val="BodyText"/>
      </w:pPr>
      <w:r>
        <w:t xml:space="preserve">“Xin thứ cho nô tài lắm miệng, nô tài thật cảm thấy tiểu nha hoàn kia cũng không phải loại người mà Vương gia tưởng tượng.”</w:t>
      </w:r>
    </w:p>
    <w:p>
      <w:pPr>
        <w:pStyle w:val="BodyText"/>
      </w:pPr>
      <w:r>
        <w:t xml:space="preserve">“Được thôi, bất kể nàng ta là loại người nào, cùng ta cũng không có quan hệ gì. Chúng ta không đề cập tới việc của nàng, miễn làm hỏng tâm tình tốt đẹp của bổn vương.” Giờ phút này, trong lòng Long Mạc đã chứa đầy hình ảnh của Nguyệt Hạ Hương.</w:t>
      </w:r>
    </w:p>
    <w:p>
      <w:pPr>
        <w:pStyle w:val="BodyText"/>
      </w:pPr>
      <w:r>
        <w:t xml:space="preserve">Ba ngày sau, một tờ thánh chỉ truyền tới Nguyệt phủ, Nguyệt Hạ Hương được Thánh thượng tứ hôn, làm Vương phi của Nhị hoàng tử.</w:t>
      </w:r>
    </w:p>
    <w:p>
      <w:pPr>
        <w:pStyle w:val="BodyText"/>
      </w:pPr>
      <w:r>
        <w:t xml:space="preserve">Sau khi Nguyệt tướng quân hồi phủ, không khí vui mừng lại một lần nữa trỗi dậy, người đến nhà chúc mừng liền đông không dứt.</w:t>
      </w:r>
    </w:p>
    <w:p>
      <w:pPr>
        <w:pStyle w:val="BodyText"/>
      </w:pPr>
      <w:r>
        <w:t xml:space="preserve">Khinh Hương Viên, đèn đuốc sáng trưng.</w:t>
      </w:r>
    </w:p>
    <w:p>
      <w:pPr>
        <w:pStyle w:val="BodyText"/>
      </w:pPr>
      <w:r>
        <w:t xml:space="preserve">Nguyệt Hạ Hương xinh đẹp ngồi ở trên ghế, khuôn mặt mỉm cười, tựa như một đoá hồng kiều diễm. Nàng ngày tư đêm mong, thật không thể tin rằng hạnh phúc đến quá nhanh, nàng gần như không tin tưởng.</w:t>
      </w:r>
    </w:p>
    <w:p>
      <w:pPr>
        <w:pStyle w:val="BodyText"/>
      </w:pPr>
      <w:r>
        <w:t xml:space="preserve">Y Vân nhã nhặn đứng hầu kế bên, nghe thấy tin vui, thực vì tiểu thư cao hứng, nhưng mà không biết vì sao lại có một chút buồn bả. Trong lòng cảm giác rối ren, nàng nói: “Y Vân chúc mừng tiểu thư, không biết tiểu thư đêm nay cho gọi Y Vân đến là có chuyện gì.”</w:t>
      </w:r>
    </w:p>
    <w:p>
      <w:pPr>
        <w:pStyle w:val="BodyText"/>
      </w:pPr>
      <w:r>
        <w:t xml:space="preserve">Nguyệt Hạ Hương lanh lẹ nói: “Y Vân không cần phải khách khí, ta có thể làm Nhị Vương phi, không phải cũng có công lao của ngươi hay sao. Ngày mai là Hội hoa xuân, Thiên kim Diệp Thừa tướng Diệp Chỉ Lan cũng ở Hội hoa đánh đàn. Ngày mai ta muốn cùng nàng so nghệ, như thế nàng mới hiểu được ta với nàng ai mới là kinh thành đệ nhất tài nữ, ai mới là đệ nhất mỹ nữ. Cho nên, ta muốn ngươi đi cùng ta, thay ta đánh đàn.”</w:t>
      </w:r>
    </w:p>
    <w:p>
      <w:pPr>
        <w:pStyle w:val="BodyText"/>
      </w:pPr>
      <w:r>
        <w:t xml:space="preserve">“Tiểu thư, Diệp Chỉ Lan không có vinh hạnh trở thành Vương phi vậy thì vì cái gì có thể tranh hơn thua với người, người cần gì phải cùng nàng phân tranh cao thấp. Tại Hội hoa xuân nhiều người như thế, chỉ sợ sẽ bị người khác phát hiện.”</w:t>
      </w:r>
    </w:p>
    <w:p>
      <w:pPr>
        <w:pStyle w:val="BodyText"/>
      </w:pPr>
      <w:r>
        <w:t xml:space="preserve">“Việc này cũng không cần ngươi quan tâm, ta đã có sự chuẩn bị chu đáo.” Nguyệt Hạ Hương đã có sự tính toán kỹ càng.</w:t>
      </w:r>
    </w:p>
    <w:p>
      <w:pPr>
        <w:pStyle w:val="BodyText"/>
      </w:pPr>
      <w:r>
        <w:t xml:space="preserve">Nói xong, nha hoàn Thanh nhi bê ra một cái khay, bên trên đặt một bộ váy áo màu phấn hồng, màu sắc diễm lệ, mặt trên chỉ vàng thêu hoa, còn có một khăn che mặt màu đỏ cùng phục sức cầu kỳ.</w:t>
      </w:r>
    </w:p>
    <w:p>
      <w:pPr>
        <w:pStyle w:val="BodyText"/>
      </w:pPr>
      <w:r>
        <w:t xml:space="preserve">Nguyệt Hạ Hương nói: “Ngày mai ngươi sẽ mặc bộ y phục này, phủ khăn che mặt, về phần ta, ta sẽ mặc quần áo nha hoàn của ngươi. Khi tấu khúc xong, chúng ta trao đổi trở lại. Như vậy so với việc ngươi ở phía sau bình phong đánh đàn lại càng khó bị phát hiện hơn.”</w:t>
      </w:r>
    </w:p>
    <w:p>
      <w:pPr>
        <w:pStyle w:val="BodyText"/>
      </w:pPr>
      <w:r>
        <w:t xml:space="preserve">Y Vân mặc dù nguyện ý trợ giúp tiểu thư, nhưng lại đi lừa gạt người khác thế này…Nàng cũng không biết mình làm vậy là đúng hay sai nữa.</w:t>
      </w:r>
    </w:p>
    <w:p>
      <w:pPr>
        <w:pStyle w:val="BodyText"/>
      </w:pPr>
      <w:r>
        <w:t xml:space="preserve">Nguyệt Hạ Hương nhìn thấy sự do dự trong mắt Y Vân liền nói: “Y Vân ngươi sẽ không do dự chứ, ta cam đoan đây là lần cuối cùng.”</w:t>
      </w:r>
    </w:p>
    <w:p>
      <w:pPr>
        <w:pStyle w:val="BodyText"/>
      </w:pPr>
      <w:r>
        <w:t xml:space="preserve">Y Vân miễn cưỡng gật đầu: “Tiểu thư, Y Vân nguyện ý nghe tiểu thư an bài. Chỉ là, Y Vân cảm thấy bộ y phục này rất mỹ lệ.”</w:t>
      </w:r>
    </w:p>
    <w:p>
      <w:pPr>
        <w:pStyle w:val="BodyText"/>
      </w:pPr>
      <w:r>
        <w:t xml:space="preserve">“Đây là kiểu trang phục gần đây thịnh hành nhất trong kinh thành, người thấy thế nào?”</w:t>
      </w:r>
    </w:p>
    <w:p>
      <w:pPr>
        <w:pStyle w:val="BodyText"/>
      </w:pPr>
      <w:r>
        <w:t xml:space="preserve">“Thật đẹp, tiểu thư. Tuy nhiên, chu phấn bất thâm quân, nhàn hoa đạm đạm khai. Nếu như mọi người đều phục trang trang nhã, chỉ có tiểu thư một thân mỹ trang, người liền có vẻ xuất chúng. Nhưng nếu người người đều y phục tuyệt mỹ, ngược lại nếu tiểu thư càng thanh nhã thì mới thu hút được ánh mắt của nhiều người.”</w:t>
      </w:r>
    </w:p>
    <w:p>
      <w:pPr>
        <w:pStyle w:val="BodyText"/>
      </w:pPr>
      <w:r>
        <w:t xml:space="preserve">Lông mày Nguyệt Hạ Hương khẽ nhăn lại, tỉnh ngộ nói: “Lễ hội ngày mai, đúng là người người trang phục lộng lẫy, nếu ta cũng như vậy, thật chẳng có gì nổi bật, Y Vân ngươi nói quả không sai. Vậy thì nên mặc thế nào mới đúng đây?”</w:t>
      </w:r>
    </w:p>
    <w:p>
      <w:pPr>
        <w:pStyle w:val="BodyText"/>
      </w:pPr>
      <w:r>
        <w:t xml:space="preserve">Y Vân nói: “Chỉ cần mộc mạc một chút là được.”</w:t>
      </w:r>
    </w:p>
    <w:p>
      <w:pPr>
        <w:pStyle w:val="BodyText"/>
      </w:pPr>
      <w:r>
        <w:t xml:space="preserve">Nguyệt Hạ Hương ngày thường chưa từng mặc qua trang phục như thế, Thanh nhi sau một hồi chật vật mới tìm ra một bộ bạch y nằm dưới đáy rương, mặt trên điểm vài cánh hoa tinh khiết rất là tao nhã. Một chiếc khăn lụa trắng tinh, trâm phượng bạch ngọc.</w:t>
      </w:r>
    </w:p>
    <w:p>
      <w:pPr>
        <w:pStyle w:val="BodyText"/>
      </w:pPr>
      <w:r>
        <w:t xml:space="preserve">Nguyệt Hạ Hương cảm thấy thực vừa lòng, liền đưa bạch y cho Y Vân: “Ngày mai ngươi hãy mặc cái này, thôi trở về đi.”</w:t>
      </w:r>
    </w:p>
    <w:p>
      <w:pPr>
        <w:pStyle w:val="BodyText"/>
      </w:pPr>
      <w:r>
        <w:t xml:space="preserve">Y Vân cầm bạch y trên tay, cáo từ đi ra ngoài.</w:t>
      </w:r>
    </w:p>
    <w:p>
      <w:pPr>
        <w:pStyle w:val="BodyText"/>
      </w:pPr>
      <w:r>
        <w:t xml:space="preserve">Chương 7: Hội hoa xuân.</w:t>
      </w:r>
    </w:p>
    <w:p>
      <w:pPr>
        <w:pStyle w:val="BodyText"/>
      </w:pPr>
      <w:r>
        <w:t xml:space="preserve">Hội Hoa Xuân là ngày hội quan trọng ở Giang Nam Trung Quốc, trong một ngày này, hầu như tất cả tiểu thư công tử trong kinh thành đều xuất phủ du ngoạn cho đến đêm. Rất nhiều tiểu thư ngày thường chỉ ở trong khuê phòng, không đọc sách thánh hiền thì cũng đánh đàn thổi sáo, kinh thành đệ nhất tài nữ và kinh thành đệ nhất mỹ nữ cũng từ nơi này mà xuất hiện.</w:t>
      </w:r>
    </w:p>
    <w:p>
      <w:pPr>
        <w:pStyle w:val="BodyText"/>
      </w:pPr>
      <w:r>
        <w:t xml:space="preserve">Buổi sáng Hội hoa xuân, ánh sáng ấm áp, bầu trời thanh khiết.</w:t>
      </w:r>
    </w:p>
    <w:p>
      <w:pPr>
        <w:pStyle w:val="BodyText"/>
      </w:pPr>
      <w:r>
        <w:t xml:space="preserve">Hai cỗ xe ngựa một trước một sau chậm rãi rời khỏi phủ. Y Vân cùng Nguyệt Hạ Hương ngồi trên cỗ xe đầu. Hai người ngồi chung một chiếc xe để thuận tiện trao đổi thân phận cho nhau. Cỗ xe ngựa thứ hai chở nha hoàn Thanh nhi cùng Lục nhi, người đánh xe chính là phó tướng của Nguyệt tướng quân, Vương Trì cùng Lưu Tư, hai người đều là võ lâm cao thủ theo bảo hộ tiểu thư Nguyệt Hạ Hương. Nàng tương lai sẽ là Vương phi vì thế không thể để xảy ra một chút sai sót nào.</w:t>
      </w:r>
    </w:p>
    <w:p>
      <w:pPr>
        <w:pStyle w:val="BodyText"/>
      </w:pPr>
      <w:r>
        <w:t xml:space="preserve">Y Vân như cũ mặc y phục nha hoàn, xe vừa rời phủ, Nguyệt Hạ Hương liền thay y phục nha hoàn, Y Vân cũng liền mặc vào bộ Bạch y kia, búi một kiểu tóc cầu kỳ được giữ bằng trăm vàng khảm ngọc. Nàng cảm thấy bản thân cùng bộ hoa phục và kiểu tóc này thực không tự nhiên.</w:t>
      </w:r>
    </w:p>
    <w:p>
      <w:pPr>
        <w:pStyle w:val="BodyText"/>
      </w:pPr>
      <w:r>
        <w:t xml:space="preserve">Gương đồng hé ra một gương mặt tuyệt sắc, lông mày kẻ đen thon dài, đôi mắt như nước, môi son anh đào, gò má phấn hồng, tóc dài như mây, trâm ngọc lay động, tăng thêm vài phần thanh tú cùng xinh đẹp.</w:t>
      </w:r>
    </w:p>
    <w:p>
      <w:pPr>
        <w:pStyle w:val="BodyText"/>
      </w:pPr>
      <w:r>
        <w:t xml:space="preserve">Nguyệt Hạ Hương nhìn thấy Y Vân nét mặt như tiên nữ, không khỏi ngây người. Nàng oán hận nghĩ, nha đầu kia nếu là thiên kim tiểu thư thì mình cùng Hiệp Chỉ Lan thế nào còn có thể phân tranh? Nói không chừng ngay cả danh hiệu kinh thành đệ nhất mỹ nữ nàng cũng không có cơ hội lấy được nói chi đến vị trí Vương phi này. Lần này Hội hoa xuân trở về nàng nhất định thuyết phục Bà nội không để Y Vân ở lại trong Nguyệt phủ, nếu không nàng sẽ ăn không ngon, ngủ không yên.</w:t>
      </w:r>
    </w:p>
    <w:p>
      <w:pPr>
        <w:pStyle w:val="BodyText"/>
      </w:pPr>
      <w:r>
        <w:t xml:space="preserve">Nguyệt Hạ Hương mang khăn che mặt cho Y Vân, gương mặt chỉ lộ ra đôi mắt, kiểm tra mấy lượt đến khi chắc chắn khăn sẽ không rơi xuống mới bằng lòng gật đầu.</w:t>
      </w:r>
    </w:p>
    <w:p>
      <w:pPr>
        <w:pStyle w:val="BodyText"/>
      </w:pPr>
      <w:r>
        <w:t xml:space="preserve">Đã lâu Y Vân không xuất phủ, trong lòng nàng không khỏi có cảm giác hưng phấn.</w:t>
      </w:r>
    </w:p>
    <w:p>
      <w:pPr>
        <w:pStyle w:val="BodyText"/>
      </w:pPr>
      <w:r>
        <w:t xml:space="preserve">Đây đúng là thời gian thích hợp nhất để du ngoạn, xuân phong lả lướt, én lượn từng đàn, người nào mà không muốn ra ngoài vui chơi, tận hưởng cảnh xuân ấm áp.</w:t>
      </w:r>
    </w:p>
    <w:p>
      <w:pPr>
        <w:pStyle w:val="BodyText"/>
      </w:pPr>
      <w:r>
        <w:t xml:space="preserve">Chỉ chốc lát liền tới thôn dã.</w:t>
      </w:r>
    </w:p>
    <w:p>
      <w:pPr>
        <w:pStyle w:val="BodyText"/>
      </w:pPr>
      <w:r>
        <w:t xml:space="preserve">Y Vân khẽ tay nhấc bức màn, hướng mắt nhìn ra ngoài, xa xa bát ngát một màu xanh biếc.</w:t>
      </w:r>
    </w:p>
    <w:p>
      <w:pPr>
        <w:pStyle w:val="BodyText"/>
      </w:pPr>
      <w:r>
        <w:t xml:space="preserve">Trên không trung sương mù phiêu động, bao lấy ánh sáng ngày xuân.</w:t>
      </w:r>
    </w:p>
    <w:p>
      <w:pPr>
        <w:pStyle w:val="BodyText"/>
      </w:pPr>
      <w:r>
        <w:t xml:space="preserve">Từng chiếc xe ngựa nhẹ nhàng lăn bánh, kỵ mã truy phong, người người qua lại. Không khí thật nhộn nhịp.</w:t>
      </w:r>
    </w:p>
    <w:p>
      <w:pPr>
        <w:pStyle w:val="BodyText"/>
      </w:pPr>
      <w:r>
        <w:t xml:space="preserve">Từng nhóm thiếu nữ cười đùa trên đồng, hái hương thảo làm túi hương hay nhặt lông chim làm trang sức. Mỗi khi đi ngang qua lại mang theo tiếng cười cùng mùi thảo dược thoang thoảng.</w:t>
      </w:r>
    </w:p>
    <w:p>
      <w:pPr>
        <w:pStyle w:val="BodyText"/>
      </w:pPr>
      <w:r>
        <w:t xml:space="preserve">Buông màn xuống, Y Vân chợt nghe một giọng nam nhân: “Có ai nghe qua? Tướng quân phủ Nguyệt tiểu thư sắp trở thành Nhị Vương phi, chính là Hoàng thượng tứ hôn.”</w:t>
      </w:r>
    </w:p>
    <w:p>
      <w:pPr>
        <w:pStyle w:val="BodyText"/>
      </w:pPr>
      <w:r>
        <w:t xml:space="preserve">Một nam nhân khác từ từ nói: “Nghe nói, Nguyệt tiểu thư tài sắc vẹn toàn, mấy ngày trước trong yến tiệc ở Nguyệt phủ, khúc đàn của nàng tựa như thanh âm thiên nhiên. Chúng ta là chỉ là dân thường cũng không có diễm phúc được thưởng thức, aizz…” Nói xong không giấu được tiếng thở dài.</w:t>
      </w:r>
    </w:p>
    <w:p>
      <w:pPr>
        <w:pStyle w:val="BodyText"/>
      </w:pPr>
      <w:r>
        <w:t xml:space="preserve">“Hôm nay Thiên kim Diệp thừa tướng sẽ đánh đàn, nói không chừng Nguyệt tiểu thư cũng đến. Ta xem chúng ta liển đi theo xe ngựa Nguyệt phủ, có khi lại có được diễm phúc.”</w:t>
      </w:r>
    </w:p>
    <w:p>
      <w:pPr>
        <w:pStyle w:val="BodyText"/>
      </w:pPr>
      <w:r>
        <w:t xml:space="preserve">“Thật không nghĩ tới nha, Nguyệt phủ mười mấy năm trước có một thiên hạ đệ nhất mỹ nữ, hiện giờ lại xuất hiện một tuyệt thế mỹ nữ.”</w:t>
      </w:r>
    </w:p>
    <w:p>
      <w:pPr>
        <w:pStyle w:val="BodyText"/>
      </w:pPr>
      <w:r>
        <w:t xml:space="preserve">“Còn là một tài nữ.” Một người khác bổ sung vào.</w:t>
      </w:r>
    </w:p>
    <w:p>
      <w:pPr>
        <w:pStyle w:val="BodyText"/>
      </w:pPr>
      <w:r>
        <w:t xml:space="preserve">Y Vân biết hai người này nói đến thiên hạ đệ nhất mỹ nữ kia chính là cô cô của Nguyệt Hạ Hương – Nguyệt Như Thuỷ – chỉ là đối với người này nàng biết rất ít, nàng ấy hình như rất sớm đã qua đời.</w:t>
      </w:r>
    </w:p>
    <w:p>
      <w:pPr>
        <w:pStyle w:val="BodyText"/>
      </w:pPr>
      <w:r>
        <w:t xml:space="preserve">Ở trong phủ, cái tên Nguyệt Như Thuỷ là cấm kỵ, bất luận kẻ nào cũng không được nhắc đến, nhất là ở trước mặt Nguyệt lão phu nhân.</w:t>
      </w:r>
    </w:p>
    <w:p>
      <w:pPr>
        <w:pStyle w:val="BodyText"/>
      </w:pPr>
      <w:r>
        <w:t xml:space="preserve">Y Vân cùng Nguyệt Hạ Hương đều muốn nghe xem bọn họ còn nói cái gì, nhưng thoảng nghe một tiếng đàn thật êm tai.</w:t>
      </w:r>
    </w:p>
    <w:p>
      <w:pPr>
        <w:pStyle w:val="BodyText"/>
      </w:pPr>
      <w:r>
        <w:t xml:space="preserve">Xe ngựa chợt ngừng lại, Vương Trì ở bên ngoài hỏi: “Tiểu thư, có người ở đây đánh đàn, rất nhiều người đang lắng nghe, chúng ta có hay không cũng dừng lại?”</w:t>
      </w:r>
    </w:p>
    <w:p>
      <w:pPr>
        <w:pStyle w:val="BodyText"/>
      </w:pPr>
      <w:r>
        <w:t xml:space="preserve">Hai cỗ xe ngựa một trước một sau từ từ dừng lại.</w:t>
      </w:r>
    </w:p>
    <w:p>
      <w:pPr>
        <w:pStyle w:val="BodyText"/>
      </w:pPr>
      <w:r>
        <w:t xml:space="preserve">Nguyệt Hạ Hương vén nhẹ bức rèm, quay đầu lại nói: “Nơi này chắc hẳn là chỗ biểu diễn.”</w:t>
      </w:r>
    </w:p>
    <w:p>
      <w:pPr>
        <w:pStyle w:val="BodyText"/>
      </w:pPr>
      <w:r>
        <w:t xml:space="preserve">Nàng cẩn thận xem xét khăn che mặt của Y Vân, xác định sẽ không bị gió thổi xuống, mới thận trọng nói với Y Vân: “Y Vân, một lát ngươi liền xuống xe, để Lục nhi cùng Thanh nhi đi cùng ngươi. Cần phải nhớ kỹ, đừng nói gì cả, thanh âm của ngươi và ta không giống nhau, nếu có chuyện gì xảy ra cứ để Lục nhi cùng Thanh nhi thay ngươi dàn xếp, đánh đàn xong lập tức trở lại trong xe ngựa.” Vừa nói xong nàng lại lo lắng: “Nhớ kỹ, cùng đừng để cho khăn che mặt rơi xuống.” Dù sao, nếu sự tình bại lộ, đối với nàng sẽ là một kích chết người.</w:t>
      </w:r>
    </w:p>
    <w:p>
      <w:pPr>
        <w:pStyle w:val="BodyText"/>
      </w:pPr>
      <w:r>
        <w:t xml:space="preserve">Y Vân nhất nhất đáp ứng, để Lục nhi cùng Thanh nhi dìu nàng xuống xe.</w:t>
      </w:r>
    </w:p>
    <w:p>
      <w:pPr>
        <w:pStyle w:val="BodyText"/>
      </w:pPr>
      <w:r>
        <w:t xml:space="preserve">Một mảnh hồng sắc lọt vào tầm mắt, nơi này là một rừng đào, cánh hoa bay lả tả, nhộm thắm một vùng. Lễ hội này được tổ chức tại một nơi thật đẹp nha.</w:t>
      </w:r>
    </w:p>
    <w:p>
      <w:pPr>
        <w:pStyle w:val="BodyText"/>
      </w:pPr>
      <w:r>
        <w:t xml:space="preserve">Bên dưới mỗi một gốc đào, bày ra một chiếu trà, các công tử quý tộc đang tán gẫu, một bên thưởng trà, một bên xem ca múa, hầu hết ca kỹ, vũ nữ trong kinh thành đều tụ hội tại đây, là dịp mỗi năm chỉ có một lần. Các thiếu nữ đứng về một phía, mỗi người đều phục trang loè loẹt, phóng mắt nhìn lại, tình ý toả ra tứ phía. Ở giữa vùng đất trống được phủ đầy cỏ, trở thành một tấm thảm tự nhiên, có một phấn y nữ tử đang đánh đàn.</w:t>
      </w:r>
    </w:p>
    <w:p>
      <w:pPr>
        <w:pStyle w:val="BodyText"/>
      </w:pPr>
      <w:r>
        <w:t xml:space="preserve">Y Vân từ phía xa đi tới, liền lập tức thu hút vô số ánh mắt. Nàng bạch y linh hoạt tựa như một áng mây bay từ chân trời, trên mặt khăn che theo gió nhẹ nhàng bay bay, tăng thêm sắc thái thần bí.</w:t>
      </w:r>
    </w:p>
    <w:p>
      <w:pPr>
        <w:pStyle w:val="BodyText"/>
      </w:pPr>
      <w:r>
        <w:t xml:space="preserve">Lưu Tư dưới tàng hoa đào đã chuẩn bị một chiếc ghế gỗ, trên mặt đất đặt một bàn trà, mang điểm tâm cùng hoa quả bày lên. Y Vân ngồi ở trên ghế, Lục nhi cùng Thanh nhi đứng hầu hai bên. Vương Trì cùng Lưu Tư ở một bên bảo hộ.</w:t>
      </w:r>
    </w:p>
    <w:p>
      <w:pPr>
        <w:pStyle w:val="BodyText"/>
      </w:pPr>
      <w:r>
        <w:t xml:space="preserve">Y Vân nhìn quanh Long Mạc mang theo một thị vệ trẻ tuổi, xuyên qua đám người, hướng về phía nàng đi tới.</w:t>
      </w:r>
    </w:p>
    <w:p>
      <w:pPr>
        <w:pStyle w:val="BodyText"/>
      </w:pPr>
      <w:r>
        <w:t xml:space="preserve">Trong lòng Y Vân không hiểu vì sao chộn rộn, nàng vội cúi đầu, cứ tưởng rằng sẽ không cùng hắn đối mặt, nếu mà bị nhận ra thì phải làm sao. Trong lúc suy tư, Long Mạc đã đứng trước mắt nàng.</w:t>
      </w:r>
    </w:p>
    <w:p>
      <w:pPr>
        <w:pStyle w:val="BodyText"/>
      </w:pPr>
      <w:r>
        <w:t xml:space="preserve">Y Vân vội cuống quít đứng lên hành lễ, học theo thanh âm Nguyệt Hạ Hương, ôn nhu nói: “Nguyệt Hạ Hương tham kiến Vương gia.”</w:t>
      </w:r>
    </w:p>
    <w:p>
      <w:pPr>
        <w:pStyle w:val="BodyText"/>
      </w:pPr>
      <w:r>
        <w:t xml:space="preserve">“Nguyệt tiểu thư không cần phải khách khí.” Long Mạc nhẹ giọng nói.</w:t>
      </w:r>
    </w:p>
    <w:p>
      <w:pPr>
        <w:pStyle w:val="BodyText"/>
      </w:pPr>
      <w:r>
        <w:t xml:space="preserve">Lưu Tư liền mời Long Mạc ngồi xuống, Long Mạc khoát tay: “Bổn vương bên kia còn có mấy bằng hữu, ta sẽ quay lại sau.” Dứt lời, cúi đầu nhìn Nguyệt Hạ Hương, hôm nay nàng rất đẹp, hắn mơ hồ cảm thấy hôm nay Nguyệt Hạ Hương có điểm khác thường, Long Mạc cũng không biết có điểm gì bất đồng, nàng che một chiếc khăn thật dày, làm cho người khác không nhận ra dung nhan như hoa, trên người toả ra một loại khí chất nhẹ nhàng. Loại khí chất này hắn chưa từng cảm nhận được trên người Nguyệt Hạ Hương trước đây, chắc có lẽ bởi vì nàng mặc bạch y.</w:t>
      </w:r>
    </w:p>
    <w:p>
      <w:pPr>
        <w:pStyle w:val="BodyText"/>
      </w:pPr>
      <w:r>
        <w:t xml:space="preserve">Chờ cho Long Mạc đã đi xa, Y Vân mới ngẩng đầu lên, nhìn bóng lưng tiêu sái của hắn, âm thầm kinh hãi, mình là Y Vân không phải Nguyệt Hạ Hương, vì sao tâm tình lại rối loạn thế này.</w:t>
      </w:r>
    </w:p>
    <w:p>
      <w:pPr>
        <w:pStyle w:val="BodyText"/>
      </w:pPr>
      <w:r>
        <w:t xml:space="preserve">Quay đầu nhìn lại, phấn y thiếu nữ đã lui, lúc này thay bằng một nữ tử một thân huyết sắc, mỹ mạo khuynh thành, nàng đang cúi đầu gảy đàn. Dường như cảm nhận được ánh mắt Y Vân, nàng ngẩng đầu, hướng Y Vân nhìn lại, trong ánh mắt tràn đầy hận ý cùng lạnh lùng, Lục nhi ở một bên lặng lẽ nói: “Là Diệp tiểu thư của phủ Thừa tướng.”</w:t>
      </w:r>
    </w:p>
    <w:p>
      <w:pPr>
        <w:pStyle w:val="BodyText"/>
      </w:pPr>
      <w:r>
        <w:t xml:space="preserve">Diệp Chỉ Lan đôi tay linh hoạt, tiếng đàn cứ thế vang lên thản nhiên dặt dìu, tràn ngập thâm tình sâu đậm.</w:t>
      </w:r>
    </w:p>
    <w:p>
      <w:pPr>
        <w:pStyle w:val="BodyText"/>
      </w:pPr>
      <w:r>
        <w:t xml:space="preserve">Tài đánh đàn của Diệp Chỉ Lan thật tuyệt, diễn tấu vô cùng êm tai, người người lắng nghe. Chính là tiếng cầm như tiếng lòng, Y Vân nghe ra trong tiếng đàn đó chứa đựng tâm tình u oán cùng không cam lòng.</w:t>
      </w:r>
    </w:p>
    <w:p>
      <w:pPr>
        <w:pStyle w:val="BodyText"/>
      </w:pPr>
      <w:r>
        <w:t xml:space="preserve">Y Vân đối với các vị tiểu thư quý tộc này có vài phần đồng tình, thì ra các nàng cũng có điều sầu muộn.</w:t>
      </w:r>
    </w:p>
    <w:p>
      <w:pPr>
        <w:pStyle w:val="BodyText"/>
      </w:pPr>
      <w:r>
        <w:t xml:space="preserve">Chương 8: Thì ra là ngươi.</w:t>
      </w:r>
    </w:p>
    <w:p>
      <w:pPr>
        <w:pStyle w:val="BodyText"/>
      </w:pPr>
      <w:r>
        <w:t xml:space="preserve">Bầu trời xanh lam, xuân sơn thanh khiết, rừng đào hừng hực, dương liễu nhẹ nhàng tung bay.</w:t>
      </w:r>
    </w:p>
    <w:p>
      <w:pPr>
        <w:pStyle w:val="BodyText"/>
      </w:pPr>
      <w:r>
        <w:t xml:space="preserve">Cảnh đẹp ngày xuân như vậy thật động lòng người, Y Vân giờ phút này tâm tình như con chim non thoát khỏi lồng son, phấn khởi nhảy nhót.</w:t>
      </w:r>
    </w:p>
    <w:p>
      <w:pPr>
        <w:pStyle w:val="BodyText"/>
      </w:pPr>
      <w:r>
        <w:t xml:space="preserve">Đôi mắt nàng nhẹ nhàng nhìn qua một lượt nét mặt của từng người, trong đó có sự chờ mong, ngưỡng mộ và cả ganh ghét.</w:t>
      </w:r>
    </w:p>
    <w:p>
      <w:pPr>
        <w:pStyle w:val="BodyText"/>
      </w:pPr>
      <w:r>
        <w:t xml:space="preserve">Riêng Long Mạc thì nhàn nhã ngồi một bên, ánh mắt thâm trầm nhìn nàng.</w:t>
      </w:r>
    </w:p>
    <w:p>
      <w:pPr>
        <w:pStyle w:val="BodyText"/>
      </w:pPr>
      <w:r>
        <w:t xml:space="preserve">Y Vân hạ mi, mười ngón tay thon nhỏ, khẽ động dây đàn, tiếng đàn thong thả theo đầu ngón tay nàng phát ra. Đây là một khúc Hoán Khê Sa, thanh thoát mà mượt mà, tràn ngập âm thanh ngày xuân vui mừng.</w:t>
      </w:r>
    </w:p>
    <w:p>
      <w:pPr>
        <w:pStyle w:val="BodyText"/>
      </w:pPr>
      <w:r>
        <w:t xml:space="preserve">Khúc đàn của Diệp Chỉ Lan cũng thật du dương, nhưng mọi người vẫn là vì tiếng đàn của Y Vân mà kinh hãi, rừng đào như rơi vào một mảnh lặng im, chỉ có cánh hoa rơi theo gió, nhẹ nhàng khuấy động khung cảnh.</w:t>
      </w:r>
    </w:p>
    <w:p>
      <w:pPr>
        <w:pStyle w:val="BodyText"/>
      </w:pPr>
      <w:r>
        <w:t xml:space="preserve">Tâm Y Vân đã hoàn toàn đắm chìm trong khúc nhạc, nhưng ngay khi mọi người vẫn còn đang thưởng thức, chợt có một tiếng tiêu hoà vào. Tiếng tiêu cô tịch như dòng nước uốn khúc, như tảng băng làm tắc nghẽn con nước, gián đoạn, thoắt ẩn thoắt hiện.</w:t>
      </w:r>
    </w:p>
    <w:p>
      <w:pPr>
        <w:pStyle w:val="BodyText"/>
      </w:pPr>
      <w:r>
        <w:t xml:space="preserve">Tiêu âm nức nở quấy nhiễu tâm ý Y Vân, nàng ngẩng đầu hướng tiếng tiêu kia nhìn lại.</w:t>
      </w:r>
    </w:p>
    <w:p>
      <w:pPr>
        <w:pStyle w:val="BodyText"/>
      </w:pPr>
      <w:r>
        <w:t xml:space="preserve">Bên dưới hàng liễu, một nam tử mặc hắc y cưỡi trên lưng hắc mã, ống tiêu nơi tay, từ tốn thổi. Đôi mắt hắn lạnh lùng xuyên qua biển người bắt lấy thân ảnh Y Vân, ánh mắt sắc bén mà thâm thuý. Tuy rằng cách xa, Y Vân vẫn có thể cảm giác được hàn ý nhè nhẹ hướng đến.</w:t>
      </w:r>
    </w:p>
    <w:p>
      <w:pPr>
        <w:pStyle w:val="BodyText"/>
      </w:pPr>
      <w:r>
        <w:t xml:space="preserve">Tâm không ngừng chấn động, bàn tay mềm run lên, một dây đàn liền đứt.</w:t>
      </w:r>
    </w:p>
    <w:p>
      <w:pPr>
        <w:pStyle w:val="BodyText"/>
      </w:pPr>
      <w:r>
        <w:t xml:space="preserve">Y Vân kinh ngạc, chuyện này là sao, bất quá chỉ là một nam tử xa lạ, nàng sao lại khẩn trương như vậy. Nàng nén nỗi lòng không yên, không màng đến tiếng tiêu kia, tiếp tục khảy đàn.</w:t>
      </w:r>
    </w:p>
    <w:p>
      <w:pPr>
        <w:pStyle w:val="BodyText"/>
      </w:pPr>
      <w:r>
        <w:t xml:space="preserve">Nhưng mà tiếng tiêu lại càng thêm thê lương, như ai như oán, như khóc như than, không ngừng thay đổi.</w:t>
      </w:r>
    </w:p>
    <w:p>
      <w:pPr>
        <w:pStyle w:val="BodyText"/>
      </w:pPr>
      <w:r>
        <w:t xml:space="preserve">Một dây đàn nữa liền đứt. Y Vân định tâm lại, cố gắng không để tiếng tiêu kia quấy nhiễu, làn điệu liền biến hoá, tiếp tục khảy đàn, âm thanh như tiếng oanh véo von, như châu rơi khay ngọc.</w:t>
      </w:r>
    </w:p>
    <w:p>
      <w:pPr>
        <w:pStyle w:val="BodyText"/>
      </w:pPr>
      <w:r>
        <w:t xml:space="preserve">Sau khi bị tiếng tiêu hấp dẫn, mọi người dần dần lại vì tiếng đàn Y Vân mà thu hồi tâm tình, tiếng tiêu bi ai kia rốt cuộc không so được với tiếng đàn vui tươi của nàng, dần ngừng lại.</w:t>
      </w:r>
    </w:p>
    <w:p>
      <w:pPr>
        <w:pStyle w:val="BodyText"/>
      </w:pPr>
      <w:r>
        <w:t xml:space="preserve">Y Vân không dám ngẩng đầu, sợ tâm tình lại hỗn loạn, nhưng nàng vẫn cảm thấy đôi mắt đó hãy còn gắt gao nhìn nàng.</w:t>
      </w:r>
    </w:p>
    <w:p>
      <w:pPr>
        <w:pStyle w:val="BodyText"/>
      </w:pPr>
      <w:r>
        <w:t xml:space="preserve">Đôi tay nàng lả lướt, tiếng nhạc không ngừng biến ảo. Trước mắt tựa hồ xuất hiện thiếu nữ du xuân, các nàng khi thì chèo thuyền trên hồ, khi thì ở cánh đồng xanh hoan ca, lúc ở tại vườn hoa nhẹ nhàng vui đùa cho đến khi trên bầu trời có ánh chiều phản chiếu, mây mù bao phủ khắp nơi, các nàng mới thuận bước trở về nhà. Tiếng nhạc dần chậm rãi thay đổi vì tình cảm lưu luyến hội xuân không rời.</w:t>
      </w:r>
    </w:p>
    <w:p>
      <w:pPr>
        <w:pStyle w:val="BodyText"/>
      </w:pPr>
      <w:r>
        <w:t xml:space="preserve">Tiếng cầm nhỏ dần, Y Vân cuối cùng cũng nhẹ nhàng thở ra, hướng phía xa nhìn lại, không thấy bóng dáng hắc y nhân. Mới vừa rồi hình như chỉ là một giấc mộng, nhưng tiếng tiêu u oán kia vẫn còn quanh quẩn bên tai. Không biết là người nào, bất quá Y Vân có thể khẳng định, người nọ là đặc biệt đến quấy rối. Tâm nàng dần trầm lại, đem thủ khúc đại hoàn. Thật sự không dám tưởng tượng, nếu dây đàn lại bị đứt, biết phải làm sao?</w:t>
      </w:r>
    </w:p>
    <w:p>
      <w:pPr>
        <w:pStyle w:val="BodyText"/>
      </w:pPr>
      <w:r>
        <w:t xml:space="preserve">Ánh mắt Y Vân đảo qua đám người, không thấy thân ảnh Long Mạc.</w:t>
      </w:r>
    </w:p>
    <w:p>
      <w:pPr>
        <w:pStyle w:val="BodyText"/>
      </w:pPr>
      <w:r>
        <w:t xml:space="preserve">Sau một hồi ngơ ngơ ngẩn ngẩn, tâm mọi người cũng bình lại, thế là dậy lên một tràn tán thường, khiến Y Vân càng cúi thấp đầu, nàng không dám nhìn tới ánh mắt của những nữ tử kia, nhất là ánh mắt Diệp Chỉ Lan.</w:t>
      </w:r>
    </w:p>
    <w:p>
      <w:pPr>
        <w:pStyle w:val="BodyText"/>
      </w:pPr>
      <w:r>
        <w:t xml:space="preserve">Nàng đứng dậy, nhẹ nhàng bước đi, Lục nhi ôm lấy đàn ngọc, hướng xe ngựa đi đến. Y Vân nghĩ phải cùng tiểu thư nhanh trao đổi thân phận. Nàng không bao giờ muốn giả làm Nguyệt Hạ Hương một lần nữa.</w:t>
      </w:r>
    </w:p>
    <w:p>
      <w:pPr>
        <w:pStyle w:val="BodyText"/>
      </w:pPr>
      <w:r>
        <w:t xml:space="preserve">Nhưng mà một bàn tay gắt gao nắm lấy cổ tay Y Vân, nàng quay đầu lại, vừa lúc đón nhận ánh mắt thâm tình của Long Mạc.</w:t>
      </w:r>
    </w:p>
    <w:p>
      <w:pPr>
        <w:pStyle w:val="BodyText"/>
      </w:pPr>
      <w:r>
        <w:t xml:space="preserve">Long Mạc nắm chặt tay Y Vân, mang nàng rời đi.</w:t>
      </w:r>
    </w:p>
    <w:p>
      <w:pPr>
        <w:pStyle w:val="BodyText"/>
      </w:pPr>
      <w:r>
        <w:t xml:space="preserve">Khung huyên náo dần bị bỏ lại phía sau, Y Vân trong lòng lo lắng, sự tình này đột nhiên xảy ra khiến nàng thực chán nản. Nàng cực lực tránh cùng Long Mạc ở cùng một chỗ, thế nào mà vẫn không tránh được.</w:t>
      </w:r>
    </w:p>
    <w:p>
      <w:pPr>
        <w:pStyle w:val="BodyText"/>
      </w:pPr>
      <w:r>
        <w:t xml:space="preserve">Nàng bỏ tay Long Mạc ra, dừng lại.</w:t>
      </w:r>
    </w:p>
    <w:p>
      <w:pPr>
        <w:pStyle w:val="BodyText"/>
      </w:pPr>
      <w:r>
        <w:t xml:space="preserve">“Làm sao vậy? Ta mang người đến một nơi tốt. Ngươi không muốn sao?” Long Mạc kỳ quái nhìn Y Vân, không biết nàng vì sao lại tức giận, chẳng lẽ nàng không muốn cùng hắn ở chung một chỗ.</w:t>
      </w:r>
    </w:p>
    <w:p>
      <w:pPr>
        <w:pStyle w:val="BodyText"/>
      </w:pPr>
      <w:r>
        <w:t xml:space="preserve">Y Vân thở dốc, cuối cùng những lời muốn nói ra liền bị nuốt trở vào, nàng sợ thanh âm này sẽ tiết lộ thân phận của mình. Y Vân xoay người, muốn trở về. Long Mạc nhất thời ngăn trước mặt nàng. Mắt phượng tinh tế híp lại, trong mắt léo tinh quang.</w:t>
      </w:r>
    </w:p>
    <w:p>
      <w:pPr>
        <w:pStyle w:val="BodyText"/>
      </w:pPr>
      <w:r>
        <w:t xml:space="preserve">Hôm nay Nguyệt Hạ Hương rất bất thường, nhưng càng làm cho hắn thích, đây mới là nàng, mới là tiểu nha đầu kia, tính tình rất ương bướng nha.</w:t>
      </w:r>
    </w:p>
    <w:p>
      <w:pPr>
        <w:pStyle w:val="BodyText"/>
      </w:pPr>
      <w:r>
        <w:t xml:space="preserve">Thần sắc Long Mạc làm cho Y Vân bất an không yên, nàng hầu như đã quên, vị hoàng tử này không thể đắc tội. Trước mắt chỉ có thể thuận theo hắn, nàng chỉ cần không hé răng là được, chờ Lục nhi cùng Thanh nhi tìm tới.</w:t>
      </w:r>
    </w:p>
    <w:p>
      <w:pPr>
        <w:pStyle w:val="BodyText"/>
      </w:pPr>
      <w:r>
        <w:t xml:space="preserve">Long Mạc lấy ra sáo liễu làm từ bạch ngọc, đưa tới trước mặt Y Vân, bên môi lộ ra nét cười giảo hoạt, miệng học theo thanh âm lanh lảnh của nữ hài tử nói: “Bạch y ca ca, ta khi trưởng thành cũng muốn mặc Bạch y, ngồi ở trên thuyền nhỏ, ngươi dạy ta thổi khúc đi.”</w:t>
      </w:r>
    </w:p>
    <w:p>
      <w:pPr>
        <w:pStyle w:val="BodyText"/>
      </w:pPr>
      <w:r>
        <w:t xml:space="preserve">Y Vân sửng sốt, ánh mắt chăm chú vào gương mặt tuấn mỹ này, liền nhận ra khuôn mặt này cùng với thiếu niên bạch y kia có vài phần trùng hợp. Thì ra là hắn, chẳng trách mới vừa gặp, nàng đã cảm thấy có gì đó rất quen thuộc, chính mình còn tưởng rằng là bởi vì bức hoạ của tiểu thư. Thật đúng là hắn.</w:t>
      </w:r>
    </w:p>
    <w:p>
      <w:pPr>
        <w:pStyle w:val="BodyText"/>
      </w:pPr>
      <w:r>
        <w:t xml:space="preserve">Nàng nhanh chóng bình tĩnh lại sau một hồi kinh hoàng.</w:t>
      </w:r>
    </w:p>
    <w:p>
      <w:pPr>
        <w:pStyle w:val="BodyText"/>
      </w:pPr>
      <w:r>
        <w:t xml:space="preserve">Suy nghĩ sáu năm, nhớ nhung sáu năm, mộng sáu năm, không nghĩ tới thực còn có ngày gặp lại.</w:t>
      </w:r>
    </w:p>
    <w:p>
      <w:pPr>
        <w:pStyle w:val="BodyText"/>
      </w:pPr>
      <w:r>
        <w:t xml:space="preserve">Ánh mắt nàng trong suốt nhìn hắn, thời gian dường như lắng đọng.</w:t>
      </w:r>
    </w:p>
    <w:p>
      <w:pPr>
        <w:pStyle w:val="BodyText"/>
      </w:pPr>
      <w:r>
        <w:t xml:space="preserve">Y Vân tiếp nhận sáo ngọc, học theo giọng thiếu niên, thì thào nói: “Đến lúc đó, ta nhất định tặng cho ngươi một chiếc sáo liễu làm từ bạch ngọc, để ngươi đeo trên cổ, vừa làm trang sức vừa có thể tạo ra âm sắc. Thật người ấy là ngươi.” Y Vân ngẩng đầu, đôi mắt đong đầy lệ, như nước hồ sau cơn mưa.</w:t>
      </w:r>
    </w:p>
    <w:p>
      <w:pPr>
        <w:pStyle w:val="BodyText"/>
      </w:pPr>
      <w:r>
        <w:t xml:space="preserve">Long Mạc nhìn thấy đôi mắt như nước, trong lòng run lên, hắn đem Y Vân nhẹ nhàng đặt trong lòng nói: “Vừa nghe ngươi thổi thu thuỷ khúc kia, ta biết ngay chính là ngươi. Ngươi có biết mấy năm nay ta vẫn luôn nghĩ về ngươi. Cho ta biết điều này có phải là sự thật không?”</w:t>
      </w:r>
    </w:p>
    <w:p>
      <w:pPr>
        <w:pStyle w:val="BodyText"/>
      </w:pPr>
      <w:r>
        <w:t xml:space="preserve">Y Vân cảm thấy nước mắt của mình không ngừng rơi xuống, khi đó, tuy rằng chỉ có ngắn ngủi vài ngày, nhưng nàng cũng đã khắc sâu hình ảnh của hắn vào tâm. Như thế nào cũng không nghĩ đến, còn có ngày gặp lại.</w:t>
      </w:r>
    </w:p>
    <w:p>
      <w:pPr>
        <w:pStyle w:val="BodyText"/>
      </w:pPr>
      <w:r>
        <w:t xml:space="preserve">“Hương Hương, ta nhất định sẽ đối xử thật tốt với ngươi.” Hai tiếng Hương Hương này thật nhẹ nhàng, nhưng đối với Y Vân như một tiếng sét bên tai, đem nàng từ trong mộng bừng tỉnh.</w:t>
      </w:r>
    </w:p>
    <w:p>
      <w:pPr>
        <w:pStyle w:val="BodyText"/>
      </w:pPr>
      <w:r>
        <w:t xml:space="preserve">Nàng gần như đã quên, nàng hiện tại thân phận là Nguyệt Hạ Hương. Nàng cũng đã quên hắn là Nhị hoàng tử của hoàng đế đương triều. Mà nàng bất quá cũng chỉ là một tiểu nha hoàn, Y Vân mặc dù chưa bao giờ cho rằng thân phận nha hoàn của nàng là thấp kém. Nhưng mà nàng không quên, ngày nàng và hắn gặp nhau tại Nguyệt phủ, lời hắn nói: “Tại hạ là ai, ngươi một tiểu nha hoàn cũng không xứng để biết? Nha hoàn trong Tướng quân phủ đều không hiểu quy cũ như vậy sao?” Nàng cũng không quên được ánh mắt hắn khinh miệt nhìn nàng, trong lòng Y Vân từng trận chua xót.</w:t>
      </w:r>
    </w:p>
    <w:p>
      <w:pPr>
        <w:pStyle w:val="BodyText"/>
      </w:pPr>
      <w:r>
        <w:t xml:space="preserve">Nếu hắn khinh thường một nha hoàn, nàng cũng cần gì phải nói ra thân phận của mình.</w:t>
      </w:r>
    </w:p>
    <w:p>
      <w:pPr>
        <w:pStyle w:val="BodyText"/>
      </w:pPr>
      <w:r>
        <w:t xml:space="preserve">Y Vân một phen đẩy Long Mạc ra, để cho hắn nghĩ nàng là Nguyệt Hạ Hương cũng được, nàng xoay người bước đi, nàng thậm chí đã quên đem sáo ngọc trả lại cho hắn.</w:t>
      </w:r>
    </w:p>
    <w:p>
      <w:pPr>
        <w:pStyle w:val="BodyText"/>
      </w:pPr>
      <w:r>
        <w:t xml:space="preserve">Rất xa Lục nhi cùng Thanh nhi vội vàng chạy tới.</w:t>
      </w:r>
    </w:p>
    <w:p>
      <w:pPr>
        <w:pStyle w:val="Compact"/>
      </w:pPr>
      <w:r>
        <w:t xml:space="preserve">Long Mạc nhìn Y Vân bạch y nhẹ nhàng, thân ảnh ngày càng xa, bên môi gợi lên nét cười, tiểu nha đầu này, tính tình vẫn là như vậy, xem ra về sau cuộc sống của mình sẽ không vắng lặng.</w:t>
      </w:r>
      <w:r>
        <w:br w:type="textWrapping"/>
      </w:r>
      <w:r>
        <w:br w:type="textWrapping"/>
      </w:r>
    </w:p>
    <w:p>
      <w:pPr>
        <w:pStyle w:val="Heading2"/>
      </w:pPr>
      <w:bookmarkStart w:id="26" w:name="chương-009---010---011"/>
      <w:bookmarkEnd w:id="26"/>
      <w:r>
        <w:t xml:space="preserve">4. Chương 009 - 010 - 011</w:t>
      </w:r>
    </w:p>
    <w:p>
      <w:pPr>
        <w:pStyle w:val="Compact"/>
      </w:pPr>
      <w:r>
        <w:br w:type="textWrapping"/>
      </w:r>
      <w:r>
        <w:br w:type="textWrapping"/>
      </w:r>
      <w:r>
        <w:t xml:space="preserve">Chương 9: Gặp nạn.</w:t>
      </w:r>
    </w:p>
    <w:p>
      <w:pPr>
        <w:pStyle w:val="BodyText"/>
      </w:pPr>
      <w:r>
        <w:t xml:space="preserve">Thân hình Y Vân chạy băng băng, nàng cái gì cũng không nghĩ, cứ thế chạy đi, vĩnh viễn chạy đi, không bao giờ muốn gặp hắn. Từ nhỏ Y Vân vốn kiên cường cũng chưa bao giờ mềm yếu như vậy. Nàng hẳn phải vui mừng, bởi vì cuối cùng cũng tìm được hắn, nhưng mà vì sao lòng lại đau như vậy, nàng biết cho dù tìm được hắn rồi thì sao, cũng là vĩnh viễn mất đi.</w:t>
      </w:r>
    </w:p>
    <w:p>
      <w:pPr>
        <w:pStyle w:val="BodyText"/>
      </w:pPr>
      <w:r>
        <w:t xml:space="preserve">Bỗng nhiên có cái gì đó quấn quanh eo nàng, Y Vân cảm thấy thân mình bị nhấc bổng lên, gió thổi bên tai. Bạch y cùng khăn che bay trong gió lộ ra một đôi môi đỏ mọng.</w:t>
      </w:r>
    </w:p>
    <w:p>
      <w:pPr>
        <w:pStyle w:val="BodyText"/>
      </w:pPr>
      <w:r>
        <w:t xml:space="preserve">Y Vân ngã vào một vòng ôm kiên cố, khác hẳn cảm giác ấm áp trên người Long Mạc, tiếng vó ngựa lộc cộc truyền đến. Y Vân mở to đôi mắt, trước mặt cảnh tưởng thật khiến nàng sửng sốt.</w:t>
      </w:r>
    </w:p>
    <w:p>
      <w:pPr>
        <w:pStyle w:val="BodyText"/>
      </w:pPr>
      <w:r>
        <w:t xml:space="preserve">Nàng đang cưỡi trên lưng ngựa, phía sau là một đôi tay rắn chắc vây lấy nàng. Đây là một con hắc mã, thần thái sáng láng, như đã từng gặp qua, chẳng lẽ là ngựa của tên hắc y nhân thổi tiêu kia sao.</w:t>
      </w:r>
    </w:p>
    <w:p>
      <w:pPr>
        <w:pStyle w:val="BodyText"/>
      </w:pPr>
      <w:r>
        <w:t xml:space="preserve">Y Vân mặc dù không nhìn thấy người phía sau, nhưng từ cái ôm lạnh lùng này có thể khẳng định nhất định là người kia, là tên hắc y nhân đó.</w:t>
      </w:r>
    </w:p>
    <w:p>
      <w:pPr>
        <w:pStyle w:val="BodyText"/>
      </w:pPr>
      <w:r>
        <w:t xml:space="preserve">Hắn là ai? Vì cái gì mà bắt cóc nàng, hắn định làm gì đây? Trong nháy mắt, vô số ý niệm trong đầu Y Vân hiện lên. Long Mạc đâu, vì cái gì không đến cứu nàng, nàng lớn tiếng hô to: “Cứu mạng! Ngươi, cái tên xấu xa này, buông tay!”</w:t>
      </w:r>
    </w:p>
    <w:p>
      <w:pPr>
        <w:pStyle w:val="BodyText"/>
      </w:pPr>
      <w:r>
        <w:t xml:space="preserve">Nhưng mà vô dụng, hắc mã phi như bay, thập phần mạnh mẽ, sớm đã đem những người kia bỏ lại phía sau.</w:t>
      </w:r>
    </w:p>
    <w:p>
      <w:pPr>
        <w:pStyle w:val="BodyText"/>
      </w:pPr>
      <w:r>
        <w:t xml:space="preserve">Theo gió, thanh âm phẫn nộ của Long Mạc truyền đến: “Hương Hương, Hương Hương…” Rất nhanh tiếng vọng lại ngày càng xa, rồi biến mất. Long Mạc không có kỵ mã, căn bản là không thể đuổi kịp.</w:t>
      </w:r>
    </w:p>
    <w:p>
      <w:pPr>
        <w:pStyle w:val="BodyText"/>
      </w:pPr>
      <w:r>
        <w:t xml:space="preserve">Ngựa này chạy thật nhanh, cảnh vật ven đường cứ thế nhanh chóng vụt qua, Y Vân muốn lập tức nhảy xuống, nhưng bị người kia gắt gao ôm lấy, nàng căn bản không có khả năng nhúc nhích. Dưới tình thế cấp bách, nàng liền hướng cổ tay người nọ hung hăng cắn tới, miệng thoáng mùi máu tươi, nhưng tuyệt nhiên hắn vẫn không chút động tĩnh, hai tay vẫn đang giữ dây cương, tựa như bị cắn không phải là tay của hắn.</w:t>
      </w:r>
    </w:p>
    <w:p>
      <w:pPr>
        <w:pStyle w:val="BodyText"/>
      </w:pPr>
      <w:r>
        <w:t xml:space="preserve">Long Mạc chứng kiến cảnh Y Vân bị bắt, tâm tựa như bị ngàn kim châm, vì muốn cùng nàng nói chuyện nên không mang thị vệ theo, càng không có kỵ mã. Chờ đến lúc hắn tìm được ngựa, đuổi theo, thì bọn họ sớm đã không bóng dáng. Hắn cứ như vậy trơ mắt nhìn nàng bị mang đi, hắn như thế nào lại có thể sơ suất như vậy, mới vừa rồi khi Hương Hương đánh đàn, người này còn quấy rối, khi đó hắn nên chú ý mới phải. Vì sao hắn vừa mới gặp lại nàng, hiện tại lại mất đi nàng như vậy, không, nhất định hắn phải cứu được nàng trở về. Cái tên hắc y nhân kia là ai? Nhất định phải điều tra ra, phải bắt lấy tên đó. Nếu hắn ta dám động đến một đầu ngón tay của Hương Hương, Long Mạc này sẽ không tha.</w:t>
      </w:r>
    </w:p>
    <w:p>
      <w:pPr>
        <w:pStyle w:val="BodyText"/>
      </w:pPr>
      <w:r>
        <w:t xml:space="preserve">Thị vệ Đinh Lang cảm thấy Long Mạc toàn thân chứa đầy sát khí, hắn chưa bao giờ thấy qua Vương gia phẫn nộ như vậy. Lúc này, ánh mắt sắc bén đó làm cho hắn không rét mà run. “Lập tức điều Ngự lâm quân, đuổi bắt hung thủ.” Thanh âm Long Mạc lạnh như băng không một tia ấm áp.</w:t>
      </w:r>
    </w:p>
    <w:p>
      <w:pPr>
        <w:pStyle w:val="BodyText"/>
      </w:pPr>
      <w:r>
        <w:t xml:space="preserve">Thị vệ tuân lệnh chạy đi.</w:t>
      </w:r>
    </w:p>
    <w:p>
      <w:pPr>
        <w:pStyle w:val="BodyText"/>
      </w:pPr>
      <w:r>
        <w:t xml:space="preserve">Nguyệt Hạ Hương tránh ở trong xe ngựa, vẫn chưa đi ra, lúc này nghe được Lục nhi cùng Thanh nhi bẩm báo, trong lòng phát lạnh. Nàng nghĩ không ra là ai lớn mật như vậy dám cướp đi Y Vân. Nếu Y Vân không thay mình đánh đàn, có lẽ người bị cướp chính là mình.</w:t>
      </w:r>
    </w:p>
    <w:p>
      <w:pPr>
        <w:pStyle w:val="BodyText"/>
      </w:pPr>
      <w:r>
        <w:t xml:space="preserve">Y Vân bị cướp đi, đối với nàng có lẽ là chuyện tốt, nàng vốn định từ Hội hoa xuân trở về, cầu Bà nội cho Y Vân rời đi. Chỉ là nàng cũng không muốn hại nàng, chẳng qua là muốn lợi dụng nàng mà thôi, nếu Y Vân vì vậy mà chết đi, nàng thật lương tâm cắn rứt.</w:t>
      </w:r>
    </w:p>
    <w:p>
      <w:pPr>
        <w:pStyle w:val="BodyText"/>
      </w:pPr>
      <w:r>
        <w:t xml:space="preserve">Còn chưa mở to mắt,  Y Vân liền cảm thấy một trận đau đầu, mơ hồ chậm rãi ngồi xuống, từ từ đánh giá xung quanh xem hiện mình đang ở nơi nào.</w:t>
      </w:r>
    </w:p>
    <w:p>
      <w:pPr>
        <w:pStyle w:val="BodyText"/>
      </w:pPr>
      <w:r>
        <w:t xml:space="preserve">Nương theo ánh sáng mông lung, lờ mờ hiện ra một sơn động. Trong động thực sạch sẽ, đơn giản bày ra một bàn tròn, còn Y Vân giờ phút này đang ngồi trên giường gỗ, ngoài ra không còn một vật bày trí nào khác.</w:t>
      </w:r>
    </w:p>
    <w:p>
      <w:pPr>
        <w:pStyle w:val="BodyText"/>
      </w:pPr>
      <w:r>
        <w:t xml:space="preserve">Trong động một mảnh yên tĩnh, làm cho Y Vân có cảm giác khó thở, quẫn bách. Đây là nơi nào? Vì sao nàng lại ở chỗ này?</w:t>
      </w:r>
    </w:p>
    <w:p>
      <w:pPr>
        <w:pStyle w:val="BodyText"/>
      </w:pPr>
      <w:r>
        <w:t xml:space="preserve">Nàng nhẹ nhàng lắc đầu, bỗng nhiên, ý thức trở về, nàng nhớ lại những chuyện vừa xảy ra. Là cái tên hắc y nhân đáng chết kia, dám cướp đi nàng, Y Vân nhớ rõ nàng đã cắn hắn một phát, sau lại giống như cái gì cũng không biết, thì ra hắn đem nàng đánh bất tỉnh, hiện giờ lại ném nàng tới nơi này.</w:t>
      </w:r>
    </w:p>
    <w:p>
      <w:pPr>
        <w:pStyle w:val="BodyText"/>
      </w:pPr>
      <w:r>
        <w:t xml:space="preserve">Y Vân sờ thấy khăn che còn ở trên mặt, liền một phen thả xuống. Ngẫm lại thật sự là không có gì như thế nào lại gặp loại chuyện này.</w:t>
      </w:r>
    </w:p>
    <w:p>
      <w:pPr>
        <w:pStyle w:val="BodyText"/>
      </w:pPr>
      <w:r>
        <w:t xml:space="preserve">Khoan, tâm Y Vân sáng ngời, hiện lúc này không có ai, nếu không mau trốn đi, còn chờ tới khi nào. Y Vân nhanh chóng từ trên giường nhảy xuống, hướng cửa động chạy tới, lại không nghĩ rằng vì bước quá nhanh mà đầu óc choáng váng, té xuống dưới chân giường. Binh…một tiếng, nàng ngã ngồi trên mặt đất, “Ai nha”, nàng ôm lấy đầu gối của mình. A! Thực đáng chết! Y Vân không khỏi cúi đầu mắng một tiếng. Khi cơn đau qua đi, nàng lập tức đứng lên, bước nhanh hướng cửa động đi ra.</w:t>
      </w:r>
    </w:p>
    <w:p>
      <w:pPr>
        <w:pStyle w:val="BodyText"/>
      </w:pPr>
      <w:r>
        <w:t xml:space="preserve">Ngoài động là một mảnh ánh sáng, phía tây tà dương từ từ hạ xuống, bầu trời nhuộm đỏ một màu, Y Vân chẳng có tâm tình thưởng thức cảnh đẹp, bởi vì nàng đã hoàn toàn ngây người, ngay cả việc tính toán chạy trốn cũng tiêu tan.</w:t>
      </w:r>
    </w:p>
    <w:p>
      <w:pPr>
        <w:pStyle w:val="BodyText"/>
      </w:pPr>
      <w:r>
        <w:t xml:space="preserve">Bởi vì cái động này duy nhất chỉ có cửa động cùng một mảnh đất trống phía trước, trước mặt là vách núi thẳng đứng, bốn phía cũng là núi non trùng điệp, địa thế hiểm ác. Trừ phi có tuyệt thế công phu, nếu không đừng nghĩ có thể rời đi. Y Vân là hoàn toàn tuyệt vọng.</w:t>
      </w:r>
    </w:p>
    <w:p>
      <w:pPr>
        <w:pStyle w:val="BodyText"/>
      </w:pPr>
      <w:r>
        <w:t xml:space="preserve">Tại cửa động có một gốc cây Lê, không biết hiện có người đang gặp hạn, vẫn lặng yên đứng đấy, hoa xuân nhất nhất khai nụ, toả hương thơm.</w:t>
      </w:r>
    </w:p>
    <w:p>
      <w:pPr>
        <w:pStyle w:val="BodyText"/>
      </w:pPr>
      <w:r>
        <w:t xml:space="preserve">Chỉ là Y Vân làm sao có khả năng nhàn hạ thưởng thức, tâm dường như chết lặng. Nàng ngồi dưới tàng cây, nhặt một đoá hoa lê để trong lòng bàn tay, ngơ ngác nhìn về phía tà dương từng chút từng chút một khuất núi.</w:t>
      </w:r>
    </w:p>
    <w:p>
      <w:pPr>
        <w:pStyle w:val="BodyText"/>
      </w:pPr>
      <w:r>
        <w:t xml:space="preserve">Suy nghĩ trong đầu nàng rối bời, tên hắc y nhân tột cùng là người nào? Hắn vì cái gì đem nàng nhốt ở đây, nàng tự hỏi không biết đã đắc tội với người nào. Đúng rồi, suýt chút nữa đã quên, thân phận của nàng là Nguyệt Hạ Hương, chẳng lẽ là cừu nhân của tiểu thư, hoặc là của Nguyệt tướng quân, bằng không chính là kẻ thù của Long Mạc.</w:t>
      </w:r>
    </w:p>
    <w:p>
      <w:pPr>
        <w:pStyle w:val="BodyText"/>
      </w:pPr>
      <w:r>
        <w:t xml:space="preserve">Tóm lại, cùng với tiểu nha hoàn nàng không có liên can gì.</w:t>
      </w:r>
    </w:p>
    <w:p>
      <w:pPr>
        <w:pStyle w:val="BodyText"/>
      </w:pPr>
      <w:r>
        <w:t xml:space="preserve">Y Vân không nghĩ tới chính mình không những thay tiểu thư đánh đàn còn thay nàng chịu giày vò. Tuy nhiên nàng cũng không có một câu oán hận, cũng là năm đó nàng và mẫu thân rơi vào bước đường cùng, chính Nguyệt phủ đã thu nhận, giúp đỡ họ, Nguyệt lão phu nhân đối với nàng tốt như vậy, còn vì mẫu thân tìm người chữa bệnh. Phần ân tình này nàng như thế nào có thể quên. Lúc này đây, Y Vân lo lắng nhất vẫn là mẫu thân, nếu nàng liền như vậy chết đi, mẫu thân phải làm sao</w:t>
      </w:r>
    </w:p>
    <w:p>
      <w:pPr>
        <w:pStyle w:val="BodyText"/>
      </w:pPr>
      <w:r>
        <w:t xml:space="preserve">Không biết Nguyệt Hạ Hương thế nào? Cả Long Mạc cũng vậy?</w:t>
      </w:r>
    </w:p>
    <w:p>
      <w:pPr>
        <w:pStyle w:val="BodyText"/>
      </w:pPr>
      <w:r>
        <w:t xml:space="preserve">Nghĩ đến Long Mạc, lòng Y Vân liền một trận chua xót, như thế nào cũng không nghĩ đến, hắn chính là vị thiếu niên bạch y năm đó. Nàng từ trong nước cứu hắn, hắn nói hắn không muốn về nhà, liền cùng nàng lưu lạc. Hắn dạy nàng thổi sáo, nàng lại chỉ hắn bơi lội. Tuy là chỉ bên nhau vài ngày ngắn ngủi, lại tràn nhập ký ức tốt đẹp. Hắn gọi nàng muội muội, nàng kêu hắn một tiếng Đại ca ca.</w:t>
      </w:r>
    </w:p>
    <w:p>
      <w:pPr>
        <w:pStyle w:val="BodyText"/>
      </w:pPr>
      <w:r>
        <w:t xml:space="preserve">Đâu ngờ rằng, hai người bọn họ lại có thể gặp lại nhau trong tình huống như vầy. Hắn đinh ninh nàng là Nguyệt Hạ Hương. Không biết giờ phút này hắn có nhận ra nàng là Y Vân chứ không phải tiểu thư. Bọn họ sẽ đến cứu nàng sao? Hắn hiện đang làm gì?</w:t>
      </w:r>
    </w:p>
    <w:p>
      <w:pPr>
        <w:pStyle w:val="BodyText"/>
      </w:pPr>
      <w:r>
        <w:t xml:space="preserve">Sắc trời dần dần ảm đạm, cũng như tâm tình của Y Vân. Gió núi mang theo hơi nước lạnh thấu xương, bên người mây trôi từng hồi.</w:t>
      </w:r>
    </w:p>
    <w:p>
      <w:pPr>
        <w:pStyle w:val="BodyText"/>
      </w:pPr>
      <w:r>
        <w:t xml:space="preserve">Hàn khí bức người, Y Vân trở lại trong động.</w:t>
      </w:r>
    </w:p>
    <w:p>
      <w:pPr>
        <w:pStyle w:val="BodyText"/>
      </w:pPr>
      <w:r>
        <w:t xml:space="preserve">Một chút ánh sáng còn sót lại cũng dần dần biến mất, bởi vì không có ánh sáng mặt trời, không gian sớm đã bao phủ một màn tối đen.</w:t>
      </w:r>
    </w:p>
    <w:p>
      <w:pPr>
        <w:pStyle w:val="BodyText"/>
      </w:pPr>
      <w:r>
        <w:t xml:space="preserve">Sắc trời cứ như vậy vô thanh vô tức buông xuống.</w:t>
      </w:r>
    </w:p>
    <w:p>
      <w:pPr>
        <w:pStyle w:val="BodyText"/>
      </w:pPr>
      <w:r>
        <w:t xml:space="preserve">Y Vân dựa vào cảm giác lần đường trở về, chán nản ngồi trên giường chờ thị giác dần thích ứng với không gian tối như mực này. Các tên hắc y nhân kia muốn gì đây, chẳng lẽ cứ như vậy để nàng ở trong này, mặc cho vì lạnh vì đói mà chết.</w:t>
      </w:r>
    </w:p>
    <w:p>
      <w:pPr>
        <w:pStyle w:val="BodyText"/>
      </w:pPr>
      <w:r>
        <w:t xml:space="preserve">Bên ngoài, thỉnh thoảng truyền đến tiếng chim kêu đêm, như thầm thì, như gào khóc thảm thiết, là cho người ta sợ hãi.</w:t>
      </w:r>
    </w:p>
    <w:p>
      <w:pPr>
        <w:pStyle w:val="BodyText"/>
      </w:pPr>
      <w:r>
        <w:t xml:space="preserve">Y Vân lấy ra chiếc sáo ngọc Long Mạc cho nàng, siết trong tay, trong lòng mới cảm thấy được yên ổn, nàng vừa đói vừa lạnh, ghé vào thành giường chậm rãi ngủ thiếp đi.</w:t>
      </w:r>
    </w:p>
    <w:p>
      <w:pPr>
        <w:pStyle w:val="BodyText"/>
      </w:pPr>
      <w:r>
        <w:t xml:space="preserve">Chương 10: Ác ma trêu đùa.</w:t>
      </w:r>
    </w:p>
    <w:p>
      <w:pPr>
        <w:pStyle w:val="BodyText"/>
      </w:pPr>
      <w:r>
        <w:t xml:space="preserve">Y Vân tỉnh lại, trước mắt vẫn một mảnh tối đen. Mơ mơ màng màng, Y Vân lại xuống giường. Cứ tưởng rằng khi tỉnh lại, hết thảy liền trở về như lúc đầu, tựa như không có chuyện gì phát sinh. Nàng vẫn là tiểu nha hoàn trong Nguyệt phủ, làm bạn bên người lão phu nhân, nhưng tất cả chỉ là mơ mộng hão huyền.</w:t>
      </w:r>
    </w:p>
    <w:p>
      <w:pPr>
        <w:pStyle w:val="BodyText"/>
      </w:pPr>
      <w:r>
        <w:t xml:space="preserve">Nàng vẫn đang ở trong sơn động, đối mặt với khoảng không cô tịch. Y Vân thất vọng ngồi dậy, cảm thấy trong bụng đói khát, đầu chóng váng, cả người vô lực.</w:t>
      </w:r>
    </w:p>
    <w:p>
      <w:pPr>
        <w:pStyle w:val="BodyText"/>
      </w:pPr>
      <w:r>
        <w:t xml:space="preserve">Tay trái tựa trên giường, đang muốn đứng lên, bỗng nhiên thấy có điều gì đó không đúng, nàng phát hiện sáo ngọc trong tay đã không còn, trong lòng nhất thời bấn loạn, sờ lên cổ cũng không có. Cuống quít ở trên giường tìm kiếm, cả nửa ngày cũng không thấy bóng dáng sáo ngọc ở đâu. Y Vân luống cuống, nàng nhớ rõ ràng lúc ngủ đã cầm ở trong tay, như thế nào lại không thấy đâu? Chẳng lẽ ngay cả món đồ duy nhất của Long Mạc cũng đánh mất sao?</w:t>
      </w:r>
    </w:p>
    <w:p>
      <w:pPr>
        <w:pStyle w:val="BodyText"/>
      </w:pPr>
      <w:r>
        <w:t xml:space="preserve">“Nguyệt tiểu thư, đang tìm cái gì à?” Trong bóng đêm, thanh âm thâm trầm bỗng vang lên.</w:t>
      </w:r>
    </w:p>
    <w:p>
      <w:pPr>
        <w:pStyle w:val="BodyText"/>
      </w:pPr>
      <w:r>
        <w:t xml:space="preserve">Y Vân bị doạ thiếu chút nữa thét lên, tim đập liên hồi. Chỉ cảm thấy một sự run rẩy theo sống lưng nàng chạy lên! Không khỏi mao cốt tủng thiên *sởn gai óc*, chưa bao giờ nàng hoảng sợ đến như vậy. Sau một lúc lâu, mới định thần, ánh mắt dần dần thích ứng, phát hiện mơ hồ có một bóng người.</w:t>
      </w:r>
    </w:p>
    <w:p>
      <w:pPr>
        <w:pStyle w:val="BodyText"/>
      </w:pPr>
      <w:r>
        <w:t xml:space="preserve">“Ngươi, ngươi là ai?” Y Vân nhìn thấy người này như quỷ thình lình xuất hiện, sợ hãi hỏi, thanh âm run run.</w:t>
      </w:r>
    </w:p>
    <w:p>
      <w:pPr>
        <w:pStyle w:val="BodyText"/>
      </w:pPr>
      <w:r>
        <w:t xml:space="preserve">“Ngươi hẳn biết ta là ai.” Tiếng nói lãnh đạm, thâm trầm mà lạnh lùng, trong bóng đêm, Y Vân cảm thấy có một ánh mắt lợi hại bắn về phía mình.</w:t>
      </w:r>
    </w:p>
    <w:p>
      <w:pPr>
        <w:pStyle w:val="BodyText"/>
      </w:pPr>
      <w:r>
        <w:t xml:space="preserve">Nàng miễn cưỡng định tâm lại, nghĩ thầm người này chính là tên cướp người kia. Không biết tên này tính xử trí nàng như thế nào, hiện tại sẽ không muốn động thủ chứ. Hắn lầm tưởng nàng là Nguyệt Hạ Hương, có nên nói hay không nói nàng không phải là tiểu thư. Nếu là như vậy, hắn có thể đi bắt tiểu thư hay không. Quên đi, vẫn là hành sự tuỳ theo hoàn cảnh đi.</w:t>
      </w:r>
    </w:p>
    <w:p>
      <w:pPr>
        <w:pStyle w:val="BodyText"/>
      </w:pPr>
      <w:r>
        <w:t xml:space="preserve">Y Vân vẫn đang miên man suy nghĩ, chợt nghe “ba ba” thanh âm đá lửa đánh vào nhau. Đốm lửa văng khắp nơi, ánh lửa như sao băng hướng Y Vân bay tới, ngay lặp tức nghe thấy tiếng lửa tí tách, một đống lửa bùng cháy trước mặt Y Vân. Y Vân cũng không thấy rõ lửa này làm thế nào mà xuất hiện.</w:t>
      </w:r>
    </w:p>
    <w:p>
      <w:pPr>
        <w:pStyle w:val="BodyText"/>
      </w:pPr>
      <w:r>
        <w:t xml:space="preserve">Thật sự kỳ quái, Y Vân không biết khi nào thì trong động có gỗ là người này mang đến nhân lúc nàng ngủ say. Không phải bản thân là ngủ như chết thì tên này đúng là quỷ, làm việc không phát ra một chút âm thanh nào.</w:t>
      </w:r>
    </w:p>
    <w:p>
      <w:pPr>
        <w:pStyle w:val="BodyText"/>
      </w:pPr>
      <w:r>
        <w:t xml:space="preserve">Nhờ ánh lửa bập bùng, trong động cũng vì thế ấm áp hơn. Hơi nóng khiến mặt Y Vân hồng lên.</w:t>
      </w:r>
    </w:p>
    <w:p>
      <w:pPr>
        <w:pStyle w:val="BodyText"/>
      </w:pPr>
      <w:r>
        <w:t xml:space="preserve">Nàng nhìn quanh bốn phía, phát hiện một nam tử nhàn nhã ngồi trên ghế, bóng hắn in lên vách động, đang cúi đầu xem xét một độ vật trong tay. Vật kia nhè nhẹ phát ra ánh sáng bạch ngọc.</w:t>
      </w:r>
    </w:p>
    <w:p>
      <w:pPr>
        <w:pStyle w:val="BodyText"/>
      </w:pPr>
      <w:r>
        <w:t xml:space="preserve">Y Vân tập trung nhìn vào, phát hiện kia đúng thật là sáo ngọc Long Mạc đưa cho nàng. Rõ ràng sáo ngọc trong tay nàng khi nào thì rơi vào tay hắn, không lẽ hắn nhân lúc nàng ngủ, từ trong tay lấy đi. Nàng như thế nào một chút cũng không có cảm giác, nếu là hắn có ác tâm, chính mình chẳng phải…, nghĩ đến đây trong lòng cảm thấy thực sợ hãi. Người này thật đáng sợ như ma quỷ.</w:t>
      </w:r>
    </w:p>
    <w:p>
      <w:pPr>
        <w:pStyle w:val="BodyText"/>
      </w:pPr>
      <w:r>
        <w:t xml:space="preserve">Nam tử kia nhìn sáo ngọc không nói gì, không biết hắn đang nghĩ gì?</w:t>
      </w:r>
    </w:p>
    <w:p>
      <w:pPr>
        <w:pStyle w:val="BodyText"/>
      </w:pPr>
      <w:r>
        <w:t xml:space="preserve">Trong động hoàn toàn yên tĩnh, Y Vân có thể nghe thấy tiếng tim mình đập dồn dập. Không biết người này trong chốt lát có thể hay không đem nàng giết đi.</w:t>
      </w:r>
    </w:p>
    <w:p>
      <w:pPr>
        <w:pStyle w:val="BodyText"/>
      </w:pPr>
      <w:r>
        <w:t xml:space="preserve">Nam tử kia bỗng nhiên ngẩng đầu lên, đôi mắt mang theo hàn ý gắt gao nhìn Y Vân. Hai tròng mắt lãnh liệt mà thâm thuý, ánh mắt nhìn Y Vân như thợ săn nhìn con mồi. Y Vân bất giác hít một hơi thật sâu.</w:t>
      </w:r>
    </w:p>
    <w:p>
      <w:pPr>
        <w:pStyle w:val="BodyText"/>
      </w:pPr>
      <w:r>
        <w:t xml:space="preserve">Y Vân mắt ngọc mày ngài, tóc dài như mây, khuôn mặt tuyết trắng bị ánh lửa chiếu rọi, một tầng đỏ ửng. Lông mày nàng kẻ đen khẽ nhăn, sóng mắt trong suốt còn lưu lại vẻ kinh hãi.</w:t>
      </w:r>
    </w:p>
    <w:p>
      <w:pPr>
        <w:pStyle w:val="BodyText"/>
      </w:pPr>
      <w:r>
        <w:t xml:space="preserve">“Nữ nhân của Long Mạc, quả nhiên không phải dạng dong chi tục phấn.” *son phấn tầm thường* Nam tử kia lần thứ hai mở miệng, thanh âm lãnh liệt, không rét mà run.</w:t>
      </w:r>
    </w:p>
    <w:p>
      <w:pPr>
        <w:pStyle w:val="BodyText"/>
      </w:pPr>
      <w:r>
        <w:t xml:space="preserve">Ban ngày Y Vân vẫn chưa thấy rõ khuôn mặt của nam nhân này, bởi khi hắn thổi tiêu, gương mặt bị che lại. Giờ phút này khi nam tử bỗng nhiên ngẩng đầu, Y Vân nương theo ánh sáng, kinh ngạc, gương mặt tên nam tử ma quỷ này sao lại như kim đồng, dung nhan khôi ngô. Chỉ là hắn vừa lãnh đạm vừa lãnh khốc, làm cho người ta nghĩ ngay đến sứ giả gọi hồn đến từ địa ngục.</w:t>
      </w:r>
    </w:p>
    <w:p>
      <w:pPr>
        <w:pStyle w:val="BodyText"/>
      </w:pPr>
      <w:r>
        <w:t xml:space="preserve">Lúc này, hai mắt hắn híp lại, lạnh lùng liếc nhìn Y Vân.</w:t>
      </w:r>
    </w:p>
    <w:p>
      <w:pPr>
        <w:pStyle w:val="BodyText"/>
      </w:pPr>
      <w:r>
        <w:t xml:space="preserve">Bốn phía không khí dường như lắng đọng lại, áp lực này làm Y Vân không thở được.</w:t>
      </w:r>
    </w:p>
    <w:p>
      <w:pPr>
        <w:pStyle w:val="BodyText"/>
      </w:pPr>
      <w:r>
        <w:t xml:space="preserve">Nhưng trong tay hắn là sáo ngọc Long Mạc cho nàng, Y Vân không thể yếu lòng. Nàng nhẹ giọng nói: “Sáo ngọc là của ta, không mau đưa ta.” Nghĩ thầm cùng lắm là chết nhưng nàng vẫn muốn vật hoàn chủ cũ.</w:t>
      </w:r>
    </w:p>
    <w:p>
      <w:pPr>
        <w:pStyle w:val="BodyText"/>
      </w:pPr>
      <w:r>
        <w:t xml:space="preserve">Nghe được lời nói Y Vân, nam tử kia bên môi gợi lên nét cười tà, thanh âm tràn ngập sự quỷ quái nói: “Tới đây mà lấy.”</w:t>
      </w:r>
    </w:p>
    <w:p>
      <w:pPr>
        <w:pStyle w:val="BodyText"/>
      </w:pPr>
      <w:r>
        <w:t xml:space="preserve">Không nghĩ tới hắn dễ dàng đáp ứng như vậy, Y Vân nén kinh hoàng, từ trên giường đứng lên, hướng nam tử kia đi tới.</w:t>
      </w:r>
    </w:p>
    <w:p>
      <w:pPr>
        <w:pStyle w:val="BodyText"/>
      </w:pPr>
      <w:r>
        <w:t xml:space="preserve">Càng ngày càng đến gần nam tử này, mơ hồ cảm thấy trên người hắn toả ra một tia khí phách, bẩm sinh cao quý, kỳ quái, bất quá hắn chỉ là một cường đạo mà thôi.</w:t>
      </w:r>
    </w:p>
    <w:p>
      <w:pPr>
        <w:pStyle w:val="BodyText"/>
      </w:pPr>
      <w:r>
        <w:t xml:space="preserve">Nam tử không nghĩ Y Vân dám bước lại, hắn xuất sáo ngọc trao vào bàn tay mềm mại của Y Vân.</w:t>
      </w:r>
    </w:p>
    <w:p>
      <w:pPr>
        <w:pStyle w:val="BodyText"/>
      </w:pPr>
      <w:r>
        <w:t xml:space="preserve">Nàng không ngờ rằng có thể thuận lợi lấy được sáo ngọc, chính là còn không kịp vui sướng, liền cảm thấy hoa mắt. Một bàn tay to lớn đang bóp lấy cổ nàng. Lòng Y Vân kinh hoàng, mạnh đập kịch liệt nẩy lên. Thợ săn đã muốn bắt con mồi, Y Vân không hề nghi ngờ tính mạng của mình đang tràn đầy nguy hiểm.</w:t>
      </w:r>
    </w:p>
    <w:p>
      <w:pPr>
        <w:pStyle w:val="BodyText"/>
      </w:pPr>
      <w:r>
        <w:t xml:space="preserve">Cái chết đã gần đến trước mắt nhưng Y Vân ngược lại không sợ hãi.</w:t>
      </w:r>
    </w:p>
    <w:p>
      <w:pPr>
        <w:pStyle w:val="BodyText"/>
      </w:pPr>
      <w:r>
        <w:t xml:space="preserve">Nàng trừng lớn mắt, nhìn vào đôi mắt lãnh liệt kia.</w:t>
      </w:r>
    </w:p>
    <w:p>
      <w:pPr>
        <w:pStyle w:val="BodyText"/>
      </w:pPr>
      <w:r>
        <w:t xml:space="preserve">“Ngươi muốn làm gì?” Y Vân cố gắng không để thanh âm của mình lộ ra một tia run sợ.</w:t>
      </w:r>
    </w:p>
    <w:p>
      <w:pPr>
        <w:pStyle w:val="BodyText"/>
      </w:pPr>
      <w:r>
        <w:t xml:space="preserve">“Ngươi chẳng lẽ không sợ sao?” Ngón tay của hắn dần thêm lực siết vào chiếc cổ trắng nõn của nàng, Y Vân gần như ngạt thở! Hắn thực đang tức giận, muốn động thủ giết nàng sao?</w:t>
      </w:r>
    </w:p>
    <w:p>
      <w:pPr>
        <w:pStyle w:val="BodyText"/>
      </w:pPr>
      <w:r>
        <w:t xml:space="preserve">“Không!” Sự uy hiếp của hắn lại khơi dậy tính ngoan cường của Y Vân. Nàng trợn to mắt nhất nhất nhìn vào hắn.</w:t>
      </w:r>
    </w:p>
    <w:p>
      <w:pPr>
        <w:pStyle w:val="BodyText"/>
      </w:pPr>
      <w:r>
        <w:t xml:space="preserve">Không nghĩ rằng nữ tử này lại cương quyết đến như vậy, ánh mắt hắn hiện lên một tia tán thưởng, nhưng hắn vẫn như cũ, không có dấu hiệu buông tay.</w:t>
      </w:r>
    </w:p>
    <w:p>
      <w:pPr>
        <w:pStyle w:val="BodyText"/>
      </w:pPr>
      <w:r>
        <w:t xml:space="preserve">“Không?” Hắn lặp lại lời nói của Y Vân, đột nhiên đến gần nàng, tầm mắt quấn quanh nàng. Lạnh lùng mở miệng, “Xem ra hình như ngươi không sợ chết! Vậy ngươi sợ cái gì?” Ánh mắt nam tử híp lại, hiện lên tia tà ác cùng đùa cợt.</w:t>
      </w:r>
    </w:p>
    <w:p>
      <w:pPr>
        <w:pStyle w:val="BodyText"/>
      </w:pPr>
      <w:r>
        <w:t xml:space="preserve">Tay hắn bỗng nhiên từ trên cổ Y Vân buông ra trượt xuống cái eo nhỏ nhắn, đôi mắt sâu thẳm cố ý hay vô tình ở trước ngực Y Vân quét tới quét lui.</w:t>
      </w:r>
    </w:p>
    <w:p>
      <w:pPr>
        <w:pStyle w:val="BodyText"/>
      </w:pPr>
      <w:r>
        <w:t xml:space="preserve">“Ngươi… ngươi…Vô sỉ.” Nhìn thấy ý tứ của hắn, Y Vân căm hận mắng.</w:t>
      </w:r>
    </w:p>
    <w:p>
      <w:pPr>
        <w:pStyle w:val="BodyText"/>
      </w:pPr>
      <w:r>
        <w:t xml:space="preserve">Nam tử nhíu chặt mày, Y Vân nghĩ vừa rồi nhục mạ hắn, lúc này đây chỉ sợ khó thoát khỏi cái chết.</w:t>
      </w:r>
    </w:p>
    <w:p>
      <w:pPr>
        <w:pStyle w:val="BodyText"/>
      </w:pPr>
      <w:r>
        <w:t xml:space="preserve">Hắn đột nhiên buông tay làm nàng thình lình ngã trên mặt đất, thiếu chút nữa liền rơi vào đống lửa.</w:t>
      </w:r>
    </w:p>
    <w:p>
      <w:pPr>
        <w:pStyle w:val="BodyText"/>
      </w:pPr>
      <w:r>
        <w:t xml:space="preserve">Gương mặt của hắn bình thường lãnh khốc, giờ phút này thanh âm mang theo hận ý mãnh liệt cùng chán ghét: “Nữ nhân của Long Mạc, ta đây khinh thường động vào.”</w:t>
      </w:r>
    </w:p>
    <w:p>
      <w:pPr>
        <w:pStyle w:val="BodyText"/>
      </w:pPr>
      <w:r>
        <w:t xml:space="preserve">Tới lúc này, Y Vân rốt cuộc có thể đoán ra, người này, không phải kẻ thù của Nguyệt tướng quân và tiểu thư mà là kẻ thù của Long Mạc.</w:t>
      </w:r>
    </w:p>
    <w:p>
      <w:pPr>
        <w:pStyle w:val="BodyText"/>
      </w:pPr>
      <w:r>
        <w:t xml:space="preserve">Chương 11: Đối đầu.</w:t>
      </w:r>
    </w:p>
    <w:p>
      <w:pPr>
        <w:pStyle w:val="BodyText"/>
      </w:pPr>
      <w:r>
        <w:t xml:space="preserve">Y Vân từ trên mặt đất đứng lên, phát hin cái tên đáng ghét kia đã biến mất, chỉ còn ánh lửa bập bùng cháy. Người này thật sự như ma quỷ hành tung vô chừng.</w:t>
      </w:r>
    </w:p>
    <w:p>
      <w:pPr>
        <w:pStyle w:val="BodyText"/>
      </w:pPr>
      <w:r>
        <w:t xml:space="preserve">Sửa sang lại quần áo, chợt thấy trên người truyền đến một trận đau đớn, cũng vì vừa rồi ngã sấp xuống lực đạo khá lớn, không tránh khỏi bị thương. Y Vân cố nén đau, không hề hé răng, xé một mảnh vải nhẹ nhàng băng lấy miệng vết thương. Nếu người này là kẻ thù của Long Mạc, nàng hiện tại là thế thân, là Vương phi tương lai, hắn tất nhiên sẽ không để nàng sống yên ổn.</w:t>
      </w:r>
    </w:p>
    <w:p>
      <w:pPr>
        <w:pStyle w:val="BodyText"/>
      </w:pPr>
      <w:r>
        <w:t xml:space="preserve">Y Vân bước đến bên giường, cũng may trong động còn có lửa, không hề rét lạnh. Y Vân cảm thấy lúc này đây lòng mình thập phần bình tĩnh, đã không còn sợ hãi, chỉ có oán hận vô tận cùng chán ghét tên nam nhân đáng chết kia.</w:t>
      </w:r>
    </w:p>
    <w:p>
      <w:pPr>
        <w:pStyle w:val="BodyText"/>
      </w:pPr>
      <w:r>
        <w:t xml:space="preserve">Y Vân đem sáo ngọc đặt ở bên môi, tại nơi này thổi thủ khúc, âm sắc thực du dương, thực êm tai, vui vẻ. Nàng sẽ không để tên ác ma kia đắc ý, nàng phải vui vẻ, cho dù chết, nàng cũng không lưu một giọt nước mắt cho tên ác ma này.</w:t>
      </w:r>
    </w:p>
    <w:p>
      <w:pPr>
        <w:pStyle w:val="BodyText"/>
      </w:pPr>
      <w:r>
        <w:t xml:space="preserve">Mạc vương phủ</w:t>
      </w:r>
    </w:p>
    <w:p>
      <w:pPr>
        <w:pStyle w:val="BodyText"/>
      </w:pPr>
      <w:r>
        <w:t xml:space="preserve">Đối với Long Mạc, tối nay nhất định là một đêm không ngủ.</w:t>
      </w:r>
    </w:p>
    <w:p>
      <w:pPr>
        <w:pStyle w:val="BodyText"/>
      </w:pPr>
      <w:r>
        <w:t xml:space="preserve">Đêm dài, gió nổi lên, hàn ý nhè nhẹ đánh thẳng đến trong lòng.</w:t>
      </w:r>
    </w:p>
    <w:p>
      <w:pPr>
        <w:pStyle w:val="BodyText"/>
      </w:pPr>
      <w:r>
        <w:t xml:space="preserve">Long Mạc cứ như vậy khoanh tay đứng, ngửa đầu nhìn trời, bầu trời tối đen nặng trĩu như tâm tình của hắn.</w:t>
      </w:r>
    </w:p>
    <w:p>
      <w:pPr>
        <w:pStyle w:val="BodyText"/>
      </w:pPr>
      <w:r>
        <w:t xml:space="preserve">Đinh Lang vội vàng đến bên người Long Mạc nói: “Vương gia, vẫn không tìm được Nguyệt tiểu thư, nhưng mà thu được một phong thư.” Nói xong đem một phong thư tận tay giao cho Long Mạc.</w:t>
      </w:r>
    </w:p>
    <w:p>
      <w:pPr>
        <w:pStyle w:val="BodyText"/>
      </w:pPr>
      <w:r>
        <w:t xml:space="preserve">Thư viết rất đơn giản, Long Mạc giờ Tỵ ngày mai một mình đến Phong Nhạc Đình tại Khuynh Đình sơn, nếu đến lúc đó vẫn không xuất hiện, đối với Nguyệt Hạ Hương bất lợi.</w:t>
      </w:r>
    </w:p>
    <w:p>
      <w:pPr>
        <w:pStyle w:val="BodyText"/>
      </w:pPr>
      <w:r>
        <w:t xml:space="preserve">Đề bút: Lăng Thiên</w:t>
      </w:r>
    </w:p>
    <w:p>
      <w:pPr>
        <w:pStyle w:val="BodyText"/>
      </w:pPr>
      <w:r>
        <w:t xml:space="preserve">Đôi mắt Long Mạc tối tăm như đêm, nhìn không ra một tia gợn sóng, nhưng hắn khẽ nhíu mày. Lăng Thiên, Long Mạc nhìn cái tên này, cúi đầu suy ngẫm, đây là một cái tên xa lạ, mang đầy vẻ tự cao tự đại. Nhưng sao có một cảm giác u ám lướt qua.</w:t>
      </w:r>
    </w:p>
    <w:p>
      <w:pPr>
        <w:pStyle w:val="BodyText"/>
      </w:pPr>
      <w:r>
        <w:t xml:space="preserve">“Đinh Lang, ngươi có từng nghe qua người này.”</w:t>
      </w:r>
    </w:p>
    <w:p>
      <w:pPr>
        <w:pStyle w:val="BodyText"/>
      </w:pPr>
      <w:r>
        <w:t xml:space="preserve">“Thuộc hạ chưa từng nghe qua.”</w:t>
      </w:r>
    </w:p>
    <w:p>
      <w:pPr>
        <w:pStyle w:val="BodyText"/>
      </w:pPr>
      <w:r>
        <w:t xml:space="preserve">“Phong thư này như thế nào trong tay ngươi?”</w:t>
      </w:r>
    </w:p>
    <w:p>
      <w:pPr>
        <w:pStyle w:val="BodyText"/>
      </w:pPr>
      <w:r>
        <w:t xml:space="preserve">“Khi chúng ta ở ngoài thành điều tra, có người dùng phi tiêu bắn tới.”</w:t>
      </w:r>
    </w:p>
    <w:p>
      <w:pPr>
        <w:pStyle w:val="BodyText"/>
      </w:pPr>
      <w:r>
        <w:t xml:space="preserve">“Ngưng tìm kiếm, hắn tạm thời sẽ không động thủ với Nguyệt tiểu thư. Ngày mai ta sẽ đi gặp hắn. Ngươi phái người đến Nguyệt phủ báo tin, nói ta nhất định nghĩ biện pháp cứu tiểu thư ra.”</w:t>
      </w:r>
    </w:p>
    <w:p>
      <w:pPr>
        <w:pStyle w:val="BodyText"/>
      </w:pPr>
      <w:r>
        <w:t xml:space="preserve">Nguyệt phủ</w:t>
      </w:r>
    </w:p>
    <w:p>
      <w:pPr>
        <w:pStyle w:val="BodyText"/>
      </w:pPr>
      <w:r>
        <w:t xml:space="preserve">Khinh Hương Viên</w:t>
      </w:r>
    </w:p>
    <w:p>
      <w:pPr>
        <w:pStyle w:val="BodyText"/>
      </w:pPr>
      <w:r>
        <w:t xml:space="preserve">Nguyệt Hạ Hương như cũ một thân phục y nha hoàn, ở trong lòng lo lắng liên hồi.</w:t>
      </w:r>
    </w:p>
    <w:p>
      <w:pPr>
        <w:pStyle w:val="BodyText"/>
      </w:pPr>
      <w:r>
        <w:t xml:space="preserve">Nguyệt phủ tiểu thư tại Hội hoa xuân gặp nạn, tin tức đã sớm lan truyền khắp thành, nàng biết Long Mạc đang toàn lực tìm kiếm, phụ thân cũng phái người tìm xung quanh.</w:t>
      </w:r>
    </w:p>
    <w:p>
      <w:pPr>
        <w:pStyle w:val="BodyText"/>
      </w:pPr>
      <w:r>
        <w:t xml:space="preserve">Nguyệt Hạ Hương giờ phút này có bao nhiêu là hối hận, chỉ có chính nàng biết. Nàng không dám tưởng tượng, nếu mọi người cứu được Y Vân ra, phát hiện nàng không phải là mình, mà là một tiểu nha hoàn, nàng khiến Y Vân thay mình đánh đàn, sự thật bị phơi bày, đến lúc đó Long Mạc sẽ không còn muốn nàng, mấu chốt là nàng còn phạm phải tội lừa gạt. Nàng còn mặt mũi nào sống trên đời.</w:t>
      </w:r>
    </w:p>
    <w:p>
      <w:pPr>
        <w:pStyle w:val="BodyText"/>
      </w:pPr>
      <w:r>
        <w:t xml:space="preserve">Nhưng mà nếu không tìm thấy Y Vân, chẳng khác nào chính mình mất tích, Y Vân có phải hay không cả đời đừng xuất hiện.</w:t>
      </w:r>
    </w:p>
    <w:p>
      <w:pPr>
        <w:pStyle w:val="BodyText"/>
      </w:pPr>
      <w:r>
        <w:t xml:space="preserve">Nguyệt Hạ Hương trong lòng không khỏi lo lắng, bước đi quanh phòng. Đến khi tiểu nha hoàn Lục nhi mang đến cho nàng tin tức, nàng suy sụp ngồi trên ghế, trong lòng nghĩ xong rồi, cái gì cũng đều xong rồi. Đều do lúc trước dụng tâm lợi dụng Y Vân, không nghĩ tới cuối cùng lại tự hại chính mình.</w:t>
      </w:r>
    </w:p>
    <w:p>
      <w:pPr>
        <w:pStyle w:val="BodyText"/>
      </w:pPr>
      <w:r>
        <w:t xml:space="preserve">Lục nhi nói cho nàng, Vương gia phái người đến truyền lời, đã có tin tức kẻ bắt cóc, ngày mai sẽ gặp y, cứu Y Vân ra.</w:t>
      </w:r>
    </w:p>
    <w:p>
      <w:pPr>
        <w:pStyle w:val="BodyText"/>
      </w:pPr>
      <w:r>
        <w:t xml:space="preserve">Nguyệt Hạ Hương ngồi trên ghế, bỗng nhiên nghĩ tới một phương pháp, tuy rằng cách này với Y Vân có chút tàn nhẫn, nhưng là cũng chỉ có thể như vậy. Y Vân đừng trách ta ác độc, ta cũng không còn cách nào khác. Nếu không làm như vậy, chỉ sợ Nguyệt Hạ Hương ta mất hết danh dự.</w:t>
      </w:r>
    </w:p>
    <w:p>
      <w:pPr>
        <w:pStyle w:val="BodyText"/>
      </w:pPr>
      <w:r>
        <w:t xml:space="preserve">Sơn động</w:t>
      </w:r>
    </w:p>
    <w:p>
      <w:pPr>
        <w:pStyle w:val="BodyText"/>
      </w:pPr>
      <w:r>
        <w:t xml:space="preserve">Sáng sớm</w:t>
      </w:r>
    </w:p>
    <w:p>
      <w:pPr>
        <w:pStyle w:val="BodyText"/>
      </w:pPr>
      <w:r>
        <w:t xml:space="preserve">Y Vân bị mùi hương thoang thoảng đánh thức.</w:t>
      </w:r>
    </w:p>
    <w:p>
      <w:pPr>
        <w:pStyle w:val="BodyText"/>
      </w:pPr>
      <w:r>
        <w:t xml:space="preserve">Mở mắt thấy trời đã sáng, ánh nắng theo cửa động len vào. Lửa dĩ nhiên đã tắt, chỉ còn dư lại một đám tro tàn.</w:t>
      </w:r>
    </w:p>
    <w:p>
      <w:pPr>
        <w:pStyle w:val="BodyText"/>
      </w:pPr>
      <w:r>
        <w:t xml:space="preserve">Ánh mắt nàng liền tập trung vào thức ăn trên bàn. Có gà quay, có bánh bao, còn có một chén cháo hoa toả khí. Y Vân quả thật không thể tin vào mắt mình, cái tên ma quỷ kia thế nào lại có lòng tốt mang thức ăn đến cho nàng. Y Vân sớm đã đói đến khó chịu, từ trên giường đi xuống, ngồi vào trước bàn, một tay cầm lấy bánh bao, một tay xé một cái đùi gà, nhanh nhẩu ăn.</w:t>
      </w:r>
    </w:p>
    <w:p>
      <w:pPr>
        <w:pStyle w:val="BodyText"/>
      </w:pPr>
      <w:r>
        <w:t xml:space="preserve">“Nguyệt tiểu thư, chẳng lẽ ngươi không sợ ta hạ độc sao?” Từ cửa động, tên ác ma bắt cóc nàng như âm hồn xuất hiện.</w:t>
      </w:r>
    </w:p>
    <w:p>
      <w:pPr>
        <w:pStyle w:val="BodyText"/>
      </w:pPr>
      <w:r>
        <w:t xml:space="preserve">Thiệt là, ngay cả bữa cơm cũng không làm cho người ta ăn ngon, “Ngươi nếu là muốn mạng của ta, chỉ cần một chưởng là có thể, cần gì phải lãng phí độc dược, không phải sao?”</w:t>
      </w:r>
    </w:p>
    <w:p>
      <w:pPr>
        <w:pStyle w:val="BodyText"/>
      </w:pPr>
      <w:r>
        <w:t xml:space="preserve">“Thật đoán không ra, Nguyệt tiểu thư đúng là một nữ nhân thông minh.” Ác ma hôm nay một thân y phục đỏ tía, dáng người cao ngất, khí chất bất phàm. Ánh nắng chiếu sáng gương mặt của hắn, nhìn qua dịu dàng như ngọc, làm cho Y Vân thực nghi ngờ, hắn cùng tên ác ma bạo ngược hôm qua là một sao?</w:t>
      </w:r>
    </w:p>
    <w:p>
      <w:pPr>
        <w:pStyle w:val="BodyText"/>
      </w:pPr>
      <w:r>
        <w:t xml:space="preserve">Y Vân mặc kệ hắn, bê bát cháo lên, uống một hơi.</w:t>
      </w:r>
    </w:p>
    <w:p>
      <w:pPr>
        <w:pStyle w:val="BodyText"/>
      </w:pPr>
      <w:r>
        <w:t xml:space="preserve">“Ngươi thật tình nuốt trôi ư? Chẳng lẽ không sợ ta giết ngươi.” Nhìn thấy nàng cũng không ngẩng đầu lên, lạnh lùng nói.</w:t>
      </w:r>
    </w:p>
    <w:p>
      <w:pPr>
        <w:pStyle w:val="BodyText"/>
      </w:pPr>
      <w:r>
        <w:t xml:space="preserve">“Ngươi khi nào muốn mạng của ta, cứ việc cầm lấy.” Y Vân chẳng hề để ý nói.</w:t>
      </w:r>
    </w:p>
    <w:p>
      <w:pPr>
        <w:pStyle w:val="BodyText"/>
      </w:pPr>
      <w:r>
        <w:t xml:space="preserve">“Đối với một nữ tử mà nói, ngươi thật có dũng khí.” Vốn tưởng rằng nàng yếu đuối, ai ngờ nàng so với tưởng tượng của hắn kiên cường hơn nhiều, nếu bản thân càng lãnh khốc, nàng lại càng ương ngạnh chống cự. Nếu thay bằng nữ tử khác, không phải quỳ xuống cầu xin tha thứ, thì cũng sớm bị doạ ngất đi.</w:t>
      </w:r>
    </w:p>
    <w:p>
      <w:pPr>
        <w:pStyle w:val="BodyText"/>
      </w:pPr>
      <w:r>
        <w:t xml:space="preserve">“Hừ.” Y Vân hừ lạnh một tiếng, nghĩ thầm, muốn bổn cô nương cầu xin tha thứ ư, không có khả năng.</w:t>
      </w:r>
    </w:p>
    <w:p>
      <w:pPr>
        <w:pStyle w:val="BodyText"/>
      </w:pPr>
      <w:r>
        <w:t xml:space="preserve">Cầm chén cháo vừa ăn xong, Y Vân xoa xoa miệng nói: “Ngươi còn có chuyện gì sao?” Thanh âm của nàng uyển chuyển, không mang theo cảm tình, giống như nàng mới thật sự là chủ nhân của sơn động này, mà hắn chỉ là khách nhân nàng không hoan nghênh.</w:t>
      </w:r>
    </w:p>
    <w:p>
      <w:pPr>
        <w:pStyle w:val="BodyText"/>
      </w:pPr>
      <w:r>
        <w:t xml:space="preserve">Nàng nhìn hắn, ánh mắt trong suốt, trấn tĩnh không có nửa phần gợn sóng.</w:t>
      </w:r>
    </w:p>
    <w:p>
      <w:pPr>
        <w:pStyle w:val="BodyText"/>
      </w:pPr>
      <w:r>
        <w:t xml:space="preserve">Hắn chậm rãi tiêu sái tiến vào, ánh nắng theo trên gương mặt hắn biến mất, thay vào đó là tầng tầng hàn băng.</w:t>
      </w:r>
    </w:p>
    <w:p>
      <w:pPr>
        <w:pStyle w:val="BodyText"/>
      </w:pPr>
      <w:r>
        <w:t xml:space="preserve">“Thay quần áo này.” Nói xong, ném đến một cái túi.</w:t>
      </w:r>
    </w:p>
    <w:p>
      <w:pPr>
        <w:pStyle w:val="BodyText"/>
      </w:pPr>
      <w:r>
        <w:t xml:space="preserve">Y Vân mở ra bên trong là một bộ nam trang màu xám, còn có một dải gấm màu lam. Nàng biết tên ác ma này nghĩ gì, sợ nàng khi đi ra ngoài sẽ có người quen phát hiện.</w:t>
      </w:r>
    </w:p>
    <w:p>
      <w:pPr>
        <w:pStyle w:val="BodyText"/>
      </w:pPr>
      <w:r>
        <w:t xml:space="preserve">“Ta vì cái gì phải nghe lời ngươi?” Y Vân sẽ không để mặc hắn an bài, càng muốn cùng hắn đối kháng.</w:t>
      </w:r>
    </w:p>
    <w:p>
      <w:pPr>
        <w:pStyle w:val="BodyText"/>
      </w:pPr>
      <w:r>
        <w:t xml:space="preserve">Con ngươi hắn âm hiểm chợt loé, ánh mắt càng thêm hắc ám, hắn bỗng nhiên đưa tay, đem Y Vân ném lên giường.</w:t>
      </w:r>
    </w:p>
    <w:p>
      <w:pPr>
        <w:pStyle w:val="BodyText"/>
      </w:pPr>
      <w:r>
        <w:t xml:space="preserve">Nàng nằm trên giường, đầu còn mê muội, thân mình đau đớn. Nhưng nàng cố chịu đựng, một tiếng rên cũng không có, liền đứng lên, chợt nghe thấy tiếng vải bị xé rách.</w:t>
      </w:r>
    </w:p>
    <w:p>
      <w:pPr>
        <w:pStyle w:val="BodyText"/>
      </w:pPr>
      <w:r>
        <w:t xml:space="preserve">Trên lưng một cảm giác mát lạnh truyền đến, da thịt lộ ra trong không khí.</w:t>
      </w:r>
    </w:p>
    <w:p>
      <w:pPr>
        <w:pStyle w:val="BodyText"/>
      </w:pPr>
      <w:r>
        <w:t xml:space="preserve">Y Vân nuốt lấy tiếng thét từ đầu lưỡi, cố không để rơi nước mắt, nàng hung hăng ôm lấy người. Trong lòng cảnh cáo chính mình, không được khóc, không để cho tên ác ma này đắc ý.</w:t>
      </w:r>
    </w:p>
    <w:p>
      <w:pPr>
        <w:pStyle w:val="BodyText"/>
      </w:pPr>
      <w:r>
        <w:t xml:space="preserve">Y Vân nghe thấy thanh âm của hắn ta không mang theo một chút cảm tình nói: “Cho ngươi nội trong một nén nhang, mặc quần áo vào.” Nói xong đứng dậy đi ra ngoài.</w:t>
      </w:r>
    </w:p>
    <w:p>
      <w:pPr>
        <w:pStyle w:val="BodyText"/>
      </w:pPr>
      <w:r>
        <w:t xml:space="preserve">Y Vân yên lặng đứng lên, cầm lấy tay nải kia, không một tiếng động mặc quần áo vào. Nàng ở trong lòng thầm thề, nhất định phải nghĩ cách chạy trốn.</w:t>
      </w:r>
    </w:p>
    <w:p>
      <w:pPr>
        <w:pStyle w:val="Compact"/>
      </w:pPr>
      <w:r>
        <w:t xml:space="preserve">Chỉ chốc lát, Y Vân liền thay nam trang, dùng dải lụa kia buộc ái tóc đen, đảo mắt liền biến thành tiểu công tử ưu nhã.</w:t>
      </w:r>
      <w:r>
        <w:br w:type="textWrapping"/>
      </w:r>
      <w:r>
        <w:br w:type="textWrapping"/>
      </w:r>
    </w:p>
    <w:p>
      <w:pPr>
        <w:pStyle w:val="Heading2"/>
      </w:pPr>
      <w:bookmarkStart w:id="27" w:name="chương-012---013"/>
      <w:bookmarkEnd w:id="27"/>
      <w:r>
        <w:t xml:space="preserve">5. Chương 012 - 013</w:t>
      </w:r>
    </w:p>
    <w:p>
      <w:pPr>
        <w:pStyle w:val="Compact"/>
      </w:pPr>
      <w:r>
        <w:br w:type="textWrapping"/>
      </w:r>
      <w:r>
        <w:br w:type="textWrapping"/>
      </w:r>
      <w:r>
        <w:t xml:space="preserve">Chương 12: Bỏ trốn.</w:t>
      </w:r>
    </w:p>
    <w:p>
      <w:pPr>
        <w:pStyle w:val="BodyText"/>
      </w:pPr>
      <w:r>
        <w:t xml:space="preserve">Y Vân một thân nam trang đứng ở cửa động, bốn phía đều có mây trôi bềnh bồng, sương mù giăng phủ, không khí tươi mát. Cheo leo trên vách đá, tùng bách xanh tươi điểm xuyết từng mảnh.</w:t>
      </w:r>
    </w:p>
    <w:p>
      <w:pPr>
        <w:pStyle w:val="BodyText"/>
      </w:pPr>
      <w:r>
        <w:t xml:space="preserve">Thân lê trước cửa động, sừng sững trên vách núi, ương ngạnh sinh trưởng, nhất nhất khai hoa, tản mát ra hương thơm nhẹ dịu.</w:t>
      </w:r>
    </w:p>
    <w:p>
      <w:pPr>
        <w:pStyle w:val="BodyText"/>
      </w:pPr>
      <w:r>
        <w:t xml:space="preserve">Đối mặt với cảnh đẹp như vậy, Y Vân như cũ không chút vui mừng.</w:t>
      </w:r>
    </w:p>
    <w:p>
      <w:pPr>
        <w:pStyle w:val="BodyText"/>
      </w:pPr>
      <w:r>
        <w:t xml:space="preserve">Bởi vì khung cảnh hữu tình như thế sao lại xuất hiện thêm một tên ác ma. Từng cánh hoa lê vương đầy trên người hắn. Mà hắn, tuyệt nhiên không để tâm. Đôi mắt hắn vẫn vậy như hàn băng lẳng lặng nhìn Y Vân nhưng lại mang theo đó một chút thưởng thức cùng chiêm ngưỡng, hay do phong cảnh làm say lòng người.</w:t>
      </w:r>
    </w:p>
    <w:p>
      <w:pPr>
        <w:pStyle w:val="BodyText"/>
      </w:pPr>
      <w:r>
        <w:t xml:space="preserve">Y Vân hận ý nhìn lại hắn, nàng phải cho hắn biết, cho dù là bị giết, cũng đừng hòng nghĩ nàng sẽ khuất phục.</w:t>
      </w:r>
    </w:p>
    <w:p>
      <w:pPr>
        <w:pStyle w:val="BodyText"/>
      </w:pPr>
      <w:r>
        <w:t xml:space="preserve">Vẻ mặt hắn nhìn Y Vân dần nở nụ cười, nhưng không mang đến một tia ấm áp.</w:t>
      </w:r>
    </w:p>
    <w:p>
      <w:pPr>
        <w:pStyle w:val="BodyText"/>
      </w:pPr>
      <w:r>
        <w:t xml:space="preserve">Dưới ánh sáng rực rỡ, nụ cười kia làm cho lòng người run sợ, có cảm giác như rơi xuống vực sâu.</w:t>
      </w:r>
    </w:p>
    <w:p>
      <w:pPr>
        <w:pStyle w:val="BodyText"/>
      </w:pPr>
      <w:r>
        <w:t xml:space="preserve">“Thật đáng tiếc nha, ngươi đúng là nữ nhân của hắn, nếu không…” Hắn mở miệng, rồi dừng lại.</w:t>
      </w:r>
    </w:p>
    <w:p>
      <w:pPr>
        <w:pStyle w:val="BodyText"/>
      </w:pPr>
      <w:r>
        <w:t xml:space="preserve">Y Vân thầm nghĩ, nếu hắn dám không an phận, có ý đồ với nàng, nàng liền nhảy xuống vực sâu không thấy đáy này.</w:t>
      </w:r>
    </w:p>
    <w:p>
      <w:pPr>
        <w:pStyle w:val="BodyText"/>
      </w:pPr>
      <w:r>
        <w:t xml:space="preserve">Dường như nhìn thấy suy nghĩ của Y Vân, hắn nói: “Yên tâm, ta đối với nữ nhân của Long Mạc không có hứng thú.” Hắn nhìn sắc trời, “Đi thôi, có lẽ trong chốc lát ngươi có thể nhìn thấy phu quân tương lai của mình, nếu…hắn còn quan tâm đến ngươi.”</w:t>
      </w:r>
    </w:p>
    <w:p>
      <w:pPr>
        <w:pStyle w:val="BodyText"/>
      </w:pPr>
      <w:r>
        <w:t xml:space="preserve">“Ngươi nói cái gì?” Y Vân kinh ngạc hỏi, chẳng lẽ hắn hẹn với Long Mạc.</w:t>
      </w:r>
    </w:p>
    <w:p>
      <w:pPr>
        <w:pStyle w:val="BodyText"/>
      </w:pPr>
      <w:r>
        <w:t xml:space="preserve">Tên đáng chết này cũng không nói thêm cái gì, ngửa đầu nhìn sắc trời, bỗng nhiên một tay ôm lấy eo Y Vân, nàng kinh hãi, hắn muốn làm gì?</w:t>
      </w:r>
    </w:p>
    <w:p>
      <w:pPr>
        <w:pStyle w:val="BodyText"/>
      </w:pPr>
      <w:r>
        <w:t xml:space="preserve">“Đừng nhúc nhích, ngươi muốn chết nha.” Hắn ở bên tai nàng nhẹ nhàng nói. Lập tức, ôm Y Vân theo vách đá nhảy xuống.</w:t>
      </w:r>
    </w:p>
    <w:p>
      <w:pPr>
        <w:pStyle w:val="BodyText"/>
      </w:pPr>
      <w:r>
        <w:t xml:space="preserve">Mũi chân hắn hướng đến một thân cây cổ thụ mọc từ vách núi, từng đàn chim bừng tỉnh, bay vụt lên bầu trời. Liền một bước, họ đã trụ trên một khối quái thạch, hắn thậm chí còn dừng lại một lúc lâu trên tảng đá này. Đặt mình ở giữa không trung, cảm giác quả thật thích thú, nhưng Y Vân vẫn là sợ hãi, nàng biết hắn cố ý doạ nàng, liền đem khuôn mặt nhỏ nhắn an định lại, kỳ thật trong lòng nàng là sợ hãi thật sự, gắt gao giữ lấy khuỷu tay hắn, không dám động đậy, sợ tên ma đầu này không cẩn thận hoặc là nhất thời tâm huyết dâng trào, đem nàng ném xuống, như thế chả phải tan xương nát thịt sao.</w:t>
      </w:r>
    </w:p>
    <w:p>
      <w:pPr>
        <w:pStyle w:val="BodyText"/>
      </w:pPr>
      <w:r>
        <w:t xml:space="preserve">Gió lạnh cứ thế ở bên tai thổi tới, quất vào hai má nàng, không biết đã trải qua bao lâu, họ rốt cuộc cũng ngừng lại.</w:t>
      </w:r>
    </w:p>
    <w:p>
      <w:pPr>
        <w:pStyle w:val="BodyText"/>
      </w:pPr>
      <w:r>
        <w:t xml:space="preserve">Y Vân nhìn bốn phía chung quanh, phát hiện nơi này gần kề chân núi, nàng không thể tin được, chỉ trong thời gian ngắn như vậy, bọn họ đã xuống núi.</w:t>
      </w:r>
    </w:p>
    <w:p>
      <w:pPr>
        <w:pStyle w:val="BodyText"/>
      </w:pPr>
      <w:r>
        <w:t xml:space="preserve">Người này khinh công thật sư là sâu không lường hết.</w:t>
      </w:r>
    </w:p>
    <w:p>
      <w:pPr>
        <w:pStyle w:val="BodyText"/>
      </w:pPr>
      <w:r>
        <w:t xml:space="preserve">Trước mắt là mái đình uốn cong thấp thoáng trong rừng cây, Y Vân ngồi ở trong ngôi đình nghỉ tạm. Mà tên ác ma kia, lại dựa vào trụ cột, nhắm mắt dưỡng thần.</w:t>
      </w:r>
    </w:p>
    <w:p>
      <w:pPr>
        <w:pStyle w:val="BodyText"/>
      </w:pPr>
      <w:r>
        <w:t xml:space="preserve">Y Vân nhìn tình hình xung quanh đánh giá, đã gần tới chân núi, có hy vọng chạy trốn. Chính là người này võ công cao cường, ở trong tay hắn sẽ không có khả năng bỏ trốn. Không biết hắn mang nàng đến nơi này làm gì? Hình như đang đợi người. Hắn mới vừa nói, một hồi liền có thể nhìn thấy Long Mạc, có lẽ hắn đang chờ Long Mạc? Chẳng lẽ hắn bắt cóc nàng vì muốn dẫn dụ Long Mạc đến đây? Nếu là như thế, nhất định đối với Long Mạc sẽ bất lợi. Nàng hẳn nên chạy trốn, nhưng như thế nào trốn đi đây? Y Vân trong lòng lo lắng vạn phần, trên mặt lại vờ như không hề để tâm.</w:t>
      </w:r>
    </w:p>
    <w:p>
      <w:pPr>
        <w:pStyle w:val="BodyText"/>
      </w:pPr>
      <w:r>
        <w:t xml:space="preserve">“Aiz Thật sự là khát nước nha? Có thể để ta đi tìm nước uống không?” Y Vân thật cẩn thận nói.</w:t>
      </w:r>
    </w:p>
    <w:p>
      <w:pPr>
        <w:pStyle w:val="BodyText"/>
      </w:pPr>
      <w:r>
        <w:t xml:space="preserve">Người nọ ánh mắt cũng không mở nói: “Đừng hòng qua mặt ta. Ngươi trốn không thoát đâu.”</w:t>
      </w:r>
    </w:p>
    <w:p>
      <w:pPr>
        <w:pStyle w:val="BodyText"/>
      </w:pPr>
      <w:r>
        <w:t xml:space="preserve">Ngồi ở trong đình, thời gian dần trôi qua, mắt thấy trời đã đúng ngọ, vẫn không có chút động tĩnh gì.</w:t>
      </w:r>
    </w:p>
    <w:p>
      <w:pPr>
        <w:pStyle w:val="BodyText"/>
      </w:pPr>
      <w:r>
        <w:t xml:space="preserve">Vầng thái dương ấm áp, gió nhẹ phe phẩy, vờn quanh hai thân hình trong đình.</w:t>
      </w:r>
    </w:p>
    <w:p>
      <w:pPr>
        <w:pStyle w:val="BodyText"/>
      </w:pPr>
      <w:r>
        <w:t xml:space="preserve">Một hắc y nhân bỗng nhiên vô thanh vô thức xuất hiện, doạ Y Vân thất kinh, thì ra nơi này còn có mai phục.</w:t>
      </w:r>
    </w:p>
    <w:p>
      <w:pPr>
        <w:pStyle w:val="BodyText"/>
      </w:pPr>
      <w:r>
        <w:t xml:space="preserve">Long Mạc à Long Mạc, ngươi ngàn vạn lần đừng đến.</w:t>
      </w:r>
    </w:p>
    <w:p>
      <w:pPr>
        <w:pStyle w:val="BodyText"/>
      </w:pPr>
      <w:r>
        <w:t xml:space="preserve">“Chủ nhân, không có động tĩnh gì, căn bản không có người đến?” Hắc y nhân nhẹ giọng bẩm báo.</w:t>
      </w:r>
    </w:p>
    <w:p>
      <w:pPr>
        <w:pStyle w:val="BodyText"/>
      </w:pPr>
      <w:r>
        <w:t xml:space="preserve">“Tiếp tục đi thám thính.” Hắc y nhân nhanh chóng biến mất.</w:t>
      </w:r>
    </w:p>
    <w:p>
      <w:pPr>
        <w:pStyle w:val="BodyText"/>
      </w:pPr>
      <w:r>
        <w:t xml:space="preserve">“Ngày đã quá ngọ, phu quân tương lai của ngươi sai hẹn. Xem ra, hắn cũng không để ý đến ngươi.” Tên ác ma dường như vui sướng khi thấy người khác gặp hoạ.</w:t>
      </w:r>
    </w:p>
    <w:p>
      <w:pPr>
        <w:pStyle w:val="BodyText"/>
      </w:pPr>
      <w:r>
        <w:t xml:space="preserve">Nghe xong tin tức này, tâm Y Vân vốn khẩn trương bỗng nhiên dịu lại, Long Mạc chưa có tới, hắn sẽ không rơi vào gian kế của tên ác ma, sẽ không có chuyện gì xảy ra với hắn. Nhưng là, trong lòng nàng lại có một tia chua xót. Long Mạc không tới, vì sao lại như vậy? Hay là hắn đã biết nàng không phải Nguyệt tiểu thư, mà là một thế thân, một nha hoàn không đáng giá, cho nên cũng không cần để ý đến sự sống chết của nàng.</w:t>
      </w:r>
    </w:p>
    <w:p>
      <w:pPr>
        <w:pStyle w:val="BodyText"/>
      </w:pPr>
      <w:r>
        <w:t xml:space="preserve">Chỉ là, Y Vân không quên được, Hội hoa xuân ngày đó hắn ôm nàng trong lòng, nói đã qua nhiều năm như vậy, ta đều nghĩ về ngươi. Chẳng lẽ lời nói đó là giả?</w:t>
      </w:r>
    </w:p>
    <w:p>
      <w:pPr>
        <w:pStyle w:val="BodyText"/>
      </w:pPr>
      <w:r>
        <w:t xml:space="preserve">“Như thế nào, thương tâm?” Thấy Y Vân cúi đầu không nói gì, tên ác ma hỏi.</w:t>
      </w:r>
    </w:p>
    <w:p>
      <w:pPr>
        <w:pStyle w:val="BodyText"/>
      </w:pPr>
      <w:r>
        <w:t xml:space="preserve">“Hắn đến đây ta mới thương tâm, ta hy vọng hắn không trúng phải gian kế của ngươi.” Y Vân lạnh lùng đáp lễ.</w:t>
      </w:r>
    </w:p>
    <w:p>
      <w:pPr>
        <w:pStyle w:val="BodyText"/>
      </w:pPr>
      <w:r>
        <w:t xml:space="preserve">“Phải không?” Đôi mắt hắn sáng như đuốc nhìn chằm chằm vào nàng, “Vậy ngươi vì sao lại khóc?”</w:t>
      </w:r>
    </w:p>
    <w:p>
      <w:pPr>
        <w:pStyle w:val="BodyText"/>
      </w:pPr>
      <w:r>
        <w:t xml:space="preserve">Có sao? Tại sao nàng bất tri bất giác lại rơi lệ? Chống đỡ một ngày một đêm, nàng một chút cũng không lộ ra vẻ yếu mềm, nhưng như thế nào lại có thể trước mặt nên ác ma này mà khóc, Y Vân lau đi nước mắt, miệng cười như hoa.</w:t>
      </w:r>
    </w:p>
    <w:p>
      <w:pPr>
        <w:pStyle w:val="BodyText"/>
      </w:pPr>
      <w:r>
        <w:t xml:space="preserve">Nàng nói: “Chẳng qua là bụi bay vào mắt thôi.”</w:t>
      </w:r>
    </w:p>
    <w:p>
      <w:pPr>
        <w:pStyle w:val="BodyText"/>
      </w:pPr>
      <w:r>
        <w:t xml:space="preserve">Hắn nhìn Y Vân miệng cười như hoa, bỗng nhiên giật mình, bàn tay kéo lấy tay Y Vân, hướng ra bên ngoài đình, Y Vân trong lòng kinh sợ, không biết tên này lại muốn làm gì, nàng cũng không có phản kháng, dù sao cuối cùng cũng không mang lại kết quả gì.</w:t>
      </w:r>
    </w:p>
    <w:p>
      <w:pPr>
        <w:pStyle w:val="BodyText"/>
      </w:pPr>
      <w:r>
        <w:t xml:space="preserve">“Ngươi chạy đi đâu?” Y Vân hỏi nhưng hắn một lời cũng không nói, người này tính tình thật sự quái dị.</w:t>
      </w:r>
    </w:p>
    <w:p>
      <w:pPr>
        <w:pStyle w:val="BodyText"/>
      </w:pPr>
      <w:r>
        <w:t xml:space="preserve">Hắn lôi kéo Y Vân băng qua một con đường mòn nhỏ, bỗng nhiên, ven đường trong bụi cỏ có vài đoá hoa nhỏ hấp dẫn tầm mắt nàng.</w:t>
      </w:r>
    </w:p>
    <w:p>
      <w:pPr>
        <w:pStyle w:val="BodyText"/>
      </w:pPr>
      <w:r>
        <w:t xml:space="preserve">Mùa xuân, rất nhiều loài hoa dại đua nhau khoe sắc, những đoá hoa này thấp thoáng trong bụi cỏ, không mấy thu hút.</w:t>
      </w:r>
    </w:p>
    <w:p>
      <w:pPr>
        <w:pStyle w:val="BodyText"/>
      </w:pPr>
      <w:r>
        <w:t xml:space="preserve">Cành mãnh khảnh, yếu đuối, đoá hoa vàng nhạt, cùng những loài hoa dại không có gì khác biệt, chính là Y Vân biết loài hoa này không đơn giản, hơn nữa, nó có thể cứu mạng nàng.</w:t>
      </w:r>
    </w:p>
    <w:p>
      <w:pPr>
        <w:pStyle w:val="BodyText"/>
      </w:pPr>
      <w:r>
        <w:t xml:space="preserve">Hoa này tên Mê Tình hoa, bên dưới đoá hoa có một cái gai nhỏ, nếu là bị thứ này đâm trúng, liền toàn thân mỏi nhừ, vô lực di chuyển. Trước kia mẫu thân lưu lạc, trên người luôn giữ loài hoa này.</w:t>
      </w:r>
    </w:p>
    <w:p>
      <w:pPr>
        <w:pStyle w:val="BodyText"/>
      </w:pPr>
      <w:r>
        <w:t xml:space="preserve">Y Vân trộm nhìn tên ác ma, thấy hắn không chú ý tới nàng liền bỏ tay hắn ra.</w:t>
      </w:r>
    </w:p>
    <w:p>
      <w:pPr>
        <w:pStyle w:val="BodyText"/>
      </w:pPr>
      <w:r>
        <w:t xml:space="preserve">“Ta…ta có việc, ngươi đi trước đi.”</w:t>
      </w:r>
    </w:p>
    <w:p>
      <w:pPr>
        <w:pStyle w:val="BodyText"/>
      </w:pPr>
      <w:r>
        <w:t xml:space="preserve">“Sao, chuyện gì?” Hắn nhướng mi, nhìn xuống nàng, trong mắt trước sau như một đầy hàn ý, “Như thế nào muốn chạy trốn?”</w:t>
      </w:r>
    </w:p>
    <w:p>
      <w:pPr>
        <w:pStyle w:val="BodyText"/>
      </w:pPr>
      <w:r>
        <w:t xml:space="preserve">“Không phải, ta sao có thể trốn, chính là trốn cũng không thoát khỏi tay ngươi, ta còn tự mình hiểu lấy. Chỉ là…chỉ là…” Y Vân cố ý đỏ bừng mặt, “Nhân có tam cấp, người có biết hay không.”</w:t>
      </w:r>
    </w:p>
    <w:p>
      <w:pPr>
        <w:pStyle w:val="BodyText"/>
      </w:pPr>
      <w:r>
        <w:t xml:space="preserve">Hắn sửng sốt, dường như không đoán được Y Vân sẽ nói như vậy: “Được rồi, xét người cũng không dám trốn.”</w:t>
      </w:r>
    </w:p>
    <w:p>
      <w:pPr>
        <w:pStyle w:val="BodyText"/>
      </w:pPr>
      <w:r>
        <w:t xml:space="preserve">Y Vân chầm chậm chạy đến cây cối ven đường, xác định tên kia không nhìn thấy nàng, mới từ trên mặt đất cẩn thận hái đoá hoa kia. Chính là không có chỗ giấu, Y Vân liền đem chúng cài lên đầu của nàng, sau đó lại dùng những đoá hoa khác phủ lên, đem Mê tình giấu đi.</w:t>
      </w:r>
    </w:p>
    <w:p>
      <w:pPr>
        <w:pStyle w:val="BodyText"/>
      </w:pPr>
      <w:r>
        <w:t xml:space="preserve">Hoa đã có, nhưng mà như thế nào mới có thể dùng trên người tên ác ma này, đây chính là vấn đề khó khăn. Y Vân không tin tên này không biết đây là hoa độc, hắn võ công cao như vậy, không dễ dàng bị người khác lừa gạt, suy nghĩ nửa ngày, vẫn không tìm ra biện pháp, thôi thì hành sự tuỳ theo hoàn cảnh đi.</w:t>
      </w:r>
    </w:p>
    <w:p>
      <w:pPr>
        <w:pStyle w:val="BodyText"/>
      </w:pPr>
      <w:r>
        <w:t xml:space="preserve">Chần chờ mãi, Y Vân mới từ bụi hoa chậm rãi đi ra.</w:t>
      </w:r>
    </w:p>
    <w:p>
      <w:pPr>
        <w:pStyle w:val="BodyText"/>
      </w:pPr>
      <w:r>
        <w:t xml:space="preserve">Tên ác ma kia nhàn nhã ngồi ở ven đường, miệng ngậm lá cây, thấy Y Vân đi ra. Ánh mắt hắn sắc bén nhìn chầm chầm vào vòng hoa trên đầu nàng: “Một nam tử, cài hoa cái gì.”</w:t>
      </w:r>
    </w:p>
    <w:p>
      <w:pPr>
        <w:pStyle w:val="BodyText"/>
      </w:pPr>
      <w:r>
        <w:t xml:space="preserve">Y Vân gần như đã quên mình đang mặc nam trang, “Ta thích, ngươi không phải ngay cả việc này cũng quản ta, ác ma.”</w:t>
      </w:r>
    </w:p>
    <w:p>
      <w:pPr>
        <w:pStyle w:val="BodyText"/>
      </w:pPr>
      <w:r>
        <w:t xml:space="preserve">“Ngươi gọi ta cái gì?”</w:t>
      </w:r>
    </w:p>
    <w:p>
      <w:pPr>
        <w:pStyle w:val="BodyText"/>
      </w:pPr>
      <w:r>
        <w:t xml:space="preserve">“Ta gọi người ác ma đấy, như thế nào, muốn giết ta sao? Ngươi sẽ không, ta biết người còn có thể lợi dụng ta.”</w:t>
      </w:r>
    </w:p>
    <w:p>
      <w:pPr>
        <w:pStyle w:val="BodyText"/>
      </w:pPr>
      <w:r>
        <w:t xml:space="preserve">“Ta gọi Quân Lăng Thiên, về sau ngươi kêu ta Lăng Thiên. Nếu không…” Hai mắt hắn nhíu lại, xấu xa nói: “Ngươi tuy rằng không sợ chết, chỉ là ta biết ngươi sợ cái gì, chớ chọc giận ta.” Y Vân bị hù doạ liền vội vàng im lặng.</w:t>
      </w:r>
    </w:p>
    <w:p>
      <w:pPr>
        <w:pStyle w:val="BodyText"/>
      </w:pPr>
      <w:r>
        <w:t xml:space="preserve">Nàng biết tên ác ma này chính là nói được làm được.</w:t>
      </w:r>
    </w:p>
    <w:p>
      <w:pPr>
        <w:pStyle w:val="BodyText"/>
      </w:pPr>
      <w:r>
        <w:t xml:space="preserve">Quân Lăng Thiên, người kêu ngạo, tên cũng kêu ngạo, ngươi tưởng mình có thể vượt qua ông trời sao.</w:t>
      </w:r>
    </w:p>
    <w:p>
      <w:pPr>
        <w:pStyle w:val="BodyText"/>
      </w:pPr>
      <w:r>
        <w:t xml:space="preserve">Chương 13: Tiểu ma nữ.</w:t>
      </w:r>
    </w:p>
    <w:p>
      <w:pPr>
        <w:pStyle w:val="BodyText"/>
      </w:pPr>
      <w:r>
        <w:t xml:space="preserve">Có tiếng nước róc rách truyền đến, vô cùng êm dịu, Y Vân trong lòng vui vẻ, có nước nha.</w:t>
      </w:r>
    </w:p>
    <w:p>
      <w:pPr>
        <w:pStyle w:val="BodyText"/>
      </w:pPr>
      <w:r>
        <w:t xml:space="preserve">Liền một lát, một con sông nhỏ lưu động uốn lượn trước mắt, chẳng lẽ là bởi vì vừa rồi nàng nói muốn uống nước, cho nên hắn liền mang nàng đến bờ sông sao? Nhìn khuôn mặt tuấn mỹ của hắn, Y Vân cảm thấy hắn cũng chẳng đáng ghét lắm.</w:t>
      </w:r>
    </w:p>
    <w:p>
      <w:pPr>
        <w:pStyle w:val="BodyText"/>
      </w:pPr>
      <w:r>
        <w:t xml:space="preserve">“Cho ngươi nội trong một nén hương, nhanh uống nước.” Thanh âm của hắn như một khối băng, nhè nhẹ toả hàn khí.</w:t>
      </w:r>
    </w:p>
    <w:p>
      <w:pPr>
        <w:pStyle w:val="BodyText"/>
      </w:pPr>
      <w:r>
        <w:t xml:space="preserve">Vẫn là tên ác ma, không hơn không kém, uổng công nàng vừa rồi có chút thiện cảm với hắn, liền sau những lời này biến mất không chút dấu vết.</w:t>
      </w:r>
    </w:p>
    <w:p>
      <w:pPr>
        <w:pStyle w:val="BodyText"/>
      </w:pPr>
      <w:r>
        <w:t xml:space="preserve">Bất quá Y Vân cảm thấy hiện giờ nàng tuyệt nhiên không sợ hắn, con người nếu đến cả chuyện sinh tử cũng không màng, thì còn có cái gì đáng sợ? Y Vân không phải là dạng nữ tử mặc cho người định đoạt, nàng còn đang chờ thời cơ đào thoát.</w:t>
      </w:r>
    </w:p>
    <w:p>
      <w:pPr>
        <w:pStyle w:val="BodyText"/>
      </w:pPr>
      <w:r>
        <w:t xml:space="preserve">Nước sông thanh khiết, trong nước còn có cá đang vui đùa, bàn tay nàng mềm mại đặt vào trong làn nước, thật lạnh nha, mới đầu mùa xuân, nước sông vẫn còn lạnh.</w:t>
      </w:r>
    </w:p>
    <w:p>
      <w:pPr>
        <w:pStyle w:val="BodyText"/>
      </w:pPr>
      <w:r>
        <w:t xml:space="preserve">Uống ngay hớp nước, rửa mặt, mặt nước dần hiện ra một mỹ mạo công tử, Y Vân cho dù mặc y phục gì đều không giấu được vẻ thiên hương quốc sắc, chỉ là vòng hoa nhỏ cùng bộ nam trang thực không phù hợp.</w:t>
      </w:r>
    </w:p>
    <w:p>
      <w:pPr>
        <w:pStyle w:val="BodyText"/>
      </w:pPr>
      <w:r>
        <w:t xml:space="preserve">Ngồi ở bờ sông nghịch cỏ, nàng mang những đoá tiểu bạch hoa thả vào trong nước.</w:t>
      </w:r>
    </w:p>
    <w:p>
      <w:pPr>
        <w:pStyle w:val="BodyText"/>
      </w:pPr>
      <w:r>
        <w:t xml:space="preserve">Hoa kia trong nước dập dìu, trong chốt lát liền xếp thành một dải, giống như một chuỗi ngọc xuôi dòng nước.</w:t>
      </w:r>
    </w:p>
    <w:p>
      <w:pPr>
        <w:pStyle w:val="BodyText"/>
      </w:pPr>
      <w:r>
        <w:t xml:space="preserve">Nhìn đoá hoa dần trôi xa, thoáng có một ý niệm, nàng đã có cách trốn thoát.</w:t>
      </w:r>
    </w:p>
    <w:p>
      <w:pPr>
        <w:pStyle w:val="BodyText"/>
      </w:pPr>
      <w:r>
        <w:t xml:space="preserve">Y Vân từ nhỏ vốn thích bơi lội, nàng có thể chìm vào trong nước, nín thở.</w:t>
      </w:r>
    </w:p>
    <w:p>
      <w:pPr>
        <w:pStyle w:val="BodyText"/>
      </w:pPr>
      <w:r>
        <w:t xml:space="preserve">Không biết ngọn núi này là Khuynh Đình Sơn ở phía nam kinh thành hay Ô Mi Sơn phương bắc, nếu là Khuynh Đình Sơn, sông này chính là Lăng Hà, nếu nàng theo nước sông trôi đi, có thể tới kinh thành.</w:t>
      </w:r>
    </w:p>
    <w:p>
      <w:pPr>
        <w:pStyle w:val="BodyText"/>
      </w:pPr>
      <w:r>
        <w:t xml:space="preserve">Không biết tên ác ma này có thể bơi lội hay không, cũng không dám tưởng tượng, nếu bị hắn bắt trở về, không biết hắn sẽ trừng phạt nàng thế nào.</w:t>
      </w:r>
    </w:p>
    <w:p>
      <w:pPr>
        <w:pStyle w:val="BodyText"/>
      </w:pPr>
      <w:r>
        <w:t xml:space="preserve">Mặc kệ, dù sao cũng không ai đến cứu viện, chi bằng tự cứu chính mình, cùng ác ma này một chỗ, nói không chừng hắn khi nào sinh ác tâm, liền đem nàng giết đi. Như vậy thật uổng công thời gian nàng phải chịu đựng hắn.</w:t>
      </w:r>
    </w:p>
    <w:p>
      <w:pPr>
        <w:pStyle w:val="BodyText"/>
      </w:pPr>
      <w:r>
        <w:t xml:space="preserve">Y Vân lặng lẽ liếc tên ác ma, thấy hắn vẫn chưa chú ý tới nàng.</w:t>
      </w:r>
    </w:p>
    <w:p>
      <w:pPr>
        <w:pStyle w:val="BodyText"/>
      </w:pPr>
      <w:r>
        <w:t xml:space="preserve">Lặng lẽ đi đến bờ sông, đem chân bước tới, làm như sắp sẩy chân rơi xuống nước, bùm một tiếng nhảy vào giữa sông, nước văng khắp nơi.</w:t>
      </w:r>
    </w:p>
    <w:p>
      <w:pPr>
        <w:pStyle w:val="BodyText"/>
      </w:pPr>
      <w:r>
        <w:t xml:space="preserve">Nước sông lạnh băng, Y Vân còn không kịp lặn xuống nước, liền bị tóm cổ nhấc thẳng lên.</w:t>
      </w:r>
    </w:p>
    <w:p>
      <w:pPr>
        <w:pStyle w:val="BodyText"/>
      </w:pPr>
      <w:r>
        <w:t xml:space="preserve">Chỉ thấy tên ác ma kia hé ra khuôn mặt tuấn tú, mang theo nàng ở trên mặt nước bay lên.</w:t>
      </w:r>
    </w:p>
    <w:p>
      <w:pPr>
        <w:pStyle w:val="BodyText"/>
      </w:pPr>
      <w:r>
        <w:t xml:space="preserve">Nàng như thế nào lại quên, cho dù hắn không thể bơi lội cũng có khinh công đi trên nước. Lúc này bị hắn phát hiện, về sau làm sao trốn đi đây?</w:t>
      </w:r>
    </w:p>
    <w:p>
      <w:pPr>
        <w:pStyle w:val="BodyText"/>
      </w:pPr>
      <w:r>
        <w:t xml:space="preserve">Một đoá hoa cúc rớt xuống nước, Y Vân lúc này mới nhớ tới Mê tình hoa trên đầu, nóng lòng vội lấy xuống một đoá, hung hăng hướng tay hắn đâm tới. Trên cánh tay kia, còn có vết thương do nàng cắn hôm đó.</w:t>
      </w:r>
    </w:p>
    <w:p>
      <w:pPr>
        <w:pStyle w:val="BodyText"/>
      </w:pPr>
      <w:r>
        <w:t xml:space="preserve">Quân Lăng Thiên như thế nào cũng không nghĩ ra tiểu nha đầu này có thể lừa gạt hắn, cứ tưởng rằng nàng là sẩy chân rơi xuống nước, hiện giờ xem ra, là nàng cố ý.</w:t>
      </w:r>
    </w:p>
    <w:p>
      <w:pPr>
        <w:pStyle w:val="BodyText"/>
      </w:pPr>
      <w:r>
        <w:t xml:space="preserve">Đã sớm thấy nàng mang theo một vòng hoa trên đầu, không nghĩ tới là dùng để công kích hắn.</w:t>
      </w:r>
    </w:p>
    <w:p>
      <w:pPr>
        <w:pStyle w:val="BodyText"/>
      </w:pPr>
      <w:r>
        <w:t xml:space="preserve">Lòng bàn tay một trận đau đớn, nha đầu kia thế nào đem gai Mê tình hoa điểm lên huyệt đạo trong tay hắn. Trong lúc nhất thời, máu hướng lên đầu, chỉ cảm thấy trước mắt mờ ảo, tứ chi mỏi nhừ, cả người vô lực.</w:t>
      </w:r>
    </w:p>
    <w:p>
      <w:pPr>
        <w:pStyle w:val="BodyText"/>
      </w:pPr>
      <w:r>
        <w:t xml:space="preserve">Cách bờ sông gần như vậy, hắn lại không có một tia khí lực. Chân mềm nhũn, hai người đều ngã vào trong nước, cá trong nước kinh hoàng bỏ chạy.</w:t>
      </w:r>
    </w:p>
    <w:p>
      <w:pPr>
        <w:pStyle w:val="BodyText"/>
      </w:pPr>
      <w:r>
        <w:t xml:space="preserve">Sao lại dễ dàng bị lừa gạt như vậy? Việc này trước đây chưa từng xảy ra. Quân Lăng Thiên trước khi hôn mê chán nản nghĩ.</w:t>
      </w:r>
    </w:p>
    <w:p>
      <w:pPr>
        <w:pStyle w:val="BodyText"/>
      </w:pPr>
      <w:r>
        <w:t xml:space="preserve">Y Vân trong lòng vui mừng không nói nên lời, rốt cuộc đã được tự do, có thể thoát khỏi tên ác ma này.</w:t>
      </w:r>
    </w:p>
    <w:p>
      <w:pPr>
        <w:pStyle w:val="BodyText"/>
      </w:pPr>
      <w:r>
        <w:t xml:space="preserve">Nhìn thấy hắn chìm dần vào nước, nàng vẫn không đành lòng, tuy rằng nàng hận hắn, chán ghét hắn, nhưng nàng chưa bao giờ hại bất luận kẻ nào, vẫn là không muốn để hắn chết đuối.</w:t>
      </w:r>
    </w:p>
    <w:p>
      <w:pPr>
        <w:pStyle w:val="BodyText"/>
      </w:pPr>
      <w:r>
        <w:t xml:space="preserve">Y Vân ở trong nước nâng thắt lưng hắn lên, đem hắn cứu lên bờ, kéo tới bụi hoa.</w:t>
      </w:r>
    </w:p>
    <w:p>
      <w:pPr>
        <w:pStyle w:val="BodyText"/>
      </w:pPr>
      <w:r>
        <w:t xml:space="preserve">Hắn im lặng nằm đó, nhìn qua như vậy điềm tĩnh, đối với nàng không hề có chút uy hiếp, giờ phút này nàng không còn là vật trong lòng bàn tay hắn, thay vào đó hắn đã lọt vào tay nàng.</w:t>
      </w:r>
    </w:p>
    <w:p>
      <w:pPr>
        <w:pStyle w:val="BodyText"/>
      </w:pPr>
      <w:r>
        <w:t xml:space="preserve">Tâm tình thực tốt cùng tiếng nước chảy róc rách, nàng cảm nhận được hết thảy. Cảnh sắc như vậy thật đáng yêu, thực vui mắt.</w:t>
      </w:r>
    </w:p>
    <w:p>
      <w:pPr>
        <w:pStyle w:val="BodyText"/>
      </w:pPr>
      <w:r>
        <w:t xml:space="preserve">Lúc này đây, Y Vân mới có tâm tình tốt đẹp đánh giá tên ác ma này.</w:t>
      </w:r>
    </w:p>
    <w:p>
      <w:pPr>
        <w:pStyle w:val="BodyText"/>
      </w:pPr>
      <w:r>
        <w:t xml:space="preserve">Y phục của hắn đều ướt, dán chặt vào người. Có lẽ mới vừa từ trong nước thoát ra nên sắc mặt hắn trắng nõn, nhưng vẫn không bằng Long Mạc, bờ vai của hắn thực rộng, vóc dáng cũng rất cao.</w:t>
      </w:r>
    </w:p>
    <w:p>
      <w:pPr>
        <w:pStyle w:val="BodyText"/>
      </w:pPr>
      <w:r>
        <w:t xml:space="preserve">Hắn nằm ở đó, cả người vẫn toát ra khí thế bức người.</w:t>
      </w:r>
    </w:p>
    <w:p>
      <w:pPr>
        <w:pStyle w:val="BodyText"/>
      </w:pPr>
      <w:r>
        <w:t xml:space="preserve">Không biết vì sao, Y Vân cảm giác hắn dường như là một tên cường đạo, mà lại không phải là cường đạo. Thật khó hiểu.</w:t>
      </w:r>
    </w:p>
    <w:p>
      <w:pPr>
        <w:pStyle w:val="BodyText"/>
      </w:pPr>
      <w:r>
        <w:t xml:space="preserve">Y Vân theo trên người hắn, bắt lấy thanh kiếm bên hông.</w:t>
      </w:r>
    </w:p>
    <w:p>
      <w:pPr>
        <w:pStyle w:val="BodyText"/>
      </w:pPr>
      <w:r>
        <w:t xml:space="preserve">Kiếm ra khỏi vỏ, hàn quang loé sáng.</w:t>
      </w:r>
    </w:p>
    <w:p>
      <w:pPr>
        <w:pStyle w:val="BodyText"/>
      </w:pPr>
      <w:r>
        <w:t xml:space="preserve">Nàng chỉ cần nhẹ nhàng một kiếm, hắn liền hồn lìa khỏi xác, nhưng mà nàng làm không được. Hận ý còn tại trong lòng sôi trào, nhưng, nàng như cũ vẫn không thể hạ thủ.</w:t>
      </w:r>
    </w:p>
    <w:p>
      <w:pPr>
        <w:pStyle w:val="BodyText"/>
      </w:pPr>
      <w:r>
        <w:t xml:space="preserve">“Ác ma.” Thanh âm Y Vân uyển chuyển nói thật nhỏ: “Không biết ngươi và Long Mạc có thâm thù đại hận như thế nào, chỉ vì như vậy mà ngươi liền ức hiếp một nữ tử tay trói gà không chặt, vũ nhục ta, đe doạ ta, chẳng lẽ đây chính là hành vi của chính nhân quân tử sao? Ân ân oán oán khi nào mới hết, hy vọng ngươi không cố chấp trả thù, không cần làm một ác ma, người gặp người ghét. Hôm nay ta tha ngươi, hy vọng ngày sau ngươi không đối đầu với Long Mạc.”</w:t>
      </w:r>
    </w:p>
    <w:p>
      <w:pPr>
        <w:pStyle w:val="BodyText"/>
      </w:pPr>
      <w:r>
        <w:t xml:space="preserve">Nói xong định cầm kiếm bước đi.</w:t>
      </w:r>
    </w:p>
    <w:p>
      <w:pPr>
        <w:pStyle w:val="BodyText"/>
      </w:pPr>
      <w:r>
        <w:t xml:space="preserve">Quay đầu lại nhìn thoáng qua hắn ngủ thực thảnh thơi, có chút tiện nghi cho tên ác ma này. Nghĩ đến nàng phải chịu lăng nhục, có chút chưa hết giận.</w:t>
      </w:r>
    </w:p>
    <w:p>
      <w:pPr>
        <w:pStyle w:val="BodyText"/>
      </w:pPr>
      <w:r>
        <w:t xml:space="preserve">Y Vận lại quay trở lại, hướng Lăng Quân Thiên hung hăng đá tới.</w:t>
      </w:r>
    </w:p>
    <w:p>
      <w:pPr>
        <w:pStyle w:val="BodyText"/>
      </w:pPr>
      <w:r>
        <w:t xml:space="preserve">“Ma nữ.” Một thanh âm trầm thấp như nói mê.</w:t>
      </w:r>
    </w:p>
    <w:p>
      <w:pPr>
        <w:pStyle w:val="BodyText"/>
      </w:pPr>
      <w:r>
        <w:t xml:space="preserve">Y Vân trong lòng hoảng sợ, nhìn quanh bốn phía, cũng không nhìn thấy người nào.</w:t>
      </w:r>
    </w:p>
    <w:p>
      <w:pPr>
        <w:pStyle w:val="BodyText"/>
      </w:pPr>
      <w:r>
        <w:t xml:space="preserve">Quay đầu, chỉ thấy Lăng Quân Thiên hai mắt mở to, tròng mắt cất giấu hàn quang.</w:t>
      </w:r>
    </w:p>
    <w:p>
      <w:pPr>
        <w:pStyle w:val="BodyText"/>
      </w:pPr>
      <w:r>
        <w:t xml:space="preserve">“Ngươi…ngươi sao lại tỉnh.” Tại sao có thể như vậy, người bình thường trúng độc Mê tình hoa, ít nhất trong ba bốn canh giờ mới có thể tỉnh lại, nhưng mà hắn, thật không phải người bình thường mà.</w:t>
      </w:r>
    </w:p>
    <w:p>
      <w:pPr>
        <w:pStyle w:val="BodyText"/>
      </w:pPr>
      <w:r>
        <w:t xml:space="preserve">Quân Lăng Thiên nhìn thấy Y Vân, nàng lẳng lặng đứng ở đó, ánh nắng ngày xuân soi sáng khuôn mặt phấn hồng.</w:t>
      </w:r>
    </w:p>
    <w:p>
      <w:pPr>
        <w:pStyle w:val="BodyText"/>
      </w:pPr>
      <w:r>
        <w:t xml:space="preserve">Đôi mắt trong suốt dừng ở hắn, kinh ngạc, sợ hãi, ra là bị hắn doạ đây mà.</w:t>
      </w:r>
    </w:p>
    <w:p>
      <w:pPr>
        <w:pStyle w:val="BodyText"/>
      </w:pPr>
      <w:r>
        <w:t xml:space="preserve">Hắn bỗng nhiên cảm thấy nàng giống như một đoá hoa tuyết, hoa tuyết mùa xuân.</w:t>
      </w:r>
    </w:p>
    <w:p>
      <w:pPr>
        <w:pStyle w:val="BodyText"/>
      </w:pPr>
      <w:r>
        <w:t xml:space="preserve">“Ngươi yên tâm, ta vẫn chưa thể cử động, chẳng qua là ý thức thanh tỉnh, như thế nào, tiểu ma nữ, tiếp theo ngươi định làm gì. Quân Lăng Thiên ta còn chưa bao giờ bị nữ nhân đánh qua, ngươi là người đầu tiên, xem ra ngươi thật có phúc nha.”</w:t>
      </w:r>
    </w:p>
    <w:p>
      <w:pPr>
        <w:pStyle w:val="BodyText"/>
      </w:pPr>
      <w:r>
        <w:t xml:space="preserve">“Ta là ma nữ?” Tên ác ma này, chính hắn mới là ma quỷ, lại kêu người khác là ma nữ sao?</w:t>
      </w:r>
    </w:p>
    <w:p>
      <w:pPr>
        <w:pStyle w:val="BodyText"/>
      </w:pPr>
      <w:r>
        <w:t xml:space="preserve">“Chẳng lẽ không đúng ư? Hôm qua ngươi cắn ta, hôm nay ngươi lại dùng Mê tình đâm ta một phát, còn lấy kiếm của ta đi, mới vừa rồi lại đá ta, xin hỏi ngươi như vậy lăng nhục một nam tử tay trói gà không chặt, không phải ma nữ thì là gì?”</w:t>
      </w:r>
    </w:p>
    <w:p>
      <w:pPr>
        <w:pStyle w:val="BodyText"/>
      </w:pPr>
      <w:r>
        <w:t xml:space="preserve">Ra là, lời vừa rồi của nàng bị hắn nghe thấy, nhưng thế nào nói nàng lăng nhục nam tử, thực buồn cười.</w:t>
      </w:r>
    </w:p>
    <w:p>
      <w:pPr>
        <w:pStyle w:val="BodyText"/>
      </w:pPr>
      <w:r>
        <w:t xml:space="preserve">“Ác ma cùng ma nữ, thật sự là trời đất sinh một đôi.” Giờ phút này hắn không có chút bộ dạng uể oải, tựa như đang nghỉ ngơi, hẳn đang có ý đồ gì.</w:t>
      </w:r>
    </w:p>
    <w:p>
      <w:pPr>
        <w:pStyle w:val="BodyText"/>
      </w:pPr>
      <w:r>
        <w:t xml:space="preserve">Y Vân nghe thấy câu nói sau của hắn, vô cùng tức giận, thật là giống một tên ác ma không hơn không kém. Đến lúc nào rồi mà vẫn không quên trêu đùa nàng.</w:t>
      </w:r>
    </w:p>
    <w:p>
      <w:pPr>
        <w:pStyle w:val="BodyText"/>
      </w:pPr>
      <w:r>
        <w:t xml:space="preserve">Tâm tính bỗng nhiên bừng tỉnh, nếu đã kêu nàng Tiểu ma nữ, vậy thì làm ma nữ đi.</w:t>
      </w:r>
    </w:p>
    <w:p>
      <w:pPr>
        <w:pStyle w:val="BodyText"/>
      </w:pPr>
      <w:r>
        <w:t xml:space="preserve">Nàng cầm kiếm, hướng đến tim hắn, vẻ mặt ngọt ngào tươi cười, “Nếu ta là ma nữ, vậy hôm nay bổn cô nương cũng cho ngươi nếm mùi vị bị khi dễ.”</w:t>
      </w:r>
    </w:p>
    <w:p>
      <w:pPr>
        <w:pStyle w:val="BodyText"/>
      </w:pPr>
      <w:r>
        <w:t xml:space="preserve">Nói xong, lưỡi kiếm khẽ động, đem áo Quân Lăng Thiên chém nát, lộ ra vòng ngực rắn chắc.</w:t>
      </w:r>
    </w:p>
    <w:p>
      <w:pPr>
        <w:pStyle w:val="BodyText"/>
      </w:pPr>
      <w:r>
        <w:t xml:space="preserve">“Ngươi.” Quân Lăng Thiên hít vào một hơi, không thể tin nhìn Y Vân, nữ tử tươi cười thanh thuần này lại dám huỷ y phục của hắn?</w:t>
      </w:r>
    </w:p>
    <w:p>
      <w:pPr>
        <w:pStyle w:val="BodyText"/>
      </w:pPr>
      <w:r>
        <w:t xml:space="preserve">“Như thế nào, mùi vị bị người khi dễ ra sao, ngày ấy ngươi không phải ỷ mình có chút võ công, liền tuỳ ý coi thường người khác. Như thế nào, có sợ không?” Y Vân, nói xong, lại xé ra ống tay áo của hắn.</w:t>
      </w:r>
    </w:p>
    <w:p>
      <w:pPr>
        <w:pStyle w:val="BodyText"/>
      </w:pPr>
      <w:r>
        <w:t xml:space="preserve">Quân Lăng Thiên cả người tức điên, hôm nay thế nào hắn lại rơi vào tay tiểu nha đầu này, thật là chuyện doạ người.</w:t>
      </w:r>
    </w:p>
    <w:p>
      <w:pPr>
        <w:pStyle w:val="BodyText"/>
      </w:pPr>
      <w:r>
        <w:t xml:space="preserve">Vốn trên người mình có pháo hiệu đưa tin cho thuộc hạ, lúc nào cũng ở trên người hắn. Chính là hắn nếu gặp nguy hiểm đều có thể mọi lúc mọi nơi gởi tín báo, tuy nhiên cái tín hiệu này hắn chưa bao giờ dùng qua, bởi vì với võ công của hắn mà nói căn bản là không cần đến.</w:t>
      </w:r>
    </w:p>
    <w:p>
      <w:pPr>
        <w:pStyle w:val="BodyText"/>
      </w:pPr>
      <w:r>
        <w:t xml:space="preserve">Hôm nay xem ra có cần phải dùng đến không? Thật hắn cũng không dám tưởng tượng, nếu để cho thuộc hạ nhìn thấy hắn bị một nữ tử khi dễ, không biết mặt mũi hắn để đâu.</w:t>
      </w:r>
    </w:p>
    <w:p>
      <w:pPr>
        <w:pStyle w:val="BodyText"/>
      </w:pPr>
      <w:r>
        <w:t xml:space="preserve">Quân Lăng Thiên nhãn quang sắc bén bắn về phía Y Vân, nếu ánh mắt có thể giết người, Y Vân không thể nghi ngờ nàng đã chết trăm ngàn lần.</w:t>
      </w:r>
    </w:p>
    <w:p>
      <w:pPr>
        <w:pStyle w:val="BodyText"/>
      </w:pPr>
      <w:r>
        <w:t xml:space="preserve">“Ngươi tiếp tục nha, có phải hay không muốn đem quần ta cũng lột đi.” Quân Lăng Thiên nhìn thấy Y Vân đứng đấy, hai má đỏ ửng, không nói nên lời, “Như thế nào, thẹn thùng? Ngươi nhanh lên nha, có phải ngươi chưa từng thấy qua nam nhân loã thể, ta đây lần này cho ngươi mở mang tầm mắt.”</w:t>
      </w:r>
    </w:p>
    <w:p>
      <w:pPr>
        <w:pStyle w:val="BodyText"/>
      </w:pPr>
      <w:r>
        <w:t xml:space="preserve">Hừ! Y Vân thật không tin được, rõ ràng là nàng trêu đùa hắn, như thế nào lại…Nam nhân này, da mặt thật dày mà.</w:t>
      </w:r>
    </w:p>
    <w:p>
      <w:pPr>
        <w:pStyle w:val="BodyText"/>
      </w:pPr>
      <w:r>
        <w:t xml:space="preserve">Nếu hắn nhanh như vậy liền tỉnh dậy, ắt hẳn hắn so với người bình thường thời gian tác dụng của độc ít hơn, nếu nàng chạy thoát, rất nhanh sẽ bị hắn đuổi kịp. Xem ra nếu không huỷ hết quần áo của hắn, nàng nhất định không khỏi. Y Vân tránh đi ánh mắt hắn, nhưng vẫn cảm nhận được đôi mắt hắn như thiêu như đốt, cơ hồ muốn đem nàng đốt thành tro.</w:t>
      </w:r>
    </w:p>
    <w:p>
      <w:pPr>
        <w:pStyle w:val="BodyText"/>
      </w:pPr>
      <w:r>
        <w:t xml:space="preserve">Roạt roạt, hai đùi Quân Lăng Thiên liền lộ ra.</w:t>
      </w:r>
    </w:p>
    <w:p>
      <w:pPr>
        <w:pStyle w:val="BodyText"/>
      </w:pPr>
      <w:r>
        <w:t xml:space="preserve">Y Vân biết nàng đã chọc giận tên ác ma này, không dám nhìn hắn, sợ rằng bị ánh mắt hắn doạ chết.</w:t>
      </w:r>
    </w:p>
    <w:p>
      <w:pPr>
        <w:pStyle w:val="BodyText"/>
      </w:pPr>
      <w:r>
        <w:t xml:space="preserve">“Tạm biệt, ác ma.” Y Vân nói xong, đi đến bờ sông, liền nhảy vào nước, rời đi.</w:t>
      </w:r>
    </w:p>
    <w:p>
      <w:pPr>
        <w:pStyle w:val="BodyText"/>
      </w:pPr>
      <w:r>
        <w:t xml:space="preserve">Quân Lăng Thiên nhãn tình bình tĩnh nhìn Y Vân tiêu sái thoát đi, còn chưa bao giờ có người từ trong tay hắn chạy thoát, cũng chưa có người thẳng thắn nói chuyện với hắn, càng không có người làm cho hắn tức giận đến vậy, Nguyệt Hạ Hương này, một ngày một đêm liền làm cho hắn trải qua rất nhiều lần đầu tiên.</w:t>
      </w:r>
    </w:p>
    <w:p>
      <w:pPr>
        <w:pStyle w:val="BodyText"/>
      </w:pPr>
      <w:r>
        <w:t xml:space="preserve">Nguyệt Hạ Hương, Quân Lăng Thiên trong lòng nhắc tên nàng, ngươi làm ta cảm thấy hứng thú ta nhất định không bỏ qua.</w:t>
      </w:r>
    </w:p>
    <w:p>
      <w:pPr>
        <w:pStyle w:val="Compact"/>
      </w:pPr>
      <w:r>
        <w:t xml:space="preserve">Chúng ta còn có thể gặp lại.</w:t>
      </w:r>
      <w:r>
        <w:br w:type="textWrapping"/>
      </w:r>
      <w:r>
        <w:br w:type="textWrapping"/>
      </w:r>
    </w:p>
    <w:p>
      <w:pPr>
        <w:pStyle w:val="Heading2"/>
      </w:pPr>
      <w:bookmarkStart w:id="28" w:name="chương-014---015"/>
      <w:bookmarkEnd w:id="28"/>
      <w:r>
        <w:t xml:space="preserve">6. Chương 014 - 015</w:t>
      </w:r>
    </w:p>
    <w:p>
      <w:pPr>
        <w:pStyle w:val="Compact"/>
      </w:pPr>
      <w:r>
        <w:br w:type="textWrapping"/>
      </w:r>
      <w:r>
        <w:br w:type="textWrapping"/>
      </w:r>
      <w:r>
        <w:t xml:space="preserve">Chương 14: Được cứu.</w:t>
      </w:r>
    </w:p>
    <w:p>
      <w:pPr>
        <w:pStyle w:val="BodyText"/>
      </w:pPr>
      <w:r>
        <w:t xml:space="preserve">Do là đầu mùa xuân, nước sông vẫn còn lạnh, Y Vân không biết nàng đã bơi bao lâu, cho dù đã ra khỏi núi nhưng nàng vẫn không dám lên bờ. Sợ rằng sẽ lại bị Quân Lăng Thiên bắt được. Hắn tuy rằng y phục bị xé nát, nhưng nói không chừng đã được thuộc hạ giải cứu. Nghĩ đến hắn ta bị thuộc hạ nhìn thấy tình cảnh chật vật như vậy, Y Vân liền buồn cười đến chết, rốt cuộc cũng trừng phạt được tên ác ma này, tâm tình thực sảng khoái.</w:t>
      </w:r>
    </w:p>
    <w:p>
      <w:pPr>
        <w:pStyle w:val="BodyText"/>
      </w:pPr>
      <w:r>
        <w:t xml:space="preserve">Phía trước truyền đến tiếng nói cười vui vẻ, Y Vân từ trong nước hiện lên.</w:t>
      </w:r>
    </w:p>
    <w:p>
      <w:pPr>
        <w:pStyle w:val="BodyText"/>
      </w:pPr>
      <w:r>
        <w:t xml:space="preserve">Trên bờ là một rừng hoa Hạnh, nụ hoa nhất nhất nở rộ, thoắc ẩn thoắc hiện trong sương mù. Một cái viện nhỏ an tĩnh ngự trong rừng hoa, mơ hồ có vài nữ tử y phục rực rỡ vui đùa, thanh âm trong trẻo khuấy động tiên cảnh.</w:t>
      </w:r>
    </w:p>
    <w:p>
      <w:pPr>
        <w:pStyle w:val="BodyText"/>
      </w:pPr>
      <w:r>
        <w:t xml:space="preserve">Xem ra nàng đã trôi đến vùng ngoại thành, nơi này hẳn đã an toàn. Y Vân mỏi mệt bơi lại gần bờ, bước lên.</w:t>
      </w:r>
    </w:p>
    <w:p>
      <w:pPr>
        <w:pStyle w:val="BodyText"/>
      </w:pPr>
      <w:r>
        <w:t xml:space="preserve">Cả người ướt đ nước từ y phục, từ mái tóc nàng tí tách rơi xuống. Gió lạnh thổi đến, chỉ cảm thấy cả người run rẩy, người nàng như biến thành khối băng, hai chân mềm nhũn không chút khí lực. Y Vân dựa lưng vào thân cây, chậm rãi ngồi xuống.</w:t>
      </w:r>
    </w:p>
    <w:p>
      <w:pPr>
        <w:pStyle w:val="BodyText"/>
      </w:pPr>
      <w:r>
        <w:t xml:space="preserve">Kỳ thật nàng đã sớm mệt mỏi, nhưng vì đang ở trong nước nên nàng kiên cường chống đỡ, lúc này lên trên bờ, tâm lý nhanh chóng thả lỏng, thể lực hoàn toàn cạn kiệt.</w:t>
      </w:r>
    </w:p>
    <w:p>
      <w:pPr>
        <w:pStyle w:val="BodyText"/>
      </w:pPr>
      <w:r>
        <w:t xml:space="preserve">Nhìn sắc trời đã dần ngã về tây, nếu ở bên ngoài quá lâu, nói không chừng sẽ lại bị tên ác ma kia đuổi đến nơi, nàng thật sự không muốn trở lại những ngày u tối vừa qua.</w:t>
      </w:r>
    </w:p>
    <w:p>
      <w:pPr>
        <w:pStyle w:val="BodyText"/>
      </w:pPr>
      <w:r>
        <w:t xml:space="preserve">Tiếng cười khanh khách truyền đến, mấy nữ tử kia, trên người là y phục tinh xảo, đang ở trong khu rừng hái hoa cỏ. Bên ngoài khu rừng một cỗ xe ngựa hoa lệ an nhiên dừng chân, người đánh xe thản nhiên ngủ gật. Xem ra là tiểu thư phú hộ đi đạp thanh đây mà, có lẽ nàng có thể theo các nàng trở về, thật sự Y Vân không còn khả năng tự mình quay về.</w:t>
      </w:r>
    </w:p>
    <w:p>
      <w:pPr>
        <w:pStyle w:val="BodyText"/>
      </w:pPr>
      <w:r>
        <w:t xml:space="preserve">“Tiểu thư, người xem bên kia có mấy đoá hoa màu lam, nô tỳ đi hái.” Một tiểu nha hoàn y phục cũng thập phần rực rỡ, hướng đoá hoa gần Y Vân nhìn đến.</w:t>
      </w:r>
    </w:p>
    <w:p>
      <w:pPr>
        <w:pStyle w:val="BodyText"/>
      </w:pPr>
      <w:r>
        <w:t xml:space="preserve">“Được, nhưng nhanh lên ta muốn trở về.” Một thiếu nữ thanh y nũng nịu nói.</w:t>
      </w:r>
    </w:p>
    <w:p>
      <w:pPr>
        <w:pStyle w:val="BodyText"/>
      </w:pPr>
      <w:r>
        <w:t xml:space="preserve">Tiểu nha hoàn nhanh chạy tới, bàn tay vừa chạm vào cánh hoa chợt phát hiện ra Y Vân cả người ướt đẫm.</w:t>
      </w:r>
    </w:p>
    <w:p>
      <w:pPr>
        <w:pStyle w:val="BodyText"/>
      </w:pPr>
      <w:r>
        <w:t xml:space="preserve">“Ai nha, ngươi là ai?” Nhìn thấy Y Vân, tiểu nha hoàn trừng lớn đôi mắt, kinh hô.</w:t>
      </w:r>
    </w:p>
    <w:p>
      <w:pPr>
        <w:pStyle w:val="BodyText"/>
      </w:pPr>
      <w:r>
        <w:t xml:space="preserve">“Không được cử động!” Y Vân còn chưa kịp phản ứng, một thanh kiếm đã nhanh ở trên cổ nàng.</w:t>
      </w:r>
    </w:p>
    <w:p>
      <w:pPr>
        <w:pStyle w:val="BodyText"/>
      </w:pPr>
      <w:r>
        <w:t xml:space="preserve">Y Vân còn chưa biết rõ chuyện gì xảy ra, liền tính mạng một lần nữa bị de doạ.</w:t>
      </w:r>
    </w:p>
    <w:p>
      <w:pPr>
        <w:pStyle w:val="BodyText"/>
      </w:pPr>
      <w:r>
        <w:t xml:space="preserve">“Đừng.” Y Vân hướng người cầm kiếm phía sau: “Ta không phải người xấu.”</w:t>
      </w:r>
    </w:p>
    <w:p>
      <w:pPr>
        <w:pStyle w:val="BodyText"/>
      </w:pPr>
      <w:r>
        <w:t xml:space="preserve">“Nói! Ngươi vì sao ở trong này, là ai phái ngươi tới?” Một thanh âm trầm thấp sắc bén phóng tới.</w:t>
      </w:r>
    </w:p>
    <w:p>
      <w:pPr>
        <w:pStyle w:val="BodyText"/>
      </w:pPr>
      <w:r>
        <w:t xml:space="preserve">Y Vân hờ hững cười, xem ra hắn nghĩ nàng là thích khách, nhìn nàng như vậy thực giống thích khách sao?</w:t>
      </w:r>
    </w:p>
    <w:p>
      <w:pPr>
        <w:pStyle w:val="BodyText"/>
      </w:pPr>
      <w:r>
        <w:t xml:space="preserve">“Ngươi nhìn ta giống thích khách sao? Ta là gặp người xấu, từ trong nước đào thoát, rồi vô tình lạc vào nơi này.”</w:t>
      </w:r>
    </w:p>
    <w:p>
      <w:pPr>
        <w:pStyle w:val="BodyText"/>
      </w:pPr>
      <w:r>
        <w:t xml:space="preserve">“Băng Nham, dừng tay” Thiếu nữ thanh y nhẹ nhàng tiêu sái bước đến, nhìn thấy bộ dáng Y Vân nói.</w:t>
      </w:r>
    </w:p>
    <w:p>
      <w:pPr>
        <w:pStyle w:val="BodyText"/>
      </w:pPr>
      <w:r>
        <w:t xml:space="preserve">Thiếu nữ, thanh y tung bay, bước chân uyển chuyển, mắt ngọc mày ngài, bộ dạng rất đáng yêu, khi mỉm cười, trên gương mặt lộ ra hai lúm đồng tiền. Con ngươi trong veo không một tia tạp sắc, chính là một cô nương đơn thuần đánh yêu. Y Vân thoáng liền có hảo cảm với tiểu cô nương này.</w:t>
      </w:r>
    </w:p>
    <w:p>
      <w:pPr>
        <w:pStyle w:val="BodyText"/>
      </w:pPr>
      <w:r>
        <w:t xml:space="preserve">Y Vân cả người nhiễm nước, y phục gắt gao dán chặt vào người, lộ ra vóc người lả lướt, tóc đen bám vào hai bên má, từng giọt nước vẫn thuỷ chung rơi tí tách. Đôi mắt trong veo trầm tĩnh như đêm, cho dù kiếm kề cổ, vẫn tĩnh lặng như hồ thu.</w:t>
      </w:r>
    </w:p>
    <w:p>
      <w:pPr>
        <w:pStyle w:val="BodyText"/>
      </w:pPr>
      <w:r>
        <w:t xml:space="preserve">Hai nữ tữ nhìn nhau trong trong nháy mắt, liền yêu thích lẫn nhau.</w:t>
      </w:r>
    </w:p>
    <w:p>
      <w:pPr>
        <w:pStyle w:val="BodyText"/>
      </w:pPr>
      <w:r>
        <w:t xml:space="preserve">“Ngươi là ai? Vì sao xuất hiện ở nơi này?”</w:t>
      </w:r>
    </w:p>
    <w:p>
      <w:pPr>
        <w:pStyle w:val="BodyText"/>
      </w:pPr>
      <w:r>
        <w:t xml:space="preserve">“Ta là bị người xấu bắt giữ, vừa mới chạy trốn đến nơi này.” Không biết vì sao, Y Vân cảm thấy thanh âm của nàng càng ngày càng thấp, đầu choáng váng, sờ lên trán nóng bừng, không ngờ nàng như thế liền bị bệnh.</w:t>
      </w:r>
    </w:p>
    <w:p>
      <w:pPr>
        <w:pStyle w:val="BodyText"/>
      </w:pPr>
      <w:r>
        <w:t xml:space="preserve">Có lẽ đêm qua chịu đựng một đêm trong sơn động, đã nhiễm lạnh, hiện tại lại ngâm mình lâu trong nước, thêm gió lạnh, thật nàng đã nhiễm thương hàn. Hơi thở nàng nặng nhọc, mỗi khi mở miệng liền tựa như cái tiểu hoả lưu *lò than*, nóng hừng hực.</w:t>
      </w:r>
    </w:p>
    <w:p>
      <w:pPr>
        <w:pStyle w:val="BodyText"/>
      </w:pPr>
      <w:r>
        <w:t xml:space="preserve">Bóng người trước mắt mờ ảo, tai ong ong, thân mình dần dần mềm nhũn ngã xuống, lờ mờ nghe thấy nữ tử nói, “Băng, mau cứu người, đem hắn lên xe ngựa.”</w:t>
      </w:r>
    </w:p>
    <w:p>
      <w:pPr>
        <w:pStyle w:val="BodyText"/>
      </w:pPr>
      <w:r>
        <w:t xml:space="preserve">Xe ngựa hướng trong thành chạy nhanh. Y Vân nằm trên mã xa, chỉ cảm thấy bản thân lúc tỉnh lúc mê, thân nhiệt lúc nóng lúc lạnh.</w:t>
      </w:r>
    </w:p>
    <w:p>
      <w:pPr>
        <w:pStyle w:val="BodyText"/>
      </w:pPr>
      <w:r>
        <w:t xml:space="preserve">“Ngươi là công tử nhà nào?” Lờ mờ nghe thấy thanh âm nữ tử hỏi.</w:t>
      </w:r>
    </w:p>
    <w:p>
      <w:pPr>
        <w:pStyle w:val="BodyText"/>
      </w:pPr>
      <w:r>
        <w:t xml:space="preserve">Nhà ở nơi nào? Y Vân trong nháy mắt có chút hốt hoảng, Nguyệt phủ là nhà nàng sao? Tuy rằng Nguyệt lão phu nhân đối với nàng tốt lắm, tuy rằng nàng vẫn xem đó là nhà, nhưng dù sao đó cũng không phải nhà nàng. Hiện giờthế này, chỉ sợ không thể hồi Nguyệt phủ.</w:t>
      </w:r>
    </w:p>
    <w:p>
      <w:pPr>
        <w:pStyle w:val="BodyText"/>
      </w:pPr>
      <w:r>
        <w:t xml:space="preserve">“Ta không có nhà.” Y Vân mơ mơ màng màng nói.</w:t>
      </w:r>
    </w:p>
    <w:p>
      <w:pPr>
        <w:pStyle w:val="BodyText"/>
      </w:pPr>
      <w:r>
        <w:t xml:space="preserve">Cũng không biết đã trải qua bao lâu, không gian thay đổi, nàng được mang đến một gian phòng, tiếp đó có người bắt mạch cho nàng, cho nàng uống thuốc, sau đó liền vô thức thiếp đi.</w:t>
      </w:r>
    </w:p>
    <w:p>
      <w:pPr>
        <w:pStyle w:val="BodyText"/>
      </w:pPr>
      <w:r>
        <w:t xml:space="preserve">Tỉnh lại phát hiện bản thân đang ở trong một sương phòng bố trí hoa lệ mà thanh nhã, giường lớn nạm vàng khắc phượng, chăn thêu uyên ương hí thuỷ.</w:t>
      </w:r>
    </w:p>
    <w:p>
      <w:pPr>
        <w:pStyle w:val="BodyText"/>
      </w:pPr>
      <w:r>
        <w:t xml:space="preserve">Đây là nơi nào? Y Vân sau một lúc lâu nhớ lại nàng đã thoát khỏi bàn tay ác ma lại được một nữ tử cứu giúp.</w:t>
      </w:r>
    </w:p>
    <w:p>
      <w:pPr>
        <w:pStyle w:val="BodyText"/>
      </w:pPr>
      <w:r>
        <w:t xml:space="preserve">Hương hoa tươi mát mà thanh nhã thoáng lượn lờ, thư án lắp đầy kinh thư, bình hoa lưu ly cắm một nhành hoa trắng thanh khiết.</w:t>
      </w:r>
    </w:p>
    <w:p>
      <w:pPr>
        <w:pStyle w:val="BodyText"/>
      </w:pPr>
      <w:r>
        <w:t xml:space="preserve">Nơi này hẳn là nhà của nữ tử thanh y kia, không biết thân phận của nàng là gì? Ắc hẳn là tiểu thư nhà phú hào. Trên ngươi Y Vân hiện một thân bạch y hoa phục, nam trang như cũ. Y Vân cả kinh, không phải là nam tử thay y phục cho nàng chứ?</w:t>
      </w:r>
    </w:p>
    <w:p>
      <w:pPr>
        <w:pStyle w:val="BodyText"/>
      </w:pPr>
      <w:r>
        <w:t xml:space="preserve">Trong lòng bất an không yên, ngoài cửa liền truyền đến thanh âm hai người thấp giọng nói.</w:t>
      </w:r>
    </w:p>
    <w:p>
      <w:pPr>
        <w:pStyle w:val="BodyText"/>
      </w:pPr>
      <w:r>
        <w:t xml:space="preserve">“Nghe nói hôm qua muội dẫn theo một công tử hồi phủ. Như thế nào lại lỗ mãng như vậy, tuỳ tiện dẫn người về nhà, vạn nhất là kẻ xấu thì làm thế nào.” Một thanh âm văn nhã nghiêm giọng nói. Y Vân nghe như sét đánh ngang tai, giọng nói này tại sao lại quen thuộc đến vậy, hay do nàng đã tâm niệm đến Long Mạc quá nhiều nên sinh ảo giác. Nhưng nghe đến giọng nói trầm ổn, kiên định kia lồng ngực nàng không ngừng đập rộn.</w:t>
      </w:r>
    </w:p>
    <w:p>
      <w:pPr>
        <w:pStyle w:val="BodyText"/>
      </w:pPr>
      <w:r>
        <w:t xml:space="preserve">Nàng thật không nghĩ rằng có thể nhìn thấy hắn.</w:t>
      </w:r>
    </w:p>
    <w:p>
      <w:pPr>
        <w:pStyle w:val="BodyText"/>
      </w:pPr>
      <w:r>
        <w:t xml:space="preserve">“Hoàng huynh, đừng nóng giận! Nàng là một nữ tử, lại là một mỹ nữ tuyệt sắc. Nếu không tin huynh cứ vào xem.” Thanh âm ngây thơ nói.</w:t>
      </w:r>
    </w:p>
    <w:p>
      <w:pPr>
        <w:pStyle w:val="BodyText"/>
      </w:pPr>
      <w:r>
        <w:t xml:space="preserve">“Nữ tử cũng không được, hôm kia Nguyệt tỷ tỷ của muội bị bắt cóc, muội cũng không phải là không biết, vậy mà còn trốn đi ra ngoài, thế nào lại mang về một người lạ. Nàng nếu tỉnh lại thì mời xuất phủ.”</w:t>
      </w:r>
    </w:p>
    <w:p>
      <w:pPr>
        <w:pStyle w:val="BodyText"/>
      </w:pPr>
      <w:r>
        <w:t xml:space="preserve">“Đừng mà, hoàng huynh người thật nhẫn tâm, người ta không có nhà mà, rất đáng thương</w:t>
      </w:r>
    </w:p>
    <w:p>
      <w:pPr>
        <w:pStyle w:val="BodyText"/>
      </w:pPr>
      <w:r>
        <w:t xml:space="preserve">“Làm sao muội biết nàng đáng thương, nói không chừng là lừa gạt. Nếu buổi tối trở về, nàng còn chưa đi, ta sẽ làm việc với muội.”</w:t>
      </w:r>
    </w:p>
    <w:p>
      <w:pPr>
        <w:pStyle w:val="BodyText"/>
      </w:pPr>
      <w:r>
        <w:t xml:space="preserve">Nghe được hắn muốn đuổi nàng đi. Tâm tình Y Vân lạnh lẽo như hàn băng. Con người rất kì quái, nếu ngươi mỗi thời mỗi khắc đều tưởng niệm một người, trong lòng sẽ luôn cho rằng hắn cũng nghĩ về ngươi, nhưng khi biết được sự thật thì hắn thậm chí căn bản còn không nhớ tới ngươi, chỉ là tự bản thân hy vọng quá nhiều.</w:t>
      </w:r>
    </w:p>
    <w:p>
      <w:pPr>
        <w:pStyle w:val="BodyText"/>
      </w:pPr>
      <w:r>
        <w:t xml:space="preserve">“Hoàng huynh, ta biết phải làm thế nào, huynh còn không mau đi gặp Nguyệt tỷ tỷ.”</w:t>
      </w:r>
    </w:p>
    <w:p>
      <w:pPr>
        <w:pStyle w:val="BodyText"/>
      </w:pPr>
      <w:r>
        <w:t xml:space="preserve">“Nhớ kỹ, lát sau ta trở về, không hy vọng còn nhìn thấy nàng ta.” Lại một lần nữa lạnh giọng dặn dò.</w:t>
      </w:r>
    </w:p>
    <w:p>
      <w:pPr>
        <w:pStyle w:val="BodyText"/>
      </w:pPr>
      <w:r>
        <w:t xml:space="preserve">Giọng nói liền biến mất, bên ngoài lại khôi phục sự yên tĩnh.</w:t>
      </w:r>
    </w:p>
    <w:p>
      <w:pPr>
        <w:pStyle w:val="BodyText"/>
      </w:pPr>
      <w:r>
        <w:t xml:space="preserve">Từ màn trúc một thiếu nữ thanh y bước đến, theo sau là tiểu nha hoàn phấn y.</w:t>
      </w:r>
    </w:p>
    <w:p>
      <w:pPr>
        <w:pStyle w:val="BodyText"/>
      </w:pPr>
      <w:r>
        <w:t xml:space="preserve">Xuyên qua bức mành được hé mở, Y Vân nhìn thấy một bóng dáng, là Long Mạc, bạch y thanh lệ, vội vàng rời đi.</w:t>
      </w:r>
    </w:p>
    <w:p>
      <w:pPr>
        <w:pStyle w:val="BodyText"/>
      </w:pPr>
      <w:r>
        <w:t xml:space="preserve">“Long Mạc, Long Mạc” Y Vân trong lòng điên cuồng gọi tên hắn, nhưng hắn đã đi thật xa.</w:t>
      </w:r>
    </w:p>
    <w:p>
      <w:pPr>
        <w:pStyle w:val="BodyText"/>
      </w:pPr>
      <w:r>
        <w:t xml:space="preserve">“Tỷ tỷ, ngươi đã tỉnh, thật tốt quá. Ngươi làm sao vậy, có chỗ nào không khoẻ? Sắc mặt thật tái nhợt, Úc nhi, nhanh đi gọi ngự y.”</w:t>
      </w:r>
    </w:p>
    <w:p>
      <w:pPr>
        <w:pStyle w:val="BodyText"/>
      </w:pPr>
      <w:r>
        <w:t xml:space="preserve">“Không cần.”Y Vân nhẹ giọng ngăn lời của nàng.</w:t>
      </w:r>
    </w:p>
    <w:p>
      <w:pPr>
        <w:pStyle w:val="BodyText"/>
      </w:pPr>
      <w:r>
        <w:t xml:space="preserve">“Cô nương, ta không sao, ta đã tốt lắm, chỉ là thân mình có chút suy yếu. Cám ơn ngươi đã cứu ta.”</w:t>
      </w:r>
    </w:p>
    <w:p>
      <w:pPr>
        <w:pStyle w:val="BodyText"/>
      </w:pPr>
      <w:r>
        <w:t xml:space="preserve">“Cái gì mà Cô nương.” Phấn y tiểu nha hoàn nói: “Đây là công chúa, còn không mau thi lễ, chính công chúa chúng ta cứu ngươi, ngươi tối hôm qua sốt cả một đêm.”</w:t>
      </w:r>
    </w:p>
    <w:p>
      <w:pPr>
        <w:pStyle w:val="BodyText"/>
      </w:pPr>
      <w:r>
        <w:t xml:space="preserve">Y Vân nhẹ nhàng thi lễ, nữ tử thanh y nâng tay nàng nhẹ nói: “Tỷ tỷ chớ khách khí.” Nói xong trừng mắt nhìn tiểu nha hoàn. “Không cần bái kiến, tỷ tỷ cứ gọi ta Thanh Tâm, nơi này là quý phủ của Nhị hoàng huynh. Hôm qua ngươi ngất đi. Ta không tiện mang ngươi tiến cung nên đem ngươi đến nơi này. Tỷ tỷ cứ yên tâm dưỡng bệnh.” Thanh Tâm công chúa nũng nịu nói.</w:t>
      </w:r>
    </w:p>
    <w:p>
      <w:pPr>
        <w:pStyle w:val="BodyText"/>
      </w:pPr>
      <w:r>
        <w:t xml:space="preserve">Thật có thể yên tâm sao? Mới vừa rồi còn nghe thấy có người muốn đuổi nàng mà.</w:t>
      </w:r>
    </w:p>
    <w:p>
      <w:pPr>
        <w:pStyle w:val="BodyText"/>
      </w:pPr>
      <w:r>
        <w:t xml:space="preserve">“Tỷ tỷ tên gọi là gì?” Long Thanh Tâm hỏi.</w:t>
      </w:r>
    </w:p>
    <w:p>
      <w:pPr>
        <w:pStyle w:val="BodyText"/>
      </w:pPr>
      <w:r>
        <w:t xml:space="preserve">“Ta gọi Nhan Y Vân.” Y Vân đáp, “Công chúa có ơn cứu mạng, ta ngàn lần không quên, nhưng cũng không nên quấy rầy công chúa.”</w:t>
      </w:r>
    </w:p>
    <w:p>
      <w:pPr>
        <w:pStyle w:val="BodyText"/>
      </w:pPr>
      <w:r>
        <w:t xml:space="preserve">“Vậy tỷ đi đâu?” Thanh Tâm ngây thơ nói: “Tỷ tỷ ngươi không phải không có nhà sao, ở lại nơi này đi, ta thực rất thích ngươi. Tỷ tỷ coi như vì chút ân tình ta cứu ngươi mà ở nơi này với ta vài ngày. Huống chi thân thể ngươi còn rất yếu, ta vẫn là lo lắng. Tốt lắm, cứ quyết định như vậy đi, Úc nhi, truyền trù phòng, ta muốn cùng Y Vân tỷ tỷ dùng cơm.”</w:t>
      </w:r>
    </w:p>
    <w:p>
      <w:pPr>
        <w:pStyle w:val="BodyText"/>
      </w:pPr>
      <w:r>
        <w:t xml:space="preserve">Úc nhi đáp ứng một tiếng vội vàng lui xuống.</w:t>
      </w:r>
    </w:p>
    <w:p>
      <w:pPr>
        <w:pStyle w:val="BodyText"/>
      </w:pPr>
      <w:r>
        <w:t xml:space="preserve">Chương 15: Tâm hồn thiếu nữ.</w:t>
      </w:r>
    </w:p>
    <w:p>
      <w:pPr>
        <w:pStyle w:val="BodyText"/>
      </w:pPr>
      <w:r>
        <w:t xml:space="preserve">Y Vân nhìn biểu tình ngây thơ của nàng, nghĩ thầm công chúa này thật sự là được nuông chiều làm hư, ngưi trong hoàng thất có lẽ đều như vậy, chủ ý của nàng thì không ai có thể phản đối, bất quá Y Vân lại càng ngày càng thích vị công chúa tuỳ hứng mà thẳng thắn này.</w:t>
      </w:r>
    </w:p>
    <w:p>
      <w:pPr>
        <w:pStyle w:val="BodyText"/>
      </w:pPr>
      <w:r>
        <w:t xml:space="preserve">Nàng không có một chút nào cao ngạo, luôn miệng kêu Y Vân tỷ tỷ, dầu sao nàng cũng là một công chúa cô độc, sống trong hoàng cung đại điện, người với người ở nơi đó rất khó trở thành bằng hữu, từ lúc cứu Y Vân, liền một lòng cùng với mình thành bằng hữu.</w:t>
      </w:r>
    </w:p>
    <w:p>
      <w:pPr>
        <w:pStyle w:val="BodyText"/>
      </w:pPr>
      <w:r>
        <w:t xml:space="preserve">Y Vân đáp ứng, nàng quyết định không cần phải phụ lòng tốt của công chúa, nhưng bản thân Y Vân biết đây chỉ là cái cớ nàng tự thuyết phục mình, kỳ thật chính nàng vẫn là vì muốn nhìn thấy Long Mạc.</w:t>
      </w:r>
    </w:p>
    <w:p>
      <w:pPr>
        <w:pStyle w:val="BodyText"/>
      </w:pPr>
      <w:r>
        <w:t xml:space="preserve">“Công chúa, ngươi làm sao biết ta là nữ nhân. Quần áo trên người ta là ai thay?”</w:t>
      </w:r>
    </w:p>
    <w:p>
      <w:pPr>
        <w:pStyle w:val="BodyText"/>
      </w:pPr>
      <w:r>
        <w:t xml:space="preserve">“Này nha,” Công chúa nũng nịu cười, “Tỷ tỷ ngươi là lo lắng ta cho nam tử thay y phục cho ngươi nên mới phát hiện ngươi là nữ tử à? Không phải, kỳ thật, trên người ngươi ướt đẫm, ta đã sớm hoài nghi ngươi là nữ, nào có nam nhân mà dáng người lả lướt như vậy, lại có nam tử nào dung mạo lại tuyệt mỹ đến thế. Sau khi ngự y bắt mạch cho ngươi, mới xác định ngươi thật là nữ nhân. Yên tâm đi, y phục là do Úc nhi thay, tỷ tỷ thân thể quý giá như vậy sao có thể tuỳ tiện để nam nhân xem qua?” Tiếng nói công chúa tuy rằng thanh thuý nhưng liên tu không ngừng.</w:t>
      </w:r>
    </w:p>
    <w:p>
      <w:pPr>
        <w:pStyle w:val="BodyText"/>
      </w:pPr>
      <w:r>
        <w:t xml:space="preserve">“Là như thế này nha, công chúa,…”Y Vân vừa định nói, liền bị nàng ngăn lại.</w:t>
      </w:r>
    </w:p>
    <w:p>
      <w:pPr>
        <w:pStyle w:val="BodyText"/>
      </w:pPr>
      <w:r>
        <w:t xml:space="preserve">“Không cần một câu công chúa, hai câu công chúa, ta gọi ngươi tỷ tỷ, gọi ta Thanh nhi đi.”</w:t>
      </w:r>
    </w:p>
    <w:p>
      <w:pPr>
        <w:pStyle w:val="BodyText"/>
      </w:pPr>
      <w:r>
        <w:t xml:space="preserve">“Điều này sao có thể, Y Vân nào dám làm tỷ tỷ của công chúa, công chúa vẫn nên gọi thẳng tên của ta thì hơn.” Nàng là một nha hoàn, không muốn làm tỷ tỷ công chúa, cũng không tưởng thấy người sang bắt quàng làm họ, nàng chỉ muốn yên phận sống tốt là được.</w:t>
      </w:r>
    </w:p>
    <w:p>
      <w:pPr>
        <w:pStyle w:val="BodyText"/>
      </w:pPr>
      <w:r>
        <w:t xml:space="preserve">Chính là thế sự trêu người, nàng thật không nên yêu thương Long Mạc.</w:t>
      </w:r>
    </w:p>
    <w:p>
      <w:pPr>
        <w:pStyle w:val="BodyText"/>
      </w:pPr>
      <w:r>
        <w:t xml:space="preserve">Hắn là hoàng tử cao quý, hơn nữa lại là vị hoàng tử được hoàng thượng yêu quý nhất, hắn cũng là người mà hầu hết nữ tử trong kinh thành mơ tưởng, hắn lại là vị hôn phu tương lai của tiểu thư Nguyệt Hạ Hương.</w:t>
      </w:r>
    </w:p>
    <w:p>
      <w:pPr>
        <w:pStyle w:val="BodyText"/>
      </w:pPr>
      <w:r>
        <w:t xml:space="preserve">Nàng cùng hắn chính là hai đường thẳng song song, cho dù kéo mãi kéo mãi cũng không thể gặp nhau.</w:t>
      </w:r>
    </w:p>
    <w:p>
      <w:pPr>
        <w:pStyle w:val="BodyText"/>
      </w:pPr>
      <w:r>
        <w:t xml:space="preserve">Y Vân khẽ hạ mi, giấu đi dòng lệ đau buồn nơi khoé mắt.</w:t>
      </w:r>
    </w:p>
    <w:p>
      <w:pPr>
        <w:pStyle w:val="BodyText"/>
      </w:pPr>
      <w:r>
        <w:t xml:space="preserve">Trong sơn động, Y Vân từng hạ quyết tâm không được khóc, nhưng không biết vì sao khi nghĩ đến Long Mạc, lòng nàng lại đau như vậy. Hình ảnh hắn cứ thế đi vào trái tim nàng, để rồi từ từ tra tấn, giày vò nàng.</w:t>
      </w:r>
    </w:p>
    <w:p>
      <w:pPr>
        <w:pStyle w:val="BodyText"/>
      </w:pPr>
      <w:r>
        <w:t xml:space="preserve">“Tỷ tỷ, ngươi có tâm sự, vì sao không nói cho Thanh nhi. Có phải hay không là chuyện tình cảm?” Long Thanh Tâm ánh mắt vụt sáng, tựa như một búp bê đáng yêu, nàng ghé vào bên giường , lẳng lặng nhìn Y Vân, ánh mắt tinh quái.</w:t>
      </w:r>
    </w:p>
    <w:p>
      <w:pPr>
        <w:pStyle w:val="BodyText"/>
      </w:pPr>
      <w:r>
        <w:t xml:space="preserve">Y Vân mỉm cười, nhẹ gõ vào đầu công chúa, tuy rằng nàng là chủ tử nhưng không hiểu vì sao Y Vân xem nàng như muội muội của mình.</w:t>
      </w:r>
    </w:p>
    <w:p>
      <w:pPr>
        <w:pStyle w:val="BodyText"/>
      </w:pPr>
      <w:r>
        <w:t xml:space="preserve">“Tiểu nha đầu, ngươi biết cái gì là tình cảm sao?”</w:t>
      </w:r>
    </w:p>
    <w:p>
      <w:pPr>
        <w:pStyle w:val="BodyText"/>
      </w:pPr>
      <w:r>
        <w:t xml:space="preserve">“Ta là không hiểu, vì sao con người khi nhắc đến tình cảm liền không bình thường. chính là ví dụ điển hình. Y Vân tỷ ngươi không biết chứ hai ngày trước, khi Nguyệt tiểu thư bị cướp đi, Nhị hoàng huynh ta tựa như người mất hồn, ta chưa bao giờ thấy huynh ấy như vậy. Suốt một đêm không chợp mắt, không ngừng phái người đi tìm, sau lại nghe nói nhận được thư tín, bảo hoàng huynh phải đến chỗ nào đấy để chuộc người? Ta cũng không rõ lắm, chỉ biết rằng hôm sau hoàng huynh nhất nhất muốn một mình đi đến đấy. Sau đó Nguyệt phủ phái người đến thông báo, Nguyệt tiểu thư đã được cứu trở về, huynh ấy liền vội vàng chạy qua. Hôm nay lại đến Nguyệt phủ, thật không biết bộ dạng Nguyệt tiểu thư kia xinh đẹp như thế nào, lại khiến Nhị hoàng huynh mê đắm như vậy. Nghe nói nàng là kinh thành đệ nhất mỹ nữ cũng là đệ nhất tài nữ. Chẳng lẽ so với tỷ tỷ ngươi còn đẹp hơn sao?”</w:t>
      </w:r>
    </w:p>
    <w:p>
      <w:pPr>
        <w:pStyle w:val="BodyText"/>
      </w:pPr>
      <w:r>
        <w:t xml:space="preserve">Long Thanh Tâm đang thao thao bất tuyệt, tuyệt nhiên không phát hiện sắc mặc Y Vân đã muốn trở  nên trắng bệch.</w:t>
      </w:r>
    </w:p>
    <w:p>
      <w:pPr>
        <w:pStyle w:val="BodyText"/>
      </w:pPr>
      <w:r>
        <w:t xml:space="preserve">Nàng nghĩ mãi vẫn không rõ tại sao Long Mạc lại không đến, cứ tưởng rằng thân phận của nàng bị tiết lộ, lại như thế nào không nghĩ tới chính tiểu thư âm thầm ra tay, tiểu thư thế nào lại từ bỏ nàng. Tiểu thư đương nhiên không phải được người cứu trở về, nàng vốn không bị cướp mà người thay nàng chịu hạn chính là tiểu nha hoàn này, tiểu thư làm như vậy, chỉ là sợ, sợ Long Mạc một khi cứu người ra phát hiện đó không phải nàng mà là tiểu nha hoàn. Tiểu thư sợ sự thật sẽ bị bại lộ.</w:t>
      </w:r>
    </w:p>
    <w:p>
      <w:pPr>
        <w:pStyle w:val="BodyText"/>
      </w:pPr>
      <w:r>
        <w:t xml:space="preserve">Y Vân trong lòng nổi lên từng đợt thương cảm, uổng cho nàng có tâm thay tiểu thư suy nghĩ, thế nhưng người lại nhẫn tâm không màng đến sự sống chết của mình.</w:t>
      </w:r>
    </w:p>
    <w:p>
      <w:pPr>
        <w:pStyle w:val="BodyText"/>
      </w:pPr>
      <w:r>
        <w:t xml:space="preserve">Mặc dù đã biết tiểu thư rất lâu nhưng Y Vân thật khó có thể tưởng tượng, tiểu thư vì hạnh phúc của mình mà hy sinh tính mạng người khác.</w:t>
      </w:r>
    </w:p>
    <w:p>
      <w:pPr>
        <w:pStyle w:val="BodyText"/>
      </w:pPr>
      <w:r>
        <w:t xml:space="preserve">Hận? Y Vân như cũ không hận nàng, chỉ thấy thật đáng buồn thay tiểu thư, nếu tình cảm chỉ dựa vào lừa dối mà có, thì liệu nó có sâu sắc, có chân thật và có thể duy trì được bao lâu?</w:t>
      </w:r>
    </w:p>
    <w:p>
      <w:pPr>
        <w:pStyle w:val="BodyText"/>
      </w:pPr>
      <w:r>
        <w:t xml:space="preserve">“Tỷ tỷ ngươi không sao chứ?” Long Thanh Tâm lo lắng nói, đôi mắt tràn đầy quan tâm.</w:t>
      </w:r>
    </w:p>
    <w:p>
      <w:pPr>
        <w:pStyle w:val="BodyText"/>
      </w:pPr>
      <w:r>
        <w:t xml:space="preserve">“Ta không sao. Không cần lo lắng, chỉ có chút choáng váng thôi.”</w:t>
      </w:r>
    </w:p>
    <w:p>
      <w:pPr>
        <w:pStyle w:val="BodyText"/>
      </w:pPr>
      <w:r>
        <w:t xml:space="preserve">Tiểu cung nữ Úc nhi vén rèm đi đến, theo sau là mấy cung nữ bê chén đĩa, bày ra một bàn ăn thịnh soạn.</w:t>
      </w:r>
    </w:p>
    <w:p>
      <w:pPr>
        <w:pStyle w:val="BodyText"/>
      </w:pPr>
      <w:r>
        <w:t xml:space="preserve">Y Vân mang tâm trạng phiền muộ miễn cưỡng dùng bữa.</w:t>
      </w:r>
    </w:p>
    <w:p>
      <w:pPr>
        <w:pStyle w:val="BodyText"/>
      </w:pPr>
      <w:r>
        <w:t xml:space="preserve">Sau khi ăn xong, công chúa muốn cùng nàng ra bên ngoài đi dạo, Y Vân tuy thân mình còn có chút suy yếu nhưng cũng không đáng ngại.</w:t>
      </w:r>
    </w:p>
    <w:p>
      <w:pPr>
        <w:pStyle w:val="BodyText"/>
      </w:pPr>
      <w:r>
        <w:t xml:space="preserve">Nàng vẫn một thân nam trang, Thanh Tâm có hỏi qua, Y Vân tỷ, sao không thay quần áo? Trên người ngươi chính là y phục của Nhị hoàng huynh ta.</w:t>
      </w:r>
    </w:p>
    <w:p>
      <w:pPr>
        <w:pStyle w:val="BodyText"/>
      </w:pPr>
      <w:r>
        <w:t xml:space="preserve">Y Vân nói không cần thay đổi, cứ để như vậy đi, đổi đi đổi lại thực phiền toái.</w:t>
      </w:r>
    </w:p>
    <w:p>
      <w:pPr>
        <w:pStyle w:val="BodyText"/>
      </w:pPr>
      <w:r>
        <w:t xml:space="preserve">Kỳ thật nàng rất lưu luyến mùi hương Long Mạc còn lưu lại, đó là hơi thở là hương vị chỉ riêng của hắn.</w:t>
      </w:r>
    </w:p>
    <w:p>
      <w:pPr>
        <w:pStyle w:val="BodyText"/>
      </w:pPr>
      <w:r>
        <w:t xml:space="preserve">Ngoại viện, ánh nắng tươi sáng, xuân sắc mơn mỡn, gió xuân nhè nhẹ tô điểm cho hoa viên, không khí thoảng hương hoa theo xuân phong ngấm vào lòng người.</w:t>
      </w:r>
    </w:p>
    <w:p>
      <w:pPr>
        <w:pStyle w:val="BodyText"/>
      </w:pPr>
      <w:r>
        <w:t xml:space="preserve">Hương hoa thu hút từng đàn ong mật, hút lấy mật hoa, lưu luyến không rời.</w:t>
      </w:r>
    </w:p>
    <w:p>
      <w:pPr>
        <w:pStyle w:val="BodyText"/>
      </w:pPr>
      <w:r>
        <w:t xml:space="preserve">Cảnh đẹp như tranh, nhưng Y Vân đều không có tâm tình thưởng thức.</w:t>
      </w:r>
    </w:p>
    <w:p>
      <w:pPr>
        <w:pStyle w:val="BodyText"/>
      </w:pPr>
      <w:r>
        <w:t xml:space="preserve">“Y Vân tỷ ta muốn trở về lấy giá vẽ, ngươi ở chỗ này chờ ta.” Bởi vì không có cung nữ theo hầu, Thanh Tâm liền chính mình trở về.</w:t>
      </w:r>
    </w:p>
    <w:p>
      <w:pPr>
        <w:pStyle w:val="BodyText"/>
      </w:pPr>
      <w:r>
        <w:t xml:space="preserve">Y Vân từ trên mặt đất nhặt lên một đoá hoa chưa tàn, một tiểu ong mật bỗng nhiên bay đến, Y Vân si ngốc nhìn nó ở trên tay nàng vội đến vội đi. Có lẽ chỉ có chúng mới không có ưu sầu.</w:t>
      </w:r>
    </w:p>
    <w:p>
      <w:pPr>
        <w:pStyle w:val="BodyText"/>
      </w:pPr>
      <w:r>
        <w:t xml:space="preserve">“Ngươi như thế nào lại mặc y phục của bổn vương.” Bỗng nhiên một thanh âm lạnh lùng truyền tới.</w:t>
      </w:r>
    </w:p>
    <w:p>
      <w:pPr>
        <w:pStyle w:val="BodyText"/>
      </w:pPr>
      <w:r>
        <w:t xml:space="preserve">Tay Y Vân nhẹ run, đoá hoa rớt xuống, tiểu ong mật cũng bay đi mất.</w:t>
      </w:r>
    </w:p>
    <w:p>
      <w:pPr>
        <w:pStyle w:val="BodyText"/>
      </w:pPr>
      <w:r>
        <w:t xml:space="preserve">Quay đầu chỉ thấy Long Mạc đứng phía sau, bạch y tung bay, vẻ mặt không chút cảm xúc.</w:t>
      </w:r>
    </w:p>
    <w:p>
      <w:pPr>
        <w:pStyle w:val="BodyText"/>
      </w:pPr>
      <w:r>
        <w:t xml:space="preserve">“Thì ra lại là ngươi!” Hàn ý nơi đôi mắt Long Mạc nhìn qua Y Vân, thấy rõ dung mạo nàng không khỏi kinh ngạc.</w:t>
      </w:r>
    </w:p>
    <w:p>
      <w:pPr>
        <w:pStyle w:val="BodyText"/>
      </w:pPr>
      <w:r>
        <w:t xml:space="preserve">Y Vân khẩn trương nhớ đến ngày nàng đánh đàn ở Hội hoa xuân, ngày đó Long Mạc cũng ở đấy. Lời của hắn, làm tâm Y Vân run lên.</w:t>
      </w:r>
    </w:p>
    <w:p>
      <w:pPr>
        <w:pStyle w:val="BodyText"/>
      </w:pPr>
      <w:r>
        <w:t xml:space="preserve">Chẳng lẽ hắn nhận ra nàng? Thật sự nhận ra nàng sao?</w:t>
      </w:r>
    </w:p>
    <w:p>
      <w:pPr>
        <w:pStyle w:val="BodyText"/>
      </w:pPr>
      <w:r>
        <w:t xml:space="preserve">Nhưng mà, từ trong ánh mắt hững hờ của Long Mạc, Y Vân liền hiểu ra.</w:t>
      </w:r>
    </w:p>
    <w:p>
      <w:pPr>
        <w:pStyle w:val="BodyText"/>
      </w:pPr>
      <w:r>
        <w:t xml:space="preserve">Hắn không có nhận ra nàng, hắn cũng không thể nhận ra nàng, ở Hội hoa xuân nàng dùng khăn che mặt, hắn như thế nào có thể nào nhận ra nàng? Hắn bất quá nhận ra nàng là tiểu nha hoàn Nguyệt phủ mà thôi.</w:t>
      </w:r>
    </w:p>
    <w:p>
      <w:pPr>
        <w:pStyle w:val="BodyText"/>
      </w:pPr>
      <w:r>
        <w:t xml:space="preserve">“Vậy ra người Thanh Tâm cứu là ngươi? Việc ngươi mê hoặc Nguyệt phủ tiểu thiếu gia ta đây không tính, thế nào lại còn cải nam trang mê hoặc muội muội bổn vương!” Trong lời nói của hắn không có một chút lưu tình.</w:t>
      </w:r>
    </w:p>
    <w:p>
      <w:pPr>
        <w:pStyle w:val="BodyText"/>
      </w:pPr>
      <w:r>
        <w:t xml:space="preserve">Thôi, vốn dĩ Y Vân muốn nói cho hắn biết chính nàng năm đó đã cứu hắn, là tiểu muội muội của hắn, cũng là người đánh đàn ở Hội hoa xuân, nhưng những điều đó bây giờ không còn quan trọng nữa, liệu khi nàng nói ra hắn sẽ tin tưởng sao?</w:t>
      </w:r>
    </w:p>
    <w:p>
      <w:pPr>
        <w:pStyle w:val="BodyText"/>
      </w:pPr>
      <w:r>
        <w:t xml:space="preserve">Hắn nhất định sẽ nói nàng lừa hắn, bởi vì nàng muốn câu dẫn hắn. Y Vân nàng từ trước đến nay luôn hiểu đạo lý làm người, sống không thẹn với lòng, cớ sao trong mắt hắn nàng lại là dạng nữ tử chỉ biết dụ dỗ câu dẫn người khác.</w:t>
      </w:r>
    </w:p>
    <w:p>
      <w:pPr>
        <w:pStyle w:val="Compact"/>
      </w:pPr>
      <w:r>
        <w:t xml:space="preserve">“Vương gia, ngươi xem ở bụi hoa kia, ong mật đua nhau bay đến, chẳng lẽ là Hoa nhi câu dẫn chúng nó đến sao?” Ngữ khí nàng lạnh lùng doạ người.</w:t>
      </w:r>
      <w:r>
        <w:br w:type="textWrapping"/>
      </w:r>
      <w:r>
        <w:br w:type="textWrapping"/>
      </w:r>
    </w:p>
    <w:p>
      <w:pPr>
        <w:pStyle w:val="Heading2"/>
      </w:pPr>
      <w:bookmarkStart w:id="29" w:name="chương-016---017"/>
      <w:bookmarkEnd w:id="29"/>
      <w:r>
        <w:t xml:space="preserve">7. Chương 016 - 017</w:t>
      </w:r>
    </w:p>
    <w:p>
      <w:pPr>
        <w:pStyle w:val="Compact"/>
      </w:pPr>
      <w:r>
        <w:br w:type="textWrapping"/>
      </w:r>
      <w:r>
        <w:br w:type="textWrapping"/>
      </w:r>
      <w:r>
        <w:t xml:space="preserve">Chương 16: Bị đuổi đi.</w:t>
      </w:r>
    </w:p>
    <w:p>
      <w:pPr>
        <w:pStyle w:val="BodyText"/>
      </w:pPr>
      <w:r>
        <w:t xml:space="preserve">Giọng điệu của Y Vân làm Long Mạc có chút không thoải mái.</w:t>
      </w:r>
    </w:p>
    <w:p>
      <w:pPr>
        <w:pStyle w:val="BodyText"/>
      </w:pPr>
      <w:r>
        <w:t xml:space="preserve">Bất quá chỉ là một tiểu nha hoàn trong Nguyệt phủ, lần đó nàng dám vô lễ với hắn, hôm nay lại ra mặt chống đối hắn. Hay ột câu, chẳng lẽ là Hoa nhi câu dẫn ong mật sao? Hoa tự đưa hương phong tự vũ, toả hương khoe sắc vốn là tự nhiên, chẳng lẽ có thể nói hoa cố ý dụ dỗ ong bướm.</w:t>
      </w:r>
    </w:p>
    <w:p>
      <w:pPr>
        <w:pStyle w:val="BodyText"/>
      </w:pPr>
      <w:r>
        <w:t xml:space="preserve">Tiểu nha hoàn này thật không đơn giản, cũng không lạ gì khi Nguyệt Thanh Huy cùng Thanh Tâm bị nàng mê hoặc, chỉ là hắn nghĩ mãi không thông rốt cuộc vì nguyên nhân gì mà nàng lớn mật như thế, ngay cả Vương gia hắn cũng không để vào mắt? Thân phận nha hoàn không phải là kẻ phục tùng chủ tử hay sao? Nhưng sao trên người nàng thật không có cảm giác thấp hè</w:t>
      </w:r>
    </w:p>
    <w:p>
      <w:pPr>
        <w:pStyle w:val="BodyText"/>
      </w:pPr>
      <w:r>
        <w:t xml:space="preserve">Ánh mắt Long Mạc trên người Y Vân đảo qua, nàng mặc y phục của hắn, thần thái tự nhiên như đang mặc chính y phục của nàng ta. Chúng ở trên người nàng tuy có rộng thùng thình, gió nhẹ thổi qua, tay áo phiêu phiêu, khiến cả người nàng thoạt nhìn nhẹ nhàng tựa tiên tử. Đôi mắt nàng nhìn hắn không có nửa điểm khiếp đảm, ngược lại có một tia lạnh lùng, ngạo nghễ.</w:t>
      </w:r>
    </w:p>
    <w:p>
      <w:pPr>
        <w:pStyle w:val="BodyText"/>
      </w:pPr>
      <w:r>
        <w:t xml:space="preserve">Nhẹ nhàng như tiên? Ngạo nghễ? Những điều này lại xuất hiện trên người một nha hoàn, thật làm cho Long Mạc ngạc nhiên không thôi.</w:t>
      </w:r>
    </w:p>
    <w:p>
      <w:pPr>
        <w:pStyle w:val="BodyText"/>
      </w:pPr>
      <w:r>
        <w:t xml:space="preserve">“Một tiểu nha hoàn? Ngươi lại dám vô lễ với bổn vương hai lần, như thế nào, có phải hay không muốn chết?”</w:t>
      </w:r>
    </w:p>
    <w:p>
      <w:pPr>
        <w:pStyle w:val="BodyText"/>
      </w:pPr>
      <w:r>
        <w:t xml:space="preserve">“Vương gia, tiểu nha hoàn thì làm sao, chẳng lẽ Vương gia cho rằng làm nô tỳ thì phải nhẫn nhục? Làm nô tỳ thì không có tự tôn sao?” Y Vân thực tức giận vì thái độ Long Mạc.</w:t>
      </w:r>
    </w:p>
    <w:p>
      <w:pPr>
        <w:pStyle w:val="BodyText"/>
      </w:pPr>
      <w:r>
        <w:t xml:space="preserve">Mày hắn nhíu lại, vốn sinh ra ở hoàng gia, từ nhỏ hắn đã nhìn qua các cung nữ, thái giám bị mắng chửi, bị trách phạt, sao lại không biết sự chua xót của thân nô tì. Nhưng không phải là hắn xem thường bọn họ, mà là chính họ tự  hạ thấp bản thân, trước mặt chủ tử lộ ra bộ dạng nô tài phục tùng. Như tiểu nha hoàn này cao ngạo thật đúng là chưa thấy qua.</w:t>
      </w:r>
    </w:p>
    <w:p>
      <w:pPr>
        <w:pStyle w:val="BodyText"/>
      </w:pPr>
      <w:r>
        <w:t xml:space="preserve">Y Vân nhìn thấy sắc mặt Long Mạc ngày càng thâm trầm, có lẽ hắn hy vọng nghe nàng cầu xin tha thứ. Nhưng là nàng kiêu ngạo tuyệt nhiên sẽ không cúi đầu. Trước mặt Quân Lăng Thiên nàng còn không khuất phục, huống chi là Long Mạc, nàng lại càng không cúi đầu, ngay cả hắn là ngươi nàng yêu thương.</w:t>
      </w:r>
    </w:p>
    <w:p>
      <w:pPr>
        <w:pStyle w:val="BodyText"/>
      </w:pPr>
      <w:r>
        <w:t xml:space="preserve">“Ngụ ý là nói bổn vương lăng nhục ngươi?”</w:t>
      </w:r>
    </w:p>
    <w:p>
      <w:pPr>
        <w:pStyle w:val="BodyText"/>
      </w:pPr>
      <w:r>
        <w:t xml:space="preserve">“Y Vân không dám. Vương gia là người chức cao vọng trọng, tuỳ lúc có thể lấy đi mạng nhỏ của Y Vân, xử tử một nha hoàn ở trong mắt Vương gia sao có thể nói là lăng nhục? Nhiều lắm chỉ là xem mạng người như cỏ rác mà thôi.” Y Vân lạnh lùng nói.</w:t>
      </w:r>
    </w:p>
    <w:p>
      <w:pPr>
        <w:pStyle w:val="BodyText"/>
      </w:pPr>
      <w:r>
        <w:t xml:space="preserve">“Hừ, xem mạng người như cỏ rác, bổn vương nói muốn giết ngươi sao? Dựa vào gì mà ngươi dám vô lễ không xem bổn vương ra gì, dựa vào vẻ đẹp của ngươi sao?”</w:t>
      </w:r>
    </w:p>
    <w:p>
      <w:pPr>
        <w:pStyle w:val="BodyText"/>
      </w:pPr>
      <w:r>
        <w:t xml:space="preserve">“Vẻ đẹp?” Hắn vẫn cho rằng nàng là nữ nhân như vậy. Vì sao hắn đối với nàng luôn có cái nhìn cực đoan? Là bởi vì dung mạo</w:t>
      </w:r>
    </w:p>
    <w:p>
      <w:pPr>
        <w:pStyle w:val="BodyText"/>
      </w:pPr>
      <w:r>
        <w:t xml:space="preserve">Ánh mắt Long Mạc sắc bén lại một lần nữa đảo qua trên người Y Vân, khi ánh mắt hai người giao nhau, Long Mạc khẽ giật mình,, bỗng nhiên phát hiện ánh mắt này rất quen thuộc, hình như đã nhìn thấy ở nơi nào. Con ngươi sâu thẳm, trầm tĩnh, không e dè nhìn hắn, hơn nữa, còn có một tia chờ đợi. Nàng đang chờ đợi cái gì?</w:t>
      </w:r>
    </w:p>
    <w:p>
      <w:pPr>
        <w:pStyle w:val="BodyText"/>
      </w:pPr>
      <w:r>
        <w:t xml:space="preserve">“Bổn vương đã từng gặp qua ngươi sao?” Long Mạc đột nhiên hỏi.</w:t>
      </w:r>
    </w:p>
    <w:p>
      <w:pPr>
        <w:pStyle w:val="BodyText"/>
      </w:pPr>
      <w:r>
        <w:t xml:space="preserve">Y Vân nghe thấy những lời này, tâm run lên, tim đập rộn từng hồi.</w:t>
      </w:r>
    </w:p>
    <w:p>
      <w:pPr>
        <w:pStyle w:val="BodyText"/>
      </w:pPr>
      <w:r>
        <w:t xml:space="preserve">“Vương gia như thế nào đã quên, chúng ta tất nhiên đã từng gặp qua.” Lời nói của Y Vân tựa như gió thoảng mây trôi, nhưng thật ra trong lòng lại vô cùng khẩn trương.</w:t>
      </w:r>
    </w:p>
    <w:p>
      <w:pPr>
        <w:pStyle w:val="BodyText"/>
      </w:pPr>
      <w:r>
        <w:t xml:space="preserve">“Bổn vương thế nào lại hồ đồ, mấy ngày trước ở Nguyệt phủ đã thấy qua.” Long Mạc thực chán nản, mới vừa rồi hắn thiếu chút nữa lạc vào sóng mắt như thu thuỷ đó. Hắn làm sao có thể cùng tên tiểu hài tử Nguyệt Thanh Huy kia giống nhau, bị sắc đẹp của nàng hấp dẫn.</w:t>
      </w:r>
    </w:p>
    <w:p>
      <w:pPr>
        <w:pStyle w:val="BodyText"/>
      </w:pPr>
      <w:r>
        <w:t xml:space="preserve">Tâm Y Vân nhất thời chấn động liền trong nháy mắt lại trầm xuống. Nàng đến hôm nay mới biết được, tâm tình con người thực phức tạp, lúc trầm lúc bổng không kiểm soát được.</w:t>
      </w:r>
    </w:p>
    <w:p>
      <w:pPr>
        <w:pStyle w:val="BodyText"/>
      </w:pPr>
      <w:r>
        <w:t xml:space="preserve">Hắn đúng là vẫn không nhận ra nàng, cho dù nhận ra thì đã sao, hắn có thể thay đổi cách nhìn với nàng sao?</w:t>
      </w:r>
    </w:p>
    <w:p>
      <w:pPr>
        <w:pStyle w:val="BodyText"/>
      </w:pPr>
      <w:r>
        <w:t xml:space="preserve">“Ngươi nhanh chóng rời đi, bổn vương sẽ không làm khó dễ ngươi.”</w:t>
      </w:r>
    </w:p>
    <w:p>
      <w:pPr>
        <w:pStyle w:val="BodyText"/>
      </w:pPr>
      <w:r>
        <w:t xml:space="preserve">“Ta là người công chúa cứu trở về, có đi hay không ta phải nghe công chúa nói qua.” Vốn Y Vân cũng không nghĩ sẽ lưu lại, chỉ là vẫn không thể chấp nhận việc vị hắn đuổi đi.</w:t>
      </w:r>
    </w:p>
    <w:p>
      <w:pPr>
        <w:pStyle w:val="BodyText"/>
      </w:pPr>
      <w:r>
        <w:t xml:space="preserve">“Nơi này là vương phủ của ta, ngay cả công chúa cũng phải nghe theo ta, Đinh Lang, đưa vị cô nương này xuất phủ.”</w:t>
      </w:r>
    </w:p>
    <w:p>
      <w:pPr>
        <w:pStyle w:val="BodyText"/>
      </w:pPr>
      <w:r>
        <w:t xml:space="preserve">“Dạ” Đinh Lang đáp ứng một tiến, hướng Y Vân nói: “Cô nương, mời!”</w:t>
      </w:r>
    </w:p>
    <w:p>
      <w:pPr>
        <w:pStyle w:val="BodyText"/>
      </w:pPr>
      <w:r>
        <w:t xml:space="preserve">“Không cần, ta tự đi.” Y Vân lãnh đạm nói, không nghĩ tới ấn tượng về nàng đối với hắn lại xấu như vậy, có lẽ hiểu lầm giữa nàng và hắn càng ngày càng sâu sắc.</w:t>
      </w:r>
    </w:p>
    <w:p>
      <w:pPr>
        <w:pStyle w:val="BodyText"/>
      </w:pPr>
      <w:r>
        <w:t xml:space="preserve">“Hoàng huynh, ngươi đã trở lại. Đinh Lang, ngươi làm gì đấy? Y Vân tỷ là khách của ta, ai cũng không được để nàng đi.” Thanh Tâm công chúa bỗng nhiên ôm giá vẽ bước tới.</w:t>
      </w:r>
    </w:p>
    <w:p>
      <w:pPr>
        <w:pStyle w:val="BodyText"/>
      </w:pPr>
      <w:r>
        <w:t xml:space="preserve">Đinh Lang ngơ ngơ ngẩn ngẩn đứng đó, hắn thật không thể trêu vào vị tiểu công chúa này.</w:t>
      </w:r>
    </w:p>
    <w:p>
      <w:pPr>
        <w:pStyle w:val="BodyText"/>
      </w:pPr>
      <w:r>
        <w:t xml:space="preserve">“Thanh nhi, lúc ta rời đi đã nói thế nào, muội sao lại không nghe lời?” Long Mạc yêu chiều nhìn Thanh Tâm, nhẹ giọng nói.</w:t>
      </w:r>
    </w:p>
    <w:p>
      <w:pPr>
        <w:pStyle w:val="BodyText"/>
      </w:pPr>
      <w:r>
        <w:t xml:space="preserve">“Hoàng huynh, huynh không phải đến tối mới trở về, sao lại sớm như vậy? Hay là Nguyệt tỷ tỷ làm huynh mất hứng? Vậy huynh cũng không thể trút giận lên người chúng ta nha, ta thích Y Vân tỷ tỷ, muốn giữ nàng lại.”</w:t>
      </w:r>
    </w:p>
    <w:p>
      <w:pPr>
        <w:pStyle w:val="BodyText"/>
      </w:pPr>
      <w:r>
        <w:t xml:space="preserve">“Không được, nàng nhất định phải đi.”</w:t>
      </w:r>
    </w:p>
    <w:p>
      <w:pPr>
        <w:pStyle w:val="BodyText"/>
      </w:pPr>
      <w:r>
        <w:t xml:space="preserve">“Y Vân tỷ không có nhà, nàng không có chỗ để về, huynh còn đuổi nàng đi, hoàng huynh khi nào trở nên nhẫn tâm như vậy!” Thanh Tâm công chúa ý không thuận theo nói.</w:t>
      </w:r>
    </w:p>
    <w:p>
      <w:pPr>
        <w:pStyle w:val="BodyText"/>
      </w:pPr>
      <w:r>
        <w:t xml:space="preserve">Nàng không có nhà? Không có nơi để về? Hừ, quả nhiên là đang dối gạt người.</w:t>
      </w:r>
    </w:p>
    <w:p>
      <w:pPr>
        <w:pStyle w:val="BodyText"/>
      </w:pPr>
      <w:r>
        <w:t xml:space="preserve">“Thanh nhi, không nên tuỳ tiện gọi người khác tỷ tỷ, nàng là nha hoàn Nguyệt phủ, sao có thể không có nơi để về? Đưa nàng trở về đi, Nguyệt phủ mọi người đều đang tìm nàng, chúng ta sao có thể lưu nàng ở lại?” Long Mạc đối với Tiểu muội muội duy nhất này ôn nhu, vừa nói vừa nhìn Y Vân, nhưng hắn thật chịu không nổi chính là khoé môi nàng hiện hữu một tia chê cười, nàng dám chế nhạo, nàng căn bản xem thường hắn, một vương gia đức cao vọng trọng.</w:t>
      </w:r>
    </w:p>
    <w:p>
      <w:pPr>
        <w:pStyle w:val="BodyText"/>
      </w:pPr>
      <w:r>
        <w:t xml:space="preserve">“Y Vân tỷ là thật sao? Ngươi thật là nha hoàn Nguyệt phủ?”</w:t>
      </w:r>
    </w:p>
    <w:p>
      <w:pPr>
        <w:pStyle w:val="BodyText"/>
      </w:pPr>
      <w:r>
        <w:t xml:space="preserve">“Là thật.” Cứ tưởng rằng công chúa sẽ vì vậy mà xem thường nàng, dù sao nàng cũng là một công chúa.</w:t>
      </w:r>
    </w:p>
    <w:p>
      <w:pPr>
        <w:pStyle w:val="BodyText"/>
      </w:pPr>
      <w:r>
        <w:t xml:space="preserve">“Nếu vậy thật tốt quá, hoàng huynh, huynh phái người đến Nguyệt phủ nói một tiếng, để cho Y Vân tỷ tỷ ở lại chỗ này đi.”</w:t>
      </w:r>
    </w:p>
    <w:p>
      <w:pPr>
        <w:pStyle w:val="BodyText"/>
      </w:pPr>
      <w:r>
        <w:t xml:space="preserve">“Thanh nhi.” Long Mạc lớn tiếng nói, muội muội này ngày càng không nghe lời, hắn cuối cùng cũng không nhẫn nại.</w:t>
      </w:r>
    </w:p>
    <w:p>
      <w:pPr>
        <w:pStyle w:val="BodyText"/>
      </w:pPr>
      <w:r>
        <w:t xml:space="preserve">“Công chúa, Y Vân không thể ở lại đây, thật sự phải trở về.” Thấy sắc mặt hắn không tốt, Y Vân liền nói.</w:t>
      </w:r>
    </w:p>
    <w:p>
      <w:pPr>
        <w:pStyle w:val="BodyText"/>
      </w:pPr>
      <w:r>
        <w:t xml:space="preserve">“Ta đi đây.” Nói rồi Y Vân xoay đi.</w:t>
      </w:r>
    </w:p>
    <w:p>
      <w:pPr>
        <w:pStyle w:val="BodyText"/>
      </w:pPr>
      <w:r>
        <w:t xml:space="preserve">“Chờ đã.” Long Mạc nói, “Đem y phục đổi lại.”</w:t>
      </w:r>
    </w:p>
    <w:p>
      <w:pPr>
        <w:pStyle w:val="BodyText"/>
      </w:pPr>
      <w:r>
        <w:t xml:space="preserve">Y Vân lúc này mới phát hiện nàng còn mặc quần áo Long Mạc, xem ra muốn lưu lại chút tưởng niệm cũng không có khả năng.</w:t>
      </w:r>
    </w:p>
    <w:p>
      <w:pPr>
        <w:pStyle w:val="BodyText"/>
      </w:pPr>
      <w:r>
        <w:t xml:space="preserve">Trở lại trong phòng, một lần nữa thay y phục của mình, mà cũng không thể nói là y phục của mình, là quần áo tên ác ma Quân Lăng Thiên đưa, không nghĩ tới nàng phải lâm vào tình trạng thế này ngay cả một bộ y phục của mình cũng không có.</w:t>
      </w:r>
    </w:p>
    <w:p>
      <w:pPr>
        <w:pStyle w:val="BodyText"/>
      </w:pPr>
      <w:r>
        <w:t xml:space="preserve">Thanh Tâm công chúa đưa cho Y Vân một khối ngọc bội: “Y Vân tỷ, ngươi nếu có chuyện gì, hoặc là ở Nguyệt phủ sống không được nữa, đem khối ngọc bội này vào cung tìm ta. Nhị hoàng huynh hôm nay như thế là sợ ta có việc không hay xảy ra, tuy rằng huynh ấy không tin tỷ, nhưng ta tin tưởng tỷ tỷ không phải người xấu.”</w:t>
      </w:r>
    </w:p>
    <w:p>
      <w:pPr>
        <w:pStyle w:val="BodyText"/>
      </w:pPr>
      <w:r>
        <w:t xml:space="preserve">Nhìn đôi mắt chân thành của công chúa, Y Vân thực có chút cảm động.</w:t>
      </w:r>
    </w:p>
    <w:p>
      <w:pPr>
        <w:pStyle w:val="BodyText"/>
      </w:pPr>
      <w:r>
        <w:t xml:space="preserve">“Có cơ hội ta nhất định tới tìm ngươi.” Y Vân vẩy tay, dường như thư thái rời đi nhưng kỳ thật trong lòng mang đầy tâm sự.</w:t>
      </w:r>
    </w:p>
    <w:p>
      <w:pPr>
        <w:pStyle w:val="BodyText"/>
      </w:pPr>
      <w:r>
        <w:t xml:space="preserve">Chương 17: Hồi Nguyệt phủ.</w:t>
      </w:r>
    </w:p>
    <w:p>
      <w:pPr>
        <w:pStyle w:val="BodyText"/>
      </w:pPr>
      <w:r>
        <w:t xml:space="preserve">Gió tháng ba ấm áp thổi vào người. Nhưng dù gió xuân có ấm đến mấy cũng không xuyên thấu vào lòng Y Vân, nàng cảm thấy lòng mình như đã đóng băng. Nhớ tới ánh mắt Long Mạc lạnh lùng nhìn nàng, nhớ tới hắn lãnh đạm, giọng nói không chút lưu tình, trong lòng sóng gió nổi lên từng hồi, ngọt bùi cùng cay đắng nàng đều có thể cảm nhận được. Chẳng lẽ nàng cùng hắn cứ như vậy rời xa nhau?</w:t>
      </w:r>
    </w:p>
    <w:p>
      <w:pPr>
        <w:pStyle w:val="BodyText"/>
      </w:pPr>
      <w:r>
        <w:t xml:space="preserve">Đại môn Nguyệt phủ vẫn như trước, phồn hoa, hào nhoáng, chắc hẳn là người đến đưa lễ vật vẫn còn.</w:t>
      </w:r>
    </w:p>
    <w:p>
      <w:pPr>
        <w:pStyle w:val="BodyText"/>
      </w:pPr>
      <w:r>
        <w:t xml:space="preserve">Lưu quản gia ngăn Y Vân lại hỏi: “Vị công tử này, người tìm ai?”</w:t>
      </w:r>
    </w:p>
    <w:p>
      <w:pPr>
        <w:pStyle w:val="BodyText"/>
      </w:pPr>
      <w:r>
        <w:t xml:space="preserve">“Lưu quản gia, ngươi không biết Y Vân?”</w:t>
      </w:r>
    </w:p>
    <w:p>
      <w:pPr>
        <w:pStyle w:val="BodyText"/>
      </w:pPr>
      <w:r>
        <w:t xml:space="preserve">Lưu quản gia nhất thời mới nhìn kỹ Y Vân, vui mừng nói: “Ai nha, ta còn tưởng công tử nhà ai, bộ dạng thực tuấn tú, Y Vân cô nương khi nào thì xuất phủ? Ta sao lại không thấy?”</w:t>
      </w:r>
    </w:p>
    <w:p>
      <w:pPr>
        <w:pStyle w:val="BodyText"/>
      </w:pPr>
      <w:r>
        <w:t xml:space="preserve">Hội hoa xuân, Y Vân ngồi trên xe ngựa tiểu thư, tất nhiên là không ai nhìn thấy. Chắc rằng tiểu thư đã giấu việc nàng bị bắt đi, có lẽ trong phủ không ai biết nàng mất tích.</w:t>
      </w:r>
    </w:p>
    <w:p>
      <w:pPr>
        <w:pStyle w:val="BodyText"/>
      </w:pPr>
      <w:r>
        <w:t xml:space="preserve">“Mới vừa rồi đi ra ngoài ta vẫn mặc như thế này, có thể ngươi không để ý.” Y Vân nói xong liền đi vào.</w:t>
      </w:r>
    </w:p>
    <w:p>
      <w:pPr>
        <w:pStyle w:val="BodyText"/>
      </w:pPr>
      <w:r>
        <w:t xml:space="preserve">Trong phủ hết thảy đều như cũ, nha hoàn thị vệ ra ra vào vào. Hai bên đường, hàng liễu thả mình nương theo gió phiêu diêu, chỉ là nhiều ngày trôi qua Hoa nhi đã bắt đầu điêu linh, cánh hoa vương đầy mặt đất như một tấm vải lụa hồng.</w:t>
      </w:r>
    </w:p>
    <w:p>
      <w:pPr>
        <w:pStyle w:val="BodyText"/>
      </w:pPr>
      <w:r>
        <w:t xml:space="preserve">Một tiểu nha hoàn đang dưới tàng cây quét tước.</w:t>
      </w:r>
    </w:p>
    <w:p>
      <w:pPr>
        <w:pStyle w:val="BodyText"/>
      </w:pPr>
      <w:r>
        <w:t xml:space="preserve">Mấy ngày nay không nhìn qua mẫu thân, người nhất định lo lắng cho nàng.</w:t>
      </w:r>
    </w:p>
    <w:p>
      <w:pPr>
        <w:pStyle w:val="BodyText"/>
      </w:pPr>
      <w:r>
        <w:t xml:space="preserve">Y Vân xuyên qua hết sân này đến hiên khác liền tới dãy phòng sau hậu viện.</w:t>
      </w:r>
    </w:p>
    <w:p>
      <w:pPr>
        <w:pStyle w:val="BodyText"/>
      </w:pPr>
      <w:r>
        <w:t xml:space="preserve">Mọi người đang ở mảnh đất trống phía trước phơi quần áo, dưới ánh sáng ấm áp, lớp lớp y phục hoa lệ, đủ sắc màu vì gió mà phiêu lãng.</w:t>
      </w:r>
    </w:p>
    <w:p>
      <w:pPr>
        <w:pStyle w:val="BodyText"/>
      </w:pPr>
      <w:r>
        <w:t xml:space="preserve">Y Vân lướt qua một rừng lụa là, dừng trước mặt mẫu thân.</w:t>
      </w:r>
    </w:p>
    <w:p>
      <w:pPr>
        <w:pStyle w:val="BodyText"/>
      </w:pPr>
      <w:r>
        <w:t xml:space="preserve">Mẫu thân nàng đang phơi quần ào, nhìn thấy Y Vân vui mừng nói: “Vân nhi, cuối cùng ngươi cũng đến thăm nương. Hai ngày nay ngươi không có tới, mí mắt nương liền giựt liên hồi, sợ ngươi có chuyện gì?”</w:t>
      </w:r>
    </w:p>
    <w:p>
      <w:pPr>
        <w:pStyle w:val="BodyText"/>
      </w:pPr>
      <w:r>
        <w:t xml:space="preserve">“Đại tẩu nha, Vân nhi mới có hai ngày không tới tìm ngươi, ngươi cứ như vậy nếu về sau Vân nhi gả ra ngoài, ngươi còn không muốn chết.” Bên cạnh Triệu đại thẩm trêu ghẹo nói.</w:t>
      </w:r>
    </w:p>
    <w:p>
      <w:pPr>
        <w:pStyle w:val="BodyText"/>
      </w:pPr>
      <w:r>
        <w:t xml:space="preserve">“Mặc kệ Vân nhi gả cho ai, ta cũng muốn đi theo.” Xoay người hướng Y Vân nói, “Đã giữa trưa, ngươi đừng về chỗ Lão phu nhân gấp, ở lại đây ăn cơm với nương.”</w:t>
      </w:r>
    </w:p>
    <w:p>
      <w:pPr>
        <w:pStyle w:val="BodyText"/>
      </w:pPr>
      <w:r>
        <w:t xml:space="preserve">Nơi mẫu thân Y Vân ở chính là phòng cho hạ nhân của Nguyệt phủ, vốn tiền công của Y Vân cũng đủ để nàng phụng nghĩa mẫu, nhưng là mẫu thân không ch an nhàn, vẫn muốn ở lại Nguyệt phủ giặt quần áo.</w:t>
      </w:r>
    </w:p>
    <w:p>
      <w:pPr>
        <w:pStyle w:val="BodyText"/>
      </w:pPr>
      <w:r>
        <w:t xml:space="preserve">Giờ phút này nhìn thấy mẫu thân cực khổ, Y Vân có chút nghẹn ngào.</w:t>
      </w:r>
    </w:p>
    <w:p>
      <w:pPr>
        <w:pStyle w:val="BodyText"/>
      </w:pPr>
      <w:r>
        <w:t xml:space="preserve">Mẫu thân tuy rằng tuổi cũng đã cao, nhưng trên người nàng khí lực vẫn tràn đầy, khuôn mặt người luôn hiện hữu nụ cười thoả mãn, đối với cuộc sống mang đầy niềm tin cùng hy vọng.</w:t>
      </w:r>
    </w:p>
    <w:p>
      <w:pPr>
        <w:pStyle w:val="BodyText"/>
      </w:pPr>
      <w:r>
        <w:t xml:space="preserve">Cũng bởi vì tính cách không chịu thua số phận này, năm đó người mới tận tình thu nhận, nuôi dưỡng nàng. Trải qua không ít sóng gió, Y Vân và nương luôn nương tựa lẫn nhau để rồi mới có cuộc sống yên ổn ngày hôm nay. Chỉ không biết những ngày tháng yên bình này có còn tiếp tục?</w:t>
      </w:r>
    </w:p>
    <w:p>
      <w:pPr>
        <w:pStyle w:val="BodyText"/>
      </w:pPr>
      <w:r>
        <w:t xml:space="preserve">“Nữ nhi nha, nương thấy ngươi hình như có tâm sự, nói cho nương.” Mẫu thân Y Vân đang dọn cơm, nhìn thấy Y Vân bộ dạng có điều buồn phiền liền hỏi.</w:t>
      </w:r>
    </w:p>
    <w:p>
      <w:pPr>
        <w:pStyle w:val="BodyText"/>
      </w:pPr>
      <w:r>
        <w:t xml:space="preserve">Y Vân luôn cùng mẫu thân không giấu diếm, “Nương, nếu là người thích một người, nhưng người kia muốn cùng kẻ khác thành thân, người sẽ làm gì?”</w:t>
      </w:r>
    </w:p>
    <w:p>
      <w:pPr>
        <w:pStyle w:val="BodyText"/>
      </w:pPr>
      <w:r>
        <w:t xml:space="preserve">“Làm gì à? Cái này cũng phải hỏi sao? Đương nhiên là đem hắn đoạt về?” Mẫu thân trừng lớn hai mắt, không do dự nói.</w:t>
      </w:r>
    </w:p>
    <w:p>
      <w:pPr>
        <w:pStyle w:val="BodyText"/>
      </w:pPr>
      <w:r>
        <w:t xml:space="preserve">“Nếu hắn không thích người mà trái lại thực chán ghét người?”</w:t>
      </w:r>
    </w:p>
    <w:p>
      <w:pPr>
        <w:pStyle w:val="BodyText"/>
      </w:pPr>
      <w:r>
        <w:t xml:space="preserve">“Cái gì? Còn có người không thích nữ nhi tựa tiên nữ của ta ư? Ngươi nói cho nương hắn là ai. Nương xem hắn có phải hay không có mắt.” Mẫu thân nói xong ngay lập tức đứng lên, dáng vẻ rất muốn đánh người.</w:t>
      </w:r>
    </w:p>
    <w:p>
      <w:pPr>
        <w:pStyle w:val="BodyText"/>
      </w:pPr>
      <w:r>
        <w:t xml:space="preserve">Y Vân đem mẫu thân ngồi lên ghế, nói: “Nương, không phải ta, là chuyện của một nha hoàn khác, nương nhanh ăn cơm đi.”</w:t>
      </w:r>
    </w:p>
    <w:p>
      <w:pPr>
        <w:pStyle w:val="BodyText"/>
      </w:pPr>
      <w:r>
        <w:t xml:space="preserve">“Là người khác ư, làm sao lại có người không thích nữ nhi của ta?” Vừa nói vừa dùng cơm.</w:t>
      </w:r>
    </w:p>
    <w:p>
      <w:pPr>
        <w:pStyle w:val="BodyText"/>
      </w:pPr>
      <w:r>
        <w:t xml:space="preserve">Sau khi ăn xong, Y Vân thay y phục nữ nhân. Đang định đến chỗ Nguyệt lão phu nhân, mẫu thân bỗng nhiên lấy ra một cái hộp nhỏ, mở ra, bên trong là một chiếc vòng vàng khảm ngọc.</w:t>
      </w:r>
    </w:p>
    <w:p>
      <w:pPr>
        <w:pStyle w:val="BodyText"/>
      </w:pPr>
      <w:r>
        <w:t xml:space="preserve">Chất ngọc tinh tế, ánh sáng phản chiếu trong suốt, tinh khôi, từng sợi tơ vàng lượn quanh tạo thành từng đoá hoa đua nhau khoe sắc. Y Vân nghe nói kỹ thuật khảm ngọc này cơ hồ đã thất truyền, lại có một vòng tay quý giá đến thế.</w:t>
      </w:r>
    </w:p>
    <w:p>
      <w:pPr>
        <w:pStyle w:val="BodyText"/>
      </w:pPr>
      <w:r>
        <w:t xml:space="preserve">“Đây là của mẫu thân sinh thành để lại cho ngươi, năm đó ở Mai thành chạy nạn, ta cùng phu quân và nhi tử thất lạc. Gặp mẫu thân ngươi, hai người chúng ta sống dựa vào nhau, không ngờ mẫu thân ngươi sau khi lâm bồn thì thân thể suy nhược, không đủ sức liền qua đời, thật sự là hồng nhan bạc mệnh. Mẫu thân ngươi là một nữ tử xinh đẹp như vậy.”</w:t>
      </w:r>
    </w:p>
    <w:p>
      <w:pPr>
        <w:pStyle w:val="BodyText"/>
      </w:pPr>
      <w:r>
        <w:t xml:space="preserve">Đoạn chuyện cũ này mẫu thân thường xuyên nhắc đến, mỗi lần kể lại là mỗi lần nước mắt lưng tròng, ai thán mẫu thân sinh thành ra nàng bạc mệnh. Mẫu thân tiếc nuối là đã không hỏi ra được thân thế của nàng, có lẽ nàng là nữ tử nhà phú hào, nhưng lại không muốn nói ra thực hư, sợ không còn mặt mũi, vì cả hai đều từ kinh thành bỏ đi, cho nên mẫu thân nghĩ nàng chắc là người trong kinh thành.</w:t>
      </w:r>
    </w:p>
    <w:p>
      <w:pPr>
        <w:pStyle w:val="BodyText"/>
      </w:pPr>
      <w:r>
        <w:t xml:space="preserve">Ở trong đầu Y Vân, sớm đã đem hình bóng mẫu thân sinh thành ra nàng khắc sâu, người không chỉ một lần xuất hiện trong giấc mộng của nàng, người như vậy thật xinh đẹp, thoát tục.</w:t>
      </w:r>
    </w:p>
    <w:p>
      <w:pPr>
        <w:pStyle w:val="BodyText"/>
      </w:pPr>
      <w:r>
        <w:t xml:space="preserve">“Ngươi đã trưởng thành, ta cũng nên trao cái vòng cho ngươi.” Mẫu thân đem vòng đeo vào cổ tay Y Vân.</w:t>
      </w:r>
    </w:p>
    <w:p>
      <w:pPr>
        <w:pStyle w:val="BodyText"/>
      </w:pPr>
      <w:r>
        <w:t xml:space="preserve">Y Vân nhẹ nhàng vuốt ve, tưởng tượng năm đó chiếc vòng này từng ở trên cổ tay mẫu thân.</w:t>
      </w:r>
    </w:p>
    <w:p>
      <w:pPr>
        <w:pStyle w:val="BodyText"/>
      </w:pPr>
      <w:r>
        <w:t xml:space="preserve">Tay nàng giống như xuyên qua mười mấy năm trước trở thành tay của mẫu thân.</w:t>
      </w:r>
    </w:p>
    <w:p>
      <w:pPr>
        <w:pStyle w:val="BodyText"/>
      </w:pPr>
      <w:r>
        <w:t xml:space="preserve">Mẫu thân năm đó nhất định đã yêu một vị nam tử, người kia khẳng định cũng yêu mẫu thân nàng. Bằng không mẫu thân sẽ không mạo hiểm mất đi sinh mệnh mà sinh ra nàng. Chính là Y Vân thực không rõ vì sao phụ thân cùng mẫu thân không thể ở bên nhau.</w:t>
      </w:r>
    </w:p>
    <w:p>
      <w:pPr>
        <w:pStyle w:val="BodyText"/>
      </w:pPr>
      <w:r>
        <w:t xml:space="preserve">Lau đi nước mắt, Y Vân liền cáo từ mẫu thân hướng nơi ở của Nguyệt lão phu nhân đi đến, đã mấy ngày không thấy người, Y Vân thật là có chút nhớ Lão phu nhân.</w:t>
      </w:r>
    </w:p>
    <w:p>
      <w:pPr>
        <w:pStyle w:val="BodyText"/>
      </w:pPr>
      <w:r>
        <w:t xml:space="preserve">Vừa đến sân, liền nghe thấy thanh âm Nguyệt Thanh Huy, hình như đang quấn quít lấy Lão phu nhân làm chuyện gì đó.</w:t>
      </w:r>
    </w:p>
    <w:p>
      <w:pPr>
        <w:pStyle w:val="BodyText"/>
      </w:pPr>
      <w:r>
        <w:t xml:space="preserve">Vẫn chưa đi vào trong phòng, còn cách một màn trúc Nguyệt Thanh Huy đã nhìn thấy nàng.</w:t>
      </w:r>
    </w:p>
    <w:p>
      <w:pPr>
        <w:pStyle w:val="BodyText"/>
      </w:pPr>
      <w:r>
        <w:t xml:space="preserve">Hô to gọi nhỏ nhảy đến: “Y Vân tỷ tỷ, ngươi đã trở lại, như thế nào đã nhiều ngày cũng không trở về thăm chúng ta. Nào để ta nhìn một cái.” Nói xong liền đi vòng quanh Y Vân.</w:t>
      </w:r>
    </w:p>
    <w:p>
      <w:pPr>
        <w:pStyle w:val="BodyText"/>
      </w:pPr>
      <w:r>
        <w:t xml:space="preserve">Vừa nhìn vừa nói: “Gầy, gầy, nhất định là tỷ tỷ khi dễ ngươi. Ta muốn tìm nàng tính sổ.” Nói xong liền hướng cửa ngoài chạy tới.</w:t>
      </w:r>
    </w:p>
    <w:p>
      <w:pPr>
        <w:pStyle w:val="BodyText"/>
      </w:pPr>
      <w:r>
        <w:t xml:space="preserve">Y Vân nhanh tay túm lấy hắn, “Tiểu thiếu gia, ngươi bớt quậy phá một chút đi.”</w:t>
      </w:r>
    </w:p>
    <w:p>
      <w:pPr>
        <w:pStyle w:val="BodyText"/>
      </w:pPr>
      <w:r>
        <w:t xml:space="preserve">Hai người cùng bước vào phòng, Nguyệt lão phu nhân ngồi ở ghế trên, khuôn mặt mỉm cười. Trước đây, Lão phu nhân luôn u buồn, không biết hôm nay vì việc gì lại vui vẻ như thế, chẳng lẽ là bởi vì nàng đã trở lại?</w:t>
      </w:r>
    </w:p>
    <w:p>
      <w:pPr>
        <w:pStyle w:val="BodyText"/>
      </w:pPr>
      <w:r>
        <w:t xml:space="preserve">Tiểu nha hoàn Hoa Ảnh kéo lấy y phục Y Vân nói: “Y Vân, từ khi đến chỗ tiểu thư, ngươi ngay cả lúc nhàn rỗi cũng không về thăm chúng ta, muốn mọi người nhớ ngươi đến chết ư. Mới vừa rồi tiểu thiếu gia còn quấn lấy chúng ta đòi đi Khinh Hương Viên tìm người.”</w:t>
      </w:r>
    </w:p>
    <w:p>
      <w:pPr>
        <w:pStyle w:val="BodyText"/>
      </w:pPr>
      <w:r>
        <w:t xml:space="preserve">“Có phải hay không tỷ tỷ ta giam lỏng ngươi, tại sao ta đi Khinh Hương Viên tìm ngươi mà không thấy, bọn họ nói ngươi thực bận rộn.” Nguyệt Thanh Huy bên cạnh vẻ mặt không vui nói.</w:t>
      </w:r>
    </w:p>
    <w:p>
      <w:pPr>
        <w:pStyle w:val="BodyText"/>
      </w:pPr>
      <w:r>
        <w:t xml:space="preserve">“Đúng vậy, ta bề bộn nhiều việc, tiểu thư sắp trở thành Vương Phi, có một số việc cần ta giúp, mà chẳng phải ta đã trở lại rồi sao?” Có nhiều người như thế này quan tâm nàng, Y Vân trong lòng ấm áp nhưng chính tiểu thư đã khiến trái tim nàng băng giá.</w:t>
      </w:r>
    </w:p>
    <w:p>
      <w:pPr>
        <w:pStyle w:val="BodyText"/>
      </w:pPr>
      <w:r>
        <w:t xml:space="preserve">“Nàng có nhiều nha hoàn như vậy mà vẫn còn muốn ngươi, nếu đã trở về rồi thì không cần đi nữa.” Nguyệt Thanh Huy bỉu môi nói.</w:t>
      </w:r>
    </w:p>
    <w:p>
      <w:pPr>
        <w:pStyle w:val="Compact"/>
      </w:pPr>
      <w:r>
        <w:t xml:space="preserve">“Đương nhiên sẽ không, ta còn muốn hầu hạ Lão phu nhân nha.” Y Vân nói xong liền nhìn về Lão phu nhân, người cũng nhìn lại nàng, nếp nhăn nơi khoé mắt tựa hồ đang cười.</w:t>
      </w:r>
      <w:r>
        <w:br w:type="textWrapping"/>
      </w:r>
      <w:r>
        <w:br w:type="textWrapping"/>
      </w:r>
    </w:p>
    <w:p>
      <w:pPr>
        <w:pStyle w:val="Heading2"/>
      </w:pPr>
      <w:bookmarkStart w:id="30" w:name="chương-018---019---020"/>
      <w:bookmarkEnd w:id="30"/>
      <w:r>
        <w:t xml:space="preserve">8. Chương 018 - 019 - 020</w:t>
      </w:r>
    </w:p>
    <w:p>
      <w:pPr>
        <w:pStyle w:val="Compact"/>
      </w:pPr>
      <w:r>
        <w:br w:type="textWrapping"/>
      </w:r>
      <w:r>
        <w:br w:type="textWrapping"/>
      </w:r>
      <w:r>
        <w:t xml:space="preserve">Chương 18: Ân đoạn nghĩa tuyệt.</w:t>
      </w:r>
    </w:p>
    <w:p>
      <w:pPr>
        <w:pStyle w:val="BodyText"/>
      </w:pPr>
      <w:r>
        <w:t xml:space="preserve">Y Vân giống như một con ong mật nhỏ, một mực bận rộn.</w:t>
      </w:r>
    </w:p>
    <w:p>
      <w:pPr>
        <w:pStyle w:val="BodyText"/>
      </w:pPr>
      <w:r>
        <w:t xml:space="preserve">Hết bồi Lão phu nhân chi cờ, đến bồi Nguyệt Thanh Huy dạo hoa viên, lại bồi Hoa Ảnh nói chuyện phiếm.</w:t>
      </w:r>
    </w:p>
    <w:p>
      <w:pPr>
        <w:pStyle w:val="BodyText"/>
      </w:pPr>
      <w:r>
        <w:t xml:space="preserve">Y Vân bận rộn cả ngày làm tâm tình nàng yên tĩnh hẳn, dường như đã quên đi hết thảy mọi chuyện đã xảy ra, quên đi việc nàng từng bị bắt, quên đi tên ác ma kia, quên đi Long Mạc, quên đi tất cả những đau xót mà hắn mang đến cho nàng.</w:t>
      </w:r>
    </w:p>
    <w:p>
      <w:pPr>
        <w:pStyle w:val="BodyText"/>
      </w:pPr>
      <w:r>
        <w:t xml:space="preserve">Mọi việc cứ như vậy bình yên trôi qua, nàng hy vọng thời gian vĩnh viễn dừng lại thời khắc này, nhưng mà, có người cố tình không muốn nàng như ý nguyện.</w:t>
      </w:r>
    </w:p>
    <w:p>
      <w:pPr>
        <w:pStyle w:val="BodyText"/>
      </w:pPr>
      <w:r>
        <w:t xml:space="preserve">Dùng qua bữa tối, Nguyệt lão phu nhân ngồi ở trên ghế dài, Nguyệt Thanh Huy được nha hoàn đưa về.</w:t>
      </w:r>
    </w:p>
    <w:p>
      <w:pPr>
        <w:pStyle w:val="BodyText"/>
      </w:pPr>
      <w:r>
        <w:t xml:space="preserve">Vừa mới rãnh rỗi, Nguyệt Hạ Hương liền phái nha hoàn Lục nhi đến tìm Y Vân.</w:t>
      </w:r>
    </w:p>
    <w:p>
      <w:pPr>
        <w:pStyle w:val="BodyText"/>
      </w:pPr>
      <w:r>
        <w:t xml:space="preserve">Khinh Hương Viên, Nguyệt Hạ Hương nhìn thấy Y Vân, tựa như hồ điệp nhè nhàng bước tới, nàng ôm lấy Y Vân, thì thào nói: “Y Vân, ngươi đã trở lại, đã nhiều ngày qua ta vẫn phái người đi tìm ngươi, ngày ngày e sợ ngươi là xảy ra chuyện gì. Bây giờ đã trở lại thì tốt rồi, ta cũng yên tâm. Đã khiến ngươi thay ta chịu khổ.”</w:t>
      </w:r>
    </w:p>
    <w:p>
      <w:pPr>
        <w:pStyle w:val="BodyText"/>
      </w:pPr>
      <w:r>
        <w:t xml:space="preserve">Y Vân yên lặng nhìn nàng hư tình giả ý, ở nơi này diễn trò.</w:t>
      </w:r>
    </w:p>
    <w:p>
      <w:pPr>
        <w:pStyle w:val="BodyText"/>
      </w:pPr>
      <w:r>
        <w:t xml:space="preserve">Sau một lúc sau, nhẹ nhàng đẩy Nguyệt Hạ Hương ra, nói: “Y Vân tạ tiểu thư quan tâm, Y Vân mệnh tốt, có thể gặp dữ hoá lành, tiểu thư không cần lo lắng cho Y Vân.”</w:t>
      </w:r>
    </w:p>
    <w:p>
      <w:pPr>
        <w:pStyle w:val="BodyText"/>
      </w:pPr>
      <w:r>
        <w:t xml:space="preserve">“Y Vân, ta và ngươi tình như tỷ muội, ta có thể không lo lắng cho ngươi sao? Đến ngồi xuống đây.” Nguyệt Hạ Hương vừa nói vừa lau lệ nơi khoé mắt, thật không biết nàng có khóc thật hay không.</w:t>
      </w:r>
    </w:p>
    <w:p>
      <w:pPr>
        <w:pStyle w:val="BodyText"/>
      </w:pPr>
      <w:r>
        <w:t xml:space="preserve">“Y Vân không dám, tiểu thư hôm nay gọi Y Vân đến, không biết là có chuyện gì, thỉnh tiểu thư phân phó, Y Vân thật sự còn muốn trở về chiếu cố Lão phu nhân.” Y Vân lạnh lùng nói.</w:t>
      </w:r>
    </w:p>
    <w:p>
      <w:pPr>
        <w:pStyle w:val="BodyText"/>
      </w:pPr>
      <w:r>
        <w:t xml:space="preserve">Đến hôm nay Y Vân mới biết, tâm cơ tiểu thư thâm sâu khôn lường, khả năng giả tạo thật tốt. Nếu không phải nàng đã biết những việc tiểu thư làm, có lẽ đã bị nàng lừa.</w:t>
      </w:r>
    </w:p>
    <w:p>
      <w:pPr>
        <w:pStyle w:val="BodyText"/>
      </w:pPr>
      <w:r>
        <w:t xml:space="preserve">Nhưng chỉ mấy ngày không thấy, nàng càng xinh đẹp hơn, có lẽ là hao tâm tẩm bổ, khuôn mặt tròn đầy ngày càng mượt mà, sáng tỏ như ánh trăng. Đôi má lúm đồng tiền e ấp trên gương mặt, chứa đầy nhu tình mật ý. Chỉ là đôi mắt của nàng, tựa hồ ẩn dấu rất nhiều suy tư, không như trước kia trong suốt như sao.</w:t>
      </w:r>
    </w:p>
    <w:p>
      <w:pPr>
        <w:pStyle w:val="BodyText"/>
      </w:pPr>
      <w:r>
        <w:t xml:space="preserve">Nàng trước đây chưa từng mặc y phục màu trắng hôm nay lại mặc trên người một bộ bạch y.</w:t>
      </w:r>
    </w:p>
    <w:p>
      <w:pPr>
        <w:pStyle w:val="BodyText"/>
      </w:pPr>
      <w:r>
        <w:t xml:space="preserve">Chú ý tới ánh mắt Y Vân, Nguyệt Hạ Hương cười nói: “Long Mạc nói ta mặc bạch y rất xinh đẹp. Ngươi xem có phải không?” Nhắc tới Long Mạc, ánh mắt nàng trở nên dịu dàng, thanh âm cũng theo đó trầm thấp, nhu thuận hơn.</w:t>
      </w:r>
    </w:p>
    <w:p>
      <w:pPr>
        <w:pStyle w:val="BodyText"/>
      </w:pPr>
      <w:r>
        <w:t xml:space="preserve">Kỳ thật, bạch y cũng không thích hợp lắm với Nguyệt Hạ Hương, cái đẹp của nàng lung linh, sáng lạng như ánh bình minh mà lại mờ ảo như tà dương. Nhưng bị bạch y che lấp, liền mất đi phong thái.</w:t>
      </w:r>
    </w:p>
    <w:p>
      <w:pPr>
        <w:pStyle w:val="BodyText"/>
      </w:pPr>
      <w:r>
        <w:t xml:space="preserve">“Tất nhiên là xinh đẹp.” Y Vân cũng chẳng muốn nói nhiều, cho dù lời của nàng là thiên ngôn vạn ngữ cũng không sánh bằng một câu xinh đẹp của Long Mạc.</w:t>
      </w:r>
    </w:p>
    <w:p>
      <w:pPr>
        <w:pStyle w:val="BodyText"/>
      </w:pPr>
      <w:r>
        <w:t xml:space="preserve">“Ta nghe Lục nhi cùng Thanh nhi nói, tại Hội hoa xuân ngày ấy, Long Mạc cho ngươi một chiếc sáo ngọc, có phải có việc này?” Nguyệt Hạ Hương hỏi.</w:t>
      </w:r>
    </w:p>
    <w:p>
      <w:pPr>
        <w:pStyle w:val="BodyText"/>
      </w:pPr>
      <w:r>
        <w:t xml:space="preserve">“Không sai, là có việc này. Tiểu thư chính là kêu Y Vân giao ra sáo ngọc kia?”</w:t>
      </w:r>
    </w:p>
    <w:p>
      <w:pPr>
        <w:pStyle w:val="BodyText"/>
      </w:pPr>
      <w:r>
        <w:t xml:space="preserve">“À, ngày ấy ngươi vốn là lấy thân phận của ta, sáo ngọc kia đương nhiên là Long Mạc tặng ta. Hôm qua hắn còn hỏi ta sáo ngọc ở đâu, ta lừa hắn nói đã cất ở trong phòng. Sáo ngọc nếu ngươi còn giữ, liền đưa cho ta đi, bằng không ngày mai hắn muốn ta thổi sáo, cũng không thể vẫn nói là giữ trong phòng.”</w:t>
      </w:r>
    </w:p>
    <w:p>
      <w:pPr>
        <w:pStyle w:val="BodyText"/>
      </w:pPr>
      <w:r>
        <w:t xml:space="preserve">Y Vân từ trên cổ lấy sáo ngọc xuống, đôi tay nhẹ nhàng giữ lấy, nhưng bàn tay đều trắng bệch.</w:t>
      </w:r>
    </w:p>
    <w:p>
      <w:pPr>
        <w:pStyle w:val="BodyText"/>
      </w:pPr>
      <w:r>
        <w:t xml:space="preserve">Nhẹ nhàng đưa tới, sớm đã biết Nguyệt Hạ Hương sẽ nhanh bảo nàng giao ra sáo ngọc, bây giờ chỉ còn lại một tia luyến tiếc.</w:t>
      </w:r>
    </w:p>
    <w:p>
      <w:pPr>
        <w:pStyle w:val="BodyText"/>
      </w:pPr>
      <w:r>
        <w:t xml:space="preserve">Thế là, chính nàng có lẽ ngay cả một món đồ tín vật chứng minh nàng cùng Long Mạc từng quen biết nhau cũng sẽ không có.</w:t>
      </w:r>
    </w:p>
    <w:p>
      <w:pPr>
        <w:pStyle w:val="BodyText"/>
      </w:pPr>
      <w:r>
        <w:t xml:space="preserve">Nhưng Y Vân không quan tâm.</w:t>
      </w:r>
    </w:p>
    <w:p>
      <w:pPr>
        <w:pStyle w:val="BodyText"/>
      </w:pPr>
      <w:r>
        <w:t xml:space="preserve">Nếu Long Mạc bởi vì nàng là ân nhân cứu mạng hắn mà miễn cưỡng yêu nàng, nàng tình nguyện không cần.</w:t>
      </w:r>
    </w:p>
    <w:p>
      <w:pPr>
        <w:pStyle w:val="BodyText"/>
      </w:pPr>
      <w:r>
        <w:t xml:space="preserve">Nếu Long Mạc trong lòng nhớ kỹ nàng của mấy năm trước nhưng hiện tại lại khinh thường nàng, cho dù chân tướng rõ ràng, thì đã sao nào.</w:t>
      </w:r>
    </w:p>
    <w:p>
      <w:pPr>
        <w:pStyle w:val="BodyText"/>
      </w:pPr>
      <w:r>
        <w:t xml:space="preserve">Nàng chính là muốn Long Mạc yêu nàng của ngày hôm nay.</w:t>
      </w:r>
    </w:p>
    <w:p>
      <w:pPr>
        <w:pStyle w:val="BodyText"/>
      </w:pPr>
      <w:r>
        <w:t xml:space="preserve">Nguyệt Hạ Hương yêu thích không buông ngắm nghía sáo ngọc. Bỗng nhiêu trong ánh mắt có hàn quang chợt loé: “Y Vân, chuyện ngươi thay ta đánh đàn, và chuyện người bị cướp đi chính là ngươi mà không phải là ta, cũng không thể tiết lộ ra ngoài, biết không. Nếu ta vì vậy mà mất đi vị trí Vương Phi, rồi cả Nguyệt phủ cũng sẽ phải chịu trừng phạt. Chức quan của phụ thân có thể khó giữ được, bà nội cũng sẽ tức giận mà phát bệnh, có lẽ Hoàng Thượng còn có thể giáng tội. Việc lợi và hại thế nào ngươi tất hiểu rõ?” Nàng chính là đang uy hiếp Y Vân, Nguyệt Hạ Hương đem cả sự tồn vong của Nguyệt phủ ra, nhất là sự an nguy của Nguyệt lão phu nhân, nàng biết lão phu nhân trong lòng Y Vân thật quan trọng.</w:t>
      </w:r>
    </w:p>
    <w:p>
      <w:pPr>
        <w:pStyle w:val="BodyText"/>
      </w:pPr>
      <w:r>
        <w:t xml:space="preserve">“Y Vân đương nhiên sẽ không nói ra.” Việc lợi, hại thế nào nàng tự nhiên hiểu rõ. Nếu là muốn nói, nàng đã sớm nói ra, chẳng phải là nàng mới từ Vương phủ trở về, nếu đã muốn nói, nàng cũng sẽ không giao sáo ngọc ra.</w:t>
      </w:r>
    </w:p>
    <w:p>
      <w:pPr>
        <w:pStyle w:val="BodyText"/>
      </w:pPr>
      <w:r>
        <w:t xml:space="preserve">“Còn có, Y Vân ngươi tìm lấy cái cớ từ trong phủ rời đi, mang theo mẫu thân ngươi cao chạy xa bay, ta sẽ cho ngươi bạc, cũng đủ cho các ngươi sống cả đời.” Nói xong khẽ nhìn về sau, nha hoàn Lục nhi hiểu ý bày ra một cái khay, trên đó là hai kim bảo chứa đầy bạc.</w:t>
      </w:r>
    </w:p>
    <w:p>
      <w:pPr>
        <w:pStyle w:val="BodyText"/>
      </w:pPr>
      <w:r>
        <w:t xml:space="preserve">Mọi chuyện thật không nghĩ tới sẽ phải đi đến bước cuối cùng này. Tiểu thư vẫn là lo lắng nàng, nên đuổi nàng đi.</w:t>
      </w:r>
    </w:p>
    <w:p>
      <w:pPr>
        <w:pStyle w:val="BodyText"/>
      </w:pPr>
      <w:r>
        <w:t xml:space="preserve">Y Vân nhìn Nguyệt Hạ Hương, lúm đồng tiền như hoa. Ai có thể biết được ẩn dấu bên dưới vẻ tươi cười này là một biểu tình như thế nào, Y Vân gần như cảm thấy bản thân chưa từng hiểu được nàng.</w:t>
      </w:r>
    </w:p>
    <w:p>
      <w:pPr>
        <w:pStyle w:val="BodyText"/>
      </w:pPr>
      <w:r>
        <w:t xml:space="preserve">Giữa lúc hoang mang, nàng nhớ về những ngày trước đây, khi đó một chủ một tỳ, hai tiểu nữ tử từng bên nhau như tỷ muội.</w:t>
      </w:r>
    </w:p>
    <w:p>
      <w:pPr>
        <w:pStyle w:val="BodyText"/>
      </w:pPr>
      <w:r>
        <w:t xml:space="preserve">Cùng nhau du ngoạn, cùng học cầm, cùng học hoạ, tình thân chẳng phân biệt chủ tớ.</w:t>
      </w:r>
    </w:p>
    <w:p>
      <w:pPr>
        <w:pStyle w:val="BodyText"/>
      </w:pPr>
      <w:r>
        <w:t xml:space="preserve">Chính là không biết từ khi nào, tiểu thư nhìn nàng trong ánh mắt dần dần chứa đầy nghi kị. Tuy tiểu thư không biểu hiện ra ngoài, người không hề xem nhẹ hay lạnh lùng với nàng. Nhưng ngày tháng dần trôi qua, tình cảm tỷ muội kia mỗi lúc mỗi mất dần đi.</w:t>
      </w:r>
    </w:p>
    <w:p>
      <w:pPr>
        <w:pStyle w:val="BodyText"/>
      </w:pPr>
      <w:r>
        <w:t xml:space="preserve">Y Vân không phải là không muốn rời đi, nhưng vừa nghĩ tới việc phải ly khai khỏi lão phu nhân liền trong lòng vạn phần không muốn.</w:t>
      </w:r>
    </w:p>
    <w:p>
      <w:pPr>
        <w:pStyle w:val="BodyText"/>
      </w:pPr>
      <w:r>
        <w:t xml:space="preserve">“Bạc ta sẽ không nhận, yên tâm, bí mật của tiểu thư chính là bí mật của ta, ta vĩnh viễn cũng sẽ không nói ra. Ta sẽ đi, chính là cho phép ta ở lại một ngày hầu hạ thật tốt lão phu nhân.”</w:t>
      </w:r>
    </w:p>
    <w:p>
      <w:pPr>
        <w:pStyle w:val="BodyText"/>
      </w:pPr>
      <w:r>
        <w:t xml:space="preserve">Nói xong Y Vân xoay người rời đi.</w:t>
      </w:r>
    </w:p>
    <w:p>
      <w:pPr>
        <w:pStyle w:val="BodyText"/>
      </w:pPr>
      <w:r>
        <w:t xml:space="preserve">Từ nay về sau, ân đoạn nghĩa tuyệt, trước đây là tình tỷ muội, hiện tại nghĩa chủ tớ, tất cả hết thảy đều không còn.</w:t>
      </w:r>
    </w:p>
    <w:p>
      <w:pPr>
        <w:pStyle w:val="BodyText"/>
      </w:pPr>
      <w:r>
        <w:t xml:space="preserve">Trong lòng chỉ sót lại một mảnh cô tịch.</w:t>
      </w:r>
    </w:p>
    <w:p>
      <w:pPr>
        <w:pStyle w:val="BodyText"/>
      </w:pPr>
      <w:r>
        <w:t xml:space="preserve">Chương 19: Lưu luyến không rời.</w:t>
      </w:r>
    </w:p>
    <w:p>
      <w:pPr>
        <w:pStyle w:val="BodyText"/>
      </w:pPr>
      <w:r>
        <w:t xml:space="preserve">Thuý Vu Hiên</w:t>
      </w:r>
    </w:p>
    <w:p>
      <w:pPr>
        <w:pStyle w:val="BodyText"/>
      </w:pPr>
      <w:r>
        <w:t xml:space="preserve">Ban đêm chỉ nghe tiếng mưa rơi tí tách, đây đúng là cơn mưa đầu mùa.</w:t>
      </w:r>
    </w:p>
    <w:p>
      <w:pPr>
        <w:pStyle w:val="BodyText"/>
      </w:pPr>
      <w:r>
        <w:t xml:space="preserve">Mưa bụi nhè nhẹ rơi như chính tâm tình sầu muộn của Y Vân, nàng trằn trọc cả đêm không yên giấc.</w:t>
      </w:r>
    </w:p>
    <w:p>
      <w:pPr>
        <w:pStyle w:val="BodyText"/>
      </w:pPr>
      <w:r>
        <w:t xml:space="preserve">Khi phải rời khỏi nơi này, Y Vân mới cảm thấy luyến tiếc, mới phát hiện chính nàng đã sớm xem nơi này là nhà mình. Từng nơi đều tràn ngập kí ức ấm áp. Y Vân vốn không phải kẻ đa sầu đa cảm, nhưng vẫn là không kìm được nỗi lòng.</w:t>
      </w:r>
    </w:p>
    <w:p>
      <w:pPr>
        <w:pStyle w:val="BodyText"/>
      </w:pPr>
      <w:r>
        <w:t xml:space="preserve">Sáng sớm, trời đã hết mưa, đúng là khó có được thời tiết tốt như vậy.</w:t>
      </w:r>
    </w:p>
    <w:p>
      <w:pPr>
        <w:pStyle w:val="BodyText"/>
      </w:pPr>
      <w:r>
        <w:t xml:space="preserve">Mở ra song cửa, không khí thanh tân cứ thế ùa vào phòng, mang theo đó là mùi hương khí trời lan toả.</w:t>
      </w:r>
    </w:p>
    <w:p>
      <w:pPr>
        <w:pStyle w:val="BodyText"/>
      </w:pPr>
      <w:r>
        <w:t xml:space="preserve">Y Vân kinh ngạc phát hiện ngoài cửa sổ, hoa Hạnh đồng loạt nở rộ.</w:t>
      </w:r>
    </w:p>
    <w:p>
      <w:pPr>
        <w:pStyle w:val="BodyText"/>
      </w:pPr>
      <w:r>
        <w:t xml:space="preserve">Hôm qua cả gốc Chu Hạnh vẫn chỉ toàn nụ hoa, nàng cùng Hoa Ảnh còn nói chỉ sợ hoa sẽ còn lâu mới nở.</w:t>
      </w:r>
    </w:p>
    <w:p>
      <w:pPr>
        <w:pStyle w:val="BodyText"/>
      </w:pPr>
      <w:r>
        <w:t xml:space="preserve">Không nghĩ tới chỉ qua một đêm mưa xuân, lại có hiệu quả như thế, hôm nay tất thảy đều nhất nhất khai hoa, sắc hoa như thiêu như đốt đỏ rực một góc trời mà tràn đầy sức sống.</w:t>
      </w:r>
    </w:p>
    <w:p>
      <w:pPr>
        <w:pStyle w:val="BodyText"/>
      </w:pPr>
      <w:r>
        <w:t xml:space="preserve">Chúng tuy mỗi ngày trôi qua giấu mình, nhưng hôm nay lại đột nhiên bừng tỉnh, chúng cứ như thế yên lặng chờ đợi, chờ cho cơn mưa đầu mùa xuất hiện, chờ đợi khoảnh khắc bản thân toả sáng.</w:t>
      </w:r>
    </w:p>
    <w:p>
      <w:pPr>
        <w:pStyle w:val="BodyText"/>
      </w:pPr>
      <w:r>
        <w:t xml:space="preserve">Y Vân đứng bên cửa sổ, chỉ cảm thấy những ngày tối tăm sắp tới chỉ như hư không, trong lòng cũng yên bình hơn, tựa hồ như sắc màu hoa hạnh đã sưởi ấm lòng nàng, khiến nó trở nên thanh bình, tươi sáng hơn.</w:t>
      </w:r>
    </w:p>
    <w:p>
      <w:pPr>
        <w:pStyle w:val="BodyText"/>
      </w:pPr>
      <w:r>
        <w:t xml:space="preserve">Lão phu nhân đang ngồi trước bàn trang điểm, mái tóc trắng buông dài, vương trên vai người.</w:t>
      </w:r>
    </w:p>
    <w:p>
      <w:pPr>
        <w:pStyle w:val="BodyText"/>
      </w:pPr>
      <w:r>
        <w:t xml:space="preserve">Nhìn thấy Y Vân bước vào, nói: “Vân nha đầu, mấy ngày không có ngươi chải đầu, người khác cũng không khéo tay bằng ngươi, xem ra ta là không ly khai khỏi ngươi được.”</w:t>
      </w:r>
    </w:p>
    <w:p>
      <w:pPr>
        <w:pStyle w:val="BodyText"/>
      </w:pPr>
      <w:r>
        <w:t xml:space="preserve">Y Vân ngọt ngào cười: “Thế thì Y Vân liền vĩnh viễn bên cạnh Lão phu nhân.” Nói xong thần sắc nàng ảm đạm, nàng biết thế nào thì điều này cũng không thể.</w:t>
      </w:r>
    </w:p>
    <w:p>
      <w:pPr>
        <w:pStyle w:val="BodyText"/>
      </w:pPr>
      <w:r>
        <w:t xml:space="preserve">Nguyệt lão phu nhân cũng đã hơn năm mươi tuổi, nhưng nếp nhăn cũng không sâu, sống lưng cũng thực cứng rắn, chính là không biết vì sao, tóc người đã sớm bạc. Trong Nguyệt phủ cũng không ít người tuổi đã cao, nhưng mà không có mấy người như Lão phu nhân tóc đều bạc trắng. Y Vân thầm đoán, chắc hẳn Lão phu nhân đã từng gặp chuyện đau lòng, nếu không sẽ không sớm như vậy tóc liền bạc. Mà ngày thường thần sắc người cũng ít khi vui vẻ.</w:t>
      </w:r>
    </w:p>
    <w:p>
      <w:pPr>
        <w:pStyle w:val="BodyText"/>
      </w:pPr>
      <w:r>
        <w:t xml:space="preserve">Y Vân vừa nghĩ vừa thuần thục búi tóc cho Lão phu nhân, trâm ngọc ngự trên mái tóc thuần khiết của người như hoà vào nhau thêm phần cao quý. Nguyệt lão phu nhân khi còn trẻ nhất định là mỹ nhân hiếm có, chính là khi đã ngũ tuần, vẫn ung dung, đẹp đẽ, quý phái như vậy.</w:t>
      </w:r>
    </w:p>
    <w:p>
      <w:pPr>
        <w:pStyle w:val="BodyText"/>
      </w:pPr>
      <w:r>
        <w:t xml:space="preserve">Y Vân nghĩ có thể đây là lần cuối cùng nàng chải tóc cho lão phu nhân, trong lòng không khỏi có chút muộn phiền.</w:t>
      </w:r>
    </w:p>
    <w:p>
      <w:pPr>
        <w:pStyle w:val="BodyText"/>
      </w:pPr>
      <w:r>
        <w:t xml:space="preserve">“Lão phu nhân, gốc Chu Hạnh trong viện đang nở hoa, Y Vân dìu người đi xem.”</w:t>
      </w:r>
    </w:p>
    <w:p>
      <w:pPr>
        <w:pStyle w:val="BodyText"/>
      </w:pPr>
      <w:r>
        <w:t xml:space="preserve">Hoa Hạnh hứng lấy ánh sáng chói chang vì vậy mà càng ngày càng sáng lạng.</w:t>
      </w:r>
    </w:p>
    <w:p>
      <w:pPr>
        <w:pStyle w:val="BodyText"/>
      </w:pPr>
      <w:r>
        <w:t xml:space="preserve">Y Vân đứng dưới táng cây, thật không biết phải như thế nào nói chuyện nàng phải rời đi, do dự cả nữa ngày, rốt cuộc cũng nói: “Lão phu nhân, người về sau mọi việc cũng đừng suy nghĩ quá nhiều, chớ để bản thân ưu sầu.”</w:t>
      </w:r>
    </w:p>
    <w:p>
      <w:pPr>
        <w:pStyle w:val="BodyText"/>
      </w:pPr>
      <w:r>
        <w:t xml:space="preserve">“Nha đầu hôm nay tại sao lại khuyên ta như thế. Chỉ cần ngươi luôn ở bên ta, giúp ta tiêu sầu, ta tự nhiên sẽ không còn ưu buồn.” Đôi mắt lão phu nhân tinh tường nhìn Y Vân, nha đầu này hôm nay có gì đó rất lạ.</w:t>
      </w:r>
    </w:p>
    <w:p>
      <w:pPr>
        <w:pStyle w:val="BodyText"/>
      </w:pPr>
      <w:r>
        <w:t xml:space="preserve">Đôi mắt Y Vân đỏ lên nói: “Y Vân chỉ sợ không thể tiếp tục hầu hạ Lão phu nhân. Hôm qua khi đến chỗ mẫu thân, người nói chúng ta đã tìm được thân nhân rồi, chuyện này lúc trước đã có nói qua với lão phu nhân.”</w:t>
      </w:r>
    </w:p>
    <w:p>
      <w:pPr>
        <w:pStyle w:val="BodyText"/>
      </w:pPr>
      <w:r>
        <w:t xml:space="preserve">Lão phu nhân sửng sốt, ngàn lần không nghĩ tới Y Vân sẽ nói đến việc này, trong lòng đột nhiên trống rỗng, sau một lúc lâu nói: “Vân nha đầu, ta biết ngươi cùng mẫu thân năm đó đến kinh thành tìm người thân, nhiều năm như vậy, đã tìm được rồi ư? Là người nào?”</w:t>
      </w:r>
    </w:p>
    <w:p>
      <w:pPr>
        <w:pStyle w:val="BodyText"/>
      </w:pPr>
      <w:r>
        <w:t xml:space="preserve">“Là phụ thân cùng đại ca!” Việc này Y Vân thật không phải nói dối, nàng và nương năm đó thật lên kinh thành tìm người thân, bởi vì khi xưa mẫu thân thất lạc phu quân cùng nhi tử. Nhưng mà nhiều năm như vậy mọi chuyện dường như đã đi vào quên lãng tuy nhiên đó vẫn là sự thật.</w:t>
      </w:r>
    </w:p>
    <w:p>
      <w:pPr>
        <w:pStyle w:val="BodyText"/>
      </w:pPr>
      <w:r>
        <w:t xml:space="preserve">Nếu là thân thích khác, còn có thể lưu lại Y Vân, không ngờ lại là chí thân, xem ra không thể lưu lại nàng, “Y Vân đây là tin vui nha, ngươi tìm được đại ca cùng phụ thân hẳn là rất vui mừng.” Aizz, Lão phu nhân khẽ thở dài, “Sớm biết rằng ngươi sớm muộn gì cũng rời khỏi ta, nữ hài tử lớn lên phải lập gia đình, cứ tưởng rằng ta có thể vì ngươi tìm một ý trung nhân tốt, đem ngươi gả đi. Thật không nghĩ rằng ngươi sớm như vậy đã rời đi.”</w:t>
      </w:r>
    </w:p>
    <w:p>
      <w:pPr>
        <w:pStyle w:val="BodyText"/>
      </w:pPr>
      <w:r>
        <w:t xml:space="preserve">“Lão phu nhân, người đừng như vậy, Y Vân cũng không nguyện ý rời khỏi người, chính là không có cách nào.”</w:t>
      </w:r>
    </w:p>
    <w:p>
      <w:pPr>
        <w:pStyle w:val="BodyText"/>
      </w:pPr>
      <w:r>
        <w:t xml:space="preserve">“Vân nha đầu, một khi đã như vậy, ta sẽ không ngăn cản ngươi. Nhưng mà nhớ kỹ phải trở về thăm ta, về sau nếu có chuyện gì, cứ trở lại tìm ta, đừng nghĩ ta đã già, không tham gia vào chuyện trong nhà, chỉ cần là điều ta nói, bọn họ nhất định phải nghe theo.”</w:t>
      </w:r>
    </w:p>
    <w:p>
      <w:pPr>
        <w:pStyle w:val="BodyText"/>
      </w:pPr>
      <w:r>
        <w:t xml:space="preserve">“Y Vân nhớ kỹ, sẽ thường xuyên trở về gặp Lão phu nhân.”</w:t>
      </w:r>
    </w:p>
    <w:p>
      <w:pPr>
        <w:pStyle w:val="BodyText"/>
      </w:pPr>
      <w:r>
        <w:t xml:space="preserve">Một ngày cứ như thế trôi qua nhanh, khi hoàng hôn gần buông, Y Vân cùng mẫu thân mang theo hành lý, lưu luyến rời phủ.</w:t>
      </w:r>
    </w:p>
    <w:p>
      <w:pPr>
        <w:pStyle w:val="BodyText"/>
      </w:pPr>
      <w:r>
        <w:t xml:space="preserve">Y Vân một mực không cho Lão phu nhân đưa tiễn, nói dối rằng phụ thân phái người tới đón, bởi vì nàng biết việc ly biệt này sẽ không tốt cho sức khoẻ của người, nàng cũng đem chuyện này giấu Nguyệt Thanh Huy, bởi vì nếu hắn biết, không biết như thế nào dây dưa.</w:t>
      </w:r>
    </w:p>
    <w:p>
      <w:pPr>
        <w:pStyle w:val="BodyText"/>
      </w:pPr>
      <w:r>
        <w:t xml:space="preserve">Ra phủ, Y Vân dìu mẫu thân rời đi, Y Vân đã có chủ ý, trước tới khách điếm trụ một đêm, sau đó lại tìm một ngôi nhà thuê, nàng và mẫu thân cũng có chút bạc, lúc rời đi Nguyệt lão phu nhân lại phái người tặng một ít ngân lượng, cuối cùng vẫn là không lấy không được.</w:t>
      </w:r>
    </w:p>
    <w:p>
      <w:pPr>
        <w:pStyle w:val="BodyText"/>
      </w:pPr>
      <w:r>
        <w:t xml:space="preserve">Bên ngoài cửa lớn Nguyệt phủ là đường cái, trên đường người người đi lại không nhiều.</w:t>
      </w:r>
    </w:p>
    <w:p>
      <w:pPr>
        <w:pStyle w:val="BodyText"/>
      </w:pPr>
      <w:r>
        <w:t xml:space="preserve">“Y Vân tỷ tỷ, đợi ta, không cần phải đi?” Nguyệt Thanh Huy bỗng nhiên từ cửa vọt ra, nước mắt lưng tròng.</w:t>
      </w:r>
    </w:p>
    <w:p>
      <w:pPr>
        <w:pStyle w:val="BodyText"/>
      </w:pPr>
      <w:r>
        <w:t xml:space="preserve">Y Vân sợ nhất chuyện này sẽ xảy ra, nàng bất đắc dĩ dừng bước, quay đầu lại.</w:t>
      </w:r>
    </w:p>
    <w:p>
      <w:pPr>
        <w:pStyle w:val="BodyText"/>
      </w:pPr>
      <w:r>
        <w:t xml:space="preserve">Bỗng nhiên bầu trời như tối sầm lại, không phải bởi vì Nguyệt Thanh Huy đuổi theo, mà là bởi vì, ở góc đường đối diện Nguyệt phủ, có một dáng người rất quen yên lặng đứng đó.</w:t>
      </w:r>
    </w:p>
    <w:p>
      <w:pPr>
        <w:pStyle w:val="BodyText"/>
      </w:pPr>
      <w:r>
        <w:t xml:space="preserve">Bởi vì còn cách một khoảng rất xa, ngươi kia bộ dạng thế nào không rõ lắm, nhưng dáng người thản nhiên, lạnh lùng đó Y Vân không thể nào quên.</w:t>
      </w:r>
    </w:p>
    <w:p>
      <w:pPr>
        <w:pStyle w:val="BodyText"/>
      </w:pPr>
      <w:r>
        <w:t xml:space="preserve">Trước đây, khi ở ngôi đình nơi chân núi, hắn cũng từng có bộ dạng như thế, hắn chính là nhắm mắt dưỡng thần, dựa vào cột trụ. Tựa như một con báo đang nghỉ ngơi, đem khí thế cùng hàn ý thu lại.</w:t>
      </w:r>
    </w:p>
    <w:p>
      <w:pPr>
        <w:pStyle w:val="BodyText"/>
      </w:pPr>
      <w:r>
        <w:t xml:space="preserve">Y Vân cố đèn nén tâm tình rối loạn, tim đập nhanh muốn nhảy ra khỏi lồng ngực.</w:t>
      </w:r>
    </w:p>
    <w:p>
      <w:pPr>
        <w:pStyle w:val="BodyText"/>
      </w:pPr>
      <w:r>
        <w:t xml:space="preserve">Tên ác ma này không nghĩ tới hắn dám đến đại môn Nguyệt phủ, nhưng cũng may là hắn vừa đến, nếu không chính nàng vừa bước ra khỏi phủ đã bị hắn vừa vặn bắt gặp.</w:t>
      </w:r>
    </w:p>
    <w:p>
      <w:pPr>
        <w:pStyle w:val="BodyText"/>
      </w:pPr>
      <w:r>
        <w:t xml:space="preserve">Y Vân cuống quít quay lưng lại bước đi, may mắn là hắn không nhìn hướng này, nếu không…Y Vân sợ tới mức không dám nghĩ tiếp.</w:t>
      </w:r>
    </w:p>
    <w:p>
      <w:pPr>
        <w:pStyle w:val="BodyText"/>
      </w:pPr>
      <w:r>
        <w:t xml:space="preserve">Nàng lần trước dám như vậy trả đũa hắn, lần này nếu bị hắn bắt được, thật không biết sẽ bị hắn ngược đãi đến mức nào. Tuy nàng không sợ chết, nhưng còn mẫu thân.</w:t>
      </w:r>
    </w:p>
    <w:p>
      <w:pPr>
        <w:pStyle w:val="BodyText"/>
      </w:pPr>
      <w:r>
        <w:t xml:space="preserve">Vậy mà Nguyệt Thanh Huy còn cố tình lớn tiếng gọi: “Y Vân tỷ tỷ, Y Vân tỷ tỷ, ngươi không cần đi, không cần đi.”</w:t>
      </w:r>
    </w:p>
    <w:p>
      <w:pPr>
        <w:pStyle w:val="BodyText"/>
      </w:pPr>
      <w:r>
        <w:t xml:space="preserve">Tiểu tổ tông, ngươi không e ngại sẽ thu hút ánh mắt của mọi người sao.</w:t>
      </w:r>
    </w:p>
    <w:p>
      <w:pPr>
        <w:pStyle w:val="BodyText"/>
      </w:pPr>
      <w:r>
        <w:t xml:space="preserve">Y Vân trong lòng căm hận nghĩ.</w:t>
      </w:r>
    </w:p>
    <w:p>
      <w:pPr>
        <w:pStyle w:val="BodyText"/>
      </w:pPr>
      <w:r>
        <w:t xml:space="preserve">Chương 20: Lại gặp ngươi.</w:t>
      </w:r>
    </w:p>
    <w:p>
      <w:pPr>
        <w:pStyle w:val="BodyText"/>
      </w:pPr>
      <w:r>
        <w:t xml:space="preserve">Nguyệt Thanh Huy vừa hô vừa chạy tới, tiểu tử này, vẫn lỗ mãng như vậy.</w:t>
      </w:r>
    </w:p>
    <w:p>
      <w:pPr>
        <w:pStyle w:val="BodyText"/>
      </w:pPr>
      <w:r>
        <w:t xml:space="preserve">Vừa chạy tới, liền ôm lấy cổ Y Vân, ln này Y Vân không có đẩy hắn ra, ngược lại nhờ vậy nàng dễ dàng lẩn tránh, có thể ngăn cản tầm mắt tên ác ma đó.</w:t>
      </w:r>
    </w:p>
    <w:p>
      <w:pPr>
        <w:pStyle w:val="BodyText"/>
      </w:pPr>
      <w:r>
        <w:t xml:space="preserve">Y Vân giờ khắc này việc muốn làm nhất là nhanh chân tìm chỗ trốn, nàng tuy không quay đầu lại nhìn nhưng vẫn cảm giác được hắn vẫn còn đứng đấy, bởi vì lưng nàng vẫn còn lưu lại cảm giác lạnh cả người.</w:t>
      </w:r>
    </w:p>
    <w:p>
      <w:pPr>
        <w:pStyle w:val="BodyText"/>
      </w:pPr>
      <w:r>
        <w:t xml:space="preserve">Nguyệt Thanh Huy thì cứ làm loạn la hét: “Y Vân tỷ tỷ ngươi không thể đi, lưu lại đi!”</w:t>
      </w:r>
    </w:p>
    <w:p>
      <w:pPr>
        <w:pStyle w:val="BodyText"/>
      </w:pPr>
      <w:r>
        <w:t xml:space="preserve">Ông trời ơi, vị tiểu thiếu gia này công phu làm nũng cũng thật cao thâm nha, hắn thật sự không muốn buông tha cho Y Vân mà.</w:t>
      </w:r>
    </w:p>
    <w:p>
      <w:pPr>
        <w:pStyle w:val="BodyText"/>
      </w:pPr>
      <w:r>
        <w:t xml:space="preserve">Thật là một tiểu hài tử ương bướng, Y Vân thầm nghĩ.</w:t>
      </w:r>
    </w:p>
    <w:p>
      <w:pPr>
        <w:pStyle w:val="BodyText"/>
      </w:pPr>
      <w:r>
        <w:t xml:space="preserve">Một chiếc xe ngựa chậm rãi đi tới, người đánh xe chính là thị vệ của Long Mạc Đinh Lang. Vậy xe ngựa này ắc hẳn là xe của Long Mạc, đang từ trong Nguyệt phủ đi ra.</w:t>
      </w:r>
    </w:p>
    <w:p>
      <w:pPr>
        <w:pStyle w:val="BodyText"/>
      </w:pPr>
      <w:r>
        <w:t xml:space="preserve">Y Vân quay đầu nhìn thấy Long Mạc từ rèm xe nhìn ra ngoài, hắn mày kiếm sắc bén, thần sắc thản nhiên, ánh nắng chiều tà chiếu sáng khuôn mặt hắn, nam tử này nhìn qua giống như một khối ngọc trong trẻo, lạnh lùng, tản ra khí ngọc sáng loáng.</w:t>
      </w:r>
    </w:p>
    <w:p>
      <w:pPr>
        <w:pStyle w:val="BodyText"/>
      </w:pPr>
      <w:r>
        <w:t xml:space="preserve">Ánh mắt của hắn không nhìn về phía nàng, nhưng Y Vân sớm biết hắn đã nhìn thấy nàng, nếu không khoé miệng hắn sao lại lộ ra nét cười mỉa mai như vậy.</w:t>
      </w:r>
    </w:p>
    <w:p>
      <w:pPr>
        <w:pStyle w:val="BodyText"/>
      </w:pPr>
      <w:r>
        <w:t xml:space="preserve">Thật tình vì sao mỗi lần đối diện với Long Mạc, nàng đều rơi vào loại tình huống như vậy, làm cho hắn đối với nàng hiểu lầm ngày càng sâu sắc, hình ảnh của nàng đối với hắn luôn là một nữ tử chỉ biết dụ dỗ người khác.</w:t>
      </w:r>
    </w:p>
    <w:p>
      <w:pPr>
        <w:pStyle w:val="BodyText"/>
      </w:pPr>
      <w:r>
        <w:t xml:space="preserve">Bất quá Y Vân hiện tại cũng không có thời gian suy nghĩ nhiều, tên ác ma kia không biết đến bao giờ mới rời đi, Y Vân nhanh chóng suy tính tìm đối sách, nghĩ thầm không thể trở lại Nguyệt phủ, hiện giờ chỉ có thể nhờ xe ngựa của Long Mạc một chút.</w:t>
      </w:r>
    </w:p>
    <w:p>
      <w:pPr>
        <w:pStyle w:val="BodyText"/>
      </w:pPr>
      <w:r>
        <w:t xml:space="preserve">Y Vân nhanh chóng đẩy Nguyệt Thanh Huy ra, nói: “Đừng như vậy nữa, tỷ tỷ sẽ nhanh trở lại thăm ngươi.” Nói xong, hướng Đinh Lang nói: “Xin dừng xe, Y Vân có việc gấp muốn tìm Vương gia.”</w:t>
      </w:r>
    </w:p>
    <w:p>
      <w:pPr>
        <w:pStyle w:val="BodyText"/>
      </w:pPr>
      <w:r>
        <w:t xml:space="preserve">Quay đầu hướng mẫu thân nàng nói: “Nương, mau lên xe.”</w:t>
      </w:r>
    </w:p>
    <w:p>
      <w:pPr>
        <w:pStyle w:val="BodyText"/>
      </w:pPr>
      <w:r>
        <w:t xml:space="preserve">Y Vân nói xong liền nhảy lên xe ngựa, trở lại đỡ lấy hành lý từ tay mẫu thân, rồi dìu nàng lên xe, chui vào bên trong.</w:t>
      </w:r>
    </w:p>
    <w:p>
      <w:pPr>
        <w:pStyle w:val="BodyText"/>
      </w:pPr>
      <w:r>
        <w:t xml:space="preserve">Động tác nàng vô cùng lưu loát, mỗi khi tới thời khắc mấu chốt, Y Vân là một người cực kỳ quyết đoán.</w:t>
      </w:r>
    </w:p>
    <w:p>
      <w:pPr>
        <w:pStyle w:val="BodyText"/>
      </w:pPr>
      <w:r>
        <w:t xml:space="preserve">Mẫu thân không biết Y Vân vì sao làm như vậy, chỉ là tự nhiên thuận theo nàng.</w:t>
      </w:r>
    </w:p>
    <w:p>
      <w:pPr>
        <w:pStyle w:val="BodyText"/>
      </w:pPr>
      <w:r>
        <w:t xml:space="preserve">Xe ngựa rất lớn, bên trong bài trí cũng thực xa hoa, Y Vân cùng mẫu thân có chút kinh hồn, sau liền ngồi ở một bên nhuyễn tháp.</w:t>
      </w:r>
    </w:p>
    <w:p>
      <w:pPr>
        <w:pStyle w:val="BodyText"/>
      </w:pPr>
      <w:r>
        <w:t xml:space="preserve">Y Vân vừa ngồi xuống, liền hướng đánh xe Đinh Lang nói: “Đi nhanh lên.”</w:t>
      </w:r>
    </w:p>
    <w:p>
      <w:pPr>
        <w:pStyle w:val="BodyText"/>
      </w:pPr>
      <w:r>
        <w:t xml:space="preserve">Đinh Lang hiển nhiên không ngờ tới Y Vân cùng mẫu thân sẽ chui vào trong xe, vốn tưởng rằng nàng sẽ cách cửa sổ nói chuyện cùng Vương gia.</w:t>
      </w:r>
    </w:p>
    <w:p>
      <w:pPr>
        <w:pStyle w:val="BodyText"/>
      </w:pPr>
      <w:r>
        <w:t xml:space="preserve">Lúc này hắn vẫn còn ngu ngơ, mới vừa rồi không có ngăn cản nàng, không làm tròn bổn phận, thật sự là nghiêm trọng nha, đây chính là xe ngựa của Vương gia, không phải người nào cũng có thể tuỳ tiện ngồi lên.</w:t>
      </w:r>
    </w:p>
    <w:p>
      <w:pPr>
        <w:pStyle w:val="BodyText"/>
      </w:pPr>
      <w:r>
        <w:t xml:space="preserve">Đang phân vân không biết có nên hay không đem mẫu tử nàng bắt lấy, lại nghe nàng bảo hắn đi nhanh lên, thật là dở khóc dở cười mà.</w:t>
      </w:r>
    </w:p>
    <w:p>
      <w:pPr>
        <w:pStyle w:val="BodyText"/>
      </w:pPr>
      <w:r>
        <w:t xml:space="preserve">“Đánh xe đi.” Long Mạc bỗng nhiên lạnh giọng nói.</w:t>
      </w:r>
    </w:p>
    <w:p>
      <w:pPr>
        <w:pStyle w:val="BodyText"/>
      </w:pPr>
      <w:r>
        <w:t xml:space="preserve">Đinh Lang như trút được gánh nặng.</w:t>
      </w:r>
    </w:p>
    <w:p>
      <w:pPr>
        <w:pStyle w:val="BodyText"/>
      </w:pPr>
      <w:r>
        <w:t xml:space="preserve">Xe ngựa bắt đầu lăn bánh, Y Vân lặng lẽ nhìn ra ngoài, thế nào lại không thấy bóng dáng ó chút hoài nghi chẳng lẽ nàng nhìn nhằm. Mà Nguyệt Thanh Huy lại đứng tại chỗ thất thần, quên cả khóc.</w:t>
      </w:r>
    </w:p>
    <w:p>
      <w:pPr>
        <w:pStyle w:val="BodyText"/>
      </w:pPr>
      <w:r>
        <w:t xml:space="preserve">Thật sự là xin lỗi tiểu đệ đệ, Y Vân trong lòng thầm nói.</w:t>
      </w:r>
    </w:p>
    <w:p>
      <w:pPr>
        <w:pStyle w:val="BodyText"/>
      </w:pPr>
      <w:r>
        <w:t xml:space="preserve">Nhẹ xoa dịu tâm tình bấn loạn, nàng rốt cuộc cũng thoát khỏi tên ác ma kia.</w:t>
      </w:r>
    </w:p>
    <w:p>
      <w:pPr>
        <w:pStyle w:val="BodyText"/>
      </w:pPr>
      <w:r>
        <w:t xml:space="preserve">Bỗng nhiên không hiểu vì sao Y Vân thấy rét lạnh cả người, cảm giác có người nào đó nhìn chăm chú vào nàng.</w:t>
      </w:r>
    </w:p>
    <w:p>
      <w:pPr>
        <w:pStyle w:val="BodyText"/>
      </w:pPr>
      <w:r>
        <w:t xml:space="preserve">Nghiêng đầu sang hướng khác, chỉ thấy Long Mạc an nhàn ngồi ở bên phải nàng, sắc mặt như bạch ngọc, ánh mắt như hàn tinh. Gương mặt không một tia biểu cảm, trái lại khoé miệng vẫn mang theo nụ cười hàn băng đầy nộ khí.</w:t>
      </w:r>
    </w:p>
    <w:p>
      <w:pPr>
        <w:pStyle w:val="BodyText"/>
      </w:pPr>
      <w:r>
        <w:t xml:space="preserve">Nam tử này có một khí chất trời sinh lãnh liệt, hình như hắn đối với bất cứ kẻ nào cũng đều không quan tâm, trừ người ở trong lòng hắn ra kẻ khác cũng không bằng một con kiến.</w:t>
      </w:r>
    </w:p>
    <w:p>
      <w:pPr>
        <w:pStyle w:val="BodyText"/>
      </w:pPr>
      <w:r>
        <w:t xml:space="preserve">“Cô nương có thể nói cho bổn vương biết chuyện gì đang xảy ra hay không?” Vẫn là cái giọng điệu lãnh đạm mà châm chọc đó, nghe vào tai Y Vân thật là đau lòng.</w:t>
      </w:r>
    </w:p>
    <w:p>
      <w:pPr>
        <w:pStyle w:val="BodyText"/>
      </w:pPr>
      <w:r>
        <w:t xml:space="preserve">“Ta…là như vậy, ta gặp phải người xấu, chỉ là tạm mượn xe ngựa Vương gia nhất thời ẩn trốn.”</w:t>
      </w:r>
    </w:p>
    <w:p>
      <w:pPr>
        <w:pStyle w:val="BodyText"/>
      </w:pPr>
      <w:r>
        <w:t xml:space="preserve">“Sao, phải vậy không?” Ngữ khí hắn nhẹ nhàng, hoàn toàn không chút tin tưởng.</w:t>
      </w:r>
    </w:p>
    <w:p>
      <w:pPr>
        <w:pStyle w:val="BodyText"/>
      </w:pPr>
      <w:r>
        <w:t xml:space="preserve">Tin cũng được, không tin cũng được, bỗng nhiên Y Vân cảm thấy nàng ắt hẳn còn gặp lại tên ác ma kia.</w:t>
      </w:r>
    </w:p>
    <w:p>
      <w:pPr>
        <w:pStyle w:val="BodyText"/>
      </w:pPr>
      <w:r>
        <w:t xml:space="preserve">Chưa bao giờ nghĩ đến, hắn nhất định còn có thể xuất hiện, lúc trước vì nhất thời trút giận, đắc tội Quân Lăng Thiên. Lại không nghĩ tới hắn sẽ ở Nguyệt phủ chờ nàng xuất hiện, chẳng lẽ hắn mỗi ngày đều không có việc gì để làm? Xem ra lòng dạ nam nhân cũng thực hẹp hòi nha, về sau ngàn vạn lần không nên đắc tội với bọn họ.</w:t>
      </w:r>
    </w:p>
    <w:p>
      <w:pPr>
        <w:pStyle w:val="BodyText"/>
      </w:pPr>
      <w:r>
        <w:t xml:space="preserve">Nàng và nương tuyệt đối không thể thuê phòng ở bên ngoài, nếu không có một ngày có chết cũng không biết lí do vì sao.</w:t>
      </w:r>
    </w:p>
    <w:p>
      <w:pPr>
        <w:pStyle w:val="BodyText"/>
      </w:pPr>
      <w:r>
        <w:t xml:space="preserve">Hiện giờ chỗ an toàn nhất, trừ bỏ Tướng quân phủ, chính là Vương phủ Long Mạc, cùng Hoàng cung. Nhưng Hoàng cung sao có thể tuỳ tiện để người vào, tuy nói nàng cùng công chúa có quen biết, cũng không dễ dàng gì có thể tiến vào. Mà Tướng quân phủ, cũng không thể trở về. Vương phủ, Y Vân vẫn chưa quên hôm qua nàng vừa mới từ nơi này đi ra.</w:t>
      </w:r>
    </w:p>
    <w:p>
      <w:pPr>
        <w:pStyle w:val="BodyText"/>
      </w:pPr>
      <w:r>
        <w:t xml:space="preserve">Bất quá vì mẫu thân và tính mạng của mình, chỉ còn cách trụ lại Vương phủ.</w:t>
      </w:r>
    </w:p>
    <w:p>
      <w:pPr>
        <w:pStyle w:val="BodyText"/>
      </w:pPr>
      <w:r>
        <w:t xml:space="preserve">Lại nói Quân Lăng Thiên cùng nàng kết thù, Long Mạc cũng không thoát khỏi liên quan, chỉ là nàng không thể nói ra thôi.</w:t>
      </w:r>
    </w:p>
    <w:p>
      <w:pPr>
        <w:pStyle w:val="BodyText"/>
      </w:pPr>
      <w:r>
        <w:t xml:space="preserve">“Kỳ thật, không chỉ có mượn xe ngựa, chúng ta còn muốn mượn Vương phủ để lánh nạn.”</w:t>
      </w:r>
    </w:p>
    <w:p>
      <w:pPr>
        <w:pStyle w:val="BodyText"/>
      </w:pPr>
      <w:r>
        <w:t xml:space="preserve">“Hừ.” Long Mạc hừ nhẹ một tiếng, không hề nhìn nàng, mà là hướng ra ngoài cửa sổ, biểu tình kia nói rõ là không có khả năng.</w:t>
      </w:r>
    </w:p>
    <w:p>
      <w:pPr>
        <w:pStyle w:val="BodyText"/>
      </w:pPr>
      <w:r>
        <w:t xml:space="preserve">Hắn thậm chí ngay cả lời cự tuyệt cũng lười nói.</w:t>
      </w:r>
    </w:p>
    <w:p>
      <w:pPr>
        <w:pStyle w:val="BodyText"/>
      </w:pPr>
      <w:r>
        <w:t xml:space="preserve">Vì mẫu thân mà cũng vì cái mạng nhỏ của nàng, Y Vân cũng thực cố chấp, ngươi càng phớt lờ ta, ta càng quyết tâm hơn, nếu không cùng ngươi vào phủ là không được.</w:t>
      </w:r>
    </w:p>
    <w:p>
      <w:pPr>
        <w:pStyle w:val="BodyText"/>
      </w:pPr>
      <w:r>
        <w:t xml:space="preserve">Y Vân nhìn mẫu thân, mẫu thân căn bản chưa từng chú ý tới lời nói của nàng. Hai mắt còn cách màn xe, một mực nhìn chằm chằm vào Đinh Lang. Y Vân nghĩ thầm, mỹ nam ở trong xe, mẫu thân như thế nào lại nhìn ra bên ngoài, Đinh Lang kia có cái gì đẹp chứ.</w:t>
      </w:r>
    </w:p>
    <w:p>
      <w:pPr>
        <w:pStyle w:val="BodyText"/>
      </w:pPr>
      <w:r>
        <w:t xml:space="preserve">“Hai người các ngươi thật sư không xuống xe sao?” Long Mạc đột nhiên hỏi.</w:t>
      </w:r>
    </w:p>
    <w:p>
      <w:pPr>
        <w:pStyle w:val="BodyText"/>
      </w:pPr>
      <w:r>
        <w:t xml:space="preserve">“Thật sự có người xấu muốn hại chúng ta, Vương gia cũng không thể thấy chết mà không cứu.”</w:t>
      </w:r>
    </w:p>
    <w:p>
      <w:pPr>
        <w:pStyle w:val="BodyText"/>
      </w:pPr>
      <w:r>
        <w:t xml:space="preserve">Long Mạc không đáp lời, mà hướng Đinh Lang nói: “Đến Phồn Hoa Viên.”</w:t>
      </w:r>
    </w:p>
    <w:p>
      <w:pPr>
        <w:pStyle w:val="BodyText"/>
      </w:pPr>
      <w:r>
        <w:t xml:space="preserve">Xe ngựa lặp tức thay đổi phương hướng.</w:t>
      </w:r>
    </w:p>
    <w:p>
      <w:pPr>
        <w:pStyle w:val="BodyText"/>
      </w:pPr>
      <w:r>
        <w:t xml:space="preserve">Y Vân thầm nói: “Cái gì mà Phồn Hoa Viên, là hoa viên sao? Bất kể là nơi nào, ta cũng đi theo.”</w:t>
      </w:r>
    </w:p>
    <w:p>
      <w:pPr>
        <w:pStyle w:val="BodyText"/>
      </w:pPr>
      <w:r>
        <w:t xml:space="preserve">Cứ tưởng rằng bị tiểu thư từ Nguyệt phủ đuổi đi, liền sẽ không gặp lại Long Mạc, hiện giờ thế nào lại cùng hắn ngồi trên một chiếc xe ngựa, còn có thể cùng hắn phút chốc bên nhau, cho dù không nghĩ tới thân phận nàng cùng hắn khác biệt ra sao, nhưng thế này cũng tốt.</w:t>
      </w:r>
    </w:p>
    <w:p>
      <w:pPr>
        <w:pStyle w:val="Compact"/>
      </w:pPr>
      <w:r>
        <w:t xml:space="preserve">Y Vân trong lòng si ngốc nghĩ ngợi.</w:t>
      </w:r>
      <w:r>
        <w:br w:type="textWrapping"/>
      </w:r>
      <w:r>
        <w:br w:type="textWrapping"/>
      </w:r>
    </w:p>
    <w:p>
      <w:pPr>
        <w:pStyle w:val="Heading2"/>
      </w:pPr>
      <w:bookmarkStart w:id="31" w:name="chương-021---022"/>
      <w:bookmarkEnd w:id="31"/>
      <w:r>
        <w:t xml:space="preserve">9. Chương 021 - 022</w:t>
      </w:r>
    </w:p>
    <w:p>
      <w:pPr>
        <w:pStyle w:val="Compact"/>
      </w:pPr>
      <w:r>
        <w:br w:type="textWrapping"/>
      </w:r>
      <w:r>
        <w:br w:type="textWrapping"/>
      </w:r>
      <w:r>
        <w:t xml:space="preserve">Chương 21: Thanh lâu hiến nghệ.</w:t>
      </w:r>
    </w:p>
    <w:p>
      <w:pPr>
        <w:pStyle w:val="BodyText"/>
      </w:pPr>
      <w:r>
        <w:t xml:space="preserve">Xe ngựa dừng trước một nơi rực rỡ.</w:t>
      </w:r>
    </w:p>
    <w:p>
      <w:pPr>
        <w:pStyle w:val="BodyText"/>
      </w:pPr>
      <w:r>
        <w:t xml:space="preserve">Đó là một toà lầu các ba tầng, so với các toà nhà xung quanh cao hơn, đại môn đề Phồn Hoa Viên. Đèn hoa rực rỡ hai bên, khiến Phồn Hoa Viên càng thêm sáng rực, trước cửa dừng đầy xe ngựa, xem ra thật hưng thịnh, vài nữ tử thân mặc nghê thường *y phục ngũ sắc* đứng trước cửa, vấn tóc cầu kỳ, mang đầy châu ngọc, gương mặt điểm trang tươi đẹp. Hương khí mang mùi son phấn nồng đậm tràn ngập tứ phía, từ trên lầu du dương truyền xuống tiếng ca, tiếng đàn, tiếng cười vui thanh.</w:t>
      </w:r>
    </w:p>
    <w:p>
      <w:pPr>
        <w:pStyle w:val="BodyText"/>
      </w:pPr>
      <w:r>
        <w:t xml:space="preserve">Đến nơi này thì Y Vân mới tỉnh ngộ, Phồn Hoa Viên dĩ nhiên là thanh lâu trong truyền thuyết, chính nàng thế nào lại tưởng hoa viên.</w:t>
      </w:r>
    </w:p>
    <w:p>
      <w:pPr>
        <w:pStyle w:val="BodyText"/>
      </w:pPr>
      <w:r>
        <w:t xml:space="preserve">Long Mạc này vậy mà lại đến thanh lâu, chẳng lẽ là muốn thoát khỏi nàng.</w:t>
      </w:r>
    </w:p>
    <w:p>
      <w:pPr>
        <w:pStyle w:val="BodyText"/>
      </w:pPr>
      <w:r>
        <w:t xml:space="preserve">Y Vân nếu đã hạ quyết tâm buộc phải nhờ cậy Long Mạc, nàng tuyệt sẽ không từ bỏ ý định.</w:t>
      </w:r>
    </w:p>
    <w:p>
      <w:pPr>
        <w:pStyle w:val="BodyText"/>
      </w:pPr>
      <w:r>
        <w:t xml:space="preserve">Long Mạc ngay cả liếc mắt cũng không nhìn qua Y Vân, mặt không chút biểu tình liền xuống xe, Đinh Lang sớm đã ở phía trước cỗ xe chờ đợi, hai người một trước một sau hướng Phồn Hoa Viên đi đến.</w:t>
      </w:r>
    </w:p>
    <w:p>
      <w:pPr>
        <w:pStyle w:val="BodyText"/>
      </w:pPr>
      <w:r>
        <w:t xml:space="preserve">Cảm giác bị người khác xem như không khí thật sự không dễ chịu cho lắm, sau khi dặn dò mẫu thân ở lại trên xe, Y Vân mặt dày nhanh bước theo, nàng cũng không muốn Long Mạc chạy thoát.</w:t>
      </w:r>
    </w:p>
    <w:p>
      <w:pPr>
        <w:pStyle w:val="BodyText"/>
      </w:pPr>
      <w:r>
        <w:t xml:space="preserve">Bất quá ở trước cửa lại bị người chặn lại.</w:t>
      </w:r>
    </w:p>
    <w:p>
      <w:pPr>
        <w:pStyle w:val="BodyText"/>
      </w:pPr>
      <w:r>
        <w:t xml:space="preserve">Nữ tử một thân phục trang đẹp đẽ, có lẽ là tú bà, nhìn thấy Y Vân liền nói: "Thỉnh cô nương dừng bước, chúng ta nơi này không nhận thiết đãi nữ tử." Nói xong còn nhìn...từ trên xuống dưới...Y Vân, nghĩ thầm cô nương đẹp như vậy, nếu là vào Phồn Hoa Viên, nhất định là hoa khôi.</w:t>
      </w:r>
    </w:p>
    <w:p>
      <w:pPr>
        <w:pStyle w:val="BodyText"/>
      </w:pPr>
      <w:r>
        <w:t xml:space="preserve">Y Vân lo lắng nói: "Là như vầy, ta là nha hoàn của vị công tử mới vừa rồi đi vào, ngươi cho ta vào đi thôi."</w:t>
      </w:r>
    </w:p>
    <w:p>
      <w:pPr>
        <w:pStyle w:val="BodyText"/>
      </w:pPr>
      <w:r>
        <w:t xml:space="preserve">"Nhưng mà vị công tử kia cũng nói có nha hoàn nha." Tú bà nói.</w:t>
      </w:r>
    </w:p>
    <w:p>
      <w:pPr>
        <w:pStyle w:val="BodyText"/>
      </w:pPr>
      <w:r>
        <w:t xml:space="preserve">Y Vân mắt thấy Long Mạc cùng Đinh Lang biến mất ở bên trong cửa, liền trở lại trên xe, từ trong hành lý xuất ra nam trang ngày đó Quân Lăng Thiên cấp cho nàng mặc vào, vốn định bỏ đi, chính là mẫu thân không cho, không nghĩ tới hôm nay lại có công dụng.</w:t>
      </w:r>
    </w:p>
    <w:p>
      <w:pPr>
        <w:pStyle w:val="BodyText"/>
      </w:pPr>
      <w:r>
        <w:t xml:space="preserve">"Vân nhi nha, ngàn vạn lần đừng để lạc mất bọn họ, nương ở trong này chờ ngươi, còn có người thị vệ kia, bộ dạng cùng cha ngươi có chút tương đồng, nói không chừng chính là Phong nhi chúng ta tìm kiếm nhiều năm?" Mẫu thân vẻ mặt vui sướng nói.</w:t>
      </w:r>
    </w:p>
    <w:p>
      <w:pPr>
        <w:pStyle w:val="BodyText"/>
      </w:pPr>
      <w:r>
        <w:t xml:space="preserve">Y Vân sửng sốt, vui sướng: "Chẳng lẽ hắn chính là Phong ca ca? Nếu đúng như vậy, thật tốt quá."</w:t>
      </w:r>
    </w:p>
    <w:p>
      <w:pPr>
        <w:pStyle w:val="BodyText"/>
      </w:pPr>
      <w:r>
        <w:t xml:space="preserve">Đây đúng là tin tốt lành nha, mẫu thân đã nhiều năm như vậy luôn trông mong đến ngày sum họp, nhưng mọi mong mỏi dường như đều không có hy vọng.</w:t>
      </w:r>
    </w:p>
    <w:p>
      <w:pPr>
        <w:pStyle w:val="BodyText"/>
      </w:pPr>
      <w:r>
        <w:t xml:space="preserve">"Ta nhất định tìm cơ hội hỏi hắn." Thật không nghĩ tới, chả trách mẫu thân ở trên xe nhìn chằm chằm vào Đinh Lang.</w:t>
      </w:r>
    </w:p>
    <w:p>
      <w:pPr>
        <w:pStyle w:val="BodyText"/>
      </w:pPr>
      <w:r>
        <w:t xml:space="preserve">Lúc này đây đi vào, tú bà thật là không có ngăn trở nàng, trong thanh lâu một mảnh hoan thanh tiếu ngữ, đại sảnh hiện có một nữ tử đang ôm tỳ bà diễn tấu.</w:t>
      </w:r>
    </w:p>
    <w:p>
      <w:pPr>
        <w:pStyle w:val="BodyText"/>
      </w:pPr>
      <w:r>
        <w:t xml:space="preserve">Nhiều người như vậy, Y Vân trong nháy mắt có chút không thích ứng.</w:t>
      </w:r>
    </w:p>
    <w:p>
      <w:pPr>
        <w:pStyle w:val="BodyText"/>
      </w:pPr>
      <w:r>
        <w:t xml:space="preserve">Mà Long Mạc cùng Đinh Lang đã sớm không thấy bóng dáng.</w:t>
      </w:r>
    </w:p>
    <w:p>
      <w:pPr>
        <w:pStyle w:val="BodyText"/>
      </w:pPr>
      <w:r>
        <w:t xml:space="preserve">"Công tử, xin hỏi ngài tìm vị cô nương nào?" Một nữ tử mi thanh mục tú, trang dung thản nhiên, không như những nữ nhân điểm trang nồng đậm trước cửa, nàng một thân phấn hồng hoa thường, lắc lắc thân mình uyển chuyển, bàn tay nhỏ nhắn khoát lên vai Y Vân, cười khanh khách hỏi.</w:t>
      </w:r>
    </w:p>
    <w:p>
      <w:pPr>
        <w:pStyle w:val="BodyText"/>
      </w:pPr>
      <w:r>
        <w:t xml:space="preserve">Y Vân ho nhẹ một tiếng, đem tay nàng từ trên người lấy xuống, nói: "Ta không có quen biết cô nương nào, không bằng cô nương ngươi tiếp ta đi. Không biết ở lầu hai còn có gian phòng."</w:t>
      </w:r>
    </w:p>
    <w:p>
      <w:pPr>
        <w:pStyle w:val="BodyText"/>
      </w:pPr>
      <w:r>
        <w:t xml:space="preserve">Cô nương kia vội nói: "Đương nhiên, công tử, mời."</w:t>
      </w:r>
    </w:p>
    <w:p>
      <w:pPr>
        <w:pStyle w:val="BodyText"/>
      </w:pPr>
      <w:r>
        <w:t xml:space="preserve">Thật không dự đoán được công tử thanh tú như thế lại nhìn trúng nàng, cực kỳ hưng phấn dẫn Y Vân lên lầu.</w:t>
      </w:r>
    </w:p>
    <w:p>
      <w:pPr>
        <w:pStyle w:val="BodyText"/>
      </w:pPr>
      <w:r>
        <w:t xml:space="preserve">Long Mạc hiển nhiên sẽ không ở trong đại sảnh hỗn tạp đó, Y Vân quyết định lên lầu hai tìm một chút.</w:t>
      </w:r>
    </w:p>
    <w:p>
      <w:pPr>
        <w:pStyle w:val="BodyText"/>
      </w:pPr>
      <w:r>
        <w:t xml:space="preserve">Mới vừa tới lầu hai, liền nhìn thấy Đinh Lang đứng trước cửa một gian phòng.</w:t>
      </w:r>
    </w:p>
    <w:p>
      <w:pPr>
        <w:pStyle w:val="BodyText"/>
      </w:pPr>
      <w:r>
        <w:t xml:space="preserve">Y Vân đối với cô nương bên người nói: "Xin lỗi, ta gặp cố nhân, muốn đi chào hỏi một chút." Nói xong liền hướng Đinh Lang đi đến.</w:t>
      </w:r>
    </w:p>
    <w:p>
      <w:pPr>
        <w:pStyle w:val="BodyText"/>
      </w:pPr>
      <w:r>
        <w:t xml:space="preserve">Chứng kiến Y Vân một mực đi theo, Đinh Lang thực rất kinh ngạc.</w:t>
      </w:r>
    </w:p>
    <w:p>
      <w:pPr>
        <w:pStyle w:val="BodyText"/>
      </w:pPr>
      <w:r>
        <w:t xml:space="preserve">Y Vân tinh tế đánh giá qua Đinh Lang, gương mặt có vài phần giống với mẫu thân, mày kiếm sáng quắt, rất là dễ nhìn, mặt dù biểu tình không chút thay đổi, nhưng lúc nào cũng tạo cảm giác vui cười, làm người khác nhìn vào thực thư thản. Chưa nhìn thấy qua phụ thân, nàng chỉ cảm thấy Đinh Lang cùng mẫu thân rất giống, nhất là khuôn miệng, cực kỳ giống mẫu thân.</w:t>
      </w:r>
    </w:p>
    <w:p>
      <w:pPr>
        <w:pStyle w:val="BodyText"/>
      </w:pPr>
      <w:r>
        <w:t xml:space="preserve">"Ngươi cùng một vị cố nhân của ta rất giống, không biết ngươi có thể có nhủ danh *tên đặt lúc nhỏ*?" Y Vân hỏi.</w:t>
      </w:r>
    </w:p>
    <w:p>
      <w:pPr>
        <w:pStyle w:val="BodyText"/>
      </w:pPr>
      <w:r>
        <w:t xml:space="preserve">Không dự đoán được Y Vân lại hỏi điều này, Đinh Lang có chút ngây ngốc, định trả tời, trong gian phòng trang nhã truyền ra thanh âm lạnh lùng cùng trong trẻo của Long Mạc, Đinh Lang ngươi tiến vào.</w:t>
      </w:r>
    </w:p>
    <w:p>
      <w:pPr>
        <w:pStyle w:val="BodyText"/>
      </w:pPr>
      <w:r>
        <w:t xml:space="preserve">Đinh Lang cuống quýt đi vào, Y Vân cũng nhân cơ hội đi theo vào.</w:t>
      </w:r>
    </w:p>
    <w:p>
      <w:pPr>
        <w:pStyle w:val="BodyText"/>
      </w:pPr>
      <w:r>
        <w:t xml:space="preserve">Trong phòng có chút khác biệt, thuận theo thiên địa, bố trí vô cùng lịch sự, tao nhã, ấm áp.</w:t>
      </w:r>
    </w:p>
    <w:p>
      <w:pPr>
        <w:pStyle w:val="BodyText"/>
      </w:pPr>
      <w:r>
        <w:t xml:space="preserve">Bình phong hoạ Mai Lan Cúc Trúc, bình hoa tinh vi, ánh nến lay động. Hết thảy đều biểu hiện rõ ràng chủ nhân là người rất có thẩm mỹ.</w:t>
      </w:r>
    </w:p>
    <w:p>
      <w:pPr>
        <w:pStyle w:val="BodyText"/>
      </w:pPr>
      <w:r>
        <w:t xml:space="preserve">Long Mạc cùng một nam tử xa lạ ngồi cùng một chỗ, bên cạnh còn một vị nữ tử.</w:t>
      </w:r>
    </w:p>
    <w:p>
      <w:pPr>
        <w:pStyle w:val="BodyText"/>
      </w:pPr>
      <w:r>
        <w:t xml:space="preserve">Y Vân nhìn thấy vị nam tử bên cạnh Long Mạc, một loại tình cảm thương tiếc tự nhiên nảy sinh.</w:t>
      </w:r>
    </w:p>
    <w:p>
      <w:pPr>
        <w:pStyle w:val="BodyText"/>
      </w:pPr>
      <w:r>
        <w:t xml:space="preserve">Nam tử này, vừa nhìn đã biết hắn mang bệnh đã lâu, sắc mặt cực kỳ tái nhợt, gầy yếu, hiển nhiên thần sắc cũng thiếu sinh khí, nhưng đôi mắt mát lạnh, dường như hàm chứa một nỗi khổ rất sâu đậm.</w:t>
      </w:r>
    </w:p>
    <w:p>
      <w:pPr>
        <w:pStyle w:val="BodyText"/>
      </w:pPr>
      <w:r>
        <w:t xml:space="preserve">Vị cô nương bên người họ, mỹ mạo vô song, trời sinh ưu tú.</w:t>
      </w:r>
    </w:p>
    <w:p>
      <w:pPr>
        <w:pStyle w:val="BodyText"/>
      </w:pPr>
      <w:r>
        <w:t xml:space="preserve">Ngũ quan duyên dáng, thân hình hoàn mỹ, gương mặt nàng toát lên một thần thái nhu mì, hệt như tiên hoa nở rộ theo gió lay động. Lại phản phất như một nụ hoa Mẫu Đơn quyến rũ, mềm mại, đang từ tốn nở ra từng cánh hoa kiều diễm, nàng làm cho người ta như si như say, như điên như cuồng.</w:t>
      </w:r>
    </w:p>
    <w:p>
      <w:pPr>
        <w:pStyle w:val="BodyText"/>
      </w:pPr>
      <w:r>
        <w:t xml:space="preserve">Long Mạc lãnh huyết liếc nhìn Y Vân nói: "Bản lãnh thực không nhỏ, thản nhiên tiến vào, không nghĩ ngươi còn có khả năng dụ dỗ thị vệ bổn vương."</w:t>
      </w:r>
    </w:p>
    <w:p>
      <w:pPr>
        <w:pStyle w:val="BodyText"/>
      </w:pPr>
      <w:r>
        <w:t xml:space="preserve">Y Vân không nói gì, lại khiến suy nghĩ Long Mạc càng thêm chắc chắn. Nàng có thể không cùng Long Mạc quen biết nhau, nhưng không thể chịu được hình tượng nàng trong lòng hắn lại như vậy. Nàng quyết triệt để thay đổi cái nhìn của hắn.</w:t>
      </w:r>
    </w:p>
    <w:p>
      <w:pPr>
        <w:pStyle w:val="BodyText"/>
      </w:pPr>
      <w:r>
        <w:t xml:space="preserve">"Nàng là ai?" Nam tử kia quay đầu hỏi Long Mạc.</w:t>
      </w:r>
    </w:p>
    <w:p>
      <w:pPr>
        <w:pStyle w:val="BodyText"/>
      </w:pPr>
      <w:r>
        <w:t xml:space="preserve">Long Mạc nói: "Tiểu nha hoàn Nguyệt phủ."</w:t>
      </w:r>
    </w:p>
    <w:p>
      <w:pPr>
        <w:pStyle w:val="BodyText"/>
      </w:pPr>
      <w:r>
        <w:t xml:space="preserve">"Sao?" Nam tử bệnh nhược mi mày khẽ động, cười nói: "Chẳng lẽ Nguyệt tiểu thư phái tới giám thị ngươi?"</w:t>
      </w:r>
    </w:p>
    <w:p>
      <w:pPr>
        <w:pStyle w:val="BodyText"/>
      </w:pPr>
      <w:r>
        <w:t xml:space="preserve">"Không phải, là nha hoàn trong phủ bị đuổi đi, có thể là bởi vì câu dẫn thiếu gia." Long Mạc hờ hững tuyên bố, tựa như điều hắn nói cùng nguồn gốc mọi chuyện thực giống nhau.</w:t>
      </w:r>
    </w:p>
    <w:p>
      <w:pPr>
        <w:pStyle w:val="BodyText"/>
      </w:pPr>
      <w:r>
        <w:t xml:space="preserve">Nam tử kia bỗng nhiên cười nói: "Là thế này phải không? Nàng kia vì sao đi theo ngươi?"</w:t>
      </w:r>
    </w:p>
    <w:p>
      <w:pPr>
        <w:pStyle w:val="BodyText"/>
      </w:pPr>
      <w:r>
        <w:t xml:space="preserve">"Này ngươi hỏi nàng đi." Long Mạc chỉ Y Vân.</w:t>
      </w:r>
    </w:p>
    <w:p>
      <w:pPr>
        <w:pStyle w:val="BodyText"/>
      </w:pPr>
      <w:r>
        <w:t xml:space="preserve">Nam tử kia liền đem ánh mắt hướng về phía Y Vân.</w:t>
      </w:r>
    </w:p>
    <w:p>
      <w:pPr>
        <w:pStyle w:val="BodyText"/>
      </w:pPr>
      <w:r>
        <w:t xml:space="preserve">"Tiểu nữ tử là bởi vì gặp cừu nhân, hi vọng đến phủ Vương gia tị nạn." Y Vân đáp.</w:t>
      </w:r>
    </w:p>
    <w:p>
      <w:pPr>
        <w:pStyle w:val="BodyText"/>
      </w:pPr>
      <w:r>
        <w:t xml:space="preserve">"Được rồi, chớ vì nàng mà phá hư hứng thú của chúng ta, Hồng Điệp, ngươi có phải gần đây có phổ tân khúc? Đến diễn tấu một khúc, hảo trợ hứng thưởng rượu." Long Mạc bỗng nhiên ngắc lời nàng, hướng vị nữ tử bên cạnh nói.</w:t>
      </w:r>
    </w:p>
    <w:p>
      <w:pPr>
        <w:pStyle w:val="BodyText"/>
      </w:pPr>
      <w:r>
        <w:t xml:space="preserve">"Vâng, tiểu nữ mạn phép." Hồng Điệp kia đáp.</w:t>
      </w:r>
    </w:p>
    <w:p>
      <w:pPr>
        <w:pStyle w:val="BodyText"/>
      </w:pPr>
      <w:r>
        <w:t xml:space="preserve">Nàng đứng dậy đi đến đàn ngọc trong phòng, khảy một khúc.</w:t>
      </w:r>
    </w:p>
    <w:p>
      <w:pPr>
        <w:pStyle w:val="BodyText"/>
      </w:pPr>
      <w:r>
        <w:t xml:space="preserve">Làn điệu uyển chuyển, cũng thật thanh tịnh, đẹp đẽ, vô cùng du dương, Y Vân không khỏi có chút kinh ngạc, không ngờ trong thanh lâu cũng có nữ tử như thế.</w:t>
      </w:r>
    </w:p>
    <w:p>
      <w:pPr>
        <w:pStyle w:val="BodyText"/>
      </w:pPr>
      <w:r>
        <w:t xml:space="preserve">Qua một khúc, nam tử bệnh nhược cười nói: "Một khúc qua tai, dư âm như còn văng vẳng đâu đây nha."</w:t>
      </w:r>
    </w:p>
    <w:p>
      <w:pPr>
        <w:pStyle w:val="BodyText"/>
      </w:pPr>
      <w:r>
        <w:t xml:space="preserve">"Tiểu nữ cầm kỹ so với Nguyệt tiểu thư kém xa, tại Hội Hoa xuân, tiểu nữ may mắn nghe qua một khúc của Nguyệt tiểu thư, đó mới thật sự là tuyệt vời."</w:t>
      </w:r>
    </w:p>
    <w:p>
      <w:pPr>
        <w:pStyle w:val="BodyText"/>
      </w:pPr>
      <w:r>
        <w:t xml:space="preserve">"Ngươi là nha hoàn Nguyệt phủ, vậy ngươi có thể đánh đàn?" Nam tử kia đột nhiên hỏi.</w:t>
      </w:r>
    </w:p>
    <w:p>
      <w:pPr>
        <w:pStyle w:val="BodyText"/>
      </w:pPr>
      <w:r>
        <w:t xml:space="preserve">Long Mạc lạnh giọng nói: "Nàng chỉ biết câu dẫn người."</w:t>
      </w:r>
    </w:p>
    <w:p>
      <w:pPr>
        <w:pStyle w:val="BodyText"/>
      </w:pPr>
      <w:r>
        <w:t xml:space="preserve">Y Vân vốn tính khí bình tĩnh, lúc này lại rốt cuộc không chịu nổi Long Mạc hết lần này đến lần khác mỉa mai.</w:t>
      </w:r>
    </w:p>
    <w:p>
      <w:pPr>
        <w:pStyle w:val="BodyText"/>
      </w:pPr>
      <w:r>
        <w:t xml:space="preserve">Nàng đứng dậy ngồi vào trước đàn ngọc, ngọc thủ lưu loát, bắt đầu diễm tấu.</w:t>
      </w:r>
    </w:p>
    <w:p>
      <w:pPr>
        <w:pStyle w:val="BodyText"/>
      </w:pPr>
      <w:r>
        <w:t xml:space="preserve">Y Vân tấu khúc cho chính nàng phổ, là một khúc Mê Tiên Dẫn.</w:t>
      </w:r>
    </w:p>
    <w:p>
      <w:pPr>
        <w:pStyle w:val="BodyText"/>
      </w:pPr>
      <w:r>
        <w:t xml:space="preserve">Thanh khiết, tĩnh mịch, tiếng đàn như hoà vào lòng người, liền khiến trong lòng mỗi người đều run lên.</w:t>
      </w:r>
    </w:p>
    <w:p>
      <w:pPr>
        <w:pStyle w:val="BodyText"/>
      </w:pPr>
      <w:r>
        <w:t xml:space="preserve">Y Vân tựa hồ không phải đang khẽ lướt huyền cầm, mà là tâm cầm.</w:t>
      </w:r>
    </w:p>
    <w:p>
      <w:pPr>
        <w:pStyle w:val="BodyText"/>
      </w:pPr>
      <w:r>
        <w:t xml:space="preserve">Âm sắc như tan vào lòng, khiến ta không thể không theo tiếng đàn của nàng mà bi mà hỉ.</w:t>
      </w:r>
    </w:p>
    <w:p>
      <w:pPr>
        <w:pStyle w:val="BodyText"/>
      </w:pPr>
      <w:r>
        <w:t xml:space="preserve">Lúc hoan khoái như tiếng suối trong xanh, oanh điểu vui thanh, lúc nghẹn ngào như tiếng người nức nỡ.</w:t>
      </w:r>
    </w:p>
    <w:p>
      <w:pPr>
        <w:pStyle w:val="BodyText"/>
      </w:pPr>
      <w:r>
        <w:t xml:space="preserve">Bỗng nhiên một tiếng "Đông" vang lên, dây đàn liền đứt, tiếng đàn du dương êm tai đột nhiên ngừng lại, dư âm dây dưa phiêu đãng.</w:t>
      </w:r>
    </w:p>
    <w:p>
      <w:pPr>
        <w:pStyle w:val="BodyText"/>
      </w:pPr>
      <w:r>
        <w:t xml:space="preserve">Dây đàn là Y Vân cố ý kéo đứt, vốn bởi vì nhất thời xúc động mà khảy đàn, lại bởi vì lý trí mà bỏ dở khúc nhạc.</w:t>
      </w:r>
    </w:p>
    <w:p>
      <w:pPr>
        <w:pStyle w:val="BodyText"/>
      </w:pPr>
      <w:r>
        <w:t xml:space="preserve">Nàng tốt nhất là không nên đánh đàn, nếu như bị Long Mạc nhìn ra sơ hở, như vậy bí mật thay tiểu thư đánh đàn sẽ bị lộ.</w:t>
      </w:r>
    </w:p>
    <w:p>
      <w:pPr>
        <w:pStyle w:val="BodyText"/>
      </w:pPr>
      <w:r>
        <w:t xml:space="preserve">Trong phòng một mảnh yên tĩnh, chỉ có ánh nến nhẹ nhàng bùng cháy.</w:t>
      </w:r>
    </w:p>
    <w:p>
      <w:pPr>
        <w:pStyle w:val="BodyText"/>
      </w:pPr>
      <w:r>
        <w:t xml:space="preserve">Nam tử bệnh nhược gương mặt lưu lại vẻ mê đắm, hoàn toàn ngẩn ngơ, hắn nhìn Y Vân dưới ánh nến, vẻ đẹp của nàng nhìn qua có chút không chân thật, ngọn gió vờn quanh mái tóc liền nhẹ nhàng bay bay, mi mắt khẽ buông, che giấu biểu tình trong đôi mắt ấy, làm cho người khác đoán không ra nàng đang suy nghĩ gì.</w:t>
      </w:r>
    </w:p>
    <w:p>
      <w:pPr>
        <w:pStyle w:val="BodyText"/>
      </w:pPr>
      <w:r>
        <w:t xml:space="preserve">Thật sự là đáng tiếc, tiếng đàn tuyệt đẹp như vậy vì sao lại ngừng.</w:t>
      </w:r>
    </w:p>
    <w:p>
      <w:pPr>
        <w:pStyle w:val="BodyText"/>
      </w:pPr>
      <w:r>
        <w:t xml:space="preserve">Hồng Điệp cũng rất kinh ngạc, tiểu nha hoàn này cầm kỹ quả thật không tệ, chính là tiếc rằng tiếng đàn còn chưa triển khai, chẳng biết tại sao, dây đàn lại đứt.</w:t>
      </w:r>
    </w:p>
    <w:p>
      <w:pPr>
        <w:pStyle w:val="BodyText"/>
      </w:pPr>
      <w:r>
        <w:t xml:space="preserve">"Đáng tiếc, vì sao dây đàn lại đứt?" Nam tử không khỏi có chút tiếc nuối nói.</w:t>
      </w:r>
    </w:p>
    <w:p>
      <w:pPr>
        <w:pStyle w:val="BodyText"/>
      </w:pPr>
      <w:r>
        <w:t xml:space="preserve">Ánh nến trùng trùng, Long Mạc tựa vào trên ghế, bóng của ánh nến che đi biểu tình kinh ngạc của hắn. Nhưng ánh mắt vẫn sắc bén bắn về phía Y Vân, hắn càng ngày càng cảm thấy tiểu nha hoàn này thực không đơn giản.</w:t>
      </w:r>
    </w:p>
    <w:p>
      <w:pPr>
        <w:pStyle w:val="BodyText"/>
      </w:pPr>
      <w:r>
        <w:t xml:space="preserve">"Đây là nàng quen dùng kỹ xảo, e rằng cố ý phá vỡ nhã hứng của ta và ngươi." Long Mạc thản nhiên nói.</w:t>
      </w:r>
    </w:p>
    <w:p>
      <w:pPr>
        <w:pStyle w:val="BodyText"/>
      </w:pPr>
      <w:r>
        <w:t xml:space="preserve">Y Vân đứng dậy, nhẹ nhàng cười yếu ớt, đôi môi đỏ mọng khẽ cười như hoa đào nở rộ.</w:t>
      </w:r>
    </w:p>
    <w:p>
      <w:pPr>
        <w:pStyle w:val="BodyText"/>
      </w:pPr>
      <w:r>
        <w:t xml:space="preserve">"Thật sự là cáo  lỗi, cùng tiểu thư học đánh đàn mấy ngày, vốn không nên ở đây phô trương, chỉ vì trong lòng khẩn trương, dây đàn liền đứt, thỉnh các vị lượng thứ bỏ qua. Y Vân không phải là cố ý phá vỡ nhã hứng của mọi người."</w:t>
      </w:r>
    </w:p>
    <w:p>
      <w:pPr>
        <w:pStyle w:val="BodyText"/>
      </w:pPr>
      <w:r>
        <w:t xml:space="preserve">"Mạc, ta xem nàng không phải là người như lời ngươi vừa nói, nếu là ngươi không muốn nàng đi theo ngươi, vậy đem nàng nhường cho ta." Sắc mặt nam tử tái nhợt nói.</w:t>
      </w:r>
    </w:p>
    <w:p>
      <w:pPr>
        <w:pStyle w:val="BodyText"/>
      </w:pPr>
      <w:r>
        <w:t xml:space="preserve">Y Vân cả kinh, không khỏi mỉm cười thê lương, cái này chính là vận mệnh tiểu nha hoàn, lúc trước tiểu thư có thể theo Nguyệt Lão phu nhân đem nàng mượn đi mười ngày, mà hiện tại người này lại muốn Long Mạc đem nàng cho hắn.</w:t>
      </w:r>
    </w:p>
    <w:p>
      <w:pPr>
        <w:pStyle w:val="BodyText"/>
      </w:pPr>
      <w:r>
        <w:t xml:space="preserve">Chẳng qua nàng không phải là người của Long Mạc, nàng sẽ cự tuyệt.</w:t>
      </w:r>
    </w:p>
    <w:p>
      <w:pPr>
        <w:pStyle w:val="BodyText"/>
      </w:pPr>
      <w:r>
        <w:t xml:space="preserve">Có điều Long Mạc có lẽ sẽ thật cao hứng đem nàng đẩy đi, nhưng không ngờ, Long Mạc đứng dậy, dưới ánh nến, sắc mặt có chút âm u, nói: "Khó mà làm được, nếu là như vậy, ta sao có thể yên tâm cho ngươi."</w:t>
      </w:r>
    </w:p>
    <w:p>
      <w:pPr>
        <w:pStyle w:val="BodyText"/>
      </w:pPr>
      <w:r>
        <w:t xml:space="preserve">"Sớm một chút hồi phủ đi, miễn cho lại phát bệnh." Nói xong sai khiến Đinh Lang dìu người nọ.</w:t>
      </w:r>
    </w:p>
    <w:p>
      <w:pPr>
        <w:pStyle w:val="BodyText"/>
      </w:pPr>
      <w:r>
        <w:t xml:space="preserve">Y Vân lúc này có chút nghi hoặc, nam tử bệnh nhược này, thân phận như thế nào, lại cùng Long Mạc ngang hàng ngang vế.</w:t>
      </w:r>
    </w:p>
    <w:p>
      <w:pPr>
        <w:pStyle w:val="BodyText"/>
      </w:pPr>
      <w:r>
        <w:t xml:space="preserve">Chương 22: Vì yêu thụ thương.</w:t>
      </w:r>
    </w:p>
    <w:p>
      <w:pPr>
        <w:pStyle w:val="BodyText"/>
      </w:pPr>
      <w:r>
        <w:t xml:space="preserve">Đoàn người rời khỏi Phồn Hoa Viên, nam tử kia ngồi trên một chiếc xe ngựa khác. Mà Y Vân cùng mẫu thân vẫn còn trên xe Long Mạc.</w:t>
      </w:r>
    </w:p>
    <w:p>
      <w:pPr>
        <w:pStyle w:val="BodyText"/>
      </w:pPr>
      <w:r>
        <w:t xml:space="preserve">Sau khi lên xe, Long Mạc cũng không có xua đuổi các nàng.</w:t>
      </w:r>
    </w:p>
    <w:p>
      <w:pPr>
        <w:pStyle w:val="BodyText"/>
      </w:pPr>
      <w:r>
        <w:t xml:space="preserve">Đêm có chút âm u, ra khỏi con đường náo nhiệt đó, người ngày càng ít, chỉ nghe thấy tiếng xe bọn họ triệt triệt lăn bánh.</w:t>
      </w:r>
    </w:p>
    <w:p>
      <w:pPr>
        <w:pStyle w:val="BodyText"/>
      </w:pPr>
      <w:r>
        <w:t xml:space="preserve">Xe ngựa bỗng nhiên không hề báo trước liền dừng lại, chỉ nghe Đinh Lang thanh âm lạnh lùng.</w:t>
      </w:r>
    </w:p>
    <w:p>
      <w:pPr>
        <w:pStyle w:val="BodyText"/>
      </w:pPr>
      <w:r>
        <w:t xml:space="preserve">"Vương gia, có thích khách."</w:t>
      </w:r>
    </w:p>
    <w:p>
      <w:pPr>
        <w:pStyle w:val="BodyText"/>
      </w:pPr>
      <w:r>
        <w:t xml:space="preserve">Thanh âm này trong đêm đầu xuân, làm cho người ta trong lòng phát lạnh, có pháo hiệu trên không trung phát sáng, ắt hẳn là do Đinh Lanh gởi đi.</w:t>
      </w:r>
    </w:p>
    <w:p>
      <w:pPr>
        <w:pStyle w:val="BodyText"/>
      </w:pPr>
      <w:r>
        <w:t xml:space="preserve">Y Vân bắt lấy cổ tay mẫu thân, chỉ cảm thấy người đang thực sự run sợ.</w:t>
      </w:r>
    </w:p>
    <w:p>
      <w:pPr>
        <w:pStyle w:val="BodyText"/>
      </w:pPr>
      <w:r>
        <w:t xml:space="preserve">Từ cửa sổ nhìn ra ngoài, sương mù giăng mắc dưới ánh trăng, trên đường chẳng biết lúc nào, vô thanh vô thức xuất hiện rất nhiều hắc y nhân mang khăn che mặt, chỉ lộ ánh mắt loé hàn quang.</w:t>
      </w:r>
    </w:p>
    <w:p>
      <w:pPr>
        <w:pStyle w:val="BodyText"/>
      </w:pPr>
      <w:r>
        <w:t xml:space="preserve">Mà Long Mạc sớm đã nhảy ra khỏi xe, cùng hắc y nhân triền đấu với</w:t>
      </w:r>
    </w:p>
    <w:p>
      <w:pPr>
        <w:pStyle w:val="BodyText"/>
      </w:pPr>
      <w:r>
        <w:t xml:space="preserve">Dưới ánh trăng tĩnh mịch, trong trẻo, kiếm quang lạnh lùng loé sáng.</w:t>
      </w:r>
    </w:p>
    <w:p>
      <w:pPr>
        <w:pStyle w:val="BodyText"/>
      </w:pPr>
      <w:r>
        <w:t xml:space="preserve">Cuộc quyết đấu diễn ra trong im lặng, nếu có người ngã xuống cũng không hề phát ra tiếng động, thậm chí ngay cả một thanh âm kêu la cũng đều không có.</w:t>
      </w:r>
    </w:p>
    <w:p>
      <w:pPr>
        <w:pStyle w:val="BodyText"/>
      </w:pPr>
      <w:r>
        <w:t xml:space="preserve">Ánh mắt Y Vân đuổi theo Long Mạc, ánh mắt mẫu thân thì đuổi theo Đinh Lang.</w:t>
      </w:r>
    </w:p>
    <w:p>
      <w:pPr>
        <w:pStyle w:val="BodyText"/>
      </w:pPr>
      <w:r>
        <w:t xml:space="preserve">Kiếm quang, máu tươi, chém giết, hết thảy những điều này ngay cả ở trong mộng cũng chưa từng xuất hiện thật không ngờ hiện tại lại chân thật xuất hiện trước mắt.</w:t>
      </w:r>
    </w:p>
    <w:p>
      <w:pPr>
        <w:pStyle w:val="BodyText"/>
      </w:pPr>
      <w:r>
        <w:t xml:space="preserve">Tâm Y Vân lo lắng đến an nguy Long Mạc.</w:t>
      </w:r>
    </w:p>
    <w:p>
      <w:pPr>
        <w:pStyle w:val="BodyText"/>
      </w:pPr>
      <w:r>
        <w:t xml:space="preserve">Xe ngựa phía sau, thị vệ của tên nam nữ bệnh nhược kia cũng đang dây dưa với hắc y nhân.</w:t>
      </w:r>
    </w:p>
    <w:p>
      <w:pPr>
        <w:pStyle w:val="BodyText"/>
      </w:pPr>
      <w:r>
        <w:t xml:space="preserve">Nhưng dù sao lực lượng cũng quá khác xa nhau mà hắc y nhân chiêu thức rất tàn nhẫn, mỗi chiêu đều nhắm đến điểm yếu của đối phương, mỗi chiêu đều muốn lấy đi tính mạng của Long Mạc cùng nam tử kia.</w:t>
      </w:r>
    </w:p>
    <w:p>
      <w:pPr>
        <w:pStyle w:val="BodyText"/>
      </w:pPr>
      <w:r>
        <w:t xml:space="preserve">Bỗng nhiên có kiếm từ bên ngoài xe xuyên vào, đâm hướng bên phải Y Vân, cách cánh tay nàng chỉ có một tấc.</w:t>
      </w:r>
    </w:p>
    <w:p>
      <w:pPr>
        <w:pStyle w:val="BodyText"/>
      </w:pPr>
      <w:r>
        <w:t xml:space="preserve">Y Vân hoảng sợ, thanh âm Long Mạc lạnh lùng truyền đến, "Xuống xe"</w:t>
      </w:r>
    </w:p>
    <w:p>
      <w:pPr>
        <w:pStyle w:val="BodyText"/>
      </w:pPr>
      <w:r>
        <w:t xml:space="preserve">Nàng dìu mẫu thân từ trên xe nhảy xuống, Long Mạc cùng Đinh Lang lập tức bảo vệ các nàng, chỉ thấy phía sau xe lại có kiếm hắc y nhân đâm tới.</w:t>
      </w:r>
    </w:p>
    <w:p>
      <w:pPr>
        <w:pStyle w:val="BodyText"/>
      </w:pPr>
      <w:r>
        <w:t xml:space="preserve">Sau khi xuống xe, Y Vân cùng mẫu thân gắt gao tựa vào nhau.</w:t>
      </w:r>
    </w:p>
    <w:p>
      <w:pPr>
        <w:pStyle w:val="BodyText"/>
      </w:pPr>
      <w:r>
        <w:t xml:space="preserve">Mà thị vệ của nam tử kia hình như dần dần không thể chống đỡ .</w:t>
      </w:r>
    </w:p>
    <w:p>
      <w:pPr>
        <w:pStyle w:val="BodyText"/>
      </w:pPr>
      <w:r>
        <w:t xml:space="preserve">Một hắc y nhân kiếm pháp sắc bén hướng đến nam tử bệnh nhược.</w:t>
      </w:r>
    </w:p>
    <w:p>
      <w:pPr>
        <w:pStyle w:val="BodyText"/>
      </w:pPr>
      <w:r>
        <w:t xml:space="preserve">"Mạc, cứu ta." Hắn vô lực hô.</w:t>
      </w:r>
    </w:p>
    <w:p>
      <w:pPr>
        <w:pStyle w:val="BodyText"/>
      </w:pPr>
      <w:r>
        <w:t xml:space="preserve">Long Mạc phi thân đến, vung kiếm ngăn trở. Lại không chú ý tới có một đường kiếm lặng lẽ không tiếng động hướng hắn chém tới.</w:t>
      </w:r>
    </w:p>
    <w:p>
      <w:pPr>
        <w:pStyle w:val="BodyText"/>
      </w:pPr>
      <w:r>
        <w:t xml:space="preserve">Y Vân cả kinh, không chút do dự nhào vào người Long Mạc, dùng thân mình chặn thanh kiếm sắc bén.</w:t>
      </w:r>
    </w:p>
    <w:p>
      <w:pPr>
        <w:pStyle w:val="BodyText"/>
      </w:pPr>
      <w:r>
        <w:t xml:space="preserve">Lãnh nguyệt vô thanh, mây trên không trung lững lờ trôi.</w:t>
      </w:r>
    </w:p>
    <w:p>
      <w:pPr>
        <w:pStyle w:val="BodyText"/>
      </w:pPr>
      <w:r>
        <w:t xml:space="preserve">Một dòng chất lỏng ấm nóng từ bụng trào ra, Y Vân thậm chí không cảm thấy đau đớn, chính là cảm giác trời đất bỗng nhiên xoay tròn, nàng còn nhìn thấy ánh mắt Long Mạc lo lắng nhìn nàng, thật sâu trong mắt là sự khiếp sợ cùng không tin.</w:t>
      </w:r>
    </w:p>
    <w:p>
      <w:pPr>
        <w:pStyle w:val="BodyText"/>
      </w:pPr>
      <w:r>
        <w:t xml:space="preserve">"Vân nhi." Thanh âm mẫu thân hoảng sợ vang vọng bầu trời đêm.</w:t>
      </w:r>
    </w:p>
    <w:p>
      <w:pPr>
        <w:pStyle w:val="BodyText"/>
      </w:pPr>
      <w:r>
        <w:t xml:space="preserve">Có tiếng vó ngựa truyền đến, đội thị vệ Long Mạc đã tới, Y Vân bình yên nhắm hai mắt lại.</w:t>
      </w:r>
    </w:p>
    <w:p>
      <w:pPr>
        <w:pStyle w:val="BodyText"/>
      </w:pPr>
      <w:r>
        <w:t xml:space="preserve">Gió đêm lạnh lùng hiu hiu, lãnh nguyệt im lặng ở tầng mây thoắt ẩn thoắt hiện.</w:t>
      </w:r>
    </w:p>
    <w:p>
      <w:pPr>
        <w:pStyle w:val="BodyText"/>
      </w:pPr>
      <w:r>
        <w:t xml:space="preserve">Trong phòng Mạc Vương phủ, hoả lò ướp hương toả hơi nóng, nến đỏ cháy rừng rực, sáp đèn chảy xuống tràn đầy đĩa nến.</w:t>
      </w:r>
    </w:p>
    <w:p>
      <w:pPr>
        <w:pStyle w:val="BodyText"/>
      </w:pPr>
      <w:r>
        <w:t xml:space="preserve">Dưới ánh nến, hiện ra gương mặt Y Vân tái nhợt.</w:t>
      </w:r>
    </w:p>
    <w:p>
      <w:pPr>
        <w:pStyle w:val="BodyText"/>
      </w:pPr>
      <w:r>
        <w:t xml:space="preserve">Nàng nằm trên giường, trên người đang đắp chăn bông thật dày, do vì mất máu quá nhiều, sắc mặt nàng trở trên trắng bệch, trắng còn hơn bầu trời không mây, còn hơn cả ngày mùa đông tuyết trắng. Mái tóc đen hỗn độn rối tung ở trên gối, cùng sắc mặt nàng nên càng làm nổi lên màu đen tuyền, nhìn thấy mà đau lòng.</w:t>
      </w:r>
    </w:p>
    <w:p>
      <w:pPr>
        <w:pStyle w:val="BodyText"/>
      </w:pPr>
      <w:r>
        <w:t xml:space="preserve">Xương sườn bên trái của nàng bị đâm trúng, cũng may không có thương tổn các bộ phận quan trọng, hiện giờ máu đã ngừng chảy, đắp thuốc xong, ngự y nói nàng ngày mai có thể tỉnh lại, liền không có gì đáng ngại.</w:t>
      </w:r>
    </w:p>
    <w:p>
      <w:pPr>
        <w:pStyle w:val="BodyText"/>
      </w:pPr>
      <w:r>
        <w:t xml:space="preserve">Long Mạc đứng ở trong phòng, nhìn bộ dạng Y Vân tiều tuỵ, chẳng biết tại sao, cảm thấy như tim hắn đập càng lúc càng nhanh, như muốn co rút lại.</w:t>
      </w:r>
    </w:p>
    <w:p>
      <w:pPr>
        <w:pStyle w:val="BodyText"/>
      </w:pPr>
      <w:r>
        <w:t xml:space="preserve">Loại cảm giác này cùng với lúc Hương Hương bị cướp đi thế nào lại giống nhau như vậy, sợ hãi mất đi, đau lòng cùng căm hận.</w:t>
      </w:r>
    </w:p>
    <w:p>
      <w:pPr>
        <w:pStyle w:val="BodyText"/>
      </w:pPr>
      <w:r>
        <w:t xml:space="preserve">Tiểu nha hoàn này luôn khiến hắn bất ngờ, rốt cuộc là sức mạnh nào khiến nàng thay hắn chịu một kiếm này, hơn nữa lại không chút do dự, ngay hoàn cảnh lúc đó, nếu có nửa phần do dự, kiếm kia ắc hẳn đã đâm trúng người hắn</w:t>
      </w:r>
    </w:p>
    <w:p>
      <w:pPr>
        <w:pStyle w:val="BodyText"/>
      </w:pPr>
      <w:r>
        <w:t xml:space="preserve">Long Mạc không hiểu hắn vì sao cứ mỗi lần nhìn thấy nàng thì luôn nói lời châm chọc, kỳ thật hắn biết thật ra trong lòng cũng không phải muốn như vậy.</w:t>
      </w:r>
    </w:p>
    <w:p>
      <w:pPr>
        <w:pStyle w:val="BodyText"/>
      </w:pPr>
      <w:r>
        <w:t xml:space="preserve">Có lẽ là sợ, sợ chính hắn cũng sẽ bị nàng mê hoặc.</w:t>
      </w:r>
    </w:p>
    <w:p>
      <w:pPr>
        <w:pStyle w:val="BodyText"/>
      </w:pPr>
      <w:r>
        <w:t xml:space="preserve">Y Vân lông mi khẽ động, gương mặt mê man, mày kia khẽ nhăn lại, giống như đang chịu đau đớn.</w:t>
      </w:r>
    </w:p>
    <w:p>
      <w:pPr>
        <w:pStyle w:val="BodyText"/>
      </w:pPr>
      <w:r>
        <w:t xml:space="preserve">Một tiểu nha hoàn mỏng manh thế này lại thực ương ngạnh, cầm máu, bôi thuốc nàng tuyệt nhiên không có kêu một tiếng.</w:t>
      </w:r>
    </w:p>
    <w:p>
      <w:pPr>
        <w:pStyle w:val="BodyText"/>
      </w:pPr>
      <w:r>
        <w:t xml:space="preserve">Long Mạc tin tưởng nàng nhất định sẽ tỉnh lại.</w:t>
      </w:r>
    </w:p>
    <w:p>
      <w:pPr>
        <w:pStyle w:val="BodyText"/>
      </w:pPr>
      <w:r>
        <w:t xml:space="preserve">Suy nghĩ miên man, đêm nay Long Mạc lại một lần nữa mất ngủ.</w:t>
      </w:r>
    </w:p>
    <w:p>
      <w:pPr>
        <w:pStyle w:val="Compact"/>
      </w:pPr>
      <w:r>
        <w:t xml:space="preserve">Đêm càng thâm trầm.</w:t>
      </w:r>
      <w:r>
        <w:br w:type="textWrapping"/>
      </w:r>
      <w:r>
        <w:br w:type="textWrapping"/>
      </w:r>
    </w:p>
    <w:p>
      <w:pPr>
        <w:pStyle w:val="Heading2"/>
      </w:pPr>
      <w:bookmarkStart w:id="32" w:name="chương-023---024"/>
      <w:bookmarkEnd w:id="32"/>
      <w:r>
        <w:t xml:space="preserve">10. Chương 023 - 024</w:t>
      </w:r>
    </w:p>
    <w:p>
      <w:pPr>
        <w:pStyle w:val="Compact"/>
      </w:pPr>
      <w:r>
        <w:br w:type="textWrapping"/>
      </w:r>
      <w:r>
        <w:br w:type="textWrapping"/>
      </w:r>
      <w:r>
        <w:t xml:space="preserve">Chương 23: Sóng gió vòng ngọc.</w:t>
      </w:r>
    </w:p>
    <w:p>
      <w:pPr>
        <w:pStyle w:val="BodyText"/>
      </w:pPr>
      <w:r>
        <w:t xml:space="preserve">Một tháng sau.</w:t>
      </w:r>
    </w:p>
    <w:p>
      <w:pPr>
        <w:pStyle w:val="BodyText"/>
      </w:pPr>
      <w:r>
        <w:t xml:space="preserve">Vết thương của Y Vân đã hoàn toàn khỏi hẳn, cuối cùng có thể đến hoa viên đi dạo.</w:t>
      </w:r>
    </w:p>
    <w:p>
      <w:pPr>
        <w:pStyle w:val="BodyText"/>
      </w:pPr>
      <w:r>
        <w:t xml:space="preserve">Trước mắt ánh sáng trong xanh tuyệt đẹp, hoa dương phất phơ bay đầy trời.</w:t>
      </w:r>
    </w:p>
    <w:p>
      <w:pPr>
        <w:pStyle w:val="BodyText"/>
      </w:pPr>
      <w:r>
        <w:t xml:space="preserve">Đã đến cuối xuân, lộc non đã nhanh biến thành màu xanh biếc. Cây đã muốn trưởng thành, cành lá rậm rạp. Gió nhẹ cũng càng thêm ấm áp, lướt trên gương mặt hiu hiu.</w:t>
      </w:r>
    </w:p>
    <w:p>
      <w:pPr>
        <w:pStyle w:val="BodyText"/>
      </w:pPr>
      <w:r>
        <w:t xml:space="preserve">Trong một tháng Y Vân dưỡng bệnh đã xảy ra rất nhiều việc.</w:t>
      </w:r>
    </w:p>
    <w:p>
      <w:pPr>
        <w:pStyle w:val="BodyText"/>
      </w:pPr>
      <w:r>
        <w:t xml:space="preserve">Chuyện thứ nhất đó là mẫu thân rốt cuộc cũng tìm được phu quân cùng nhi tử đã nhiều năm thất lạc. Chính là Đinh Lang cùng phụ thân. Đinh Lang quả nhiên là Phong nhi của mẫu thân, bản thân nàng trước đây cũng chưa từng gặp qua ca ca.</w:t>
      </w:r>
    </w:p>
    <w:p>
      <w:pPr>
        <w:pStyle w:val="BodyText"/>
      </w:pPr>
      <w:r>
        <w:t xml:space="preserve">Chuyện thứ hai đó là Hoàng Thượng đã hạ chỉ cho phép Long Mạc cùng Nguyệt Hạ Hương thành thân, ngày định là ngày mười tám sắp tới, vậy là chỉ còn có mười ngày. Lúc này Mạc Vương phủ đang giăng đèn kết hoa, hạ nhân trong phủ bận rộn chuẩn bị, dù sao Vương gia cưới Vương phi chính là đại sự.</w:t>
      </w:r>
    </w:p>
    <w:p>
      <w:pPr>
        <w:pStyle w:val="BodyText"/>
      </w:pPr>
      <w:r>
        <w:t xml:space="preserve">Chuyện thứ ba đó là hoàng tử của Tinh Mang Quốc, phía tây Nam Long Quốc, vào triều diện thánh, sẽ ở lại trong cung. Hơn nữa Quốc Vương Tinh Mang Quốc có ý hoà thân, mà hoàng thượng chỉ có một vị công chúa, chính là Thanh Tâm công chúa.</w:t>
      </w:r>
    </w:p>
    <w:p>
      <w:pPr>
        <w:pStyle w:val="BodyText"/>
      </w:pPr>
      <w:r>
        <w:t xml:space="preserve">Tất cả chuyện này đều phát sinh trong lúc Y Vân dưỡng bệnh, mà mỗi việc đều có quan hệ tới nàng.</w:t>
      </w:r>
    </w:p>
    <w:p>
      <w:pPr>
        <w:pStyle w:val="BodyText"/>
      </w:pPr>
      <w:r>
        <w:t xml:space="preserve">Mẫu thân cùng thân nhân đoàn tụ, cuối cùng người cũng không còn những tháng ngày chờ đợi, nhớ thương. Mà Y Vân sau khi tỉnh lại liền quyết định rời đi. Lúc trước nhất thời muốn đến Vương phủ tị nạn, hơn phân nữa là bởi vì mẫu thân, nàng không muốn mẫu thân vì nàng mà bị liên luỵ, vì nàng mà rơi vào tay Quân Lăng Thiên. Hiện giờ thật tốt, nương đã có người bảo vệ.</w:t>
      </w:r>
    </w:p>
    <w:p>
      <w:pPr>
        <w:pStyle w:val="BodyText"/>
      </w:pPr>
      <w:r>
        <w:t xml:space="preserve">Việc Long Mạc cùng Nguyệt Hạ Hương thành thân, Y Vân trong lòng thực chua xót, nếu sớm biết nàng và hắn sẽ không có kết quả tốt đẹp, nàng nguyện vĩnh viễn chưa từng gặp lại. Rời đi chính là lựa chọn tốt nhất. Chính là luyến tiếc mẫu thân, luyến tiếc Thanh Tâm công chúa, nếu nàng đến nơi đất khách quê người, ở Nam Long Quốc này Y Vân liền thiếu đi một tri kỷ.</w:t>
      </w:r>
    </w:p>
    <w:p>
      <w:pPr>
        <w:pStyle w:val="BodyText"/>
      </w:pPr>
      <w:r>
        <w:t xml:space="preserve">Y Vân than khẽ một tiếng, định rời đi, bất chợt phía trước truyền đến tiếng người trò chuyện.</w:t>
      </w:r>
    </w:p>
    <w:p>
      <w:pPr>
        <w:pStyle w:val="BodyText"/>
      </w:pPr>
      <w:r>
        <w:t xml:space="preserve">Một thanh âm nữ nhân mềm mại: "Đã lâu như vậy, ngươi vì sao không tới thăm ta, chẳng lẽ ngươi tuyệt không nghĩ tới ta sao?"</w:t>
      </w:r>
    </w:p>
    <w:p>
      <w:pPr>
        <w:pStyle w:val="BodyText"/>
      </w:pPr>
      <w:r>
        <w:t xml:space="preserve">"Ngươi nên biết, ta rất bận rộn."</w:t>
      </w:r>
    </w:p>
    <w:p>
      <w:pPr>
        <w:pStyle w:val="BodyText"/>
      </w:pPr>
      <w:r>
        <w:t xml:space="preserve">"Ta biết ngươi bề bộn nhiều việc, vậy sau này ta tới thăm ngươi, được không?"</w:t>
      </w:r>
    </w:p>
    <w:p>
      <w:pPr>
        <w:pStyle w:val="BodyText"/>
      </w:pPr>
      <w:r>
        <w:t xml:space="preserve">"Chỉ sợ ta không có thời gian cho ngươi, ta muốn truy xét lai lịch bọn người hắc y nhân hành thích ngày đó. Còn có rất nhiều quốc sự, ngươi không hiểu sao."</w:t>
      </w:r>
    </w:p>
    <w:p>
      <w:pPr>
        <w:pStyle w:val="BodyText"/>
      </w:pPr>
      <w:r>
        <w:t xml:space="preserve">Y Vân nghe ra đó là thanh âm Long Mạc cùng Nguyệt Hạ Hương.</w:t>
      </w:r>
    </w:p>
    <w:p>
      <w:pPr>
        <w:pStyle w:val="BodyText"/>
      </w:pPr>
      <w:r>
        <w:t xml:space="preserve">Từ sau khi tỉnh lại, suốt một tháng, nàng đều không nhìn thấy Long Mạc.</w:t>
      </w:r>
    </w:p>
    <w:p>
      <w:pPr>
        <w:pStyle w:val="BodyText"/>
      </w:pPr>
      <w:r>
        <w:t xml:space="preserve">Y Vân nghe mẫu thân nói lại rằng ngày đó Long Mạc đã ở bên nàng suốt một đêm, mãi cho đến khi nàng đã thoát khỏi cơn nguy hiểm, hắn mới rời đi. Còn dặn hạ nhân hầu hạ nàng thật tốt.</w:t>
      </w:r>
    </w:p>
    <w:p>
      <w:pPr>
        <w:pStyle w:val="BodyText"/>
      </w:pPr>
      <w:r>
        <w:t xml:space="preserve">Có lẽ hắn không hề chán ghét nàng, nhưng cho dù hắn đối với nàng thế nào, nàng cũng muốn rời đi.</w:t>
      </w:r>
    </w:p>
    <w:p>
      <w:pPr>
        <w:pStyle w:val="BodyText"/>
      </w:pPr>
      <w:r>
        <w:t xml:space="preserve">"Ngươi xem, sáo ngọc ngươi cho ta đã tìm được rồi, ta sẽ thổi Thu Thuỷ Khúc mà ngươi thích nghe nhất." Nguyệt Hạ Hương vui vẻ, ôn nhu nói.</w:t>
      </w:r>
    </w:p>
    <w:p>
      <w:pPr>
        <w:pStyle w:val="BodyText"/>
      </w:pPr>
      <w:r>
        <w:t xml:space="preserve">"Không, đưa ta, để cho ta thổi." Long Mạc bỗng nhiên trầm giọng nói.</w:t>
      </w:r>
    </w:p>
    <w:p>
      <w:pPr>
        <w:pStyle w:val="BodyText"/>
      </w:pPr>
      <w:r>
        <w:t xml:space="preserve">Sau đó, chỉ nghe réo rắt tiếng sáo vang lên.</w:t>
      </w:r>
    </w:p>
    <w:p>
      <w:pPr>
        <w:pStyle w:val="BodyText"/>
      </w:pPr>
      <w:r>
        <w:t xml:space="preserve">Vẫn là Thu Thuỷ khúc, nhưng sao nghe thực u oán, giống như tiếng sáo nhiều năm trước.</w:t>
      </w:r>
    </w:p>
    <w:p>
      <w:pPr>
        <w:pStyle w:val="BodyText"/>
      </w:pPr>
      <w:r>
        <w:t xml:space="preserve">Y Vân vốn định đi, nghe được tiếng sáo, trong lòng chấn động. Từng âm từng sắc như trói buộc thân hình nàng, đem nàng chôn chặt tại nơi đó.</w:t>
      </w:r>
    </w:p>
    <w:p>
      <w:pPr>
        <w:pStyle w:val="BodyText"/>
      </w:pPr>
      <w:r>
        <w:t xml:space="preserve">Thời gian tựa hồ dần dần quay lại, thiếu niên bạch y phiêu diêu trên thuyền khoan thai thổi sáo.</w:t>
      </w:r>
    </w:p>
    <w:p>
      <w:pPr>
        <w:pStyle w:val="BodyText"/>
      </w:pPr>
      <w:r>
        <w:t xml:space="preserve">Khi đó Y Vân lần đầu nhìn thấy một thiếu niên thuần khiết như vậy, hắn bạch y không nhiễm bụi trần, làn da hắn ấm áp như ngọc, ánh mắt đó tựa hồ sâu. Ánh mặt trời ở trên người hắn toả ra hào quang, làm cho hắn thoạt nhìn như một tiểu thiên thần.</w:t>
      </w:r>
    </w:p>
    <w:p>
      <w:pPr>
        <w:pStyle w:val="BodyText"/>
      </w:pPr>
      <w:r>
        <w:t xml:space="preserve">Cũng chính lúc đó, hình ảnh Đại ca ca bạch y này liền khắc sâu vào trong tâm trí nàng. Đã nhiều năm qua đi, có một số việc đã sớm quên, nhưng hình ảnh hắn trên thuyền thổi sáo vĩnh viễn không bao giờ phai nhạt.</w:t>
      </w:r>
    </w:p>
    <w:p>
      <w:pPr>
        <w:pStyle w:val="BodyText"/>
      </w:pPr>
      <w:r>
        <w:t xml:space="preserve">Hắn sắp thành thân, vì sao còn ưu sầu như vậy?</w:t>
      </w:r>
    </w:p>
    <w:p>
      <w:pPr>
        <w:pStyle w:val="BodyText"/>
      </w:pPr>
      <w:r>
        <w:t xml:space="preserve">Hắn nên vui mừng mới phải?</w:t>
      </w:r>
    </w:p>
    <w:p>
      <w:pPr>
        <w:pStyle w:val="BodyText"/>
      </w:pPr>
      <w:r>
        <w:t xml:space="preserve">Tiếng sáo dần dần ngừng lại, Nguyệt Hạ Hương hỏi: "Không nghĩ tới ngươi thổi thực êm tai như vậy, chỉ là vì sao tiếng sáo lại có phần u oán, chẳng lẽ ngươi có tâm sự?"</w:t>
      </w:r>
    </w:p>
    <w:p>
      <w:pPr>
        <w:pStyle w:val="BodyText"/>
      </w:pPr>
      <w:r>
        <w:t xml:space="preserve">Long Mạc cũng đáp: "Hương Hương, còn nhớ rõ lần đầu tiên chúng ta gặp mặt tình cảnh như thế nào?"</w:t>
      </w:r>
    </w:p>
    <w:p>
      <w:pPr>
        <w:pStyle w:val="BodyText"/>
      </w:pPr>
      <w:r>
        <w:t xml:space="preserve">"Đương nhiên nhớ rõ, khi đó... Ơ? Làm sao ngươi ở chỗ này?” Nguyệt Hạ Hương vừa quay đầu lại, nhìn thấy Y Vân.</w:t>
      </w:r>
    </w:p>
    <w:p>
      <w:pPr>
        <w:pStyle w:val="BodyText"/>
      </w:pPr>
      <w:r>
        <w:t xml:space="preserve">Nàng dường như rất kinh ngạc, vốn không nghĩ tới Y Vân sẽ xuất hiện ở đây, xem ra, Long Mạc không có đem hoàn toàn sự tình trong phủ nói cho nàng biết.</w:t>
      </w:r>
    </w:p>
    <w:p>
      <w:pPr>
        <w:pStyle w:val="BodyText"/>
      </w:pPr>
      <w:r>
        <w:t xml:space="preserve">Mắt hạnh trừng trừng, môi đỏ mọng cong lên hình chữ O, lần này Nguyệt Hạ Hương quả thật sửng sốt không ít.</w:t>
      </w:r>
    </w:p>
    <w:p>
      <w:pPr>
        <w:pStyle w:val="BodyText"/>
      </w:pPr>
      <w:r>
        <w:t xml:space="preserve">Tiểu nha hoàn này, bị nàng đuổi ra khỏi phủ, tại sao lại xuất hiện ở nơi này. Chẳng thể trách Long Mạc mấy ngày nay cũng không đi đến Nguyệt phủ, hay là hắn đã biết chân tướng sự tình? Nhưng xem ra không đúng, nàng hiểu rõ Y Vân, nàng đáp ứng sẽ không nói ra, thì tuyệt nhiên sẽ không lấy an nguy Nguyệt phủ ra đùa. Huống chi, nàng không có chứng cớ.</w:t>
      </w:r>
    </w:p>
    <w:p>
      <w:pPr>
        <w:pStyle w:val="BodyText"/>
      </w:pPr>
      <w:r>
        <w:t xml:space="preserve">"Ta lập tức rời đi." Ý tứ Y Vân là muốn Nguyệt Hạ Hương hiểu rằng nàng muốn rời đi, vĩnh viễn rời đi.</w:t>
      </w:r>
    </w:p>
    <w:p>
      <w:pPr>
        <w:pStyle w:val="BodyText"/>
      </w:pPr>
      <w:r>
        <w:t xml:space="preserve">Chỉ là lúc này Nguyệt Hạ Hương làm sao hiểu được lời của nàng?</w:t>
      </w:r>
    </w:p>
    <w:p>
      <w:pPr>
        <w:pStyle w:val="BodyText"/>
      </w:pPr>
      <w:r>
        <w:t xml:space="preserve">"Là bổn vương lưu nàng ở trong phủ, nàng đã cứu mạng ta." Long Mạc nói xong, nhìn qua Y Vân.</w:t>
      </w:r>
    </w:p>
    <w:p>
      <w:pPr>
        <w:pStyle w:val="BodyText"/>
      </w:pPr>
      <w:r>
        <w:t xml:space="preserve">Xem ra thương thế của nàng đã tốt hơn, sắc mặt hồng hào, giống như đoá hoa vừa mới nở dịu dàng, không kiều không diễm.</w:t>
      </w:r>
    </w:p>
    <w:p>
      <w:pPr>
        <w:pStyle w:val="BodyText"/>
      </w:pPr>
      <w:r>
        <w:t xml:space="preserve">Sau ngày Y Vân bị thương, từ đó trở đi, Long Mạc cũng không nhìn qua nàng, bởi vì hắn là người rất lý trí, nhất là đối với chuyện tình cảm.</w:t>
      </w:r>
    </w:p>
    <w:p>
      <w:pPr>
        <w:pStyle w:val="BodyText"/>
      </w:pPr>
      <w:r>
        <w:t xml:space="preserve">Làm hoàng tử, hắn có thể có nhiều phi tử, nhưng chân chính chỉ có thể yêu một người, cho nên cảm thấy được bản thân hắn đối với Y Vân có chút động tâm nên hắn lựa chọn tránh đi nàng.</w:t>
      </w:r>
    </w:p>
    <w:p>
      <w:pPr>
        <w:pStyle w:val="BodyText"/>
      </w:pPr>
      <w:r>
        <w:t xml:space="preserve">Nguyệt Hạ Hương nhìn thấy ánh mắt Long Mạc hướng Y Vân, trong lòng thoáng qua từng trận hoang mang, loại cảm giác sợ hãi mất đi này tràn ngập trong lòng. Nàng nhất định phải tìm cách đem Y Vân rời đi, nàng một khắc cũng không thể ở bên người Long Mạc.</w:t>
      </w:r>
    </w:p>
    <w:p>
      <w:pPr>
        <w:pStyle w:val="BodyText"/>
      </w:pPr>
      <w:r>
        <w:t xml:space="preserve">Ánh mắt Nguyệt Hạ Hương bỗng nhiên rơi xuống cổ tay Y Vân, không khỏi hít một hơi.</w:t>
      </w:r>
    </w:p>
    <w:p>
      <w:pPr>
        <w:pStyle w:val="BodyText"/>
      </w:pPr>
      <w:r>
        <w:t xml:space="preserve">Thời tiết ấm áp, ống tay áo Y Vân có chút vén lên, lộ ra cánh tay thon thon cùng cổ tay trắng buốt, một vòng tay khảm ngọc ôm lấy cổ tay nàng như ẩn như hiện trong tay áo</w:t>
      </w:r>
    </w:p>
    <w:p>
      <w:pPr>
        <w:pStyle w:val="BodyText"/>
      </w:pPr>
      <w:r>
        <w:t xml:space="preserve">Nguyệt Hạ Hương liền bắt lấy cổ tay Y Vân, vén lên tay áo nàng, chiếc vòng tay kia liền lộ ra. Vòng tay Bạch ngọc khảm tơ vàng, tơ vàng kia quấn quanh thành chuỗi hoa đan kết vào nhau, đường nét cực kỳ uyển chuyển.</w:t>
      </w:r>
    </w:p>
    <w:p>
      <w:pPr>
        <w:pStyle w:val="BodyText"/>
      </w:pPr>
      <w:r>
        <w:t xml:space="preserve">"Cái vòng này ngươi ở đâu mà có?" Thanh âm Nguyệt Hạ Hương mang theo một tia hưng phấn hỏi.</w:t>
      </w:r>
    </w:p>
    <w:p>
      <w:pPr>
        <w:pStyle w:val="BodyText"/>
      </w:pPr>
      <w:r>
        <w:t xml:space="preserve">Y Vân rút tay ra, nhẹ xoa cổ tay bị Nguyệt Hạ Hương nắm đến đỏ, lạnh giọng nói: "Đây là chiếc vòng mẫu thân cho ta."</w:t>
      </w:r>
    </w:p>
    <w:p>
      <w:pPr>
        <w:pStyle w:val="BodyText"/>
      </w:pPr>
      <w:r>
        <w:t xml:space="preserve">"Mẫu thân ngươi mà có chiếc vòng tay quý giá như vậy sao, ngươi có biết hay không đây là chiếc vòng ngọc khảm vàng, giá trị nghìn vàng, mẫu thân ngươi vì sao lại có? Lời nói dối như vậy ngươi cũng nghĩ ra được? Ai mới tin đây? Ta vốn không biết vì sao ngươi bỗng nhiên rời khỏi phủ, thì ra là ngươi trộm vòng của ta!" Thanh âm Nguyệt Hạ Hương nói.</w:t>
      </w:r>
    </w:p>
    <w:p>
      <w:pPr>
        <w:pStyle w:val="BodyText"/>
      </w:pPr>
      <w:r>
        <w:t xml:space="preserve">Y Vân liền cười, chủ ý trong lòng tiểu thư là gì, nàng rất rõ ràng, chẳng qua là muốn một lần nữa đem nàng đuổi đi. Nàng vốn đã hạ quyết tâm rời đi, tiểu thư cần gì phải như thế này?</w:t>
      </w:r>
    </w:p>
    <w:p>
      <w:pPr>
        <w:pStyle w:val="BodyText"/>
      </w:pPr>
      <w:r>
        <w:t xml:space="preserve">Nhưng Y Vân không muốn mang tiếng là kẻ trộm mà rời khỏi đây, huống chi đây là di vật duy nhất mẫu thân thân sinh để lại cho nàng, nàng sẽ không để nó rơi vào tay người khác.</w:t>
      </w:r>
    </w:p>
    <w:p>
      <w:pPr>
        <w:pStyle w:val="BodyText"/>
      </w:pPr>
      <w:r>
        <w:t xml:space="preserve">"Tiểu thư, xác thực đây là chiếc vòng của ta, ngươi nhìn lầm rồi."</w:t>
      </w:r>
    </w:p>
    <w:p>
      <w:pPr>
        <w:pStyle w:val="BodyText"/>
      </w:pPr>
      <w:r>
        <w:t xml:space="preserve">"Ngươi có gì chứng minh đó là của ngươi?"</w:t>
      </w:r>
    </w:p>
    <w:p>
      <w:pPr>
        <w:pStyle w:val="BodyText"/>
      </w:pPr>
      <w:r>
        <w:t xml:space="preserve">"Mẫu thân ta có thể làm chứng, nàng tự mình giao cho ta."</w:t>
      </w:r>
    </w:p>
    <w:p>
      <w:pPr>
        <w:pStyle w:val="BodyText"/>
      </w:pPr>
      <w:r>
        <w:t xml:space="preserve">"Ngươi nghĩ mẫu thân ngươi như thế nào có thể làm chứng, nói không chừng chính là ngươi cùng mẫu thân liên thủ trộm được, Hừ! Ở Nguyệt phủ nhiều năm như vậy, như thế nào không phát hiện tay chân các ngươi không sạch sẽ? Vương gia," Nguyệt Hạ Hương bỗng nhiên xoay người hướng tới Long Mạc đang trầm mặc bên cạnh nói nói: "Nha hoàn này, ta thấy là không cần lưu lại trong phủ, bằng không, nói không chừng nàng còn có thể trộm cái gì nữa!"</w:t>
      </w:r>
    </w:p>
    <w:p>
      <w:pPr>
        <w:pStyle w:val="BodyText"/>
      </w:pPr>
      <w:r>
        <w:t xml:space="preserve">"Như vậy sao được?" Long Mạc hung hăng nhìn Nguyệt Hạ Hương, cảm thấy nàng có chút xa lạ: "Nàng đã cứu mạng bổn vương, sự tình vẫn chưa rõ ràng, sao có thể tuỳ ý ly khai. Hương Hương ngươi xác định đây là chiếc vòng của ngươi sao?"</w:t>
      </w:r>
    </w:p>
    <w:p>
      <w:pPr>
        <w:pStyle w:val="BodyText"/>
      </w:pPr>
      <w:r>
        <w:t xml:space="preserve">"Tiểu thư, ngươi có chứng cớ gì nói vòng tay này là của ngươi đây?" Y Vân đột nhiên hỏi, mày nhẹ nhàng nhăn lên, tiểu thư có hơi quá đáng, lần này nàng sẽ không nhịn.</w:t>
      </w:r>
    </w:p>
    <w:p>
      <w:pPr>
        <w:pStyle w:val="BodyText"/>
      </w:pPr>
      <w:r>
        <w:t xml:space="preserve">"Nha hoàn của ta Lục nhi cùng Thanh nhi cũng có thể làm chứng, cái vòng này các nàng đều đã thấy qua."</w:t>
      </w:r>
    </w:p>
    <w:p>
      <w:pPr>
        <w:pStyle w:val="BodyText"/>
      </w:pPr>
      <w:r>
        <w:t xml:space="preserve">"Mẫu thân của ta không thể làm chứng, vậy mà nha hoàn của ngươi lại có thể làm chứng sao?" Y Vân nói, hai tròng mắt đen láy, toả ra hào quang, làm cho người khác liên tưởng đến khe suối trong xanh lấp lánh ánh sáng.</w:t>
      </w:r>
    </w:p>
    <w:p>
      <w:pPr>
        <w:pStyle w:val="BodyText"/>
      </w:pPr>
      <w:r>
        <w:t xml:space="preserve">"Ta..." Nguyệt Hạ Hương nhất thời tức giận.</w:t>
      </w:r>
    </w:p>
    <w:p>
      <w:pPr>
        <w:pStyle w:val="BodyText"/>
      </w:pPr>
      <w:r>
        <w:t xml:space="preserve">"Hương Hương, cái vòng của ngươi làm sao có được?" Long Mạc hỏi qua.</w:t>
      </w:r>
    </w:p>
    <w:p>
      <w:pPr>
        <w:pStyle w:val="BodyText"/>
      </w:pPr>
      <w:r>
        <w:t xml:space="preserve">"Đúng rồi, có người có thể làm chứng." Nguyệt Hạ Hương hai mắt sáng lên, vui sướng nói.</w:t>
      </w:r>
    </w:p>
    <w:p>
      <w:pPr>
        <w:pStyle w:val="BodyText"/>
      </w:pPr>
      <w:r>
        <w:t xml:space="preserve">"Ai?" Y Vân liên thanh hỏi.</w:t>
      </w:r>
    </w:p>
    <w:p>
      <w:pPr>
        <w:pStyle w:val="BodyText"/>
      </w:pPr>
      <w:r>
        <w:t xml:space="preserve">"Bà nội, cái vòng đó là do lão nhân gia tặng cho ta, ta tin tưởng lời của người ngươi nhất định là không thể không tin. Người chính là chính trực, công minh."</w:t>
      </w:r>
    </w:p>
    <w:p>
      <w:pPr>
        <w:pStyle w:val="BodyText"/>
      </w:pPr>
      <w:r>
        <w:t xml:space="preserve">Y Vân không nghĩ tiểu thư lại nhắc đến Nguyệt Lão phu nhân, lời nói của người nàng nhất định tin tưởng, Y Vân cũng tin rằng người sẽ không thiên vị cháu gái mình. Tiểu thư nhất định cũng hiểu rõ điều này, chẳng lẽ tiểu thư cũng thật sự có một chiếc vòng như vậy? Y Vân có chút nghi ngờ.</w:t>
      </w:r>
    </w:p>
    <w:p>
      <w:pPr>
        <w:pStyle w:val="BodyText"/>
      </w:pPr>
      <w:r>
        <w:t xml:space="preserve">"Như thế nào, ngươi không dám đi?" Nhìn thấy bộ dạng Y Vân do dự, Nguyệt Hạ Hương liền nghĩ nàng đang sợ.</w:t>
      </w:r>
    </w:p>
    <w:p>
      <w:pPr>
        <w:pStyle w:val="BodyText"/>
      </w:pPr>
      <w:r>
        <w:t xml:space="preserve">Y Vân nhẹ nhàng phất nhẹ hoa liễu vương trên người, thản nhiên nói: "Ta có gì phải sợ hãi, cái vòng này vốn thuộc về ta. Chính là tiểu thư ngươi có từng nghĩ tới, cho dù Lão phu nhân chứng minh ngươi từng có một cái vòng như thế này, cũng không thể nói rằng cái vòng của ta là của ngươi. Trừ phi ngươi chứng minh cái vòng này là độc nhất vô nhị."</w:t>
      </w:r>
    </w:p>
    <w:p>
      <w:pPr>
        <w:pStyle w:val="BodyText"/>
      </w:pPr>
      <w:r>
        <w:t xml:space="preserve">"Cái vòng này quả thực là duy nhất, chờ bà nội đến đây, ngươi liền biết rõ." Nguyệt Hạ Hương nói. Có lẽ là cho rằng lúc này đây đã thắngNguyệt Hạ Hương tâm tình thật tốt, xoay người ôn nhu hướng Long Mạc nói: "Vương gia, ta xem người liền phái người đi mời bà nội của ta."</w:t>
      </w:r>
    </w:p>
    <w:p>
      <w:pPr>
        <w:pStyle w:val="BodyText"/>
      </w:pPr>
      <w:r>
        <w:t xml:space="preserve">Long Mạc một mực thờ ơ lạnh nhạt, trong hai người này nhất định có một người đang nói dối.</w:t>
      </w:r>
    </w:p>
    <w:p>
      <w:pPr>
        <w:pStyle w:val="BodyText"/>
      </w:pPr>
      <w:r>
        <w:t xml:space="preserve">Nếu là Nguyệt Hạ Hương, nàng vì sao phải làm khó một nha hoàn.</w:t>
      </w:r>
    </w:p>
    <w:p>
      <w:pPr>
        <w:pStyle w:val="BodyText"/>
      </w:pPr>
      <w:r>
        <w:t xml:space="preserve">Nếu là Y Vân, Long Mạc không tin nàng đã trộm đồ mà còn mỗi ngày lại lộ liễu đeo trên tay. Nhưng việc nàng bỗng nhiên rời khỏi Nguyệt phủ phải giải thích thế nào, nghe ý tứ Nguyệt Hạ Hương chính là nàng tự mình rời đi, cũng không phải vì câu dẫn thiếu gia mà bị trục xuất.</w:t>
      </w:r>
    </w:p>
    <w:p>
      <w:pPr>
        <w:pStyle w:val="BodyText"/>
      </w:pPr>
      <w:r>
        <w:t xml:space="preserve">Xem ra việc này cần phải điều tra chân tướng sự thật.</w:t>
      </w:r>
    </w:p>
    <w:p>
      <w:pPr>
        <w:pStyle w:val="BodyText"/>
      </w:pPr>
      <w:r>
        <w:t xml:space="preserve">Chương 24: Nguy cấp.</w:t>
      </w:r>
    </w:p>
    <w:p>
      <w:pPr>
        <w:pStyle w:val="BodyText"/>
      </w:pPr>
      <w:r>
        <w:t xml:space="preserve">Hoa liễu tung bay ngập trời, khuấy động tâm ý sầu tư cùng tơ tình, vốn tâm tình đêm xuân ưu sầu, khắc khoải, vì hoa liễu điêu linh mà càng thêm rối loạn.</w:t>
      </w:r>
    </w:p>
    <w:p>
      <w:pPr>
        <w:pStyle w:val="BodyText"/>
      </w:pPr>
      <w:r>
        <w:t xml:space="preserve">Nguyệt lão phu nhân rất nhanh đã đến, vốn Lão phu nhân rất ít khi ra ngoài, chợt nghe tin tức Y Vân, tuy rằng không rõ là chuyện gì nhưng nàng vẫn là vội vàng chạy đến.</w:t>
      </w:r>
    </w:p>
    <w:p>
      <w:pPr>
        <w:pStyle w:val="BodyText"/>
      </w:pPr>
      <w:r>
        <w:t xml:space="preserve">Long Mạc mang chiếc vòng vào trong phòng cho Lão phu nhân nhận biết, Y Vân cùng Nguyệt Hạ Hương trong lòng đều có tâm sự ở trong căn phòng cách vách chờ đợi.</w:t>
      </w:r>
    </w:p>
    <w:p>
      <w:pPr>
        <w:pStyle w:val="BodyText"/>
      </w:pPr>
      <w:r>
        <w:t xml:space="preserve">Nhìn thấy không có người, Nguyệt Hạ Hương liếc mắt dò xét Y Vân, ghé vào bên tai nàng nói: "Ngươi chờ một lần nữa bị đuổi đi đi!"</w:t>
      </w:r>
    </w:p>
    <w:p>
      <w:pPr>
        <w:pStyle w:val="BodyText"/>
      </w:pPr>
      <w:r>
        <w:t xml:space="preserve">Y Vân cười nhạt một tiếng, nói: "Cần gì phải phiền toái như vậy, ta vốn muốn rời đi."</w:t>
      </w:r>
    </w:p>
    <w:p>
      <w:pPr>
        <w:pStyle w:val="BodyText"/>
      </w:pPr>
      <w:r>
        <w:t xml:space="preserve">"Cái gì," Nguyệt Hạ Hương trừng lớn hai mắt, không tin nhìn Y Vân.</w:t>
      </w:r>
    </w:p>
    <w:p>
      <w:pPr>
        <w:pStyle w:val="BodyText"/>
      </w:pPr>
      <w:r>
        <w:t xml:space="preserve">Y Vân cười cười, không màng nhắc lại.</w:t>
      </w:r>
    </w:p>
    <w:p>
      <w:pPr>
        <w:pStyle w:val="BodyText"/>
      </w:pPr>
      <w:r>
        <w:t xml:space="preserve">Chờ đợi thật là buồn chán, cũng thực tra tấn người</w:t>
      </w:r>
    </w:p>
    <w:p>
      <w:pPr>
        <w:pStyle w:val="BodyText"/>
      </w:pPr>
      <w:r>
        <w:t xml:space="preserve">Vốn Nguyệt Hạ Hương tràn đầy tự tin nhưng nổi lên một chút nghi hoặc, sao lại thế này, chiếc vòng không phải là rất dễ phân biệt sao? Không cần phải mất nhiều thời gian như vậy?</w:t>
      </w:r>
    </w:p>
    <w:p>
      <w:pPr>
        <w:pStyle w:val="BodyText"/>
      </w:pPr>
      <w:r>
        <w:t xml:space="preserve">Mà Y Vân chẳng biết tại sao, bỗng nhiên có một loại dự cảm, hình như sắp có chuyện gì xảy ra.</w:t>
      </w:r>
    </w:p>
    <w:p>
      <w:pPr>
        <w:pStyle w:val="BodyText"/>
      </w:pPr>
      <w:r>
        <w:t xml:space="preserve">Lòng của nàng khẩn trương từng hồi.</w:t>
      </w:r>
    </w:p>
    <w:p>
      <w:pPr>
        <w:pStyle w:val="BodyText"/>
      </w:pPr>
      <w:r>
        <w:t xml:space="preserve">Quả nhiên, liền nghe Long Mạc từ trong phòng phân phó: "Nhanh truyền ngự y! Lão phu nhân bất tỉnh."</w:t>
      </w:r>
    </w:p>
    <w:p>
      <w:pPr>
        <w:pStyle w:val="BodyText"/>
      </w:pPr>
      <w:r>
        <w:t xml:space="preserve">Một tiểu nha hoàn phấn y vội vội vàng vàng chạy ra ngoài, xem ra là đi tìm ngự y.</w:t>
      </w:r>
    </w:p>
    <w:p>
      <w:pPr>
        <w:pStyle w:val="BodyText"/>
      </w:pPr>
      <w:r>
        <w:t xml:space="preserve">Y Vân cùng Nguyệt Hạ Hương cuống quít chạy vào trong phòng, trong phòng một trận rối ren, Lão phu nhân tựa vào trong lòng Long Mạc, sắc mặt như tờ giấy, hơi thở yếu ớt, thần trí hốt hoảng. Nhưng trong tay nàng lại gắt gao nắm lấy vòng ngọc kia.</w:t>
      </w:r>
    </w:p>
    <w:p>
      <w:pPr>
        <w:pStyle w:val="BodyText"/>
      </w:pPr>
      <w:r>
        <w:t xml:space="preserve">Long Mạc hiển nhiên không biết xử lý thế nào, tay chân luống cuống, khiển trách nha hoàn bên người, "Mắt mù hết rồi à, mau đỡ Lão phu nhân."</w:t>
      </w:r>
    </w:p>
    <w:p>
      <w:pPr>
        <w:pStyle w:val="BodyText"/>
      </w:pPr>
      <w:r>
        <w:t xml:space="preserve">Y Vân vội nói: "Đừng động."</w:t>
      </w:r>
    </w:p>
    <w:p>
      <w:pPr>
        <w:pStyle w:val="BodyText"/>
      </w:pPr>
      <w:r>
        <w:t xml:space="preserve">Thể trạng Lão phu nhân nàng là người rõ nhất, đi tới, nhẹ nâng Lão phu nhân, hai nha hoàn ở hai bên đỡ, đem Lão phu nhân nhẹ nhàng nằm trên giường, sau đó phân phó tiểu nha hoàn đi bưng nước nóng lại đây.</w:t>
      </w:r>
    </w:p>
    <w:p>
      <w:pPr>
        <w:pStyle w:val="BodyText"/>
      </w:pPr>
      <w:r>
        <w:t xml:space="preserve">"Bà nội, bà nội người làm sao vậy?" Nguyệt Hạ Hương lo lắng nhào tới trên người Lão phu nhân lay động.</w:t>
      </w:r>
    </w:p>
    <w:p>
      <w:pPr>
        <w:pStyle w:val="BodyText"/>
      </w:pPr>
      <w:r>
        <w:t xml:space="preserve">"Tiểu thư, đừng như vậy, đừng đến gần Lão phu nhân như vậy, người không thể thở được? Yên tâm, Lão phu nhân không có chuyện gì, ngươi cách xa một chút." Nói xong Y Vân bảo nha hoàn dìu Nguyệt Hạ Hương rời đi, chính nàng thì từ trên ngực Lão phu nhân dùng sức đè xuống. Lão phu nhân vốn rất dễ bị kích động, đây chính là biện pháp người dạy cho Y Vân.</w:t>
      </w:r>
    </w:p>
    <w:p>
      <w:pPr>
        <w:pStyle w:val="BodyText"/>
      </w:pPr>
      <w:r>
        <w:t xml:space="preserve">Long Mạc trần tĩnh nhìn thân ảnh Y Vân bận rộn, chẳng biết tại sao trong lòng hiện lên một loại nhu tình tự nhiên nảy sinh. Loại tình cảm này ở trong lòng dần dần lan toả, khiến Long Mạc có chút không biết phải làm thế nào.</w:t>
      </w:r>
    </w:p>
    <w:p>
      <w:pPr>
        <w:pStyle w:val="BodyText"/>
      </w:pPr>
      <w:r>
        <w:t xml:space="preserve">Mà Nguyệt Hạ Hương lúc này giống một con Khổng Tước thảm bại, tuy rằng vẫn cao ngạo xoè ra lông vũ tuyệt đẹp, nhưng ánh mắt lộ ra vẻ thất bại. Y Vân cứ như vậy thản nhiên cướp đi hào quang của nàng. Vì sao chỉ cần nơi nào có Y Vân, nàng sẽ luôn thu hút ánh mắt của mọi người, nàng bất quá cũng chỉ là một nha hoàn mà thôi.</w:t>
      </w:r>
    </w:p>
    <w:p>
      <w:pPr>
        <w:pStyle w:val="BodyText"/>
      </w:pPr>
      <w:r>
        <w:t xml:space="preserve">Sau một lúc lâu, Lão phu nhân hơi thở có chút vững vàng, Y Vân mới dừng lại. Nhẹ thở ra một hơi, tiếp nhận khăn mặt nha hoàn đưa tơi, thay Lão phu nhân lau mặt.</w:t>
      </w:r>
    </w:p>
    <w:p>
      <w:pPr>
        <w:pStyle w:val="BodyText"/>
      </w:pPr>
      <w:r>
        <w:t xml:space="preserve">Tâm cuối cùng cũng nhẹ xuống, lúc này nghĩ lại mới cảm thấy sợ hãi, mới phát giác nàng cả người đều ướt đẫm mồ hôi. Chẳng biết lúc nào, Lão phu nhân vững vàng ở trong lòng Y Vân chiếm cứ một vị trí rất quan trọng.</w:t>
      </w:r>
    </w:p>
    <w:p>
      <w:pPr>
        <w:pStyle w:val="BodyText"/>
      </w:pPr>
      <w:r>
        <w:t xml:space="preserve">Ngự y vừa tới, liền bắt mạch, nói: "Cơ bản đã không có việc gì, Lão phu nhân là người dễ bị kích động, sau nhớ đừng để người quá xúc động," nói xong, dùng ánh mắt tán thưởng nhìn Y Vân, "Tiểu nha hoàn này làm rất tốt."</w:t>
      </w:r>
    </w:p>
    <w:p>
      <w:pPr>
        <w:pStyle w:val="BodyText"/>
      </w:pPr>
      <w:r>
        <w:t xml:space="preserve">Ước chứng qua một khắc, Lão phu nhân nhẹ nhàng thở ra một hơi, tỉnh lại.</w:t>
      </w:r>
    </w:p>
    <w:p>
      <w:pPr>
        <w:pStyle w:val="BodyText"/>
      </w:pPr>
      <w:r>
        <w:t xml:space="preserve">"Không có khả năng, không có khả năng." Lão phu nhân mở to mắt thì thào nói.</w:t>
      </w:r>
    </w:p>
    <w:p>
      <w:pPr>
        <w:pStyle w:val="BodyText"/>
      </w:pPr>
      <w:r>
        <w:t xml:space="preserve">"Bà nội, người làm sao vậy? Cái gì không có khả năng?" Nguyệt Hạ Hương nhào tới, lo lắng hỏi.</w:t>
      </w:r>
    </w:p>
    <w:p>
      <w:pPr>
        <w:pStyle w:val="BodyText"/>
      </w:pPr>
      <w:r>
        <w:t xml:space="preserve">"Vân nha đầu đâu?" Ánh mắt Nguyệt lão phu nhân đảo chung quanh tìm kiếm Y Vân.</w:t>
      </w:r>
    </w:p>
    <w:p>
      <w:pPr>
        <w:pStyle w:val="BodyText"/>
      </w:pPr>
      <w:r>
        <w:t xml:space="preserve">Y Vân vội đáp: "Lão phu nhân, Y Vân ở đây."</w:t>
      </w:r>
    </w:p>
    <w:p>
      <w:pPr>
        <w:pStyle w:val="BodyText"/>
      </w:pPr>
      <w:r>
        <w:t xml:space="preserve">Ánh mắt người dò xét cẩn thận trên người Y Vân, đôi mắt u buồn lúc này bỗng nhiên toả sáng.</w:t>
      </w:r>
    </w:p>
    <w:p>
      <w:pPr>
        <w:pStyle w:val="BodyText"/>
      </w:pPr>
      <w:r>
        <w:t xml:space="preserve">"Bà nội, người xem đây có phải là chiếc vòng người cho ta?" Dường như bị coi nhẹ Nguyệt Hạ Hương không cam lòng hỏi han.</w:t>
      </w:r>
    </w:p>
    <w:p>
      <w:pPr>
        <w:pStyle w:val="BodyText"/>
      </w:pPr>
      <w:r>
        <w:t xml:space="preserve">Lão phu nhân định thần lại, liếc mắt Nguyệt Hạ Hương, hướng Long Mạc nói: "Người đã già, đúng là vô dụng, động một lúc liền bất tỉnh. Mong rằng Vương gia không trách tội."</w:t>
      </w:r>
    </w:p>
    <w:p>
      <w:pPr>
        <w:pStyle w:val="BodyText"/>
      </w:pPr>
      <w:r>
        <w:t xml:space="preserve">"Không có gì, Lão phu nhân không có việc gì là tốt rồi." Long Mạc thừa biết Lão phu nhân ngất xỉu tuyệt đối không phải do sức khoẻ của người, rõ ràng chính là do nhìn thấy chiếc vòng kia.</w:t>
      </w:r>
    </w:p>
    <w:p>
      <w:pPr>
        <w:pStyle w:val="BodyText"/>
      </w:pPr>
      <w:r>
        <w:t xml:space="preserve">Cái vòng này đến cùng có phải hay không là của Hương Hương?</w:t>
      </w:r>
    </w:p>
    <w:p>
      <w:pPr>
        <w:pStyle w:val="BodyText"/>
      </w:pPr>
      <w:r>
        <w:t xml:space="preserve">"Hương nhi nha, đây không phải là chiếc vòng bà nội lúc trước đưa cho ngươi, nha đầu nha, chiếc vòng của ngươi có ba đoá hoa, mà đây là bốn đoá hoa. Cái này không phải của chúng ta, ngươi nhìn nhầm rồi, sau này nhớ kỹ, cái gì cũng phải quan sát cẩn thận, nếu không dễ dàng oan uổng người tốt, biết không? Đem cái này trả lại cho Vân nha đầu đi."</w:t>
      </w:r>
    </w:p>
    <w:p>
      <w:pPr>
        <w:pStyle w:val="BodyText"/>
      </w:pPr>
      <w:r>
        <w:t xml:space="preserve">"Bà nội người đã nhìn rõ chưa? Thật là không phải sao? Người ban đầu không phải nói chiếc vòng của ta chỉ có một sao? Vì sao cái này lại giống như vậy." Nguyệt Hạ Hương tiếp nhận chiếc vòng, tinh tế xem xét, lúc này mới phát hiện quả thật là không phải của nàng. Vốn tưởng rằng kia thực là chiếc vòng của nàng, thì lần này có thể thành công đem Y Vân đuổi ra Vương phủ.</w:t>
      </w:r>
    </w:p>
    <w:p>
      <w:pPr>
        <w:pStyle w:val="BodyText"/>
      </w:pPr>
      <w:r>
        <w:t xml:space="preserve">"Việc này bà nội cũng không biết, dù sao chiếc vòng này quả thật không phải là cái bà nội đưa cho ngươi."</w:t>
      </w:r>
    </w:p>
    <w:p>
      <w:pPr>
        <w:pStyle w:val="BodyText"/>
      </w:pPr>
      <w:r>
        <w:t xml:space="preserve">Nguyệt Hạ Hương trong lòng thập phần tức giận, chính là trên mặt lại không có một chút biểu hiện khó chịu.</w:t>
      </w:r>
    </w:p>
    <w:p>
      <w:pPr>
        <w:pStyle w:val="BodyText"/>
      </w:pPr>
      <w:r>
        <w:t xml:space="preserve">"Y Vân nha, lần này là ta nhìn lầm rồi, đều tại ta không có thấy rõ ràng, khiến cho ngươi phải chịu uỷ khuất." Nguyệt Hạ Hương có vẻ chân thành hướng Y Vân giải thích, đồng thời không quên khẽ liếc mắt nhìn Long Mạc, thấy vẻ mặt hắn lãnh liệt, không biết đang suy nghĩ cái gì.</w:t>
      </w:r>
    </w:p>
    <w:p>
      <w:pPr>
        <w:pStyle w:val="BodyText"/>
      </w:pPr>
      <w:r>
        <w:t xml:space="preserve">"Tiểu thư cần gì phải như như thế, ai cũng khó tránh khỏi lúc lỗi lầm." Y Vân nói, Nguyệt Hạ Hương chịu hướng nàng giải thích, còn không phải là vì Long Mạc hay sao.</w:t>
      </w:r>
    </w:p>
    <w:p>
      <w:pPr>
        <w:pStyle w:val="BodyText"/>
      </w:pPr>
      <w:r>
        <w:t xml:space="preserve">"Vương gia," Lão phu nhân bỗng nhiên nói, "Lão thân có một yêu cầu quá đáng, Y Vân vốn là nha hoàn bên người ta, gần đây thân thể ta có chút không khoẻ, nàng là người hiểu rõ thể trạng của ta nhất, ta biết nàng đã là người trong Vương phủ, muốn thỉnh Vương gia khai ân, để Y Vân theo giúp ta vài ngày."</w:t>
      </w:r>
    </w:p>
    <w:p>
      <w:pPr>
        <w:pStyle w:val="BodyText"/>
      </w:pPr>
      <w:r>
        <w:t xml:space="preserve">Long Mạc nhìn thấy Y Vân mồ hôi đầm đìa, trong mắt u quang chợt loé, nói: "Đương nhiên là có thể."</w:t>
      </w:r>
    </w:p>
    <w:p>
      <w:pPr>
        <w:pStyle w:val="BodyText"/>
      </w:pPr>
      <w:r>
        <w:t xml:space="preserve">Một trận phong ba cứ như vậy bình ổ</w:t>
      </w:r>
    </w:p>
    <w:p>
      <w:pPr>
        <w:pStyle w:val="BodyText"/>
      </w:pPr>
      <w:r>
        <w:t xml:space="preserve">Nhưng mà, sóng gió trong lòng không phải dễ dàng như vậy liền bình lặng.</w:t>
      </w:r>
    </w:p>
    <w:p>
      <w:pPr>
        <w:pStyle w:val="BodyText"/>
      </w:pPr>
      <w:r>
        <w:t xml:space="preserve">Nguyệt Hạ Hương chợt thản nhiên cười, ai cũng không biết, nụ cười này chứa đựng bao nhiêu tâm cơ.</w:t>
      </w:r>
    </w:p>
    <w:p>
      <w:pPr>
        <w:pStyle w:val="BodyText"/>
      </w:pPr>
      <w:r>
        <w:t xml:space="preserve">Y Vân cùng Lão phu nhân, Nguyệt Hạ Hương ba người ngồi chung một chiếc xe ngựa hướng Nguyệt phủ mà đi.</w:t>
      </w:r>
    </w:p>
    <w:p>
      <w:pPr>
        <w:pStyle w:val="BodyText"/>
      </w:pPr>
      <w:r>
        <w:t xml:space="preserve">Đối với Nguyệt Hạ Hương mà nói, Y Vân ở Vương phủ so với ở Nguyệt phủ càng de doạ nàng nhiều hơn. Cho nên khi bà nội muốn Y Vân quay về Nguyệt phủ thì nàng rất thích, bởi vì Y Vân sẽ không mỗi ngày mỗi ở bên cạnh Long Mạc. Nàng còn có thể tìm cơ hội đem Y Vân đuổi đi.</w:t>
      </w:r>
    </w:p>
    <w:p>
      <w:pPr>
        <w:pStyle w:val="BodyText"/>
      </w:pPr>
      <w:r>
        <w:t xml:space="preserve">Ba người cùng ngồi trên xe ngựa, nhưng ai cũng không nói với ai lời nào, không khí quái lạ nhẹ nhàng vờn quanh.</w:t>
      </w:r>
    </w:p>
    <w:p>
      <w:pPr>
        <w:pStyle w:val="BodyText"/>
      </w:pPr>
      <w:r>
        <w:t xml:space="preserve">Y Vân đã từ Nguyệt phủ rời đi, vốn không muốn tiếp tục trở về. Chính là nàng rất tò mò, hiếu kỳ không biết chiếc vòng kia có gì mà khiến Lão phu nhân ngất đi? Chẳng lẽ? Y Vân thật không dám nghĩ tiếp.</w:t>
      </w:r>
    </w:p>
    <w:p>
      <w:pPr>
        <w:pStyle w:val="BodyText"/>
      </w:pPr>
      <w:r>
        <w:t xml:space="preserve">Thân thể Lão phu nhân nàng rất rõ ràng, nếu không phải bởi vì kích động quá mức, sẽ không có việc gì.</w:t>
      </w:r>
    </w:p>
    <w:p>
      <w:pPr>
        <w:pStyle w:val="BodyText"/>
      </w:pPr>
      <w:r>
        <w:t xml:space="preserve">Cũng không phải như Lão phu nhân nói, người lớn tuổi, liền một chút lại ngất xỉu.</w:t>
      </w:r>
    </w:p>
    <w:p>
      <w:pPr>
        <w:pStyle w:val="Compact"/>
      </w:pPr>
      <w:r>
        <w:t xml:space="preserve">Cuối cùng là có chuyện gì đây?</w:t>
      </w:r>
      <w:r>
        <w:br w:type="textWrapping"/>
      </w:r>
      <w:r>
        <w:br w:type="textWrapping"/>
      </w:r>
    </w:p>
    <w:p>
      <w:pPr>
        <w:pStyle w:val="Heading2"/>
      </w:pPr>
      <w:bookmarkStart w:id="33" w:name="chương-025---026"/>
      <w:bookmarkEnd w:id="33"/>
      <w:r>
        <w:t xml:space="preserve">11. Chương 025 - 026</w:t>
      </w:r>
    </w:p>
    <w:p>
      <w:pPr>
        <w:pStyle w:val="Compact"/>
      </w:pPr>
      <w:r>
        <w:br w:type="textWrapping"/>
      </w:r>
      <w:r>
        <w:br w:type="textWrapping"/>
      </w:r>
      <w:r>
        <w:t xml:space="preserve">Chương 25: Nguyệt Như Thuỷ.</w:t>
      </w:r>
    </w:p>
    <w:p>
      <w:pPr>
        <w:pStyle w:val="BodyText"/>
      </w:pPr>
      <w:r>
        <w:t xml:space="preserve">Tới Nguyệt phủ, chỉ còn lại Y Vân cùng Lão phu nhân thì Lão phu nhân từ trong miệng nàng biết được mẫu thân hiện nay cũng không phải là người sinh ra nàng, hơn nữa khi biết chiếc vòng là của mẫu thân thân sinh nàng cấp cho, trong mắt người đã đong đầy lệ, không nói nên lời, lâm vào trầm tư.</w:t>
      </w:r>
    </w:p>
    <w:p>
      <w:pPr>
        <w:pStyle w:val="BodyText"/>
      </w:pPr>
      <w:r>
        <w:t xml:space="preserve">Mãi cho đến khi dùng qua bữa tối, Lão phu nhân mới đề xuất nói muốn cùng nàng đi dạo một chút. Ngày thường buổi tối Lão phu nhân sẽ không đi ra ngoài, hôm nay có gì đó rất khác thường.</w:t>
      </w:r>
    </w:p>
    <w:p>
      <w:pPr>
        <w:pStyle w:val="BodyText"/>
      </w:pPr>
      <w:r>
        <w:t xml:space="preserve">Gió đêm mông lung, lãnh nguyệt treo ở chân trời, Y Vân dìu Lão phu nhân bước từng bước đi tới.</w:t>
      </w:r>
    </w:p>
    <w:p>
      <w:pPr>
        <w:pStyle w:val="BodyText"/>
      </w:pPr>
      <w:r>
        <w:t xml:space="preserve">Từng đợt hàn khí thổi tới, có chút lạnh lẽo.</w:t>
      </w:r>
    </w:p>
    <w:p>
      <w:pPr>
        <w:pStyle w:val="BodyText"/>
      </w:pPr>
      <w:r>
        <w:t xml:space="preserve">Lão phu nhân mái tóc bạc phơ thản nhiên dưới ánh tráng chiếu rọi, phát ra ánh sáng nhàn nhạt.</w:t>
      </w:r>
    </w:p>
    <w:p>
      <w:pPr>
        <w:pStyle w:val="BodyText"/>
      </w:pPr>
      <w:r>
        <w:t xml:space="preserve">Người dẫn Y Vân xuyên qua hoa viên, đi vào một nơi.</w:t>
      </w:r>
    </w:p>
    <w:p>
      <w:pPr>
        <w:pStyle w:val="BodyText"/>
      </w:pPr>
      <w:r>
        <w:t xml:space="preserve">Chính là cấm địa của Nguyệt phủ...Tả Tuyết Viện.</w:t>
      </w:r>
    </w:p>
    <w:p>
      <w:pPr>
        <w:pStyle w:val="BodyText"/>
      </w:pPr>
      <w:r>
        <w:t xml:space="preserve">Y Vân nhìn ra, Tả Tuyết Viện này chính là viện đẹp nhất trong Nguyệt phủ, tường viện khảm ngọc thạch, những gian phòng cũng đều từ ngọc thạch mà tạo.</w:t>
      </w:r>
    </w:p>
    <w:p>
      <w:pPr>
        <w:pStyle w:val="BodyText"/>
      </w:pPr>
      <w:r>
        <w:t xml:space="preserve">Nhưng Tả Tuyết Viện chính là cấm địa Nguyệt phủ, ánh trăng phủ lên cánh cửa ngọc thạch thâm sâu. Nghe nói đây vốn là nơi ở của cô cô Nguyệt Hạ Hương, chỉ là không biết vì sao lại trở thành cấm địa. Lão phu nhân tối nay vì sao lại đưa nàng đến nơi này? Chẳng lẽ mẫu thân của nàng là… Nguyệt Như Thuỷ? Y Vân nhớ đến biểu hiện của Lão phu nhân khi nhìn thấy cái vòng kia, trong đầu bỗng nhiên toát ra ý nghĩa như vậy.</w:t>
      </w:r>
    </w:p>
    <w:p>
      <w:pPr>
        <w:pStyle w:val="BodyText"/>
      </w:pPr>
      <w:r>
        <w:t xml:space="preserve">Không có khả năng, Y Vân nhanh chóng xua tan ý nghĩ này.</w:t>
      </w:r>
    </w:p>
    <w:p>
      <w:pPr>
        <w:pStyle w:val="BodyText"/>
      </w:pPr>
      <w:r>
        <w:t xml:space="preserve">Cánh cửa phủ đầy bụi mở ra Tả Tuyết Viện, dưới ánh trăng mông lung, một viện xa hoa hiện ra trước mắt.</w:t>
      </w:r>
    </w:p>
    <w:p>
      <w:pPr>
        <w:pStyle w:val="BodyText"/>
      </w:pPr>
      <w:r>
        <w:t xml:space="preserve">Ánh trăng bao phủ cả một gian nhà ngọc thạch toả ra bạch quang trong trẻo mà lạnh lùng, chuông gió trên mái hiên vì gió đêm lay động mà phát ra âm thanh đinh linh trong vắt, giống như một điệu hát dân gian tuyệt vời.</w:t>
      </w:r>
    </w:p>
    <w:p>
      <w:pPr>
        <w:pStyle w:val="BodyText"/>
      </w:pPr>
      <w:r>
        <w:t xml:space="preserve">Trong việc trồng rất nhiều loài hoa và cây cảnh, giờ phút này trong bóng đêm đang hết sức khai hoa, từng khóm từng đoá đua nhau khoe sắc đỏ trắng lam tím làm cho Y Vân không kịp nhìn, thậm chí có một số loài hoa nàng chưa bao giờ thấy qua. Các loại hương khí nồng đậm, thanh nhã hoà vào nhau, gió đêm hây hẩy truyền đi, như thấm vào lòng người.</w:t>
      </w:r>
    </w:p>
    <w:p>
      <w:pPr>
        <w:pStyle w:val="BodyText"/>
      </w:pPr>
      <w:r>
        <w:t xml:space="preserve">Viện tuy nhỏ, nhưng cảnh trí cũng không thiếu, hồ nước, hòn non bộ, bàn đu dây, cầu nhỏ, mọi thứ đều phù hợp một cách hài hoà, có thể thấy được chủ nhân nơi này là một người rất biết thưởng thức.</w:t>
      </w:r>
    </w:p>
    <w:p>
      <w:pPr>
        <w:pStyle w:val="BodyText"/>
      </w:pPr>
      <w:r>
        <w:t xml:space="preserve">Tưởng chừng cấm địa là nơi không có người lai vãng ắt hẳn sẽ hoaắng tiêu điều, như thế nào cũng không nghĩ tới, sẽ là một cảnh tượng như vậy.</w:t>
      </w:r>
    </w:p>
    <w:p>
      <w:pPr>
        <w:pStyle w:val="BodyText"/>
      </w:pPr>
      <w:r>
        <w:t xml:space="preserve">Y Vân đóng lại cửa lớn, dìu Lão phu nhân xuyên qua hoa viên.</w:t>
      </w:r>
    </w:p>
    <w:p>
      <w:pPr>
        <w:pStyle w:val="BodyText"/>
      </w:pPr>
      <w:r>
        <w:t xml:space="preserve">Nương theo ánh trăng mênh mông, Y Vân nhìn thấy hai hàng lệ theo trên má Lão phu nhân chảy xuống.</w:t>
      </w:r>
    </w:p>
    <w:p>
      <w:pPr>
        <w:pStyle w:val="BodyText"/>
      </w:pPr>
      <w:r>
        <w:t xml:space="preserve">Người vươn tay khẽ chạm vào từng khóm hoa, nâng niu từng đoá hoa, từng cây cảnh trong viện, như đang vỗ về hài tử của mình.</w:t>
      </w:r>
    </w:p>
    <w:p>
      <w:pPr>
        <w:pStyle w:val="BodyText"/>
      </w:pPr>
      <w:r>
        <w:t xml:space="preserve">"Lão phu nhân, người cuối cùng đã tới." Dưới gốc cây hoa thụ, lặng yên một thân người.</w:t>
      </w:r>
    </w:p>
    <w:p>
      <w:pPr>
        <w:pStyle w:val="BodyText"/>
      </w:pPr>
      <w:r>
        <w:t xml:space="preserve">Ánh trăng như nước, chiếu lên thân ảnh trong trẻo nhưng lạnh lùng của nàng.</w:t>
      </w:r>
    </w:p>
    <w:p>
      <w:pPr>
        <w:pStyle w:val="BodyText"/>
      </w:pPr>
      <w:r>
        <w:t xml:space="preserve">Nhờ vào ánh trăng, Y Vân nhìn ra nàng là một phụ nhân tuổi đã cao, tóc hoa râm, thân mặc quần áo màu xám.</w:t>
      </w:r>
    </w:p>
    <w:p>
      <w:pPr>
        <w:pStyle w:val="BodyText"/>
      </w:pPr>
      <w:r>
        <w:t xml:space="preserve">Gương mặt lưu lại vài nếp nhăn, đôi hàng nước mắt vui mừng hướng các nàng lặng lẽ nhìn.</w:t>
      </w:r>
    </w:p>
    <w:p>
      <w:pPr>
        <w:pStyle w:val="BodyText"/>
      </w:pPr>
      <w:r>
        <w:t xml:space="preserve">Thấy rõ bộ dạng Y Vân, nàng bỗng nhiên nhào tới, gắt gao ôm lấy Y Vân, lẩm bẩm nói: "Tiểu thư, là người sao?" Giọng nói thực nghi hoặc, mang theo sự không thể tin, "Người rốt cuộc đã trở lại, ta ở trong này ngày ngày đêm đêm chờ đợi, chờ tiểu thư một ngày sẽ trở về, không nghĩ thật sự sẽ đến ngày này. Ta không phải đang nằm mơ chứ? Tiểu thư, người xem những đoá hoa này, ta một mực tỉ mỉ chăm sóc, người xem, chúng nó nở ra bao nhiêu là rực rỡ."</w:t>
      </w:r>
    </w:p>
    <w:p>
      <w:pPr>
        <w:pStyle w:val="BodyText"/>
      </w:pPr>
      <w:r>
        <w:t xml:space="preserve">"Trương mụ, ngươi nhận lầm người, đây không phải là Thuỷ nhi." Nguyệt lão phu nhân thê lương nói.</w:t>
      </w:r>
    </w:p>
    <w:p>
      <w:pPr>
        <w:pStyle w:val="BodyText"/>
      </w:pPr>
      <w:r>
        <w:t xml:space="preserve">Trương mụ lau đi hàng nước mắt ràn rụa, mở to đôi mắt mông lung đẫm lệ, tinh tế xem xét Y Vân, sau một lúc lâu mới nói: "Không phải? Quả thật không phải, tiểu thư hiện giờ cũng là hơn ba mươi tuổi, còn nàng vẫn là một tiểu nha đầu, nhưng vì sao lại giống như vậy?"</w:t>
      </w:r>
    </w:p>
    <w:p>
      <w:pPr>
        <w:pStyle w:val="BodyText"/>
      </w:pPr>
      <w:r>
        <w:t xml:space="preserve">"Chuyện này từ lúc nàng đến Nguyệt phủ ta đã nghi hoặc, đã nghi ngờ hơn mười năm. Hôm nay mới hiểu rõ sự tình, có lẽ Thuỷ nhi của ta không có chết, mà lại có hài tử." Thanh âm Lão phu nhân run rẩy nói.</w:t>
      </w:r>
    </w:p>
    <w:p>
      <w:pPr>
        <w:pStyle w:val="BodyText"/>
      </w:pPr>
      <w:r>
        <w:t xml:space="preserve">"Người là nói?" Trương mụ trừng lớn hai mắt, đánh giá Y Vân, "Nàng”</w:t>
      </w:r>
    </w:p>
    <w:p>
      <w:pPr>
        <w:pStyle w:val="BodyText"/>
      </w:pPr>
      <w:r>
        <w:t xml:space="preserve">"Trương mụ, chúng ta đến phòng Thuỷ nhi nhìn qua đi."</w:t>
      </w:r>
    </w:p>
    <w:p>
      <w:pPr>
        <w:pStyle w:val="BodyText"/>
      </w:pPr>
      <w:r>
        <w:t xml:space="preserve">Trương mụ dẫn Lão phu nhân cùng Y Vân tới khuê phòng Nguyệt Như Thuỷ.</w:t>
      </w:r>
    </w:p>
    <w:p>
      <w:pPr>
        <w:pStyle w:val="BodyText"/>
      </w:pPr>
      <w:r>
        <w:t xml:space="preserve">Khuê phòng này lại giống hệt như một Tàng Thư Các thu nhỏ.</w:t>
      </w:r>
    </w:p>
    <w:p>
      <w:pPr>
        <w:pStyle w:val="BodyText"/>
      </w:pPr>
      <w:r>
        <w:t xml:space="preserve">Trên bàn gỗ lim bày ra không biết bao nhiêu thư uyển, trong phòng còn có hai giá sách bằng gỗ đàn hương, cũng đặt đầy sách. Trên bàn bày biện một Thiềm Thừ *con cóc* bằng đồng, là một loại văn cụ tinh xảo, nước được rót vào trong bụng, nghiên mực được đặt ở phía trước, liền có thể tự động phun ra bọt nước, để mài mực.</w:t>
      </w:r>
    </w:p>
    <w:p>
      <w:pPr>
        <w:pStyle w:val="BodyText"/>
      </w:pPr>
      <w:r>
        <w:t xml:space="preserve">Trong phòng còn đặt ngay ngắn một đàn ngọc quý giá, tỳ bà tinh xảo, đàn tranh tao nhã, mỗi một thứ đều biểu hiện khí chất và cá tính của chủ nhân.</w:t>
      </w:r>
    </w:p>
    <w:p>
      <w:pPr>
        <w:pStyle w:val="BodyText"/>
      </w:pPr>
      <w:r>
        <w:t xml:space="preserve">Phòng không nhiễm một hạt bụi, dường như có người mỗi ngày đều quét tước. Nói vậy chính là Trương mụ.</w:t>
      </w:r>
    </w:p>
    <w:p>
      <w:pPr>
        <w:pStyle w:val="BodyText"/>
      </w:pPr>
      <w:r>
        <w:t xml:space="preserve">Y Vân kỳ lạ nhìn cách bày biện chung quanh, căn phòng này cho nàng một loại cảm giác khác thường, thực thân thiết.</w:t>
      </w:r>
    </w:p>
    <w:p>
      <w:pPr>
        <w:pStyle w:val="BodyText"/>
      </w:pPr>
      <w:r>
        <w:t xml:space="preserve">Trương mụ lấy ra một bức tranh đặt ở trên bàn.</w:t>
      </w:r>
    </w:p>
    <w:p>
      <w:pPr>
        <w:pStyle w:val="BodyText"/>
      </w:pPr>
      <w:r>
        <w:t xml:space="preserve">Y Vân hai mắt đảo qua, liền không dời đi được ánh mắt của mình.</w:t>
      </w:r>
    </w:p>
    <w:p>
      <w:pPr>
        <w:pStyle w:val="BodyText"/>
      </w:pPr>
      <w:r>
        <w:t xml:space="preserve">Đây là bức hoạ một nữ tử.</w:t>
      </w:r>
    </w:p>
    <w:p>
      <w:pPr>
        <w:pStyle w:val="BodyText"/>
      </w:pPr>
      <w:r>
        <w:t xml:space="preserve">Nàng đôi mắt đẹp, hắc bạch phân minh, nụ cười tươi trẻ, dung mạo nàng phiêu dật, khí chất cao quý.</w:t>
      </w:r>
    </w:p>
    <w:p>
      <w:pPr>
        <w:pStyle w:val="BodyText"/>
      </w:pPr>
      <w:r>
        <w:t xml:space="preserve">Dung nhan nàng như tuyết thanh khiết lại như ráng chiều sáng lạng.</w:t>
      </w:r>
    </w:p>
    <w:p>
      <w:pPr>
        <w:pStyle w:val="BodyText"/>
      </w:pPr>
      <w:r>
        <w:t xml:space="preserve">Nàng như hoa mai nở trong tuyết, băng thanh ngọc khiết, lại như tiên tử siêu phàm thoát tục.</w:t>
      </w:r>
    </w:p>
    <w:p>
      <w:pPr>
        <w:pStyle w:val="BodyText"/>
      </w:pPr>
      <w:r>
        <w:t xml:space="preserve">Nhưng điều khiến Y Vân khiếp sợ không phải là nét đẹp của nàng, mà là khi Y Vân nhìn bức hoạ này liền giống như chính nàng đang soi gương.</w:t>
      </w:r>
    </w:p>
    <w:p>
      <w:pPr>
        <w:pStyle w:val="BodyText"/>
      </w:pPr>
      <w:r>
        <w:t xml:space="preserve">Nàng thật sự cùng Y Vân rất giống, có lẽ phải nói Y Vân và nàng cực kỳ giống</w:t>
      </w:r>
    </w:p>
    <w:p>
      <w:pPr>
        <w:pStyle w:val="BodyText"/>
      </w:pPr>
      <w:r>
        <w:t xml:space="preserve">Bên góc trái bức tranh, Y Vân nhìn thấy một hàng chữ thanh lệ, Nguyệt Như Thuỷ tháng năm, năm Canh Tử tự hoạ.</w:t>
      </w:r>
    </w:p>
    <w:p>
      <w:pPr>
        <w:pStyle w:val="BodyText"/>
      </w:pPr>
      <w:r>
        <w:t xml:space="preserve">Vậy ra nàng chính là nữ nhi Lão phu nhân, cô cô Nguyệt Hạ Hương, thiên hạ đệ nhất mỹ nữ Nguyệt Như Thuỷ.</w:t>
      </w:r>
    </w:p>
    <w:p>
      <w:pPr>
        <w:pStyle w:val="BodyText"/>
      </w:pPr>
      <w:r>
        <w:t xml:space="preserve">Y Vân thật không biết dùng lời nào để miêu tả tâm tình của nàng lúc này.</w:t>
      </w:r>
    </w:p>
    <w:p>
      <w:pPr>
        <w:pStyle w:val="BodyText"/>
      </w:pPr>
      <w:r>
        <w:t xml:space="preserve">Kinh ngạc, hoang mang, chua xót hoặc là vui mừng, hết thảy đều không phải.</w:t>
      </w:r>
    </w:p>
    <w:p>
      <w:pPr>
        <w:pStyle w:val="BodyText"/>
      </w:pPr>
      <w:r>
        <w:t xml:space="preserve">Đối với Nguyệt Như Thuỷ, Y Vân biết rất ít, chỉ biết nàng năm đó là thiên hạ đệ nhất mỹ nữ, người trong phủ những lúc nhàn rỗi mới nói vài lời về nàng. Bọn hạ nhân cùng Y Vân đều như nhau, chưa từng thấy qua nàng, hình như Nguyệt phủ nhiều năm về trước đã một lượt đổi hết hạ nhân, những người hiểu rõ sự tình đều không còn ở trong phủ.</w:t>
      </w:r>
    </w:p>
    <w:p>
      <w:pPr>
        <w:pStyle w:val="BodyText"/>
      </w:pPr>
      <w:r>
        <w:t xml:space="preserve">Thậm chí dung mạo Y Vân rất giống Nguyệt Như Thuỷ cũng không có mấy người nhìn ra. Ngoại trừ thái giám Kha Quý ngày ấy đi theo Long Mạc.</w:t>
      </w:r>
    </w:p>
    <w:p>
      <w:pPr>
        <w:pStyle w:val="BodyText"/>
      </w:pPr>
      <w:r>
        <w:t xml:space="preserve">Đến cùng thì Nguyệt Như Thuỷ đã xảy ra chuyện gì? Đến nỗi Nguyệt lão phu nhân nhiều năm như vậy đều không dám đến Tả Tuyết Viện, đến nỗi tóc người chưa gì đã bạc trắng.</w:t>
      </w:r>
    </w:p>
    <w:p>
      <w:pPr>
        <w:pStyle w:val="BodyText"/>
      </w:pPr>
      <w:r>
        <w:t xml:space="preserve">Y Vân nghi hoặc nhìn Lão phu nhân, nàng cần câu trả lời của người.</w:t>
      </w:r>
    </w:p>
    <w:p>
      <w:pPr>
        <w:pStyle w:val="BodyText"/>
      </w:pPr>
      <w:r>
        <w:t xml:space="preserve">"Vân nhi, ngày ngươi đến Nguyệt phủ, ta đã cảm thấy ngươi rất giống Thuỷ nhi của ta, từng ngày trôi qua, ngươi càng lúc càng giống nàng, nhưng mà ta mãi cho đến bây giờ vẫn không dám nghĩ ngươi chính là hài tử của Thuỷ nhi, bởi vì Thuỷ nhi năm đó đã chết, chính Hoàng Thượng đã ban cho nàng cái chết, làm sao có thể có hài tử. Ta vẫn cho rằng thế giới này có hàng vạn người cho nên việc giống nhau cũng không có gì kỳ quái, ta nghĩ ngươi chính là do ông trời ban cho, đến giúp ta xoa dịu nỗi đau mất đi nữ nhi của bà lão này. Nhưng mà hôm nay nhìn thấy cái vòng của ngươi, ta tin tưởng ngươi chính là hài tử của Thuỷ nhi, bởi vì đó chính là chiếc vòng ta tặng cho Thuỷ nhi, năm đó ta tự mình đeo vào cổ tay nàng. Hương Hương cũng có một chiếc như vậy, nhưng có chỗ không giống, của ngươi là bốn đoá hoa. Ngươi nói đây là của mẫu thân thân sinh để lại cho ngươi, nàng ắt hẳn là Thuỷ nhi của ta. Ta cứ nghĩ nàng đã chết, thật không ngờ, nàng lại có hài tử, qua nhiều năm như vậy lại luôn ở bên người ta." Lão phu nhân nói xong đã muốn đau đớn đến tộ</w:t>
      </w:r>
    </w:p>
    <w:p>
      <w:pPr>
        <w:pStyle w:val="BodyText"/>
      </w:pPr>
      <w:r>
        <w:t xml:space="preserve">Là thật sao? Y Vân cảm thấy nàng như đang trong mộng, nàng thế nào lại là cháu ngoại của Lão phu nhân.</w:t>
      </w:r>
    </w:p>
    <w:p>
      <w:pPr>
        <w:pStyle w:val="BodyText"/>
      </w:pPr>
      <w:r>
        <w:t xml:space="preserve">Chẳng biết từ lúc nào, đôi mắt đã tràn đầy lệ, nhìn thấy Lão phu nhân đau khổ, Y Vân nước mắt như dòng nước vỡ bờ không ngừng tuôn trào.</w:t>
      </w:r>
    </w:p>
    <w:p>
      <w:pPr>
        <w:pStyle w:val="BodyText"/>
      </w:pPr>
      <w:r>
        <w:t xml:space="preserve">"Bà ngoại." Hai người ôm nhau mà khóc.</w:t>
      </w:r>
    </w:p>
    <w:p>
      <w:pPr>
        <w:pStyle w:val="BodyText"/>
      </w:pPr>
      <w:r>
        <w:t xml:space="preserve">Thật lâu sau, Y Vân hỏi: "Người nói mẫu thân ta năm đó đã mất, cuối cùng là chuyện gì xảy ra?"</w:t>
      </w:r>
    </w:p>
    <w:p>
      <w:pPr>
        <w:pStyle w:val="BodyText"/>
      </w:pPr>
      <w:r>
        <w:t xml:space="preserve">Đối mặt với ánh mắt dò hỏi của Y Vân, Lão phu nhân dường như không thể nói ra chuyện xưa: "Trương mụ là nhũ mẫu của mẫu thân ngươi. Để cho nàng kể lại đi."</w:t>
      </w:r>
    </w:p>
    <w:p>
      <w:pPr>
        <w:pStyle w:val="BodyText"/>
      </w:pPr>
      <w:r>
        <w:t xml:space="preserve">Y Vân hết lần này đến lần khác hỏi tới, Trương mụ cũng chấp nhận kể lại chuyện cũ.</w:t>
      </w:r>
    </w:p>
    <w:p>
      <w:pPr>
        <w:pStyle w:val="BodyText"/>
      </w:pPr>
      <w:r>
        <w:t xml:space="preserve">Nguyệt Như Thuỷ từ nhỏ đã là một mỹ nhân xinh đẹp động lòng người. Cùng với thông minh, lanh lợi, nên luôn được phụ mẫu sủng ái. Mỗi năm mỗi qua đi, ánh sáng rực rỡ của nàng không ai có thể sánh bằng. Từ nhỏ nàng đã thông tuệ, cầm kỳ thư hoạ không gì không giỏi, hơn nữa nàng còn rất thích đọc sách, Tàng thư của phụ thân nàng đọc đã không nói, mà nàng còn tìm đến Tàng Thư Các trong cung.</w:t>
      </w:r>
    </w:p>
    <w:p>
      <w:pPr>
        <w:pStyle w:val="BodyText"/>
      </w:pPr>
      <w:r>
        <w:t xml:space="preserve">Nàng còn yêu thích sách y, ngay cả sách về ngũ hành bát quái.</w:t>
      </w:r>
    </w:p>
    <w:p>
      <w:pPr>
        <w:pStyle w:val="BodyText"/>
      </w:pPr>
      <w:r>
        <w:t xml:space="preserve">Nhưng mà, lúc trong cung trộm đọc sách thì nàng chạm mặt Hoàng đế, mà Hoàng thượng thế nào chỉ liếc mắt một cái liền say mê muốn chiếm hữu nàng, đồng thời hạ chỉ phong nàng làm phi.</w:t>
      </w:r>
    </w:p>
    <w:p>
      <w:pPr>
        <w:pStyle w:val="BodyText"/>
      </w:pPr>
      <w:r>
        <w:t xml:space="preserve">Đây đối với Nguyệt phủ mà nói, không thể nghi ngờ đây là một chuyện tốt, bởi vì Nguyệt lão tướng quân là dựa vào sức mình mới có được địa vị kiên cố trong triều, nếu như Nguyệt Như Thuỷ tiến cung làm phi, cả Nguyệt gia sẽ gặp vinh quang không ít.</w:t>
      </w:r>
    </w:p>
    <w:p>
      <w:pPr>
        <w:pStyle w:val="BodyText"/>
      </w:pPr>
      <w:r>
        <w:t xml:space="preserve">Chính là chẳng ai ngờ rằng, vào đêm trước khi tiến cung nàng đã cùng người bỏ trốn.</w:t>
      </w:r>
    </w:p>
    <w:p>
      <w:pPr>
        <w:pStyle w:val="BodyText"/>
      </w:pPr>
      <w:r>
        <w:t xml:space="preserve">Người bỏ trốn cùng nàng là dạng người gì, có lai lịch thế nào, người trong nhà đều một mực không biết. Nàng cứ như thế cùng người ấy bỏ đi.</w:t>
      </w:r>
    </w:p>
    <w:p>
      <w:pPr>
        <w:pStyle w:val="BodyText"/>
      </w:pPr>
      <w:r>
        <w:t xml:space="preserve">Lão phu nhân đã phát hiện việc này trước tiên, đem tinh binh trong phủ phái đi, năm đó lão gia là tướng quân, trong phủ binh lính võ nghệ tuyệt đỉnh, sớm đem hai người trở về.</w:t>
      </w:r>
    </w:p>
    <w:p>
      <w:pPr>
        <w:pStyle w:val="BodyText"/>
      </w:pPr>
      <w:r>
        <w:t xml:space="preserve">Nguyệt Như Thuỷ vì muốn bảo toàn tính mạng đối phương, đồng ý tiến cung. Vì thế lão gia cùng phu nhân liền thả người kia.</w:t>
      </w:r>
    </w:p>
    <w:p>
      <w:pPr>
        <w:pStyle w:val="BodyText"/>
      </w:pPr>
      <w:r>
        <w:t xml:space="preserve">Nhưng không ai nghĩ rằng, Hoàng đế nổi giận, ban cho Nguyệt Như Thủy cái chết. Nàng là uống rượu độc mà chết, sau được đưa từ trong cung trở về. Trương mụ tận mắt nhìn thấy, Nguyệt Như Thuỷ dung mạo tuy rất sống động nhưng là không còn hơi thở.</w:t>
      </w:r>
    </w:p>
    <w:p>
      <w:pPr>
        <w:pStyle w:val="BodyText"/>
      </w:pPr>
      <w:r>
        <w:t xml:space="preserve">Nàng cứ như vậy chết đi, cho dù xảy ra chuyện gì nàng cũng không phải chịu đựng khổ sở nữa.</w:t>
      </w:r>
    </w:p>
    <w:p>
      <w:pPr>
        <w:pStyle w:val="BodyText"/>
      </w:pPr>
      <w:r>
        <w:t xml:space="preserve">Nhưng là người kia, người cùng nàng bỏ trốn, ngay cả khi nàng đã chết cũng không buông tha, đã đem nàng cướp đi.</w:t>
      </w:r>
    </w:p>
    <w:p>
      <w:pPr>
        <w:pStyle w:val="BodyText"/>
      </w:pPr>
      <w:r>
        <w:t xml:space="preserve">"Chính là ta thuỷ chung có cảm giác, tiểu thư nàng không chết, nàng vẫn còn sống. Năm đó người cùng tiểu thư bỏ trốn là hạng người gì, chúng ta cũng không biết, có lẽ người đó đã cứu sống tiểu thư." Trưng mụ hai mắt đẫm lệ nói.</w:t>
      </w:r>
    </w:p>
    <w:p>
      <w:pPr>
        <w:pStyle w:val="BodyText"/>
      </w:pPr>
      <w:r>
        <w:t xml:space="preserve">"Đều tại ta, hại Thuỷ nhi, nếu ta năm đó không phải ham mê hư vinh thì đã không phái người đuổi theo đem bọn họ trở về, có lẽ Thuỷ nhi sẽ không phải chết." Lão phu nhân nói.</w:t>
      </w:r>
    </w:p>
    <w:p>
      <w:pPr>
        <w:pStyle w:val="BodyText"/>
      </w:pPr>
      <w:r>
        <w:t xml:space="preserve">"Bà ngoại, người chớ khổ sở như vậy, mẫu thân năm đó không chết, nếu sao lại có thể có ta đây." Y Vân an ủi.</w:t>
      </w:r>
    </w:p>
    <w:p>
      <w:pPr>
        <w:pStyle w:val="BodyText"/>
      </w:pPr>
      <w:r>
        <w:t xml:space="preserve">"Đúng nha, mẫu thân ngươi hiện ở nơi nào? Nàng đâu? Ngươi vì sao không ở cùng với nàng?" Lão phu nhân cùng Trương mụ đồng thời hỏi.</w:t>
      </w:r>
    </w:p>
    <w:p>
      <w:pPr>
        <w:pStyle w:val="BodyText"/>
      </w:pPr>
      <w:r>
        <w:t xml:space="preserve">Y Vân không nói gì, nàng không biết nên nói như thế nào đây, hai lão nhân này đang cực kỳ bi thương, có lẽ sẽ không chịu được đả kích. Nàng làm sao có thể nói, mẫu thân bởi vì sau khi sinh ra nàng vì suy yếu mà qua đời.</w:t>
      </w:r>
    </w:p>
    <w:p>
      <w:pPr>
        <w:pStyle w:val="BodyText"/>
      </w:pPr>
      <w:r>
        <w:t xml:space="preserve">"Ta cùng mẫu thân thất lạc, nàng không biết đang ở nơi nào? Có lẽ có một ngày sẽ trở lại."</w:t>
      </w:r>
    </w:p>
    <w:p>
      <w:pPr>
        <w:pStyle w:val="BodyText"/>
      </w:pPr>
      <w:r>
        <w:t xml:space="preserve">Y Vân nói, nàng thậm chí cũng tin tưởng lời của bản thân, có lẽ có một ngày mẫu thân thật sự sẽ trở về.</w:t>
      </w:r>
    </w:p>
    <w:p>
      <w:pPr>
        <w:pStyle w:val="BodyText"/>
      </w:pPr>
      <w:r>
        <w:t xml:space="preserve">Ánh mắt nàng hướng đến bức tranh mẫu thân, người đang cười, nụ cười như hoa.</w:t>
      </w:r>
    </w:p>
    <w:p>
      <w:pPr>
        <w:pStyle w:val="BodyText"/>
      </w:pPr>
      <w:r>
        <w:t xml:space="preserve">Y Vân cũng đang cười, nụ cười rưng rưng như đoá hoa rực rỡ điểm vài hạt sương.</w:t>
      </w:r>
    </w:p>
    <w:p>
      <w:pPr>
        <w:pStyle w:val="BodyText"/>
      </w:pPr>
      <w:r>
        <w:t xml:space="preserve">Chương 26: Thế giới của mẫu thân.</w:t>
      </w:r>
    </w:p>
    <w:p>
      <w:pPr>
        <w:pStyle w:val="BodyText"/>
      </w:pPr>
      <w:r>
        <w:t xml:space="preserve">Thân thế Y Vân tuy đã rõ ràng, nhưng lại vĩnh viễn không thể nói ra, bởi vì Nguyệt Như Thuỷ năm đó là được Hoàng thượng ban cho cái chết, nếu người khác biết nàng không chết, hơn nữa còn có một hài tử, như vậy là khi quân phạm thượng, không biết vì Y Vân mà Nguyệt phủ phải chịu bao nhiêu tai hoạ.</w:t>
      </w:r>
    </w:p>
    <w:p>
      <w:pPr>
        <w:pStyle w:val="BodyText"/>
      </w:pPr>
      <w:r>
        <w:t xml:space="preserve">Y Vân được Lão phu nhân gợi ý lưu lại Tả Tuyết Viện, ngụ trong khuê phòng mẫu thân, nằm trên giường của người, đang đắp chăn đệm của người. Bên tay lại nghe Trương mụ huyên thuyên, lẩm bẩm chuyện mẫu thân lúc nhỏ, Y Vân cảm thấy nàng rất gần với người, tựa hồ có thể chạm tay đến.</w:t>
      </w:r>
    </w:p>
    <w:p>
      <w:pPr>
        <w:pStyle w:val="BodyText"/>
      </w:pPr>
      <w:r>
        <w:t xml:space="preserve">Y Vân mang theo lòng tràn đầy chờ mong đi vào giấc mộng, kỳ vọng có thể ở trong mộng nhìn thấy mẫu thân ngày đêm thương nhớ.</w:t>
      </w:r>
    </w:p>
    <w:p>
      <w:pPr>
        <w:pStyle w:val="BodyText"/>
      </w:pPr>
      <w:r>
        <w:t xml:space="preserve">Ngày thứ hai, thời tiết thật tốt, Y Vân dậy thật sớm, ngồi trước thư án.</w:t>
      </w:r>
    </w:p>
    <w:p>
      <w:pPr>
        <w:pStyle w:val="BodyText"/>
      </w:pPr>
      <w:r>
        <w:t xml:space="preserve">Đây là cuộc sống mà mẫu thân từng trải qua, trong phòng như vẫn còn lưu lại hơi thở của người, Y Vân tham lam hít lấy, dường như muốn đem tất cả không khí này hấp thu vào, khiến nàng bất kể tỉnh hay ngủ đều có thể cảm nhận được mẫu thân.</w:t>
      </w:r>
    </w:p>
    <w:p>
      <w:pPr>
        <w:pStyle w:val="BodyText"/>
      </w:pPr>
      <w:r>
        <w:t xml:space="preserve">Y Vân cuối cùng cũng biết bà ngoại vì sao nhiều năm như vậy cũng không bước chân tới đây, bởi vì nơi này còn vương lại quá nhiều hình ảnh mẫu thân, người sợ tức cảnh sinh tình mà.</w:t>
      </w:r>
    </w:p>
    <w:p>
      <w:pPr>
        <w:pStyle w:val="BodyText"/>
      </w:pPr>
      <w:r>
        <w:t xml:space="preserve">Y Vân nhìn ngắm bức hoạ của mẫu thân, thư uyển của mẫu thân.</w:t>
      </w:r>
    </w:p>
    <w:p>
      <w:pPr>
        <w:pStyle w:val="BodyText"/>
      </w:pPr>
      <w:r>
        <w:t xml:space="preserve">Trương mụ mặc dù không biết chữ, nhưng lại thu dọn mọi thứ ở đây không nhiễm một hạt bụi nào.</w:t>
      </w:r>
    </w:p>
    <w:p>
      <w:pPr>
        <w:pStyle w:val="BodyText"/>
      </w:pPr>
      <w:r>
        <w:t xml:space="preserve">Y Vân lật xem văn thư của mẫu thân, nàng rất muốn từ trong đó tìm thấy được điều gì đó, có thể là tin tức của nam tử bỏ trốn cùng mẫu thân, Y Vân cảm thấy hắn có thể là phụ thân của nàng.</w:t>
      </w:r>
    </w:p>
    <w:p>
      <w:pPr>
        <w:pStyle w:val="BodyText"/>
      </w:pPr>
      <w:r>
        <w:t xml:space="preserve">Thế nào lại không có, thậm chí ngay cả một chút dấu vết để lại cũng không.</w:t>
      </w:r>
    </w:p>
    <w:p>
      <w:pPr>
        <w:pStyle w:val="BodyText"/>
      </w:pPr>
      <w:r>
        <w:t xml:space="preserve">Y Vân thất vọng ngồi xuống, nhẹ nhàng vui đùa tranh cầm, tỳ bà, sáo ngọc của mẫu thân.</w:t>
      </w:r>
    </w:p>
    <w:p>
      <w:pPr>
        <w:pStyle w:val="BodyText"/>
      </w:pPr>
      <w:r>
        <w:t xml:space="preserve">Đẩy ra cửa sổ, cơn gió bềnh bồng theo cửa sổ nhẹ nhàng tiến vào, phiêu phiêu đãng đãng, lan toả không ngừng, tựa như ưu sầu đang tràn ngập trong lòng Y Vân.</w:t>
      </w:r>
    </w:p>
    <w:p>
      <w:pPr>
        <w:pStyle w:val="BodyText"/>
      </w:pPr>
      <w:r>
        <w:t xml:space="preserve">Ngoài cửa sổ nhiều loại hoa thu hút ánh mắt Y Vân.</w:t>
      </w:r>
    </w:p>
    <w:p>
      <w:pPr>
        <w:pStyle w:val="BodyText"/>
      </w:pPr>
      <w:r>
        <w:t xml:space="preserve">Nàng từ lầu các nhẹ nhàng bước xuống.</w:t>
      </w:r>
    </w:p>
    <w:p>
      <w:pPr>
        <w:pStyle w:val="BodyText"/>
      </w:pPr>
      <w:r>
        <w:t xml:space="preserve">Trong viện đầy đủ các loại kỳ hoa dị thảo, rất nhiều trong số đó Y Vân chưa từng thấy qua, không khí bồng bềnh hương thơm kỳ dị.</w:t>
      </w:r>
    </w:p>
    <w:p>
      <w:pPr>
        <w:pStyle w:val="BodyText"/>
      </w:pPr>
      <w:r>
        <w:t xml:space="preserve">Nơi góc tường bị che khuất, những đoá hoa mặc sắc *màu đen* hấp dẫn tầm mắt Y Vân, các loài hoa đa số đều màu sắc diễm lệ, Mặc hoa như vậy Y Vân chưa bao giờ thấy qua, vả lại căn bản là chưa từng nghe nói đến. Hoa cũng không lớn, màu sắc và hoa văn mặc dù đen tuyền, nhưng xinh đẹp khiến người khác không thể chớp mắt.</w:t>
      </w:r>
    </w:p>
    <w:p>
      <w:pPr>
        <w:pStyle w:val="BodyText"/>
      </w:pPr>
      <w:r>
        <w:t xml:space="preserve">"Đây là hoa gì?" Y Vân hỏi Trương mụ.</w:t>
      </w:r>
    </w:p>
    <w:p>
      <w:pPr>
        <w:pStyle w:val="BodyText"/>
      </w:pPr>
      <w:r>
        <w:t xml:space="preserve">"Cái này ta cũng không biết, chỉ biết hoa này rất khó trồng, cũng không biết tiểu thư từ đâu tìm thấy. Tiểu thư nói đây là thảo dược."</w:t>
      </w:r>
    </w:p>
    <w:p>
      <w:pPr>
        <w:pStyle w:val="BodyText"/>
      </w:pPr>
      <w:r>
        <w:t xml:space="preserve">"Thảo dược?" Y Vân kinh ngạc không thôi, "Mẫu thân còn trồng thảo dược?"</w:t>
      </w:r>
    </w:p>
    <w:p>
      <w:pPr>
        <w:pStyle w:val="BodyText"/>
      </w:pPr>
      <w:r>
        <w:t xml:space="preserve">"Đúng, tiểu thư hiểu được y thuật."</w:t>
      </w:r>
    </w:p>
    <w:p>
      <w:pPr>
        <w:pStyle w:val="BodyText"/>
      </w:pPr>
      <w:r>
        <w:t xml:space="preserve">"Y thuật?" Y Vân lại càng kinh ngạc, đối với mẫu thân lại hiểu hơn một chút.</w:t>
      </w:r>
    </w:p>
    <w:p>
      <w:pPr>
        <w:pStyle w:val="BodyText"/>
      </w:pPr>
      <w:r>
        <w:t xml:space="preserve">"Trương mụ, ngươi thật sự không biết lai lịch người năm đó cùng mẫu thân bỏ trốn sao?" Y Vân do dự một lát liền hỏi.</w:t>
      </w:r>
    </w:p>
    <w:p>
      <w:pPr>
        <w:pStyle w:val="BodyText"/>
      </w:pPr>
      <w:r>
        <w:t xml:space="preserve">"Không biết được, tiểu thư chưa bao giờ nói ra, hình như cũng không phải là người trong kinh thành." Trương mụ suy nghĩ một chút, nói: "Chẳng qua tiểu thư có một cái tráp, không biết bên trong là gì nhưng tiểu thư rất là quý trọng. Có thể ngươi từ đó tì được cái gì."</w:t>
      </w:r>
    </w:p>
    <w:p>
      <w:pPr>
        <w:pStyle w:val="BodyText"/>
      </w:pPr>
      <w:r>
        <w:t xml:space="preserve">Quay trở lên lầu, Trương mụ từ một ngăn bí mật trên giường mẫu thân lấy ra một tráp bằng gỗ lim.</w:t>
      </w:r>
    </w:p>
    <w:p>
      <w:pPr>
        <w:pStyle w:val="BodyText"/>
      </w:pPr>
      <w:r>
        <w:t xml:space="preserve">Y Vân mang theo tâm trạng hiếu kì mở ra.</w:t>
      </w:r>
    </w:p>
    <w:p>
      <w:pPr>
        <w:pStyle w:val="BodyText"/>
      </w:pPr>
      <w:r>
        <w:t xml:space="preserve">Bên trong là một ít sách, cùng một bức tranh vẫn chưa hoàn.</w:t>
      </w:r>
    </w:p>
    <w:p>
      <w:pPr>
        <w:pStyle w:val="BodyText"/>
      </w:pPr>
      <w:r>
        <w:t xml:space="preserve">Là một nam tử tuổi còn trẻ, bức tranh chính là vẽ cảnh vật ở xa, nên người trước mắt diện mạo không rõ lắm, nhưng nhìn qua thần thái tuấn tú, cực kỳ tiêu sái lỗi lạc.</w:t>
      </w:r>
    </w:p>
    <w:p>
      <w:pPr>
        <w:pStyle w:val="BodyText"/>
      </w:pPr>
      <w:r>
        <w:t xml:space="preserve">Chẳng biết tại sao, vừa nhìn thấy bức tranh này, tâm Y Vân liền đập từng hồi. Đây có lẽ là nam tử trong lòng mẫu thân, cũng có khi là phụ thân nàng.</w:t>
      </w:r>
    </w:p>
    <w:p>
      <w:pPr>
        <w:pStyle w:val="BodyText"/>
      </w:pPr>
      <w:r>
        <w:t xml:space="preserve">Bên trong còn có nét bút mẫu thân, một bài thơ</w:t>
      </w:r>
    </w:p>
    <w:p>
      <w:pPr>
        <w:pStyle w:val="BodyText"/>
      </w:pPr>
      <w:r>
        <w:t xml:space="preserve">Tam nguyệt thập thất, chính thị khứ niên kim nhật.</w:t>
      </w:r>
    </w:p>
    <w:p>
      <w:pPr>
        <w:pStyle w:val="BodyText"/>
      </w:pPr>
      <w:r>
        <w:t xml:space="preserve">Biệt quân thì.</w:t>
      </w:r>
    </w:p>
    <w:p>
      <w:pPr>
        <w:pStyle w:val="BodyText"/>
      </w:pPr>
      <w:r>
        <w:t xml:space="preserve">Nhẫn lệ dương đê diện, hàm tu bán liễm mi.</w:t>
      </w:r>
    </w:p>
    <w:p>
      <w:pPr>
        <w:pStyle w:val="BodyText"/>
      </w:pPr>
      <w:r>
        <w:t xml:space="preserve">Bất tri hồn dĩ đoạn, không hữu mộng tương tùy.</w:t>
      </w:r>
    </w:p>
    <w:p>
      <w:pPr>
        <w:pStyle w:val="BodyText"/>
      </w:pPr>
      <w:r>
        <w:t xml:space="preserve">Trừ khước thiên biên nguyệt, một nhân tri.</w:t>
      </w:r>
    </w:p>
    <w:p>
      <w:pPr>
        <w:pStyle w:val="BodyText"/>
      </w:pPr>
      <w:r>
        <w:t xml:space="preserve">Tiêu tức vị quy lai, hàn thực lê hoa tạ.</w:t>
      </w:r>
    </w:p>
    <w:p>
      <w:pPr>
        <w:pStyle w:val="BodyText"/>
      </w:pPr>
      <w:r>
        <w:t xml:space="preserve">Vô xử thuyết tương tư, bối diện thu thiên hạ. (1)</w:t>
      </w:r>
    </w:p>
    <w:p>
      <w:pPr>
        <w:pStyle w:val="BodyText"/>
      </w:pPr>
      <w:r>
        <w:t xml:space="preserve">Những câu thơ này tràn ngập tương tư, xem ra mẫu thân năm đó đối với vị nam tử này tình cảm thâm sâu vô cùng. Hắn rốt cuộc là ai?</w:t>
      </w:r>
    </w:p>
    <w:p>
      <w:pPr>
        <w:pStyle w:val="BodyText"/>
      </w:pPr>
      <w:r>
        <w:t xml:space="preserve">Y Vân lại thấy chữ viết thanh lệ của mẫu thân viết một vài ghi chép.</w:t>
      </w:r>
    </w:p>
    <w:p>
      <w:pPr>
        <w:pStyle w:val="BodyText"/>
      </w:pPr>
      <w:r>
        <w:t xml:space="preserve">Đại nhan quả phủ (2)____hoa nở mặc sắc, thích bóng râm hơn ánh sáng, mười năm nở hoa một lần. Hoa phơi khô, nghiền nhỏ, hoà vào nước, uống có thể ngất đi. Mười hai canh giờ sau liền tỉnh.</w:t>
      </w:r>
    </w:p>
    <w:p>
      <w:pPr>
        <w:pStyle w:val="BodyText"/>
      </w:pPr>
      <w:r>
        <w:t xml:space="preserve">Y Vân dần hiểu ra, xem ra mấy đoá hoa mặc sắc nơi tường chính là Đại nhan quả phụ, xem ra mẫu thân năm đó là ngất đi, nàng nhất định đã không uống rượu độc của Hoàng đế, mà là uống nước hoà Đại nhan quả phụ.</w:t>
      </w:r>
    </w:p>
    <w:p>
      <w:pPr>
        <w:pStyle w:val="BodyText"/>
      </w:pPr>
      <w:r>
        <w:t xml:space="preserve">Mẫu thân quả nhiên là đam mê y thuật, không biết người từ đâu mà học được điều này? Y Vân đối với mẫu thân càng ngày càng bị thu hút. Ở trong lòng, Y Vân đột nhiên có cảm giác mẫu thân vẫn chưa mất, nếu người đã tinh thông y thuật như vậy, chẳng lẽ bởi vì sau khi sinh ra nàng, suy yếu mà chết sao?</w:t>
      </w:r>
    </w:p>
    <w:p>
      <w:pPr>
        <w:pStyle w:val="BodyText"/>
      </w:pPr>
      <w:r>
        <w:t xml:space="preserve">Ngoài ra trong tráp còn có một quyển sách.</w:t>
      </w:r>
    </w:p>
    <w:p>
      <w:pPr>
        <w:pStyle w:val="BodyText"/>
      </w:pPr>
      <w:r>
        <w:t xml:space="preserve">Nói về trận pháp ngũ hành tương sinh tương khắc, bát kỳ trận, thiên phù hộ trận, cửu dương trận... mẫu thân thậm chí ngay cả sách như vậy cũng xem.</w:t>
      </w:r>
    </w:p>
    <w:p>
      <w:pPr>
        <w:pStyle w:val="BodyText"/>
      </w:pPr>
      <w:r>
        <w:t xml:space="preserve">Suốt mấy ngày, Y Vân ở Tả Tuyết Viện như đói như khát đọc sách của mẫu thân, ngay đến quyển trận pháp kia cũng học được không ít.</w:t>
      </w:r>
    </w:p>
    <w:p>
      <w:pPr>
        <w:pStyle w:val="BodyText"/>
      </w:pPr>
      <w:r>
        <w:t xml:space="preserve">Có khi tâm huyết dâng trào, lấy khuê phòng mẫu thân làm trung tâm, bày trận pháp, làm hại Trương mụ vào không được trong phòng.</w:t>
      </w:r>
    </w:p>
    <w:p>
      <w:pPr>
        <w:pStyle w:val="BodyText"/>
      </w:pPr>
      <w:r>
        <w:t xml:space="preserve">Y Vân còn đem Đại nhan quả phụ trong viện hái xuống, dựa theo ghi chép của mẫu thân, phơi khô, nghiền thành phấn dùng khăn gói kỹ. Có lẽ ngày sau có thể dùng đến.</w:t>
      </w:r>
    </w:p>
    <w:p>
      <w:pPr>
        <w:pStyle w:val="BodyText"/>
      </w:pPr>
      <w:r>
        <w:t xml:space="preserve">Y Vân cứ như vậy sống ở Tả Tuyết Viện, đắm chìm trong thế giới của mẫu thân, không muốn thoát ra ngoài.</w:t>
      </w:r>
    </w:p>
    <w:p>
      <w:pPr>
        <w:pStyle w:val="BodyText"/>
      </w:pPr>
      <w:r>
        <w:t xml:space="preserve">Nàng gần như quên đi người cùng thế sự bên ngoài. Chỉ là người bên ngoài lại không quên nàng.</w:t>
      </w:r>
    </w:p>
    <w:p>
      <w:pPr>
        <w:pStyle w:val="BodyText"/>
      </w:pPr>
      <w:r>
        <w:t xml:space="preserve">Đảo mắt, mười ngày trôi qua, mười tám tháng tư liền đã tới, đã đến ngày Long Mạc cùng Nguyệt Hạ Hương thành thân.</w:t>
      </w:r>
    </w:p>
    <w:p>
      <w:pPr>
        <w:pStyle w:val="BodyText"/>
      </w:pPr>
      <w:r>
        <w:t xml:space="preserve">(1)</w:t>
      </w:r>
    </w:p>
    <w:p>
      <w:pPr>
        <w:pStyle w:val="BodyText"/>
      </w:pPr>
      <w:r>
        <w:t xml:space="preserve">女冠子其一</w:t>
      </w:r>
    </w:p>
    <w:p>
      <w:pPr>
        <w:pStyle w:val="BodyText"/>
      </w:pPr>
      <w:r>
        <w:t xml:space="preserve">四月十七</w:t>
      </w:r>
    </w:p>
    <w:p>
      <w:pPr>
        <w:pStyle w:val="BodyText"/>
      </w:pPr>
      <w:r>
        <w:t xml:space="preserve">正是去年今日</w:t>
      </w:r>
    </w:p>
    <w:p>
      <w:pPr>
        <w:pStyle w:val="BodyText"/>
      </w:pPr>
      <w:r>
        <w:t xml:space="preserve">別君時</w:t>
      </w:r>
    </w:p>
    <w:p>
      <w:pPr>
        <w:pStyle w:val="BodyText"/>
      </w:pPr>
      <w:r>
        <w:t xml:space="preserve">忍淚佯低面</w:t>
      </w:r>
    </w:p>
    <w:p>
      <w:pPr>
        <w:pStyle w:val="BodyText"/>
      </w:pPr>
      <w:r>
        <w:t xml:space="preserve">含羞半歛眉</w:t>
      </w:r>
    </w:p>
    <w:p>
      <w:pPr>
        <w:pStyle w:val="BodyText"/>
      </w:pPr>
      <w:r>
        <w:t xml:space="preserve">不知魂已斷</w:t>
      </w:r>
    </w:p>
    <w:p>
      <w:pPr>
        <w:pStyle w:val="BodyText"/>
      </w:pPr>
      <w:r>
        <w:t xml:space="preserve">空有夢相隨</w:t>
      </w:r>
    </w:p>
    <w:p>
      <w:pPr>
        <w:pStyle w:val="BodyText"/>
      </w:pPr>
      <w:r>
        <w:t xml:space="preserve">除卻天邊月</w:t>
      </w:r>
    </w:p>
    <w:p>
      <w:pPr>
        <w:pStyle w:val="BodyText"/>
      </w:pPr>
      <w:r>
        <w:t xml:space="preserve">沒人知</w:t>
      </w:r>
    </w:p>
    <w:p>
      <w:pPr>
        <w:pStyle w:val="BodyText"/>
      </w:pPr>
      <w:r>
        <w:t xml:space="preserve">Dịch thơ</w:t>
      </w:r>
    </w:p>
    <w:p>
      <w:pPr>
        <w:pStyle w:val="BodyText"/>
      </w:pPr>
      <w:r>
        <w:t xml:space="preserve">Nữ quan tử kỳ 1</w:t>
      </w:r>
    </w:p>
    <w:p>
      <w:pPr>
        <w:pStyle w:val="BodyText"/>
      </w:pPr>
      <w:r>
        <w:t xml:space="preserve">Tứ nguyệt thập thất</w:t>
      </w:r>
    </w:p>
    <w:p>
      <w:pPr>
        <w:pStyle w:val="BodyText"/>
      </w:pPr>
      <w:r>
        <w:t xml:space="preserve">Chính thị khứ niên kim nhật</w:t>
      </w:r>
    </w:p>
    <w:p>
      <w:pPr>
        <w:pStyle w:val="BodyText"/>
      </w:pPr>
      <w:r>
        <w:t xml:space="preserve">Biệt quân thì</w:t>
      </w:r>
    </w:p>
    <w:p>
      <w:pPr>
        <w:pStyle w:val="BodyText"/>
      </w:pPr>
      <w:r>
        <w:t xml:space="preserve">Nhẫn lệ dương đê diện</w:t>
      </w:r>
    </w:p>
    <w:p>
      <w:pPr>
        <w:pStyle w:val="BodyText"/>
      </w:pPr>
      <w:r>
        <w:t xml:space="preserve">Hàm tu bán liễm my</w:t>
      </w:r>
    </w:p>
    <w:p>
      <w:pPr>
        <w:pStyle w:val="BodyText"/>
      </w:pPr>
      <w:r>
        <w:t xml:space="preserve">Bất tri hồn dĩ đoạn</w:t>
      </w:r>
    </w:p>
    <w:p>
      <w:pPr>
        <w:pStyle w:val="BodyText"/>
      </w:pPr>
      <w:r>
        <w:t xml:space="preserve">Không hữu mộng tương tuỳ</w:t>
      </w:r>
    </w:p>
    <w:p>
      <w:pPr>
        <w:pStyle w:val="BodyText"/>
      </w:pPr>
      <w:r>
        <w:t xml:space="preserve">Trừ khước thiên biên nguyệt</w:t>
      </w:r>
    </w:p>
    <w:p>
      <w:pPr>
        <w:pStyle w:val="BodyText"/>
      </w:pPr>
      <w:r>
        <w:t xml:space="preserve">Một nhân tri.</w:t>
      </w:r>
    </w:p>
    <w:p>
      <w:pPr>
        <w:pStyle w:val="BodyText"/>
      </w:pPr>
      <w:r>
        <w:t xml:space="preserve">Dịch nghĩa</w:t>
      </w:r>
    </w:p>
    <w:p>
      <w:pPr>
        <w:pStyle w:val="BodyText"/>
      </w:pPr>
      <w:r>
        <w:t xml:space="preserve">Nữ quan tử kỳ 1 (Người dịch: Nguyễn Chí Viễn)</w:t>
      </w:r>
    </w:p>
    <w:p>
      <w:pPr>
        <w:pStyle w:val="BodyText"/>
      </w:pPr>
      <w:r>
        <w:t xml:space="preserve">Tháng bốn, mười bảy</w:t>
      </w:r>
    </w:p>
    <w:p>
      <w:pPr>
        <w:pStyle w:val="BodyText"/>
      </w:pPr>
      <w:r>
        <w:t xml:space="preserve">Nhằm đúng ngày này năm ngoái</w:t>
      </w:r>
    </w:p>
    <w:p>
      <w:pPr>
        <w:pStyle w:val="BodyText"/>
      </w:pPr>
      <w:r>
        <w:t xml:space="preserve">Lúc chia tay</w:t>
      </w:r>
    </w:p>
    <w:p>
      <w:pPr>
        <w:pStyle w:val="BodyText"/>
      </w:pPr>
      <w:r>
        <w:t xml:space="preserve">Nín khóc vờ che mặt</w:t>
      </w:r>
    </w:p>
    <w:p>
      <w:pPr>
        <w:pStyle w:val="BodyText"/>
      </w:pPr>
      <w:r>
        <w:t xml:space="preserve">Thẹn thùng hơi nhíu mày</w:t>
      </w:r>
    </w:p>
    <w:p>
      <w:pPr>
        <w:pStyle w:val="BodyText"/>
      </w:pPr>
      <w:r>
        <w:t xml:space="preserve">Ngẩn ngơ hồn tán loạn</w:t>
      </w:r>
    </w:p>
    <w:p>
      <w:pPr>
        <w:pStyle w:val="BodyText"/>
      </w:pPr>
      <w:r>
        <w:t xml:space="preserve">Lẽo đẽo mộng đêm ngày</w:t>
      </w:r>
    </w:p>
    <w:p>
      <w:pPr>
        <w:pStyle w:val="BodyText"/>
      </w:pPr>
      <w:r>
        <w:t xml:space="preserve">Riêng có vừng trăng bạc</w:t>
      </w:r>
    </w:p>
    <w:p>
      <w:pPr>
        <w:pStyle w:val="BodyText"/>
      </w:pPr>
      <w:r>
        <w:t xml:space="preserve">Chẳng ai hay</w:t>
      </w:r>
    </w:p>
    <w:p>
      <w:pPr>
        <w:pStyle w:val="BodyText"/>
      </w:pPr>
      <w:r>
        <w:t xml:space="preserve">Hai câu thơ cuối nằm trong bài</w:t>
      </w:r>
    </w:p>
    <w:p>
      <w:pPr>
        <w:pStyle w:val="BodyText"/>
      </w:pPr>
      <w:r>
        <w:t xml:space="preserve">生查子</w:t>
      </w:r>
    </w:p>
    <w:p>
      <w:pPr>
        <w:pStyle w:val="BodyText"/>
      </w:pPr>
      <w:r>
        <w:t xml:space="preserve">金鞍美少年, 去跃青骢马.</w:t>
      </w:r>
    </w:p>
    <w:p>
      <w:pPr>
        <w:pStyle w:val="BodyText"/>
      </w:pPr>
      <w:r>
        <w:t xml:space="preserve">牵系玉楼人, 绣被春寒夜.</w:t>
      </w:r>
    </w:p>
    <w:p>
      <w:pPr>
        <w:pStyle w:val="BodyText"/>
      </w:pPr>
      <w:r>
        <w:t xml:space="preserve">消息未归来, 寒食梨花谢.</w:t>
      </w:r>
    </w:p>
    <w:p>
      <w:pPr>
        <w:pStyle w:val="BodyText"/>
      </w:pPr>
      <w:r>
        <w:t xml:space="preserve">无处说相思, 背面秋千下.</w:t>
      </w:r>
    </w:p>
    <w:p>
      <w:pPr>
        <w:pStyle w:val="BodyText"/>
      </w:pPr>
      <w:r>
        <w:t xml:space="preserve">Sinh tra tử</w:t>
      </w:r>
    </w:p>
    <w:p>
      <w:pPr>
        <w:pStyle w:val="BodyText"/>
      </w:pPr>
      <w:r>
        <w:t xml:space="preserve">Kim an mỹ thiểu niên, khứ dược thanh thông mã.</w:t>
      </w:r>
    </w:p>
    <w:p>
      <w:pPr>
        <w:pStyle w:val="BodyText"/>
      </w:pPr>
      <w:r>
        <w:t xml:space="preserve">Khiên hệ ngọc lâu nhân, tú bị xuân hàn dạ.</w:t>
      </w:r>
    </w:p>
    <w:p>
      <w:pPr>
        <w:pStyle w:val="BodyText"/>
      </w:pPr>
      <w:r>
        <w:t xml:space="preserve">Tiêu tức vị quy lai, hàn thực lê hoa tạ.</w:t>
      </w:r>
    </w:p>
    <w:p>
      <w:pPr>
        <w:pStyle w:val="BodyText"/>
      </w:pPr>
      <w:r>
        <w:t xml:space="preserve">Vô xử thuyết tương tư, bối diện thu thiên hạ.</w:t>
      </w:r>
    </w:p>
    <w:p>
      <w:pPr>
        <w:pStyle w:val="BodyText"/>
      </w:pPr>
      <w:r>
        <w:t xml:space="preserve">P/s: vẫn chưa tìm ra được bài dịch hoàn chỉnh. Đành nợ mọi người zj</w:t>
      </w:r>
    </w:p>
    <w:p>
      <w:pPr>
        <w:pStyle w:val="BodyText"/>
      </w:pPr>
      <w:r>
        <w:t xml:space="preserve">(2)</w:t>
      </w:r>
    </w:p>
    <w:p>
      <w:pPr>
        <w:pStyle w:val="BodyText"/>
      </w:pPr>
      <w:r>
        <w:t xml:space="preserve">Sau một hồi search google thì Hồng nhan quả phụ chính là hoa Tulip đen.</w:t>
      </w:r>
    </w:p>
    <w:p>
      <w:pPr>
        <w:pStyle w:val="BodyText"/>
      </w:pPr>
      <w:r>
        <w:t xml:space="preserve">Từ xa xưa khi bóng tối của màn đêm còn ngư trị, con người đã xem màu đen là huyền bí, có sức mạnh siêu nhiên. Nên không ngạc nhiên khi hoa màu đen (hồng đen, tuplip đen - những đặc điểm ngược với tự nhiên) luôn thu hút sự quan tâm đặc biệt của con người. Người ta tin về vẻ đẹp và sức mạnh tâm linh của nó và gắn cho nó nhiều huyền thoại, huyễn hoặc.</w:t>
      </w:r>
    </w:p>
    <w:p>
      <w:pPr>
        <w:pStyle w:val="BodyText"/>
      </w:pPr>
      <w:r>
        <w:t xml:space="preserve">Từ thế kỷ 17, người Hà Lan đã cố gắng lai tạo để cho ra những bông hoa tulip màu đen. Nhưng kết quả là luôn thất bại. Ngày nay, người ta cũng tạo ra được hoa tulip màu đen với những bí quyết bí mật và gắn cho nó những cái tên rất "kêu" như "Queen of Night"...</w:t>
      </w:r>
    </w:p>
    <w:p>
      <w:pPr>
        <w:pStyle w:val="BodyText"/>
      </w:pPr>
      <w:r>
        <w:t xml:space="preserve">Nhưng thực sự màu đen đó chỉ là màu tím sẫm (dark purple) đối với hoa tulip hay màu đỏ sẫm (very dark red) đối với hoa hồng. Nhưng, người ta vẫn xem chúng là ... màu đen như mong đợi.</w:t>
      </w:r>
    </w:p>
    <w:p>
      <w:pPr>
        <w:pStyle w:val="Compact"/>
      </w:pPr>
      <w:r>
        <w:t xml:space="preserve">P/s: Và ta cũng không tìm thấy tài liệu nào về công dụng làm thuốc của Tulip. Khi nào tìm ra ta sẽ bổ sung sau, mà cũng có khi đây chỉ là một chi tiết hư cấu của tác giả. Nếu nàng nào có thông tin về chuyện nì thì báo với ta một tiếng he.</w:t>
      </w:r>
      <w:r>
        <w:br w:type="textWrapping"/>
      </w:r>
      <w:r>
        <w:br w:type="textWrapping"/>
      </w:r>
    </w:p>
    <w:p>
      <w:pPr>
        <w:pStyle w:val="Heading2"/>
      </w:pPr>
      <w:bookmarkStart w:id="34" w:name="chương-027---028"/>
      <w:bookmarkEnd w:id="34"/>
      <w:r>
        <w:t xml:space="preserve">12. Chương 027 - 028</w:t>
      </w:r>
    </w:p>
    <w:p>
      <w:pPr>
        <w:pStyle w:val="Compact"/>
      </w:pPr>
      <w:r>
        <w:br w:type="textWrapping"/>
      </w:r>
      <w:r>
        <w:br w:type="textWrapping"/>
      </w:r>
      <w:r>
        <w:t xml:space="preserve">Chương 27: Biến cố lan tràn.</w:t>
      </w:r>
    </w:p>
    <w:p>
      <w:pPr>
        <w:pStyle w:val="BodyText"/>
      </w:pPr>
      <w:r>
        <w:t xml:space="preserve">Đêm ngày mười bảy tháng tư, Nguyệt phủ cùng Mạc Vương phủ đều giăng đèn kết hoa, một mảnh vui mừng.</w:t>
      </w:r>
    </w:p>
    <w:p>
      <w:pPr>
        <w:pStyle w:val="BodyText"/>
      </w:pPr>
      <w:r>
        <w:t xml:space="preserve">Người đến chúc mừng kéo dài không dứt.</w:t>
      </w:r>
    </w:p>
    <w:p>
      <w:pPr>
        <w:pStyle w:val="BodyText"/>
      </w:pPr>
      <w:r>
        <w:t xml:space="preserve">Nhưng mà một tin tức không may bỗng nhiên truyền tới, nhanh như gió nháy mắt liền truyền khắp Nguyệt phủ cùng Mạc Vương phủ, tựa như tầng tầng u ám bao lấy mỗi người.</w:t>
      </w:r>
    </w:p>
    <w:p>
      <w:pPr>
        <w:pStyle w:val="BodyText"/>
      </w:pPr>
      <w:r>
        <w:t xml:space="preserve">Tin tức đó là Nguyệt Hạ Hương bị cướp đi.</w:t>
      </w:r>
    </w:p>
    <w:p>
      <w:pPr>
        <w:pStyle w:val="BodyText"/>
      </w:pPr>
      <w:r>
        <w:t xml:space="preserve">Bởi vì vội vàng chuẩn bị hôn sự vào ngày hôm sau, lại bận rộn tiếp đãi khách nhân, mọi người vậy mà không chú ý tới nhân vật chính.</w:t>
      </w:r>
    </w:p>
    <w:p>
      <w:pPr>
        <w:pStyle w:val="BodyText"/>
      </w:pPr>
      <w:r>
        <w:t xml:space="preserve">Ở trong mắt mọi người, đây là lần thứ hai Nguyệt Hạ Hương bị cướp đi. Nhưng thực tế tại Hội Hoa Xuân người bị cướp là Y Vân, vị tiểu thư được nuông chiều từ nhỏ này trước đây chưa từng trải qua chuyện này, nên trong lòng nàng cũng không biết cái gì là sợ hãi cảnh giác. Nàng thừa dịp mọi người bận rộn, ngồi xe ngựa đến miếu đi lễ tạ thần. Nàng không phải đi một mình, còn có hai nha hoàn Lục Nhi cùng Thanh nhi và thị vệ Nguyệt phủ Vương Trì, Lưu Tư đều đi theo.</w:t>
      </w:r>
    </w:p>
    <w:p>
      <w:pPr>
        <w:pStyle w:val="BodyText"/>
      </w:pPr>
      <w:r>
        <w:t xml:space="preserve">Nhưng mà, một nén nhang trôi qua, Nguyệt Hạ Hương liền mất tích.</w:t>
      </w:r>
    </w:p>
    <w:p>
      <w:pPr>
        <w:pStyle w:val="BodyText"/>
      </w:pPr>
      <w:r>
        <w:t xml:space="preserve">Dù Vương Trì và Lưu Tư đã tìm hết Tự Miếu, vẫn không thấy thân ảnh Nguyệt Hạ Hương, lại càng không thấy kẻ nào khả nghi.</w:t>
      </w:r>
    </w:p>
    <w:p>
      <w:pPr>
        <w:pStyle w:val="BodyText"/>
      </w:pPr>
      <w:r>
        <w:t xml:space="preserve">Vài người vội vàng hồi phủ báo tin, Vương phi tương lai mất tích là một việc hệ trọng như thế nào</w:t>
      </w:r>
    </w:p>
    <w:p>
      <w:pPr>
        <w:pStyle w:val="BodyText"/>
      </w:pPr>
      <w:r>
        <w:t xml:space="preserve">Cả Nguyệt phủ cùng Mạc Vương phủ cùng lúc phái ra rất nhiều thị vệ từ trong kinh thành ra vùng ngoại ô tìm kiếm, chính là vẫn như cũ không mảy may một chút tin tức.</w:t>
      </w:r>
    </w:p>
    <w:p>
      <w:pPr>
        <w:pStyle w:val="BodyText"/>
      </w:pPr>
      <w:r>
        <w:t xml:space="preserve">Khi tin tức này đến được Tả Tuyết Viện cũng đã là buổi trưa hôm sau, Y Vân đang ở trong phòng đùa nghịch sách bát kỳ trận của mẫu thân.</w:t>
      </w:r>
    </w:p>
    <w:p>
      <w:pPr>
        <w:pStyle w:val="BodyText"/>
      </w:pPr>
      <w:r>
        <w:t xml:space="preserve">Vừa mới bày xong, chỉ nghe tiếng Trương mụ ngoài phòng nói: "Vân nhi nha, mau giải trận, ta lại vào không được. Tiểu tổ tông của ta nha, tại sao ngươi và mẫu thân năm đó lại giống nhau đến vậy." Từ khi Y Vân ở lại Tạ Tuyết Viện, Trương mụ liền dốc hết tâm tư lên người Y Vân. Lão nhân cô độc này, nhiều năm qua lặng lẽ ở lại Tạ Tuyết Viện nhớ đến Nguyệt Như Thuỷ, giờ phút này trong lòng cuối cùng cũng có nơi gởi gắm, tinh thần liền hồi phục.</w:t>
      </w:r>
    </w:p>
    <w:p>
      <w:pPr>
        <w:pStyle w:val="BodyText"/>
      </w:pPr>
      <w:r>
        <w:t xml:space="preserve">Y Vân giải trận, để Trương mụ tiến vào, "Trương mụ, bà ngoại tối hôm qua sao lại không tới? Vân nhi muốn đi Thuý Vu Hiên thăm lão nhân gia."</w:t>
      </w:r>
    </w:p>
    <w:p>
      <w:pPr>
        <w:pStyle w:val="BodyText"/>
      </w:pPr>
      <w:r>
        <w:t xml:space="preserve">"Vân nhi nha, ngươi tốt nhất là đừng ra ngoài, trong phủ xảy ra chuyện, hôm nay vốn là ngày tỷ tỷ ngươi thành thân, nhưng hôm qua không biết sao lại bị người bắt đi?”</w:t>
      </w:r>
    </w:p>
    <w:p>
      <w:pPr>
        <w:pStyle w:val="BodyText"/>
      </w:pPr>
      <w:r>
        <w:t xml:space="preserve">"A!" Nghe được tin này, tâm Y Vân trong nháy mắt nổi lên từng trận sóng to gió lớn.</w:t>
      </w:r>
    </w:p>
    <w:p>
      <w:pPr>
        <w:pStyle w:val="BodyText"/>
      </w:pPr>
      <w:r>
        <w:t xml:space="preserve">Vậy ra hôm nay là ngày mười tám, kỳ thật trong tiềm thức Y Vân muốn quên đi ngày này. Bởi vì tránh né, cho nên nàng chân không bước ra khỏi Tả Tuyết Viện, nàng không muốn ra ngoài chứng kiến toàn cảnh hoan hỷ kia, càng không muốn nhìn thấy gương mặt Nguyệt Hạ Hương tràn đầy hạnh phúc.</w:t>
      </w:r>
    </w:p>
    <w:p>
      <w:pPr>
        <w:pStyle w:val="BodyText"/>
      </w:pPr>
      <w:r>
        <w:t xml:space="preserve">Vốn tưởng rằng nàng có thể yên lặng trốn tránh ngày này, lại không ngờ vậy mà đã xảy ra chuyện.</w:t>
      </w:r>
    </w:p>
    <w:p>
      <w:pPr>
        <w:pStyle w:val="BodyText"/>
      </w:pPr>
      <w:r>
        <w:t xml:space="preserve">Y Vân ngay lập tức nghĩ đến, nhất định là hắn, nhất định là do tên Quân Lăng Thiên kia làm.</w:t>
      </w:r>
    </w:p>
    <w:p>
      <w:pPr>
        <w:pStyle w:val="BodyText"/>
      </w:pPr>
      <w:r>
        <w:t xml:space="preserve">Hội Hoa Xuân, hắn cho rằng nàng là Nguyệt Hạ Hương, cho nên đem nàng cướp đi. Hiện giờ hôn lễ phía trước, hắn lại một lần nữa đem tiểu thư cướp đi, chỉ là lần này người hắn cướp là tiểu thư thật. Xem ra Quân Lăng Thiên này chắc sẽ không bỏ qua, nói không chừng lần trước trên đường từ thanh lâu trở về, người theo hành thích ắt hẳn là người hắn phái tới.</w:t>
      </w:r>
    </w:p>
    <w:p>
      <w:pPr>
        <w:pStyle w:val="BodyText"/>
      </w:pPr>
      <w:r>
        <w:t xml:space="preserve">Hắn rốt cuộc là ai? Thân phận Quân Lăng Thiên này như thế nào? Hắn và Long Mạc sao lại có thâm thù đại hận?</w:t>
      </w:r>
    </w:p>
    <w:p>
      <w:pPr>
        <w:pStyle w:val="BodyText"/>
      </w:pPr>
      <w:r>
        <w:t xml:space="preserve">Y Vân nghĩ cần phải tìm Long Mạc đem sự tình nói rõ ràng, nàng nhất định phải cứu Nguyệt Hạ Hương, nàng là biểu tỷ của mình, dù cho có điều không phải, nhưng nàng cũng không thể im lặng khi là người biết rõ sự tình. Tuy rằng lần trước khi nàng bị cướp đi, Nguyệt Hạ Hương đối xử với nàng như vậy, nhẫn tâm từ bỏ.</w:t>
      </w:r>
    </w:p>
    <w:p>
      <w:pPr>
        <w:pStyle w:val="BodyText"/>
      </w:pPr>
      <w:r>
        <w:t xml:space="preserve">Tốt nhất nên nói cho Long Mạc, Quân Lăng Thiên là cừu nhân của hắn, tên ác ma đó có thể đối với tiểu thư bất lợi. Còn có sơn động lần trước nàng bị giam cũng nên nói cho Long Mạc, mặc dù có thể lúc này họ không có ở đó. Nhưng từ nơi này cũng có thể tra ra ít dấu vết.</w:t>
      </w:r>
    </w:p>
    <w:p>
      <w:pPr>
        <w:pStyle w:val="BodyText"/>
      </w:pPr>
      <w:r>
        <w:t xml:space="preserve">Y Vân đã quyết định chủ ý, liền nhờ Trương mụ nói cho Nguyệt lão phu nhân rằng nàng phải ra khỏi phủ.</w:t>
      </w:r>
    </w:p>
    <w:p>
      <w:pPr>
        <w:pStyle w:val="BodyText"/>
      </w:pPr>
      <w:r>
        <w:t xml:space="preserve">Trong phủ đã loạn như vậy, sẽ không ai chú ý tới tiểu nha hoàn nàng.</w:t>
      </w:r>
    </w:p>
    <w:p>
      <w:pPr>
        <w:pStyle w:val="BodyText"/>
      </w:pPr>
      <w:r>
        <w:t xml:space="preserve">Nguyệt phủ cách Mạc Vương phủ cũng không xa, một lát liền tới.</w:t>
      </w:r>
    </w:p>
    <w:p>
      <w:pPr>
        <w:pStyle w:val="BodyText"/>
      </w:pPr>
      <w:r>
        <w:t xml:space="preserve">Mạc Vương phủ khắp nơi dán đầy chữ hỷ đỏ thẫm, ánh nắng chiếu rọi xuống phát ra ánh sáng chói chang, như kim châm lên ánh mắt Y Vân.</w:t>
      </w:r>
    </w:p>
    <w:p>
      <w:pPr>
        <w:pStyle w:val="BodyText"/>
      </w:pPr>
      <w:r>
        <w:t xml:space="preserve">Quản gia là bằng hữu của nghĩa mẫu, Y Vân thuận lợi vào được Vương phủ. *từ bi jo ta sẽ đổi cách xưng hô của Y Vân với mẫu thân Đinh Lang để tránh nhầm lẫn*</w:t>
      </w:r>
    </w:p>
    <w:p>
      <w:pPr>
        <w:pStyle w:val="BodyText"/>
      </w:pPr>
      <w:r>
        <w:t xml:space="preserve">Ngoài thư phòng Long Mạc, Đinh Lang cùng Băng Nham đang đứng hầu, vẻ mặt lạnh băng.</w:t>
      </w:r>
    </w:p>
    <w:p>
      <w:pPr>
        <w:pStyle w:val="BodyText"/>
      </w:pPr>
      <w:r>
        <w:t xml:space="preserve">"Tiểu muội, sao ngươi lại tới đây?" Đinh Lang hơi ngượng nói, bỗng nhiên có thêm muội muội, Đinh Lang có chút không thích ứng.</w:t>
      </w:r>
    </w:p>
    <w:p>
      <w:pPr>
        <w:pStyle w:val="BodyText"/>
      </w:pPr>
      <w:r>
        <w:t xml:space="preserve">"Phong ca ca, ta tìm Vương gia có việc gấp." Nghĩa mẫu thường xuyên ở bên tay Y Vân nhắc tới Phong nhi, Y Vân đã sớm thành thói quen gọi hắn Phong ca ca.</w:t>
      </w:r>
    </w:p>
    <w:p>
      <w:pPr>
        <w:pStyle w:val="BodyText"/>
      </w:pPr>
      <w:r>
        <w:t xml:space="preserve">"Tiểu muội, có việc gì để khi khác đi, Vương gia đang phát hoả." Đinh Lang thực lo lắng nói.</w:t>
      </w:r>
    </w:p>
    <w:p>
      <w:pPr>
        <w:pStyle w:val="BodyText"/>
      </w:pPr>
      <w:r>
        <w:t xml:space="preserve">"Ta nhất định phải gặp hắn, là quan hệ đến việc tiểu thư bị mất tích." Y Vân ng khăng.</w:t>
      </w:r>
    </w:p>
    <w:p>
      <w:pPr>
        <w:pStyle w:val="BodyText"/>
      </w:pPr>
      <w:r>
        <w:t xml:space="preserve">"Ai? Tiến vào."Thanh âm Long Mạc sắc bén mà lãnh khốc, đè nén cơn tức giận, làm cho người khác nghĩ ngay đến núi lửa sắp bùng nổ.</w:t>
      </w:r>
    </w:p>
    <w:p>
      <w:pPr>
        <w:pStyle w:val="BodyText"/>
      </w:pPr>
      <w:r>
        <w:t xml:space="preserve">Bây giờ chính là lúc núi lửa đã phun trào, Y Vân cũng không thể không đi vào.</w:t>
      </w:r>
    </w:p>
    <w:p>
      <w:pPr>
        <w:pStyle w:val="BodyText"/>
      </w:pPr>
      <w:r>
        <w:t xml:space="preserve">Bên trong, Long Mạc đang quay lưng về phía Y Vân, trong tay hắn, nắm giữ một phong thư.</w:t>
      </w:r>
    </w:p>
    <w:p>
      <w:pPr>
        <w:pStyle w:val="BodyText"/>
      </w:pPr>
      <w:r>
        <w:t xml:space="preserve">"Vương gia, Nhan Y Vân bái kiến Vương gia." Y Vân trầm tĩnh nói.</w:t>
      </w:r>
    </w:p>
    <w:p>
      <w:pPr>
        <w:pStyle w:val="BodyText"/>
      </w:pPr>
      <w:r>
        <w:t xml:space="preserve">Long Mạc xoay người lại, cười lạnh nói: "Bổn vương đang muốn đi tìm ngươi, không ngờ ngươi lại đến đây."</w:t>
      </w:r>
    </w:p>
    <w:p>
      <w:pPr>
        <w:pStyle w:val="BodyText"/>
      </w:pPr>
      <w:r>
        <w:t xml:space="preserve">Y Vân kinh ngạc nhìn Long Mạc, vị Đại ca ca này từ nhỏ đã chiếm cứ tâm tư nàng, nam tử này bình thường như mỹ ngọc trong trẻo, lạnh lùng, luôn luôn trấn tĩnh tự nhiên, nội tâm thâm trầm, nhưng lúc này có thể cảm thấy hắn đang tức giận bừng bừng.</w:t>
      </w:r>
    </w:p>
    <w:p>
      <w:pPr>
        <w:pStyle w:val="BodyText"/>
      </w:pPr>
      <w:r>
        <w:t xml:space="preserve">Y Vân cảm thấy trong đôi con ngươi hẹp dài đó loé lên tia uy hiếp, đôi môi vẽ ra đường nét cứng ngắc, đã không còn nụ cười khẩy chế giễu ngày xưa, thay vào đó là vẻ tươi cười lãnh khốc. Điều này làm cho tâm Y Vân trong chớp mắt liền nhói lên, Long Mạc như vậy, Đại ca ca như vậy, không phải là người nàng biết. Xem ra việc Nguyệt Hạ Hương bị cướp đi đối với hắn là một đả kích không nhẹ.</w:t>
      </w:r>
    </w:p>
    <w:p>
      <w:pPr>
        <w:pStyle w:val="BodyText"/>
      </w:pPr>
      <w:r>
        <w:t xml:space="preserve">"Vương gia, Y Vân là tới nói cho ngươi biết, người cướp đi tiểu thư là cừu nhân của ngươi, ta biết địa điểm bọn họ."</w:t>
      </w:r>
    </w:p>
    <w:p>
      <w:pPr>
        <w:pStyle w:val="BodyText"/>
      </w:pPr>
      <w:r>
        <w:t xml:space="preserve">"Vậy sao? Làm sao ngươi biết?" Long Mạc sắc mặt âm trầm, lạnh giọng nói.</w:t>
      </w:r>
    </w:p>
    <w:p>
      <w:pPr>
        <w:pStyle w:val="BodyText"/>
      </w:pPr>
      <w:r>
        <w:t xml:space="preserve">"Ta... " Y Vân do dự, nên nói hay không người lần trước bị cướp là nàng.</w:t>
      </w:r>
    </w:p>
    <w:p>
      <w:pPr>
        <w:pStyle w:val="BodyText"/>
      </w:pPr>
      <w:r>
        <w:t xml:space="preserve">Đang suy tư, Long Mạc cay nghiệt cười nói: "Như thế nào, không nói ra được sao, bởi vì ngươi căn bản cùng bọn họ là một."</w:t>
      </w:r>
    </w:p>
    <w:p>
      <w:pPr>
        <w:pStyle w:val="BodyText"/>
      </w:pPr>
      <w:r>
        <w:t xml:space="preserve">"Cái gì?" Y Vân kinh hãi, lời nói của Long Mạc làm cho Y Vân không kịp phản ứng.</w:t>
      </w:r>
    </w:p>
    <w:p>
      <w:pPr>
        <w:pStyle w:val="BodyText"/>
      </w:pPr>
      <w:r>
        <w:t xml:space="preserve">"Ngươi xem đi." Long Mạc nói xong, cầm lấy phong thư trên bàn.</w:t>
      </w:r>
    </w:p>
    <w:p>
      <w:pPr>
        <w:pStyle w:val="BodyText"/>
      </w:pPr>
      <w:r>
        <w:t xml:space="preserve">Trên giấy nét chữ như rồng bay phượng múa:</w:t>
      </w:r>
    </w:p>
    <w:p>
      <w:pPr>
        <w:pStyle w:val="BodyText"/>
      </w:pPr>
      <w:r>
        <w:t xml:space="preserve">Nhanh chóng lấy nha hoàn Nhan Y Vân đổi Nguyệt Hạ Hương. Địa điểm bờ sông Lăng Hà.</w:t>
      </w:r>
    </w:p>
    <w:p>
      <w:pPr>
        <w:pStyle w:val="BodyText"/>
      </w:pPr>
      <w:r>
        <w:t xml:space="preserve">Quân Lăng Thiên đề bút.</w:t>
      </w:r>
    </w:p>
    <w:p>
      <w:pPr>
        <w:pStyle w:val="BodyText"/>
      </w:pPr>
      <w:r>
        <w:t xml:space="preserve">Chương 28: Biệt ly tàn khốc.</w:t>
      </w:r>
    </w:p>
    <w:p>
      <w:pPr>
        <w:pStyle w:val="BodyText"/>
      </w:pPr>
      <w:r>
        <w:t xml:space="preserve">Y Vân trong lòng phát lạnh, Nguyệt Hạ Hương quả nhiên bị Quân Lăng Thiên bắt đi, hơn nữa nhìn tình hình có lẽ Quân Lăng Thiên đã hiểu hết chân tướng, biết lần trước là cướp phải tiểu thư giả, biết lần trước người trêu đùa hắn chính là tiểu nha hoàn nàng. Nhất định Nguyệt Hạ Hương đã xác định, nàng luôn ở thời khắc mấu chốt bán đứng Y Vân.</w:t>
      </w:r>
    </w:p>
    <w:p>
      <w:pPr>
        <w:pStyle w:val="BodyText"/>
      </w:pPr>
      <w:r>
        <w:t xml:space="preserve">Nhưng vì sao Long Mạc lại hoài nghi nàng cùng bọn họ là đồng bọn, chỉ dựa vào phong thư này sao?</w:t>
      </w:r>
    </w:p>
    <w:p>
      <w:pPr>
        <w:pStyle w:val="BodyText"/>
      </w:pPr>
      <w:r>
        <w:t xml:space="preserve">"Ta cùng bọn hắn đồng loã?" Y Vân lặp lại câu nói làm tổn thương của Long Mạc, "Chỉ dựa vào phong thư này thôi sao? Nếu Y Vân quả là đồng loã, Y Vân vì sao còn tới Vương phủ để tự chui đầu vào lưới, hoặc là lần trước sao không dứt khoát ở lại Vương phủ làm gian tế, vì sao còn trở về? Vì sao lại để lộ chính mình đây?"</w:t>
      </w:r>
    </w:p>
    <w:p>
      <w:pPr>
        <w:pStyle w:val="BodyText"/>
      </w:pPr>
      <w:r>
        <w:t xml:space="preserve">Từng lời nói Y Vân đều bức người, nhưng lúc này Long Mạc căn bản nghe không vào.</w:t>
      </w:r>
    </w:p>
    <w:p>
      <w:pPr>
        <w:pStyle w:val="BodyText"/>
      </w:pPr>
      <w:r>
        <w:t xml:space="preserve">Bỗng nhiên bàn tay hắn chụp tới, đem Y Vân giữ chặt, tay hung hăn nắm lấy cằm Y Vân, nàng bị buộc phải nhìn thẳng vào đôi mắt tối tăm mà điên cuồng của Long Mạc.</w:t>
      </w:r>
    </w:p>
    <w:p>
      <w:pPr>
        <w:pStyle w:val="BodyText"/>
      </w:pPr>
      <w:r>
        <w:t xml:space="preserve">"Để Bổn Vương nói cho ngươi biết, bởi vì ngươi bị Lão phu nhân cầm tù ở Tả Tuyết Viện, cho nên bọn hắn muốn dùng Hương Hương để đổi lấy ngươi, bởi vì các ngươi đã dự tính mưu kế, cho nên ngươi tới nơi này để làm cho Bổn vương mắc câu, có phải thế không?"</w:t>
      </w:r>
    </w:p>
    <w:p>
      <w:pPr>
        <w:pStyle w:val="BodyText"/>
      </w:pPr>
      <w:r>
        <w:t xml:space="preserve">Trong lời nói Long Mạc, từng câu từng chữ như roi, không chút lưu tình quật vào trong lòng Y Vân.</w:t>
      </w:r>
    </w:p>
    <w:p>
      <w:pPr>
        <w:pStyle w:val="BodyText"/>
      </w:pPr>
      <w:r>
        <w:t xml:space="preserve">"Chẳng lẽ, ngươi cảm thấy ta lần trước thay ngươi chắn một kiếm kia cũng là giở trò âm mưu sao? Cho rằng đó là khổ nhục kế, phải không?"</w:t>
      </w:r>
    </w:p>
    <w:p>
      <w:pPr>
        <w:pStyle w:val="BodyText"/>
      </w:pPr>
      <w:r>
        <w:t xml:space="preserve">Y Vân cảm thấy thanh âm của mình giá lạnh, mất đi độ ấm.</w:t>
      </w:r>
    </w:p>
    <w:p>
      <w:pPr>
        <w:pStyle w:val="BodyText"/>
      </w:pPr>
      <w:r>
        <w:t xml:space="preserve">Thôi, hết thảy đều không cần nói, để nàng đi đổi tiểu thư về đi.</w:t>
      </w:r>
    </w:p>
    <w:p>
      <w:pPr>
        <w:pStyle w:val="BodyText"/>
      </w:pPr>
      <w:r>
        <w:t xml:space="preserve">Mặc dù không dám tưởng tượng nếu rơi vào tay Quân Lăng Thiên, sẽ gặp tra tấn cùng nhục nhã như thế nào. Nhưng Y Vân vẫn nguyện đem Nguyệt Hạ Hương đổi về, nếu Đại ca ca của nàng để ý Nguyệt Hạ Hương như vậy, chỉ cần hắn vui mừng, nàng cái gì cũng nguyện ý làm.</w:t>
      </w:r>
    </w:p>
    <w:p>
      <w:pPr>
        <w:pStyle w:val="BodyText"/>
      </w:pPr>
      <w:r>
        <w:t xml:space="preserve">Đôi mắt nàng bi thương cùng kiên định nhìn thẳng Long Mạc, hắn chậm rãi buông lỏng tay ra, trong lòng không khỏi có một hồi đau đớn.</w:t>
      </w:r>
    </w:p>
    <w:p>
      <w:pPr>
        <w:pStyle w:val="BodyText"/>
      </w:pPr>
      <w:r>
        <w:t xml:space="preserve">Hắn có thể nào quên, tiểu nha hoàn này ở thời khắc nguy cấp đã cứu hắn một mạng, càng không thể nào quên chính nàng đêm đó gương mặt tái nhợt đã khiến cho hắn động tâm.</w:t>
      </w:r>
    </w:p>
    <w:p>
      <w:pPr>
        <w:pStyle w:val="BodyText"/>
      </w:pPr>
      <w:r>
        <w:t xml:space="preserve">Chẳng lẽ nàng thật sự sẽ cùng người khác liên thủ cướp đi Hương Hương sao? Có lẽ hắn thật sự oan uổng nàng, nhưng hắn muốn cứu Hương Hương, bất kể như thế nào cũng phải cứu Hương Hương.</w:t>
      </w:r>
    </w:p>
    <w:p>
      <w:pPr>
        <w:pStyle w:val="BodyText"/>
      </w:pPr>
      <w:r>
        <w:t xml:space="preserve">Long Mạc từ trong ngực lấy ra sáo ngọc hắn từng cho Hương Hương, khi nàng bị cướp đi đã đánh rơi vật này.</w:t>
      </w:r>
    </w:p>
    <w:p>
      <w:pPr>
        <w:pStyle w:val="BodyText"/>
      </w:pPr>
      <w:r>
        <w:t xml:space="preserve">Trong lòng hiện ra nàng nhiều năm trước, gương mặt tuy đen, thân hình nhỏ gầy, nhưng ánh mắt trong suốt, nụ cười ngọt ngào như vậy đã níu lấy tim của hắn, hắn muốn cứu nàng, bất chấp thế nào cũng phải cứu nàng, không tiếc gì phải trả giá, thậm chí...không tiếc hy sinh tiểu nha hoàn này.</w:t>
      </w:r>
    </w:p>
    <w:p>
      <w:pPr>
        <w:pStyle w:val="BodyText"/>
      </w:pPr>
      <w:r>
        <w:t xml:space="preserve">Đôi mắt Long Mạc tối sầm lại, thầm hạ quyết tâm.</w:t>
      </w:r>
    </w:p>
    <w:p>
      <w:pPr>
        <w:pStyle w:val="BodyText"/>
      </w:pPr>
      <w:r>
        <w:t xml:space="preserve">Y Vân nhìn biểu cảm Long Mạc thay đổi, mặc dù không biết hắn đang nghĩ gì, nhưng nhìn thấy hắn nhìn chằm chằm sáo ngọc, liền biết hắn đang tưởng niệm chủ nhân của sáo ngọc.</w:t>
      </w:r>
    </w:p>
    <w:p>
      <w:pPr>
        <w:pStyle w:val="BodyText"/>
      </w:pPr>
      <w:r>
        <w:t xml:space="preserve">Chỉ là lúc này đây người hắn tưởng, nàng của nhiều năm về trước...Nhan Y Vân, lại là Nguyệt Hạ Hương.</w:t>
      </w:r>
    </w:p>
    <w:p>
      <w:pPr>
        <w:pStyle w:val="BodyText"/>
      </w:pPr>
      <w:r>
        <w:t xml:space="preserve">"Đinh Lang," Long Mạc lạnh giọng ra lệnh, "Đem tiểu nha hoàn này giam lại."</w:t>
      </w:r>
    </w:p>
    <w:p>
      <w:pPr>
        <w:pStyle w:val="BodyText"/>
      </w:pPr>
      <w:r>
        <w:t xml:space="preserve">Nghe được mệnh lệnh Đinh Lang cả kinh, "Vương gia, ngài...ngài không thể, tiểu muội nàng như thế nào lại cấu kết với bọn cướp? Nàng cùng mẫu thân thuộc hạ từ trước đến nay đều sống dựa vào nhau, chỉ là nha hoàn Nguyệt phủ, đâu có cơ hội quen biết với bọn cướp."</w:t>
      </w:r>
    </w:p>
    <w:p>
      <w:pPr>
        <w:pStyle w:val="BodyText"/>
      </w:pPr>
      <w:r>
        <w:t xml:space="preserve">"Đinh Lang, chẳng lẽ ngươi muốn chống lại mệnh lệnh bổn vương sao?" Long Mạc như cũ vuốt ve sáo ngọc kia, thậm chí cả đầu cũng không ngẩng lên. Hắn không dám nhìn, hắn sợ phải nhìn đôi mắt trong suốt kia của nàng mà mềm lòng.</w:t>
      </w:r>
    </w:p>
    <w:p>
      <w:pPr>
        <w:pStyle w:val="BodyText"/>
      </w:pPr>
      <w:r>
        <w:t xml:space="preserve">"Phong ca ca, ta nguyện ý đi cứu tiểu thư. Ngươi không cần nói gì nữa." Y Vân nói, chính nàng đã đắc tội Quân Lăng Thiên, không thể để Nguyệt Hạ Hương thay nàng chịu khổ, Nhan Y Vân nàng không phải là ngươi như vậy. Huống chi, Đại ca ca của nàng, trong mắt hắn căn bản không có nàng.</w:t>
      </w:r>
    </w:p>
    <w:p>
      <w:pPr>
        <w:pStyle w:val="BodyText"/>
      </w:pPr>
      <w:r>
        <w:t xml:space="preserve">Long Mạc đột nhiên ngẩng đầu lên, Phong ca ca, ngữ khí rất quen thuộc.</w:t>
      </w:r>
    </w:p>
    <w:p>
      <w:pPr>
        <w:pStyle w:val="BodyText"/>
      </w:pPr>
      <w:r>
        <w:t xml:space="preserve">Hắn nhớ rõ Hương Hương trước đây thường xuyên quấn quít lấy hắn gọi hắn Bạch y Đại ca ca, mềm mại, ngọt ngào, nhất là giọng nói của nàng, mang theo chút âm điệu, ca ca, nghe xong tựa như mật ngọt rót vào lòng.</w:t>
      </w:r>
    </w:p>
    <w:p>
      <w:pPr>
        <w:pStyle w:val="BodyText"/>
      </w:pPr>
      <w:r>
        <w:t xml:space="preserve">Nhưng mà hình như hiện giờ Hương Hương chưa bao giờ kêu hắn như vậy.</w:t>
      </w:r>
    </w:p>
    <w:p>
      <w:pPr>
        <w:pStyle w:val="BodyText"/>
      </w:pPr>
      <w:r>
        <w:t xml:space="preserve">Hắn nhất định phải đem Hương Hương cứu trở về, khiến nàng kêu hắn một ngàn lần Bạch y Đại ca ca.</w:t>
      </w:r>
    </w:p>
    <w:p>
      <w:pPr>
        <w:pStyle w:val="BodyText"/>
      </w:pPr>
      <w:r>
        <w:t xml:space="preserve">"Băng Nham, đem bọn họ dẫn đi." Long Mạc lạnh giọng nói, Băng Nham nghe thế tiến vào, đem Y Vân dẫn ra ngoài.</w:t>
      </w:r>
    </w:p>
    <w:p>
      <w:pPr>
        <w:pStyle w:val="BodyText"/>
      </w:pPr>
      <w:r>
        <w:t xml:space="preserve">Y Vân cuối cùng đã không liếc nhìn Long Mạc, ở sâu trong lòng nàng luôn có hình ảnh anh tuấn của hắn: khuôn mặt tuấn tú, sống mũi cao ngất, màu da như bạch ngọc, con ngươi sâu thẳm trong vắt, thậm chí cả nụ cười lạnh lùng kia.</w:t>
      </w:r>
    </w:p>
    <w:p>
      <w:pPr>
        <w:pStyle w:val="BodyText"/>
      </w:pPr>
      <w:r>
        <w:t xml:space="preserve">Hắn hào hoa thuần khiết, lại thêm mười phần ngạo khí.</w:t>
      </w:r>
    </w:p>
    <w:p>
      <w:pPr>
        <w:pStyle w:val="BodyText"/>
      </w:pPr>
      <w:r>
        <w:t xml:space="preserve">Vĩnh viễn chia lìa, Y Vân trong lòng âm thầm nói, chính là biệt ly như vậy thật tàn khốc, nàng đã đứng trước mặt hắn nhưng hắn vẫn không nhận ra nàng.</w:t>
      </w:r>
    </w:p>
    <w:p>
      <w:pPr>
        <w:pStyle w:val="BodyText"/>
      </w:pPr>
      <w:r>
        <w:t xml:space="preserve">"Vương gia, ngài không thể nha." Đinh Lang tiếp tục cầu xin nói, mặc dù không phải muội muội ruột thịt, nhưng lại hơn cả thế, hắn không thể để nàng bị thương tổn. Nhất là mẫu thân, nếu người biết, không biết sẽ như thế nào đau lòng.</w:t>
      </w:r>
    </w:p>
    <w:p>
      <w:pPr>
        <w:pStyle w:val="BodyText"/>
      </w:pPr>
      <w:r>
        <w:t xml:space="preserve">"Đinh Lang, ngươi nhanh bố trí binh lính, Bổn vương cần tương kế tựu kế, đem bọn họ một lưới bắt hết. Muội muội của ngươi, Bổn vương sẽ hết sức cứu nàng." Long Mạc lạnh lùng nói.</w:t>
      </w:r>
    </w:p>
    <w:p>
      <w:pPr>
        <w:pStyle w:val="BodyText"/>
      </w:pPr>
      <w:r>
        <w:t xml:space="preserve">Đinh Lang lui xuống, xem ra chỉ có thể hành sự tuỳ hoàn cảnh, nhất định phải bảo vệ muội muội chu toàn.</w:t>
      </w:r>
    </w:p>
    <w:p>
      <w:pPr>
        <w:pStyle w:val="BodyText"/>
      </w:pPr>
      <w:r>
        <w:t xml:space="preserve">Bên trong, Long Mạc lâm vào trầm tư, gần đây, mọi chuyện thật rối loạn.</w:t>
      </w:r>
    </w:p>
    <w:p>
      <w:pPr>
        <w:pStyle w:val="Compact"/>
      </w:pPr>
      <w:r>
        <w:t xml:space="preserve">Hội Hoa Xuân Hương Hương bị cướp, thêm việc ám sát đêm hôm đó, Hương Hương lại bị cướp một lần nữa, những sự việc liên tiếp này đã chỉ rõ, bọn họ quyết không phải là bọn cướp bình thường, bọn họ đang chĩa mũi nhọn vào hắn.</w:t>
      </w:r>
      <w:r>
        <w:br w:type="textWrapping"/>
      </w:r>
      <w:r>
        <w:br w:type="textWrapping"/>
      </w:r>
    </w:p>
    <w:p>
      <w:pPr>
        <w:pStyle w:val="Heading2"/>
      </w:pPr>
      <w:bookmarkStart w:id="35" w:name="chương-029---030"/>
      <w:bookmarkEnd w:id="35"/>
      <w:r>
        <w:t xml:space="preserve">13. Chương 029 - 030</w:t>
      </w:r>
    </w:p>
    <w:p>
      <w:pPr>
        <w:pStyle w:val="Compact"/>
      </w:pPr>
      <w:r>
        <w:br w:type="textWrapping"/>
      </w:r>
      <w:r>
        <w:br w:type="textWrapping"/>
      </w:r>
      <w:r>
        <w:t xml:space="preserve">Chương 29: Ôn tình.</w:t>
      </w:r>
    </w:p>
    <w:p>
      <w:pPr>
        <w:pStyle w:val="BodyText"/>
      </w:pPr>
      <w:r>
        <w:t xml:space="preserve">Hoàng hôn hôm sau, Long Mạc mang Y Vân đến bờ Lăng Hà.</w:t>
      </w:r>
    </w:p>
    <w:p>
      <w:pPr>
        <w:pStyle w:val="BodyText"/>
      </w:pPr>
      <w:r>
        <w:t xml:space="preserve">Lăng Hà thuỷ nhiều năm như thế vẫn không thay đổi, mặt nước phản chiếu dãy núi xanh mướt, dòng nước lững lờ trôi. Lăng Hà sơn vẫn như vậy tú mà không mỵ, Lăng Hà thuỷ thanh mà không liệt.</w:t>
      </w:r>
    </w:p>
    <w:p>
      <w:pPr>
        <w:pStyle w:val="BodyText"/>
      </w:pPr>
      <w:r>
        <w:t xml:space="preserve">Y Vân còn nhớ rõ Long Mạc ngày đó, nhớ rõ hắn nói muốn đưa sáo ngọc cho nàng. Còn nàng sau này khi gặp lại, nàng sẽ mặc bạch y cùng Đại ca ca ở Lăng Hà dạo chơi, để hắn dạy nàng thổi Thu Thuỷ khúc.</w:t>
      </w:r>
    </w:p>
    <w:p>
      <w:pPr>
        <w:pStyle w:val="BodyText"/>
      </w:pPr>
      <w:r>
        <w:t xml:space="preserve">Y Vân từng vô số lần tưởng tượng, nàng cùng Long Mạc một lần nữa thưởng ngoạn cảnh sắc Lăng Hà, nhưng trăm triệu lần không thể tưởng lại lâm vào tình trạng này. Nàng cùng Long Mạc đứng bất động ở bờ sông, mà trong bụi cây ven bờ, tinh binh Vương phủ và Nguyệt phủ đã mai phục.</w:t>
      </w:r>
    </w:p>
    <w:p>
      <w:pPr>
        <w:pStyle w:val="BodyText"/>
      </w:pPr>
      <w:r>
        <w:t xml:space="preserve">Lăng Hà vẫn là Lăng Hà của nhiều năm về trước, không bởi vì thời gian trôi qua mà có bất kỳ thay đổi nào. Mà con người đã không còn như trước.</w:t>
      </w:r>
    </w:p>
    <w:p>
      <w:pPr>
        <w:pStyle w:val="BodyText"/>
      </w:pPr>
      <w:r>
        <w:t xml:space="preserve">Bờ sông gió lạnh thấu xương, rót đầy vào bạch sắc y bào của nàng, thổi bay mái tóc đen mềm mại, sợi tóc trong gió tung bay, như chiếc áo choàng đen khoác lên người. Sắc mặt thanh lệ mà uyển chuyển làm cho người ta nhớ tới hoa lan trong u cốc thâm sâu, không nhiễm bụi trần</w:t>
      </w:r>
    </w:p>
    <w:p>
      <w:pPr>
        <w:pStyle w:val="BodyText"/>
      </w:pPr>
      <w:r>
        <w:t xml:space="preserve">Nhìn nàng, Long Mạc cảm giác tâm tư dần dần mất phương hướng, ở thời khắc này, hắn bàng hoàng.</w:t>
      </w:r>
    </w:p>
    <w:p>
      <w:pPr>
        <w:pStyle w:val="BodyText"/>
      </w:pPr>
      <w:r>
        <w:t xml:space="preserve">Hắn là yêu Hương Hương, đã nhiều năm như vậy, dù đã nhiều việc xảy ra, nhưng thuỷ chung chỉ có thân ảnh một nữ tử ngự trị không rời, nụ cười của nàng nhẹ nhàng khích lệ hắn.</w:t>
      </w:r>
    </w:p>
    <w:p>
      <w:pPr>
        <w:pStyle w:val="BodyText"/>
      </w:pPr>
      <w:r>
        <w:t xml:space="preserve">Nhưng bây giờ hắn sao có thể đối với tiểu nha hoàn này xúc động đây? Hắn cố gắng thuyết phục chính mình, trong lòng hắn chỉ có Hương Hương, hắn là một người chung tình, chẳng lẽ tương tư nhiều năm như vậy lại không bằng vài lần gặp mặt ngắn ngủi sao?</w:t>
      </w:r>
    </w:p>
    <w:p>
      <w:pPr>
        <w:pStyle w:val="BodyText"/>
      </w:pPr>
      <w:r>
        <w:t xml:space="preserve">Nàng không có nhìn hắn, cũng không nói với hắn câu nào, đôi mắt nàng trong trẻo chuyên tâm nhìn về phương xa.</w:t>
      </w:r>
    </w:p>
    <w:p>
      <w:pPr>
        <w:pStyle w:val="BodyText"/>
      </w:pPr>
      <w:r>
        <w:t xml:space="preserve">Nàng là hận hắn?</w:t>
      </w:r>
    </w:p>
    <w:p>
      <w:pPr>
        <w:pStyle w:val="BodyText"/>
      </w:pPr>
      <w:r>
        <w:t xml:space="preserve">Y Vân không phải không muốn nhìn Long Mạc, nàng là không dám nhìn, sợ nhìn, tâm sẽ lại đau. Không dám nói lời nào là vì nàng sợ những lời nói tổn thương của Long Mạc.</w:t>
      </w:r>
    </w:p>
    <w:p>
      <w:pPr>
        <w:pStyle w:val="BodyText"/>
      </w:pPr>
      <w:r>
        <w:t xml:space="preserve">Từ khi gặp lại đây là lần đầu tiên nàng và Long Mạc yên bình đứng bên nhau, bên cạnh không có những người khác, chỉ có nàng cùng hắn. Nàng muốn lẳng lặng hưởng thụ thời khắc cuối cùng này.</w:t>
      </w:r>
    </w:p>
    <w:p>
      <w:pPr>
        <w:pStyle w:val="BodyText"/>
      </w:pPr>
      <w:r>
        <w:t xml:space="preserve">Bốn phía yên tĩnh, chỉ có thanh âm của gió cùng nước sông hoà quyện vào nhau. Lạc Nhật tròn vành *mặt trời khi lặn*, lần cuối nở rộ lên thật rực rỡ, thật mỹ lệ, khiến nước sông một màu đỏ rực.</w:t>
      </w:r>
    </w:p>
    <w:p>
      <w:pPr>
        <w:pStyle w:val="BodyText"/>
      </w:pPr>
      <w:r>
        <w:t xml:space="preserve">Một mảnh hào quang, làm cho bạch y của nàng khoác lên một tầng hồng sắc.</w:t>
      </w:r>
    </w:p>
    <w:p>
      <w:pPr>
        <w:pStyle w:val="BodyText"/>
      </w:pPr>
      <w:r>
        <w:t xml:space="preserve">"Ngươi, là hận ta?" Long Mạc bỗng nhiên mở miệng, thanh âm trong trẻo nhưng lạnh lùng, trầm thấp.</w:t>
      </w:r>
    </w:p>
    <w:p>
      <w:pPr>
        <w:pStyle w:val="BodyText"/>
      </w:pPr>
      <w:r>
        <w:t xml:space="preserve">Y Vân sững sờ, Long Mạc lần đầu tiên nói chuyện với nàng như vậy, trong thanh âm không có chút giọng mỉa mai, trong mắt không có vẻ lạnh nhạt, khoé môi không có châm biếm, như vậy hắn mới là Bạch y Đại ca ca trong lòng nàng.</w:t>
      </w:r>
    </w:p>
    <w:p>
      <w:pPr>
        <w:pStyle w:val="BodyText"/>
      </w:pPr>
      <w:r>
        <w:t xml:space="preserve">"Không, sao lại như vậy? Y Vân chưa bao giờ hận Vương gia." Y Vân cay đắng cười nói.</w:t>
      </w:r>
    </w:p>
    <w:p>
      <w:pPr>
        <w:pStyle w:val="BodyText"/>
      </w:pPr>
      <w:r>
        <w:t xml:space="preserve">Nàng dường như không sợ, không sợ chết. Xem ra, nàng là thật tâm muốn Nguyệt Hạ Hương.</w:t>
      </w:r>
    </w:p>
    <w:p>
      <w:pPr>
        <w:pStyle w:val="BodyText"/>
      </w:pPr>
      <w:r>
        <w:t xml:space="preserve">Ánh mắt nàng thanh khiết trong veo, khiến Long Mạc có cảm giác bản thân thực ích kỷ, quá tàn nhẫn. Hắn quay đầu, không dám nhìn nữa, có lẽ, nếu càng nhìn, ngay cả hắn cũng không biết bản thân sẽ làm chuyện gì.</w:t>
      </w:r>
    </w:p>
    <w:p>
      <w:pPr>
        <w:pStyle w:val="BodyText"/>
      </w:pPr>
      <w:r>
        <w:t xml:space="preserve">Thanh âm bánh xe chuyển động vang lên.</w:t>
      </w:r>
    </w:p>
    <w:p>
      <w:pPr>
        <w:pStyle w:val="BodyText"/>
      </w:pPr>
      <w:r>
        <w:t xml:space="preserve">Long Mạc toàn thân căng cứng, khí lạnh thấu xương từ trên người toả ra.</w:t>
      </w:r>
    </w:p>
    <w:p>
      <w:pPr>
        <w:pStyle w:val="BodyText"/>
      </w:pPr>
      <w:r>
        <w:t xml:space="preserve">Quay đầu, con đường bên bờ sông, hai chiếc xe ngựa trờ tới. Mà một chiếc xe trong đó rõ ràng là xe ngựa trong cung, ngay cả người đánh xe cũng là thị vệ trong cung.</w:t>
      </w:r>
    </w:p>
    <w:p>
      <w:pPr>
        <w:pStyle w:val="BodyText"/>
      </w:pPr>
      <w:r>
        <w:t xml:space="preserve">Xe đến trước mắt, màn xe xốc lên, một lam y nữ tử nhẹ nhàng bước xuống.</w:t>
      </w:r>
    </w:p>
    <w:p>
      <w:pPr>
        <w:pStyle w:val="BodyText"/>
      </w:pPr>
      <w:r>
        <w:t xml:space="preserve">"Hoàng huynh, Y Vân tỷ tỷ!" tiếng nói thanh tuý êm tai, không ngờ là Thanh Tâm công chúa.</w:t>
      </w:r>
    </w:p>
    <w:p>
      <w:pPr>
        <w:pStyle w:val="BodyText"/>
      </w:pPr>
      <w:r>
        <w:t xml:space="preserve">"Muội, sao muội lại tới đây, thật sự là càn quấy." Sắc mặt Long Mạc trong nháy mắt liền suy sụp.</w:t>
      </w:r>
    </w:p>
    <w:p>
      <w:pPr>
        <w:pStyle w:val="BodyText"/>
      </w:pPr>
      <w:r>
        <w:t xml:space="preserve">"Hoàng huynh sao lại làm như vậy, huynh không thể đối xử như vậy với Y Vân tỷ tỷ." Thanh Tâm công chúa la lên.</w:t>
      </w:r>
    </w:p>
    <w:p>
      <w:pPr>
        <w:pStyle w:val="BodyText"/>
      </w:pPr>
      <w:r>
        <w:t xml:space="preserve">"Đây không phải là nơi uội tuỳ hứng, cũng không phải thời điểm để muội bốc đồng, kẻ địch bất cứ lúc nào cũng có thể đến. Muội tới không phải thêm phiền sao? Các ngươi..."Long Mạc chỉ vào trên thị vệ đánh xe ra lệnh "Nhanh đem công chúa rời đi."</w:t>
      </w:r>
    </w:p>
    <w:p>
      <w:pPr>
        <w:pStyle w:val="BodyText"/>
      </w:pPr>
      <w:r>
        <w:t xml:space="preserve">Mấy thị vệ sợ tới mức cuống quít đem công chúa ẩn vào bụi cây bí mật.</w:t>
      </w:r>
    </w:p>
    <w:p>
      <w:pPr>
        <w:pStyle w:val="BodyText"/>
      </w:pPr>
      <w:r>
        <w:t xml:space="preserve">"Y Vân tỷ tỷ," công chúa vẫn còn kêu, Long Mạc lạnh giọng ra lệnh: "Điểm á huyệt!"</w:t>
      </w:r>
    </w:p>
    <w:p>
      <w:pPr>
        <w:pStyle w:val="BodyText"/>
      </w:pPr>
      <w:r>
        <w:t xml:space="preserve">Thanh âm công chúa nhanh chóng ngừng lại.</w:t>
      </w:r>
    </w:p>
    <w:p>
      <w:pPr>
        <w:pStyle w:val="BodyText"/>
      </w:pPr>
      <w:r>
        <w:t xml:space="preserve">"Vân nhi, Vân nhi của ta." Chiếc xe sau cũng vừa tới, ngồi trên xe đúng là Nguyệt Lão phu nhân, Trương mụ còn có nghĩa mẫu của Y Vân.</w:t>
      </w:r>
    </w:p>
    <w:p>
      <w:pPr>
        <w:pStyle w:val="BodyText"/>
      </w:pPr>
      <w:r>
        <w:t xml:space="preserve">Nghĩa mẫu ở Vương phủ nghe được tin tức, liền hướng Nguyệt phủ cầu Lão phu nhân cứu giúp, Lão phu nhân lòng nóng như lửa đốt, liền cùng Trương mụ và nghĩa mẫu vội vàng</w:t>
      </w:r>
    </w:p>
    <w:p>
      <w:pPr>
        <w:pStyle w:val="BodyText"/>
      </w:pPr>
      <w:r>
        <w:t xml:space="preserve">Long Mạc vừa thấy những người này, đầu bắt đầu đau đớn. Như thế nào cũng không nghĩ tới, mị lực của tiểu nha hoàn này lớn như vậy, tới nhiều người thế này. Long Mạc liền lập tức cho người mời Nguyệt Lãng Tướng Quân.</w:t>
      </w:r>
    </w:p>
    <w:p>
      <w:pPr>
        <w:pStyle w:val="BodyText"/>
      </w:pPr>
      <w:r>
        <w:t xml:space="preserve">Mà Lão phu nhân sớm đã ôm Y Vân, "Vân nhi, chúng ta trở về." Nói xong lôi kéo Y Vân lên xe.</w:t>
      </w:r>
    </w:p>
    <w:p>
      <w:pPr>
        <w:pStyle w:val="BodyText"/>
      </w:pPr>
      <w:r>
        <w:t xml:space="preserve">Long Mạc không rõ, Lão phu nhân này đối với một tiểu nha hoàn còn thân hơn so với cháu gái ruột của mình.</w:t>
      </w:r>
    </w:p>
    <w:p>
      <w:pPr>
        <w:pStyle w:val="BodyText"/>
      </w:pPr>
      <w:r>
        <w:t xml:space="preserve">Lệ che kín đôi mắt Y Vân, nàng không cam lòng rời khỏi các nàng, không cam lòng ly khai khỏi những thân nhân yêu quý của nàng, nàng trong lòng thầm thề nhất định phải cứu Nguyệt Hạ Hương, và cũng muốn cứu mình, cho dù là bị Quân Lăng Thiên bắt đi, nàng cũng muốn hảo hảo còn sống.</w:t>
      </w:r>
    </w:p>
    <w:p>
      <w:pPr>
        <w:pStyle w:val="BodyText"/>
      </w:pPr>
      <w:r>
        <w:t xml:space="preserve">Nguyệt Lãng Tướng Quân vội vàng từ nơi ẩn nấp bước tới, nhìn thấy Nguyệt Lão phu nhân, rất là sững sờ.</w:t>
      </w:r>
    </w:p>
    <w:p>
      <w:pPr>
        <w:pStyle w:val="BodyText"/>
      </w:pPr>
      <w:r>
        <w:t xml:space="preserve">"Nương, sao người lại tới đây, nơi này rất nguy hiểm." Nguyệt tướng quân nói.</w:t>
      </w:r>
    </w:p>
    <w:p>
      <w:pPr>
        <w:pStyle w:val="BodyText"/>
      </w:pPr>
      <w:r>
        <w:t xml:space="preserve">"Các ngươi không còn cách nào khác cứu Hương Hương mà không phải dùng Vân nhi để đổi ư?" Lão phu nhân tức giận nói, "Ngươi, ngươi có biết nàng là ai không?"</w:t>
      </w:r>
    </w:p>
    <w:p>
      <w:pPr>
        <w:pStyle w:val="BodyText"/>
      </w:pPr>
      <w:r>
        <w:t xml:space="preserve">"Ta là nha hoàn bên người Lão phu nhân, điều này hiển nhiên là tướng quân biết," Y Vân cuống quít ngắt lời Lão phu nhân, không thể nói, thân phận của nàng không thể nói trước mặt nhiều người như vậy, sẽ gây ra rắc rối, "Lão phu nhân, không cần lo lắng cho Y Vân, Y Vân sẽ không có việc gì, Vương gia cùng Tướng quân sẽ bảo hộ Y Vân, còn phải bắt bọn cướp, mọi người nhanh rời đi đi." Y Vân nói xong quyết đẩy Lão phu nhân ra, hướng tới bờ sông.</w:t>
      </w:r>
    </w:p>
    <w:p>
      <w:pPr>
        <w:pStyle w:val="BodyText"/>
      </w:pPr>
      <w:r>
        <w:t xml:space="preserve">Trên sông, xa xa, một chiếc thuyền đen tuyền đang xuyên qua màng hơi nước mênh mông, đón ánh tà dương, từ từ lướt tới.</w:t>
      </w:r>
    </w:p>
    <w:p>
      <w:pPr>
        <w:pStyle w:val="BodyText"/>
      </w:pPr>
      <w:r>
        <w:t xml:space="preserve">Chương 30: Gặp kẻ địch.</w:t>
      </w:r>
    </w:p>
    <w:p>
      <w:pPr>
        <w:pStyle w:val="BodyText"/>
      </w:pPr>
      <w:r>
        <w:t xml:space="preserve">Trên sông, xa xa, một chiếc thuyền đen tuyền đang xuyên qua màng sương mênh mông, đón ánh tà dương, từ từ</w:t>
      </w:r>
    </w:p>
    <w:p>
      <w:pPr>
        <w:pStyle w:val="BodyText"/>
      </w:pPr>
      <w:r>
        <w:t xml:space="preserve">Tốc độ chiếc thuyền kia cực nhanh, vừa mới từ cuối chân trời, trong giây lát liền đã gần đến vài dặm.</w:t>
      </w:r>
    </w:p>
    <w:p>
      <w:pPr>
        <w:pStyle w:val="BodyText"/>
      </w:pPr>
      <w:r>
        <w:t xml:space="preserve">Nguyệt Lãng tướng quân sớm đã đem Lão phu nhân, Trương mụ, nghĩa mẫu Y Vân đến chỗ ẩn thân. Trong khoảnh khắc, bờ sông chỉ còn lại Long Mạc cùng Y Vân.</w:t>
      </w:r>
    </w:p>
    <w:p>
      <w:pPr>
        <w:pStyle w:val="BodyText"/>
      </w:pPr>
      <w:r>
        <w:t xml:space="preserve">Nơi gặp mặt là bờ sông Lăng Hà do Quân Lăng Thiên đưa ra, nhưng hắn vẫn thong dong hướng đến, tỏ rõ hắn không sợ Long Mạc mai phục.</w:t>
      </w:r>
    </w:p>
    <w:p>
      <w:pPr>
        <w:pStyle w:val="BodyText"/>
      </w:pPr>
      <w:r>
        <w:t xml:space="preserve">Ngước mắt nhìn, thuyền kia tuy không tính là lớn, nhưng có thể chở một hai chục người, là không thành vấn đề. Nhưng điều khiến Long Mạc cùng Y Vân kinh ngạc chính là thuyền kia chỉ có hai người.</w:t>
      </w:r>
    </w:p>
    <w:p>
      <w:pPr>
        <w:pStyle w:val="BodyText"/>
      </w:pPr>
      <w:r>
        <w:t xml:space="preserve">Một người thân hình cao lớn, nhàn nhã lay mái chèo, trên người áo choàng đen trong gió bay lên. Một người liền có thể điều khiển một chiếc thuyền lớn như vậy, xem ra người này võ công thật sự bí hiểm. Ở bên cạnh hắn một Bạch y nữ tử cuộn mình.</w:t>
      </w:r>
    </w:p>
    <w:p>
      <w:pPr>
        <w:pStyle w:val="BodyText"/>
      </w:pPr>
      <w:r>
        <w:t xml:space="preserve">Nước sông bị ánh tà dương nhiễm đỏ rực một màu, thuyền kia lướt qua nước sông hồng quang, trong khoảnh khắc liền tới trước mắt.</w:t>
      </w:r>
    </w:p>
    <w:p>
      <w:pPr>
        <w:pStyle w:val="BodyText"/>
      </w:pPr>
      <w:r>
        <w:t xml:space="preserve">Y Vân mặc dù không biết võ công, nhưng khi thuyền tới gần, vẫn mơ hồ cảm nhận được một cỗ khí tàn ác dâng trào. Bên cạnh Long Mạc sắc mặt dần dần đông lạnh, hai mắt ngày càng sâu thẳm như đêm.</w:t>
      </w:r>
    </w:p>
    <w:p>
      <w:pPr>
        <w:pStyle w:val="BodyText"/>
      </w:pPr>
      <w:r>
        <w:t xml:space="preserve">Nhìn kỹ nam tử kia, trên mặt là chiếc mặt nạ màu đen, chỉ lộ ra sống mũi thẳng đứng, đôi môi kiên định, khoé môi hơi nhếch lên, dường như cất dấu một nét cười thần bí.</w:t>
      </w:r>
    </w:p>
    <w:p>
      <w:pPr>
        <w:pStyle w:val="BodyText"/>
      </w:pPr>
      <w:r>
        <w:t xml:space="preserve">Bạch y nữ tử kia chính là Nguyệt Hạ Hương, tóc đen hỗn độn vương trên vai, gương mặt không chút điểm trang hay do kinh hãi mà sắc mặt cực kỳ tiều tuỵ, đôi mắt như nước cũng bị quầng thâm vây quanh.</w:t>
      </w:r>
    </w:p>
    <w:p>
      <w:pPr>
        <w:pStyle w:val="BodyText"/>
      </w:pPr>
      <w:r>
        <w:t xml:space="preserve">Nhìn thấy Long Mạc cùng Y Vân, Nguyệt Hạ Hương vui mừng nhảy lên, hô lớn: "Vương gia, cứu ta..."</w:t>
      </w:r>
    </w:p>
    <w:p>
      <w:pPr>
        <w:pStyle w:val="BodyText"/>
      </w:pPr>
      <w:r>
        <w:t xml:space="preserve">"A!" Vừa dứt lời, đã bị nam tử bên cạnh giữ lấy mạch nơi cổ, lớn tiếng hét lên, thanh âm cực kỳ thê thảm, chắc hẳn rất đau đớn.</w:t>
      </w:r>
    </w:p>
    <w:p>
      <w:pPr>
        <w:pStyle w:val="BodyText"/>
      </w:pPr>
      <w:r>
        <w:t xml:space="preserve">Người này mặc dù mang mặt nạ, thấy không rõ dung nhan nhưng Y Vân vẫn có thể đoán ra là Quân Lăng Thiên, trừa, còn ai không biết thương hương tiếc ngọc như vậy, trừ hắn ra, còn ai lại đem một nữ tử như hoa như ngọc giày vò đến bộ dạng đó.</w:t>
      </w:r>
    </w:p>
    <w:p>
      <w:pPr>
        <w:pStyle w:val="BodyText"/>
      </w:pPr>
      <w:r>
        <w:t xml:space="preserve">Ác ma này.</w:t>
      </w:r>
    </w:p>
    <w:p>
      <w:pPr>
        <w:pStyle w:val="BodyText"/>
      </w:pPr>
      <w:r>
        <w:t xml:space="preserve">"Dừng tay!" Long Mạc hai mắt hàn ý chợt hiện, lớn tiếng hô lên, thanh âm run nhè nhẹ, giống như đang đè nén tức giận.</w:t>
      </w:r>
    </w:p>
    <w:p>
      <w:pPr>
        <w:pStyle w:val="BodyText"/>
      </w:pPr>
      <w:r>
        <w:t xml:space="preserve">Vô luận là ai, nhìn thấy người yêu của mình trước mắt phải chịu khổ, e rằng đều không thể nhẫn nhịn, huống chi Long Mạc là một nam tử si tình như vậy.</w:t>
      </w:r>
    </w:p>
    <w:p>
      <w:pPr>
        <w:pStyle w:val="BodyText"/>
      </w:pPr>
      <w:r>
        <w:t xml:space="preserve">"Ngươi muốn như thế nào, mới có thể thả nàng?" Long Mạc hỏi, Hương Hương ở trong tay hắn, cho dù là quân đội mai phục hùng hậu như thế nào, cũng không thể làm gì.</w:t>
      </w:r>
    </w:p>
    <w:p>
      <w:pPr>
        <w:pStyle w:val="BodyText"/>
      </w:pPr>
      <w:r>
        <w:t xml:space="preserve">"Sao? Ta đã nói rất rõ ràng trong thư, không phải sao? Mạc Vương gia!" Quân Lăng Thiên mở miệng, tiếng nói mị lực vô cùng, ngữ khí tuỳ tiện mà nhàn nhã, giống như đang cùng người quen biết tán gẫu, nhưng ánh mắt khiếp người lại bắn về phía Y Vân.</w:t>
      </w:r>
    </w:p>
    <w:p>
      <w:pPr>
        <w:pStyle w:val="BodyText"/>
      </w:pPr>
      <w:r>
        <w:t xml:space="preserve">Cảm nhận được ánh mắt hắn tà mị đánh giá nàng từ trên xuống dưới, Y Vân bỗng nhiên thấy hàn ý nổi lên, lạnh cả người. Nàng lại một lần nữa trở thành con mồi của hắn, loại cảm giác này Y Vân không thích, cực kỳ chán ghét. Y Vân thật không rõ hắn đang có chủ ý gì, dù sao Nguyệt Hạ Hương mới là Vương phi Long Mạc, mà hắn lại dùng Nguyệt Hạ Hương đổi lấy nàng, chẳng lẽ thật sự là vì trả thù nàng lần trước trêu đùa hắn sao?</w:t>
      </w:r>
    </w:p>
    <w:p>
      <w:pPr>
        <w:pStyle w:val="BodyText"/>
      </w:pPr>
      <w:r>
        <w:t xml:space="preserve">Y Vân xoay người hướng Long Mạc nói: "Vương gia, để cho Y Vân đổi tiểu thư về đi."</w:t>
      </w:r>
    </w:p>
    <w:p>
      <w:pPr>
        <w:pStyle w:val="BodyText"/>
      </w:pPr>
      <w:r>
        <w:t xml:space="preserve">"Vương gia, mau cứu ta." Thanh âm Nguyệt Hạ Hương lại vang lên, nhưng âm cuối vẫn là âm thanh thê lương, hét lên, lại là bị Quân Lăng Thiên tra tấn.</w:t>
      </w:r>
    </w:p>
    <w:p>
      <w:pPr>
        <w:pStyle w:val="BodyText"/>
      </w:pPr>
      <w:r>
        <w:t xml:space="preserve">Long Mạc dù cho cố gắng bình tỉnh, cũng là chịu đựng không nổi.</w:t>
      </w:r>
    </w:p>
    <w:p>
      <w:pPr>
        <w:pStyle w:val="BodyText"/>
      </w:pPr>
      <w:r>
        <w:t xml:space="preserve">"Được, Bổn vương đáp ứng điều kiện của ngươi, nhanh đem Vương phi Bổn Vương trả lại."</w:t>
      </w:r>
    </w:p>
    <w:p>
      <w:pPr>
        <w:pStyle w:val="BodyText"/>
      </w:pPr>
      <w:r>
        <w:t xml:space="preserve">"Phi của ngươi? Tai hạ thật đã quên, nàng là Vương phi tôn quý của ngươi," Quân Lăng Thiên nói, trong thanh âm lộ vẻ mỉa mai, "Bất quá, tiểu nha hoàn bên cạnh ngươi hình như mỹ mạo vô song nha, chẳng lẽ ngươi không tiếc sao?"</w:t>
      </w:r>
    </w:p>
    <w:p>
      <w:pPr>
        <w:pStyle w:val="BodyText"/>
      </w:pPr>
      <w:r>
        <w:t xml:space="preserve">Long Mạc khôi phục ngữ khí ung dung, lãnh đạm: "Chớ có nhiều lời, Bổn vương đã đáp ứng điều kiện của ngươi, còn không mau thả người?"</w:t>
      </w:r>
    </w:p>
    <w:p>
      <w:pPr>
        <w:pStyle w:val="BodyText"/>
      </w:pPr>
      <w:r>
        <w:t xml:space="preserve">"Ngươi đừng có hội hận, vị tiểu nha hoàn này cùng ta từng là bạn cố tri có món nợ phải trả, nếu đã rơi vào tay ta, tại hạ chắc sẽ không lưu tình." Nói xong cao giọng cười to, nụ cười như vậy, làm cho người ta nghe xong không rét mà run, kinh hồn bạt vía.</w:t>
      </w:r>
    </w:p>
    <w:p>
      <w:pPr>
        <w:pStyle w:val="BodyText"/>
      </w:pPr>
      <w:r>
        <w:t xml:space="preserve">Long Mạc nghe lời của hắn, thần sắc không khỏi ngưng trọng, quay đầu nhìn về phía Y Vân, thấy thần sắc nàng hờ hững, dường như chuyện bọn hắn đang nói đến không có liên can đến nàng.</w:t>
      </w:r>
    </w:p>
    <w:p>
      <w:pPr>
        <w:pStyle w:val="BodyText"/>
      </w:pPr>
      <w:r>
        <w:t xml:space="preserve">Nàng ung dung chăm chú vào ánh chiều hôm, thần sắc có một loại yên lặng mê người.</w:t>
      </w:r>
    </w:p>
    <w:p>
      <w:pPr>
        <w:pStyle w:val="BodyText"/>
      </w:pPr>
      <w:r>
        <w:t xml:space="preserve">"Vương gia, người đừng nghe hắn nói bừa, Y Vân thế nào cùng hắn từng có giao hảo, Y Vân nguyện đi cứu tiểu thư, không một câu oán hận." Y Vân ôn nhu, gương mặt chứa một vẻ kiên định.</w:t>
      </w:r>
    </w:p>
    <w:p>
      <w:pPr>
        <w:pStyle w:val="BodyText"/>
      </w:pPr>
      <w:r>
        <w:t xml:space="preserve">"Uỷ khuất ngươi, Bổn vương ở chỗ này thề, nhất định sẽ cứu ngươi trở về." Long Mạc không rõ lắm tâm hắn bỗng nhiên rung động là vì sao.</w:t>
      </w:r>
    </w:p>
    <w:p>
      <w:pPr>
        <w:pStyle w:val="BodyText"/>
      </w:pPr>
      <w:r>
        <w:t xml:space="preserve">Có những lời này là đủ rồi, cho thấy hắn không ghét bỏ nàng, Y Vân trong lòng ngọt lịm.</w:t>
      </w:r>
    </w:p>
    <w:p>
      <w:pPr>
        <w:pStyle w:val="BodyText"/>
      </w:pPr>
      <w:r>
        <w:t xml:space="preserve">"Mạc Vương gia, ngươi thật sự là phong lưu nha, trước mặt phi của mình lại cùng tiểu nha hoàn khanh khanh ta ta, như thế nào, luyến tiếc cả hai người sao?" Thanh âm Quân Lăng Thiên bỗng nhiên trở nên lạnh như băng.</w:t>
      </w:r>
    </w:p>
    <w:p>
      <w:pPr>
        <w:pStyle w:val="BodyText"/>
      </w:pPr>
      <w:r>
        <w:t xml:space="preserve">"Còn không mau thả người?" Long Mạc tức giận nói, là một Vương gia, chưa bao giờ phải chật vật như vậy, vì Nguyệt Hạ Hương, hắn hôm nay xem như thua.</w:t>
      </w:r>
    </w:p>
    <w:p>
      <w:pPr>
        <w:pStyle w:val="BodyText"/>
      </w:pPr>
      <w:r>
        <w:t xml:space="preserve">"Mạc Vương gia, vì sao ta phải thả người trước? Người phải thả trước hẳn phải là Vương gia ngươi mới phải?"</w:t>
      </w:r>
    </w:p>
    <w:p>
      <w:pPr>
        <w:pStyle w:val="BodyText"/>
      </w:pPr>
      <w:r>
        <w:t xml:space="preserve">"Bổn vương dựa vào cái gì tin tưởng ngươi đây?"</w:t>
      </w:r>
    </w:p>
    <w:p>
      <w:pPr>
        <w:pStyle w:val="BodyText"/>
      </w:pPr>
      <w:r>
        <w:t xml:space="preserve">"Không tin cũng không sao, tại hạ có rất nhiều thời gian, chờ cho đến khi ngươi tin tưởng mới thôi, dù sao người trong tay ta, quyền quyết định là của ngươi" Nói xong, bàn tay đặt lên cổ Nguyệt Hạ Hương, "Chẳng qua, bàn tay của ta có thể có chút không nghe theo ta sai bảo, vạn nhất thương tổn Vương phi, hi vọng ngươi không để ý."</w:t>
      </w:r>
    </w:p>
    <w:p>
      <w:pPr>
        <w:pStyle w:val="BodyText"/>
      </w:pPr>
      <w:r>
        <w:t xml:space="preserve">"Vương gia, mau cứu ta, ta chịu không nổi."</w:t>
      </w:r>
    </w:p>
    <w:p>
      <w:pPr>
        <w:pStyle w:val="BodyText"/>
      </w:pPr>
      <w:r>
        <w:t xml:space="preserve">Long Mạc mặt ngọc xám đen, quay đầu đem kiếm trong tay kề lên cổ Y Vân.</w:t>
      </w:r>
    </w:p>
    <w:p>
      <w:pPr>
        <w:pStyle w:val="BodyText"/>
      </w:pPr>
      <w:r>
        <w:t xml:space="preserve">Kiếm quang chói lọi ngay trước mắt, ánh tịch dương soi lên thân kiếm, phát xa thứ ánh sáng đau đớn, Y Vân lẳng lặng nhắm mắt lại. Cảm thấy tứ chi lạnh lẽo, nhưng lòng nàng đã hiểu rõ, cho tới nay, cứ cho là hắn thích Nguyệt Hạ Hương chẳng qua bởi vì Nguyệt Hạ Hương là thế thân của nàng, nhưng hiện giờ nàng có chút hoài nghi, có lẽ hắn là ưa thích thật sự Nguyệt Hạ Hương, có lẽ trong lòng hắn căn bản không có nàng.</w:t>
      </w:r>
    </w:p>
    <w:p>
      <w:pPr>
        <w:pStyle w:val="BodyText"/>
      </w:pPr>
      <w:r>
        <w:t xml:space="preserve">Chẳng biết tại sao, trong mắt không lệ, trong lòng không đau. Hay là nàng đã muốn chết lặng đi.</w:t>
      </w:r>
    </w:p>
    <w:p>
      <w:pPr>
        <w:pStyle w:val="BodyText"/>
      </w:pPr>
      <w:r>
        <w:t xml:space="preserve">"Quân Lăng Thiên, ngươi đã muốn đổi tiểu nha hoàn này, ta nghĩ đối với ngươi mà nói, nàng thật có giá trị, nếu như ngươi không thả người, ta sẽ đối với nàng không khách khí."</w:t>
      </w:r>
    </w:p>
    <w:p>
      <w:pPr>
        <w:pStyle w:val="BodyText"/>
      </w:pPr>
      <w:r>
        <w:t xml:space="preserve">"Long Mạc, không ngờ ngươi làm vậy. Lại lấy người của ngươi đến uy hiếp ta?" Không rõ biểu tình của Quân Lăng Thiên bên dưới mặt nạ là gì, nhưng thanh âm hắn bỗng nhiên lạnh lẽo, ngữ khí khiến người khác trong lòng phát lạnh.</w:t>
      </w:r>
    </w:p>
    <w:p>
      <w:pPr>
        <w:pStyle w:val="BodyText"/>
      </w:pPr>
      <w:r>
        <w:t xml:space="preserve">"Như thế nào, ngươi vẫn là không thả ngươi," Long Mạc nói xong, kiếm trong tay ấn mạnh một chút, Y Vân cảm thấy một cảm giác đau đớn nhanh chóng kéo tới,  kiếm đã cắt qua da nàng.</w:t>
      </w:r>
    </w:p>
    <w:p>
      <w:pPr>
        <w:pStyle w:val="BodyText"/>
      </w:pPr>
      <w:r>
        <w:t xml:space="preserve">"Tốt lắm, xem như ngươi lợi hại. Ngươi thả nàng đi, tại hạ đáp ứng thả người trước. Nhưng mà, tại hạ không có phương tiện lên bờ, hai người các ngươi chèo thuyền lại đây?"</w:t>
      </w:r>
    </w:p>
    <w:p>
      <w:pPr>
        <w:pStyle w:val="BodyText"/>
      </w:pPr>
      <w:r>
        <w:t xml:space="preserve">Long Mạc theo lời, mang theo Y Vân trên một chiếc thuyền con hướng đến chiếc thuyền lớn của Quân Lăng Thiên.</w:t>
      </w:r>
    </w:p>
    <w:p>
      <w:pPr>
        <w:pStyle w:val="BodyText"/>
      </w:pPr>
      <w:r>
        <w:t xml:space="preserve">Y Vân nhẹ vuốt lên vết thương trên cổ, ngồi trên thuyền nhỏ, không nói một lời nào.</w:t>
      </w:r>
    </w:p>
    <w:p>
      <w:pPr>
        <w:pStyle w:val="BodyText"/>
      </w:pPr>
      <w:r>
        <w:t xml:space="preserve">Nàng trong suốt sáu năm cô độc, luôn ngày nhớ đêm mong. Thật sự là mỉa mai thay, lúc này đây, tình cảnh giống như nàng cùng Long Mạc đang dạo chơi trên một chiếc thuyền, bên môi không khỏi hiện lên một tia chua xót.</w:t>
      </w:r>
    </w:p>
    <w:p>
      <w:pPr>
        <w:pStyle w:val="BodyText"/>
      </w:pPr>
      <w:r>
        <w:t xml:space="preserve">"Vương gia, ngày ấy nghe ngươi thổi cho tiểu thư Thu Thuỷ khúc, Y Vân thật thích, Vương gia có thể thổi cho Y Vân nghe? Xem như tâm nguyện cuối cùng của Y Vân." Ánh mắt Y Vân nhìn Đại ca ca của nàng, vừa dịu dàng, ấm áp, lại vừa thâm tình, làm cho tâm Long Mạc kích động đập mạnh.</w:t>
      </w:r>
    </w:p>
    <w:p>
      <w:pPr>
        <w:pStyle w:val="BodyText"/>
      </w:pPr>
      <w:r>
        <w:t xml:space="preserve">Sau một lúc lâu, hắn mới từ trong ngực lấy ra sáo ngọc, đặt ở bên môi.</w:t>
      </w:r>
    </w:p>
    <w:p>
      <w:pPr>
        <w:pStyle w:val="Compact"/>
      </w:pPr>
      <w:r>
        <w:t xml:space="preserve">Nhất thời, không khí tiêu điều, xơ xác trên mặt sông bỗng tràn ngập âm thanh tươi mát, ưu nhã, một khúc đưa tình ẩn ý.</w:t>
      </w:r>
      <w:r>
        <w:br w:type="textWrapping"/>
      </w:r>
      <w:r>
        <w:br w:type="textWrapping"/>
      </w:r>
    </w:p>
    <w:p>
      <w:pPr>
        <w:pStyle w:val="Heading2"/>
      </w:pPr>
      <w:bookmarkStart w:id="36" w:name="chương-031---032"/>
      <w:bookmarkEnd w:id="36"/>
      <w:r>
        <w:t xml:space="preserve">14. Chương 031 - 032</w:t>
      </w:r>
    </w:p>
    <w:p>
      <w:pPr>
        <w:pStyle w:val="Compact"/>
      </w:pPr>
      <w:r>
        <w:br w:type="textWrapping"/>
      </w:r>
      <w:r>
        <w:br w:type="textWrapping"/>
      </w:r>
      <w:r>
        <w:t xml:space="preserve">Chương 31: Nàng không phải nàng?</w:t>
      </w:r>
    </w:p>
    <w:p>
      <w:pPr>
        <w:pStyle w:val="BodyText"/>
      </w:pPr>
      <w:r>
        <w:t xml:space="preserve">Nhất thời, không khí tiêu điều xơ xác, tràn ngập âm thanh tươi mát u nhã, đưa tình ẩn ý.</w:t>
      </w:r>
    </w:p>
    <w:p>
      <w:pPr>
        <w:pStyle w:val="BodyText"/>
      </w:pPr>
      <w:r>
        <w:t xml:space="preserve">Một khúc kia ở trên mặt sông lượn lờ, tựa như âm thanh thiên nhiên vọng lại, khiến người nghe xúc động.</w:t>
      </w:r>
    </w:p>
    <w:p>
      <w:pPr>
        <w:pStyle w:val="BodyText"/>
      </w:pPr>
      <w:r>
        <w:t xml:space="preserve">Trong đôi mắt Y Vân chỉ có Long Mạc, bên tai cũng chỉ có Thu Thuỷ khúc, nàng thậm chí quên đi trên chiếc thuyền lớn kia còn có một tên ác ma, quên đi trên bờ sông còn có binh lính mai phục. Trong mắt, trong lòng nàng chỉ có hắn, hình ảnh của Đại ca ca này trong suốt những năm tháng qua như cùng nàng lớn lên. Lúc này đây, hình dáng hắn ngồi trên thuyền thổi sáo như thế thật điềm tĩnh, thật yên bình, như nhiều năm về trước. Hắn bạch y thanh khiết trong gió tung bay, đôi mắt hắn trong veo mà sâu thẳm, có một chút u buồn, tất cả mọi thứ vẫn như trước không hề thay đổi.</w:t>
      </w:r>
    </w:p>
    <w:p>
      <w:pPr>
        <w:pStyle w:val="BodyText"/>
      </w:pPr>
      <w:r>
        <w:t xml:space="preserve">Nàng cảm giác bản thân dường như là một phần của hắn, vĩnh viễn như vậy.</w:t>
      </w:r>
    </w:p>
    <w:p>
      <w:pPr>
        <w:pStyle w:val="BodyText"/>
      </w:pPr>
      <w:r>
        <w:t xml:space="preserve">Nguyệt Hạ Hương nghe thấy thủ khúc thì trong lòng không hiểu vì sao căng thẳng, ngày ấy ở Vương phủ, khi Long Mạc thổi Thu Thuỷ khúc nàng cũng không nghĩ nhiều. Lúc này bỗng nhiên nhớ lại thủ khúc vốn là do Y Vân chỉ nàng, mà Long Mạc lại thổi đến xúc động, thông thạo như vậy. Nguyệt Hạ Hương liền nhớ Y Vân đã từng nói qua, thủ khúc này vốn là do một cố nhân dạy nàng, chẳng lẽ? Vị cố nhân kia là Long Mạc, chẳng lẽ hai người trước kia từng quen biết? Phát hiện này làm trong lòng Nguyệt Hạ Hương run lên. Không! Tuyệt đối không thể cho Long Mạc biết người đánh đàn trong Hội Hoa Xuân</w:t>
      </w:r>
    </w:p>
    <w:p>
      <w:pPr>
        <w:pStyle w:val="BodyText"/>
      </w:pPr>
      <w:r>
        <w:t xml:space="preserve">Nàng dùng ánh mắt khẩn cầu nhìn về phía Quân Lăng Thiên. Nam tử mang mặt nạ này, làm cho nàng sợ đến phát run, nhưng nàng vẫn là cầu khẩn hắn, không cần phải đem chuyện người hắn cướp ở Hội Hoa Xuân là Y Vân mà không phải là nàng - Nguyệt Hạ Hương nói ra.</w:t>
      </w:r>
    </w:p>
    <w:p>
      <w:pPr>
        <w:pStyle w:val="BodyText"/>
      </w:pPr>
      <w:r>
        <w:t xml:space="preserve">Cảm nhận được ánh mắt của nàng, khoé miệng Quân Lăng Thiên cong lên, cười hài hước nói: "Nguyệt tiểu thư, bí mật của ngươi ở chỗ ta rất an toàn. Chỉ là ngươi có chắc rằng nàng sẽ không nói ra sao?" Nói xong, quay đầu nhìn về phía Y Vân trên thuyền.</w:t>
      </w:r>
    </w:p>
    <w:p>
      <w:pPr>
        <w:pStyle w:val="BodyText"/>
      </w:pPr>
      <w:r>
        <w:t xml:space="preserve">Long Mạc nhìn ánh mắt Y Vân như có chất chứa chuyện gì sâu lắng.</w:t>
      </w:r>
    </w:p>
    <w:p>
      <w:pPr>
        <w:pStyle w:val="BodyText"/>
      </w:pPr>
      <w:r>
        <w:t xml:space="preserve">Nguyệt Hạ Hương cuối cùng cũng không chịu được, hô lớn: "Vương gia mau cứu ta, ta chịu không nổi."</w:t>
      </w:r>
    </w:p>
    <w:p>
      <w:pPr>
        <w:pStyle w:val="BodyText"/>
      </w:pPr>
      <w:r>
        <w:t xml:space="preserve">Tiếng thét chói tai của Nguyệt Hạ Hương phá vỡ khúc nhạc, cũng phá huỷ không khí tốt đẹp giữa hai người trên thuyền.</w:t>
      </w:r>
    </w:p>
    <w:p>
      <w:pPr>
        <w:pStyle w:val="BodyText"/>
      </w:pPr>
      <w:r>
        <w:t xml:space="preserve">Nghe thấy tiếng kêu Hương Hương, tâm Long Mạc chợt căng thẳng, vì hắn mới vừa thất thần mà chán nản, vì hắn đắm chìm trong ánh mắt nhẹ nhàng của nàng mà hối hận.</w:t>
      </w:r>
    </w:p>
    <w:p>
      <w:pPr>
        <w:pStyle w:val="BodyText"/>
      </w:pPr>
      <w:r>
        <w:t xml:space="preserve">Hương Hương còn nằm trong tay ác nhân, bị vây trong hoàn cảnh nguy hiểm, hắn thế nào lại như vậy sơ ý. Hương Hương mới là người hắn yêu, có lẽ hắn chẳng qua trong thời gian ngắn bị tiểu nha hoàn này mê hoặc, dù sao cũng là người trần mắt thịt, mà nàng lại siêu phàm thoát tục như vậy.</w:t>
      </w:r>
    </w:p>
    <w:p>
      <w:pPr>
        <w:pStyle w:val="BodyText"/>
      </w:pPr>
      <w:r>
        <w:t xml:space="preserve">Thu hồi cây sáo, Long Mạc lay mái chèo dài hướng đến thuyền lớn.</w:t>
      </w:r>
    </w:p>
    <w:p>
      <w:pPr>
        <w:pStyle w:val="BodyText"/>
      </w:pPr>
      <w:r>
        <w:t xml:space="preserve">"Thả người đi." Long Mạc lạnh lùng hướng Quân Lăng Thiên nói.</w:t>
      </w:r>
    </w:p>
    <w:p>
      <w:pPr>
        <w:pStyle w:val="BodyText"/>
      </w:pPr>
      <w:r>
        <w:t xml:space="preserve">"Thật sự là phải ta thả trước sao? Aizz!" thở dài một hơi, "Ai bảo Quân Lăng Thiên ta thương tiếc mỹ nữ như vậy đây? Không thể nhìn chiếc cổ trắng nõn của mỹ nữ bị đặt dưới thanh kiếm sáng loáng đó." Nói xong, một tay liền đem Nguyệt Hạ Hương xốc lên, từ trên thuyền lớn ném xuống.</w:t>
      </w:r>
    </w:p>
    <w:p>
      <w:pPr>
        <w:pStyle w:val="BodyText"/>
      </w:pPr>
      <w:r>
        <w:t xml:space="preserve">Người này hình như căn bản không xem người khác là con người.</w:t>
      </w:r>
    </w:p>
    <w:p>
      <w:pPr>
        <w:pStyle w:val="BodyText"/>
      </w:pPr>
      <w:r>
        <w:t xml:space="preserve">Long Mạc duỗi tay tiếp được, Nguyệt Hạ Hương bổ nhào vào lòng Long Mạc, nũng nịu khóc.</w:t>
      </w:r>
    </w:p>
    <w:p>
      <w:pPr>
        <w:pStyle w:val="BodyText"/>
      </w:pPr>
      <w:r>
        <w:t xml:space="preserve">Y Vân đứng bất động ở mũi thuyền, đôi mắt trong suốt nhìn đôi nam nữ ôm nhau, tâm không biết đã bay về đâu.</w:t>
      </w:r>
    </w:p>
    <w:p>
      <w:pPr>
        <w:pStyle w:val="BodyText"/>
      </w:pPr>
      <w:r>
        <w:t xml:space="preserve">Ánh tà dương nở rộ rực rỡ lần cuối, rồi ẩn vào chân trời. Sắc trời bỗng nhiên tối sầm lại, đêm sớm buông, cũng như trong lòng Y Vân sớm đã tràn ngập bóng tối.</w:t>
      </w:r>
    </w:p>
    <w:p>
      <w:pPr>
        <w:pStyle w:val="BodyText"/>
      </w:pPr>
      <w:r>
        <w:t xml:space="preserve">Quân Lăng Thiên đứng trước mũi tàu, nhìn về Y Vân, môi của hắn khẽ nhếch lên, cười rất là khoan khoái. Không biết ẩn bên dưới mặt nạ đó là một vẻ mặt đắc ý vênh váo đến mức nào. Nàng lại một lần nữa rơi vào tay hắn, nghĩ đến điều này, Y Vân đã cảm thấy giống như mây đen phủ kín bầu trời.</w:t>
      </w:r>
    </w:p>
    <w:p>
      <w:pPr>
        <w:pStyle w:val="BodyText"/>
      </w:pPr>
      <w:r>
        <w:t xml:space="preserve">"Mạc Vương gia, hiện tại cũng không phải thời gian cho các ngươi tình tự, còn không đem tiểu nha hoàn của ngươi lên đây. Chẳng lẽ muốn đổi ý?" Quân Lăng Thiên sắc bén nói.</w:t>
      </w:r>
    </w:p>
    <w:p>
      <w:pPr>
        <w:pStyle w:val="BodyText"/>
      </w:pPr>
      <w:r>
        <w:t xml:space="preserve">Long Mạc đẩy Nguyệt Hạ Hương ra, nói: "Quân Lăng Thiên, Bổn vương không phải là không giữ chữ tín với ngươi, nhưng bổn vương thật sự không thể đem tiểu nha hoàn này giao vào bàn tay ma quỷ của ngươi." Nói xong, vung tay lên, binh lính mai phục tại trên bờ nhanh chóng xông ra. Mỗi người tay cầm cung, nhắm thẳng vào Quân Lăng Thiên.</w:t>
      </w:r>
    </w:p>
    <w:p>
      <w:pPr>
        <w:pStyle w:val="BodyText"/>
      </w:pPr>
      <w:r>
        <w:t xml:space="preserve">Cung tiễn của Vương phủ không phải chỉ để trang trí, chỉ đợi Long Mạc tiếp tục ra hiệu, liền đem Quân Lăng Thiên vạn tiễn xuyên tâm.</w:t>
      </w:r>
    </w:p>
    <w:p>
      <w:pPr>
        <w:pStyle w:val="BodyText"/>
      </w:pPr>
      <w:r>
        <w:t xml:space="preserve">"Mạc Vương gia, tại hạ thật coi thường ngươi." Quân Lăng Thiên nói xong cười lớn, trong tiếng cười ẩn chứa lãnh ý, cùng bóng tối trước mắt càng toả ra không khí đáng sợ.</w:t>
      </w:r>
    </w:p>
    <w:p>
      <w:pPr>
        <w:pStyle w:val="BodyText"/>
      </w:pPr>
      <w:r>
        <w:t xml:space="preserve">"Ngươi cười cái gì? Ngươi có nhiều tội ác như vậy, Bổn vương hôm nay muốn ngươi vạn kiếp bất phục.*Muôn đời muốn kiếp không trở lại được*" Thanh âm Long Mạc sắc bén như tiếng kiếm ra khỏi vỏ.</w:t>
      </w:r>
    </w:p>
    <w:p>
      <w:pPr>
        <w:pStyle w:val="BodyText"/>
      </w:pPr>
      <w:r>
        <w:t xml:space="preserve">"Ta cười cái gì, ngươi hẳn nên hỏi Vương phi tôn quý của ngươi một chút?" Quân Lăng Thiên nhẹ nhàng nói.</w:t>
      </w:r>
    </w:p>
    <w:p>
      <w:pPr>
        <w:pStyle w:val="BodyText"/>
      </w:pPr>
      <w:r>
        <w:t xml:space="preserve">"Vương gia, người này hắn cho ta ăn một viên dược, không biết là dạng độc dược gì." Nguyệt Hạ Hương nâng lên gương mặt tiều tuỵ, thê thảm nói.</w:t>
      </w:r>
    </w:p>
    <w:p>
      <w:pPr>
        <w:pStyle w:val="BodyText"/>
      </w:pPr>
      <w:r>
        <w:t xml:space="preserve">"Mạc Vương gia, ngươi không tín nhiệm tại hạ, tại hạ chẳng lẽ liền tin tưởng ngươi sao? Phi của ngươi tuy l ngươi, nhưng nếu không có giải dược của tại hại, hai ngày sau, chỉ còn một cỗ thi thể. Hơn nữa giải dược không có trên người ta, ngươi dù có giết ta cũng vô dụng," Quân Lăng Thiên hung ác nói.</w:t>
      </w:r>
    </w:p>
    <w:p>
      <w:pPr>
        <w:pStyle w:val="BodyText"/>
      </w:pPr>
      <w:r>
        <w:t xml:space="preserve">"Ngươi, ngươi thật sự là ngoan độc." Long Mạc oán hận nói.</w:t>
      </w:r>
    </w:p>
    <w:p>
      <w:pPr>
        <w:pStyle w:val="BodyText"/>
      </w:pPr>
      <w:r>
        <w:t xml:space="preserve">"Quá khen." Quân Lăng Thiên âm lãnh nói, đối với lời chỉ trích ngoan độc lại xem như đang khen người, có lẽ trên đời không có mấy người.</w:t>
      </w:r>
    </w:p>
    <w:p>
      <w:pPr>
        <w:pStyle w:val="BodyText"/>
      </w:pPr>
      <w:r>
        <w:t xml:space="preserve">Long Mạc không nói gì nhìn Y Vân,</w:t>
      </w:r>
    </w:p>
    <w:p>
      <w:pPr>
        <w:pStyle w:val="BodyText"/>
      </w:pPr>
      <w:r>
        <w:t xml:space="preserve">Y Vân thần sắc bình thản, nhẹ nhàng cười yếu ớt, nụ cười kia như sương mù che đi mặt nước, trong không khí sát ý dày đặc này càng làm cho lòng người sinh lo lắng. Kết quả như vậy ngay từ đầu đã nằm trong dự liệu. Y Vân bước từng bước nhìn như nhẹ nhàng, nhưng trong lòng là cực kỳ nặng trĩu.</w:t>
      </w:r>
    </w:p>
    <w:p>
      <w:pPr>
        <w:pStyle w:val="BodyText"/>
      </w:pPr>
      <w:r>
        <w:t xml:space="preserve">"Muội muội, không thể."</w:t>
      </w:r>
    </w:p>
    <w:p>
      <w:pPr>
        <w:pStyle w:val="BodyText"/>
      </w:pPr>
      <w:r>
        <w:t xml:space="preserve">Trong nước bỗng nhiên vọt lên một người, kiếm trong tay hướng đến Quân Lăng Thiên. Chính là Đinh Lang ca ca của Y Vân, hoá ra hắn đã sớm lặn xuống dưới nước, chỉ đợi tìm cơ hội bắt lấy Quân Lăng Thiên.</w:t>
      </w:r>
    </w:p>
    <w:p>
      <w:pPr>
        <w:pStyle w:val="BodyText"/>
      </w:pPr>
      <w:r>
        <w:t xml:space="preserve">Quân Lăng Thiên đem tay áo phất một cái, liền đánh bay kiếm của Đinh Lang. Nhanh như gió, trong khoảnh khắc tay Đinh Lang trống rỗng, người cũng ngã lên thuyền nhỏ.</w:t>
      </w:r>
    </w:p>
    <w:p>
      <w:pPr>
        <w:pStyle w:val="BodyText"/>
      </w:pPr>
      <w:r>
        <w:t xml:space="preserve">Đinh Lang là thị vệ đứng đầu của Long Mạc, đối mặt một chút liền thua dưới tay Quân Lăng Thiên.</w:t>
      </w:r>
    </w:p>
    <w:p>
      <w:pPr>
        <w:pStyle w:val="BodyText"/>
      </w:pPr>
      <w:r>
        <w:t xml:space="preserve">"Long Mạc, ngươi không cần tính mạng Vương phi ngươi sao?"</w:t>
      </w:r>
    </w:p>
    <w:p>
      <w:pPr>
        <w:pStyle w:val="BodyText"/>
      </w:pPr>
      <w:r>
        <w:t xml:space="preserve">Y Vân quay đầu nói: "Phong ca ca, sau này Y Vân đi rồi, mẫu thân liền giao cho ngươi chiếu cố." Nói xong đi đến ven mép thuyền, nhìn Quân Lăng Thiên trên thuyền lớn nói: "Ngươi nhanh đem giải dược giao ra."</w:t>
      </w:r>
    </w:p>
    <w:p>
      <w:pPr>
        <w:pStyle w:val="BodyText"/>
      </w:pPr>
      <w:r>
        <w:t xml:space="preserve">"Tại hạ đã nói qua, giải dược không có ở trên người, nếu cô nương đi theo tại hạ, ngày mai tất có người mang giải dược tới." Nói xong một mảnh lụa đen trong tay bay tới, quấn lấy cái eo nhỏ nhắn của Y Vân, hướng đến thuyền lớn.</w:t>
      </w:r>
    </w:p>
    <w:p>
      <w:pPr>
        <w:pStyle w:val="BodyText"/>
      </w:pPr>
      <w:r>
        <w:t xml:space="preserve">Mọi người trơ mắt nhìn Y Vân bị bắt đi.</w:t>
      </w:r>
    </w:p>
    <w:p>
      <w:pPr>
        <w:pStyle w:val="BodyText"/>
      </w:pPr>
      <w:r>
        <w:t xml:space="preserve">Má chèo dài trong tay Quân Lăng Thiên khẽ động, thuyền kia liền nhanh chóng rời đi, một người có thể điều khiển một chiếc thuyền lớn như vậy, mọi người bất giác kinh hãi.</w:t>
      </w:r>
    </w:p>
    <w:p>
      <w:pPr>
        <w:pStyle w:val="BodyText"/>
      </w:pPr>
      <w:r>
        <w:t xml:space="preserve">Đôi mắt Long Mạc nhìn chằm chằm chiếc thuyền càng ngày càng xa, trong lòng có cảm giác buồn bã mất mát.</w:t>
      </w:r>
    </w:p>
    <w:p>
      <w:pPr>
        <w:pStyle w:val="BodyText"/>
      </w:pPr>
      <w:r>
        <w:t xml:space="preserve">Trên thuyền kia, hai bóng người một trắng một đen dần dần cùng cảnh chiều hôm hoà tan vào nhau, hắn lại ở chỗ này si ngốc nhìn.</w:t>
      </w:r>
    </w:p>
    <w:p>
      <w:pPr>
        <w:pStyle w:val="BodyText"/>
      </w:pPr>
      <w:r>
        <w:t xml:space="preserve">"Vương gia, Vương gia." Nguyệt Hạ Hương kêu liền vài tiếng, hắn đều không có nghe thấy, hình như linh hồn đã bay mất.</w:t>
      </w:r>
    </w:p>
    <w:p>
      <w:pPr>
        <w:pStyle w:val="BodyText"/>
      </w:pPr>
      <w:r>
        <w:t xml:space="preserve">Loại cảm giác bị xem nhẹ này làm Nguyệt Hạ Hương cực kỳ khó chịu, nàng  ở mép thuyền nhẹ nhàng lay động, phát ra thanh âm sợ hãi, ý là muốn Long Mạc chú ý.</w:t>
      </w:r>
    </w:p>
    <w:p>
      <w:pPr>
        <w:pStyle w:val="BodyText"/>
      </w:pPr>
      <w:r>
        <w:t xml:space="preserve">Nhưng do sau khi bị cướp đi, thân mình mệt mỏi mềm nhũn, nên lại ngã vào trong nước.</w:t>
      </w:r>
    </w:p>
    <w:p>
      <w:pPr>
        <w:pStyle w:val="BodyText"/>
      </w:pPr>
      <w:r>
        <w:t xml:space="preserve">"A!" Nguyệt Hạ Hương thảm thiết kêu to, "Vương gia, cứu ta, ta không biết bơi!" Nước sông lạnh lẽo nháy mắt liền bao phủ lấy Nguyệt Hạ Hương đang giãy giụa.</w:t>
      </w:r>
    </w:p>
    <w:p>
      <w:pPr>
        <w:pStyle w:val="BodyText"/>
      </w:pPr>
      <w:r>
        <w:t xml:space="preserve">Không biết bơi? Trong một khắc Nguyệt Hạ Hương ngã vào trong nước, âm thanh thét chói tai kia đánh thức ý thức Long Mạc. Nhưng mà không biết bơi, những lời này lại làm cho tâm Long Mạc một lần nữa mê muội.</w:t>
      </w:r>
    </w:p>
    <w:p>
      <w:pPr>
        <w:pStyle w:val="BodyText"/>
      </w:pPr>
      <w:r>
        <w:t xml:space="preserve">Long Mạc sẽ không quên nhiều năm trước ở Lăng Hà bị chìm trong nước, chính là được nàng cứu, đó cũng là lúc bọn họ gặp nhau. Qua nhiều năm như vậy, hắn một mực cảm động và nhớ nhung ơn cứu mạng của nàng, nhưng mà, nàng lại nói nàng không biết bơi.</w:t>
      </w:r>
    </w:p>
    <w:p>
      <w:pPr>
        <w:pStyle w:val="BodyText"/>
      </w:pPr>
      <w:r>
        <w:t xml:space="preserve">Long Mạc nhìn chằm chằm vào Nguyệt Hạ Hương đang vùng vẫy trong nước, trong lòng có một cảm giác không nói nên lời.</w:t>
      </w:r>
    </w:p>
    <w:p>
      <w:pPr>
        <w:pStyle w:val="BodyText"/>
      </w:pPr>
      <w:r>
        <w:t xml:space="preserve">Nàng là ai? Nàng không phải nàng? Không phải nàng!</w:t>
      </w:r>
    </w:p>
    <w:p>
      <w:pPr>
        <w:pStyle w:val="BodyText"/>
      </w:pPr>
      <w:r>
        <w:t xml:space="preserve">Nguyệt Hạ Hương đang vùng vẫy trong nước kia quyết không phải là nàng, nàng trong nước cũng như cá trong nước, nàng có thể bơi lội đắc ý, nàng như thế nào lại chật vật giãy giụa như vậy.</w:t>
      </w:r>
    </w:p>
    <w:p>
      <w:pPr>
        <w:pStyle w:val="BodyText"/>
      </w:pPr>
      <w:r>
        <w:t xml:space="preserve">Đinh Lang nhảy xuống nước, đem Nguyệt Hạ Hương cứu lên.</w:t>
      </w:r>
    </w:p>
    <w:p>
      <w:pPr>
        <w:pStyle w:val="BodyText"/>
      </w:pPr>
      <w:r>
        <w:t xml:space="preserve">Cả người Nguyệt Hạ Hương ướt đẫm, run rẩy nằm trên thuyền, từ miệng phun ra mấy ngụm nước.</w:t>
      </w:r>
    </w:p>
    <w:p>
      <w:pPr>
        <w:pStyle w:val="BodyText"/>
      </w:pPr>
      <w:r>
        <w:t xml:space="preserve">"Vương gia, Hương Hương rất lạnh." Đúng nha, nước sông mùa xuân, cùng với trời vừa tối, nước liền tự nhiên lạnh lẽo. Nếu Vương gia có thể ôm lấy nàng, sưởi ấm nàng, nàng lần này rơi xuống nước sẽ không vô ích, Nguyệt Hạ Hương đắc ý nghĩ.</w:t>
      </w:r>
    </w:p>
    <w:p>
      <w:pPr>
        <w:pStyle w:val="BodyText"/>
      </w:pPr>
      <w:r>
        <w:t xml:space="preserve">Nhưng mà Long Mạc vẫn thẳng tắp đứng ở đó, không nói lời nào, như bị ma ám.</w:t>
      </w:r>
    </w:p>
    <w:p>
      <w:pPr>
        <w:pStyle w:val="BodyText"/>
      </w:pPr>
      <w:r>
        <w:t xml:space="preserve">Chương 32: Hối hận.</w:t>
      </w:r>
    </w:p>
    <w:p>
      <w:pPr>
        <w:pStyle w:val="BodyText"/>
      </w:pPr>
      <w:r>
        <w:t xml:space="preserve">Nhưng mà Long Mạc vẫn lặng im đứng ở đó, không nói lời nào.</w:t>
      </w:r>
    </w:p>
    <w:p>
      <w:pPr>
        <w:pStyle w:val="BodyText"/>
      </w:pPr>
      <w:r>
        <w:t xml:space="preserve">Nguyệt Hạ Hương chợt phát hiện ánh mắt Long Mạc có điểm không đúng, như người xa lạ nhìn nàng, ánh mắt kia lạnh lẽo, dường như có thể nhìn thấu suy nghĩ của nàng, nhìn thấu nội tâm của nàng.</w:t>
      </w:r>
    </w:p>
    <w:p>
      <w:pPr>
        <w:pStyle w:val="BodyText"/>
      </w:pPr>
      <w:r>
        <w:t xml:space="preserve">"Vương gia, ngươi, ngươi làm sao vậy?" Chẳng lẽ hắn đã yêu Y Vân, hắn thật sự đã yêu Y Vân? Yêu tiểu nha hoàn kia sao? Không đúng, nếu là như vậy, hắn như thế nào lại lấy nàng để đổi mình. Rốt cuộc là sao vậy? Tâm Nguyệt Hạ Hương bất an không yên, nhìn Long Mạc, quên cả lạnh.</w:t>
      </w:r>
    </w:p>
    <w:p>
      <w:pPr>
        <w:pStyle w:val="BodyText"/>
      </w:pPr>
      <w:r>
        <w:t xml:space="preserve">Sắc trời dần dần tối sầm, nước sông vẫn lững lờ trôi, bốn phía một mảnh yên tĩnh.</w:t>
      </w:r>
    </w:p>
    <w:p>
      <w:pPr>
        <w:pStyle w:val="BodyText"/>
      </w:pPr>
      <w:r>
        <w:t xml:space="preserve">Long Mạc hướng Nguyệt Hạ Hương đi tới, bước chân nặng nề, mỗi một bước như giẫm lên lòng nàng.</w:t>
      </w:r>
    </w:p>
    <w:p>
      <w:pPr>
        <w:pStyle w:val="BodyText"/>
      </w:pPr>
      <w:r>
        <w:t xml:space="preserve">Đi đến trước mặt Nguyệt Hạ Hương, Long Mạc chậm rãi ngồi xổm xuống, nhìn nàng cả người ướt đẫm đang nằm trên thuyền, ngay cả hắn cũng không cảm nhận thấy thanh âm bản thân đang run rẩy hỏi: "Ngươi không biết bơi?"</w:t>
      </w:r>
    </w:p>
    <w:p>
      <w:pPr>
        <w:pStyle w:val="BodyText"/>
      </w:pPr>
      <w:r>
        <w:t xml:space="preserve">"Vâng, đúng nha. Ta từ nhỏ đã không biết bơi." Nguyệt Hạ Hương run rẩy nói, nói xong nhẹ nhàng ho khan một tiếng, mới vừa rồi bị sặc nước, rất là không khoẻ.</w:t>
      </w:r>
    </w:p>
    <w:p>
      <w:pPr>
        <w:pStyle w:val="BodyText"/>
      </w:pPr>
      <w:r>
        <w:t xml:space="preserve">"Vương gia, Hương nhi rất lạnh, chúng ta vẫn là nhanh chóng trở về đi." Nguyệt Hạ Hương dùng thanh âm ôn nhu nó</w:t>
      </w:r>
    </w:p>
    <w:p>
      <w:pPr>
        <w:pStyle w:val="BodyText"/>
      </w:pPr>
      <w:r>
        <w:t xml:space="preserve">Nhưng mà Long Mạc dường như không hề nghe thấy, khoảng cách hai người gần như vậy, Nguyệt Hạ Hương cảm thấy được hơi thở Long Mạc ngày càng nặng nề, như đang đè nén tức giận. Trên mặt của hắn như phủ một tầng hàn băng, chậm rãi toả ra hàn khí.</w:t>
      </w:r>
    </w:p>
    <w:p>
      <w:pPr>
        <w:pStyle w:val="BodyText"/>
      </w:pPr>
      <w:r>
        <w:t xml:space="preserve">Như thế nào không phải nàng? Rõ ràng ở Hội Hoa Xuân hắn cùng nàng nhận biết nhau, như thế nào lại không phải nàng?</w:t>
      </w:r>
    </w:p>
    <w:p>
      <w:pPr>
        <w:pStyle w:val="BodyText"/>
      </w:pPr>
      <w:r>
        <w:t xml:space="preserve">Long Mạc bỗng nhiên nhớ lại, ngày ấy là nàng che mặt, chẳng lẽ? Là có người thay nàng?</w:t>
      </w:r>
    </w:p>
    <w:p>
      <w:pPr>
        <w:pStyle w:val="BodyText"/>
      </w:pPr>
      <w:r>
        <w:t xml:space="preserve">Long Mạc bỗng nhiên nắm lấy áo Nguyệt Hạ Hương, lạnh như băng nói: "Ngươi mau nói, Hội Hoa Xuân, người che mặt là ai?"</w:t>
      </w:r>
    </w:p>
    <w:p>
      <w:pPr>
        <w:pStyle w:val="BodyText"/>
      </w:pPr>
      <w:r>
        <w:t xml:space="preserve">Nguyệt Hạ Hương trong đầu ầm một tiếng, nhất thời đờ người ra.</w:t>
      </w:r>
    </w:p>
    <w:p>
      <w:pPr>
        <w:pStyle w:val="BodyText"/>
      </w:pPr>
      <w:r>
        <w:t xml:space="preserve">Hắn làm sao biết? Hắn không nên biết việc này? Rốt cuộc thì làm sao lại bị lộ? Nàng không nói, Y Vân cũng không nói, người áo đen kia cũng không nói, sao hắn lại biết?</w:t>
      </w:r>
    </w:p>
    <w:p>
      <w:pPr>
        <w:pStyle w:val="BodyText"/>
      </w:pPr>
      <w:r>
        <w:t xml:space="preserve">"Nói mau?" Đôi mắt phượng Long Mạc giống như chứa một toà núi băng, hàn khí chậm rãi vờn quanh, rét lạnh khiến cho người khác không dám nhìn thẳng. Nếu mới vừa rồi do nước sông lạnh nên thân thể vì thế mà lãnh, thì hiện giờ Nguyệt Hạ Hương trong lòng cũng dần dần lạnh lên. Nàng đột nhiên cảm thấy sợ hãi, giống như nỗi sợ khi nàng bị tên Hắc y nhân bắt đi.</w:t>
      </w:r>
    </w:p>
    <w:p>
      <w:pPr>
        <w:pStyle w:val="BodyText"/>
      </w:pPr>
      <w:r>
        <w:t xml:space="preserve">"Là - là Y Vân." Nguyệt Hạ Hương run rẩy nói, nàng sợ hắn, nàng bỗng nhiên bắt đầu sợ hắn.</w:t>
      </w:r>
    </w:p>
    <w:p>
      <w:pPr>
        <w:pStyle w:val="BodyText"/>
      </w:pPr>
      <w:r>
        <w:t xml:space="preserve">"Thu Thuỷ khúc cũng là nàng dạy ngươi sao?"</w:t>
      </w:r>
    </w:p>
    <w:p>
      <w:pPr>
        <w:pStyle w:val="BodyText"/>
      </w:pPr>
      <w:r>
        <w:t xml:space="preserve">"Vâng."</w:t>
      </w:r>
    </w:p>
    <w:p>
      <w:pPr>
        <w:pStyle w:val="BodyText"/>
      </w:pPr>
      <w:r>
        <w:t xml:space="preserve">"Bức hoạ kia cũng là nàng vẽ sao?"</w:t>
      </w:r>
    </w:p>
    <w:p>
      <w:pPr>
        <w:pStyle w:val="BodyText"/>
      </w:pPr>
      <w:r>
        <w:t xml:space="preserve">"Vâng."</w:t>
      </w:r>
    </w:p>
    <w:p>
      <w:pPr>
        <w:pStyle w:val="BodyText"/>
      </w:pPr>
      <w:r>
        <w:t xml:space="preserve">"Sáo ngọc kia vì sao ở trong tay ngươi?"</w:t>
      </w:r>
    </w:p>
    <w:p>
      <w:pPr>
        <w:pStyle w:val="BodyText"/>
      </w:pPr>
      <w:r>
        <w:t xml:space="preserve">"Là ta lấy từ trong tay Y Vân."</w:t>
      </w:r>
    </w:p>
    <w:p>
      <w:pPr>
        <w:pStyle w:val="BodyText"/>
      </w:pPr>
      <w:r>
        <w:t xml:space="preserve">Thanh âm Nguyệt Hạ Hương rất nhẹ, khi nghe vào trong lòng Long Mạc, từng lời từng chữ như một m tên nhọn, đâm vào tim của hắn.</w:t>
      </w:r>
    </w:p>
    <w:p>
      <w:pPr>
        <w:pStyle w:val="BodyText"/>
      </w:pPr>
      <w:r>
        <w:t xml:space="preserve">Hắn cả người run rẩy, trước mắt tối sầm, đầu gối nhũn ra, liền ngã ngồi trên thuyền.</w:t>
      </w:r>
    </w:p>
    <w:p>
      <w:pPr>
        <w:pStyle w:val="BodyText"/>
      </w:pPr>
      <w:r>
        <w:t xml:space="preserve">Là nàng? Đúng là nàng? Sớm nên nghĩ đến là nàng. Bằng không vì sao lần đầu gặp lại thấy nàng có cảm giác quen thuộc như vậy.</w:t>
      </w:r>
    </w:p>
    <w:p>
      <w:pPr>
        <w:pStyle w:val="BodyText"/>
      </w:pPr>
      <w:r>
        <w:t xml:space="preserve">Cảnh chiều hôm dần dần buông xuống, gió lạnh thổi qua, không khí như ngưng đọng, khắp nơi yên tĩnh, một mãnh tĩnh mịch...Long Mạc cảm thấy linh hồn hắn như bị rút đi, trước mắt một mảnh mờ mịt, tri giác dường như cũng mất hết!</w:t>
      </w:r>
    </w:p>
    <w:p>
      <w:pPr>
        <w:pStyle w:val="BodyText"/>
      </w:pPr>
      <w:r>
        <w:t xml:space="preserve">Trong nháy mắt, gương mặt Y Vân như hoa dần dần hiện lên trước mặt hắn.</w:t>
      </w:r>
    </w:p>
    <w:p>
      <w:pPr>
        <w:pStyle w:val="BodyText"/>
      </w:pPr>
      <w:r>
        <w:t xml:space="preserve">Nụ cười nàng tươi như hoa, lại vừa yếu ớt nhẹ nhàng, thần sắc nàng hờ hững, gương mặt tái nhợt khi bị thương, vẻ thương tâm muốn chết khi bị hắn hiểu lầm, vẻ nhu nhược kiên quyết của nàng. Hắn không biết, nàng sớm đã chui vào trong lòng của hắn, nằm giấu tận sâu trong linh hồn của hắn, làm hắn không nhận ra được.</w:t>
      </w:r>
    </w:p>
    <w:p>
      <w:pPr>
        <w:pStyle w:val="BodyText"/>
      </w:pPr>
      <w:r>
        <w:t xml:space="preserve">"Vương gia, ngươi tha thứ ta đi, tha thứ ta đi." Nguyệt Hạ Hương bắt lấy tay Long Mạc, tay hắn thế nào lại còn lạnh lẽo hơn cả tay nàng.</w:t>
      </w:r>
    </w:p>
    <w:p>
      <w:pPr>
        <w:pStyle w:val="BodyText"/>
      </w:pPr>
      <w:r>
        <w:t xml:space="preserve">Long Mạc ngước mắt nhìn về nơi xa, trên sông, thuyền kia sớm đã mất đi bóng dáng, mặt sông mờ mịt, chỉ có nước sông chậm rãi lưu động.</w:t>
      </w:r>
    </w:p>
    <w:p>
      <w:pPr>
        <w:pStyle w:val="BodyText"/>
      </w:pPr>
      <w:r>
        <w:t xml:space="preserve">"Đinh Lang." Long Mạc lớn tiếng ra lệnh, "Quay lên bờ."</w:t>
      </w:r>
    </w:p>
    <w:p>
      <w:pPr>
        <w:pStyle w:val="BodyText"/>
      </w:pPr>
      <w:r>
        <w:t xml:space="preserve">Nói xong, hắn chống lấy mái chèo, dường như mất một sức lực rất lớn, dựa vào mái chèo này mới đứng lên được. Thương tâm cực độ thậm chí ngay cả hơi sức đứng lên cũng không có.</w:t>
      </w:r>
    </w:p>
    <w:p>
      <w:pPr>
        <w:pStyle w:val="BodyText"/>
      </w:pPr>
      <w:r>
        <w:t xml:space="preserve">Nguyệt Hạ Hương đột nhiên cảm giác được Long Mạc hắn thật xa lạ, tuy rằng hắn vẫn còn ở trước mặt nàng, nàng thật sẽ mất hắn sao?</w:t>
      </w:r>
    </w:p>
    <w:p>
      <w:pPr>
        <w:pStyle w:val="BodyText"/>
      </w:pPr>
      <w:r>
        <w:t xml:space="preserve">Nàng không cam lòng run rẩy đứng lên, ôm lấy Long Mạc, "Vương gia, tha thứ cho ta."</w:t>
      </w:r>
    </w:p>
    <w:p>
      <w:pPr>
        <w:pStyle w:val="BodyText"/>
      </w:pPr>
      <w:r>
        <w:t xml:space="preserve">Long Mạc hung hăn đẩy ra, chán ghét nói: "Cút ngay."</w:t>
      </w:r>
    </w:p>
    <w:p>
      <w:pPr>
        <w:pStyle w:val="BodyText"/>
      </w:pPr>
      <w:r>
        <w:t xml:space="preserve">Nguyệt Hạ Hương ngã trên thuyền, khóc lóc.</w:t>
      </w:r>
    </w:p>
    <w:p>
      <w:pPr>
        <w:pStyle w:val="BodyText"/>
      </w:pPr>
      <w:r>
        <w:t xml:space="preserve">Long Mạc sau khi lên bờ, liền thả người nhảy lên ngựa, dọc theo bờ sông, hướng theo phương hướng chiếc thuyền - chạy như điên.</w:t>
      </w:r>
    </w:p>
    <w:p>
      <w:pPr>
        <w:pStyle w:val="BodyText"/>
      </w:pPr>
      <w:r>
        <w:t xml:space="preserve">Hắn nhất định phải đem nàng cứu trở về, nữ nhi như vậy, chính hắn đã liên tiếp thương tổn nàng.</w:t>
      </w:r>
    </w:p>
    <w:p>
      <w:pPr>
        <w:pStyle w:val="BodyText"/>
      </w:pPr>
      <w:r>
        <w:t xml:space="preserve">Hắn đối với nàng lạnh nhạt, hắn đem nàng đẩy vào tay tên ác ma, hắn còn đem kiếm đặt lên cổ nàng, hắn còn đả thương nàng. Nàng đối với hắn đã hết hy vọng, cho nên mới tự nguyện dùng chính mình cứu Nguyệt Hạ Hương.</w:t>
      </w:r>
    </w:p>
    <w:p>
      <w:pPr>
        <w:pStyle w:val="BodyText"/>
      </w:pPr>
      <w:r>
        <w:t xml:space="preserve">Ông trời ơi - Long Mạc hít một hơi, tâm co rút đau đớn, hung hăng quất lên ngựa.</w:t>
      </w:r>
    </w:p>
    <w:p>
      <w:pPr>
        <w:pStyle w:val="BodyText"/>
      </w:pPr>
      <w:r>
        <w:t xml:space="preserve">Con ngựa kia trong bóng chiều nhanh như chớp, nháy mắt đã không thấy bóng dáng.</w:t>
      </w:r>
    </w:p>
    <w:p>
      <w:pPr>
        <w:pStyle w:val="BodyText"/>
      </w:pPr>
      <w:r>
        <w:t xml:space="preserve">Thị vệ Long Mạc đưa mắt nhìn nhau, sau một lúc lâu mới kịp phản ứng, hấp tấp đánh ngựa đuổi theo.</w:t>
      </w:r>
    </w:p>
    <w:p>
      <w:pPr>
        <w:pStyle w:val="BodyText"/>
      </w:pPr>
      <w:r>
        <w:t xml:space="preserve">Long Mạc cũng không biết hắn đã chạy bao lâu, trên mặt sông vẫn như cũ không có bóng dáng chiếc thuyền lớn, thuyền kia không nghĩ lại nhanh như vậy.</w:t>
      </w:r>
    </w:p>
    <w:p>
      <w:pPr>
        <w:pStyle w:val="BodyText"/>
      </w:pPr>
      <w:r>
        <w:t xml:space="preserve">Lãnh nguyệt dần dần giăng lên, đem ánh sáng trong trẻo, lạnh lùng soi rõ mặt đất.</w:t>
      </w:r>
    </w:p>
    <w:p>
      <w:pPr>
        <w:pStyle w:val="BodyText"/>
      </w:pPr>
      <w:r>
        <w:t xml:space="preserve">Ánh trăng mang theo hàn ý, gió đêm xuyên qua hàng cây, lá cây rào rạt rung động, ngay cả lãnh nguyệt, ngay cả gió dường như cũng cười nhạo hắn, chế giễu Long Mạc hắn, từ khi nào lại ngu muội như vậy.</w:t>
      </w:r>
    </w:p>
    <w:p>
      <w:pPr>
        <w:pStyle w:val="BodyText"/>
      </w:pPr>
      <w:r>
        <w:t xml:space="preserve">Chung quanh hoàn toàn yên tĩnh, chỉ có tiếng vó ngựa vang trong đêm.</w:t>
      </w:r>
    </w:p>
    <w:p>
      <w:pPr>
        <w:pStyle w:val="BodyText"/>
      </w:pPr>
      <w:r>
        <w:t xml:space="preserve">Chẳng biết từ lúc nào, một giọt lệ trong suốt từ khoé mắt Long Mạc chảy xuống, hắn từ nhỏ đến lớn, cho dù đã trải qua bao nhiêu đả kích, hắn cũng chưa bao giờ khóc.</w:t>
      </w:r>
    </w:p>
    <w:p>
      <w:pPr>
        <w:pStyle w:val="BodyText"/>
      </w:pPr>
      <w:r>
        <w:t xml:space="preserve">Hắn cảm thấy một loại trống vắng, cô độc trước nay chưa từng có, một loại cảm giác yếu đuối chầm chậm hiện lên trong lòng.</w:t>
      </w:r>
    </w:p>
    <w:p>
      <w:pPr>
        <w:pStyle w:val="BodyText"/>
      </w:pPr>
      <w:r>
        <w:t xml:space="preserve">Hắn mất đi nàng sao? Không! Hắn nhất định phải cứu nàng trở về, sau đó hảo hảo yêu nàng, nàng vĩnh viễn là của hắn.</w:t>
      </w:r>
    </w:p>
    <w:p>
      <w:pPr>
        <w:pStyle w:val="BodyText"/>
      </w:pPr>
      <w:r>
        <w:t xml:space="preserve">Long Mạc cứ như vậy đánh ngựa chạy như điên, từ hoàng hôn cho đến khbóng đêm thâm trầm bao phủ, lại từ đêm chạy mãi cho đến khi tia nắng ban mai đầu tiên vừa lộ, cứ thế cho đến khi sắc trời vừa đúng ngọ.</w:t>
      </w:r>
    </w:p>
    <w:p>
      <w:pPr>
        <w:pStyle w:val="BodyText"/>
      </w:pPr>
      <w:r>
        <w:t xml:space="preserve">Nhưng mà hắn vẫn không tìm thấy nàng, mặt sông trắng xoá, không thấy một chút bóng dáng con thuyền kia.</w:t>
      </w:r>
    </w:p>
    <w:p>
      <w:pPr>
        <w:pStyle w:val="BodyText"/>
      </w:pPr>
      <w:r>
        <w:t xml:space="preserve">Không biết từ lúc nào, bầu trời nổi lên một cơn mưa.</w:t>
      </w:r>
    </w:p>
    <w:p>
      <w:pPr>
        <w:pStyle w:val="BodyText"/>
      </w:pPr>
      <w:r>
        <w:t xml:space="preserve">Mưa mùa xuân, nói không lớn nhưng cũng không phải là nhỏ.</w:t>
      </w:r>
    </w:p>
    <w:p>
      <w:pPr>
        <w:pStyle w:val="BodyText"/>
      </w:pPr>
      <w:r>
        <w:t xml:space="preserve">Hạt mưa bao phủ cả trời đất.</w:t>
      </w:r>
    </w:p>
    <w:p>
      <w:pPr>
        <w:pStyle w:val="BodyText"/>
      </w:pPr>
      <w:r>
        <w:t xml:space="preserve">Đánh vào Long Mạc, cũng đánh vào tâm hắn, nhưng hắn vẫn không có một chút phản ứng.</w:t>
      </w:r>
    </w:p>
    <w:p>
      <w:pPr>
        <w:pStyle w:val="BodyText"/>
      </w:pPr>
      <w:r>
        <w:t xml:space="preserve">Trong mưa, thị vệ của hắn theo ở phía sau, không dám tiến lên, bọn hắn không biết Vương gia luôn luôn trấn tĩnh, hôm nay vì sao lại phát điên như vậy.</w:t>
      </w:r>
    </w:p>
    <w:p>
      <w:pPr>
        <w:pStyle w:val="BodyText"/>
      </w:pPr>
      <w:r>
        <w:t xml:space="preserve">Long Mạc còn muốn chạy đi, nhưng ngựa lại đột nhiên ngã xuống đất, cuối cùng vẫn là không được.</w:t>
      </w:r>
    </w:p>
    <w:p>
      <w:pPr>
        <w:pStyle w:val="BodyText"/>
      </w:pPr>
      <w:r>
        <w:t xml:space="preserve">Trong rừng cây dường như xuất hiện bóng dáng của nàng, Long Mạc nhào tới, gió lay cây động, lá rơi hoa bay, cái gì cũng không có.</w:t>
      </w:r>
    </w:p>
    <w:p>
      <w:pPr>
        <w:pStyle w:val="BodyText"/>
      </w:pPr>
      <w:r>
        <w:t xml:space="preserve">Long Mạc loạng choạng chạy vội tới bờ sông, trong nước xuất hiện bóng dáng của nàng, nàng trong nước, nhẹ nhàng cười, Long Mạc kêu to Vân nhi, nhào tới.</w:t>
      </w:r>
    </w:p>
    <w:p>
      <w:pPr>
        <w:pStyle w:val="BodyText"/>
      </w:pPr>
      <w:r>
        <w:t xml:space="preserve">Bọt nước văng lên, hắn ngã vào trong nước.</w:t>
      </w:r>
    </w:p>
    <w:p>
      <w:pPr>
        <w:pStyle w:val="Compact"/>
      </w:pPr>
      <w:r>
        <w:t xml:space="preserve">Khi thị vệ cứu hắn lên thì không biết vì kiệt sức hay do thương tâm quá độ, Long Mạc ngất đi.</w:t>
      </w:r>
      <w:r>
        <w:br w:type="textWrapping"/>
      </w:r>
      <w:r>
        <w:br w:type="textWrapping"/>
      </w:r>
    </w:p>
    <w:p>
      <w:pPr>
        <w:pStyle w:val="Heading2"/>
      </w:pPr>
      <w:bookmarkStart w:id="37" w:name="chương-033---034"/>
      <w:bookmarkEnd w:id="37"/>
      <w:r>
        <w:t xml:space="preserve">15. Chương 033 - 034</w:t>
      </w:r>
    </w:p>
    <w:p>
      <w:pPr>
        <w:pStyle w:val="Compact"/>
      </w:pPr>
      <w:r>
        <w:br w:type="textWrapping"/>
      </w:r>
      <w:r>
        <w:br w:type="textWrapping"/>
      </w:r>
      <w:r>
        <w:t xml:space="preserve">Chương 33: Bỏ thuyền chạy trốn.</w:t>
      </w:r>
    </w:p>
    <w:p>
      <w:pPr>
        <w:pStyle w:val="BodyText"/>
      </w:pPr>
      <w:r>
        <w:t xml:space="preserve">Hoàng hôn ở Lăng Hà như một mỹ nhân ở cái tuổi xế chiều, xinh đẹp nhưng thực u buồn.</w:t>
      </w:r>
    </w:p>
    <w:p>
      <w:pPr>
        <w:pStyle w:val="BodyText"/>
      </w:pPr>
      <w:r>
        <w:t xml:space="preserve">Y Vân chăm chú đứng ở mũi tàu, sắc chiều nồng đậm càng lúc càng xâm nhập nặng trĩu trong lòng nàng.</w:t>
      </w:r>
    </w:p>
    <w:p>
      <w:pPr>
        <w:pStyle w:val="BodyText"/>
      </w:pPr>
      <w:r>
        <w:t xml:space="preserve">Mà nỗi ưu thương cũng như lững lờ trôi kéo dài mãi không dứt, cứ như vậy vĩnh biệt toàn bộ thân nhân, vĩnh biệt người nàng yêu nhất. Từ nay về sau chỉ còn lại một mình.</w:t>
      </w:r>
    </w:p>
    <w:p>
      <w:pPr>
        <w:pStyle w:val="BodyText"/>
      </w:pPr>
      <w:r>
        <w:t xml:space="preserve">Tên ác ma bên cạnh Quân Lăng Thiên, tháo xuống mặt nạ trên mặt, vẫn là vẻ tuấn mỹ không chút tỳ vết, mang theo một nét cười tà không đổi.</w:t>
      </w:r>
    </w:p>
    <w:p>
      <w:pPr>
        <w:pStyle w:val="BodyText"/>
      </w:pPr>
      <w:r>
        <w:t xml:space="preserve">Ánh mắt của hắn sắc bén đánh giá Y Vân từ trên xuống dưới.</w:t>
      </w:r>
    </w:p>
    <w:p>
      <w:pPr>
        <w:pStyle w:val="BodyText"/>
      </w:pPr>
      <w:r>
        <w:t xml:space="preserve">Hiện tại, nữ tử này, ánh mắt hướng lãnh nguyệt nơi chân trời, trong trẻo nhưng lạnh lùng như sương mù mỹ lệ mà hiu quạnh, xa xăm không thể chạm tới.</w:t>
      </w:r>
    </w:p>
    <w:p>
      <w:pPr>
        <w:pStyle w:val="BodyText"/>
      </w:pPr>
      <w:r>
        <w:t xml:space="preserve">Y Vân không thích ánh mắt xoi mói cùng tuỳ tiện này, nghiêng đầu tránh đi.</w:t>
      </w:r>
    </w:p>
    <w:p>
      <w:pPr>
        <w:pStyle w:val="BodyText"/>
      </w:pPr>
      <w:r>
        <w:t xml:space="preserve">"Tiểu ma nữ! Chúng ta cuối cùng cũng gặp mặt." Thanh âm của hắn rõ ràng là trêu đùa.</w:t>
      </w:r>
    </w:p>
    <w:p>
      <w:pPr>
        <w:pStyle w:val="BodyText"/>
      </w:pPr>
      <w:r>
        <w:t xml:space="preserve">Y Vân không nói, ánh mắt đông lạnh.</w:t>
      </w:r>
    </w:p>
    <w:p>
      <w:pPr>
        <w:pStyle w:val="BodyText"/>
      </w:pPr>
      <w:r>
        <w:t xml:space="preserve">"Trong lòng khổ sở, không dễ chịu thì cứ khóc lên đi. Aizz..." Quân Lăng Thiên nói xong cố ý thở dài một hơi.</w:t>
      </w:r>
    </w:p>
    <w:p>
      <w:pPr>
        <w:pStyle w:val="BodyText"/>
      </w:pPr>
      <w:r>
        <w:t xml:space="preserve">Người này, mong muốn nhìn thấy người khác thương tâm muốn chết như vậy sao?</w:t>
      </w:r>
    </w:p>
    <w:p>
      <w:pPr>
        <w:pStyle w:val="BodyText"/>
      </w:pPr>
      <w:r>
        <w:t xml:space="preserve">Y Vân đột nhiên quay đầu, trên mặt thoáng lộ nét cười ngọt ngào, ánh mắt cười đến cong cong, ví như ánh trăng non, tươi cười hồn nhiên, sáng lạn.</w:t>
      </w:r>
    </w:p>
    <w:p>
      <w:pPr>
        <w:pStyle w:val="BodyText"/>
      </w:pPr>
      <w:r>
        <w:t xml:space="preserve">"Không! Ta dễ chịu vô cùng. Ác ma." Tên nam nhân này, trong lòng rốt cuộc là đang có chủ ý gì?</w:t>
      </w:r>
    </w:p>
    <w:p>
      <w:pPr>
        <w:pStyle w:val="BodyText"/>
      </w:pPr>
      <w:r>
        <w:t xml:space="preserve">Quân Lăng Thiên sửng sốt, tươi cười vui vẻ.</w:t>
      </w:r>
    </w:p>
    <w:p>
      <w:pPr>
        <w:pStyle w:val="BodyText"/>
      </w:pPr>
      <w:r>
        <w:t xml:space="preserve">"Tốt như vậy, liền cười một cái đi!" Y Vân lúc này mới biết bị lừa, thật sự là dở khóc dở cười.</w:t>
      </w:r>
    </w:p>
    <w:p>
      <w:pPr>
        <w:pStyle w:val="BodyText"/>
      </w:pPr>
      <w:r>
        <w:t xml:space="preserve">"Cười cái gì? Tên ác ma như ngươi, khuôn mặt tươi cười còn xứng với người khác hơn ngươi." Y Vân lạnh lùng nói.</w:t>
      </w:r>
    </w:p>
    <w:p>
      <w:pPr>
        <w:pStyle w:val="BodyText"/>
      </w:pPr>
      <w:r>
        <w:t xml:space="preserve">"Ta là ác ma? Vậy Long Mạc chỉ sợ cũng không khá hơn chút nào? Đừng quên là chính ta cứu ngươi từ dưới kiếm của hắn, như thế nào? Ngươi cứ như vậy đối đãi với ân nhân cứu mạng của mình sao?" Quân Lăng Thiên nhẹ nhàng bâng quơ</w:t>
      </w:r>
    </w:p>
    <w:p>
      <w:pPr>
        <w:pStyle w:val="BodyText"/>
      </w:pPr>
      <w:r>
        <w:t xml:space="preserve">"Ngươi..." Y Vân nhất thời không trả lời được, nhưng hắn nói đúng.</w:t>
      </w:r>
    </w:p>
    <w:p>
      <w:pPr>
        <w:pStyle w:val="BodyText"/>
      </w:pPr>
      <w:r>
        <w:t xml:space="preserve">Lúc ấy, thời điểm thanh kiếm Long Mạc đặt trên cổ nàng, lòng của nàng đau đớn như vậy. Nếu không phải Quân Lăng Thiên đáp ứng thả trước Nguyệt Hạ Hương, không biết Long Mạc có thể hay không thật sự giết nàng.</w:t>
      </w:r>
    </w:p>
    <w:p>
      <w:pPr>
        <w:pStyle w:val="BodyText"/>
      </w:pPr>
      <w:r>
        <w:t xml:space="preserve">Đôi mắt Y Vân tối sầm, trái tim đau xót như vậy, có ai có thể hiểu?</w:t>
      </w:r>
    </w:p>
    <w:p>
      <w:pPr>
        <w:pStyle w:val="BodyText"/>
      </w:pPr>
      <w:r>
        <w:t xml:space="preserve">"Ngươi rốt cuộc là ai? Vì sao phải cùng Long Mạc đối địch?" Y Vân đột nhiên hỏi.</w:t>
      </w:r>
    </w:p>
    <w:p>
      <w:pPr>
        <w:pStyle w:val="BodyText"/>
      </w:pPr>
      <w:r>
        <w:t xml:space="preserve">Quân Lăng Thiên mặt nhất thời nén xuống, ánh mắt tàn khốc như băng.</w:t>
      </w:r>
    </w:p>
    <w:p>
      <w:pPr>
        <w:pStyle w:val="BodyText"/>
      </w:pPr>
      <w:r>
        <w:t xml:space="preserve">Nam nhân này sắc mặt thật sự là âm tình bất định, lại vừa sâu xa khó hiểu.</w:t>
      </w:r>
    </w:p>
    <w:p>
      <w:pPr>
        <w:pStyle w:val="BodyText"/>
      </w:pPr>
      <w:r>
        <w:t xml:space="preserve">Hắn cùng Long Mạc cuối cùng có thù hận như thế nào?</w:t>
      </w:r>
    </w:p>
    <w:p>
      <w:pPr>
        <w:pStyle w:val="BodyText"/>
      </w:pPr>
      <w:r>
        <w:t xml:space="preserve">Gió phần phật thổi tung chiếc áo khoác đen của hắn, phủ lấy trường bào cũng một màu đen tuyền, nhìn qua thật xứng với danh xưng ác ma nha.</w:t>
      </w:r>
    </w:p>
    <w:p>
      <w:pPr>
        <w:pStyle w:val="BodyText"/>
      </w:pPr>
      <w:r>
        <w:t xml:space="preserve">Bóng đêm lặng lẽ buông xuống, đêm tối dày đặc giống như ưu thương, đè nén làm cho Y Vân có chút không thở nổi.</w:t>
      </w:r>
    </w:p>
    <w:p>
      <w:pPr>
        <w:pStyle w:val="BodyText"/>
      </w:pPr>
      <w:r>
        <w:t xml:space="preserve">Bỗng nhiên, Quân Lăng Thiên biến sắc, dường như đang chú ý lắng nghe điều gì.</w:t>
      </w:r>
    </w:p>
    <w:p>
      <w:pPr>
        <w:pStyle w:val="BodyText"/>
      </w:pPr>
      <w:r>
        <w:t xml:space="preserve">Y Vân cũng ổn định tinh thần, nhưng chỉ nghe thấy thanh âm nước sông nhẹ nhàng lưu động cùng tiếng gió êm dịu.</w:t>
      </w:r>
    </w:p>
    <w:p>
      <w:pPr>
        <w:pStyle w:val="BodyText"/>
      </w:pPr>
      <w:r>
        <w:t xml:space="preserve">Quân Lăng Thiên bỗng nhiên lớn tiếng ra lệnh: "Đem thuyền cập bờ!"</w:t>
      </w:r>
    </w:p>
    <w:p>
      <w:pPr>
        <w:pStyle w:val="BodyText"/>
      </w:pPr>
      <w:r>
        <w:t xml:space="preserve">Tiếng nói Quân Lăng Thiên vừa dứt, thuyền kia liền thay đổi phương hướng, hướng bờ sông chậm rãi tới gần.</w:t>
      </w:r>
    </w:p>
    <w:p>
      <w:pPr>
        <w:pStyle w:val="BodyText"/>
      </w:pPr>
      <w:r>
        <w:t xml:space="preserve">Y Vân sửng sốt, lúc này mới phát giác, dọc đường vẫn chưa thấy Quân Lăng Thiên chèo thuyền, mà thuyền này lại lướt nhanh như vậy. Đây là có chuyện gì? Chẳng lẽ còn có những người khác sao? Xem ra thuyền này là còn có cơ quan khác.</w:t>
      </w:r>
    </w:p>
    <w:p>
      <w:pPr>
        <w:pStyle w:val="BodyText"/>
      </w:pPr>
      <w:r>
        <w:t xml:space="preserve">Thuyền cập bến.</w:t>
      </w:r>
    </w:p>
    <w:p>
      <w:pPr>
        <w:pStyle w:val="BodyText"/>
      </w:pPr>
      <w:r>
        <w:t xml:space="preserve">"Đều xuất hiện đi." Thanh âm băng lãnh của Quân Lăng Thiên lại cất lên.</w:t>
      </w:r>
    </w:p>
    <w:p>
      <w:pPr>
        <w:pStyle w:val="BodyText"/>
      </w:pPr>
      <w:r>
        <w:t xml:space="preserve">Từ dưới đáy thuyền lục tục chui ra hơn mười Hắc y nhân. Những người này khinh công tuyệt đỉnh, hành động vô thanh vô thức, uyển chuyển xuất quỷ nhập thần. Vừa nhìn đã biết hẳn là được huấn luyện nghiêm chỉnh.</w:t>
      </w:r>
    </w:p>
    <w:p>
      <w:pPr>
        <w:pStyle w:val="BodyText"/>
      </w:pPr>
      <w:r>
        <w:t xml:space="preserve">"Đem thuyền đánh nát, đổi đường bộ." Quân Lăng Thiên nói xong, đem Y Vân ôm lấy.</w:t>
      </w:r>
    </w:p>
    <w:p>
      <w:pPr>
        <w:pStyle w:val="BodyText"/>
      </w:pPr>
      <w:r>
        <w:t xml:space="preserve">Y Vân cả kinh, liền vùng vẫy. Chỉ nghe Quân Lăng Thiên bên tai lạnh giọng nói: "Ngươi tốt nhất là nghe lời của ta? Đừng quên, giải dược của Nguyệt Hạ Hương còn ở trong tay ta." Y Vân nghe vậy, không dám tiếp tục giãy giụa, nàng biết tên Quân Lăng Thiên này không dễ chọc vào, vạn nhất hắn thật sự không đưa giải dược cho Nguyệt Hạ Hương, không biết Long Mạc sẽ thương tâm đến thế nào.</w:t>
      </w:r>
    </w:p>
    <w:p>
      <w:pPr>
        <w:pStyle w:val="BodyText"/>
      </w:pPr>
      <w:r>
        <w:t xml:space="preserve">Quân Lăng Thiên ôm Y Vân thả người nhảy lên bờ.</w:t>
      </w:r>
    </w:p>
    <w:p>
      <w:pPr>
        <w:pStyle w:val="BodyText"/>
      </w:pPr>
      <w:r>
        <w:t xml:space="preserve">Chỉ nghe một hồi thanh âm kẽo kẹt, thuyền kia bị dỡ xuống mấy bộ phận lắp ráp trọng yếu, liền sụp đổ. Trong giây lát, một cái thuyền lớn liền biến mất. Trong một khắc thuyền bị tháo xuống, Y Vân phát hiện dưới khoang đáy, đúng là có cơ quan, những Hắc y nhân kia vốn là ở dưới đáy thuyền, thay phiên chèo thuyền.</w:t>
      </w:r>
    </w:p>
    <w:p>
      <w:pPr>
        <w:pStyle w:val="BodyText"/>
      </w:pPr>
      <w:r>
        <w:t xml:space="preserve">Quân Lăng Thiên ở phía trên chèo thuyền chẳng qua là làm bộ mà thôi, Y Vân mới đầu còn kinh ngạc, không biết võ công tên ác ma này thâm sâu cỡ nào, một người liền có thể khống chế một chiếc thuyền lớn như vậy. Thì ra là thế này.</w:t>
      </w:r>
    </w:p>
    <w:p>
      <w:pPr>
        <w:pStyle w:val="BodyText"/>
      </w:pPr>
      <w:r>
        <w:t xml:space="preserve">Quân Lăng Thiên này, xem ra thật sự không đơn giản nha, ngay cả mưu kế như vậy cũng nghĩ ra được.</w:t>
      </w:r>
    </w:p>
    <w:p>
      <w:pPr>
        <w:pStyle w:val="BodyText"/>
      </w:pPr>
      <w:r>
        <w:t xml:space="preserve">Trên bờ sông là một mảng rừng cây lớn, Quân Lăng Thiên mang theo mọi người ẩn vào trong rừng.</w:t>
      </w:r>
    </w:p>
    <w:p>
      <w:pPr>
        <w:pStyle w:val="BodyText"/>
      </w:pPr>
      <w:r>
        <w:t xml:space="preserve">Chợt nghe thanh âm vó ngựa truyền tới, có người cưỡi kỵ mã chạy qua, người trên ngựa bạch y phiêu phiêu, không phải là Long Mạc sao? Ngay sau đó là một trận vó ngựa khác theo tới, thị vệ Long Mạc ở phía sau đuổi theo.</w:t>
      </w:r>
    </w:p>
    <w:p>
      <w:pPr>
        <w:pStyle w:val="BodyText"/>
      </w:pPr>
      <w:r>
        <w:t xml:space="preserve">Y Vân ngây người, vì sao Long Mạc lại đuổi theo? Hay là, không thể, hắn không thể đuổi theo nàng? Hắn như thế nào lại đuổi theo mình</w:t>
      </w:r>
    </w:p>
    <w:p>
      <w:pPr>
        <w:pStyle w:val="BodyText"/>
      </w:pPr>
      <w:r>
        <w:t xml:space="preserve">Y Vân trong lòng rối loạn.</w:t>
      </w:r>
    </w:p>
    <w:p>
      <w:pPr>
        <w:pStyle w:val="BodyText"/>
      </w:pPr>
      <w:r>
        <w:t xml:space="preserve">Long Mạc cùng thị vệ dọc theo bờ sông mà truy đuổi, trong khi Quân Lăng Thiên mang theo mọi người bỏ thuyền lên bờ, xuyên qua rừng cây, hướng kinh thành đi tới.</w:t>
      </w:r>
    </w:p>
    <w:p>
      <w:pPr>
        <w:pStyle w:val="BodyText"/>
      </w:pPr>
      <w:r>
        <w:t xml:space="preserve">Chương 34: Biến thành tù nhân.</w:t>
      </w:r>
    </w:p>
    <w:p>
      <w:pPr>
        <w:pStyle w:val="BodyText"/>
      </w:pPr>
      <w:r>
        <w:t xml:space="preserve">Hai ngày.</w:t>
      </w:r>
    </w:p>
    <w:p>
      <w:pPr>
        <w:pStyle w:val="BodyText"/>
      </w:pPr>
      <w:r>
        <w:t xml:space="preserve">Đối với một người tự do mà nói, thời gian hai ngày thật nhanh chóng trôi qua, nhưng đối với một tù nhân thì sẽ không dễ chịu chút nào.</w:t>
      </w:r>
    </w:p>
    <w:p>
      <w:pPr>
        <w:pStyle w:val="BodyText"/>
      </w:pPr>
      <w:r>
        <w:t xml:space="preserve">Mà Y Vân lại bị ném vào căn phòng này suốt hai ngày.</w:t>
      </w:r>
    </w:p>
    <w:p>
      <w:pPr>
        <w:pStyle w:val="BodyText"/>
      </w:pPr>
      <w:r>
        <w:t xml:space="preserve">Lại một lần nữa trở thành tù nhân của một người nào đó, mùi vị thật đúng là khổ sở.</w:t>
      </w:r>
    </w:p>
    <w:p>
      <w:pPr>
        <w:pStyle w:val="BodyText"/>
      </w:pPr>
      <w:r>
        <w:t xml:space="preserve">Đây là một căn phòng được bố trí lịch sự tao nhã, nhưng hình như đã lâu không có người ở.</w:t>
      </w:r>
    </w:p>
    <w:p>
      <w:pPr>
        <w:pStyle w:val="BodyText"/>
      </w:pPr>
      <w:r>
        <w:t xml:space="preserve">Trong phòng bài trí tuy không hoa lệ, nhưng là thanh nhã.</w:t>
      </w:r>
    </w:p>
    <w:p>
      <w:pPr>
        <w:pStyle w:val="BodyText"/>
      </w:pPr>
      <w:r>
        <w:t xml:space="preserve">Cửa đã bị khoá, cho dù nàng có đem hết toàn lực kéo, vẫn như cũ không chút nhúc nhích.</w:t>
      </w:r>
    </w:p>
    <w:p>
      <w:pPr>
        <w:pStyle w:val="BodyText"/>
      </w:pPr>
      <w:r>
        <w:t xml:space="preserve">Cửa sổ cũng dùng một cây gỗ chèn lên, nếu nàng có cố gắng đẩy, cũng không xê dịch chút nào.</w:t>
      </w:r>
    </w:p>
    <w:p>
      <w:pPr>
        <w:pStyle w:val="BodyText"/>
      </w:pPr>
      <w:r>
        <w:t xml:space="preserve">Căn phòng này, quả thực chính là một nhà tù kiên cố.</w:t>
      </w:r>
    </w:p>
    <w:p>
      <w:pPr>
        <w:pStyle w:val="BodyText"/>
      </w:pPr>
      <w:r>
        <w:t xml:space="preserve">Biết mình không có cách nào đào tẩu, Y Vân liền ngồi xuống tinh tế suy tư.</w:t>
      </w:r>
    </w:p>
    <w:p>
      <w:pPr>
        <w:pStyle w:val="BodyText"/>
      </w:pPr>
      <w:r>
        <w:t xml:space="preserve">Quân Lăng Thiên này đến cùng là ai?</w:t>
      </w:r>
    </w:p>
    <w:p>
      <w:pPr>
        <w:pStyle w:val="BodyText"/>
      </w:pPr>
      <w:r>
        <w:t xml:space="preserve">Hắn nếu chỉ là cừu nhân của Long Mạc, hắn có thể tìm người ám sát Long Mạc. Nếu là muốn bắt một người làm con tin, vậy cũng không nhất thiết phải cần đến tiểu nha hoàn nàng, hắn đã nắm giữ được Nguyệt Hạ Hương là Vương phi chính thức, hà cớ gì lại đổi lấy nàng. Nếu nói là bởi vì lần trước nàng đắc tội với hắn đi chăng nữa, thì hình như cũng không đến mức đó, mà nếu đúng là như vậy, khái có thể đem nàng một kiếm giết chết cho qua chuyện. Làm gì lại đem nàng cầm tù ở đây.</w:t>
      </w:r>
    </w:p>
    <w:p>
      <w:pPr>
        <w:pStyle w:val="BodyText"/>
      </w:pPr>
      <w:r>
        <w:t xml:space="preserve">Chẳng lẽ nàng giống như chim non bị mèo vây bắt, hắn cũng không vội ăn nàng, mà là đùa bỡn nàng sao?</w:t>
      </w:r>
    </w:p>
    <w:p>
      <w:pPr>
        <w:pStyle w:val="BodyText"/>
      </w:pPr>
      <w:r>
        <w:t xml:space="preserve">Rốt cuộc sao lại thế này, càng nghĩ càng cảm thấy Quân Lăng Thiên này không đơn giản, càng nghĩ càng thấy được người này thật đáng sợ.</w:t>
      </w:r>
    </w:p>
    <w:p>
      <w:pPr>
        <w:pStyle w:val="BodyText"/>
      </w:pPr>
      <w:r>
        <w:t xml:space="preserve">Y Vân vốn chỉ là một nha hoàn nho nhỏ, nhưng số phận thế nào lại đổ lên đầu nàng hoàn cảnh như vậy, thật sự là chuẩn bị không kịp.</w:t>
      </w:r>
    </w:p>
    <w:p>
      <w:pPr>
        <w:pStyle w:val="BodyText"/>
      </w:pPr>
      <w:r>
        <w:t xml:space="preserve">Nhưng bất kể như thế nào, Y Vân cũng không khuất phục hoàn cảnh, nàng vẫn muốn chạy trốn. Chỉ là lúc này đây không phải là thời gian thích hợp, dù sao lần trước nàng cũng là từ trong tay hắn thoát ra, dù đó chỉ là tình huống bất ngờ. Nam tử như Quân Lăng Thiên, nàng đã từ trong tay hắn thoát đi một lần, đối với hắn mà nói, là một sự nhục nhã vô cùng, làm sao còn cho phép nàng có cơ hội chạy trốn lần thứ hai.</w:t>
      </w:r>
    </w:p>
    <w:p>
      <w:pPr>
        <w:pStyle w:val="BodyText"/>
      </w:pPr>
      <w:r>
        <w:t xml:space="preserve">Ngoài cửa bỗng nhiên vang lên thanh âm xích sắt va chạm, cửa mở, nhưng lập tức liền đóng lại.</w:t>
      </w:r>
    </w:p>
    <w:p>
      <w:pPr>
        <w:pStyle w:val="BodyText"/>
      </w:pPr>
      <w:r>
        <w:t xml:space="preserve">Cửa ngoài truyền đến một âm thanh lạnh như băng, thức ăn đã được mang tới.</w:t>
      </w:r>
    </w:p>
    <w:p>
      <w:pPr>
        <w:pStyle w:val="BodyText"/>
      </w:pPr>
      <w:r>
        <w:t xml:space="preserve">Y Vân lúc này mới chú ý tới trên sàn có một bát cơm trắng cùng một mâm rau trộn dưa chuột.</w:t>
      </w:r>
    </w:p>
    <w:p>
      <w:pPr>
        <w:pStyle w:val="BodyText"/>
      </w:pPr>
      <w:r>
        <w:t xml:space="preserve">Quân Lăng Thiên đúng là keo kiệt, đến thức ăn cho nàng cũng thảm hại như vậy, nhớ rõ lần trước ở trong sơn động còn có bánh bao nhân thịt. Có điều cũng không sao cả, ai bảo nàng đi đắc tội với hắn làm gì? Không việc gì, có khó ăn đến mấy cũng phải nuốt trôi, lấp đầy bụng rồi mới nghĩ ra cách chạy thoát.</w:t>
      </w:r>
    </w:p>
    <w:p>
      <w:pPr>
        <w:pStyle w:val="BodyText"/>
      </w:pPr>
      <w:r>
        <w:t xml:space="preserve">Vừa mới bưng cơm lên muốn ăn, ngoài cửa liền truyền tới thanh âm nữ tử như tiếng chuông bạc: "Trong phòng này là ai?"</w:t>
      </w:r>
    </w:p>
    <w:p>
      <w:pPr>
        <w:pStyle w:val="BodyText"/>
      </w:pPr>
      <w:r>
        <w:t xml:space="preserve">"Không biết." Một thanh âm lạnh như băng nói.</w:t>
      </w:r>
    </w:p>
    <w:p>
      <w:pPr>
        <w:pStyle w:val="BodyText"/>
      </w:pPr>
      <w:r>
        <w:t xml:space="preserve">"Thế là nam hay nữ?"</w:t>
      </w:r>
    </w:p>
    <w:p>
      <w:pPr>
        <w:pStyle w:val="BodyText"/>
      </w:pPr>
      <w:r>
        <w:t xml:space="preserve">"Nữ."</w:t>
      </w:r>
    </w:p>
    <w:p>
      <w:pPr>
        <w:pStyle w:val="BodyText"/>
      </w:pPr>
      <w:r>
        <w:t xml:space="preserve">"Mở cửa ra ta xem." Thanh âm nữ tử mang theo ngữ khí không cho kẻ khác kháng c</w:t>
      </w:r>
    </w:p>
    <w:p>
      <w:pPr>
        <w:pStyle w:val="BodyText"/>
      </w:pPr>
      <w:r>
        <w:t xml:space="preserve">"Không được! Chủ nhân đã phân phó, bất luận kẻ nào cũng không được đi vào!"</w:t>
      </w:r>
    </w:p>
    <w:p>
      <w:pPr>
        <w:pStyle w:val="BodyText"/>
      </w:pPr>
      <w:r>
        <w:t xml:space="preserve">"Ngươi dám ngăn trở Bổn công chúa?"</w:t>
      </w:r>
    </w:p>
    <w:p>
      <w:pPr>
        <w:pStyle w:val="BodyText"/>
      </w:pPr>
      <w:r>
        <w:t xml:space="preserve">"Không dám, tiểu nhân chính là tuân thủ mệnh lệnh chủ nhân."</w:t>
      </w:r>
    </w:p>
    <w:p>
      <w:pPr>
        <w:pStyle w:val="BodyText"/>
      </w:pPr>
      <w:r>
        <w:t xml:space="preserve">"Công chúa?" Y Vân buông bát đũa, chẳng lẽ là Thanh Tâm công chúa? Không có khả năng, Thanh Tâm công chúa sao lại ở chỗ này? Hơn nữa thanh âm này không giống, tiếng nói Thanh Tâm dịu dàng, nhưng so với thanh âm lanh lảnh này, có thể ở Long Quốc này trừ bỏ Thanh Tâm cũng không có công chúa nào khác.</w:t>
      </w:r>
    </w:p>
    <w:p>
      <w:pPr>
        <w:pStyle w:val="BodyText"/>
      </w:pPr>
      <w:r>
        <w:t xml:space="preserve">"Ngươi là Thanh Tâm công chúa sao?" Y Vân vẫn là không nhịn được hỏi.</w:t>
      </w:r>
    </w:p>
    <w:p>
      <w:pPr>
        <w:pStyle w:val="BodyText"/>
      </w:pPr>
      <w:r>
        <w:t xml:space="preserve">Ngoài cửa nhất thời không có tiếng động, sau một lúc lâu, nàng kia nói: "Thanh âm đẹp như vậy, hôm nay ta muốn nhìn xem nữ tử này xinh đẹp như thế nào. Mở cửa nhanh, bằng không ta sẽ phá nơi này."</w:t>
      </w:r>
    </w:p>
    <w:p>
      <w:pPr>
        <w:pStyle w:val="BodyText"/>
      </w:pPr>
      <w:r>
        <w:t xml:space="preserve">"Tiểu nhân thật sự không thể mở." Thanh âm bất đắc dĩ vang lên.</w:t>
      </w:r>
    </w:p>
    <w:p>
      <w:pPr>
        <w:pStyle w:val="BodyText"/>
      </w:pPr>
      <w:r>
        <w:t xml:space="preserve">Ba----</w:t>
      </w:r>
    </w:p>
    <w:p>
      <w:pPr>
        <w:pStyle w:val="BodyText"/>
      </w:pPr>
      <w:r>
        <w:t xml:space="preserve">Tiếng nói vang dội, "Hôm nay ta không nhìn không được, rốt cuộc là dạng yêu nữ thế nào mà có thể câu dẫn Quân đại ca của ta."</w:t>
      </w:r>
    </w:p>
    <w:p>
      <w:pPr>
        <w:pStyle w:val="BodyText"/>
      </w:pPr>
      <w:r>
        <w:t xml:space="preserve">Người này quyết không phải là Thanh Tâm! Nhưng nàng là ai? Sao lại điêu ngoa như vậy.</w:t>
      </w:r>
    </w:p>
    <w:p>
      <w:pPr>
        <w:pStyle w:val="BodyText"/>
      </w:pPr>
      <w:r>
        <w:t xml:space="preserve">Thủ vệ kia đúng là đã ăn phải cái tát của nàng.</w:t>
      </w:r>
    </w:p>
    <w:p>
      <w:pPr>
        <w:pStyle w:val="BodyText"/>
      </w:pPr>
      <w:r>
        <w:t xml:space="preserve">Ngay sau đó nghe thấy âm thanh mở khoá, cửa rầm một tiếng liền mở.</w:t>
      </w:r>
    </w:p>
    <w:p>
      <w:pPr>
        <w:pStyle w:val="BodyText"/>
      </w:pPr>
      <w:r>
        <w:t xml:space="preserve">Trong phòng u tối, đột nhiên cửa mở, ánh sáng mãnh liệt bên ngoài tràn vào làm cho Y Vân trong nháy mắt không kịp thích ứng.</w:t>
      </w:r>
    </w:p>
    <w:p>
      <w:pPr>
        <w:pStyle w:val="BodyText"/>
      </w:pPr>
      <w:r>
        <w:t xml:space="preserve">Nheo lại hai mắt, ngẩng đầu nhìn lên.</w:t>
      </w:r>
    </w:p>
    <w:p>
      <w:pPr>
        <w:pStyle w:val="BodyText"/>
      </w:pPr>
      <w:r>
        <w:t xml:space="preserve">Trước cửa một vị nữ tử hồng y, dáng người so với nữ tử thông thường cao hơn, nước da cũng trắng hơn.</w:t>
      </w:r>
    </w:p>
    <w:p>
      <w:pPr>
        <w:pStyle w:val="BodyText"/>
      </w:pPr>
      <w:r>
        <w:t xml:space="preserve">Đến khi thấy rõ của nàng, Y Vân không khỏi kinh hãi ồ lên một tiếng.</w:t>
      </w:r>
    </w:p>
    <w:p>
      <w:pPr>
        <w:pStyle w:val="BodyText"/>
      </w:pPr>
      <w:r>
        <w:t xml:space="preserve">Mái tóc đen của nàng dưới ánh mặt trời lấp lánh ánh hồng sắc, đôi con ngươi to tròn quyến rũ, lông mi dài mà cong vút, đôi mắt thăm thẳm, mà nhìn kỹ sẽ thấy trong đó ánh lên sắc tím thâm thuý. Mũi hơi cao, môi hơi lớn, tuy nói dung nhan có chút quái dị, nhưng lại hoà vào nhau vô cùng nhịp nhàng, Y Vân không thể không thừa nhận nữ tử này rất đẹp, vả lại xinh đẹp khiến người khác loá mắt, giống như một viên minh châu toả ánh sáng rực rỡ.</w:t>
      </w:r>
    </w:p>
    <w:p>
      <w:pPr>
        <w:pStyle w:val="BodyText"/>
      </w:pPr>
      <w:r>
        <w:t xml:space="preserve">Trong tay nàng nắm một cái trường tiên *roi dài*, lấp lánh ánh kim sắc.</w:t>
      </w:r>
    </w:p>
    <w:p>
      <w:pPr>
        <w:pStyle w:val="BodyText"/>
      </w:pPr>
      <w:r>
        <w:t xml:space="preserve">Nữ tử nhìn thấy Y Vân, cũng đồng dạng kinh ngạc, lại sửng sờ đứng ở nơi này, roi trong tay run lên nhè nhẹ.</w:t>
      </w:r>
    </w:p>
    <w:p>
      <w:pPr>
        <w:pStyle w:val="BodyText"/>
      </w:pPr>
      <w:r>
        <w:t xml:space="preserve">"Thật đẹp," nàng thì thào nói, tiếp đó lại lớn tiếng hỏi, "Ngươi là ai?"</w:t>
      </w:r>
    </w:p>
    <w:p>
      <w:pPr>
        <w:pStyle w:val="BodyText"/>
      </w:pPr>
      <w:r>
        <w:t xml:space="preserve">"Ta - bất quá chỉ là một tù nhân ở đây." Y Vân hờ hững nói.</w:t>
      </w:r>
    </w:p>
    <w:p>
      <w:pPr>
        <w:pStyle w:val="BodyText"/>
      </w:pPr>
      <w:r>
        <w:t xml:space="preserve">"Tù nhân? Là Quân ca ca bắt ngươi tới?"</w:t>
      </w:r>
    </w:p>
    <w:p>
      <w:pPr>
        <w:pStyle w:val="BodyText"/>
      </w:pPr>
      <w:r>
        <w:t xml:space="preserve">"Đúng! Là Quân Lăng Thiên bắt ta tới."</w:t>
      </w:r>
    </w:p>
    <w:p>
      <w:pPr>
        <w:pStyle w:val="BodyText"/>
      </w:pPr>
      <w:r>
        <w:t xml:space="preserve">"Hắn vì sao bắt ngươi?"</w:t>
      </w:r>
    </w:p>
    <w:p>
      <w:pPr>
        <w:pStyle w:val="BodyText"/>
      </w:pPr>
      <w:r>
        <w:t xml:space="preserve">"Vậy ngươi hẳn là đến hỏi hắn, ta làm sao biết."</w:t>
      </w:r>
    </w:p>
    <w:p>
      <w:pPr>
        <w:pStyle w:val="BodyText"/>
      </w:pPr>
      <w:r>
        <w:t xml:space="preserve">"Có phải hay không ngươi câu dẫn hắn? Ngươi thích Quân ca ca?" Nữ tử nói xong, roi trong tay đã nhanh chóng vung lên, Y Vân còn không kịp phản ứng, liền cảm thấy phía sau lưng nóng bỏng đau đớn.</w:t>
      </w:r>
    </w:p>
    <w:p>
      <w:pPr>
        <w:pStyle w:val="BodyText"/>
      </w:pPr>
      <w:r>
        <w:t xml:space="preserve">Lông mày Y Vân nhẹ chau lại, không kìm hãm được cười khổ, tình trạng như vậy thật là nằm mộng cũng không nghĩ ra, nàng lại bị người tình của Quân Lăng Thiên đánh. Lại có người ghen với nàng? Mà nữ tử này, nàng thật đúng không phải là điêu ngoa bình thường, tính tình cũng xoay chuyển nhanh như vậy, nhưng mà nữ tử như vậy thật xứng với Quân Lăng Thiên tà ma, đúng thật là vừa vặn nha.</w:t>
      </w:r>
    </w:p>
    <w:p>
      <w:pPr>
        <w:pStyle w:val="BodyText"/>
      </w:pPr>
      <w:r>
        <w:t xml:space="preserve">"Còn dám thích Quân ca ca sao? Nếu ngươi còn tiếp tục câu dẫn Quân ca ca, ta lần sau đánh cũng không phải là lưng của ngươi, ta sẽ huỷ khuôn mặt xinh đẹp này, để xem ngươi còn lấy cái gì để quyến rũ người!" Con ngươi nữ tử bởi vì tức giận mà biến thành sắc tí</w:t>
      </w:r>
    </w:p>
    <w:p>
      <w:pPr>
        <w:pStyle w:val="BodyText"/>
      </w:pPr>
      <w:r>
        <w:t xml:space="preserve">Có điều, tuy nói đánh nàng, nhưng Y Vân thật ra cũng không chán ghét nữ tử đặc biệt này, nàng nhìn qua thực thẳng thắn, làm Y Vân không khỏi nghĩ đến Thanh Tâm công chúa.</w:t>
      </w:r>
    </w:p>
    <w:p>
      <w:pPr>
        <w:pStyle w:val="BodyText"/>
      </w:pPr>
      <w:r>
        <w:t xml:space="preserve">Y Vân chua xót cười nói: "Ngươi yên tâm đi, ta sẽ không thích hắn, ta tình nguyện chết, cũng sẽ không thích tên ác ma như vậy!" Y Vân có chút oán hận nói.</w:t>
      </w:r>
    </w:p>
    <w:p>
      <w:pPr>
        <w:pStyle w:val="BodyText"/>
      </w:pPr>
      <w:r>
        <w:t xml:space="preserve">“Thật vậy chăng? Nếu như thế, ta muốn ngươi rời khỏi nơi này!"</w:t>
      </w:r>
    </w:p>
    <w:p>
      <w:pPr>
        <w:pStyle w:val="BodyText"/>
      </w:pPr>
      <w:r>
        <w:t xml:space="preserve">"Rời đi?" Y Vân cho là mình nghe nhầm, đây chính là nàng cầu còn không được. Nữ tử này không nhầm chứ, lại muốn thả nàng đi.</w:t>
      </w:r>
    </w:p>
    <w:p>
      <w:pPr>
        <w:pStyle w:val="BodyText"/>
      </w:pPr>
      <w:r>
        <w:t xml:space="preserve">"Ngươi nhanh đứng dậy, ta mang ngươi đi." Nữ tử nói xong, liền bắt lấy tay Y Vân, đi ra ngoài cửa.</w:t>
      </w:r>
    </w:p>
    <w:p>
      <w:pPr>
        <w:pStyle w:val="BodyText"/>
      </w:pPr>
      <w:r>
        <w:t xml:space="preserve">Nhưng mà cửa liền mở, hé ra một gương mặt tuấn mỹ vô cùng, đối diện với các nàng, đã hai ngày không thấy Quân Lăng Thiên, giờ phút này giống như âm hồn xuất hiện.</w:t>
      </w:r>
    </w:p>
    <w:p>
      <w:pPr>
        <w:pStyle w:val="BodyText"/>
      </w:pPr>
      <w:r>
        <w:t xml:space="preserve">Hắn khoanh tay đứng ngay cửa, xem chừng không phải vừa tới, sắc mặt hắn âm trầm, ánh mắt lạnh như băng.</w:t>
      </w:r>
    </w:p>
    <w:p>
      <w:pPr>
        <w:pStyle w:val="BodyText"/>
      </w:pPr>
      <w:r>
        <w:t xml:space="preserve">Nam nhân này, sự xuất hiện của hắn luôn khiến nàng khẩn trương, thở không nổi, tuy rằng hiện giờ nàng đối với hắn cũng không còn sợ hãi. Nhưng nàng cảm giác hắn dường như có thể nhìn thấu lòng nàng.</w:t>
      </w:r>
    </w:p>
    <w:p>
      <w:pPr>
        <w:pStyle w:val="BodyText"/>
      </w:pPr>
      <w:r>
        <w:t xml:space="preserve">Hắn tựa hồ đang tức giận, nam nhân này, trong chốc lát lãnh liệt đáng sợ, trong chốc lát lại tà ác quái dị, trước lạnh như băng, sau lại cười híp mắt.</w:t>
      </w:r>
    </w:p>
    <w:p>
      <w:pPr>
        <w:pStyle w:val="Compact"/>
      </w:pPr>
      <w:r>
        <w:t xml:space="preserve">Y Vân thật sự không nắm bắt được hắn, cũng như vĩnh viễn không đoán được hắn ngay sau đó sẽ có phản ứng gì?</w:t>
      </w:r>
      <w:r>
        <w:br w:type="textWrapping"/>
      </w:r>
      <w:r>
        <w:br w:type="textWrapping"/>
      </w:r>
    </w:p>
    <w:p>
      <w:pPr>
        <w:pStyle w:val="Heading2"/>
      </w:pPr>
      <w:bookmarkStart w:id="38" w:name="chương-035---036"/>
      <w:bookmarkEnd w:id="38"/>
      <w:r>
        <w:t xml:space="preserve">16. Chương 035 - 036</w:t>
      </w:r>
    </w:p>
    <w:p>
      <w:pPr>
        <w:pStyle w:val="Compact"/>
      </w:pPr>
      <w:r>
        <w:br w:type="textWrapping"/>
      </w:r>
      <w:r>
        <w:br w:type="textWrapping"/>
      </w:r>
      <w:r>
        <w:t xml:space="preserve">Chương 35: Tra tấn.</w:t>
      </w:r>
    </w:p>
    <w:p>
      <w:pPr>
        <w:pStyle w:val="BodyText"/>
      </w:pPr>
      <w:r>
        <w:t xml:space="preserve">Đôi mắt Quân Lăng Thiên sắc bén chăm chú vào tên thủ vệ Hắc y nhân, thấy hắn không chỉ có bị đánh một bạt tai, còn bị điểm huyệt đạo.</w:t>
      </w:r>
    </w:p>
    <w:p>
      <w:pPr>
        <w:pStyle w:val="BodyText"/>
      </w:pPr>
      <w:r>
        <w:t xml:space="preserve">Hắn cởi bỏ huyệt đạo, thấp giọng nguyền rủa: "Đúng là vô dụng!”</w:t>
      </w:r>
    </w:p>
    <w:p>
      <w:pPr>
        <w:pStyle w:val="BodyText"/>
      </w:pPr>
      <w:r>
        <w:t xml:space="preserve">Hắc y nhân sợ tới mặt không còn chút máu, vội quỳ xuống nói: "Thuộc hạ vô năng."</w:t>
      </w:r>
    </w:p>
    <w:p>
      <w:pPr>
        <w:pStyle w:val="BodyText"/>
      </w:pPr>
      <w:r>
        <w:t xml:space="preserve">"Đứng lên đi." Quân Lăng Thiên hiển nhiên biết thuộc hạ của hắn vốn là nhún nhường, nếu không hồng y nữ tử này sao là đối thủ của hắn.</w:t>
      </w:r>
    </w:p>
    <w:p>
      <w:pPr>
        <w:pStyle w:val="BodyText"/>
      </w:pPr>
      <w:r>
        <w:t xml:space="preserve">"Quân ca ca, ngươi đã trở lại?" Hồng y nữ tử vẻ mặt vui sướng nhìn Quân Lăng Thiên, đôi mắt lấp lánh phấn khích, dường như quên đi việc nàng mới vừa rồi muốn làm.</w:t>
      </w:r>
    </w:p>
    <w:p>
      <w:pPr>
        <w:pStyle w:val="BodyText"/>
      </w:pPr>
      <w:r>
        <w:t xml:space="preserve">"Ah! Mạn La, ngươi hôm nay sao rảnh đến thăm đại ca?" Quân Lăng Thiên vẻ mặt nhu tình, tràn đầy vui vẻ nói.</w:t>
      </w:r>
    </w:p>
    <w:p>
      <w:pPr>
        <w:pStyle w:val="BodyText"/>
      </w:pPr>
      <w:r>
        <w:t xml:space="preserve">Nam nhân này trở mặt đúng là mau, mới vừa rồi còn vẻ mặt lạnh như băng, lúc này đây liền nhu tình mật ý.</w:t>
      </w:r>
    </w:p>
    <w:p>
      <w:pPr>
        <w:pStyle w:val="BodyText"/>
      </w:pPr>
      <w:r>
        <w:t xml:space="preserve">"Ta hỏi ngươi, Quân ca ca, nàng là ai? Như thế nào lại bị ngươi giam giữ ở trong này?" Hồng y nữ tử Tuyết Mạn La tay chỉ vào Y Vân nghi hoặc nói.</w:t>
      </w:r>
    </w:p>
    <w:p>
      <w:pPr>
        <w:pStyle w:val="BodyText"/>
      </w:pPr>
      <w:r>
        <w:t xml:space="preserve">"Nàng nha, là tù nhân của đại ca." Quân Lăng Thiên liếc mắt dò xét Y Vân, nhẹ nói.</w:t>
      </w:r>
    </w:p>
    <w:p>
      <w:pPr>
        <w:pStyle w:val="BodyText"/>
      </w:pPr>
      <w:r>
        <w:t xml:space="preserve">"Đúng là tù nhân nha, mới vừa rồi Mạn La không cẩn thận đánh nàng, Quân ca ca ngươi không trách ta chứ?" Tuyết Mạn La cẩn thận nói, thử thâm dò cảm nhận Quân Lăng Thiên.</w:t>
      </w:r>
    </w:p>
    <w:p>
      <w:pPr>
        <w:pStyle w:val="BodyText"/>
      </w:pPr>
      <w:r>
        <w:t xml:space="preserve">"Một tù nhân, vẫn là mặc cho ngươi xử trí! Không có quan hệ!" Quân Lăng Thiên nhìn như không nhìn Y Vân, nói.</w:t>
      </w:r>
    </w:p>
    <w:p>
      <w:pPr>
        <w:pStyle w:val="BodyText"/>
      </w:pPr>
      <w:r>
        <w:t xml:space="preserve">"A La, còn không đi dùng cơm, đến chỗ Đại ca ăn đi, ta sai người chuẩn bị cơm trưa." Nói xong, cho người đi sắp xếp bàn tiệc.</w:t>
      </w:r>
    </w:p>
    <w:p>
      <w:pPr>
        <w:pStyle w:val="BodyText"/>
      </w:pPr>
      <w:r>
        <w:t xml:space="preserve">Trước khi đi không quên hướng thủ vệ Hắc y nhân kia nói "Đem nàng giam lại." Nói xong cũng không quay đầu lại cùng Tuyết Mạn La rời đi.</w:t>
      </w:r>
    </w:p>
    <w:p>
      <w:pPr>
        <w:pStyle w:val="BodyText"/>
      </w:pPr>
      <w:r>
        <w:t xml:space="preserve">Lại bị giam giữ trong căn phòng tối đen này.</w:t>
      </w:r>
    </w:p>
    <w:p>
      <w:pPr>
        <w:pStyle w:val="BodyText"/>
      </w:pPr>
      <w:r>
        <w:t xml:space="preserve">Y Vân ngồi trên giường, nhưng cảm giác trên lưng đau đớn khó chịu, một roi kia của Tuyết Mạn La đúng là không lưu tình, Y Vân tin tưởng rằng nhất định lưng nàng đã muốn da tróc thịt bong. Y Vân từ nhỏ tuy là nha hoàn, nhưng cũng chưa chịu qua việc bị đánh bằng roi như vậy.</w:t>
      </w:r>
    </w:p>
    <w:p>
      <w:pPr>
        <w:pStyle w:val="BodyText"/>
      </w:pPr>
      <w:r>
        <w:t xml:space="preserve">Nàng thử sờ sờ lưng, cảm giác có một vết roi thật dài, từ đầu vai chạy xuống phần eo, đau buốt như thiêu như đốt.</w:t>
      </w:r>
    </w:p>
    <w:p>
      <w:pPr>
        <w:pStyle w:val="BodyText"/>
      </w:pPr>
      <w:r>
        <w:t xml:space="preserve">Cửa phòng chợt vang lên, chỉ nghe người giữ cửa nói: "Nhan cô nương, Chủ nhân có lời mời."</w:t>
      </w:r>
    </w:p>
    <w:p>
      <w:pPr>
        <w:pStyle w:val="BodyText"/>
      </w:pPr>
      <w:r>
        <w:t xml:space="preserve">Gọi nàng làm gì? Có điều Y Vân biết không phải chuyện tốt, mặc kệ như thế nào, ta cần phải chịu đựng, quyết không để tên ác ma đó đắc ý.</w:t>
      </w:r>
    </w:p>
    <w:p>
      <w:pPr>
        <w:pStyle w:val="BodyText"/>
      </w:pPr>
      <w:r>
        <w:t xml:space="preserve">Y Vân tìm một áo bào trắng phủ lên, che đi miệng vết thương, nàng không muốn thương thế của mình bị người khác nhìn thấy.</w:t>
      </w:r>
    </w:p>
    <w:p>
      <w:pPr>
        <w:pStyle w:val="BodyText"/>
      </w:pPr>
      <w:r>
        <w:t xml:space="preserve">Nàng nhịn đau, đi theo thủ vệ Hắc y nhân vào một gian phòng rộng rãi.</w:t>
      </w:r>
    </w:p>
    <w:p>
      <w:pPr>
        <w:pStyle w:val="BodyText"/>
      </w:pPr>
      <w:r>
        <w:t xml:space="preserve">Trong phòng bày trí vô cùng hoa lệ, bàn gỗ lim, bày đầy cao lương mỹ vị, Quân Lăng Thiên cùng Tuyết Mạn La kia đang dùng cơm. Bên cạnh là hai nha hoàn đứng hầu, xem bộ dạng chắc là nha hoàn Tuyết Mạn La mang đến, bởi vì diện mạo các nàng cùng Tuyết Mạn Lạ có chút giống nhau, đều là mũi cao, đôi mắt xanh biếc.</w:t>
      </w:r>
    </w:p>
    <w:p>
      <w:pPr>
        <w:pStyle w:val="BodyText"/>
      </w:pPr>
      <w:r>
        <w:t xml:space="preserve">Y Vân cố gắng bước chân nhẹ nhàng đi đến.</w:t>
      </w:r>
    </w:p>
    <w:p>
      <w:pPr>
        <w:pStyle w:val="BodyText"/>
      </w:pPr>
      <w:r>
        <w:t xml:space="preserve">"Quân ca ca, ngươi gọi nàng đến làm gì?" Tuyết Mạn La nhìn thấy Y Vân, bất mãn nói. Mỹ mạo Bạch y nữ tử này, khiến Tuyết Mạn La có cảm giác hoang mang trước đây chưa từng có.</w:t>
      </w:r>
    </w:p>
    <w:p>
      <w:pPr>
        <w:pStyle w:val="BodyText"/>
      </w:pPr>
      <w:r>
        <w:t xml:space="preserve">Quân Lăng Thiên hơi ngửa đầu, uống cạn một chén rượu, dùng tiếng nói mềm nhẹ mị người: "Nghe nói tù nhân này còn biết đánh đàn, đại ca cho gọi nàng để trợ hứng chúng ta uống rượu."</w:t>
      </w:r>
    </w:p>
    <w:p>
      <w:pPr>
        <w:pStyle w:val="BodyText"/>
      </w:pPr>
      <w:r>
        <w:t xml:space="preserve">Nói xong, cũng không ngẩng đầu lên, lạnh như băng đối Y Vân nói: "Còn không đàn một khúc!"</w:t>
      </w:r>
    </w:p>
    <w:p>
      <w:pPr>
        <w:pStyle w:val="BodyText"/>
      </w:pPr>
      <w:r>
        <w:t xml:space="preserve">Y Vân lúc này mới chú ý ở giữa phòng đặt một chiếc đàn ngọc, nàng lặng im không tiếng động tiêu sái đến trước cầm.</w:t>
      </w:r>
    </w:p>
    <w:p>
      <w:pPr>
        <w:pStyle w:val="BodyText"/>
      </w:pPr>
      <w:r>
        <w:t xml:space="preserve">Ngón tay thon dài phủ lên cầm, vuốt nhẹ dây đàn, liền bắt đầu khảy.</w:t>
      </w:r>
    </w:p>
    <w:p>
      <w:pPr>
        <w:pStyle w:val="BodyText"/>
      </w:pPr>
      <w:r>
        <w:t xml:space="preserve">Một khúc Y Vân đánh chính là Ngu Mỹ Nhân(1), âm điệu khoan thai réo rắt, thanh thuý</w:t>
      </w:r>
    </w:p>
    <w:p>
      <w:pPr>
        <w:pStyle w:val="BodyText"/>
      </w:pPr>
      <w:r>
        <w:t xml:space="preserve">Lần thứ hai nghe được tiếng đàn Y Vân, nhưng cảm nhận lần này của Quân Lăng Thiên có chút khác biệt, lần trước ở Hội Hoa Xuân, Y Vân lấy thân phận Nguyệt Hạ Hương đánh đàn tuy nói là âm thanh tựa như thiên nhiên, nhưng lúc ấy hắn thổi tiêu quấy nhiễu, khiến một khúc đó lúc đứt lúc nối.</w:t>
      </w:r>
    </w:p>
    <w:p>
      <w:pPr>
        <w:pStyle w:val="BodyText"/>
      </w:pPr>
      <w:r>
        <w:t xml:space="preserve">Mà hôm nay, thanh âm càng nghe càng như thấm vào ruột gan, giống như dòng nước nhỏ chảy trong lòng, một thoáng, dường như mọi sự hỗn loạn rối ren của nhân thế đều rời đi, chỉ còn lại tiếng nhạc dẫn dắt bên tai, và còn đôi mắt trong suốt của Bạch y thiếu nữ đang đánh đàn kia.</w:t>
      </w:r>
    </w:p>
    <w:p>
      <w:pPr>
        <w:pStyle w:val="BodyText"/>
      </w:pPr>
      <w:r>
        <w:t xml:space="preserve">Quân Lăng Thiên cùng Tuyết Mạn La, chun rượu hai người lần lượt luân phiên, không khí ăn cơm hoà thuận, trong mắt Y Vân cảnh tượng này thật hài hoà.</w:t>
      </w:r>
    </w:p>
    <w:p>
      <w:pPr>
        <w:pStyle w:val="BodyText"/>
      </w:pPr>
      <w:r>
        <w:t xml:space="preserve">Tuyết Mạn La này là ai? Mới vừa rồi Y Vân nghe nàng tự xưng là công chúa, chẳng lẽ nàng thật là công chúa? Y Vân bỗng nhiên nhớ lại, khi nàng ở Vương phủ dưỡng thương từng nghe mẫu thân nói qua, Tinh Mang Quốc đến kinh thành triều kiến, hình như còn có ý hoà thân. Hay nàng là công chúa Tinh Mang Quốc? Y Vân cảm thấy suy đoán của mình cũng mười phần chắc, nhưng Quân Lăng Thiên cùng nàng có quen biết, hắn là người phương nào đây? Xem ra hắn cũng không phải người Tinh Mang Quốc, bởi vì hắn không phải tóc vàng mắt xanh.</w:t>
      </w:r>
    </w:p>
    <w:p>
      <w:pPr>
        <w:pStyle w:val="BodyText"/>
      </w:pPr>
      <w:r>
        <w:t xml:space="preserve">Hai người vẫn là chậm rãi dùng cơm, vừa ăn vừa nói chuyện.</w:t>
      </w:r>
    </w:p>
    <w:p>
      <w:pPr>
        <w:pStyle w:val="BodyText"/>
      </w:pPr>
      <w:r>
        <w:t xml:space="preserve">Hương khí cao lương mỹ vị trên bàn bay tới mũi Y Vân, khiến nàng càng thêm đói bụng đến mức mắt thấy đom đóm, bởi vì mới vừa rồi đến cả cơm trắng dưa chuột còn chưa kịp ăn, đã bị công chúa điêu ngoa cắt ngang. Hơn nữa quan trọng chính là vết thương trên lưng nàng ngày càng đau, mỗi một khắc đều ngày càng đau đớn, Y Vân ngồi thẳng lưng, như vậy có thể cho nàng dễ chịu một chút.</w:t>
      </w:r>
    </w:p>
    <w:p>
      <w:pPr>
        <w:pStyle w:val="BodyText"/>
      </w:pPr>
      <w:r>
        <w:t xml:space="preserve">Nàng tuyệt không để cho Quân Lăng Thiên cười nhạo nàng, nàng không cho phép bản thân trước mặt kẻ thù lộ ra bộ dạng yếu đuối, nàng biết hắn đang chờ nàng đầu hàng, nhìn nàng ngã xuống, nhưng nàng sẽ không để cho hắn toại nguyện.</w:t>
      </w:r>
    </w:p>
    <w:p>
      <w:pPr>
        <w:pStyle w:val="BodyText"/>
      </w:pPr>
      <w:r>
        <w:t xml:space="preserve">Chợt nghe thanh âm Quân Lăng Thiên tức giận nói: "Như thế nào lại ưu sầu như vậy, nghe xong một khúc của ngươi ta liền muốn khóc, còn có thể nuốt trôi cơm sao, đổi khúc vui vẻ.”</w:t>
      </w:r>
    </w:p>
    <w:p>
      <w:pPr>
        <w:pStyle w:val="BodyText"/>
      </w:pPr>
      <w:r>
        <w:t xml:space="preserve">Y Vân nghe xong, cắn răng nhịn đau, thay đổi một khúc Điệp Luyến Hoa. *Bướm vờn h</w:t>
      </w:r>
    </w:p>
    <w:p>
      <w:pPr>
        <w:pStyle w:val="BodyText"/>
      </w:pPr>
      <w:r>
        <w:t xml:space="preserve">Quân Lăng Thiên lúc này mới vừa lòng, hai người gắp thức ăn cho nhau, chậm rãi thưởng thức, nhàn nhã nói chuyện, Y Vân cảm thấy một bữa ăn của bọn họ thật là rườm rà mà, nàng cảm giác bản thân sắp duy trì không nổi.</w:t>
      </w:r>
    </w:p>
    <w:p>
      <w:pPr>
        <w:pStyle w:val="BodyText"/>
      </w:pPr>
      <w:r>
        <w:t xml:space="preserve">Đau đớn khiến đôi bàn tay Y Vân không theo điều khiển, khúc nhạc đã muốn biến âm, nhưng mà, lần này Quân Lăng Thiên không nhận ra, bọn hò dường như cũng không thèm để ý, chỉ cần nàng có thể đánh đàn, chịu đựng đau đớn mà đánh.</w:t>
      </w:r>
    </w:p>
    <w:p>
      <w:pPr>
        <w:pStyle w:val="BodyText"/>
      </w:pPr>
      <w:r>
        <w:t xml:space="preserve">"Quân ca ca, ngươi biết không? Ca của ta, hắn nhìn trúng Thanh Tâm công chúa kia." Tuyết Mạn La bỗng nhiên nói.</w:t>
      </w:r>
    </w:p>
    <w:p>
      <w:pPr>
        <w:pStyle w:val="BodyText"/>
      </w:pPr>
      <w:r>
        <w:t xml:space="preserve">Nghe được tên Thanh Tâm công chúa, tâm Y Vân chấn động, Tuyết Mạn La này, quả nhiên là công chúa Tinh Mang Quốc. Chẳng lẽ Thanh Tâm công chúa thật sự muốn đi hoà thân sao? Quân Lăng Thiên cùng Tinh Mang Quốc có quan hệ mật thiết, mà hắn lại là cừu nhân Long Mạc, việc hoà thân của Tinh Mang Quốc chắc là có âm mưu, những người này ở trước mặt nàng lại đàm luận chuyện đó, xem ra nàng khó có thể trốn thoát.</w:t>
      </w:r>
    </w:p>
    <w:p>
      <w:pPr>
        <w:pStyle w:val="BodyText"/>
      </w:pPr>
      <w:r>
        <w:t xml:space="preserve">"Đúng sao? Ca của ngươi hiếm khi động tâm nha!" Ngữ khí Quân Lăng Thiên thản nhiên.</w:t>
      </w:r>
    </w:p>
    <w:p>
      <w:pPr>
        <w:pStyle w:val="BodyText"/>
      </w:pPr>
      <w:r>
        <w:t xml:space="preserve">Quân Lăng Thiên cùng Tuyết Mạn La tiếp tục vừa ăn vừa nói chuyện, hai người thay đổi đề tài, dường như đang nói cái gì mà phong cảnh Nam Long Quốc mê người thế nào....</w:t>
      </w:r>
    </w:p>
    <w:p>
      <w:pPr>
        <w:pStyle w:val="BodyText"/>
      </w:pPr>
      <w:r>
        <w:t xml:space="preserve">Y Vân đã không còn nghe rõ lời của bọn họ, nàng cảm thấy thân thể đang dần dần nặng trĩu, nàng hung hăng cắn môi dưới. Nàng quyết không để chính mình té xỉu.</w:t>
      </w:r>
    </w:p>
    <w:p>
      <w:pPr>
        <w:pStyle w:val="BodyText"/>
      </w:pPr>
      <w:r>
        <w:t xml:space="preserve">Nha hoàn bắt đầu dọn dẹp bát đũa, một bữa này cuối cùng cũng xong.</w:t>
      </w:r>
    </w:p>
    <w:p>
      <w:pPr>
        <w:pStyle w:val="BodyText"/>
      </w:pPr>
      <w:r>
        <w:t xml:space="preserve">"Ngươi có thể lui!" Quân Lăng Thiên quay đầu lạnh như băng hướng Y Vân nói, chẳng biết tại sao, Y Vân cảm giác hắn đang giận nàng, vì sao? Hai ngày nay nàng ngay cả bóng dáng của hắn cũng không thấy, như thế nào lại đắc tội hắn, chẳng lẽ còn là bởi vì lần trước nàng bỏ trốn? Y Vân quyết định không lãng phí chút sức lực còn lại, ai mà có thể đoán được suy nghĩ của tên ác ma này.</w:t>
      </w:r>
    </w:p>
    <w:p>
      <w:pPr>
        <w:pStyle w:val="BodyText"/>
      </w:pPr>
      <w:r>
        <w:t xml:space="preserve">Y Vân ngừng đánh đàn, làm ra vẻ không có chuyện gì, đem hết toàn lực vịn vào thành ghế đứng lên, nhưng nàng không thể xem nhẹ sự đau đớn trên lưng, nó gần như khiến nàng không thể dùng lực.</w:t>
      </w:r>
    </w:p>
    <w:p>
      <w:pPr>
        <w:pStyle w:val="BodyText"/>
      </w:pPr>
      <w:r>
        <w:t xml:space="preserve">Y Vân cảm thấy được một trận choáng vàng theo từ dưới chân truyền lên, nàng cảm giác mọi vật xung quanh dường như cách nàng thật xa.</w:t>
      </w:r>
    </w:p>
    <w:p>
      <w:pPr>
        <w:pStyle w:val="BodyText"/>
      </w:pPr>
      <w:r>
        <w:t xml:space="preserve">Y Vân trong lòng cảnh cáo chính mình, "Tuyệt không thể---té xỉu! Ác ma kia đang ở chỗ này chờ xem ta làm trò cười, chờ xem ta---ngã xuống, hắn muốn---cười nhạo ta, ta nhất định không---cho phép!"</w:t>
      </w:r>
    </w:p>
    <w:p>
      <w:pPr>
        <w:pStyle w:val="BodyText"/>
      </w:pPr>
      <w:r>
        <w:t xml:space="preserve">Chịu đựng đau nhức, Y Vân kéo lê bước chân nặng hơn ngàn cân, bước từng bước một ra khỏi căn phòng, đi vào phòng giam của nàng.</w:t>
      </w:r>
    </w:p>
    <w:p>
      <w:pPr>
        <w:pStyle w:val="BodyText"/>
      </w:pPr>
      <w:r>
        <w:t xml:space="preserve">Nàng biết nàng đã thành công!</w:t>
      </w:r>
    </w:p>
    <w:p>
      <w:pPr>
        <w:pStyle w:val="BodyText"/>
      </w:pPr>
      <w:r>
        <w:t xml:space="preserve">Nghe phía sau có tiếng đóng cửa, nghe được tên thủ vệ Hắc y nhân kia khoá cửa, ý chí chiến đấu dần dần tiêu tan, bóng tối trước mặt hướng nàng kéo tới, nàng cuối cùng đã bất tỉnh, không còn cảm giác, không cần phải nghĩ ngợi điều gì.</w:t>
      </w:r>
    </w:p>
    <w:p>
      <w:pPr>
        <w:pStyle w:val="BodyText"/>
      </w:pPr>
      <w:r>
        <w:t xml:space="preserve">(1) Ngũ mỹ nhân chính là Ngu Cơ 虞姬, có tên là Ngu Diệu Dặc 虞妙弋 (?-202 TCN), là vợ Tây Sở Bá Vương Hạng Vũ.</w:t>
      </w:r>
    </w:p>
    <w:p>
      <w:pPr>
        <w:pStyle w:val="BodyText"/>
      </w:pPr>
      <w:r>
        <w:t xml:space="preserve">Chương 36: Nhu tình bất chợt.</w:t>
      </w:r>
    </w:p>
    <w:p>
      <w:pPr>
        <w:pStyle w:val="BodyText"/>
      </w:pPr>
      <w:r>
        <w:t xml:space="preserve">Đem Tuyết Mạn La tiễn bước, Quân Lăng Thiên liền đến căn phòng nhỏ đem Y Vân ôm đi, ôm đến phòng ngủ của hắn.</w:t>
      </w:r>
    </w:p>
    <w:p>
      <w:pPr>
        <w:pStyle w:val="BodyText"/>
      </w:pPr>
      <w:r>
        <w:t xml:space="preserve">Một hành động kia khiến thuộc hạ của hắn kinh hãi.</w:t>
      </w:r>
    </w:p>
    <w:p>
      <w:pPr>
        <w:pStyle w:val="BodyText"/>
      </w:pPr>
      <w:r>
        <w:t xml:space="preserve">Ở trong ấn tượng của bọn họ, không có một người nào, chưa nói là có một nữ tử nào có thể đi vào phòng ngủ của Quân Lăng Thiên. Có điều, bọn họ không thể không thừa nhận nữ tử này thực đặc biệt.</w:t>
      </w:r>
    </w:p>
    <w:p>
      <w:pPr>
        <w:pStyle w:val="BodyText"/>
      </w:pPr>
      <w:r>
        <w:t xml:space="preserve">Trong phòng bày trí dựa vào khí dương, mà Y Vân nằm gục lên chiếc giường lớn tràn ngập hơi thở nam tính liền hôn mê.</w:t>
      </w:r>
    </w:p>
    <w:p>
      <w:pPr>
        <w:pStyle w:val="BodyText"/>
      </w:pPr>
      <w:r>
        <w:t xml:space="preserve">Quân Lăng Thiên cẩn thận cởi ra khoác của Y Vân, ánh mắt chạm đến tấm lưng trần của nàng, không khỏi hít phải một ngụm khí lạnh.</w:t>
      </w:r>
    </w:p>
    <w:p>
      <w:pPr>
        <w:pStyle w:val="BodyText"/>
      </w:pPr>
      <w:r>
        <w:t xml:space="preserve">Ông trời ơi, không ngờ nàng lại bị tổn thương nặng như vậy, trên lưng máu thịt lẫn lộn, vết roi dài hơn một tất, máu tươi sớm đã khô lại, dính vào quần áo.</w:t>
      </w:r>
    </w:p>
    <w:p>
      <w:pPr>
        <w:pStyle w:val="BodyText"/>
      </w:pPr>
      <w:r>
        <w:t xml:space="preserve">Trong nháy mắt con ngươi đen láy của hắn trở nên sâu thẳm đáng sợ, Mạn La này, thật không tưởng tượng nổi, đối với một nữ tử không biết võ công như nàng lại ra tay độc ác như vậy.</w:t>
      </w:r>
    </w:p>
    <w:p>
      <w:pPr>
        <w:pStyle w:val="BodyText"/>
      </w:pPr>
      <w:r>
        <w:t xml:space="preserve">Mà hắn, hắn đã làm cái gì? Hắn tra tấn nàng, hắn bắt nàng phải chịu đựng đau đớn mà đánh đàn.</w:t>
      </w:r>
    </w:p>
    <w:p>
      <w:pPr>
        <w:pStyle w:val="BodyText"/>
      </w:pPr>
      <w:r>
        <w:t xml:space="preserve">Chỉ vì một câu kia, Ta dù có chết, cũng sẽ không đi thích một tên ác ma như hắn.</w:t>
      </w:r>
    </w:p>
    <w:p>
      <w:pPr>
        <w:pStyle w:val="BodyText"/>
      </w:pPr>
      <w:r>
        <w:t xml:space="preserve">Từ khi nào, Quân Lăng Thiên hắn lại đi để ý đến lời nói của một nữ tử như vậy?</w:t>
      </w:r>
    </w:p>
    <w:p>
      <w:pPr>
        <w:pStyle w:val="BodyText"/>
      </w:pPr>
      <w:r>
        <w:t xml:space="preserve">Hắn hy vọng nàng van xin hắn, nhưng mà, nàng không, nàng tình nguyện bản thân đau nhức đến bất tỉnh, cũng tiếc rẻ một lời cầu xin hắn! Quân Lăng Thiên thật sự khiếp sợ, nàng rốt cuộc là một nữ tử như thế nào? Rõ ràng là nhu nhược như vậy, nhưng lại rất kiên cường.</w:t>
      </w:r>
    </w:p>
    <w:p>
      <w:pPr>
        <w:pStyle w:val="BodyText"/>
      </w:pPr>
      <w:r>
        <w:t xml:space="preserve">Nha hoàn đưa tới nước ấm, Quân Lăng Thiên tự mình giúp Y Vân rửa sạch, bôi thuốc, tất cả chuyện này hắn làm thật cẩn thận, động tác dịu dàng.</w:t>
      </w:r>
    </w:p>
    <w:p>
      <w:pPr>
        <w:pStyle w:val="BodyText"/>
      </w:pPr>
      <w:r>
        <w:t xml:space="preserve">Đôi mày nàng khẽ nhăn, hai mắt nhắm nghiền, lẳng lặng nằm ở trên giường.</w:t>
      </w:r>
    </w:p>
    <w:p>
      <w:pPr>
        <w:pStyle w:val="BodyText"/>
      </w:pPr>
      <w:r>
        <w:t xml:space="preserve">Quân Lăng Thiên nhìn nàng, chẳng biết tại sao, cảm thấy trong lòng sự tàn ác dần dần tiên tan.</w:t>
      </w:r>
    </w:p>
    <w:p>
      <w:pPr>
        <w:pStyle w:val="BodyText"/>
      </w:pPr>
      <w:r>
        <w:t xml:space="preserve">Tim của hắn, trái tim băng lãnh, không rõ từ lúc nào, chầm chậm hoá thành một dòng xuân thuỷ.</w:t>
      </w:r>
    </w:p>
    <w:p>
      <w:pPr>
        <w:pStyle w:val="BodyText"/>
      </w:pPr>
      <w:r>
        <w:t xml:space="preserve">Mặt trời dần chuyển phía tây, từ cửa số len vào chút ánh nắng.</w:t>
      </w:r>
    </w:p>
    <w:p>
      <w:pPr>
        <w:pStyle w:val="BodyText"/>
      </w:pPr>
      <w:r>
        <w:t xml:space="preserve">Ngay lúc Y Vân bị ánh sáng chiếu rọi, từ từ tỉnh dậy.</w:t>
      </w:r>
    </w:p>
    <w:p>
      <w:pPr>
        <w:pStyle w:val="BodyText"/>
      </w:pPr>
      <w:r>
        <w:t xml:space="preserve">Cảm giác đau đớn chiếm đoạt ý thức của nàng, lúc này mới nhớ lại nàng đã nhận một roi từ Tuyết Mạn La.</w:t>
      </w:r>
    </w:p>
    <w:p>
      <w:pPr>
        <w:pStyle w:val="BodyText"/>
      </w:pPr>
      <w:r>
        <w:t xml:space="preserve">Phát hiện bản thân đang nằm sấp trên chiếc giường thoải mái, mà căn phòng đơn giản gọn gàng trang nhã này lại hoàn toàn xa lạ.</w:t>
      </w:r>
    </w:p>
    <w:p>
      <w:pPr>
        <w:pStyle w:val="BodyText"/>
      </w:pPr>
      <w:r>
        <w:t xml:space="preserve">Đây là nơi nào? Rõ ràng là bất tỉnh trong phòng giam mà.</w:t>
      </w:r>
    </w:p>
    <w:p>
      <w:pPr>
        <w:pStyle w:val="BodyText"/>
      </w:pPr>
      <w:r>
        <w:t xml:space="preserve">Y Vân thử từ trên giường leo giống, mới vừa chống tay đứng dậy, liền động đến vết thương trên lưng, đau đớn lập tức kéo đến, nàng một lần nữa gục xuống, không dám tiếp tục cử động.</w:t>
      </w:r>
    </w:p>
    <w:p>
      <w:pPr>
        <w:pStyle w:val="BodyText"/>
      </w:pPr>
      <w:r>
        <w:t xml:space="preserve">Căn phòng này, không biết vì sao khiến nàng có cảm giác căng thẳng, nàng tình nguyện trở lại căn phòng giam kia.</w:t>
      </w:r>
    </w:p>
    <w:p>
      <w:pPr>
        <w:pStyle w:val="BodyText"/>
      </w:pPr>
      <w:r>
        <w:t xml:space="preserve">Tựa đầu chôn vùi trong chiếc gối mềm mại, chịu đựng đau đớn trên lưng.</w:t>
      </w:r>
    </w:p>
    <w:p>
      <w:pPr>
        <w:pStyle w:val="BodyText"/>
      </w:pPr>
      <w:r>
        <w:t xml:space="preserve">Bỗng nhiên, đầu giường có một luồng gió quỷ dị thổi tới.</w:t>
      </w:r>
    </w:p>
    <w:p>
      <w:pPr>
        <w:pStyle w:val="BodyText"/>
      </w:pPr>
      <w:r>
        <w:t xml:space="preserve">Y Vân sững sờ ngẩn người, không khỏi hoảng sợ, chẳng biết từ lúc nào, Quân Lăng Thiên đã nhàn nhã ngồi cạnh nàng.</w:t>
      </w:r>
    </w:p>
    <w:p>
      <w:pPr>
        <w:pStyle w:val="BodyText"/>
      </w:pPr>
      <w:r>
        <w:t xml:space="preserve">Mặt Y Vân lập tức đỏ lên, tức giận nói: "Ngươi---ngươi sao lại giống quỷ bỗng nhiên xuất hiện như vậy?"</w:t>
      </w:r>
    </w:p>
    <w:p>
      <w:pPr>
        <w:pStyle w:val="BodyText"/>
      </w:pPr>
      <w:r>
        <w:t xml:space="preserve">"Tỉnh?" Quân Lăng Thiên, trong đôi mắt lạnh nhạt mơ hồ chứa một tia vui sướng.</w:t>
      </w:r>
    </w:p>
    <w:p>
      <w:pPr>
        <w:pStyle w:val="BodyText"/>
      </w:pPr>
      <w:r>
        <w:t xml:space="preserve">Hắn một thân áo bào đỏ tía, tăng thêm vài phần thần bí, làm cho hắn càng thêm tuấn mỹ. Nhưng Y Vân không thích, từ lúc gặp Long Mạc, Y Vân liền yêu màu trắng, nhớ tới hình dáng Long Mạc mặc bạch y, nàng không khỏi có chút thất thần.</w:t>
      </w:r>
    </w:p>
    <w:p>
      <w:pPr>
        <w:pStyle w:val="BodyText"/>
      </w:pPr>
      <w:r>
        <w:t xml:space="preserve">Đôi mắt Quân Lăng Thiên tối sầm lại, bỗng nhiên nghiêng người tới gần Y Vân, tay trái không một tiếng động đặt lên lưng nàng, không, nói chính xác hơn là đặt lên vết roi trên lưng nàng.</w:t>
      </w:r>
    </w:p>
    <w:p>
      <w:pPr>
        <w:pStyle w:val="BodyText"/>
      </w:pPr>
      <w:r>
        <w:t xml:space="preserve">Đau đớn lập tức truyền đến, Y Vân hoảng sợ kêu lên một tiếng, nắm chặt tay.</w:t>
      </w:r>
    </w:p>
    <w:p>
      <w:pPr>
        <w:pStyle w:val="BodyText"/>
      </w:pPr>
      <w:r>
        <w:t xml:space="preserve">"Ngươi - ngươi, tên ác ma chết tiệt." Hắn còn là nam nhân sao? Hắn dùng phương thức tồi tệ như vậy tra tấn nàng, Y Vân cắn chặt răng.</w:t>
      </w:r>
    </w:p>
    <w:p>
      <w:pPr>
        <w:pStyle w:val="BodyText"/>
      </w:pPr>
      <w:r>
        <w:t xml:space="preserve">Quân Lăng Thiên cúi người đến bên tai Y Vân, lạnh như băng nói: "Ta không cho phép nữ nhân ở trước mặt ta nghĩ tới một nam nhân khác!"</w:t>
      </w:r>
    </w:p>
    <w:p>
      <w:pPr>
        <w:pStyle w:val="BodyText"/>
      </w:pPr>
      <w:r>
        <w:t xml:space="preserve">"Ngươi - ngươi"</w:t>
      </w:r>
    </w:p>
    <w:p>
      <w:pPr>
        <w:pStyle w:val="BodyText"/>
      </w:pPr>
      <w:r>
        <w:t xml:space="preserve">Nhìn thấy bộ dạng Y Vân tức giận, bên môi Quân Lăng Thiện hiện lên nét thoáng cười như có như không.</w:t>
      </w:r>
    </w:p>
    <w:p>
      <w:pPr>
        <w:pStyle w:val="BodyText"/>
      </w:pPr>
      <w:r>
        <w:t xml:space="preserve">Hắn nhẹ nhàng vén lên chăn mềm bao phủ trên người Y Vân, lập tức, tấm lưng trần của nàng liền hiện ra trước mắt. Để cho tiện bôi thuốc, y phục của Y Vân sớm đã được cởi ra tới thắt lưng.</w:t>
      </w:r>
    </w:p>
    <w:p>
      <w:pPr>
        <w:pStyle w:val="BodyText"/>
      </w:pPr>
      <w:r>
        <w:t xml:space="preserve">Cảm giác mát lạnh kéo tới, Y Vân lập tức hét lên một tiếng, "A! Ngươi muốn gì? Ngươi thật không hơn không kém một tên ác ma."</w:t>
      </w:r>
    </w:p>
    <w:p>
      <w:pPr>
        <w:pStyle w:val="BodyText"/>
      </w:pPr>
      <w:r>
        <w:t xml:space="preserve">"Giúp ngươi bôi thuốc nha? Chẳng lẽ ta muốn ngươi?" Quân Lăng Thiên chậm rãi nói.</w:t>
      </w:r>
    </w:p>
    <w:p>
      <w:pPr>
        <w:pStyle w:val="BodyText"/>
      </w:pPr>
      <w:r>
        <w:t xml:space="preserve">"Ta không cần bôi thuốc, ngươi cút ngay cho ta!" Y Vân hổn hển nói, từ nhỏ đến lớn, Y Vân chưa bao giờ tức giận như thế, tên nam nhân nàng hết lần này đến lần khác trêu chọc nàng.</w:t>
      </w:r>
    </w:p>
    <w:p>
      <w:pPr>
        <w:pStyle w:val="BodyText"/>
      </w:pPr>
      <w:r>
        <w:t xml:space="preserve">"Thế nhưng đây là phòng ta nha?" Quân Lăng Thiên vô tội nói, "Phải đi cũng là ngươi đi."</w:t>
      </w:r>
    </w:p>
    <w:p>
      <w:pPr>
        <w:pStyle w:val="BodyText"/>
      </w:pPr>
      <w:r>
        <w:t xml:space="preserve">Y Vân sững sờ, nhưng nàng chịu đau, chậm chạp cầm quần áo khoác lên, vừa muốn đứng dậy, đau đớn liền truyền tới, nhịn không được lại ngã sấp xuống.</w:t>
      </w:r>
    </w:p>
    <w:p>
      <w:pPr>
        <w:pStyle w:val="BodyText"/>
      </w:pPr>
      <w:r>
        <w:t xml:space="preserve">Quân Lăng Thiên nhàn rỗi nhìn Y Vân gục xuống, bất đắc dĩ nói: "Aizz, ta thật là xui xẻo, ta lần đầu tiên giúp người khác bôi thuốc, lần đầu tiên này chính là bị ngươi đoạt đi."</w:t>
      </w:r>
    </w:p>
    <w:p>
      <w:pPr>
        <w:pStyle w:val="BodyText"/>
      </w:pPr>
      <w:r>
        <w:t xml:space="preserve">Lời nói của hắn mập mờ như vậy, Y Vân hận nghiến răng nghiến lợi.</w:t>
      </w:r>
    </w:p>
    <w:p>
      <w:pPr>
        <w:pStyle w:val="BodyText"/>
      </w:pPr>
      <w:r>
        <w:t xml:space="preserve">Hắn nói xong, liền vén mềm, cởi ra y phục Y Vân, ở trên lưng lau lau.</w:t>
      </w:r>
    </w:p>
    <w:p>
      <w:pPr>
        <w:pStyle w:val="Compact"/>
      </w:pPr>
      <w:r>
        <w:t xml:space="preserve">Y Vân tức giận, nhưng vô lực ngăn cản, cảm giác mát lạnh trên lưng khiến Y Vân dễ chịu, đau đớn dường như có chút giảm bớt.</w:t>
      </w:r>
      <w:r>
        <w:br w:type="textWrapping"/>
      </w:r>
      <w:r>
        <w:br w:type="textWrapping"/>
      </w:r>
    </w:p>
    <w:p>
      <w:pPr>
        <w:pStyle w:val="Heading2"/>
      </w:pPr>
      <w:bookmarkStart w:id="39" w:name="chương-037---038"/>
      <w:bookmarkEnd w:id="39"/>
      <w:r>
        <w:t xml:space="preserve">17. Chương 037 - 038</w:t>
      </w:r>
    </w:p>
    <w:p>
      <w:pPr>
        <w:pStyle w:val="Compact"/>
      </w:pPr>
      <w:r>
        <w:br w:type="textWrapping"/>
      </w:r>
      <w:r>
        <w:br w:type="textWrapping"/>
      </w:r>
      <w:r>
        <w:t xml:space="preserve">Chương 37: Mèo vờn chuột.</w:t>
      </w:r>
    </w:p>
    <w:p>
      <w:pPr>
        <w:pStyle w:val="BodyText"/>
      </w:pPr>
      <w:r>
        <w:t xml:space="preserve">Tâm Y Vân không cam lòng tình nguyện nằm trên giường Quân Lăng Thiên, tuy là thực thoải mái, nhưng nơi này tràn ngập hơi thở nam tính, khiến Y Vân có chút không kho</w:t>
      </w:r>
    </w:p>
    <w:p>
      <w:pPr>
        <w:pStyle w:val="BodyText"/>
      </w:pPr>
      <w:r>
        <w:t xml:space="preserve">"Ta muốn quay về phòng nhỏ của ta." Y Vân nói.</w:t>
      </w:r>
    </w:p>
    <w:p>
      <w:pPr>
        <w:pStyle w:val="BodyText"/>
      </w:pPr>
      <w:r>
        <w:t xml:space="preserve">"Sao? Ngươi còn lưu luyến gian nhà tù kia? Nhưng mà đó cũng không phải của ngươi nha!" Quân Lăng Thiên hài hước nói.</w:t>
      </w:r>
    </w:p>
    <w:p>
      <w:pPr>
        <w:pStyle w:val="BodyText"/>
      </w:pPr>
      <w:r>
        <w:t xml:space="preserve">Đúng nha, nơi này hết thảy đều là của hắn, Y Vân cực kỳ chán nản.</w:t>
      </w:r>
    </w:p>
    <w:p>
      <w:pPr>
        <w:pStyle w:val="BodyText"/>
      </w:pPr>
      <w:r>
        <w:t xml:space="preserve">"Vậy ngươi thả ta đi! Ta muốn trở lại chỗ của ta." Y Vân ngẩng đầu, đôi mắt như hồ thu tràn ngập vẻ tha thiết chờ đợi.</w:t>
      </w:r>
    </w:p>
    <w:p>
      <w:pPr>
        <w:pStyle w:val="BodyText"/>
      </w:pPr>
      <w:r>
        <w:t xml:space="preserve">"Được thôi, ngươi chỉ cần có thể tự mình đi ra gian nhà này, Quân mỗ ta sẽ để ngươi đi." Sắc mặt Quân Lăng Thiên bỗng nhiên lạnh xuống, tiếng nói cũng trở nên trong trẻo nhưng lạnh lùng.</w:t>
      </w:r>
    </w:p>
    <w:p>
      <w:pPr>
        <w:pStyle w:val="BodyText"/>
      </w:pPr>
      <w:r>
        <w:t xml:space="preserve">"Quân tử nhất ngôn, tứ mã nan truy, nếu ta làm được, ngươi chớ đổi ý." Y Vân nói.</w:t>
      </w:r>
    </w:p>
    <w:p>
      <w:pPr>
        <w:pStyle w:val="BodyText"/>
      </w:pPr>
      <w:r>
        <w:t xml:space="preserve">"Quyết không đổi ý!" Quân Lăng Thiên chắc chắn nói.</w:t>
      </w:r>
    </w:p>
    <w:p>
      <w:pPr>
        <w:pStyle w:val="BodyText"/>
      </w:pPr>
      <w:r>
        <w:t xml:space="preserve">Tuy rằng không quá tin tưởng, nhưng Y Vân vẫn nguyện thử một lần.</w:t>
      </w:r>
    </w:p>
    <w:p>
      <w:pPr>
        <w:pStyle w:val="BodyText"/>
      </w:pPr>
      <w:r>
        <w:t xml:space="preserve">Chậm rãi chống đỡ người đứng dậy, nhưng khi dùng sức, đau đớn liền khiến cả người run rẩy, nhưng nàng chịu đựng.</w:t>
      </w:r>
    </w:p>
    <w:p>
      <w:pPr>
        <w:pStyle w:val="BodyText"/>
      </w:pPr>
      <w:r>
        <w:t xml:space="preserve">Đôi lông mày kẻ đen của nàng khẽ chau lại, môi cơ hồ bị nàng cắn nát, giọt mồ hôi từ bên má nàng chầm chậm rớt xuống, Y Vân vẫn gian nan đứng dậy.</w:t>
      </w:r>
    </w:p>
    <w:p>
      <w:pPr>
        <w:pStyle w:val="BodyText"/>
      </w:pPr>
      <w:r>
        <w:t xml:space="preserve">Quân Lăng Thiên nhàn nhã ngồi ở ghế trên, đôi mắt cho dù nháy một cái cũng không nhìn nàng, bên môi thoáng lộ ra nét cười quỷ quyệt.</w:t>
      </w:r>
    </w:p>
    <w:p>
      <w:pPr>
        <w:pStyle w:val="BodyText"/>
      </w:pPr>
      <w:r>
        <w:t xml:space="preserve">Đau nhức khiến suy nghĩ Y Vân thoáng thanh tỉnh, phải chăng nàng đã quá xúc động, lại đi tin tưởng lời hứa của tên ác ma này.</w:t>
      </w:r>
    </w:p>
    <w:p>
      <w:pPr>
        <w:pStyle w:val="BodyText"/>
      </w:pPr>
      <w:r>
        <w:t xml:space="preserve">Nhưng vì tự do, Y Vân tình nguyện tin tưởng hắn nói thật.</w:t>
      </w:r>
    </w:p>
    <w:p>
      <w:pPr>
        <w:pStyle w:val="BodyText"/>
      </w:pPr>
      <w:r>
        <w:t xml:space="preserve">Xuống giường, chú ý đến vết thương trên lưng, Y Vân thật cẩn thận chậm chạp di chuyển, mỗi một bước đi, đều dừng lại lấy hơi.</w:t>
      </w:r>
    </w:p>
    <w:p>
      <w:pPr>
        <w:pStyle w:val="BodyText"/>
      </w:pPr>
      <w:r>
        <w:t xml:space="preserve">Từ giường tới cửa, một khoảng cách gần như vậy, nhưng lúc này đây, trong mắt Y Vân đúng là thật xa không thể chạm tới.</w:t>
      </w:r>
    </w:p>
    <w:p>
      <w:pPr>
        <w:pStyle w:val="BodyText"/>
      </w:pPr>
      <w:r>
        <w:t xml:space="preserve">Y Vân trước là dựa vào giường, sau đó vịn vào bàn, tiếp tục men theo tường.</w:t>
      </w:r>
    </w:p>
    <w:p>
      <w:pPr>
        <w:pStyle w:val="BodyText"/>
      </w:pPr>
      <w:r>
        <w:t xml:space="preserve">Từng bước một, cuối cùng cũng tới cửa, trong lòng Y Vân vui mừng.</w:t>
      </w:r>
    </w:p>
    <w:p>
      <w:pPr>
        <w:pStyle w:val="BodyText"/>
      </w:pPr>
      <w:r>
        <w:t xml:space="preserve">Ánh mắt Quân Lăng Thiên luôn luôn thờ ơ nhìn động tác chậm chạp như rùa của nữ tử ngoan cố này. Mãi cho đến khi nàng sắp thành công ra đến cửa, Quân Lăng Thiên hừ lạnh một tiếng, phi thân lên, ra tay ôm chiếc eo nhỏ của nàng.</w:t>
      </w:r>
    </w:p>
    <w:p>
      <w:pPr>
        <w:pStyle w:val="BodyText"/>
      </w:pPr>
      <w:r>
        <w:t xml:space="preserve">Bỗng nhiên bị một đôi tay ôm, Y Vân còn không kịp phản ứng, liền phát hiện mình lại ngồi trên giường, cố gắng cả nửa ngày, bây giờ lại trở về điểm ban đầu.</w:t>
      </w:r>
    </w:p>
    <w:p>
      <w:pPr>
        <w:pStyle w:val="BodyText"/>
      </w:pPr>
      <w:r>
        <w:t xml:space="preserve">Sắc mặt Y Vân trắng bệch, hung hăng trừng mắt hướng Quân Lăng Thiên, lại phát hiện trong mắt hắn, ẩn giấu ý cười như khi mèo vờn chuột.</w:t>
      </w:r>
    </w:p>
    <w:p>
      <w:pPr>
        <w:pStyle w:val="BodyText"/>
      </w:pPr>
      <w:r>
        <w:t xml:space="preserve">"Ngươi như thế nào lại không giữ lời hứa, ngươi không phải là quân tử." Y Vân oán hận nói.</w:t>
      </w:r>
    </w:p>
    <w:p>
      <w:pPr>
        <w:pStyle w:val="BodyText"/>
      </w:pPr>
      <w:r>
        <w:t xml:space="preserve">"Không giữ lời hứa? Không có nha? Ta nói ngươi chỉ cần có thể tự mình ra khỏi gian nhà này, Quân mỗ ta sẽ để ngươi đi, nhưng cũng không có nói là ta không được can thiệp, hiện giờ ngươi vẫn đi chưa tới, nên ngoan ngoãn ở chỗ này đi. Từ nay trở đi ta không muốn lại nghe ngươi muốn đòi đi, còn có" hắn bỗng nhiên cười híp mắt nói, "Quân mỗ ta cho tới bây giờ cũng không phải là quân tử."</w:t>
      </w:r>
    </w:p>
    <w:p>
      <w:pPr>
        <w:pStyle w:val="BodyText"/>
      </w:pPr>
      <w:r>
        <w:t xml:space="preserve">Y Vân cười thầm chính mình khờ dại, khi không lại tin tưởng lời hứa tên ác ma này.</w:t>
      </w:r>
    </w:p>
    <w:p>
      <w:pPr>
        <w:pStyle w:val="BodyText"/>
      </w:pPr>
      <w:r>
        <w:t xml:space="preserve">Y Vân úp sấp trên giường, chôn đầu vào trong gối, nàng không bao giờ...nữa muốn nhìn thấy ác ma này.</w:t>
      </w:r>
    </w:p>
    <w:p>
      <w:pPr>
        <w:pStyle w:val="BodyText"/>
      </w:pPr>
      <w:r>
        <w:t xml:space="preserve">Nhìn một cái, liền thêm tức giận.</w:t>
      </w:r>
    </w:p>
    <w:p>
      <w:pPr>
        <w:pStyle w:val="BodyText"/>
      </w:pPr>
      <w:r>
        <w:t xml:space="preserve">Quân Lăng Thiên cũng không tiếp tục trêu chọc nàng, mãi cho đến khi Y Vân được nha hoàn hầu hạ dùng xong bữa tối.</w:t>
      </w:r>
    </w:p>
    <w:p>
      <w:pPr>
        <w:pStyle w:val="BodyText"/>
      </w:pPr>
      <w:r>
        <w:t xml:space="preserve">Màn đêm buông xuống, ánh trăng non như lưỡi cày treo ngoài cửa sổ, lại là một đêm vắng lặng.</w:t>
      </w:r>
    </w:p>
    <w:p>
      <w:pPr>
        <w:pStyle w:val="BodyText"/>
      </w:pPr>
      <w:r>
        <w:t xml:space="preserve">Y Vân nằm trên giường dần đi vào giấc ngủ, bỗng nhiên một cảm giác lạnh cả người từ đâu truyền đến, loại cảm giác này cho thấy tên ác ma tới.</w:t>
      </w:r>
    </w:p>
    <w:p>
      <w:pPr>
        <w:pStyle w:val="BodyText"/>
      </w:pPr>
      <w:r>
        <w:t xml:space="preserve">Ngẩng đầu, quả nhiên, một thân ảnh cao to không nhanh không chậm tiêu sái đi vào phòng, không coi ai ra gì liền cởi đi áo ngoài.</w:t>
      </w:r>
    </w:p>
    <w:p>
      <w:pPr>
        <w:pStyle w:val="BodyText"/>
      </w:pPr>
      <w:r>
        <w:t xml:space="preserve">"Ngươi! Làm cái gì?" Tâm Y Vân mãnh liệt nảy lên rối loạn.</w:t>
      </w:r>
    </w:p>
    <w:p>
      <w:pPr>
        <w:pStyle w:val="BodyText"/>
      </w:pPr>
      <w:r>
        <w:t xml:space="preserve">"Đêm đẹp như thế, có thể làm cái gì đây? Đương nhiên là đi ngủ!" Lời nói Quân Lăng Thiên mang theo lý lẽ thường tình nói.</w:t>
      </w:r>
    </w:p>
    <w:p>
      <w:pPr>
        <w:pStyle w:val="BodyText"/>
      </w:pPr>
      <w:r>
        <w:t xml:space="preserve">"Ngươi ở chỗ này ngủ?" Y Vân hoảng sợ hỏi.</w:t>
      </w:r>
    </w:p>
    <w:p>
      <w:pPr>
        <w:pStyle w:val="BodyText"/>
      </w:pPr>
      <w:r>
        <w:t xml:space="preserve">"Đúng nha, bằng không đi nơi nào?" Vẻ mặt hắn nghi ngờ hỏi.</w:t>
      </w:r>
    </w:p>
    <w:p>
      <w:pPr>
        <w:pStyle w:val="BodyText"/>
      </w:pPr>
      <w:r>
        <w:t xml:space="preserve">"Không, ngươi không thể ở trong này, bằng không, ta quay về căn phòng nhỏ kia." Y Vân nói xong liền lấy hết sức đứng lên.</w:t>
      </w:r>
    </w:p>
    <w:p>
      <w:pPr>
        <w:pStyle w:val="BodyText"/>
      </w:pPr>
      <w:r>
        <w:t xml:space="preserve">Quân Lăng Thiên một phen đè nàng lại, trong mắt tràn đầy ý cười hài hước.</w:t>
      </w:r>
    </w:p>
    <w:p>
      <w:pPr>
        <w:pStyle w:val="BodyText"/>
      </w:pPr>
      <w:r>
        <w:t xml:space="preserve">Y Vân phát hiện nàng lại bị hắn đùa giỡn.</w:t>
      </w:r>
    </w:p>
    <w:p>
      <w:pPr>
        <w:pStyle w:val="BodyText"/>
      </w:pPr>
      <w:r>
        <w:t xml:space="preserve">Tên ác ma chết tiệt này.</w:t>
      </w:r>
    </w:p>
    <w:p>
      <w:pPr>
        <w:pStyle w:val="BodyText"/>
      </w:pPr>
      <w:r>
        <w:t xml:space="preserve">Nàng chợt phát hiện, nàng càng tức giận, hắn lại càng vui vẻ. Nàng càng muốn làm gì, hắn liền không để nàng như ý. Đối với những hành động của hắn, nàng cứ phục tùng hắn, xem hắn làm thế nào!</w:t>
      </w:r>
    </w:p>
    <w:p>
      <w:pPr>
        <w:pStyle w:val="BodyText"/>
      </w:pPr>
      <w:r>
        <w:t xml:space="preserve">Y Vân nghĩ xong, liền thoải mái nằm xuống, thích ý nói: "Được thôi, ngươi cứ ngủ nơi này nha, ta không để ý."</w:t>
      </w:r>
    </w:p>
    <w:p>
      <w:pPr>
        <w:pStyle w:val="BodyText"/>
      </w:pPr>
      <w:r>
        <w:t xml:space="preserve">Quân Lăng Thiên sững sở, nhưng sau đó bên môi hiện lên ý cười ngầm hiểu.</w:t>
      </w:r>
    </w:p>
    <w:p>
      <w:pPr>
        <w:pStyle w:val="BodyText"/>
      </w:pPr>
      <w:r>
        <w:t xml:space="preserve">"Thật sự không để ý, ta đây liền nằm ngủ vậy." Nói xong, liền làm ra vẻ muốn nằm xuống.</w:t>
      </w:r>
    </w:p>
    <w:p>
      <w:pPr>
        <w:pStyle w:val="BodyText"/>
      </w:pPr>
      <w:r>
        <w:t xml:space="preserve">"Ngươi đi!" Y Vân cuối cùng không nhịn được lớn tiếng hô, nàng phải như thế nào mới có thể đấu lại ác ma nha!</w:t>
      </w:r>
    </w:p>
    <w:p>
      <w:pPr>
        <w:pStyle w:val="BodyText"/>
      </w:pPr>
      <w:r>
        <w:t xml:space="preserve">Quân Lăng rốt cuộc cũng nở nụ cười thoả mãn, xoay người đi ra ngoài.</w:t>
      </w:r>
    </w:p>
    <w:p>
      <w:pPr>
        <w:pStyle w:val="BodyText"/>
      </w:pPr>
      <w:r>
        <w:t xml:space="preserve">Chương 38: Ác ma cưỡng hôn.</w:t>
      </w:r>
    </w:p>
    <w:p>
      <w:pPr>
        <w:pStyle w:val="BodyText"/>
      </w:pPr>
      <w:r>
        <w:t xml:space="preserve">Hoa trên cành sớm đã nhuộm đỏ, lá xanh càng tô điểm thêm cho ngọn cây, thật là sắc xuân nồng đậm.</w:t>
      </w:r>
    </w:p>
    <w:p>
      <w:pPr>
        <w:pStyle w:val="BodyText"/>
      </w:pPr>
      <w:r>
        <w:t xml:space="preserve">Mọi người nói tam phân xuân sắc nhị phân sầu, cho tới hôm nay Y Vân mới sâu sắc cảm nhận được.</w:t>
      </w:r>
    </w:p>
    <w:p>
      <w:pPr>
        <w:pStyle w:val="BodyText"/>
      </w:pPr>
      <w:r>
        <w:t xml:space="preserve">Từ khi bị Tuyết Mạn La quất roi, Y Vân liền không bị Quân Lăng Thiên cầm tù nơi gian nhà giam nho nhỏ kia.</w:t>
      </w:r>
    </w:p>
    <w:p>
      <w:pPr>
        <w:pStyle w:val="BodyText"/>
      </w:pPr>
      <w:r>
        <w:t xml:space="preserve">Nàng có thể ở trong sân tuỳ ý đi lại, nhưng vĩnh viễn không thoát ra khỏi căn nhà này, cũng luôn không thoát khỏi tầm mắt của kẻ giám thị nàng từ một nơi bí mật nào đó.</w:t>
      </w:r>
    </w:p>
    <w:p>
      <w:pPr>
        <w:pStyle w:val="BodyText"/>
      </w:pPr>
      <w:r>
        <w:t xml:space="preserve">Mỗi ngày đều không có việc gì để làm, giống như một tiểu thư trong chốn khuê phòng, loại nhàn rỗi thế này khiến Y Vân khó mà tiêu hoá nổi.</w:t>
      </w:r>
    </w:p>
    <w:p>
      <w:pPr>
        <w:pStyle w:val="BodyText"/>
      </w:pPr>
      <w:r>
        <w:t xml:space="preserve">Quân Lăng Thiên khi không có việc liền tới trêu chọc Y Vân, lúc có việc thì mấy ngày không thấy bóng dáng.</w:t>
      </w:r>
    </w:p>
    <w:p>
      <w:pPr>
        <w:pStyle w:val="BodyText"/>
      </w:pPr>
      <w:r>
        <w:t xml:space="preserve">Vết thương trên lưng đã khỏi, vả lại cũng không để lại vết sẹo, thuốc trị thương của hắn xem ra là cực kỳ quý giá.</w:t>
      </w:r>
    </w:p>
    <w:p>
      <w:pPr>
        <w:pStyle w:val="BodyText"/>
      </w:pPr>
      <w:r>
        <w:t xml:space="preserve">Trong bụi hoa, hoa nở rực rỡ, hương khí mê người, Y Vân lặng yên ngồi một mình, mặc cho gió nhẹ đùa vui mái tóc dài của nàng.</w:t>
      </w:r>
    </w:p>
    <w:p>
      <w:pPr>
        <w:pStyle w:val="BodyText"/>
      </w:pPr>
      <w:r>
        <w:t xml:space="preserve">Có lúc, trong đầu trống rỗng, chẳng suy nghĩ gì.</w:t>
      </w:r>
    </w:p>
    <w:p>
      <w:pPr>
        <w:pStyle w:val="BodyText"/>
      </w:pPr>
      <w:r>
        <w:t xml:space="preserve">Rồi sau đó, hình ảnh mẫu thân, bà ngoại, Trương mụ, Thanh Tâm công chúa lần lượt xuất hiện, không biết các nàng có khoẻ không? Sợi dây nhớ nhung cứ thế vương vấn trong lòng.</w:t>
      </w:r>
    </w:p>
    <w:p>
      <w:pPr>
        <w:pStyle w:val="BodyText"/>
      </w:pPr>
      <w:r>
        <w:t xml:space="preserve">Cuối cùng, thân ảnh Long Mạc bạch y tung bay liền tràn ngập tâm trí của nàng, nàng vẫn còn nhớ hắn, có thể hắn đã cùng Nguyệt Hạ Hương bái đường thành thân, tân hôn vui vẻ, chắc là đang cực kỳ hạnh phúc.</w:t>
      </w:r>
    </w:p>
    <w:p>
      <w:pPr>
        <w:pStyle w:val="BodyText"/>
      </w:pPr>
      <w:r>
        <w:t xml:space="preserve">Nghĩ tới điều này, Y Vân không biết đôi mắt nàng đã trở nên sâu thẳm mịt mù, như mặt hồ trong suốt bốc lên màn hơi nước mờ ảo.</w:t>
      </w:r>
    </w:p>
    <w:p>
      <w:pPr>
        <w:pStyle w:val="BodyText"/>
      </w:pPr>
      <w:r>
        <w:t xml:space="preserve">Bầu trời thanh khiết không nhiễm bụi trần, gió xuân ấm áp cùng mùi hương hoa cỏ khiến người người say đắm, mà trái tim Y Vân lại phủ một tầng lãnh ý.</w:t>
      </w:r>
    </w:p>
    <w:p>
      <w:pPr>
        <w:pStyle w:val="BodyText"/>
      </w:pPr>
      <w:r>
        <w:t xml:space="preserve">Khi nào mới có thể thoát khỏi bàn tay tà ác của Quân Lăng Thiên.</w:t>
      </w:r>
    </w:p>
    <w:p>
      <w:pPr>
        <w:pStyle w:val="BodyText"/>
      </w:pPr>
      <w:r>
        <w:t xml:space="preserve">Nàng từ từ thở dài.</w:t>
      </w:r>
    </w:p>
    <w:p>
      <w:pPr>
        <w:pStyle w:val="BodyText"/>
      </w:pPr>
      <w:r>
        <w:t xml:space="preserve">Bên cạnh hòn non bộ, Quân Lăng Thiên lặng yên khoanh tay trầm mặc, Y Vân thất thần, Y Vân tưởng niệm, Y Vân ưu thương, Y Vân than nhẹ, hết thảy hắn đều thu vào trong mắt.</w:t>
      </w:r>
    </w:p>
    <w:p>
      <w:pPr>
        <w:pStyle w:val="BodyText"/>
      </w:pPr>
      <w:r>
        <w:t xml:space="preserve">Gương mặt tuấn mỹ lạnh lùng của hắn hiện lên ý cười lạnh như băng, một tia tà ác chớp qua trong đôi mắt.</w:t>
      </w:r>
    </w:p>
    <w:p>
      <w:pPr>
        <w:pStyle w:val="BodyText"/>
      </w:pPr>
      <w:r>
        <w:t xml:space="preserve">Đôi tay Quân Lăng Thiên thon dài, không hề báo trước liền xuất hiện, giữ chiếc cổ trắng như tuyết của Y Vân. Nhưng, không hề có lực, nhìn thoáng qua cứ như cái chạm nhẹ của tình nhân, lại chứa mười phần uy hiếp.</w:t>
      </w:r>
    </w:p>
    <w:p>
      <w:pPr>
        <w:pStyle w:val="BodyText"/>
      </w:pPr>
      <w:r>
        <w:t xml:space="preserve">Không có tiếng thét chói tai, không có giãy giụa, Y Vân thật bình tĩnh, nàng biết, phản kháng chỉ là phí công, chỉ thêm kích thích ham muốn chinh phục cùng chiếm hữu của nam nhân này.</w:t>
      </w:r>
    </w:p>
    <w:p>
      <w:pPr>
        <w:pStyle w:val="BodyText"/>
      </w:pPr>
      <w:r>
        <w:t xml:space="preserve">Sóng mắt Y Vân dịch chuyển, đôi con ngươi trong suốt, lạnh nhạt nhìn thẳng vào Quân Lăng Thiên.</w:t>
      </w:r>
    </w:p>
    <w:p>
      <w:pPr>
        <w:pStyle w:val="BodyText"/>
      </w:pPr>
      <w:r>
        <w:t xml:space="preserve">"Biểu tình trên mặt ngươi là gì? Ta đã cảnh cáo ngươi, không cần ở trước mặt ta lại nghĩ đến nam nhân khác!"</w:t>
      </w:r>
    </w:p>
    <w:p>
      <w:pPr>
        <w:pStyle w:val="BodyText"/>
      </w:pPr>
      <w:r>
        <w:t xml:space="preserve">"Ngươi có thể giam giữ ta, nhưng ngươi - không thể giam giữ trái tim ta." Y Vân thốt lên.</w:t>
      </w:r>
    </w:p>
    <w:p>
      <w:pPr>
        <w:pStyle w:val="BodyText"/>
      </w:pPr>
      <w:r>
        <w:t xml:space="preserve">"Vậy sao?" Lăng Thiên thong thả cúi đầu, đôi mắt đen tuyền mang theo hàn ý lạnh lùng, chậm rãi tới gần gương mặt trắng như ngọc của Y Vân.</w:t>
      </w:r>
    </w:p>
    <w:p>
      <w:pPr>
        <w:pStyle w:val="BodyText"/>
      </w:pPr>
      <w:r>
        <w:t xml:space="preserve">"Đúng vậy, trừ phi ta chết."</w:t>
      </w:r>
    </w:p>
    <w:p>
      <w:pPr>
        <w:pStyle w:val="BodyText"/>
      </w:pPr>
      <w:r>
        <w:t xml:space="preserve">Quân Lăng Thiên mắt phượng híp lại, ngọn lửa trong ánh mắt nổi lên, nguy hiểm.</w:t>
      </w:r>
    </w:p>
    <w:p>
      <w:pPr>
        <w:pStyle w:val="BodyText"/>
      </w:pPr>
      <w:r>
        <w:t xml:space="preserve">"Tốt lắm." Lời nói lạnh lùng phun ra, tay hắn hơi dùng lực.</w:t>
      </w:r>
    </w:p>
    <w:p>
      <w:pPr>
        <w:pStyle w:val="BodyText"/>
      </w:pPr>
      <w:r>
        <w:t xml:space="preserve">Bỗng nhiên bị ngạt thở làm cho Y Vân theo bản năng ra sức vùng vẫy, khua tay đánh tới, nhưng hắn một chút cũng không nhúc nhích, vững như bàn thạch.</w:t>
      </w:r>
    </w:p>
    <w:p>
      <w:pPr>
        <w:pStyle w:val="BodyText"/>
      </w:pPr>
      <w:r>
        <w:t xml:space="preserve">"Buông tay, ngươi - ác ma” Trong lời nói đứt quãng, phát ra hận ý mãnh liệt của nàng.</w:t>
      </w:r>
    </w:p>
    <w:p>
      <w:pPr>
        <w:pStyle w:val="BodyText"/>
      </w:pPr>
      <w:r>
        <w:t xml:space="preserve">Tay Quân Lăng Thiên bất chợt nới lỏng, nhưng vẫn không rời khỏi cổ của Y Vân, tay hắn như rắn trượt đến cái gáy của nàng, trụ lại.</w:t>
      </w:r>
    </w:p>
    <w:p>
      <w:pPr>
        <w:pStyle w:val="BodyText"/>
      </w:pPr>
      <w:r>
        <w:t xml:space="preserve">Y Vân bị hơi thở bức bách của hắn bao phủ.</w:t>
      </w:r>
    </w:p>
    <w:p>
      <w:pPr>
        <w:pStyle w:val="BodyText"/>
      </w:pPr>
      <w:r>
        <w:t xml:space="preserve">Môi, nhẹ vẽ ra một tia cười tà, đôi mắt, lại lạnh nhạt khinh người.</w:t>
      </w:r>
    </w:p>
    <w:p>
      <w:pPr>
        <w:pStyle w:val="BodyText"/>
      </w:pPr>
      <w:r>
        <w:t xml:space="preserve">"Ngươi cầu xin ta! Cầu xin ta, ta sẽ thả ngươi đi, thả ngươi đi tìm hắn ta!" Ngữ khí nhẹ nhàng.</w:t>
      </w:r>
    </w:p>
    <w:p>
      <w:pPr>
        <w:pStyle w:val="BodyText"/>
      </w:pPr>
      <w:r>
        <w:t xml:space="preserve">Muốn nàng cầu xin hắn? Nàng không! Cho dù là cận kề cái chết cũng không!</w:t>
      </w:r>
    </w:p>
    <w:p>
      <w:pPr>
        <w:pStyle w:val="BodyText"/>
      </w:pPr>
      <w:r>
        <w:t xml:space="preserve">"Ngươi có thể giết ta, nhưng, đừng nghĩ ta sẽ cầu xin ngươi."</w:t>
      </w:r>
    </w:p>
    <w:p>
      <w:pPr>
        <w:pStyle w:val="BodyText"/>
      </w:pPr>
      <w:r>
        <w:t xml:space="preserve">"Ngươi muốn chết như vậy sao? Ta đây không ngại cho ngươi nếm thử mùi vị chết như thế nào!" Lời còn chưa dứt, tay lại tăng lực.</w:t>
      </w:r>
    </w:p>
    <w:p>
      <w:pPr>
        <w:pStyle w:val="BodyText"/>
      </w:pPr>
      <w:r>
        <w:t xml:space="preserve">Không thể thở, đầu nàng dần mơ màng.</w:t>
      </w:r>
    </w:p>
    <w:p>
      <w:pPr>
        <w:pStyle w:val="BodyText"/>
      </w:pPr>
      <w:r>
        <w:t xml:space="preserve">Đôi con ngươi hắn vừa đen vừa lãnh gần ngay trước mắt, giống như sứ giả câu hồn.</w:t>
      </w:r>
    </w:p>
    <w:p>
      <w:pPr>
        <w:pStyle w:val="BodyText"/>
      </w:pPr>
      <w:r>
        <w:t xml:space="preserve">Sẽ chết sao? Đây là lần thứ hai Y Vân nếm được mùi vị của cái chết, hai lần tính mạng đều rơi vào bàn tay tà ác của cùng một người.</w:t>
      </w:r>
    </w:p>
    <w:p>
      <w:pPr>
        <w:pStyle w:val="BodyText"/>
      </w:pPr>
      <w:r>
        <w:t xml:space="preserve">Ngay lúc nàng nghĩ bản thân đã bước tới Quỷ Môn Quan thì một tia không khí tươi mới, xông vào trong miệng, nàng tham lam hít lấy.</w:t>
      </w:r>
    </w:p>
    <w:p>
      <w:pPr>
        <w:pStyle w:val="BodyText"/>
      </w:pPr>
      <w:r>
        <w:t xml:space="preserve">Ý thức dần dần khôi phục, ý nghĩ bắt đầu thanh tỉnh.</w:t>
      </w:r>
    </w:p>
    <w:p>
      <w:pPr>
        <w:pStyle w:val="BodyText"/>
      </w:pPr>
      <w:r>
        <w:t xml:space="preserve">Nàng bỗng nhiên phát hiện có cái gì đang phủ kín đôi môi của nàng, hướng miệng nàng thổi khí vào.</w:t>
      </w:r>
    </w:p>
    <w:p>
      <w:pPr>
        <w:pStyle w:val="BodyText"/>
      </w:pPr>
      <w:r>
        <w:t xml:space="preserve">Giương đôi mắt, hé ra gương mặt nam tử tuấn tú gần ngay trước mắt.</w:t>
      </w:r>
    </w:p>
    <w:p>
      <w:pPr>
        <w:pStyle w:val="BodyText"/>
      </w:pPr>
      <w:r>
        <w:t xml:space="preserve">Là hắn, môi của hắn dán lên đôi môi của nàng. Hắn hôn nàng, hắn lại hôn nàng!</w:t>
      </w:r>
    </w:p>
    <w:p>
      <w:pPr>
        <w:pStyle w:val="BodyText"/>
      </w:pPr>
      <w:r>
        <w:t xml:space="preserve">Sau khi phát hiện ra điều này, Y Vân bỗng nhiên không kiểm soát được.</w:t>
      </w:r>
    </w:p>
    <w:p>
      <w:pPr>
        <w:pStyle w:val="BodyText"/>
      </w:pPr>
      <w:r>
        <w:t xml:space="preserve">Hung hăng đẩy hắn, đánh hắn, đá hắn.</w:t>
      </w:r>
    </w:p>
    <w:p>
      <w:pPr>
        <w:pStyle w:val="BodyText"/>
      </w:pPr>
      <w:r>
        <w:t xml:space="preserve">"Ma quỷ, lưu manh, hạ lưu, vô lại, ngươi đáng chết, ngươi cút ngay!" Tất cả những từ ngữ tồi tệ nhất mà nàng có thể nghĩ tới đều bật ra từ miệng, nhưng vẫn không đủ để hả giận.</w:t>
      </w:r>
    </w:p>
    <w:p>
      <w:pPr>
        <w:pStyle w:val="BodyText"/>
      </w:pPr>
      <w:r>
        <w:t xml:space="preserve">Nàng nhất định phải rời khỏi hắn, cách hắn thật xa, cả đời cũng không muốn thấy hắn, Không! Đời đời kiếp kiếp cũng không muốn nhìn thấy hắn, nếu nàng có năng lực giết hắn, nàng nhất định sẽ.</w:t>
      </w:r>
    </w:p>
    <w:p>
      <w:pPr>
        <w:pStyle w:val="BodyText"/>
      </w:pPr>
      <w:r>
        <w:t xml:space="preserve">Nàng hận hắn, hận hắn đến chết, đã chết vẫn còn hận, hận hắn hết đời này đến đời khác.</w:t>
      </w:r>
    </w:p>
    <w:p>
      <w:pPr>
        <w:pStyle w:val="BodyText"/>
      </w:pPr>
      <w:r>
        <w:t xml:space="preserve">Mà hắn, lại nhẹ nhàng nở nụ cười, là ý cười ngọt ngào.</w:t>
      </w:r>
    </w:p>
    <w:p>
      <w:pPr>
        <w:pStyle w:val="Compact"/>
      </w:pPr>
      <w:r>
        <w:t xml:space="preserve">Thưởng thức được mùi vị của nàng, làm cho hắn bỗng nhiên nảy sinh một ý niệm trong đầu, mặc kệ lúc trước là bắt nàng bởi vì lý do gì, thì hiện giờ, hắn quyết định, vĩnh viễn không buông tay.</w:t>
      </w:r>
      <w:r>
        <w:br w:type="textWrapping"/>
      </w:r>
      <w:r>
        <w:br w:type="textWrapping"/>
      </w:r>
    </w:p>
    <w:p>
      <w:pPr>
        <w:pStyle w:val="Heading2"/>
      </w:pPr>
      <w:bookmarkStart w:id="40" w:name="chương-039---040"/>
      <w:bookmarkEnd w:id="40"/>
      <w:r>
        <w:t xml:space="preserve">18. Chương 039 - 040</w:t>
      </w:r>
    </w:p>
    <w:p>
      <w:pPr>
        <w:pStyle w:val="Compact"/>
      </w:pPr>
      <w:r>
        <w:br w:type="textWrapping"/>
      </w:r>
      <w:r>
        <w:br w:type="textWrapping"/>
      </w:r>
      <w:r>
        <w:t xml:space="preserve">Chương 39: Cửu chuyển Lưu Tinh trận.</w:t>
      </w:r>
    </w:p>
    <w:p>
      <w:pPr>
        <w:pStyle w:val="BodyText"/>
      </w:pPr>
      <w:r>
        <w:t xml:space="preserve">Mặt trời đỏ từ từ rơi xuống, ánh sáng ngũ sắc rực rỡ tươi đẹp ngập trời.</w:t>
      </w:r>
    </w:p>
    <w:p>
      <w:pPr>
        <w:pStyle w:val="BodyText"/>
      </w:pPr>
      <w:r>
        <w:t xml:space="preserve">Trong tiểu hoa viên, khi ánh chiều tà che kín, những đoá hoa xinh đẹp vào ban ngày, cũng đã dần mệt mỏi, không còn sinh lực.</w:t>
      </w:r>
    </w:p>
    <w:p>
      <w:pPr>
        <w:pStyle w:val="BodyText"/>
      </w:pPr>
      <w:r>
        <w:t xml:space="preserve">Bên trong ngôi đình nhỏ, trên bàn đá, cao lương mỹ tửu bày ra trên bàn, mà người dùng cơm cũng chỉ có một mình Y Vân.</w:t>
      </w:r>
    </w:p>
    <w:p>
      <w:pPr>
        <w:pStyle w:val="BodyText"/>
      </w:pPr>
      <w:r>
        <w:t xml:space="preserve">Không hiểu hôm nay phòng bếp vì sao làm nhiều đồ ăn như vậy, từ đây cũng có thể nhìn ra, Quân Lăng Thiên này đúng là kẻ có tiền, một mình nàng làm sao có thể ăn nhiều thức ăn như vậy.</w:t>
      </w:r>
    </w:p>
    <w:p>
      <w:pPr>
        <w:pStyle w:val="BodyText"/>
      </w:pPr>
      <w:r>
        <w:t xml:space="preserve">Từ sau khi hôn trộm nàng, Quân Lăng Thiên liền mất dạng, mà Y Vân cũng phải điều chỉnh tâm tư, tinh tế suy nghĩ kế sách chạy trốn.</w:t>
      </w:r>
    </w:p>
    <w:p>
      <w:pPr>
        <w:pStyle w:val="BodyText"/>
      </w:pPr>
      <w:r>
        <w:t xml:space="preserve">Nàng ở trong này một khắc cũng không muốn ở lại, tên ma đầu kia luôn thay đổi thất thường khiến nàng sợ</w:t>
      </w:r>
    </w:p>
    <w:p>
      <w:pPr>
        <w:pStyle w:val="BodyText"/>
      </w:pPr>
      <w:r>
        <w:t xml:space="preserve">Đại viện này rất lớn, nhưng trừ bỏ Y Vân cùng Quân Lăng Thiên, cũng chỉ có sáu người hầu cùng hai nha hoàn.</w:t>
      </w:r>
    </w:p>
    <w:p>
      <w:pPr>
        <w:pStyle w:val="BodyText"/>
      </w:pPr>
      <w:r>
        <w:t xml:space="preserve">Những người hầu kia chợt nhìn, cùng những người hầu trong phủ của một gia đình bình thường cũng không quá mức khác biệt. Nhưng nếu nhìn chăm chú vào đôi mắt bọn họ, liền phát hiện, trong mắt tinh quang sắc bén. Bọn họ là thuộc hạ bên người Quân Lăng Thiên, chính là sáu trong mười hai Hắc y nhân trên thuyền lớn kia.</w:t>
      </w:r>
    </w:p>
    <w:p>
      <w:pPr>
        <w:pStyle w:val="BodyText"/>
      </w:pPr>
      <w:r>
        <w:t xml:space="preserve">Có người giám sát Y Vân như vậy, không nói sáu, chỉ cần một thôi, nàng cho dù có chắp cánh cũng khó trốn.</w:t>
      </w:r>
    </w:p>
    <w:p>
      <w:pPr>
        <w:pStyle w:val="BodyText"/>
      </w:pPr>
      <w:r>
        <w:t xml:space="preserve">Nhưng Y Vân cẩn thận quan sát, đã nhiều ngày ở trong viện đi tới đi lui, phát hiện cách bày trí ở đây, núi giả, ao, đại thụ, phòng ốc, nếu có chút sửa đổi, liền có thể cùng Cửu Chuyển Lưu Tinh trận trên sách mẫu thân ăn khớp, nhận biết này làm Y Vân vui sướng dị thường.</w:t>
      </w:r>
    </w:p>
    <w:p>
      <w:pPr>
        <w:pStyle w:val="BodyText"/>
      </w:pPr>
      <w:r>
        <w:t xml:space="preserve">Ở trong khuê phòng mẫu thân, sớm đã đem trận pháp nhớ rõ.</w:t>
      </w:r>
    </w:p>
    <w:p>
      <w:pPr>
        <w:pStyle w:val="BodyText"/>
      </w:pPr>
      <w:r>
        <w:t xml:space="preserve">Nàng từng bày Bát Kỳ trận khiến Trương mụ không thể vào nhà, nhưng còn chưa bao giờ thử qua Cửu Chuyển Lưu Tinh trận lợi hại.</w:t>
      </w:r>
    </w:p>
    <w:p>
      <w:pPr>
        <w:pStyle w:val="BodyText"/>
      </w:pPr>
      <w:r>
        <w:t xml:space="preserve">Nhưng nếu cần thay đổi vị trí núi giả, phòng ốc, cũng không phải việc một nữ tử nhu nhược như Y Vân có thể làm được. Xem ra còn cần Quân Lăng Thiên trợ giúp, vừa nghĩ tới phải yêu cầu hắn, Y Vân trong lòng liền phát lạnh, nhưng vì tự do, Y Vân chỉ có thể làm như vậy.</w:t>
      </w:r>
    </w:p>
    <w:p>
      <w:pPr>
        <w:pStyle w:val="BodyText"/>
      </w:pPr>
      <w:r>
        <w:t xml:space="preserve">Đang suy tư, đã thấy thân ảnh sắc tím chợt loé, Quân Lăng Thiên đang vào đình.</w:t>
      </w:r>
    </w:p>
    <w:p>
      <w:pPr>
        <w:pStyle w:val="BodyText"/>
      </w:pPr>
      <w:r>
        <w:t xml:space="preserve">Dáng hình hắn cao lớn liền đứng trước mặt Y Vân, cảm giác áp bức ùn ùn kéo đến, mà đôi mắt nóng bỏng của hắn không giây phút nào rời khỏi Y Vân.</w:t>
      </w:r>
    </w:p>
    <w:p>
      <w:pPr>
        <w:pStyle w:val="BodyText"/>
      </w:pPr>
      <w:r>
        <w:t xml:space="preserve">Từ nhỏ dung mạo hơn người, Y Vân sớm đã quen ánh mắt của người khác, nhưng dưới cái nhìn của Quân Lăng Thiên nàng cảm thấy không được tự nhiên, tâm kinh hoàng, dường như muốn nhảy ra khỏi lồng ngực.</w:t>
      </w:r>
    </w:p>
    <w:p>
      <w:pPr>
        <w:pStyle w:val="BodyText"/>
      </w:pPr>
      <w:r>
        <w:t xml:space="preserve">"Ngươi khẩn trương?" Bên môi gợi lên nét thoáng cười, hắn bỗng nhiên cúi người, gương mặt tuấn mỹ cố ý tiếp cận khuôn mặt xinh đẹp, thanh lệ của nàng.</w:t>
      </w:r>
    </w:p>
    <w:p>
      <w:pPr>
        <w:pStyle w:val="BodyText"/>
      </w:pPr>
      <w:r>
        <w:t xml:space="preserve">Y Vân hoảng sợ, thân thể ngồi ở trên ghế đá đột nhiên ngửa ra sau, nàng sợ, sợ một lần nữa phải chịu cái hôn của sói. Lại quên băng đá không có chỗ tựa lưng, mắt thấy đã muốn ngã xuống đất, một đôi tay kiên cố, đúng lúc đỡ lấy nàng.</w:t>
      </w:r>
    </w:p>
    <w:p>
      <w:pPr>
        <w:pStyle w:val="BodyText"/>
      </w:pPr>
      <w:r>
        <w:t xml:space="preserve">Là Quân Lăng Thiên, trong mắt loé ra ánh nhìn trêu đùa.</w:t>
      </w:r>
    </w:p>
    <w:p>
      <w:pPr>
        <w:pStyle w:val="BodyText"/>
      </w:pPr>
      <w:r>
        <w:t xml:space="preserve">"Vậy ra - ngươi cũng biết sợ?" Hắn không khỏi đắc ý nói.</w:t>
      </w:r>
    </w:p>
    <w:p>
      <w:pPr>
        <w:pStyle w:val="BodyText"/>
      </w:pPr>
      <w:r>
        <w:t xml:space="preserve">"Ta----" Đang muốn trả lời lại, Y Vân bỗng nhiên im bặt, nàng biết được kết quả sẽ như thế nào khi đối đầu với hắn, huống chi, nàng còn có việc yêu cầu hắn.</w:t>
      </w:r>
    </w:p>
    <w:p>
      <w:pPr>
        <w:pStyle w:val="BodyText"/>
      </w:pPr>
      <w:r>
        <w:t xml:space="preserve">Nhẹ nâng Y Vân ngồi dậy, Quân Lăng Thiên tao nhã ngồi đối diện Y Vân.</w:t>
      </w:r>
    </w:p>
    <w:p>
      <w:pPr>
        <w:pStyle w:val="BodyText"/>
      </w:pPr>
      <w:r>
        <w:t xml:space="preserve">Giờ đây Y Vân mới biết vì sao hôm nay thức ăn lại phong phú như thế, hoá ra ác ma này muốn cùng nàng dùng cơm.</w:t>
      </w:r>
    </w:p>
    <w:p>
      <w:pPr>
        <w:pStyle w:val="BodyText"/>
      </w:pPr>
      <w:r>
        <w:t xml:space="preserve">Tựa như rất hài lòng, Y Vân im lặng, Quân Lăng Thiên tao nhã cầm lấy bầu rượu, rót đầy chén, nhẹ nhàng kề bên môi chậm rãi hớp lấy.</w:t>
      </w:r>
    </w:p>
    <w:p>
      <w:pPr>
        <w:pStyle w:val="BodyText"/>
      </w:pPr>
      <w:r>
        <w:t xml:space="preserve">Nếu có một ác ma ngồi đối diện với ngươi, đôi mắt câu hồn nhiếp phách *thu bắt hồn vía* nhìn chằm chằm vào ngươi, chắc rằng ngươi sẽ ăn không ngon.</w:t>
      </w:r>
    </w:p>
    <w:p>
      <w:pPr>
        <w:pStyle w:val="BodyText"/>
      </w:pPr>
      <w:r>
        <w:t xml:space="preserve">Y Vân hiện đang lâm vào tình trạng này, rõ ràng là cả người lông tóc đều dựng đứng, mà còn phải làm ra vẻ không chút để ý.</w:t>
      </w:r>
    </w:p>
    <w:p>
      <w:pPr>
        <w:pStyle w:val="BodyText"/>
      </w:pPr>
      <w:r>
        <w:t xml:space="preserve">Tâm chạy loạn, nhưng Y Vân quyết định coi thường sự tồn tại của Quân Lăng Thiên, thu lại đôi mắt như thu thuỷ, tạm thời đem lực chú ý chuyển đến thức ăn, lấp đầy bụng thì mới có sức đấu cùng ác ma.</w:t>
      </w:r>
    </w:p>
    <w:p>
      <w:pPr>
        <w:pStyle w:val="BodyText"/>
      </w:pPr>
      <w:r>
        <w:t xml:space="preserve">Không hề hé răng, Y Vân cũng không ngẩng đầu lên, tập trung ăn, nhưng nàng cảm giác được tầm mắt Quân Lăng Thiên luôn dừng trên ngươi nàng.</w:t>
      </w:r>
    </w:p>
    <w:p>
      <w:pPr>
        <w:pStyle w:val="BodyText"/>
      </w:pPr>
      <w:r>
        <w:t xml:space="preserve">Ánh mắt sắc bén, khiến nàng muốn coi nhẹ cũng khó.</w:t>
      </w:r>
    </w:p>
    <w:p>
      <w:pPr>
        <w:pStyle w:val="BodyText"/>
      </w:pPr>
      <w:r>
        <w:t xml:space="preserve">Y Vân lần đầu tiên biết được sao là ăn không biết vị, mà lại là nếm những món ngon như vậy.</w:t>
      </w:r>
    </w:p>
    <w:p>
      <w:pPr>
        <w:pStyle w:val="BodyText"/>
      </w:pPr>
      <w:r>
        <w:t xml:space="preserve">Có lẽ do ăn quá nhanh, quá gấp, một ngụm cơm thế mà lại bị nghẹn.</w:t>
      </w:r>
    </w:p>
    <w:p>
      <w:pPr>
        <w:pStyle w:val="BodyText"/>
      </w:pPr>
      <w:r>
        <w:t xml:space="preserve">"Khụ---khụ---" liên tiếp ho bỗng nhiên có một chén nước đúng lúc đưa đến trước mặt Y Vân.</w:t>
      </w:r>
    </w:p>
    <w:p>
      <w:pPr>
        <w:pStyle w:val="BodyText"/>
      </w:pPr>
      <w:r>
        <w:t xml:space="preserve">Giống như gặp được cứu tinh, Y Vân uống liền một ngụm.</w:t>
      </w:r>
    </w:p>
    <w:p>
      <w:pPr>
        <w:pStyle w:val="BodyText"/>
      </w:pPr>
      <w:r>
        <w:t xml:space="preserve">Sau một lúc lâu, xoa nhẹ cổ, lúc này mới cảm thấy dễ chịu.</w:t>
      </w:r>
    </w:p>
    <w:p>
      <w:pPr>
        <w:pStyle w:val="BodyText"/>
      </w:pPr>
      <w:r>
        <w:t xml:space="preserve">Vừa nâng đôi mắt, bắt gặp khuôn mặt tuấn tú của Quân Lăng Thiên mang theo tia cười cợt nhả, trong mắt dường như cố nén ý cười.</w:t>
      </w:r>
    </w:p>
    <w:p>
      <w:pPr>
        <w:pStyle w:val="BodyText"/>
      </w:pPr>
      <w:r>
        <w:t xml:space="preserve">"Ta không biết, thì ra, ngươi lại đói khát như vậy---" Hắn chậm rãi nói, cho dù người nào cũng có thể nghe ra ý trêu đùa trong lời nói của hắn.</w:t>
      </w:r>
    </w:p>
    <w:p>
      <w:pPr>
        <w:pStyle w:val="BodyText"/>
      </w:pPr>
      <w:r>
        <w:t xml:space="preserve">Y Vân mạnh mẽ đè nén buồn bực trong lòng, vì sao ở trước mặt hắn nàng luôn luống cuống tay chân như vậy.</w:t>
      </w:r>
    </w:p>
    <w:p>
      <w:pPr>
        <w:pStyle w:val="BodyText"/>
      </w:pPr>
      <w:r>
        <w:t xml:space="preserve">Buông đũa xuống, ánh mắt Y Vân dời về phía hai ngọn núi, cùng với gian phòng phía tây, chỉ cần bọn nó có chút dịch chuyển, Cửu chuyển Lưu Tinh trận liền hình thành, như vậy, hắn và thủ hạ của hắn liền không hể nghi ngờ mà bị vây vào trong trận, mà nàng am hiểu sâu sắc trận pháp sẽ có thể dễ dàng thoát đi.</w:t>
      </w:r>
    </w:p>
    <w:p>
      <w:pPr>
        <w:pStyle w:val="BodyText"/>
      </w:pPr>
      <w:r>
        <w:t xml:space="preserve">Thấy ánh mắt Y Vân nhìn phía núi giả, Quân Lăng Thiên không khỏi cười tà nói: "Ngươi nếu lại nhìn chúng nó, ta sẽ đem chúng phá đi, chẳng lẽ, chúng so với ta còn tuần mỹ hơn sao?"</w:t>
      </w:r>
    </w:p>
    <w:p>
      <w:pPr>
        <w:pStyle w:val="BodyText"/>
      </w:pPr>
      <w:r>
        <w:t xml:space="preserve">"Sao?" Phục hồi tinh thần Y Vân lại nói: "Đừng, ngàn vạn lần đừng huỷ, ta chỉ cảm thấy chúng có chút không đúng, nếu thay đổi vị trí một tí thì tốt hơn."</w:t>
      </w:r>
    </w:p>
    <w:p>
      <w:pPr>
        <w:pStyle w:val="BodyText"/>
      </w:pPr>
      <w:r>
        <w:t xml:space="preserve">"Vậy sao? Muốn thay đổi vị trí như thế nào đây?" Quân Lăng Thiên hứng thú hỏi.</w:t>
      </w:r>
    </w:p>
    <w:p>
      <w:pPr>
        <w:pStyle w:val="BodyText"/>
      </w:pPr>
      <w:r>
        <w:t xml:space="preserve">"Phương Bắc thì tiếp tục hướng mười thước về hướng bắc, còn về phương nam thì chuyển sáu thước về phía tây, nhưng mà cũng không cần dịch chuyển, ta chỉ là nhất thời nghĩ như vậy." Y Vân nói.</w:t>
      </w:r>
    </w:p>
    <w:p>
      <w:pPr>
        <w:pStyle w:val="BodyText"/>
      </w:pPr>
      <w:r>
        <w:t xml:space="preserve">Lời còn chưa dứt, chỉ thấy Quân Lăng Thiên từ trên ghế phi thân ra, đảo mắt đã đứng phía trước núi giả, ống tay áo rộng chợt bay lên, giống như cánh buồm được gió căng đầy. Hắn liền khẽ phất một cái, núi giả tựa như mọc ra chân, trong nháy mắt đã dời vị trí.</w:t>
      </w:r>
    </w:p>
    <w:p>
      <w:pPr>
        <w:pStyle w:val="BodyText"/>
      </w:pPr>
      <w:r>
        <w:t xml:space="preserve">Lại nói núi giả kia tựa như nó đã được đặt tại đó từ rất lâu.</w:t>
      </w:r>
    </w:p>
    <w:p>
      <w:pPr>
        <w:pStyle w:val="BodyText"/>
      </w:pPr>
      <w:r>
        <w:t xml:space="preserve">Y Vân không nhịn được hít một hơi khí, âm thầm kinh hãi, công phu như vậy, trận pháp có thể vây khốn được hắn sao?</w:t>
      </w:r>
    </w:p>
    <w:p>
      <w:pPr>
        <w:pStyle w:val="BodyText"/>
      </w:pPr>
      <w:r>
        <w:t xml:space="preserve">Nhưng mà chuyện đã đến nước này, ý nghĩ chạy trốn mãnh liệt như vậy, Y Vân không thể không thử.</w:t>
      </w:r>
    </w:p>
    <w:p>
      <w:pPr>
        <w:pStyle w:val="BodyText"/>
      </w:pPr>
      <w:r>
        <w:t xml:space="preserve">"Còn có cái gì chướng mắt của ngươi sao?"</w:t>
      </w:r>
    </w:p>
    <w:p>
      <w:pPr>
        <w:pStyle w:val="BodyText"/>
      </w:pPr>
      <w:r>
        <w:t xml:space="preserve">"Sương phòng phía tây kia hình như cũng có chút không hợp! Nhưng mà, nhà cũng không thể dễ dàng phá bỏ!" Y Vân cười khanh khách nói, bộ dạng thờ ơ, bên môi tràn ra ý cười say lòng người, nét cười rực rỡ làm người khác không dám nhìn thẳng.</w:t>
      </w:r>
    </w:p>
    <w:p>
      <w:pPr>
        <w:pStyle w:val="BodyText"/>
      </w:pPr>
      <w:r>
        <w:t xml:space="preserve">Tâm Quân Lăng Thiên cảm giác có chút giật mình, nàng chưa bao giờ ở trước mặt hắn bày ra nụ cười diễm lệ làm trái tim đập mạnh như vậy.</w:t>
      </w:r>
    </w:p>
    <w:p>
      <w:pPr>
        <w:pStyle w:val="BodyText"/>
      </w:pPr>
      <w:r>
        <w:t xml:space="preserve">Chẳng lẽ tiểu nữ tử này có quỷ kế gì? Bằng không sao lại nhìn hắn cười ngọt ngào như vậy?</w:t>
      </w:r>
    </w:p>
    <w:p>
      <w:pPr>
        <w:pStyle w:val="BodyText"/>
      </w:pPr>
      <w:r>
        <w:t xml:space="preserve">Quân Lăng Thiên tự biết rõ ràng nàng còn đang chán ghét hắn. Cho dù nàng là có quỷ kế gì, sao lại nín nhịn hắn như vậy? Nhưng hắn cũng muốn nhìn xem tiểu nữ tử này định giở trò gì?</w:t>
      </w:r>
    </w:p>
    <w:p>
      <w:pPr>
        <w:pStyle w:val="BodyText"/>
      </w:pPr>
      <w:r>
        <w:t xml:space="preserve">"Không phải chỉ là nhà sao? Chỉ cần ngươi thích! Nhưng vì sao phải bị phá huỷ? Đây chính là nhà tù mà ngươi mỗi ngày đều nhớ nhung muốn đi nha." Quân Lăng Thiên cười đùa, sương phòng phía tây đó đúng là căn phòng nhỏ đã từng cầm tù Y Vân.</w:t>
      </w:r>
    </w:p>
    <w:p>
      <w:pPr>
        <w:pStyle w:val="BodyText"/>
      </w:pPr>
      <w:r>
        <w:t xml:space="preserve">Đôi mắt Y Vân tối sầm lại, hắn đúng là ác ma giảo hoạt, chẳng lẽ, hắn hoài nghi? Hắn không chịu sao?</w:t>
      </w:r>
    </w:p>
    <w:p>
      <w:pPr>
        <w:pStyle w:val="BodyText"/>
      </w:pPr>
      <w:r>
        <w:t xml:space="preserve">Nhưng mà, khi Y Vân còn đang suy tư, Quân Lăng Thiên từ trên ghế khoan thai đứng lên, thân hình khẽ động, hướng gian phòng lao tới.</w:t>
      </w:r>
    </w:p>
    <w:p>
      <w:pPr>
        <w:pStyle w:val="BodyText"/>
      </w:pPr>
      <w:r>
        <w:t xml:space="preserve">Tiếng vang khi gian nhà sụp đổ truyền vào tai thì Y Vân đã từ trong đình chạy tới núi giả.</w:t>
      </w:r>
    </w:p>
    <w:p>
      <w:pPr>
        <w:pStyle w:val="BodyText"/>
      </w:pPr>
      <w:r>
        <w:t xml:space="preserve">Căn nhà sụp đổ, trong nháy mắt trận pháp liền khởi động.</w:t>
      </w:r>
    </w:p>
    <w:p>
      <w:pPr>
        <w:pStyle w:val="BodyText"/>
      </w:pPr>
      <w:r>
        <w:t xml:space="preserve">Chương 40: Lại thoát đi</w:t>
      </w:r>
    </w:p>
    <w:p>
      <w:pPr>
        <w:pStyle w:val="BodyText"/>
      </w:pPr>
      <w:r>
        <w:t xml:space="preserve">Ở gian phòng phía tây, chưởng lực cuồn cuộn của Quân Lăng Thiên liên tục tập kích, qua mấy lượt liền ầm ầm sụp đổ.</w:t>
      </w:r>
    </w:p>
    <w:p>
      <w:pPr>
        <w:pStyle w:val="BodyText"/>
      </w:pPr>
      <w:r>
        <w:t xml:space="preserve">Trong một khắc gian nhà ngã xuống, một trận gió kỳ lạ thổi tới, ngay lập tức trước mắt dâng lên tầng tầng lớp lớp sương mù, cảnh sắc nhanh chóng trở nên hư ảo không chân thực.</w:t>
      </w:r>
    </w:p>
    <w:p>
      <w:pPr>
        <w:pStyle w:val="BodyText"/>
      </w:pPr>
      <w:r>
        <w:t xml:space="preserve">Quay đầu hướng đình viện nhìn lại, trước mặt là một mảnh sương mù mờ ảo, cái gì cũng không thấy, làm sao có thể nhìn thấy bóng dáng Y Vân.</w:t>
      </w:r>
    </w:p>
    <w:p>
      <w:pPr>
        <w:pStyle w:val="BodyText"/>
      </w:pPr>
      <w:r>
        <w:t xml:space="preserve">Quân Lăng Thiên phát hiện chính mình đang đứng ở trong trận pháp hết sức nguy hiểm. Hiện tại mới biết bản thân đã bị lừa.</w:t>
      </w:r>
    </w:p>
    <w:p>
      <w:pPr>
        <w:pStyle w:val="BodyText"/>
      </w:pPr>
      <w:r>
        <w:t xml:space="preserve">Hắn vậy mà hai lần đều bại trong tay Tiểu ma nữ này.</w:t>
      </w:r>
    </w:p>
    <w:p>
      <w:pPr>
        <w:pStyle w:val="BodyText"/>
      </w:pPr>
      <w:r>
        <w:t xml:space="preserve">Lần trước, hắn vì ngỡ rằng nàng sẩy chân rơi xuống nước, nóng vội chạy tới cứu, ai ngờ lại bị nàng hạ độc Mê Tình hoa.</w:t>
      </w:r>
    </w:p>
    <w:p>
      <w:pPr>
        <w:pStyle w:val="BodyText"/>
      </w:pPr>
      <w:r>
        <w:t xml:space="preserve">Hắn lại vì nụ cười ngây thơ hồn nhiên, tin vào lời bịa đặt nực cười của nàng cái gì mà núi giả không đúng vị trí, tây sương phòng chướng mắt. Tự tay giúp nàng bày bố trận, mà trận này cũng là nàng cố ý dùng để đối phó với hắn, hắn cứ như vậy  tự mình đưa mình vào trận.</w:t>
      </w:r>
    </w:p>
    <w:p>
      <w:pPr>
        <w:pStyle w:val="BodyText"/>
      </w:pPr>
      <w:r>
        <w:t xml:space="preserve">Thật là buồn cười.</w:t>
      </w:r>
    </w:p>
    <w:p>
      <w:pPr>
        <w:pStyle w:val="BodyText"/>
      </w:pPr>
      <w:r>
        <w:t xml:space="preserve">Quân Lăng Thiên tinh thông binh pháp, đối với kỳ môn độn pháp cũng hiểu một phần, nhưng cũng không quá chú trọng, hắn dựa vào ngũ hành bát quái, cẩn thận tìm kiếm đường thoát, nhưng như thế nào cũng không tìm thấy, đi tới đi lui, vẫn quay lại chỗ ban đầu. Hơn nữa mọi vật ở đây đều là hư hư thực thực, nhìn thấy núi giả, hắn dùng sức đánh tới nhưng chỉ là khoảng không vô định. Rõ ràng là mặt đất bằng phẳng, một bước đi tới, liền biến thành ao. Cũng may là khinh công của hắn rất tốt, mới không có ngã vào hồ nước.</w:t>
      </w:r>
    </w:p>
    <w:p>
      <w:pPr>
        <w:pStyle w:val="BodyText"/>
      </w:pPr>
      <w:r>
        <w:t xml:space="preserve">"Nhan Y Vân, ngươi là Tiểu ma nữ, mau ra đây." Quân Lăng Thiên mang một gương mặt hàn băng, đôi mắt tàn khốc.</w:t>
      </w:r>
    </w:p>
    <w:p>
      <w:pPr>
        <w:pStyle w:val="BodyText"/>
      </w:pPr>
      <w:r>
        <w:t xml:space="preserve">"Quân Lăng Thiên, tên ác ma ngươi, bổn cô nương đi rồi, không chơi cùng ngươi nữa." Tiếng nói Y Vân đắc ý mà nhẹ nhàng truyền đến.</w:t>
      </w:r>
    </w:p>
    <w:p>
      <w:pPr>
        <w:pStyle w:val="BodyText"/>
      </w:pPr>
      <w:r>
        <w:t xml:space="preserve">Thanh âm của nàng nghe ra thực nhất định là vô vàn vui sướng.</w:t>
      </w:r>
    </w:p>
    <w:p>
      <w:pPr>
        <w:pStyle w:val="BodyText"/>
      </w:pPr>
      <w:r>
        <w:t xml:space="preserve">Đôi con ngươi Quân Lăng Thiên tối sầm lại, việc nàng rời khỏi hắn lại khiến nàng vui mừng đến như vậy.</w:t>
      </w:r>
    </w:p>
    <w:p>
      <w:pPr>
        <w:pStyle w:val="BodyText"/>
      </w:pPr>
      <w:r>
        <w:t xml:space="preserve">"Nhan Y Vân, cho dù có làm nghiêng trời lệch đất, ta cũng sẽ nhất định đem người bắt về." Quân Lăng Thiên cuồng ngạo nói.</w:t>
      </w:r>
    </w:p>
    <w:p>
      <w:pPr>
        <w:pStyle w:val="BodyText"/>
      </w:pPr>
      <w:r>
        <w:t xml:space="preserve">Nhưng mà, không còn một tiếng động, có lẽ nàng đã nhanh chóng chạy trốn. Ngược lại là thanh âm thuộc hạ của hắn lũ lượt truyền đến, nhưng vẫn không thấy bóng dáng bọn chúng.</w:t>
      </w:r>
    </w:p>
    <w:p>
      <w:pPr>
        <w:pStyle w:val="BodyText"/>
      </w:pPr>
      <w:r>
        <w:t xml:space="preserve">Sau một lúc lâu, tỉnh táo lại, khuôn mặt tuấn tú của Quân Lăng Thiên bỏ đi biểu tình phẫn nộ, tà ác, thay vào đó là vẻ kinh ngạc cùng tán thưởng.</w:t>
      </w:r>
    </w:p>
    <w:p>
      <w:pPr>
        <w:pStyle w:val="BodyText"/>
      </w:pPr>
      <w:r>
        <w:t xml:space="preserve">Nàng như vậy càng khiến cho hắn thêm hứng thú, nàng lại có thể bài trận, nàng còn có bao nhiêu bản lĩnh mà hắn chưa phát hiện?</w:t>
      </w:r>
    </w:p>
    <w:p>
      <w:pPr>
        <w:pStyle w:val="BodyText"/>
      </w:pPr>
      <w:r>
        <w:t xml:space="preserve">Nhan Y Vân, cho dù là đem cả thiên hạ này lật ngược hướng lên trời, Quân Lăng Thiên ta cũng phải tìm ra ngươi. Hắn ở trong lòng âm thầm thề.</w:t>
      </w:r>
    </w:p>
    <w:p>
      <w:pPr>
        <w:pStyle w:val="BodyText"/>
      </w:pPr>
      <w:r>
        <w:t xml:space="preserve">Y Vân nghe được tiếng hô của Quân Lăng Thiên, nhưng nàng làm sao còn dám lưu lại, sớm nhanh chóng từ cửa lớn chạy trốn.</w:t>
      </w:r>
    </w:p>
    <w:p>
      <w:pPr>
        <w:pStyle w:val="BodyText"/>
      </w:pPr>
      <w:r>
        <w:t xml:space="preserve">Ngoài cửa chính, là một con ngỏ nhỏ chật hẹp, kéo dài như không có điểm dừng.</w:t>
      </w:r>
    </w:p>
    <w:p>
      <w:pPr>
        <w:pStyle w:val="BodyText"/>
      </w:pPr>
      <w:r>
        <w:t xml:space="preserve">Y Vân khi ở Nguyệt phủ rất ít khi ra ngoài, đối với đường qua lối lại ở kinh thành cũng không quá quen thuộc, không biết chính mình giờ phút này đang ở chỗ nào.</w:t>
      </w:r>
    </w:p>
    <w:p>
      <w:pPr>
        <w:pStyle w:val="BodyText"/>
      </w:pPr>
      <w:r>
        <w:t xml:space="preserve">Đêm bị Quân Lăng Thiên mang tới đây, trời tối đen như mực, căn bản là không nhìn thấy đường.</w:t>
      </w:r>
    </w:p>
    <w:p>
      <w:pPr>
        <w:pStyle w:val="BodyText"/>
      </w:pPr>
      <w:r>
        <w:t xml:space="preserve">Màn đêm đã muốn vô thanh vô thức buông xuống, đôi mắt Y Vân giống như bị một tấm lụa đen bịt kín.</w:t>
      </w:r>
    </w:p>
    <w:p>
      <w:pPr>
        <w:pStyle w:val="BodyText"/>
      </w:pPr>
      <w:r>
        <w:t xml:space="preserve">Con ngõ nhỏ kéo dài vô tận, ngay cả ánh trăng cũng không chiếu tới, Y Vân ở trong con hẻm rẽ trái rẽ phải, nàng thấy bản thân đã muốn lạc đường.</w:t>
      </w:r>
    </w:p>
    <w:p>
      <w:pPr>
        <w:pStyle w:val="BodyText"/>
      </w:pPr>
      <w:r>
        <w:t xml:space="preserve">Đem Quân Lăng Thiên cùng thuộc hạ của hắn vây trong Cửu Chuyển Lưu Tinh trận, lại không nghĩ rằng mình cũng bị vây trong con hẻm lối đi ngang dọc</w:t>
      </w:r>
    </w:p>
    <w:p>
      <w:pPr>
        <w:pStyle w:val="BodyText"/>
      </w:pPr>
      <w:r>
        <w:t xml:space="preserve">Y Vân thật không biết phải chạy đi đâu?</w:t>
      </w:r>
    </w:p>
    <w:p>
      <w:pPr>
        <w:pStyle w:val="BodyText"/>
      </w:pPr>
      <w:r>
        <w:t xml:space="preserve">Đúng nha, nàng phải đi đâu đây? Nguyệt phủ? Không thể! Mạc vương phủ? Càng không thể, mặc dù nghĩa mẫu của nàng đang ở nơi đó.</w:t>
      </w:r>
    </w:p>
    <w:p>
      <w:pPr>
        <w:pStyle w:val="BodyText"/>
      </w:pPr>
      <w:r>
        <w:t xml:space="preserve">Y Vân như một con chim nhỏ lạc đường, tìm không thấy phương hướng phía trước, nàng sợ hãi vô cùng. Nàng biết lúc này đây nàng đã đắc tội với Quân Lăng Thiên không nhẹ, từ tiếng hô vừa rồi của hắn có thể nghe ra bao nhiêu là tức giận, lần này trăm ngàn lần không thể tiếp tục rơi vào tay hắn, Y Vân rất nhanh chạy trốn, nàng nghĩ chỉ cần thoát đi, thoát đi càng xa càng tốt.</w:t>
      </w:r>
    </w:p>
    <w:p>
      <w:pPr>
        <w:pStyle w:val="BodyText"/>
      </w:pPr>
      <w:r>
        <w:t xml:space="preserve">Trong hẻm thỉnh thoảng có người đi qua, Y Vân đều sợ tới mức ngồi xổm xuống, ngay cả thở mạnh cũng không dám.</w:t>
      </w:r>
    </w:p>
    <w:p>
      <w:pPr>
        <w:pStyle w:val="BodyText"/>
      </w:pPr>
      <w:r>
        <w:t xml:space="preserve">Nàng sợ tên ác ma kia đuổi theo, nàng không biết trận kia sẽ có thể cầm chân Quân Lăng Thiên được bao lâu, một khi hắn thoát ra, rất nhanh liền có thể đuổi kịp.</w:t>
      </w:r>
    </w:p>
    <w:p>
      <w:pPr>
        <w:pStyle w:val="BodyText"/>
      </w:pPr>
      <w:r>
        <w:t xml:space="preserve">Bỗng nhiên, đối diện có mấy bóng đen nhảy tới. Y Vân cuống quít trốn trong cửa của một căn nhà, chỉ thấy thân ảnh sáu người phi nhanh qua trước mắt.</w:t>
      </w:r>
    </w:p>
    <w:p>
      <w:pPr>
        <w:pStyle w:val="BodyText"/>
      </w:pPr>
      <w:r>
        <w:t xml:space="preserve">Không cần đoán, cũng biết sáu người đó là sáu thuộc hạ của Quân Lăng Thiên. Đúng lúc sáu người này xuất hiện ở khu vực lân cận này.</w:t>
      </w:r>
    </w:p>
    <w:p>
      <w:pPr>
        <w:pStyle w:val="BodyText"/>
      </w:pPr>
      <w:r>
        <w:t xml:space="preserve">Thân ảnh sáu người như quỷ mị nhanh chóng biến mất, tâm Y Vân hoảng loạn tới cực điểm.</w:t>
      </w:r>
    </w:p>
    <w:p>
      <w:pPr>
        <w:pStyle w:val="BodyText"/>
      </w:pPr>
      <w:r>
        <w:t xml:space="preserve">Sáu người này hiển nhiên là biết Quân Lăng Thiên đã gặp nạn, liền tới trợ giúp. Không biết bọn họ làm sao nhận được tin tức, nhưng chỉ cần bọn chúng cùng Quân Lăng Thiên gặp mặt, cho dù cứu không ra Quân Lăng Thiên, sáu người bọn hắn một khi đã biết việc này, không đến bắt nàng mới lạ.</w:t>
      </w:r>
    </w:p>
    <w:p>
      <w:pPr>
        <w:pStyle w:val="BodyText"/>
      </w:pPr>
      <w:r>
        <w:t xml:space="preserve">Nàng trước tiên cần tìm một chỗ trốn, nếu vẫn trong con hẻm này mà chạy loạn, đi loanh quanh trên đường, chắc chắn là sẽ bị Quân Lăng Thiên bắt lại.</w:t>
      </w:r>
    </w:p>
    <w:p>
      <w:pPr>
        <w:pStyle w:val="BodyText"/>
      </w:pPr>
      <w:r>
        <w:t xml:space="preserve">Cuối con đường, hình như có ánh đèn loé ra, Y Vân rất nhanh chạy đến.</w:t>
      </w:r>
    </w:p>
    <w:p>
      <w:pPr>
        <w:pStyle w:val="BodyText"/>
      </w:pPr>
      <w:r>
        <w:t xml:space="preserve">Bỗng nhiên trước mắt ánh sáng rộng mở, hoá ra nàng đã đi đến đường cái, trên đường một toà lầu các ba tầng hoa lệ, đèn đuốc sáng trưng, cây cột trước cửa buộc rất nhiều tu mã, kế bên từng chiếc xe ngựa.</w:t>
      </w:r>
    </w:p>
    <w:p>
      <w:pPr>
        <w:pStyle w:val="BodyText"/>
      </w:pPr>
      <w:r>
        <w:t xml:space="preserve">Phút chốt, Y Vân có chút phản ứng không kịp, nhưng mà nơi đây sao lại quen thuộc như thế, giống như đã từng tới, đến lúc nàng thấy rõ văn tự trên đại môn, Y Vân mới phát hiện, nơi này đúng là nơi nàng đã từng đến…Phồn Hoa Viên.</w:t>
      </w:r>
    </w:p>
    <w:p>
      <w:pPr>
        <w:pStyle w:val="BodyText"/>
      </w:pPr>
      <w:r>
        <w:t xml:space="preserve">Phồn Hoa Viên! Thanh lâu nổi danh nhất kinh thành!</w:t>
      </w:r>
    </w:p>
    <w:p>
      <w:pPr>
        <w:pStyle w:val="BodyText"/>
      </w:pPr>
      <w:r>
        <w:t xml:space="preserve">Đây là nơi mà các vị thiên kim tiểu thư khuê các chỉ cần nghe qua là đã chán ghét, tối nay, vậy mà lại trở thành cảng tránh gió của nàng. *cảng để tàu thuyền tránh gió mạnh, ý nói nơi có thể tạm lánh*</w:t>
      </w:r>
    </w:p>
    <w:p>
      <w:pPr>
        <w:pStyle w:val="BodyText"/>
      </w:pPr>
      <w:r>
        <w:t xml:space="preserve">Y Vân nghĩ không ra nàng còn có thể đi nơi nào?</w:t>
      </w:r>
    </w:p>
    <w:p>
      <w:pPr>
        <w:pStyle w:val="BodyText"/>
      </w:pPr>
      <w:r>
        <w:t xml:space="preserve">Thân không có năng lực gì, trừ việc làm nha hoàn hầu hạ người, chỉ có cầm kỳ thi hoạ, thổi sáo đánh đàn. Mà những tài nghệ thanh cao đó, thì không cách nào đổi cơm ăn được, trừ khi ở thanh lâu.</w:t>
      </w:r>
    </w:p>
    <w:p>
      <w:pPr>
        <w:pStyle w:val="BodyText"/>
      </w:pPr>
      <w:r>
        <w:t xml:space="preserve">Nhưng Y Vân cũng hiểu được dung mạo nàng xuất chúng, từ túi áo bên người, nàng lấy ra một chiếc bình sứ tinh xảo, nghiêng đổ ra một ít nước màu vàng, bôi lên trên mặt. Đây là lúc ở trong Tả Tuyết Viện của mẫu thân, Y Vân theo sách người ghi lại, luyện ra nước hoa. *cái nì chắc là nước tinh chế từ hoa, chứ hem fai nước hoa bình thường.*</w:t>
      </w:r>
    </w:p>
    <w:p>
      <w:pPr>
        <w:pStyle w:val="BodyText"/>
      </w:pPr>
      <w:r>
        <w:t xml:space="preserve">Từ trên sách của mẫu thân có ghi lại loại nước hoa này, có thể khiến da mặt có màu vàng, giống như thần sắc người có bệnh, vả lại trong vòng nửa tháng cũng không biến sắc, cho dù có rữa nước cũng không có vấn đề gì. Thế này là được rồi, ai lại tới thanh lâu để tìm một bệnh nhân đây.</w:t>
      </w:r>
    </w:p>
    <w:p>
      <w:pPr>
        <w:pStyle w:val="BodyText"/>
      </w:pPr>
      <w:r>
        <w:t xml:space="preserve">Y Vân lúc này rất muốn có một loại thuốc, có thể triệt để thay đổi dung nhan, khi đó nàng có thể vĩnh viễn thoát khỏi tên ác ma kia, nhưng mà đáng tiếc là không có!</w:t>
      </w:r>
    </w:p>
    <w:p>
      <w:pPr>
        <w:pStyle w:val="BodyText"/>
      </w:pPr>
      <w:r>
        <w:t xml:space="preserve">Tại...bóng đêm cô độc tĩnh mịch này, Y Vân càng tưởng niệm mẫu thân mà nàng chưa từng gặp mặt.</w:t>
      </w:r>
    </w:p>
    <w:p>
      <w:pPr>
        <w:pStyle w:val="BodyText"/>
      </w:pPr>
      <w:r>
        <w:t xml:space="preserve">Mẫu thân, nàng là một tuyệt đại mỹ nhân, lại là một nữ tử tài hoa hơn người nha.</w:t>
      </w:r>
    </w:p>
    <w:p>
      <w:pPr>
        <w:pStyle w:val="BodyText"/>
      </w:pPr>
      <w:r>
        <w:t xml:space="preserve">Trận pháp của người, làm cho nàng từ trong tay địch nhân đào thoát, nước hoa của người, làm cho nàng thay đổi màu da.</w:t>
      </w:r>
    </w:p>
    <w:p>
      <w:pPr>
        <w:pStyle w:val="BodyText"/>
      </w:pPr>
      <w:r>
        <w:t xml:space="preserve">Mẫu thân, nàng còn là nữ tử trọng tình trọng nghĩa nhất.</w:t>
      </w:r>
    </w:p>
    <w:p>
      <w:pPr>
        <w:pStyle w:val="BodyText"/>
      </w:pPr>
      <w:r>
        <w:t xml:space="preserve">Nàng có thể vì yêu mà dứt khoát bỏ trốn, việc đó phải cần đến bao nhiêu là dũng khí. Mà nàng lại có thể vì bảo toàn tính mạng cho người yêu mà cam nguyện vào cung, một quyết định kia đã khiến nàng đau khổ như thế nào.</w:t>
      </w:r>
    </w:p>
    <w:p>
      <w:pPr>
        <w:pStyle w:val="Compact"/>
      </w:pPr>
      <w:r>
        <w:t xml:space="preserve">Nhớ tới mẫu thân, giống như có một dòng dũng khí vô hạn rót vào trong lòng Y Vân, nàng sửa sang lại dung mạo vào tâm tình của mình, chậm rãi hướng địa phương đèn đuốc sáng trưng đó mà đi đến.</w:t>
      </w:r>
      <w:r>
        <w:br w:type="textWrapping"/>
      </w:r>
      <w:r>
        <w:br w:type="textWrapping"/>
      </w:r>
    </w:p>
    <w:p>
      <w:pPr>
        <w:pStyle w:val="Heading2"/>
      </w:pPr>
      <w:bookmarkStart w:id="41" w:name="chương-041---042"/>
      <w:bookmarkEnd w:id="41"/>
      <w:r>
        <w:t xml:space="preserve">19. Chương 041 - 042</w:t>
      </w:r>
    </w:p>
    <w:p>
      <w:pPr>
        <w:pStyle w:val="Compact"/>
      </w:pPr>
      <w:r>
        <w:br w:type="textWrapping"/>
      </w:r>
      <w:r>
        <w:br w:type="textWrapping"/>
      </w:r>
      <w:r>
        <w:t xml:space="preserve">Chương 41: Hoàng Nhan.</w:t>
      </w:r>
    </w:p>
    <w:p>
      <w:pPr>
        <w:pStyle w:val="BodyText"/>
      </w:pPr>
      <w:r>
        <w:t xml:space="preserve">"Ah, tỷ muội, mau nhìn, có một nữ tử đi đến thanh lâu!" Một tiếng nói mềm mại đáng yêu cất lên.</w:t>
      </w:r>
    </w:p>
    <w:p>
      <w:pPr>
        <w:pStyle w:val="BodyText"/>
      </w:pPr>
      <w:r>
        <w:t xml:space="preserve">"Để ta xem nha, vậy nhất định là đến nơi này tìm phu quân của mình." Người kia ôn nhu nói.</w:t>
      </w:r>
    </w:p>
    <w:p>
      <w:pPr>
        <w:pStyle w:val="BodyText"/>
      </w:pPr>
      <w:r>
        <w:t xml:space="preserve">"Đúng nha, nhìn nàng như vậy, rõ là một thiếu phụ luống tuổi, phu quân không đến thanh lâu mới là lạ đó!"</w:t>
      </w:r>
    </w:p>
    <w:p>
      <w:pPr>
        <w:pStyle w:val="BodyText"/>
      </w:pPr>
      <w:r>
        <w:t xml:space="preserve">"Ngay cả khi nàng không có bệnh?" Tiếp đó là một tràng cười buông thả, quyến rũ.</w:t>
      </w:r>
    </w:p>
    <w:p>
      <w:pPr>
        <w:pStyle w:val="BodyText"/>
      </w:pPr>
      <w:r>
        <w:t xml:space="preserve">Y Vân nâng mắt nhìn lướt qua, chỉ thấy mấy nữ tử xinh đẹp bày ra điệu bộ thướt tha mê người, đứng ở trước cửa Phồn Hoa Viên. Dường như là đang mời chào khách nhân, bị đôi mắt sáng của Y Vân đảo qua, tâm mấy nữ tử kia không hẹn mà đập nhanh, loạn nhịp.</w:t>
      </w:r>
    </w:p>
    <w:p>
      <w:pPr>
        <w:pStyle w:val="BodyText"/>
      </w:pPr>
      <w:r>
        <w:t xml:space="preserve">"Hừ! Không nghĩ tới một thiếu phụ luống tuổi cũng có một đôi mắt đẹp như vậy." Một mỹ nữ mảnh khảnh, thân mặc hồng sam nói.</w:t>
      </w:r>
    </w:p>
    <w:p>
      <w:pPr>
        <w:pStyle w:val="BodyText"/>
      </w:pPr>
      <w:r>
        <w:t xml:space="preserve">"A?" Một tiếng thở nhẹ kinh ngạc từ trong miệng nữ tử bạch y gần nhất phát ra.</w:t>
      </w:r>
    </w:p>
    <w:p>
      <w:pPr>
        <w:pStyle w:val="BodyText"/>
      </w:pPr>
      <w:r>
        <w:t xml:space="preserve">Y Vân chăm chú nhìn lên, nàng kia mặt mày thanh tú, nhất là ánh mắt, cười khanh khách, bộ dạng thật quen mắt, hoá ra là bạch y nữ tử mà lần trước khi nàng đến Phồn Hoa Viên đã ra tiếp đón. Chẳng lẽ nàng nhận ra sao? Lần trước Y Vân là cải nam trang, chắc là sẽ không, chẳng qua là thấy Y Vân có chút quen mặt mà thôi.</w:t>
      </w:r>
    </w:p>
    <w:p>
      <w:pPr>
        <w:pStyle w:val="BodyText"/>
      </w:pPr>
      <w:r>
        <w:t xml:space="preserve">Y Vân đối với nữ tử này có ấn tượng không tệ, liền đi tới trước mặt nàng nói: "Vị tỷ tỷ này, tiểu nữ muốn gặp ma ma của các ngươi, không biết tỷ tỷ có giúp ta giới thiệt một chút."</w:t>
      </w:r>
    </w:p>
    <w:p>
      <w:pPr>
        <w:pStyle w:val="BodyText"/>
      </w:pPr>
      <w:r>
        <w:t xml:space="preserve">"Hừ, ma ma chúng ta không phải ai cũng có thể thấy!" Mỹ nữ mảnh khảnh nũng nịu cười nói.</w:t>
      </w:r>
    </w:p>
    <w:p>
      <w:pPr>
        <w:pStyle w:val="BodyText"/>
      </w:pPr>
      <w:r>
        <w:t xml:space="preserve">"Ngươi tìm ma ma có chuyện gì?"Bạch y nữ tử cười mỉm nói, hai mắt cong cong như ánh trăng non nơi chân trời.</w:t>
      </w:r>
    </w:p>
    <w:p>
      <w:pPr>
        <w:pStyle w:val="BodyText"/>
      </w:pPr>
      <w:r>
        <w:t xml:space="preserve">"Là như vầy, tiểu nữ bất hạnh gặp nạn, người không có năng lực gì đặc biệt, chỉ biết đánh đàn phổ nhạc, muốn xin ma ma nhận và giúp đỡ, chỉ cần một chén cơm canh đạm bạc, một chỗ để che gió che mưa là được."</w:t>
      </w:r>
    </w:p>
    <w:p>
      <w:pPr>
        <w:pStyle w:val="BodyText"/>
      </w:pPr>
      <w:r>
        <w:t xml:space="preserve">Bạch y nữ tử nghe vậy rất là nhạc nhiên, dường như không nghĩ tới sẽ có người cam chịu rơi vào thanh lâu, nói: "Ngươi nên cân nhắc kỹ lưỡng? Đây chính là thanh lâu!"</w:t>
      </w:r>
    </w:p>
    <w:p>
      <w:pPr>
        <w:pStyle w:val="BodyText"/>
      </w:pPr>
      <w:r>
        <w:t xml:space="preserve">"Tiểu nữ sớm đã suy nghĩ tốt lắm! Còn làm phiền tỷ tỷ giới thiệu." Bạch y nữ tử thấy thái độ Y Vân rất là kiên quyết, liền thướt tha đi vào, một lát liền đi ra dẫn Y Vân vào trong.</w:t>
      </w:r>
    </w:p>
    <w:p>
      <w:pPr>
        <w:pStyle w:val="BodyText"/>
      </w:pPr>
      <w:r>
        <w:t xml:space="preserve">Trong đại sảnh, dựng lên một sân khấu hoa lệ, trên vũ đài, nữ tử y phục rực rỡ đang múa hát uyển chuyển, phía dưới khách nhân nhìn như si như say.</w:t>
      </w:r>
    </w:p>
    <w:p>
      <w:pPr>
        <w:pStyle w:val="BodyText"/>
      </w:pPr>
      <w:r>
        <w:t xml:space="preserve">Mùi rượu, mùi son phấn nữ nhân, mùi mồ hôi nam nhân hoà trộn trong đại sảnh, thật sự là vàng thau lẫn lộn.</w:t>
      </w:r>
    </w:p>
    <w:p>
      <w:pPr>
        <w:pStyle w:val="BodyText"/>
      </w:pPr>
      <w:r>
        <w:t xml:space="preserve">Bạch y nữ tử dẫn Y Vân vòng qua những người này, vào bên trong một gian phòng nhỏ. Lúc nói chuyện, Y Vân biết được hoa danh của vị nữ tử này là Loan Nguyệt, bởi vì đôi mắt của nàng khi cười uốn cong trông như ánh trăng nên mới gọi như thế. Mà vị mỹ nữ mảnh khảnh kia hoa danh là Tế Yêu, bởi vì chiếc eo nhỏ nhắn của nàng mà gọi tên.</w:t>
      </w:r>
    </w:p>
    <w:p>
      <w:pPr>
        <w:pStyle w:val="BodyText"/>
      </w:pPr>
      <w:r>
        <w:t xml:space="preserve">Bên trong căn phòng, Y Vân liền gặp tú bà của Phồn Hoa Viên, một nữ nhân vào khoảng ngũ tuần, tóc bới cao, dung mạo diễm lệ, cùng với khuôn mặt khôn khéo. Đúng là lần trước khi đến đã gặp lão bà này---Dương ma ma. Nàng dựa nửa người lên giường, ánh nến chiếu lên gương mặt nàng lúc sáng lúc tối, vừa thần bí vừa lẳng lơ.</w:t>
      </w:r>
    </w:p>
    <w:p>
      <w:pPr>
        <w:pStyle w:val="BodyText"/>
      </w:pPr>
      <w:r>
        <w:t xml:space="preserve">Mị nhãn nàng cao thấp đánh giá Y Vân một phen, hỏi: "Ngươi có bệnh?"</w:t>
      </w:r>
    </w:p>
    <w:p>
      <w:pPr>
        <w:pStyle w:val="BodyText"/>
      </w:pPr>
      <w:r>
        <w:t xml:space="preserve">Y Vân lẳng lặng trả lời: "Tiểu nữ từng gặp phải một căn bệnh quái lạ, sau khi khỏi bệnh, làn da liền có màu như vậy."</w:t>
      </w:r>
    </w:p>
    <w:p>
      <w:pPr>
        <w:pStyle w:val="BodyText"/>
      </w:pPr>
      <w:r>
        <w:t xml:space="preserve">"Ngươi thế này, khách nhân chỉ sợ là không dám để ngươi tiếp đãi. Xem ra ngươi vẫn là rời đi thôi, thanh lâu không phải là nơi ai cũng có thể đi vào." Vẻ mặt Dương ma ma tiếc nuối nói.</w:t>
      </w:r>
    </w:p>
    <w:p>
      <w:pPr>
        <w:pStyle w:val="BodyText"/>
      </w:pPr>
      <w:r>
        <w:t xml:space="preserve">"Ma ma, tiểu nữ sẽ diễn tấu một ít nhạc cụ, thỉnh ma ma lưu lại ta."</w:t>
      </w:r>
    </w:p>
    <w:p>
      <w:pPr>
        <w:pStyle w:val="BodyText"/>
      </w:pPr>
      <w:r>
        <w:t xml:space="preserve">Dương ma ma liếc mắt nhìn sắc mặt ố vàng của Y Vân, nói: "Bộ dạng người thế này, tiếp đãi không được khách nhân, chỉ có thể diễn tấu khúc, nhưng chúng ta nơi này cũng không thiếu người, trừ phi ngươi trình diễn so với người khác tốt hơn." Nói xong chỉ vào đàn tranh trong phòng nói: "Ngươi diễn thử một khúc, ta nghe xem thế nào!" Nói xong nàng ngã xuống giường, nhắm lại đôi mắt.</w:t>
      </w:r>
    </w:p>
    <w:p>
      <w:pPr>
        <w:pStyle w:val="BodyText"/>
      </w:pPr>
      <w:r>
        <w:t xml:space="preserve">Y Vân ngồi xuống, bàn tay trắng nõn trượt trên dây đàn, nhẹ nhàng vê, chạm, chậm rãi khảy, tiếng nhạc liền vang lên.</w:t>
      </w:r>
    </w:p>
    <w:p>
      <w:pPr>
        <w:pStyle w:val="BodyText"/>
      </w:pPr>
      <w:r>
        <w:t xml:space="preserve">Mới vừa dạo một đoạn, Dương ma ma liền giương đôi mắt kinh ngạc, ngồi dậy. Vung tay lên, Y Vân liền ngừng tay.</w:t>
      </w:r>
    </w:p>
    <w:p>
      <w:pPr>
        <w:pStyle w:val="BodyText"/>
      </w:pPr>
      <w:r>
        <w:t xml:space="preserve">"Không tệ! Thủ pháp thành thạo, tan vào lòng người, tốt lắm! Như vậy đi, ta sẽ lưu lại ngươi," nói xong vừa cẩn thận quan sát Y Vân nói. "Thật đáng tiếc, nếu không phải vì màu da của ngươi, nhất định là một mỹ nhân thiên hương quốc sắc. Ngươi có một đôi mắt song thanh, hoa danh là Thanh Mâu đi."</w:t>
      </w:r>
    </w:p>
    <w:p>
      <w:pPr>
        <w:pStyle w:val="BodyText"/>
      </w:pPr>
      <w:r>
        <w:t xml:space="preserve">Thanh Mâu? Y Vân sửng sốt, tên này, dường như hơi khoa trương một chút.</w:t>
      </w:r>
    </w:p>
    <w:p>
      <w:pPr>
        <w:pStyle w:val="BodyText"/>
      </w:pPr>
      <w:r>
        <w:t xml:space="preserve">"Ma ma, đổi một tên khác đi, dung nhan ta thế này, kêu Thanh Mâu, khách nhân mà thấy sẽ thất vọng, không bằng kêu Hoàng Nhan đi."</w:t>
      </w:r>
    </w:p>
    <w:p>
      <w:pPr>
        <w:pStyle w:val="BodyText"/>
      </w:pPr>
      <w:r>
        <w:t xml:space="preserve">"Hoàng Nhan? Dung nhan hoàng sắc, nơi này nữ tử đều lấy ưu điểm làm hoa danh, ngươi vì sao lại lấy khuyết điểm của mình để thành tên?" Dương ma ma quả nhiên thông minh khôn khéo, sắc mặt hoài nghi nhìn Y Vân, nhưng mà Y Vân cũng không sợ, nước hoa của mẫu thân nội trong nửa tháng sẽ không thể tẩy sạch.</w:t>
      </w:r>
    </w:p>
    <w:p>
      <w:pPr>
        <w:pStyle w:val="BodyText"/>
      </w:pPr>
      <w:r>
        <w:t xml:space="preserve">"Dung nhan tiểu nữ thế này không thể đãi khách, cần gì phải dùng ưu điểm của mình để mơ tưởng câu dẫn khách nhân đây?" Y Vân lẳng lặng nói.</w:t>
      </w:r>
    </w:p>
    <w:p>
      <w:pPr>
        <w:pStyle w:val="BodyText"/>
      </w:pPr>
      <w:r>
        <w:t xml:space="preserve">"Được rồi, cứ lấy Hoàng Nhan làm tên, như vậy đi, ngươi đi chuẩn bị một chút, một hồi hoa khôi Hồng Điệp của chúng ta phải hiến vũ, ngươi đi nhạc kèm. Để Loan Nguyệt mang ngươi đến phòng, đổi một bộ y phục. Nhớ rõ phải phát huy thật tốt, nếu khách nhân không chấp nhận hoặc là Hồng Điệp không hài lòng, ta vẫn là không thể lưu lại ngươi."</w:t>
      </w:r>
    </w:p>
    <w:p>
      <w:pPr>
        <w:pStyle w:val="BodyText"/>
      </w:pPr>
      <w:r>
        <w:t xml:space="preserve">"Ma ma, Hoàng Nhan không phải là bán mình cho Phồn Hoa Viên, nếu Hoàng Nhan muốn rời khỏi nơi này, đến lúc đó mong là ma ma không ngăn cản." Y Vân không quên nghĩ đường lui cho chính mình, dù sao, nàng đến thanh lâu chỉ vì tránh né Quân Lăng Thiên.</w:t>
      </w:r>
    </w:p>
    <w:p>
      <w:pPr>
        <w:pStyle w:val="BodyText"/>
      </w:pPr>
      <w:r>
        <w:t xml:space="preserve">Dương ma ma suy nghĩ một chút, dáng dấp như thế này cũng không giúp thanh lâu kiếm được bao nhiêu tiền, "Được rồi, tuỳ ngươi."</w:t>
      </w:r>
    </w:p>
    <w:p>
      <w:pPr>
        <w:pStyle w:val="BodyText"/>
      </w:pPr>
      <w:r>
        <w:t xml:space="preserve">"Ma ma không có lập khế ước sao."</w:t>
      </w:r>
    </w:p>
    <w:p>
      <w:pPr>
        <w:pStyle w:val="BodyText"/>
      </w:pPr>
      <w:r>
        <w:t xml:space="preserve">"Được," không nghĩ đến tiểu nữ tử này thật đúng là thông minh, Dương ma ma viết giấy làm bằng chứng theo những gì vừa nói.</w:t>
      </w:r>
    </w:p>
    <w:p>
      <w:pPr>
        <w:pStyle w:val="BodyText"/>
      </w:pPr>
      <w:r>
        <w:t xml:space="preserve">Nàng cảm giác mình sẽ không hối hận, dù sao nàng là một nữ tử hoàng nhan, có nàng, cũng không kiếm thêm được bao nhiêu bạc, không có nàng, cũng không ít đi.</w:t>
      </w:r>
    </w:p>
    <w:p>
      <w:pPr>
        <w:pStyle w:val="BodyText"/>
      </w:pPr>
      <w:r>
        <w:t xml:space="preserve">Nhưng mà, nàng sẽ không ngờ tới, Hoàng Nhan này, sẽ mang đến cho Phồn Hoa Viên phong ba như thế nào.</w:t>
      </w:r>
    </w:p>
    <w:p>
      <w:pPr>
        <w:pStyle w:val="BodyText"/>
      </w:pPr>
      <w:r>
        <w:t xml:space="preserve">Chương 42: Nhạc kèm.</w:t>
      </w:r>
    </w:p>
    <w:p>
      <w:pPr>
        <w:pStyle w:val="BodyText"/>
      </w:pPr>
      <w:r>
        <w:t xml:space="preserve">Y Vân ở trong một gian phòng nằm trên lầu hai, cùng với Loan Nguyệt và Tế Yêu.</w:t>
      </w:r>
    </w:p>
    <w:p>
      <w:pPr>
        <w:pStyle w:val="BodyText"/>
      </w:pPr>
      <w:r>
        <w:t xml:space="preserve">Loan Nguyệt và Tế Yêu ở Phồn Hoa Viên cũng không phải là người quan trọng gì, cho nên ba người chen chúc nhau trong một chỗ, nếu là nữ tử mang lại nhiều tiền cho thanh lâu, đều là mỗi người một gian phòng.</w:t>
      </w:r>
    </w:p>
    <w:p>
      <w:pPr>
        <w:pStyle w:val="BodyText"/>
      </w:pPr>
      <w:r>
        <w:t xml:space="preserve">Ngồi trước bàn trang điểm, Y Vân tỉ mỉ đem chính mình cải trang một phen. Hiển nhiên là nàng không làm ình đẹp hơn, mà tìm cách để xấu đi.</w:t>
      </w:r>
    </w:p>
    <w:p>
      <w:pPr>
        <w:pStyle w:val="BodyText"/>
      </w:pPr>
      <w:r>
        <w:t xml:space="preserve">Thân mặc một bộ nghê thường hồng sắc, thập phần diễm lệ, vấn một búi tóc cao. Mái tóc cài đầy trân châu ngọc thạch, nhìn qua rực rỡ muôn màu như một cửa hàng châu báu. Gương mặt cũng dùng bút vẽ qua, cánh môi nho nhỏ đỏ mọng, bị Y Vân vẽ bừa thành miệng rộng đỏ thẫm.</w:t>
      </w:r>
    </w:p>
    <w:p>
      <w:pPr>
        <w:pStyle w:val="BodyText"/>
      </w:pPr>
      <w:r>
        <w:t xml:space="preserve">Soi gương nhìn thấy khuôn mặt điểm trang thành bộ dạng này cùng với làn da ố vàng, đến cả Y Vân cũng không nhận ra mình. Hài lòng buông gương đồng xuống, Y Vân cười nhẹ, đôi môi đỏ kia lập tức vạch ra một đường cong thật to.</w:t>
      </w:r>
    </w:p>
    <w:p>
      <w:pPr>
        <w:pStyle w:val="BodyText"/>
      </w:pPr>
      <w:r>
        <w:t xml:space="preserve">Nếu không muốn để người khác chú ý, cần phải trông như dung tục tầm thường, Y Vân rất rõ đạo lý này.</w:t>
      </w:r>
    </w:p>
    <w:p>
      <w:pPr>
        <w:pStyle w:val="BodyText"/>
      </w:pPr>
      <w:r>
        <w:t xml:space="preserve">Trong đại sảnh, dựng lên một sân khấu hoa lệ.</w:t>
      </w:r>
    </w:p>
    <w:p>
      <w:pPr>
        <w:pStyle w:val="BodyText"/>
      </w:pPr>
      <w:r>
        <w:t xml:space="preserve">Y Vân ôm tỳ bà lẳng lặng ngồi phía sau bình phong, đợi người múa đến.</w:t>
      </w:r>
    </w:p>
    <w:p>
      <w:pPr>
        <w:pStyle w:val="BodyText"/>
      </w:pPr>
      <w:r>
        <w:t xml:space="preserve">Một lát, một làn hương thơm xông vào mũi, hoa khôi Phồn Hoa Viên---Hồng Điệp, nàng như một con Hồ Điệp hồng sắc nhẹ nhàng bay đến.</w:t>
      </w:r>
    </w:p>
    <w:p>
      <w:pPr>
        <w:pStyle w:val="BodyText"/>
      </w:pPr>
      <w:r>
        <w:t xml:space="preserve">Tóc đen dài như thác, tuỳ ý cột cao kiểu đuôi ngựa, trên trán vẫn còn lưu lại vài sợi tóc quăn, nhìn qua rất quyến rũ. Một thân nghê thường hồng sắc, theo bước chân của nàng mà tung bay.</w:t>
      </w:r>
    </w:p>
    <w:p>
      <w:pPr>
        <w:pStyle w:val="BodyText"/>
      </w:pPr>
      <w:r>
        <w:t xml:space="preserve">Bước qua Y Vân, nàng ngạo mạn bỏ lại một câu: "Hôm nay là ngươi đi nhạc kèm? Ta luôn luôn tuỳ tính mà múa, nhớ kỹ khúc nhạc của ngươi phải đi theo bước nhảy của ta." Nói xong, nhanh nhẹn đi lên vũ đài, bày ra một dánh vẻ mị người, thướt tha bất động trên thảm đỏ. Đôi mắt nàng nhẹ khép lại, hàng mi rũ xuống, ánh mắt dừng trên thảm, dường như không nhìn thấy những khách nhân đang nhốn nha nhốn nháo trước mắt.</w:t>
      </w:r>
    </w:p>
    <w:p>
      <w:pPr>
        <w:pStyle w:val="BodyText"/>
      </w:pPr>
      <w:r>
        <w:t xml:space="preserve">Y Vân ngồi ở sau bình phong, đôi mắt chăm chú vào Hồng Điệp, bàn tay trắng nõn đặt nhẹ lên dây đàn tỳ bà, đợi điệu múa của nàng.</w:t>
      </w:r>
    </w:p>
    <w:p>
      <w:pPr>
        <w:pStyle w:val="BodyText"/>
      </w:pPr>
      <w:r>
        <w:t xml:space="preserve">Y Vân luôn cho rằng, nhạc kèm, chính là người múa theo nhạc mà động, không nghĩ rằng Hồng Điệp lại để âm nhạc phải đi theo bước chân của vũ công. Có lẽ đây chính là do tính ngạo mạn của hoa khôi.</w:t>
      </w:r>
    </w:p>
    <w:p>
      <w:pPr>
        <w:pStyle w:val="BodyText"/>
      </w:pPr>
      <w:r>
        <w:t xml:space="preserve">Nhưng mà để nhạc kèm đi theo điệu múa, đây là một điều khó khăn cỡ nào, hơn nữa nàng lại là tuỳ ý mà múa.</w:t>
      </w:r>
    </w:p>
    <w:p>
      <w:pPr>
        <w:pStyle w:val="BodyText"/>
      </w:pPr>
      <w:r>
        <w:t xml:space="preserve">Bỗng nhiên, bước chân Hồng Điệp trên mặt đất nhẹ nhàng chuyển động, ở trên thảm đỏ mà múa. Bàn tay Y Vân trên dây đàn, tấu ra một tiếng nhạc vui tươi.</w:t>
      </w:r>
    </w:p>
    <w:p>
      <w:pPr>
        <w:pStyle w:val="BodyText"/>
      </w:pPr>
      <w:r>
        <w:t xml:space="preserve">Hồng Điệp đúng là thân nhẹ như bướm, trong một thoáng liền lượn vòng như muốn bay lên bầu trời k nàng nhẹ nhàng xoay tròn, nhảy vọt lên không trung. Y Vân nghĩ hoa danh Hồng Điệp của nàng chắc hẳn là do bước chân như Điệp này mà thành. Tiết tấu chậm dần, giống như cánh hoa dương nhẹ nhàng, tựa như có thể bị gió thổi bay đi.</w:t>
      </w:r>
    </w:p>
    <w:p>
      <w:pPr>
        <w:pStyle w:val="BodyText"/>
      </w:pPr>
      <w:r>
        <w:t xml:space="preserve">Tiếng nhạc Y Vân theo sát điệu vũ của Hồng Điệp, bàn tay nhỏ nhắn lướt nhẹ, vỗ về mà gảy đàn, vũ nhanh, khúc thôi thúc, vũ nhẹ nhàng, khúc hoan khoái, vũ thong thả, khúc trầm lắng, phối hợp nhịp nhàng.</w:t>
      </w:r>
    </w:p>
    <w:p>
      <w:pPr>
        <w:pStyle w:val="BodyText"/>
      </w:pPr>
      <w:r>
        <w:t xml:space="preserve">Về sau, cũng không biết là Y Vân vì vũ mà phối nhạc, hay là Hồng Điệp vì nhạc mà hiến vũ.</w:t>
      </w:r>
    </w:p>
    <w:p>
      <w:pPr>
        <w:pStyle w:val="BodyText"/>
      </w:pPr>
      <w:r>
        <w:t xml:space="preserve">Nét mặt khách nhân cũng không ngừng thay đổi, vui sướng, rồi bi thương, chẳng biết là vì tiếng nhạc của Y Vân hay vì điệu múa của Hồng Điệp.</w:t>
      </w:r>
    </w:p>
    <w:p>
      <w:pPr>
        <w:pStyle w:val="BodyText"/>
      </w:pPr>
      <w:r>
        <w:t xml:space="preserve">Thật lâu sau, điệu múa dừng lại, khúc nhạc của Y Vân cũng hoàn, trong đại sảnh vẫn còn dư âm lượn lờ.</w:t>
      </w:r>
    </w:p>
    <w:p>
      <w:pPr>
        <w:pStyle w:val="BodyText"/>
      </w:pPr>
      <w:r>
        <w:t xml:space="preserve">Yên tĩnh, yên tĩnh thật sâu, ngay cả Hồng Điệp cũng đứng bất động trên thảm, nàng dường như còn chưa thoát khỏi cảm xúc khi múa.</w:t>
      </w:r>
    </w:p>
    <w:p>
      <w:pPr>
        <w:pStyle w:val="BodyText"/>
      </w:pPr>
      <w:r>
        <w:t xml:space="preserve">Một lúc lâu, đại sảnh bị chìm ngập trong tiếng vỗ tay.</w:t>
      </w:r>
    </w:p>
    <w:p>
      <w:pPr>
        <w:pStyle w:val="BodyText"/>
      </w:pPr>
      <w:r>
        <w:t xml:space="preserve">"Hồng Điệp! Tốt lắm!" Có người ở dưới cao giọng hét to.</w:t>
      </w:r>
    </w:p>
    <w:p>
      <w:pPr>
        <w:pStyle w:val="BodyText"/>
      </w:pPr>
      <w:r>
        <w:t xml:space="preserve">Bỗng nhiên, không biết là ai hô một câu: "Mời nhạc kèm xuất hiện."</w:t>
      </w:r>
    </w:p>
    <w:p>
      <w:pPr>
        <w:pStyle w:val="BodyText"/>
      </w:pPr>
      <w:r>
        <w:t xml:space="preserve">"Đúng nha, là ai đi nhạc kèm? Cho chúng ta gặp một lần! Xuất hiện! Xuất hiện!" Làn sóng âm thanh càng lúc càng lớn.</w:t>
      </w:r>
    </w:p>
    <w:p>
      <w:pPr>
        <w:pStyle w:val="BodyText"/>
      </w:pPr>
      <w:r>
        <w:t xml:space="preserve">Sau tấm bình phong Y Vân lấy làm kinh hãi, đang muốn lặng lẽ trốn, nghĩ lại, nếu chạy trốn, biết đâu nàng ở trong lòng khách nhân ngược lại thêm phần thần bí, chẳng thà đi ra ngoài tạ ơn, làm cho họ nhìn thấy bộ dáng nàng, sau này sẽ không có bất kỳ ảo tưởng nào, cũng tốt.</w:t>
      </w:r>
    </w:p>
    <w:p>
      <w:pPr>
        <w:pStyle w:val="BodyText"/>
      </w:pPr>
      <w:r>
        <w:t xml:space="preserve">Tâm đã định, Y Vân liền không chậm trễ đi đến giữa sân khấu, hướng khách nhân phía dưới thoải mái thi lễ.</w:t>
      </w:r>
    </w:p>
    <w:p>
      <w:pPr>
        <w:pStyle w:val="BodyText"/>
      </w:pPr>
      <w:r>
        <w:t xml:space="preserve">Không ngờ sự xuất hiện của nàng lại khơi lên một luồng âm thanh mới.</w:t>
      </w:r>
    </w:p>
    <w:p>
      <w:pPr>
        <w:pStyle w:val="BodyText"/>
      </w:pPr>
      <w:r>
        <w:t xml:space="preserve">"Uh, sao lại thế này? Da sao vàng như vậy!"</w:t>
      </w:r>
    </w:p>
    <w:p>
      <w:pPr>
        <w:pStyle w:val="BodyText"/>
      </w:pPr>
      <w:r>
        <w:t xml:space="preserve">"Đáng tiếc, dáng dấp cũng không đến nỗi nào!"</w:t>
      </w:r>
    </w:p>
    <w:p>
      <w:pPr>
        <w:pStyle w:val="BodyText"/>
      </w:pPr>
      <w:r>
        <w:t xml:space="preserve">"Có phải bị bệnh hay không?"</w:t>
      </w:r>
    </w:p>
    <w:p>
      <w:pPr>
        <w:pStyle w:val="BodyText"/>
      </w:pPr>
      <w:r>
        <w:t xml:space="preserve">Y Vân nghe vậy, còn đặc biệt ho khan hai tiếng, tiếp đó liền thong thả thối lui.</w:t>
      </w:r>
    </w:p>
    <w:p>
      <w:pPr>
        <w:pStyle w:val="BodyText"/>
      </w:pPr>
      <w:r>
        <w:t xml:space="preserve">Trở lại căn phòng nghỉ, mới vừa ngồi, liền có người đến truyền lời, nói là Hồng Điệp ời. Mặc dù không biết có chuyện gì, nhưng Y Vân vẫn đi, dù sao cuộc sống sau này các nàng còn có rất nhiều cơ hội hợp tác, hiểu rõ lẫn nhau một chút cũng là điều nên làm.</w:t>
      </w:r>
    </w:p>
    <w:p>
      <w:pPr>
        <w:pStyle w:val="BodyText"/>
      </w:pPr>
      <w:r>
        <w:t xml:space="preserve">Hồng Điệp không hổ là hoa khôi, khuê phòng được bố trí rất là tao nhã, cũng rất có thẩm mỹ. Có điều là Y Vân cũng không mấy ngạc nhiên, bởi vì lần trước nàng đã từng đến. Nàng còn nhớ rõ chỗ ngồi của Long Mạc, cùng với thần thái Long Mạc ngay lúc đó, còn có lời nói của hắn lúc ấy.</w:t>
      </w:r>
    </w:p>
    <w:p>
      <w:pPr>
        <w:pStyle w:val="BodyText"/>
      </w:pPr>
      <w:r>
        <w:t xml:space="preserve">Trong lòng nhất thời rất là buồn bã.</w:t>
      </w:r>
    </w:p>
    <w:p>
      <w:pPr>
        <w:pStyle w:val="BodyText"/>
      </w:pPr>
      <w:r>
        <w:t xml:space="preserve">"Mới vừa rồi ngươi đi nhạc kèm cũng không tệ!" Tiếng nói ôn nhu lười nhác truyền đến.</w:t>
      </w:r>
    </w:p>
    <w:p>
      <w:pPr>
        <w:pStyle w:val="BodyText"/>
      </w:pPr>
      <w:r>
        <w:t xml:space="preserve">Y Vân ngẩng đầu, nhìn thấy Hồng Điệp tư thế tao nhã ngồi trước bàn trang điểm, đang trút bỏ lớp hoá trang. Dáng vẻ của nàng rất đẹp, nhất cử nhất động đều như tranh vẽ, thật sự là trời sinh ưu tú.</w:t>
      </w:r>
    </w:p>
    <w:p>
      <w:pPr>
        <w:pStyle w:val="BodyText"/>
      </w:pPr>
      <w:r>
        <w:t xml:space="preserve">"Cảm ơn Điệp tỷ quá khen, là điệu múa của Điệp tỷ quá tốt!" Y Vân chân thành nói, quả thực, bước nhảy của Hồng Điệp thật không thể bắt bẻ, hoa khôi, xem ra cũng không phải chỉ là hư danh.</w:t>
      </w:r>
    </w:p>
    <w:p>
      <w:pPr>
        <w:pStyle w:val="BodyText"/>
      </w:pPr>
      <w:r>
        <w:t xml:space="preserve">"Ngươi tên là gì?" Bỗng nhiên, một thanh âm nam nhân trầm thập truyền đến.</w:t>
      </w:r>
    </w:p>
    <w:p>
      <w:pPr>
        <w:pStyle w:val="BodyText"/>
      </w:pPr>
      <w:r>
        <w:t xml:space="preserve">Y Vân hoảng sợ, không ngờ tới trong phòng còn có người khác, quay đầu lại nhìn, chỉ thấy ở phía sau bình phong, bên cạnh bàn có một nam tử tuổi hãy còn trẻ, lúc này đang thích thú nhìn chằm chằm vào Y Vân.</w:t>
      </w:r>
    </w:p>
    <w:p>
      <w:pPr>
        <w:pStyle w:val="Compact"/>
      </w:pPr>
      <w:r>
        <w:t xml:space="preserve">Hắn có một đôi con ngươi song thanh, lộ ra thần sắc tái nhợt của người có bệnh, chính là nam tử ốm yếu lần trước cùng ngồi với Long Mạc.</w:t>
      </w:r>
      <w:r>
        <w:br w:type="textWrapping"/>
      </w:r>
      <w:r>
        <w:br w:type="textWrapping"/>
      </w:r>
    </w:p>
    <w:p>
      <w:pPr>
        <w:pStyle w:val="Heading2"/>
      </w:pPr>
      <w:bookmarkStart w:id="42" w:name="chương-043---044"/>
      <w:bookmarkEnd w:id="42"/>
      <w:r>
        <w:t xml:space="preserve">20. Chương 043 - 044</w:t>
      </w:r>
    </w:p>
    <w:p>
      <w:pPr>
        <w:pStyle w:val="Compact"/>
      </w:pPr>
      <w:r>
        <w:br w:type="textWrapping"/>
      </w:r>
      <w:r>
        <w:br w:type="textWrapping"/>
      </w:r>
      <w:r>
        <w:t xml:space="preserve">Chương 43: Nam tử bệnh nhược.</w:t>
      </w:r>
    </w:p>
    <w:p>
      <w:pPr>
        <w:pStyle w:val="BodyText"/>
      </w:pPr>
      <w:r>
        <w:t xml:space="preserve">Chợt nhìn thấy hắn, Y Vân cả kinh, hoảng hốt thu lại ánh mắt.</w:t>
      </w:r>
    </w:p>
    <w:p>
      <w:pPr>
        <w:pStyle w:val="BodyText"/>
      </w:pPr>
      <w:r>
        <w:t xml:space="preserve">Y Vân làm sao có thể quên, nam tử ốm yếu này chính là bằng hữu của Long Mạc, Long Mạc bởi vì cứu hắn mới thiếu chút nữa bị Hắn y nhân đâm trúng, may mắn là nàng đã chặn một kiếm kia.</w:t>
      </w:r>
    </w:p>
    <w:p>
      <w:pPr>
        <w:pStyle w:val="BodyText"/>
      </w:pPr>
      <w:r>
        <w:t xml:space="preserve">Người này sẽ không nhận ra nàng chứ? Y Vân bất an không yên, tâm trạng rối bời, nhẹ nói: "Tiểu nử hoa danh là Hoàng Nhan!"</w:t>
      </w:r>
    </w:p>
    <w:p>
      <w:pPr>
        <w:pStyle w:val="BodyText"/>
      </w:pPr>
      <w:r>
        <w:t xml:space="preserve">"Hoàng Nhan?" Vẻ mặt nam tử ốm yếu thực kinh ngạc, "Nhưng sắc mặt của ngươi thật tốt nha. Ngươi có bệnh sao?" Hắn ôn hoà hỏi, thanh âm dịu dàng, làm cho người ta không kìm hãm mà nghĩ ngay đến gió xuân ấm áp.</w:t>
      </w:r>
    </w:p>
    <w:p>
      <w:pPr>
        <w:pStyle w:val="BodyText"/>
      </w:pPr>
      <w:r>
        <w:t xml:space="preserve">"Trước kia có, sau khi bình phục màu da liền biến thành màu vàng."</w:t>
      </w:r>
    </w:p>
    <w:p>
      <w:pPr>
        <w:pStyle w:val="BodyText"/>
      </w:pPr>
      <w:r>
        <w:t xml:space="preserve">"Không ngờ chúng ta là đồng bệnh tương liên nha! *cùng bệnh thì cùng thương xót nhau* Hoàng Nhan, vậy sau này gọi ta Thương Dung, dung nhan tái nhợt, haha!" Nam tử ốm yếu kia vừa nói vừa nở nụ cười tự giễu, gương mặt tái nhợt ngày càng trắng, trắng đến trong suốt, tựa như có thể nhìn thấy dòng máu chậm rãi chảy bên dưới làn da bạch sắc đó.</w:t>
      </w:r>
    </w:p>
    <w:p>
      <w:pPr>
        <w:pStyle w:val="BodyText"/>
      </w:pPr>
      <w:r>
        <w:t xml:space="preserve">Y Vân kinh hãi, không ngờ nam nhân này lại nói như vậy.</w:t>
      </w:r>
    </w:p>
    <w:p>
      <w:pPr>
        <w:pStyle w:val="BodyText"/>
      </w:pPr>
      <w:r>
        <w:t xml:space="preserve">"Ngươi là hôm nay mới tới?" Hắn lại hỏi, nói xong không kìm được ho khan hai tiếng.</w:t>
      </w:r>
    </w:p>
    <w:p>
      <w:pPr>
        <w:pStyle w:val="BodyText"/>
      </w:pPr>
      <w:r>
        <w:t xml:space="preserve">"Không phải, ta đã đến từ lâu, nhưng mà hôm nay mới được diễn tấu." Y Vân nói dối, đơn giản là nàng sợ, sợ bị người của Quân Lăng Thiên biết được.</w:t>
      </w:r>
    </w:p>
    <w:p>
      <w:pPr>
        <w:pStyle w:val="BodyText"/>
      </w:pPr>
      <w:r>
        <w:t xml:space="preserve">"Ah? Ta đã thấy qua ngươi sao? Vì sao cảm thấy ngươi có chút quen mặt như vậy?"Nam tử ốm yếu lại mỉm cười hỏi han.</w:t>
      </w:r>
    </w:p>
    <w:p>
      <w:pPr>
        <w:pStyle w:val="BodyText"/>
      </w:pPr>
      <w:r>
        <w:t xml:space="preserve">"Người như tiểu nữ, hôm nay may mắn được nhìn thấy công tử đã là phúc khí mấy đời." Y Vân nói xong, liền cúi đầu, không dám nhìn nữa, sợ bị hắn nhận ra.</w:t>
      </w:r>
    </w:p>
    <w:p>
      <w:pPr>
        <w:pStyle w:val="BodyText"/>
      </w:pPr>
      <w:r>
        <w:t xml:space="preserve">"Ngươi đối với một tiểu nha đầu đi nhạc kèm lại có hứng thú như vậy sao?" Hồng Điệp đã trút bỏ lớp hoá trang, chậm rãi đi tới ngồi ghé lên chiếc ghế mà nam tử kia đang ngồi, cánh tay trần nhẹ nhàng khoát lên vai hắn.</w:t>
      </w:r>
    </w:p>
    <w:p>
      <w:pPr>
        <w:pStyle w:val="BodyText"/>
      </w:pPr>
      <w:r>
        <w:t xml:space="preserve">Hồng Điệp bỏ đi lớp trang điểm, giống như trong màn đêm nhẹ nở ra những đoá hoa tươi, có một chút phong tình.</w:t>
      </w:r>
    </w:p>
    <w:p>
      <w:pPr>
        <w:pStyle w:val="BodyText"/>
      </w:pPr>
      <w:r>
        <w:t xml:space="preserve">"Hoàng Nhan, sau này ngươi chuyên đi nhạc kèm cho ta, ta đã cùng Dương ma ma nói qua. Ngươi lui ra đi." Hồng Điệp mềm nhẹ nói, ngay cả giọng nói cũng thực thu hút.</w:t>
      </w:r>
    </w:p>
    <w:p>
      <w:pPr>
        <w:pStyle w:val="BodyText"/>
      </w:pPr>
      <w:r>
        <w:t xml:space="preserve">Y Vân nhanh chóng cáo lui, chậm rãi đi ra ngoài, nàng cảm giác được ánh mắt nam tử ốm yếu kia luôn đuổi theo nàng.</w:t>
      </w:r>
    </w:p>
    <w:p>
      <w:pPr>
        <w:pStyle w:val="BodyText"/>
      </w:pPr>
      <w:r>
        <w:t xml:space="preserve">Chẳng lẽ hắn hoài nghi mình sao? Hiện giờ giả trang, ngay cả nàng cũng không nhận ra mình, chẳng lẽ hắn chỉ gặp nàng một lần liền có thể nhận ra sao? Có lẽ sẽ không, chẳng qua là nhìn thấy quen mặt thôi, Y Vân trấn an chính mình.</w:t>
      </w:r>
    </w:p>
    <w:p>
      <w:pPr>
        <w:pStyle w:val="BodyText"/>
      </w:pPr>
      <w:r>
        <w:t xml:space="preserve">Trong căn phòng nhỏ trống rỗng, ban đêm chính là thời điểm Phồn Hoa Viên náo nhiệt nhất, cũng là thời gian hoạt động của nữ tử thanh lâu, Loan Nguyệt cùng Tế Yêu còn chưa có trở lại, có lẽ vẫn còn tiếp khách.</w:t>
      </w:r>
    </w:p>
    <w:p>
      <w:pPr>
        <w:pStyle w:val="BodyText"/>
      </w:pPr>
      <w:r>
        <w:t xml:space="preserve">Đặc biệt làm nhạc kèm cho Hồng Điệp nên Y Vân liền rất rãnh rỗi.</w:t>
      </w:r>
    </w:p>
    <w:p>
      <w:pPr>
        <w:pStyle w:val="BodyText"/>
      </w:pPr>
      <w:r>
        <w:t xml:space="preserve">Gặp được bằng hữu của Long Mạc, Y Vân bỗng nhiên nghĩ đến có một tin tức trọng đại cần người này báo cho Long Mạc. Đó là mối quan hệ giữa Tinh Mang Quốc và Quân Lăng Thiên, còn có việc hoà thân của Tinh Mang Quốc ắt hẳn là có mục đích khác, nếu để Thanh Tâm công chúa đi hoà thân có lẽ sẽ gặp nguy hiểm.</w:t>
      </w:r>
    </w:p>
    <w:p>
      <w:pPr>
        <w:pStyle w:val="BodyText"/>
      </w:pPr>
      <w:r>
        <w:t xml:space="preserve">Nhưng, làm cách nào để đem tin tức này cho hắn biết mà không để lộ thân phận của nàng đây?</w:t>
      </w:r>
    </w:p>
    <w:p>
      <w:pPr>
        <w:pStyle w:val="BodyText"/>
      </w:pPr>
      <w:r>
        <w:t xml:space="preserve">Y Vân ngồi trước bàn trang điểm, nhíu mày suy tư, sau một lúc lâu, vẫn nghĩ không ra cách nào hay, xem ra chỉ có thể dùng thư để chuyển lời cho hắn.</w:t>
      </w:r>
    </w:p>
    <w:p>
      <w:pPr>
        <w:pStyle w:val="BodyText"/>
      </w:pPr>
      <w:r>
        <w:t xml:space="preserve">Trong phòng cũng có giấy và bút mực, Y Vân viết lời nhắn, siết chặt mảnh giấy trong tay, hướng khuê phòng Hồng Điệp đi đến.</w:t>
      </w:r>
    </w:p>
    <w:p>
      <w:pPr>
        <w:pStyle w:val="BodyText"/>
      </w:pPr>
      <w:r>
        <w:t xml:space="preserve">Trong khuê phòng của nàng có tiếng cầm du dương truyền ra, là Hồng Điệp đang đánh đàn. Y Vân nghiêng tai lắng nghe, sau một lúc nghe thấy thanh âm cười ôn hoà của nam tử ốm yếu kia, lúc này mới yên tâm lấy bức thư nhét vào khe cửa phía dưới.</w:t>
      </w:r>
    </w:p>
    <w:p>
      <w:pPr>
        <w:pStyle w:val="BodyText"/>
      </w:pPr>
      <w:r>
        <w:t xml:space="preserve">Lợi dụng vào tiếng đàn, Y Vân xoay người lặng lẽ rời đi.</w:t>
      </w:r>
    </w:p>
    <w:p>
      <w:pPr>
        <w:pStyle w:val="BodyText"/>
      </w:pPr>
      <w:r>
        <w:t xml:space="preserve">Đi được vài bước, không may chạm mặt với một nam tử cao lớn, thắt lưng mang kiếm, nhìn dáng vẻ chắc là thị vệ của nam tử kia. Y Vân cuống quít cúi đầu, lặng lẽ chạy trốn.</w:t>
      </w:r>
    </w:p>
    <w:p>
      <w:pPr>
        <w:pStyle w:val="BodyText"/>
      </w:pPr>
      <w:r>
        <w:t xml:space="preserve">Đến nay Y Vân vẫn không rõ thân phận của nam tử ốm yếu kia, có lẽ địa vị cũng hết sức tôn quý, bằng không có thể nào trở thành bằng hữu của Long Mạc.</w:t>
      </w:r>
    </w:p>
    <w:p>
      <w:pPr>
        <w:pStyle w:val="BodyText"/>
      </w:pPr>
      <w:r>
        <w:t xml:space="preserve">Một lần nữa trở lại căn phòng nhỏ, Y Vân cảm thấy có chút mệt mỏi, mới từ chỗ Quân Lăng Thiên chạy đến thanh lâu, cũng không biết đã chạy qua bao nhiêu con đường, liền ngã lên trên giường, nàng cần phải nghỉ một hồi.</w:t>
      </w:r>
    </w:p>
    <w:p>
      <w:pPr>
        <w:pStyle w:val="BodyText"/>
      </w:pPr>
      <w:r>
        <w:t xml:space="preserve">Đêm, ở trong ấn tượng của Y Vân, luôn luôn là sự yên lặng mà thanh bình. Nhưng ở thanh lâu, đêm lại nhốn nháo như vậy.</w:t>
      </w:r>
    </w:p>
    <w:p>
      <w:pPr>
        <w:pStyle w:val="BodyText"/>
      </w:pPr>
      <w:r>
        <w:t xml:space="preserve">Từ khe hở nơi cửa sổ, truyền đến tiếng ca lả lướt, triền miên nức nở, rung động đến tâm can. Tiếng người nói liên miên, không dứt bên tai, anh anh ong ong.</w:t>
      </w:r>
    </w:p>
    <w:p>
      <w:pPr>
        <w:pStyle w:val="BodyText"/>
      </w:pPr>
      <w:r>
        <w:t xml:space="preserve">Dù là tâm Y Vân vốn bình lặng như mặt nước, cũng không khỏi có chút buồn bực.</w:t>
      </w:r>
    </w:p>
    <w:p>
      <w:pPr>
        <w:pStyle w:val="BodyText"/>
      </w:pPr>
      <w:r>
        <w:t xml:space="preserve">Không biết cái tên ma đầu Quân Lăng Thiên có thoát thân khỏi trập pháp kia không? Ý nghĩ này không hề dự báo trước xuất hiện trong đầu Y Vân, nàng giật mình hoảng sợ. Tại sao lại nghĩ đến hắn? Y Vân nhớ đến câu nói cuối cùng kia của hắn, chính là cho dù trời đất thay đổi thế nào, cũng phải bắt ngươi về.</w:t>
      </w:r>
    </w:p>
    <w:p>
      <w:pPr>
        <w:pStyle w:val="BodyText"/>
      </w:pPr>
      <w:r>
        <w:t xml:space="preserve">Để hắn không thể đến đây, thì tốt nhất là vĩnh viễn bị vây bên trong trận đi. Nhưng nàng lại có chút không đành lòng, như vậy chẳng phải hắn sẽ bị chết đói hay sao.</w:t>
      </w:r>
    </w:p>
    <w:p>
      <w:pPr>
        <w:pStyle w:val="BodyText"/>
      </w:pPr>
      <w:r>
        <w:t xml:space="preserve">Người như hắn, trận pháp đó sao có thể vây hắn cả đời, chỉ có thể trong nhất thời mà thôi, vẫn là nên lo lắng cho chính mình đi, nếu lại bị hắn bắt được thì biết làm sao bây giờ?</w:t>
      </w:r>
    </w:p>
    <w:p>
      <w:pPr>
        <w:pStyle w:val="BodyText"/>
      </w:pPr>
      <w:r>
        <w:t xml:space="preserve">Đang miên man suy nghĩ, bỗng nhiên có tiếng đập cửa nhẹ nhàng truyền đến.</w:t>
      </w:r>
    </w:p>
    <w:p>
      <w:pPr>
        <w:pStyle w:val="BodyText"/>
      </w:pPr>
      <w:r>
        <w:t xml:space="preserve">Tâm Y Vân hốt hoảng, sẽ là ai đây? Ở thanh lâu ẩn thân, thật đúng là phập phòng lo sợ.</w:t>
      </w:r>
    </w:p>
    <w:p>
      <w:pPr>
        <w:pStyle w:val="BodyText"/>
      </w:pPr>
      <w:r>
        <w:t xml:space="preserve">"Hoàng Nhan, có ở đây không?" Thanh âm thực dịu dàng, đúng là nam tử ốm yếu kia, hắn sao lại tới đây?</w:t>
      </w:r>
    </w:p>
    <w:p>
      <w:pPr>
        <w:pStyle w:val="BodyText"/>
      </w:pPr>
      <w:r>
        <w:t xml:space="preserve">Y Vân mở cửa, nam tử liền nhẹ bước tao nhã đi đến. Hắn bước đi thong thả không nhanh không chậm, đầu khẽ nâng, dường như đã có thói quen ngẩng cao đầu trước người khác.</w:t>
      </w:r>
    </w:p>
    <w:p>
      <w:pPr>
        <w:pStyle w:val="BodyText"/>
      </w:pPr>
      <w:r>
        <w:t xml:space="preserve">Y Vân đối với vị nam tử bị ốm đau tra tấn này có chúng đồng cảm, cười yếu ớt nói: "Là ngươi? Không biết công tử đêm khuya đến, là có chuyện gì?"</w:t>
      </w:r>
    </w:p>
    <w:p>
      <w:pPr>
        <w:pStyle w:val="BodyText"/>
      </w:pPr>
      <w:r>
        <w:t xml:space="preserve">"Đêm khuya sao? Đây là thanh lâu, còn phân biệt buổi tối hay ban ngày ư?" Nam tử kia trên vầng trán như trước cất giấu vẻ bi thương nhàn nhạt, nhưng một nụ cười dịu dàng lộ ra trên gương mặt hắn, khiến cho thần sắc tái nhợt có chút sáng rỡ. "Hoàng Nhan, chúng ta là đồng bệnh tương liên, sau này cũng đừng có mở miệng lại một tiếng công tử, kêu ta Thương Dung đi."</w:t>
      </w:r>
    </w:p>
    <w:p>
      <w:pPr>
        <w:pStyle w:val="BodyText"/>
      </w:pPr>
      <w:r>
        <w:t xml:space="preserve">"Được, Thương Dung, tên của ngươi so với tên của ta thật giống nhau!" Y Vân cười nói, nhìn thấy hắn có vẻ ưu sầu, nếu như có thể, Y Vân nguyện ý mang đến niềm vui cho nam tử này.</w:t>
      </w:r>
    </w:p>
    <w:p>
      <w:pPr>
        <w:pStyle w:val="BodyText"/>
      </w:pPr>
      <w:r>
        <w:t xml:space="preserve">"Thương Dung, ngươi còn chưa nói đến tìm Hoàng Nhan có chuyện gì đây?" Y Vân cẩn thận hỏi han, thực sợ hắn đã biết lá thư là do nàng cố ý gởi.</w:t>
      </w:r>
    </w:p>
    <w:p>
      <w:pPr>
        <w:pStyle w:val="BodyText"/>
      </w:pPr>
      <w:r>
        <w:t xml:space="preserve">"Ah, cũng không có việc gì, có lẽ do chúng ta có cùng hoàn cảnh bệnh tật, ta nhịn không được tới thăm ngươi một chút."</w:t>
      </w:r>
    </w:p>
    <w:p>
      <w:pPr>
        <w:pStyle w:val="BodyText"/>
      </w:pPr>
      <w:r>
        <w:t xml:space="preserve">"Thật sự?" Nhìn thấy ánh mắt nam tử này trong veo không có nửa điểm tạp niệm, Y Vân thật cao hứng khi có một Đại ca ôn hoà như vậy quan tâm nàng.</w:t>
      </w:r>
    </w:p>
    <w:p>
      <w:pPr>
        <w:pStyle w:val="BodyText"/>
      </w:pPr>
      <w:r>
        <w:t xml:space="preserve">"Hoàng Nhan, trút bỏ lớp hoá trang đi, đêm nay Hồng Điệp sẽ không tiếp tục khiêu vũ, ngươi cũng không cần tiếp tục đi nhạc kèm."</w:t>
      </w:r>
    </w:p>
    <w:p>
      <w:pPr>
        <w:pStyle w:val="BodyText"/>
      </w:pPr>
      <w:r>
        <w:t xml:space="preserve">"Trút bỏ lớp hoá trang? Hoàng Nhan vẫn là nên mang theo lớp trang điểm này, ta chỉ sợ làn da của mình sẽ làm bẩn ánh mắt của ngươi." Bảo nàng trút bỏ lớp hoá trang, nam tử này thật sự hoài nghi thân phận của nàng?</w:t>
      </w:r>
    </w:p>
    <w:p>
      <w:pPr>
        <w:pStyle w:val="BodyText"/>
      </w:pPr>
      <w:r>
        <w:t xml:space="preserve">"Như thế nào đây? Ta đã nói chúng ta là đồng bệnh tương liên." Nam tử ốm yếu trầm ngâm, bỗng nhiên ôn nhu nói: "Ngươi có phải sợ ta nhận ra ngươi? Tiểu nha đầu!"</w:t>
      </w:r>
    </w:p>
    <w:p>
      <w:pPr>
        <w:pStyle w:val="BodyText"/>
      </w:pPr>
      <w:r>
        <w:t xml:space="preserve">"Nhận ra? Hoàng Nhan trước kia có gặp qua ngươi sao?" Tâm Y Vân cả kinh, hắn cuối cùng là nhận ra</w:t>
      </w:r>
    </w:p>
    <w:p>
      <w:pPr>
        <w:pStyle w:val="BodyText"/>
      </w:pPr>
      <w:r>
        <w:t xml:space="preserve">Nam tử kia vừa nói xong, liền mở ra lòng bàn tay, trong bàn tay trắng nõn đó là lá thư đã bị nắm thành một khối tròn, đúng là lá thư do Y Vân viết. Nàng liền giật mình, chẳng lẽ hắn biết đây là do nàng làm, làm sao có thể?</w:t>
      </w:r>
    </w:p>
    <w:p>
      <w:pPr>
        <w:pStyle w:val="BodyText"/>
      </w:pPr>
      <w:r>
        <w:t xml:space="preserve">"Đây là cái gì, Hoàng Nhan không rõ." Y Vân khống chế tâm trạng kinh hãi, hờ hững nói.</w:t>
      </w:r>
    </w:p>
    <w:p>
      <w:pPr>
        <w:pStyle w:val="BodyText"/>
      </w:pPr>
      <w:r>
        <w:t xml:space="preserve">"Thật sự không biết? Tiểu nha đầu, ta cũng biết, ngươi chính là tiểu nha hoàn của Mạc, chúng ta đã gặp qua một lần, chẳng lẽ ngươi đã quên? Nếu không phải do phong thư này, ta sao dám xác nhận đó là ngươi chứ? Làm sao ngươi lại đem mình biến thành bộ dạng thế này. Haha." Nam tử ốm yếu nói xong, đôi mắt không hề chớp nhìn chằm chằm Y Vân.</w:t>
      </w:r>
    </w:p>
    <w:p>
      <w:pPr>
        <w:pStyle w:val="BodyText"/>
      </w:pPr>
      <w:r>
        <w:t xml:space="preserve">Y Vân nhớ tới nàng vừa rồi tình cờ đụng phải nam tử cao lớn kia, xem ra hắn đã biết đây là do nàng làm.</w:t>
      </w:r>
    </w:p>
    <w:p>
      <w:pPr>
        <w:pStyle w:val="BodyText"/>
      </w:pPr>
      <w:r>
        <w:t xml:space="preserve">"Đúng, ta chính là tiểu nha hoàn kia." Y Vân bất đắc dĩ nói.</w:t>
      </w:r>
    </w:p>
    <w:p>
      <w:pPr>
        <w:pStyle w:val="BodyText"/>
      </w:pPr>
      <w:r>
        <w:t xml:space="preserve">Nghe được câu này, bên môi Thương Dung như cũ lộ ra một tia mỉm cười như ánh mặt trời, nhưng mà trong mắt lại tựa như có ánh quang lạnh lẽo tối tăm chợt loé rồi biến mất. Quân Lăng Thiên mặc dù thường xuyên bóp chặt cổ của nàng, nhưng, Y Vân chưa bao giờ nhìn thấy loại thần sắc này trong mắt hắn.</w:t>
      </w:r>
    </w:p>
    <w:p>
      <w:pPr>
        <w:pStyle w:val="BodyText"/>
      </w:pPr>
      <w:r>
        <w:t xml:space="preserve">Đây là sát ý.</w:t>
      </w:r>
    </w:p>
    <w:p>
      <w:pPr>
        <w:pStyle w:val="BodyText"/>
      </w:pPr>
      <w:r>
        <w:t xml:space="preserve">Y Vân không khỏi kinh hãi lui về phía sau vài bước, thiếu chút nữa là đụng vào góc bàn.</w:t>
      </w:r>
    </w:p>
    <w:p>
      <w:pPr>
        <w:pStyle w:val="BodyText"/>
      </w:pPr>
      <w:r>
        <w:t xml:space="preserve">Thương Dung chợt chạy đến, đỡ lấy Y Vân, tay hắn nhẹ nhàng chạm vào bàn tay mềm mại của Y Vân, một cảm giác lạnh như băng truyền đến, tay hắn đúng là lạnh lẽo, không có một chút độ ấm, xem ra hắn thật sự bệnh không nhẹ.</w:t>
      </w:r>
    </w:p>
    <w:p>
      <w:pPr>
        <w:pStyle w:val="BodyText"/>
      </w:pPr>
      <w:r>
        <w:t xml:space="preserve">Với khoảng cách gần như vậy, có một mùi hương dược liệu từ trên người hắn bay đến, thấm vào ruột gan.</w:t>
      </w:r>
    </w:p>
    <w:p>
      <w:pPr>
        <w:pStyle w:val="BodyText"/>
      </w:pPr>
      <w:r>
        <w:t xml:space="preserve">"Phải cẩn thận nha, đừng đụng vào góc bàn." Hắn cười nói, nụ cười chân thành mà ngây thơ.</w:t>
      </w:r>
    </w:p>
    <w:p>
      <w:pPr>
        <w:pStyle w:val="BodyText"/>
      </w:pPr>
      <w:r>
        <w:t xml:space="preserve">Y Vân hoài nghi mình đã nhìn lầm rồi, một nam tử bị bệnh tật giày vò hàng năm như vậy, như thế nào lại muốn giết nàng? Huống chi hắn còn là bằng hữu Long Mạc, sao lại thương tổ</w:t>
      </w:r>
    </w:p>
    <w:p>
      <w:pPr>
        <w:pStyle w:val="BodyText"/>
      </w:pPr>
      <w:r>
        <w:t xml:space="preserve">"Ngươi có bệnh, vì sao còn đến Phồn Hoa Viên, vì sao không hảo hảo ở lại trong nhà dưỡng bệnh? Hoàng Nhan khuyên ngươi sau này vẫn là không nên tiếp tục đến những nơi như thế này!"</w:t>
      </w:r>
    </w:p>
    <w:p>
      <w:pPr>
        <w:pStyle w:val="BodyText"/>
      </w:pPr>
      <w:r>
        <w:t xml:space="preserve">Trong mắt nam tử ốm yếu thoáng qua một tia kinh ngạc, còn có một chút cảm động.</w:t>
      </w:r>
    </w:p>
    <w:p>
      <w:pPr>
        <w:pStyle w:val="BodyText"/>
      </w:pPr>
      <w:r>
        <w:t xml:space="preserve">Lời nói quan tâm như vậy, hắn rất ít khi nghe được. Nữ tử thanh lâu chỉ cần có thể kiếm tiền, đều là quấn quít lấy hắn không buông.</w:t>
      </w:r>
    </w:p>
    <w:p>
      <w:pPr>
        <w:pStyle w:val="BodyText"/>
      </w:pPr>
      <w:r>
        <w:t xml:space="preserve">"Nha đầu ngốc, Thương Dung tất nhiên là quan tâm đến thân thể của mình. Nhưng mà ngươi còn ở lại nơi này, ta thật lo lắng, không bằng, ngươi theo ta hồi phủ đi."</w:t>
      </w:r>
    </w:p>
    <w:p>
      <w:pPr>
        <w:pStyle w:val="BodyText"/>
      </w:pPr>
      <w:r>
        <w:t xml:space="preserve">Hồi phủ? Hai chữ này thật đúng là cám dỗ nha, nếu hắn không phải là bằng hữu Long Mạc, Y Vân có thể cân nhắc đến phủ của hắn để làm nha hoàn, dù sao so với thanh lâu cũng tốt hơn nhiều. Nhưng, hắn lại là bằng hữu Long Mạc, nếu ở trong phủ hắn ngẫu nhiên gặp mặt Long Mạc, nàng phải cư xử như thế nào cho phải.</w:t>
      </w:r>
    </w:p>
    <w:p>
      <w:pPr>
        <w:pStyle w:val="BodyText"/>
      </w:pPr>
      <w:r>
        <w:t xml:space="preserve">Nghĩ đến điều này, Y Vân nói: "Hoàng Nhan vẫn là sống ở chỗ này đi, trong phủ của ngươi có lẽ cũng không thiếu nha hoàn."</w:t>
      </w:r>
    </w:p>
    <w:p>
      <w:pPr>
        <w:pStyle w:val="BodyText"/>
      </w:pPr>
      <w:r>
        <w:t xml:space="preserve">"Nha hoàn đúng là không thiếu, chính là thiếu người như ngươi."</w:t>
      </w:r>
    </w:p>
    <w:p>
      <w:pPr>
        <w:pStyle w:val="BodyText"/>
      </w:pPr>
      <w:r>
        <w:t xml:space="preserve">"Ta như thế nào? Thiếu người xấu như ta sao?" Y Vân mỉm cười thản nhiên.</w:t>
      </w:r>
    </w:p>
    <w:p>
      <w:pPr>
        <w:pStyle w:val="BodyText"/>
      </w:pPr>
      <w:r>
        <w:t xml:space="preserve">"Không! Thiếu người lan tâm tuệ chất như ngươi." Hắn nở nụ cười, ngay cả đôi mắt cũng ánh lên vẻ trong vắt.</w:t>
      </w:r>
    </w:p>
    <w:p>
      <w:pPr>
        <w:pStyle w:val="BodyText"/>
      </w:pPr>
      <w:r>
        <w:t xml:space="preserve">"Thương Dung đại ca cũng đừng có giễu cợt Hoàng Nhan, ta còn không biết tên thật của ngươi nha?"</w:t>
      </w:r>
    </w:p>
    <w:p>
      <w:pPr>
        <w:pStyle w:val="BodyText"/>
      </w:pPr>
      <w:r>
        <w:t xml:space="preserve">"Đã kêu ta Thương Dung đại ca, ta gọi ngươi là Nhan muội muội, không tốt sao?"</w:t>
      </w:r>
    </w:p>
    <w:p>
      <w:pPr>
        <w:pStyle w:val="BodyText"/>
      </w:pPr>
      <w:r>
        <w:t xml:space="preserve">"Thương Dung? Tên của ngươi cũng rất giống hoa danh nha?" Y Vân bỗng nhiên nghịch ngợm nói.</w:t>
      </w:r>
    </w:p>
    <w:p>
      <w:pPr>
        <w:pStyle w:val="BodyText"/>
      </w:pPr>
      <w:r>
        <w:t xml:space="preserve">"Ha ha ha," Nam tử ốm yếu bỗng nhiên phát ra tiếng cười, đây là hắn nhiều năm qua, lần đầu tiên mới hiểu được tiếng cười thật sự.</w:t>
      </w:r>
    </w:p>
    <w:p>
      <w:pPr>
        <w:pStyle w:val="BodyText"/>
      </w:pPr>
      <w:r>
        <w:t xml:space="preserve">Chương 44: Kinh kiến Long Mạc.</w:t>
      </w:r>
    </w:p>
    <w:p>
      <w:pPr>
        <w:pStyle w:val="BodyText"/>
      </w:pPr>
      <w:r>
        <w:t xml:space="preserve">Ban ngày ngủ say, ban đêm hoạt động.</w:t>
      </w:r>
    </w:p>
    <w:p>
      <w:pPr>
        <w:pStyle w:val="BodyText"/>
      </w:pPr>
      <w:r>
        <w:t xml:space="preserve">Ngày qua ngày, đêm từng đêm, mỗi ngày cứ thế mà trôi qua.</w:t>
      </w:r>
    </w:p>
    <w:p>
      <w:pPr>
        <w:pStyle w:val="BodyText"/>
      </w:pPr>
      <w:r>
        <w:t xml:space="preserve">Bên tai tràn ngập tiếng đàn, mũi chỉ ngửi thấy hương thơm son phấn, trước mắt dập dìu xiêm áo, cẩm phục lộng lẫy.</w:t>
      </w:r>
    </w:p>
    <w:p>
      <w:pPr>
        <w:pStyle w:val="BodyText"/>
      </w:pPr>
      <w:r>
        <w:t xml:space="preserve">Thật sự là hương vị phú quý, ôn nhu.</w:t>
      </w:r>
    </w:p>
    <w:p>
      <w:pPr>
        <w:pStyle w:val="BodyText"/>
      </w:pPr>
      <w:r>
        <w:t xml:space="preserve">Người nếu ở nơi này càng lâu, muốn không truỵ lạc cũng khó.</w:t>
      </w:r>
    </w:p>
    <w:p>
      <w:pPr>
        <w:pStyle w:val="BodyText"/>
      </w:pPr>
      <w:r>
        <w:t xml:space="preserve">Nam tử ốm yếu Thương Dung, cứ hai ngày lại tới Phồn Hoa Viên thăm Y Vân, không hề đi tìm nữ tử khác, chỉ cần Y Vân.</w:t>
      </w:r>
    </w:p>
    <w:p>
      <w:pPr>
        <w:pStyle w:val="BodyText"/>
      </w:pPr>
      <w:r>
        <w:t xml:space="preserve">Hắn luôn dùng thanh âm trầm thấp mềm nhẹ nói chuyện với nàng, luôn cười ôn hoà, vẻ mặt hắn chỉ có một biểu cảm tựa như đã chạm khắc sâu trên khuôn mặt hắn. Hắn ân cần như vậy, Y Vân thật chưa bao giờ nghĩ tới ở nơi như thế này cũng có thể gặp được một người tốt, thật lòng quan tâm đến nàng, giống như đại ca của nàng.</w:t>
      </w:r>
    </w:p>
    <w:p>
      <w:pPr>
        <w:pStyle w:val="BodyText"/>
      </w:pPr>
      <w:r>
        <w:t xml:space="preserve">Y Vân từng trông mong từ trong miệng hắn tìm ra chút tin tức của Long Mạc, nhưng mà hắn luôn tránh né.</w:t>
      </w:r>
    </w:p>
    <w:p>
      <w:pPr>
        <w:pStyle w:val="BodyText"/>
      </w:pPr>
      <w:r>
        <w:t xml:space="preserve">Hắn chỉ nói tin tức đã được chuyển cho Long Mạc, nàng không cần phải tiếp tục lo lắng, nhưng đối với những chuyện khác lại im lặng không nói. Chính Y Vân cũng chán nản, hắn đã cùng Nguyệt Hạ Hương thành thân, nàng còn muốn hỏi thăm tin tức của hắn làm gì, chẳng qua là làm bản thân thêm bi thương mà thôi.</w:t>
      </w:r>
    </w:p>
    <w:p>
      <w:pPr>
        <w:pStyle w:val="BodyText"/>
      </w:pPr>
      <w:r>
        <w:t xml:space="preserve">Trong lòng vì sao không thể bỏ đi nỗi nhớ đối với hắn!</w:t>
      </w:r>
    </w:p>
    <w:p>
      <w:pPr>
        <w:pStyle w:val="BodyText"/>
      </w:pPr>
      <w:r>
        <w:t xml:space="preserve">Lại một đêm không ngủ, Y Vân vừa diễn xong một khúc, đang ôm tỳ bà hướng căn phòng nhỏ đi đến.</w:t>
      </w:r>
    </w:p>
    <w:p>
      <w:pPr>
        <w:pStyle w:val="BodyText"/>
      </w:pPr>
      <w:r>
        <w:t xml:space="preserve">Nàng vừa đi vừa suy nghĩ, bỗng nhiên phát hiện đã nhiều ngày không nhìn thấy Thương Dung, không biết thân thể của hắn có việc gì hay không, không phải là bệnh nặng chứ?</w:t>
      </w:r>
    </w:p>
    <w:p>
      <w:pPr>
        <w:pStyle w:val="BodyText"/>
      </w:pPr>
      <w:r>
        <w:t xml:space="preserve">Đột nhiên, có một tiếng nói quen thuộc gầm: "Cút! Cút ngay! Để cho ta uống!"</w:t>
      </w:r>
    </w:p>
    <w:p>
      <w:pPr>
        <w:pStyle w:val="BodyText"/>
      </w:pPr>
      <w:r>
        <w:t xml:space="preserve">Thanh âm kia xuyên qua cửa sổ một gian nhà, lướt qua tiếng người hỗn tạp cùng tiếng đàn đinh đông, nhẹ nhàng chui vào trong tai Y Vân, ở trong tai nàng khuấy động không ngừng.</w:t>
      </w:r>
    </w:p>
    <w:p>
      <w:pPr>
        <w:pStyle w:val="BodyText"/>
      </w:pPr>
      <w:r>
        <w:t xml:space="preserve">Tâm Y Vân bị thanh âm kia tác động, mãnh liệt đập thình thịnh không ngừng, thân mình giống như bị bất động, không thể nhúc nhích.</w:t>
      </w:r>
    </w:p>
    <w:p>
      <w:pPr>
        <w:pStyle w:val="BodyText"/>
      </w:pPr>
      <w:r>
        <w:t xml:space="preserve">Là hắn?! Là Long Mạc! Đúng là thanh âm của Long Mạc.</w:t>
      </w:r>
    </w:p>
    <w:p>
      <w:pPr>
        <w:pStyle w:val="BodyText"/>
      </w:pPr>
      <w:r>
        <w:t xml:space="preserve">Y Vân chăm chú đứng yên, hy vọng lại nghe được thanh âm của hắn.</w:t>
      </w:r>
    </w:p>
    <w:p>
      <w:pPr>
        <w:pStyle w:val="BodyText"/>
      </w:pPr>
      <w:r>
        <w:t xml:space="preserve">Nhưng, trong gian nhà kia lại không có một tiếng động nào.</w:t>
      </w:r>
    </w:p>
    <w:p>
      <w:pPr>
        <w:pStyle w:val="BodyText"/>
      </w:pPr>
      <w:r>
        <w:t xml:space="preserve">Một lát, một lục y nữ tử thất tha thất thểu từ trong phòng lui ra, hốt hoảng chạy vội tới, không ngờ lại đụng phải Y Vân. Nàng là một trong những hoa hồng ở Phồn Hoa Viên, Mặc Vân cô nương, bởi vì mái tóc nàng đen dài như mây.</w:t>
      </w:r>
    </w:p>
    <w:p>
      <w:pPr>
        <w:pStyle w:val="BodyText"/>
      </w:pPr>
      <w:r>
        <w:t xml:space="preserve">"Mặc Vân tỷ, xảy ra chuyện gì?" Y Vân giữ chặt nàng hỏi.</w:t>
      </w:r>
    </w:p>
    <w:p>
      <w:pPr>
        <w:pStyle w:val="BodyText"/>
      </w:pPr>
      <w:r>
        <w:t xml:space="preserve">"Vị công tử kia say, say đến như vậy, hắn sẽ không say đến chết đấy chứ?" Mặc Vân cả người run rẩy nói.</w:t>
      </w:r>
    </w:p>
    <w:p>
      <w:pPr>
        <w:pStyle w:val="BodyText"/>
      </w:pPr>
      <w:r>
        <w:t xml:space="preserve">"Say chết?" Chợt nghe đến chữ chết, Y Vân kinh hãi không thôi, Long Mạc như thế nào sẽ chết?</w:t>
      </w:r>
    </w:p>
    <w:p>
      <w:pPr>
        <w:pStyle w:val="BodyText"/>
      </w:pPr>
      <w:r>
        <w:t xml:space="preserve">"Hoàng Nhan, ngươi giúp ta chăm sóc hắn một chút, ta đi tìm Dương ma ma!" Mặc Vân nói xong, liền chạy đi.</w:t>
      </w:r>
    </w:p>
    <w:p>
      <w:pPr>
        <w:pStyle w:val="BodyText"/>
      </w:pPr>
      <w:r>
        <w:t xml:space="preserve">Y Vân chầm chậm hướng vào gian nhà kia, đứng yên ở cửa, lắng nghe âm thanh bên trong.</w:t>
      </w:r>
    </w:p>
    <w:p>
      <w:pPr>
        <w:pStyle w:val="BodyText"/>
      </w:pPr>
      <w:r>
        <w:t xml:space="preserve">Nhưng bên trong trừ bỏ yên tĩnh, cũng chỉ là yên tĩnh.</w:t>
      </w:r>
    </w:p>
    <w:p>
      <w:pPr>
        <w:pStyle w:val="BodyText"/>
      </w:pPr>
      <w:r>
        <w:t xml:space="preserve">Trong lòng lo lắng cho Long Mạc ngày càng lớn, nàng lặng lẽ vén lên rèm cửa, nhìn xung quanh.</w:t>
      </w:r>
    </w:p>
    <w:p>
      <w:pPr>
        <w:pStyle w:val="BodyText"/>
      </w:pPr>
      <w:r>
        <w:t xml:space="preserve">Trên bàn chén bát lộn xộn, ghế bên cạnh bàn trống không, không có người.</w:t>
      </w:r>
    </w:p>
    <w:p>
      <w:pPr>
        <w:pStyle w:val="BodyText"/>
      </w:pPr>
      <w:r>
        <w:t xml:space="preserve">Gió từ ngoài cửa sổ thổi vào, chiếc màn màu phấn hồng theo gió mà phiêu động, nhưng mà, trên chiếc giường chạm khắc tinh xảo cũng không có</w:t>
      </w:r>
    </w:p>
    <w:p>
      <w:pPr>
        <w:pStyle w:val="BodyText"/>
      </w:pPr>
      <w:r>
        <w:t xml:space="preserve">Đôi mắt Y Vân trong suốt nhìn qua một lượt căn phòng, cuối cùng ở góc tường nhìn thấy góc áo sắc màu nguyệt bạch.</w:t>
      </w:r>
    </w:p>
    <w:p>
      <w:pPr>
        <w:pStyle w:val="BodyText"/>
      </w:pPr>
      <w:r>
        <w:t xml:space="preserve">Y Vân chậm rãi đi vào bên trong, khi nhìn thấy Long Mạc, trong lồng ngực liền cảm giác khó chịu, thật giống như trái tim bị đâm trúng, tâm tư đau đớn.</w:t>
      </w:r>
    </w:p>
    <w:p>
      <w:pPr>
        <w:pStyle w:val="BodyText"/>
      </w:pPr>
      <w:r>
        <w:t xml:space="preserve">Đó là Long Mạc sao? Là Mạc Vương gia cao ngạo lạnh lùng đây sao? Là bạch y Đại ca ca phong nhã sao?</w:t>
      </w:r>
    </w:p>
    <w:p>
      <w:pPr>
        <w:pStyle w:val="BodyText"/>
      </w:pPr>
      <w:r>
        <w:t xml:space="preserve">Dáng vẻ hắn thảm hại ngồi dưới đất, sắc mặt tái nhợt như tuyết, đôi mắt nhắm chặt, sợi tóc rối tung, một cái vò rượu lạnh lẽo nằm dưới chân hắn.</w:t>
      </w:r>
    </w:p>
    <w:p>
      <w:pPr>
        <w:pStyle w:val="BodyText"/>
      </w:pPr>
      <w:r>
        <w:t xml:space="preserve">Hắn là đang ngủ sao? Nhưng mà sao lại không nghe thấy hơi thở, Y Vân chậm rãi đi đến bên cạnh hắn.</w:t>
      </w:r>
    </w:p>
    <w:p>
      <w:pPr>
        <w:pStyle w:val="BodyText"/>
      </w:pPr>
      <w:r>
        <w:t xml:space="preserve">Mùi rượu nồng đậm bay tới, hắn rốt cuộc là đã uống bao nhiêu rượu? Hắn vì sao lại đến thanh lâu tìm say? Chẳng lẽ cuộc sống của hắn có gì không vui ư?</w:t>
      </w:r>
    </w:p>
    <w:p>
      <w:pPr>
        <w:pStyle w:val="BodyText"/>
      </w:pPr>
      <w:r>
        <w:t xml:space="preserve">Cúi người xuống, bàn tay nàng run rẩy mà nhẹ nhàng chạm vào gò má Long Mạc, lạnh buốt, hắn lại không phản ứng chút nào, hắn sao lại say đến mức vô tri vô giác như vậy?</w:t>
      </w:r>
    </w:p>
    <w:p>
      <w:pPr>
        <w:pStyle w:val="BodyText"/>
      </w:pPr>
      <w:r>
        <w:t xml:space="preserve">Nhìn vẻ mặt hắn cô đơn lạnh lẽo, một nỗi bi thương tuôn ra trong lòng.</w:t>
      </w:r>
    </w:p>
    <w:p>
      <w:pPr>
        <w:pStyle w:val="BodyText"/>
      </w:pPr>
      <w:r>
        <w:t xml:space="preserve">Y Vân đem hết khí lực trong người, nâng Long Mạc lên, chậm chạp đem hắn bước đến bên giường, đặt hắn nhẹ nhàng nằm xuống, sau đó nàng lấy khăn thấm ướt bằng nước nóng, giúp Long Mạc lau mặt. Lại rót một chén nước từ từ giúp hắn uống vào. Y Vân biết người say rượu sẽ rất dễ khát nước.</w:t>
      </w:r>
    </w:p>
    <w:p>
      <w:pPr>
        <w:pStyle w:val="BodyText"/>
      </w:pPr>
      <w:r>
        <w:t xml:space="preserve">Cửa có tiếng bước chân truyền đến, Dương ma ma của Phồn Hoa Viên cùng Mặc Vân đã đến.</w:t>
      </w:r>
    </w:p>
    <w:p>
      <w:pPr>
        <w:pStyle w:val="BodyText"/>
      </w:pPr>
      <w:r>
        <w:t xml:space="preserve">Dương ma ma nhìn thấy gương mặt cùng y phục của Long Mạc, hơi nhíu mày, nói: "Đây chính là một vị khách quý, không thể để xảy ra điều gì bất trắc. Mặc Vân, tại sao ngươi lại để cho khách nhân uống nhiều rượu như vậy!"</w:t>
      </w:r>
    </w:p>
    <w:p>
      <w:pPr>
        <w:pStyle w:val="BodyText"/>
      </w:pPr>
      <w:r>
        <w:t xml:space="preserve">"Đâu phải là ta để cho hắn uống, hắn vừa đến đây là liền giơ vò rượu lên mạnh mẽ uống. Mặc Vân ngăn thế nào cũng đều không được!" Mặc Vân thập phần uỷ khuất nó</w:t>
      </w:r>
    </w:p>
    <w:p>
      <w:pPr>
        <w:pStyle w:val="BodyText"/>
      </w:pPr>
      <w:r>
        <w:t xml:space="preserve">"Ma ma, vẫn là nhanh tìm người đi lấy thuốc giải rượu đi!" Y Vân vội vàng nói, hiện giờ cũng không phải là thời gian để trách phạt.</w:t>
      </w:r>
    </w:p>
    <w:p>
      <w:pPr>
        <w:pStyle w:val="BodyText"/>
      </w:pPr>
      <w:r>
        <w:t xml:space="preserve">"Được, đã phái người đi, thị vệ vị khách nhân này không có đi theo sao?" Dương ma ma hỏi.</w:t>
      </w:r>
    </w:p>
    <w:p>
      <w:pPr>
        <w:pStyle w:val="BodyText"/>
      </w:pPr>
      <w:r>
        <w:t xml:space="preserve">"Vị khách này tới một mình, chưa từng mang thị vệ!" Mặc Vân nói.</w:t>
      </w:r>
    </w:p>
    <w:p>
      <w:pPr>
        <w:pStyle w:val="BodyText"/>
      </w:pPr>
      <w:r>
        <w:t xml:space="preserve">"Được, nếu như thế, hai người các ngươi nhất định phải hết lòng chăm sóc hắn." Đang nói, có người mang thuốc tới.</w:t>
      </w:r>
    </w:p>
    <w:p>
      <w:pPr>
        <w:pStyle w:val="BodyText"/>
      </w:pPr>
      <w:r>
        <w:t xml:space="preserve">Giúp Long Mạc uống thuốc, Y Vân cùng Mặc Vân liền canh giữ bên người Long Mạc.</w:t>
      </w:r>
    </w:p>
    <w:p>
      <w:pPr>
        <w:pStyle w:val="BodyText"/>
      </w:pPr>
      <w:r>
        <w:t xml:space="preserve">Đêm dần dần buông xuống, Mặc Vân trực ở một bên đã sớm buồn ngủ.</w:t>
      </w:r>
    </w:p>
    <w:p>
      <w:pPr>
        <w:pStyle w:val="BodyText"/>
      </w:pPr>
      <w:r>
        <w:t xml:space="preserve">Trên giường Long Mạc bỗng nhiên nỉ non một tiếng trầm thấp, "Vân nhi!" Thanh âm không lớn, nhưng rõ ràng bay vào tai Y Vân.</w:t>
      </w:r>
    </w:p>
    <w:p>
      <w:pPr>
        <w:pStyle w:val="BodyText"/>
      </w:pPr>
      <w:r>
        <w:t xml:space="preserve">Ai? Hắn nói ai? Vân nhi?</w:t>
      </w:r>
    </w:p>
    <w:p>
      <w:pPr>
        <w:pStyle w:val="BodyText"/>
      </w:pPr>
      <w:r>
        <w:t xml:space="preserve">Trong lòng tức thì chua xót, hắn đang kêu Mặc Vân sao? Hắn tân hôn vui vẻ như vậy lại đi quyến luyến một nữ tử thanh lâu sao?</w:t>
      </w:r>
    </w:p>
    <w:p>
      <w:pPr>
        <w:pStyle w:val="BodyText"/>
      </w:pPr>
      <w:r>
        <w:t xml:space="preserve">"Vân nhi, là Đại ca ca hại ngươi." Lại một tiếng nỉ non mơ hồ.</w:t>
      </w:r>
    </w:p>
    <w:p>
      <w:pPr>
        <w:pStyle w:val="BodyText"/>
      </w:pPr>
      <w:r>
        <w:t xml:space="preserve">"Ngươi chờ, Đại ca ca sẽ đi cứu ngươi! Ngươi rốt cuộc là bị bọn hắn giấu ở nơi nào?" Thanh âm thống khổ, mày nhíu chặt.</w:t>
      </w:r>
    </w:p>
    <w:p>
      <w:pPr>
        <w:pStyle w:val="BodyText"/>
      </w:pPr>
      <w:r>
        <w:t xml:space="preserve">Y Vân lập tức kinh hãi trừng lớn hai mắt, hắn đang nói ai? Hình như không phải là Mặc Vân, là nói nàng sao? Làm sao có thể? Hắn sẽ không biết chân tướng, Nguyệt Hạ Hương sao lại chịu đem sự thật nói ra đây? Hắn không thể nào biết được?</w:t>
      </w:r>
    </w:p>
    <w:p>
      <w:pPr>
        <w:pStyle w:val="BodyText"/>
      </w:pPr>
      <w:r>
        <w:t xml:space="preserve">"Vân nhi, tha thứ Đại ca ca ngu dốt, Đại ca ca sai lầm rồi, Vân nhi, ngươi có mạnh khoẻ không?"</w:t>
      </w:r>
    </w:p>
    <w:p>
      <w:pPr>
        <w:pStyle w:val="BodyText"/>
      </w:pPr>
      <w:r>
        <w:t xml:space="preserve">Y Vân nghe vậy, từng giọt lệ như ngọc trai, tí tách theo gò má nàng chảy xuống. Hắn là nói nàng, thật là đang nói nàng. Đại ca ca đúng là vẫn còn nhớ đến nàng. Trong khoảnh khắc này, Y Vân cảm giác những uỷ khuất mà nàng phải chịu đựng trong mấy ngày qua cuối cùng cũng được hồi bá</w:t>
      </w:r>
    </w:p>
    <w:p>
      <w:pPr>
        <w:pStyle w:val="BodyText"/>
      </w:pPr>
      <w:r>
        <w:t xml:space="preserve">Nàng ghé vào bên tai Long Mạc, ôn nhu nói: "Vân nhi của ngươi không có việc gì, không cần thương tâm. Nàng sẽ không hận ngươi, ngươi cần phải tỉnh lại nha!"</w:t>
      </w:r>
    </w:p>
    <w:p>
      <w:pPr>
        <w:pStyle w:val="BodyText"/>
      </w:pPr>
      <w:r>
        <w:t xml:space="preserve">Nghe xong lời nói của Y Vân, chân mày Long Mạc khẽ giãn ra, dường như đã chìm vào mộng đẹp.</w:t>
      </w:r>
    </w:p>
    <w:p>
      <w:pPr>
        <w:pStyle w:val="BodyText"/>
      </w:pPr>
      <w:r>
        <w:t xml:space="preserve">Sau một đêm không rời, khi ban ngày vừa sáng rõ, Y Vân mới phát hiện trong phòng không còn nước ấm, liền đứng dậy đi tìm.</w:t>
      </w:r>
    </w:p>
    <w:p>
      <w:pPr>
        <w:pStyle w:val="BodyText"/>
      </w:pPr>
      <w:r>
        <w:t xml:space="preserve">Long Mạc từ từ tỉnh lại, đập vào mắt là màn tơ hồng phấn, hắn biết mình đã say ở thanh lâu. Chẳng lẽ là bởi vì say rượu mà đêm qua hắn ngủ thật yên giấc. Từ khi đánh mất Y Vân, đã lâu Long Mạc không có một giấc ngủ an bình như vậy.</w:t>
      </w:r>
    </w:p>
    <w:p>
      <w:pPr>
        <w:pStyle w:val="BodyText"/>
      </w:pPr>
      <w:r>
        <w:t xml:space="preserve">Nâng người ngồi dậy, liếc mắt một cái thoáng nhìn thấy một lục y nữ tử ngồi bên giường, mái tóc đen như mây như mực.</w:t>
      </w:r>
    </w:p>
    <w:p>
      <w:pPr>
        <w:pStyle w:val="BodyText"/>
      </w:pPr>
      <w:r>
        <w:t xml:space="preserve">"Ngươi là người đêm qua tiếp rượu cho ta?" Long Mạc nhẹ chau mi hỏi.</w:t>
      </w:r>
    </w:p>
    <w:p>
      <w:pPr>
        <w:pStyle w:val="BodyText"/>
      </w:pPr>
      <w:r>
        <w:t xml:space="preserve">"Mặc Vân có tội, Mặc Vân vốn nên ngăn cản công tử, không để công tử uống nhiều rượu như vậy!" Mặc Vân nói, nếu bị vị công tử này trách mắng, nàng làm sao có thể tiếp tục sống ở nơi này.</w:t>
      </w:r>
    </w:p>
    <w:p>
      <w:pPr>
        <w:pStyle w:val="BodyText"/>
      </w:pPr>
      <w:r>
        <w:t xml:space="preserve">"Không phải lỗi của ngươi! Bổn công tử là tự nguyện uống rượu, ngươi vô can, đêm qua là một mình ngươi chiếu cố ta sao?" Long Mạc mơ hồ nhớ một thanh âm êm ái, ở bên tai hắn luôn nói, Vân nhi không có việc gì, Đại ca ca không cần thương tâm, ngươi cần tỉnh lại nha!</w:t>
      </w:r>
    </w:p>
    <w:p>
      <w:pPr>
        <w:pStyle w:val="BodyText"/>
      </w:pPr>
      <w:r>
        <w:t xml:space="preserve">Thanh âm nhẹ nhàng, thản nhiên, ôn nhu, rõ ràng không phải là thanh âm của nữ tử trước mắt này.</w:t>
      </w:r>
    </w:p>
    <w:p>
      <w:pPr>
        <w:pStyle w:val="BodyText"/>
      </w:pPr>
      <w:r>
        <w:t xml:space="preserve">"Còn có Hoàng Nhan cũng chăm sóc công tử một đêm! Nước ấm đã hết, nàng là đi lấy nước." Mặc Vân nói.</w:t>
      </w:r>
    </w:p>
    <w:p>
      <w:pPr>
        <w:pStyle w:val="BodyText"/>
      </w:pPr>
      <w:r>
        <w:t xml:space="preserve">"Thế à!" Long Mạc thản nhiên lên tiếng, từ trên giường bước xuống, sửa lại một chút mái tóc hỗn hộn, vuốt lại y phục.</w:t>
      </w:r>
    </w:p>
    <w:p>
      <w:pPr>
        <w:pStyle w:val="BodyText"/>
      </w:pPr>
      <w:r>
        <w:t xml:space="preserve">Đã thật lâu mà vẫn không tìm thấy tung tích Vân nhi, đêm qua Long Mạc vô cùng tưởng nhớ, kìm chế không được nỗi lòng đau khổ, hắn vốn rất ít khi đến thanh lâu nhưng đêm qua lại lặng lẽ một mình tới đây tìm say</w:t>
      </w:r>
    </w:p>
    <w:p>
      <w:pPr>
        <w:pStyle w:val="BodyText"/>
      </w:pPr>
      <w:r>
        <w:t xml:space="preserve">Uống hết một vò, nỗi nhớ trong lòng lại chậm rãi lan toả, cứ thế mà uống, mãi cho đến khi say không còn tri giác, đêm qua, là lần đầu tiên Long Mạc uống nhiều như vậy. Không biết là bởi vì say một hồi, hay là bởi vì thanh âm của nữ tử kia, tâm tình Long Mạc có chút tốt hơn, hắn còn muốn tiếp tục đi tìm Y Vân.</w:t>
      </w:r>
    </w:p>
    <w:p>
      <w:pPr>
        <w:pStyle w:val="BodyText"/>
      </w:pPr>
      <w:r>
        <w:t xml:space="preserve">Thanh âm của nữ tử đêm qua có phần giống với Vân nhi, hắn nhất định phải gặp mặt nàng.</w:t>
      </w:r>
    </w:p>
    <w:p>
      <w:pPr>
        <w:pStyle w:val="BodyText"/>
      </w:pPr>
      <w:r>
        <w:t xml:space="preserve">"Gia! Chúng ta có thể vào không?" Ngoài cửa bỗng truyền đến thanh âm của Đinh Lang.</w:t>
      </w:r>
    </w:p>
    <w:p>
      <w:pPr>
        <w:pStyle w:val="BodyText"/>
      </w:pPr>
      <w:r>
        <w:t xml:space="preserve">Long Mạc đáp một tiếng, Đinh Lang cùng Băng Nham đi vào.</w:t>
      </w:r>
    </w:p>
    <w:p>
      <w:pPr>
        <w:pStyle w:val="BodyText"/>
      </w:pPr>
      <w:r>
        <w:t xml:space="preserve">"Các ngươi sao lại tới đây? Có chuyện gì sao?" Long Mạc hỏi.</w:t>
      </w:r>
    </w:p>
    <w:p>
      <w:pPr>
        <w:pStyle w:val="BodyText"/>
      </w:pPr>
      <w:r>
        <w:t xml:space="preserve">Băng Nham đến bên tai Long Mạc, nhỏ giọng nói: "Hoàng thượng ời Vương gia vào cung."</w:t>
      </w:r>
    </w:p>
    <w:p>
      <w:pPr>
        <w:pStyle w:val="BodyText"/>
      </w:pPr>
      <w:r>
        <w:t xml:space="preserve">Long Mạc sửng sốt, chẳng lẽ có việc gì gấp?</w:t>
      </w:r>
    </w:p>
    <w:p>
      <w:pPr>
        <w:pStyle w:val="BodyText"/>
      </w:pPr>
      <w:r>
        <w:t xml:space="preserve">Xoay người hướng Mặc Vân nói: "Ngươi nói đêm qua còn có một nữ tử chiếu cố ta, gọi là Hoàng Nhan phải không?"</w:t>
      </w:r>
    </w:p>
    <w:p>
      <w:pPr>
        <w:pStyle w:val="BodyText"/>
      </w:pPr>
      <w:r>
        <w:t xml:space="preserve">Mặc Vân gật đầu.</w:t>
      </w:r>
    </w:p>
    <w:p>
      <w:pPr>
        <w:pStyle w:val="BodyText"/>
      </w:pPr>
      <w:r>
        <w:t xml:space="preserve">Long Mạc nhớ kỹ tên này, hắn còn có thể lại đến.</w:t>
      </w:r>
    </w:p>
    <w:p>
      <w:pPr>
        <w:pStyle w:val="BodyText"/>
      </w:pPr>
      <w:r>
        <w:t xml:space="preserve">Sửa sang lại tốt dung mạo, Long Mạc liền cùng Đinh Lang, Băng Nham vội vàng ra ngoài.</w:t>
      </w:r>
    </w:p>
    <w:p>
      <w:pPr>
        <w:pStyle w:val="BodyText"/>
      </w:pPr>
      <w:r>
        <w:t xml:space="preserve">Trước mắt đi tới là một nữ tử bạch y, hắn cũng không để ý, hắn làm sao có thể nghĩ tới, đây chính là Y Vân mà hắn cố công tìm kiếm. Một thân cải trang tươi đẹp này, mái tóc đầy châu ngọc, sắc mặt vàng như nến, đôi mắt trói buộc cúi mình, nữ tử như thế sao là Y Vân của hắn.</w:t>
      </w:r>
    </w:p>
    <w:p>
      <w:pPr>
        <w:pStyle w:val="BodyText"/>
      </w:pPr>
      <w:r>
        <w:t xml:space="preserve">Y Vân nhìn thấy Long Mạc mang theo Đinh Lang cùng Băng Nham đi tới, vội vàng cúi đầu, hàng mi rũ xuống.</w:t>
      </w:r>
    </w:p>
    <w:p>
      <w:pPr>
        <w:pStyle w:val="BodyText"/>
      </w:pPr>
      <w:r>
        <w:t xml:space="preserve">Nàng nhìn thân ảnh Long Mạc bạch y nhẹ nhàng ở bên người lướt qua, mặc dù vẫn còn mùi rượu nhàn nhạt, nhưng trong đôi mắt lại loé lên ánh sáng kiên định, hắn cuối cùng cũng đã khôi phục lại tinh thần</w:t>
      </w:r>
    </w:p>
    <w:p>
      <w:pPr>
        <w:pStyle w:val="Compact"/>
      </w:pPr>
      <w:r>
        <w:t xml:space="preserve">Đôi mắt Y Vân gắt gao đuổi theo bóng lưng Long Mạc, mãi cho đến khi bạch y của hắn thoát khỏi Phồn Hoa Viên.</w:t>
      </w:r>
      <w:r>
        <w:br w:type="textWrapping"/>
      </w:r>
      <w:r>
        <w:br w:type="textWrapping"/>
      </w:r>
    </w:p>
    <w:p>
      <w:pPr>
        <w:pStyle w:val="Heading2"/>
      </w:pPr>
      <w:bookmarkStart w:id="43" w:name="chương-045---046"/>
      <w:bookmarkEnd w:id="43"/>
      <w:r>
        <w:t xml:space="preserve">21. Chương 045 - 046</w:t>
      </w:r>
    </w:p>
    <w:p>
      <w:pPr>
        <w:pStyle w:val="Compact"/>
      </w:pPr>
      <w:r>
        <w:br w:type="textWrapping"/>
      </w:r>
      <w:r>
        <w:br w:type="textWrapping"/>
      </w:r>
      <w:r>
        <w:t xml:space="preserve">Chương 45: Ai trêu đùa ai.</w:t>
      </w:r>
    </w:p>
    <w:p>
      <w:pPr>
        <w:pStyle w:val="BodyText"/>
      </w:pPr>
      <w:r>
        <w:t xml:space="preserve">Từ lúc thấy Long Mạc, tâm Y Vân liền bay đi đâu mất.</w:t>
      </w:r>
    </w:p>
    <w:p>
      <w:pPr>
        <w:pStyle w:val="BodyText"/>
      </w:pPr>
      <w:r>
        <w:t xml:space="preserve">Nàng thật không ngờ, Bạch y Đại ca ca vẫn còn nhớ tới nàng. Với ước muốn mãnh liệt muốn gặp lại hắn, nàng đã từng kỳ vọng hắn sẽ lại đến thanh lâu. Mặc dù, nàng biết suy nghĩ như vậy là không đúng. Cho dù hắn đã biết nàng là Tiểu muội muội nhiều năm trước thì sao chứ? Hắn đã cưới Nguyệt Hạ Hương, biểu tỷ của nàng. Nàng không tham vọng xa vời cái gì, nàng chỉ cần có thể đứng xa xa nhìn hắn cũng đã thoả mãn.</w:t>
      </w:r>
    </w:p>
    <w:p>
      <w:pPr>
        <w:pStyle w:val="BodyText"/>
      </w:pPr>
      <w:r>
        <w:t xml:space="preserve">Ban ngày qua đi, đêm tối buông xuống, Phồn Hoa Viên lại bắt đầu một đêm huyên náo.</w:t>
      </w:r>
    </w:p>
    <w:p>
      <w:pPr>
        <w:pStyle w:val="BodyText"/>
      </w:pPr>
      <w:r>
        <w:t xml:space="preserve">Y Vân một mình ở trong căn phòng nhỏ, luyện tỳ bà, hôm nay Hồng Điệp không khiêu vũ, Y Vân cũng liền nhàn rỗi.</w:t>
      </w:r>
    </w:p>
    <w:p>
      <w:pPr>
        <w:pStyle w:val="BodyText"/>
      </w:pPr>
      <w:r>
        <w:t xml:space="preserve">Tế Yêu lắc lắc chiếc eo nhỏ nhắn, thướt tha đi đến. Cúi người xuống, ở trên giường của nàng nhìn qua nhìn lại.</w:t>
      </w:r>
    </w:p>
    <w:p>
      <w:pPr>
        <w:pStyle w:val="BodyText"/>
      </w:pPr>
      <w:r>
        <w:t xml:space="preserve">"Tế Yêu, ngươi đang tìm cây trâm sao? Ở trên bàn." Y Vân chỉ vào hoa trâm đang nằm trên bàn nói.</w:t>
      </w:r>
    </w:p>
    <w:p>
      <w:pPr>
        <w:pStyle w:val="BodyText"/>
      </w:pPr>
      <w:r>
        <w:t xml:space="preserve">Tế Yêu lạnh nhạt liếc nhìn Y Vân một cái, từ trên bàn cầm lấy hoa trâm cài lên đầu, không nói một tiếng lả lướt rời đi. Chẳng biết tại sao, Tế Yêu đối với Y Vân thành kiến rất sâu, Y Vân nhận thấy cho tới bây giờ không có lỗi gì với nàng, nàng dựa vào cái gì lại đối địch với mình như vậy. Nhưng nàng không quan tâm! Chỉ cần không thẹn với lương tâm, thì không cần để tâm đến ánh mắt thờ ơ của người khác.</w:t>
      </w:r>
    </w:p>
    <w:p>
      <w:pPr>
        <w:pStyle w:val="BodyText"/>
      </w:pPr>
      <w:r>
        <w:t xml:space="preserve">Nằm ở trên giường, Y Vân đang muốn nhắm mắt dưỡng thần, bỗng nhiên từ sát vách truyền tới tiếng quát mắng, còn kèm theo tiếng nữ tử thảm thiết khóc, thanh âm kia rất quen thuộc, đúng là tiếng của Tế Yêu. Y Vân trong lòng lo lắng, sẽ không xảy ra chuyện gì chứ? Nàng từ trên giường đứng lên, vội vàng xông ra ngoài.</w:t>
      </w:r>
    </w:p>
    <w:p>
      <w:pPr>
        <w:pStyle w:val="BodyText"/>
      </w:pPr>
      <w:r>
        <w:t xml:space="preserve">Trong căn phòng cách vách là một đống hỗn độn, thức ăn rượu thịt rơi đầy mặt đất.</w:t>
      </w:r>
    </w:p>
    <w:p>
      <w:pPr>
        <w:pStyle w:val="BodyText"/>
      </w:pPr>
      <w:r>
        <w:t xml:space="preserve">Mà Tế Yêu đang bị một gã nam tử mặc hoa phục đánh, đang nằm trên mặt đất, quần áo nàng hỗn độn, gương mặt đẵm nước mắt. Y Vân chưa bao giờ thấy qua một nam tử như vậy, dốc hết sức đánh một nữ tử. Nam tử kia miệng còn nói những lời ô uế, một thanh lâu nữ tử, còn giả bộ cái gì mà thanh cao, không tận tâm hầu hạ bổn công tử, hay là ngươi còn muốn chọn lựa đối tượng để hầu hạ.</w:t>
      </w:r>
    </w:p>
    <w:p>
      <w:pPr>
        <w:pStyle w:val="BodyText"/>
      </w:pPr>
      <w:r>
        <w:t xml:space="preserve">Y Vân giờ mới hiểu Tế Yêu vì sao ở đây không được sủng ái, đơn giản vì nàng không muốn nịnh bợ, dáng vẻ Tế Yêu không tệ, lại có chiếc eo thon nhỏ uyển chuyển, nếu nàng hết lòng hầu hạ, chắc hẳn nàng cũng trở thành hoa hồng của Phồn Hoa Viên.</w:t>
      </w:r>
    </w:p>
    <w:p>
      <w:pPr>
        <w:pStyle w:val="BodyText"/>
      </w:pPr>
      <w:r>
        <w:t xml:space="preserve">Tế Yêu, nàng mặc dù đang ở thanh lâu, nhưng tâm hồn không chút suy đồi, nàng vốn là chờ đợi ngày mình có thể thoát khỏi nhà giam này.</w:t>
      </w:r>
    </w:p>
    <w:p>
      <w:pPr>
        <w:pStyle w:val="BodyText"/>
      </w:pPr>
      <w:r>
        <w:t xml:space="preserve">Nhìn thấy Tế Yêu gương mặt đầy nước mắt, tâm Y Vân kiên quyết, nàng quát một tiếng: "Dừng tay."</w:t>
      </w:r>
    </w:p>
    <w:p>
      <w:pPr>
        <w:pStyle w:val="BodyText"/>
      </w:pPr>
      <w:r>
        <w:t xml:space="preserve">Nam tử hoa phục sửng sốt, dừng lại động tác, dường như không ngờ sẽ có người lớn mật như vậy dám mắng hắn.</w:t>
      </w:r>
    </w:p>
    <w:p>
      <w:pPr>
        <w:pStyle w:val="BodyText"/>
      </w:pPr>
      <w:r>
        <w:t xml:space="preserve">Y Vân kéo dậy Tế Yêu, bàn tay mềm sửa sang lại quần áo bị xé rách của nàng, nói: "Đừng khóc."</w:t>
      </w:r>
    </w:p>
    <w:p>
      <w:pPr>
        <w:pStyle w:val="BodyText"/>
      </w:pPr>
      <w:r>
        <w:t xml:space="preserve">Nam tử hoa phục ngẩng đầu lên, mím chặt môi, khoé miệng mang theo nụ cười lạnh, nói: "Ai dám phá hư chuyện tốt của bổn công tử."</w:t>
      </w:r>
    </w:p>
    <w:p>
      <w:pPr>
        <w:pStyle w:val="BodyText"/>
      </w:pPr>
      <w:r>
        <w:t xml:space="preserve">Cho đến khi nhìn thấy dung mạo Y Vân, cười lạnh nói: "Bộ dạng cũng không tệ, chẳng qua là có bệnh phải không?" Nói xong, bàn tay đã miết lấy gò má Y Vân, "Ôi, thật đúng là vàng nha, đại gia ta cũng không dám chơi, dính bệnh vào cũng không phải chuyện đùa. Bất quá, dáng người thật không tệ. Nhìn một cái cũng không sao."</w:t>
      </w:r>
    </w:p>
    <w:p>
      <w:pPr>
        <w:pStyle w:val="BodyText"/>
      </w:pPr>
      <w:r>
        <w:t xml:space="preserve">Nói xong, vung tay lên, gia định thị vệ hầu hạ bên ngoài lũ lượt chen vào, vây quanh Y Vân cùng Tế Yêu.</w:t>
      </w:r>
    </w:p>
    <w:p>
      <w:pPr>
        <w:pStyle w:val="BodyText"/>
      </w:pPr>
      <w:r>
        <w:t xml:space="preserve">Dương ma ma lúc này đã dẫn người đuổi tới, tiến lên chào hỏi, "Ta còn tưởng rằng ai? Thì ra là công tử của Diệp Thừa Tướng, Diệp công tử sao lại tức giận làm gì, Mặc Vân, Phù Phong, mau tới hầu hạ Diệp công tử."</w:t>
      </w:r>
    </w:p>
    <w:p>
      <w:pPr>
        <w:pStyle w:val="BodyText"/>
      </w:pPr>
      <w:r>
        <w:t xml:space="preserve">"Không cần, nữ tử mặt vàng này đắc tội bổn công tử, bổn công tử muốn nàng." công tử kia chỉ tay vào Y Vân nói.</w:t>
      </w:r>
    </w:p>
    <w:p>
      <w:pPr>
        <w:pStyle w:val="BodyText"/>
      </w:pPr>
      <w:r>
        <w:t xml:space="preserve">"Hoàng Nhan cô nương ở nơi này đi nhạc kèm, nàng không bán thân." Dương ma ma nói.</w:t>
      </w:r>
    </w:p>
    <w:p>
      <w:pPr>
        <w:pStyle w:val="BodyText"/>
      </w:pPr>
      <w:r>
        <w:t xml:space="preserve">"Ai bảo nàng bán mình? Cho dù bán mình bổn công tử đây cũng không cần nha, bổn công tử chính là muốn nàng trút bỏ quần áo, ở trong đại sảnh đi một vòng, bằng không thì để cho Tế Yêu bồi bổn công tử một tháng, nếu không chuyện hôm nay ta sẽ không cho qua." Diệp Đình Lan ngang ngược nói.</w:t>
      </w:r>
    </w:p>
    <w:p>
      <w:pPr>
        <w:pStyle w:val="BodyText"/>
      </w:pPr>
      <w:r>
        <w:t xml:space="preserve">"Diệp công tử cần gì như vậy, người đại nhân đại lượng, đừng làm khó dễ Hoàng Nhan cùng Tế Yêu." Dương ma ma nói.</w:t>
      </w:r>
    </w:p>
    <w:p>
      <w:pPr>
        <w:pStyle w:val="BodyText"/>
      </w:pPr>
      <w:r>
        <w:t xml:space="preserve">"Không được, bổn công tử vẫn cứ muốn nàng trút bỏ thân mình ở trong đại sảnh xoay một vòng." Diệp Đình Lan chắc chắn Y Vân không dám làm như vậy, đem điều này đổi lấy một tháng tra tấn Tế Yêu.</w:t>
      </w:r>
    </w:p>
    <w:p>
      <w:pPr>
        <w:pStyle w:val="BodyText"/>
      </w:pPr>
      <w:r>
        <w:t xml:space="preserve">"Được, ta đáp ứng." Thanh âm Y Vân êm ái nói, nam nhân dung tục này, chủ ý trút bỏ quần áo tệ hại như vậy, hắn cũng có thể nghĩ ra được. Bất quá, hôm nay Y Vân sẽ cho tên mặt người dạ thú này biết nữ tử cũng không phải muốn khi dễ là được.</w:t>
      </w:r>
    </w:p>
    <w:p>
      <w:pPr>
        <w:pStyle w:val="BodyText"/>
      </w:pPr>
      <w:r>
        <w:t xml:space="preserve">Diệp Đình Lan sửng sốt, nói: "Ngươi, ngươi dám làm như vậy?" Hắn không tin nàng có thể, cho dù là nữ tử thanh lâu đã bán mình cũng không dám ở trước con mắt nhìn trừng trừng của mọi người mà cởi hết quần áo, nữ tử mặt vàng này, dám làm như vậy sao?</w:t>
      </w:r>
    </w:p>
    <w:p>
      <w:pPr>
        <w:pStyle w:val="BodyText"/>
      </w:pPr>
      <w:r>
        <w:t xml:space="preserve">"Như thế nào, Diệp đại công tử không tin sao? Chúng ta hãy đánh cuộc một phen?"</w:t>
      </w:r>
    </w:p>
    <w:p>
      <w:pPr>
        <w:pStyle w:val="BodyText"/>
      </w:pPr>
      <w:r>
        <w:t xml:space="preserve">Diệp Đình Lan vẫn một mực không tin, "Được, đánh cuộc thì đánh cuộc, bổn công tử thấy ngươi cũng không dám làm như vậy. Muốn đánh cuộc gì đây?"</w:t>
      </w:r>
    </w:p>
    <w:p>
      <w:pPr>
        <w:pStyle w:val="BodyText"/>
      </w:pPr>
      <w:r>
        <w:t xml:space="preserve">"Thứ nhất: nếu Hoàng Nhan làm được, ngươi phải hướng Tế Yêu cô nương khấu đầu mười cái xin được tạ tội. Còn có hôm nay ngươi đánh Tế Yêu bao nhiêu, chúng ta sẽ trả lại cho ngươi gấp đôi.</w:t>
      </w:r>
    </w:p>
    <w:p>
      <w:pPr>
        <w:pStyle w:val="BodyText"/>
      </w:pPr>
      <w:r>
        <w:t xml:space="preserve">Thứ hai: từ nay về sau ngươi không được tiếp tục bước vào Phồn Hoa Viên một bước.</w:t>
      </w:r>
    </w:p>
    <w:p>
      <w:pPr>
        <w:pStyle w:val="BodyText"/>
      </w:pPr>
      <w:r>
        <w:t xml:space="preserve">Thứ ba: ngươi còn phải bồi thường cho Tế Yêu một ngàn lượng bạc."</w:t>
      </w:r>
    </w:p>
    <w:p>
      <w:pPr>
        <w:pStyle w:val="BodyText"/>
      </w:pPr>
      <w:r>
        <w:t xml:space="preserve">Một ngàn lượng bạc này là Y Vân vì Tế Yêu mà kiếm, có một ngàn lượng này, Tế Yêu có thể ra khỏi thanh lâu.</w:t>
      </w:r>
    </w:p>
    <w:p>
      <w:pPr>
        <w:pStyle w:val="BodyText"/>
      </w:pPr>
      <w:r>
        <w:t xml:space="preserve">"Được, nếu là ngươi thua. Tế Yêu sẽ bồi công tử ta một tháng."</w:t>
      </w:r>
    </w:p>
    <w:p>
      <w:pPr>
        <w:pStyle w:val="BodyText"/>
      </w:pPr>
      <w:r>
        <w:t xml:space="preserve">"Được, ma ma, lấy bút mực ra đây, viết giấy làm bằng chứng." Y Vân bình tĩnh nói.</w:t>
      </w:r>
    </w:p>
    <w:p>
      <w:pPr>
        <w:pStyle w:val="BodyText"/>
      </w:pPr>
      <w:r>
        <w:t xml:space="preserve">Tế Yêu vì hành động của Y Vân mà cảm động, khóc không ra tiếng, nói: "Muội muội đừng như vậy, để cho Tế Yêu bồi hắn một tháng đi."</w:t>
      </w:r>
    </w:p>
    <w:p>
      <w:pPr>
        <w:pStyle w:val="BodyText"/>
      </w:pPr>
      <w:r>
        <w:t xml:space="preserve">Y Vân vỗ đôi vai ngọc Tế Yêu nói: "Không có chuyện gì."</w:t>
      </w:r>
    </w:p>
    <w:p>
      <w:pPr>
        <w:pStyle w:val="BodyText"/>
      </w:pPr>
      <w:r>
        <w:t xml:space="preserve">Chứng từ đã lập, Diệp Đình Lan cười lạnh nói: "Tốt lắm, bổn công tử ở dưới lầu chờ, Hoàng Nhan cô nương cần phải nhanh một chút, đừng để chúng ta chờ lâu sốt ruột." Nói xong cười ha hả rời đi.</w:t>
      </w:r>
    </w:p>
    <w:p>
      <w:pPr>
        <w:pStyle w:val="BodyText"/>
      </w:pPr>
      <w:r>
        <w:t xml:space="preserve">Trong phòng, trước bàn trang điểm, Y Vân mặc một bộ y phục màu đen ôm sát người, đang tỉ mỉ trang điểm.</w:t>
      </w:r>
    </w:p>
    <w:p>
      <w:pPr>
        <w:pStyle w:val="BodyText"/>
      </w:pPr>
      <w:r>
        <w:t xml:space="preserve">"Muội muội, tên Diệp Đình Lan kia trắng trợn kêu gọi mọi người, hắn gọi tới nhiều người như vậy đến nhìn, muội muội, ta nghĩ ngươi vẫn là mau chạy đi." Loan Nguyệt lo lắng nói.</w:t>
      </w:r>
    </w:p>
    <w:p>
      <w:pPr>
        <w:pStyle w:val="BodyText"/>
      </w:pPr>
      <w:r>
        <w:t xml:space="preserve">Tế Yêu vốn im lặng bỗng nhiên nói: "Không cần vì ta mà ngươi phải chịu vũ nhục như vậy, hãy để ta đi bồi hắn một tháng đi."</w:t>
      </w:r>
    </w:p>
    <w:p>
      <w:pPr>
        <w:pStyle w:val="BodyText"/>
      </w:pPr>
      <w:r>
        <w:t xml:space="preserve">Y Vân cười nhạt một tiếng, đột nhiên hiểu ra vì sao Tế Yêu mới đầu không thích nàng, có lẽ vì Tế Yêu không thể quay đầu trở lại, bị buộc phải gia nhập vào thanh lâu, trong khi Y Vân lại chủ động tìm đến thanh lâu. Nàng làm sao biết được, tuy Y Vân là chủ động tới, nhưng là bị bức bách phải như vậy, cũng đều do tên Quân Lăng Thiên.</w:t>
      </w:r>
    </w:p>
    <w:p>
      <w:pPr>
        <w:pStyle w:val="BodyText"/>
      </w:pPr>
      <w:r>
        <w:t xml:space="preserve">Y Vân cười khanh khách nói: "Các người không cần lo lắng cho ta, hôm nay ta nhất định phải làm cho Diệp Đình Lan kia hiểu được, chúng ta cho dù là nữ tử thanh lâu cũng không để bị khi dễ."</w:t>
      </w:r>
    </w:p>
    <w:p>
      <w:pPr>
        <w:pStyle w:val="BodyText"/>
      </w:pPr>
      <w:r>
        <w:t xml:space="preserve">Lần nữa ngồi xuống, tinh tế trang điểm, đem đôi mày lá liễu thon dài như tranh thành đôi mày ngài *dài và thanh*, khoé mắt kẻ đen.</w:t>
      </w:r>
    </w:p>
    <w:p>
      <w:pPr>
        <w:pStyle w:val="BodyText"/>
      </w:pPr>
      <w:r>
        <w:t xml:space="preserve">Thình lình một mùi hương dược liệu truyền đến, Y Vân vừa ngẩng đầu nhìn, đã thấy Thương Dung đại ca nhiều ngày không gặp</w:t>
      </w:r>
    </w:p>
    <w:p>
      <w:pPr>
        <w:pStyle w:val="BodyText"/>
      </w:pPr>
      <w:r>
        <w:t xml:space="preserve">Mi mắt hắn rối rắm, sự tức giận che kín khuôn mặt tái nhợt kia, giống như mây đen phủ kín Tuyết Sơn, dường như bất cứ lúc nào cũng đều có sấm sét vang dội.</w:t>
      </w:r>
    </w:p>
    <w:p>
      <w:pPr>
        <w:pStyle w:val="BodyText"/>
      </w:pPr>
      <w:r>
        <w:t xml:space="preserve">"Thương Dung đại ca, tại sao ngươi lại tới nữa, không phải nói cần ở nhà hảo hảo dưỡng bệnh sao?" Y Vân quan tâm nói.</w:t>
      </w:r>
    </w:p>
    <w:p>
      <w:pPr>
        <w:pStyle w:val="BodyText"/>
      </w:pPr>
      <w:r>
        <w:t xml:space="preserve">"Ta không đến được sao? Ngươi muốn bị Diệp Đình Lan kia khi dễ sao, ngươi thế nào lại muốn cùng hắn đánh đố như vậy?" Vẻ mặt Thương Dung tái nhợt bởi vì tức giận mà đỏ lên.</w:t>
      </w:r>
    </w:p>
    <w:p>
      <w:pPr>
        <w:pStyle w:val="BodyText"/>
      </w:pPr>
      <w:r>
        <w:t xml:space="preserve">"Thương Dung đại ca đừng giận. Hoàng Nhan đã sớm nghĩ ra đối sách, tuyệt đối không để cho Diệp Đình Lan kia có một chút tiện nghi nào, hơn nữa, còn có thể thắng trận này!" Y Vân mỉm cười nói, nhìn thấy nhiều ngươi quan tâm nàng như vậy, trong lòng Y Vân rất là vui mừng.</w:t>
      </w:r>
    </w:p>
    <w:p>
      <w:pPr>
        <w:pStyle w:val="BodyText"/>
      </w:pPr>
      <w:r>
        <w:t xml:space="preserve">"Ngươi có thể có biện pháp gì, hãy để cho đại ca giúp ngươi giải quyết việc này đi!" Thương Dung quở trách nói.</w:t>
      </w:r>
    </w:p>
    <w:p>
      <w:pPr>
        <w:pStyle w:val="BodyText"/>
      </w:pPr>
      <w:r>
        <w:t xml:space="preserve">"Không cần! Đại ca quan tâm Hoàng Nhan, Hoàng Nhan biết, thế nhưng đây là chuyện của ta, còn quan hệ đến mặt mũi của nữ tử thanh lâu chúng ta, ta không muốn đại ca giúp ta ra tay, Hoàng Nhan có thể giải quyết, Đại ca hãy chờ xem kịch vui đi."</w:t>
      </w:r>
    </w:p>
    <w:p>
      <w:pPr>
        <w:pStyle w:val="BodyText"/>
      </w:pPr>
      <w:r>
        <w:t xml:space="preserve">Lúc này, Dương ma ma vội vàng đi đến, nói: "Hoàng Nhan, ta đã sắp xếp thoả đáng, ngươi cần một con ngựa ta đã thay ngươi chuẩn bị tốt."</w:t>
      </w:r>
    </w:p>
    <w:p>
      <w:pPr>
        <w:pStyle w:val="BodyText"/>
      </w:pPr>
      <w:r>
        <w:t xml:space="preserve">"Được, cũng nên đi xuống rồi." Y Vân nói xong, liền đem chiếc trâm cài trên tóc tháo xuống, tức khắc một mái tóc đen dài như thác trút xuống, dài tới đầu gối, như một chiếc áo choàng màu đen, đem cả người nàng phủ kín, thêm nữa là nàng mặc một bộ y phục đen tuyền, làm cho người khác căn bản không nhìn ra nàng có mặc quần áo bên trong. Y Vân thầm nghĩ thật sự cảm tạ mẫu thân đã cho nàng một mái tóc đen như vậy.</w:t>
      </w:r>
    </w:p>
    <w:p>
      <w:pPr>
        <w:pStyle w:val="BodyText"/>
      </w:pPr>
      <w:r>
        <w:t xml:space="preserve">"Các tỷ muội, các người xem, Hoàng Nhan như vậy đi ra ngoài, sẽ không để cho kẻ khác nhìn thấy điều gì."</w:t>
      </w:r>
    </w:p>
    <w:p>
      <w:pPr>
        <w:pStyle w:val="BodyText"/>
      </w:pPr>
      <w:r>
        <w:t xml:space="preserve">Tế Yêu nín khóc mỉm cười, khen: "Muội muội thật sự là thông minh tuyệt đỉnh, đây đúng là ý hay, hại chúng ta lo lắng cả nửa ngày."</w:t>
      </w:r>
    </w:p>
    <w:p>
      <w:pPr>
        <w:pStyle w:val="BodyText"/>
      </w:pPr>
      <w:r>
        <w:t xml:space="preserve">Y Vân lại hướng nhìn Thương Dung, cười hì hì nói: "Đại ca, như thế này đi ra ngoài, ngươi thấy sao?"</w:t>
      </w:r>
    </w:p>
    <w:p>
      <w:pPr>
        <w:pStyle w:val="BodyText"/>
      </w:pPr>
      <w:r>
        <w:t xml:space="preserve">Thương dung nhìn Y Vân thản nhiên cười, vẻ tức giận sớm đã biến mất, trong mắt hiện lên nét tán thưởng.</w:t>
      </w:r>
    </w:p>
    <w:p>
      <w:pPr>
        <w:pStyle w:val="BodyText"/>
      </w:pPr>
      <w:r>
        <w:t xml:space="preserve">Phồn Hoa Viên tiếng người ồn ào, bởi vì Diệp Đình Lan cho gọi rất nhiều người, lúc này đây trong đại sảnh đã đông hơn so với ngày thường.</w:t>
      </w:r>
    </w:p>
    <w:p>
      <w:pPr>
        <w:pStyle w:val="BodyText"/>
      </w:pPr>
      <w:r>
        <w:t xml:space="preserve">Ngọn đèn bỗng nhiên mờ mịt, đây là Y Vân cố ý giao cho Dương ma ma làm, nàng không muốn làm cho người khác nhìn ra mánh khoé của nàng. Nhưng với ngọn đèn mờ nhạt như thế, vẫn chiếu ra những tia sáng mê hoặc, say đắm ánh nhìn.</w:t>
      </w:r>
    </w:p>
    <w:p>
      <w:pPr>
        <w:pStyle w:val="BodyText"/>
      </w:pPr>
      <w:r>
        <w:t xml:space="preserve">Có người hô lớn, như thế nào còn không ra, chẳng lẽ là sợ? Sắc mặt Diệp Đình Lan vui mừng, hắn biết Hoàng Nhan nhìn thấy nhiều người thế này đã bị hù sợ, xem ra là đang ở trong phòng hối hận. Hắn đắc ý, hừ, dám cùng bổn công tử đánh đố, không phải là tự mình lãnh chịu thất bại hay sao. Nếu không dám ra đây, Tế Yêu cứ đợi bồi ta một tháng đi.</w:t>
      </w:r>
    </w:p>
    <w:p>
      <w:pPr>
        <w:pStyle w:val="BodyText"/>
      </w:pPr>
      <w:r>
        <w:t xml:space="preserve">Dương ma ma khoan thai bước ra, đứng ở trên bậc thang lớn tiếng hô: "Mọi người chớ tranh cãi ầm ĩ, Hoàng Nhan cô nương sẽ lên biểu diễn."</w:t>
      </w:r>
    </w:p>
    <w:p>
      <w:pPr>
        <w:pStyle w:val="BodyText"/>
      </w:pPr>
      <w:r>
        <w:t xml:space="preserve">Âm thanh ồn ào bỗng chốc biến mất, đại sảnh một mãnh yên tĩnh khác thường, mỗi người ngoại trừ hít thở, toàn bộ đôi mắt đều nhìn chằm chằm vào cửa lầu, đến chớp mắt cũng không dám, sợ bỏ lỡ cảnh đặc sắc nhất. Diệp Đình Lan mở to mắt, có chút không tin tưởng.</w:t>
      </w:r>
    </w:p>
    <w:p>
      <w:pPr>
        <w:pStyle w:val="BodyText"/>
      </w:pPr>
      <w:r>
        <w:t xml:space="preserve">Đinh linh linh, đinh linh linh...</w:t>
      </w:r>
    </w:p>
    <w:p>
      <w:pPr>
        <w:pStyle w:val="BodyText"/>
      </w:pPr>
      <w:r>
        <w:t xml:space="preserve">Một tiếng chuông rất nhỏ rất nhẹ vang lên, như có như không, lúc đứt lúc nối, nếu không chú tâm lắng nghe, gần như không nghe thấy. Nhưng cũng thực êm tai, ngay khi vừa nghe thấy thanh âm rất nhỏ đó thì tiếng chuông kia đột nhiên biến mất. Lúc mọi người bắt đầu thất vọng thì tiếng chuông kia lại từ từ vang lên, mới đầu giống như tiếng chuông gió lưu ly tinh xảo bị gió nhẹ thổi qua, sau đó âm thanh dần dần thay đổi, đinh đông không dứt, giống như cơn mưa nhẹ nhàng rơi rụng.</w:t>
      </w:r>
    </w:p>
    <w:p>
      <w:pPr>
        <w:pStyle w:val="BodyText"/>
      </w:pPr>
      <w:r>
        <w:t xml:space="preserve">Ngay lúc mọi người bị tiếng chuông hấp dẫn, bỗng nhiên từ trên lầu, một con ngựa trắng thong thả bước ra, trên lưng ngựa là một nữ tử, nàng dựa nửa người trên lưng ngựa, mái tóc đen nhánh đổ xuống, nhưng một dòng thác đem cả người nàng bao lấy. Khuôn mặt bị mái tóc đen che khuất, chỉ lộ ra đôi mắt trong suốt, từ bên trong mái tóc liếc nhìn mọi người.</w:t>
      </w:r>
    </w:p>
    <w:p>
      <w:pPr>
        <w:pStyle w:val="BodyText"/>
      </w:pPr>
      <w:r>
        <w:t xml:space="preserve">Phía dưới lộ ra đôi chân trần trắng như được chạm khắc từ ngọc, trên cổ chân là chiếc chuông màu bạc.</w:t>
      </w:r>
    </w:p>
    <w:p>
      <w:pPr>
        <w:pStyle w:val="BodyText"/>
      </w:pPr>
      <w:r>
        <w:t xml:space="preserve">Đôi tay như ngọc của nàng cũng cầm lấy một chuỗi lục lạc màu bạc. Bàn tay mềm nhẹ nhàng lắc, lục lạc liền phát ra âm thanh đinh linh linh, đinh linh linh nhẹ nhàng, tạo thành một khúc nhạc dân gian.</w:t>
      </w:r>
    </w:p>
    <w:p>
      <w:pPr>
        <w:pStyle w:val="BodyText"/>
      </w:pPr>
      <w:r>
        <w:t xml:space="preserve">Tuấn mã tuyết trắng kia ở đại sảnh chậm rãi di chuyển, ánh mắt mọi người liền theo đó mà chuyển động.</w:t>
      </w:r>
    </w:p>
    <w:p>
      <w:pPr>
        <w:pStyle w:val="BodyText"/>
      </w:pPr>
      <w:r>
        <w:t xml:space="preserve">Không biết là vì tiếng chuông êm tai hấp dẫn, hay là vì nữ tử cùng tuấn mã trắng như tuyết này thu hút, cả một đại sảnh nhưng lại không có một tiếng động nào, mãi cho đến khi Y Vân cưỡi ngựa đi hết một vòng trở về.</w:t>
      </w:r>
    </w:p>
    <w:p>
      <w:pPr>
        <w:pStyle w:val="BodyText"/>
      </w:pPr>
      <w:r>
        <w:t xml:space="preserve">Mọi người lúc này mới hồi phục lại tinh thần.</w:t>
      </w:r>
    </w:p>
    <w:p>
      <w:pPr>
        <w:pStyle w:val="BodyText"/>
      </w:pPr>
      <w:r>
        <w:t xml:space="preserve">Trong đại sảnh vẫn yên tĩnh không một âm thanh, thật lâu sau, không biết là ai hít vào một hơi, âm thanh rõ ràng có thể nghe thấy.</w:t>
      </w:r>
    </w:p>
    <w:p>
      <w:pPr>
        <w:pStyle w:val="BodyText"/>
      </w:pPr>
      <w:r>
        <w:t xml:space="preserve">Mọi người lúc này mới như được giải trừ định thân pháp *thuật bất động*, liền nhao nhao bàn luận.</w:t>
      </w:r>
    </w:p>
    <w:p>
      <w:pPr>
        <w:pStyle w:val="BodyText"/>
      </w:pPr>
      <w:r>
        <w:t xml:space="preserve">Chợt nhiên hiểu ra, thì ra đây là khoả thân chuyển sảnh?</w:t>
      </w:r>
    </w:p>
    <w:p>
      <w:pPr>
        <w:pStyle w:val="BodyText"/>
      </w:pPr>
      <w:r>
        <w:t xml:space="preserve">Đúng nha, nàng thật sự là không mặc một mảnh vải nào trên người, nhưng mà bọn hắn cái gì cũng không thể nhìn thấy, thậm chí cả dung mạo của nàng cũng không thấy rõ. Thực là một nữ tử Hoàng Nhan trí dũng song toàn.</w:t>
      </w:r>
    </w:p>
    <w:p>
      <w:pPr>
        <w:pStyle w:val="BodyText"/>
      </w:pPr>
      <w:r>
        <w:t xml:space="preserve">Diệp Đình Lan bây giờ mới hiểu được hắn là bị Hoàng Nhan trêu đùa, gương mặt hắn xanh mét, biểu cảm kia giống như muốn hét lên, thật là khổ không nói nên lời.</w:t>
      </w:r>
    </w:p>
    <w:p>
      <w:pPr>
        <w:pStyle w:val="BodyText"/>
      </w:pPr>
      <w:r>
        <w:t xml:space="preserve">Mà ở trước cửa, còn có một tiết mục càng đặc sắc hơn đang đợi hắn.</w:t>
      </w:r>
    </w:p>
    <w:p>
      <w:pPr>
        <w:pStyle w:val="BodyText"/>
      </w:pPr>
      <w:r>
        <w:t xml:space="preserve">Tế Yêu cùng các tỷ muội ở Phồn Hoa Viên ở nơi này cao giọng hô: "Diệp đại công tử, nói cần phải giữ lời nha."</w:t>
      </w:r>
    </w:p>
    <w:p>
      <w:pPr>
        <w:pStyle w:val="BodyText"/>
      </w:pPr>
      <w:r>
        <w:t xml:space="preserve">"Này, ngươi còn là nam nhân hay không, thua cuộc thì phải nhận thua chứ, đừng để mất mặt nam nhân chúng ta." Khách nhân trong đại sảnh cũng bắt đầu ồ</w:t>
      </w:r>
    </w:p>
    <w:p>
      <w:pPr>
        <w:pStyle w:val="BodyText"/>
      </w:pPr>
      <w:r>
        <w:t xml:space="preserve">Diệp Đình Lan bất đắc dĩ, cứng ngắc thừa lúc mọi người cười vang bên trong, cấp Tế Yêu dập đầu mười cái, còn ngoan ngoãn dâng ngân phiếu một ngàn lượng.</w:t>
      </w:r>
    </w:p>
    <w:p>
      <w:pPr>
        <w:pStyle w:val="BodyText"/>
      </w:pPr>
      <w:r>
        <w:t xml:space="preserve">Những tỷ muội đã từng bị hắn lăng nhục không phải chỉ có Tế Yêu, nhưng các tỷ muội cũng còn chú ý đến mặt mũi của hắn, không có đánh thật sự.</w:t>
      </w:r>
    </w:p>
    <w:p>
      <w:pPr>
        <w:pStyle w:val="BodyText"/>
      </w:pPr>
      <w:r>
        <w:t xml:space="preserve">Diệp Đình Lan kia đang lúc mọi người cười đùa, chán nản bỏ đi.</w:t>
      </w:r>
    </w:p>
    <w:p>
      <w:pPr>
        <w:pStyle w:val="BodyText"/>
      </w:pPr>
      <w:r>
        <w:t xml:space="preserve">Trong lúc huyên náo, không ai chú ý tới, trên lầu hai, trước cửa một gian nhà có một nam tử mặc tử y đang đứng.</w:t>
      </w:r>
    </w:p>
    <w:p>
      <w:pPr>
        <w:pStyle w:val="BodyText"/>
      </w:pPr>
      <w:r>
        <w:t xml:space="preserve">Lúc này đây, gương mặt hàn băng của hắn bị che phủ bởi một nụ cười, giống như ánh mặt trời ngày xuân tươi đẹp chiếu sáng tảng băng lạnh giá.</w:t>
      </w:r>
    </w:p>
    <w:p>
      <w:pPr>
        <w:pStyle w:val="BodyText"/>
      </w:pPr>
      <w:r>
        <w:t xml:space="preserve">Nụ cười kia sáng lạn như thiêu đốt.</w:t>
      </w:r>
    </w:p>
    <w:p>
      <w:pPr>
        <w:pStyle w:val="BodyText"/>
      </w:pPr>
      <w:r>
        <w:t xml:space="preserve">"Tiểu ma nữ, ngươi để cho ta tìm kiếm thực khổ sở, thì ra lại tránh ở địa bàn của ta."</w:t>
      </w:r>
    </w:p>
    <w:p>
      <w:pPr>
        <w:pStyle w:val="BodyText"/>
      </w:pPr>
      <w:r>
        <w:t xml:space="preserve">Chương 46: Quỷ kế Lăng Thiên.</w:t>
      </w:r>
    </w:p>
    <w:p>
      <w:pPr>
        <w:pStyle w:val="BodyText"/>
      </w:pPr>
      <w:r>
        <w:t xml:space="preserve">Sau màn biểu diễn khoả thân đó, tiếng tăm Hoàng Nhan ở Phồn Hoa Viên bỗng nhiên lớn lên, thậm chí vượt qua hoa khôi Hồng Điệp.</w:t>
      </w:r>
    </w:p>
    <w:p>
      <w:pPr>
        <w:pStyle w:val="BodyText"/>
      </w:pPr>
      <w:r>
        <w:t xml:space="preserve">Mái tóc nàng đen tuyền như thác chảy, dáng vẻ thanh khiết cưỡi tiểu mã tuyết trắng, hình ảnh đó cứ ở trong lòng mọi người.</w:t>
      </w:r>
    </w:p>
    <w:p>
      <w:pPr>
        <w:pStyle w:val="BodyText"/>
      </w:pPr>
      <w:r>
        <w:t xml:space="preserve">Dũng khí của nàng, trí tuệ của nàng đã cảm phục rất nhiều người.</w:t>
      </w:r>
    </w:p>
    <w:p>
      <w:pPr>
        <w:pStyle w:val="BodyText"/>
      </w:pPr>
      <w:r>
        <w:t xml:space="preserve">Các tỷ muội cũng bắt đầu gần gũi với Y Vân, nhất là Tế Yêu, đối với Y Vân không còn có thành kiến.</w:t>
      </w:r>
    </w:p>
    <w:p>
      <w:pPr>
        <w:pStyle w:val="BodyText"/>
      </w:pPr>
      <w:r>
        <w:t xml:space="preserve">Dương ma ma càng nhìn Y Vân với con mắt khác, nên đổi cho Y Vân một gian phòng riêng, nhưng Y Vân một mực cự tuyệt.</w:t>
      </w:r>
    </w:p>
    <w:p>
      <w:pPr>
        <w:pStyle w:val="BodyText"/>
      </w:pPr>
      <w:r>
        <w:t xml:space="preserve">Y Vân không thích bị người khác để ý như vậy, nàng tình nguyện bản thân vẫn là Hoàng Nhan không được chú ý trước đây</w:t>
      </w:r>
    </w:p>
    <w:p>
      <w:pPr>
        <w:pStyle w:val="BodyText"/>
      </w:pPr>
      <w:r>
        <w:t xml:space="preserve">Nhưng mà điều này là không có khả năng, khách nhân đã bắt đầu yêu cầu Y Vân tiếp khách.</w:t>
      </w:r>
    </w:p>
    <w:p>
      <w:pPr>
        <w:pStyle w:val="BodyText"/>
      </w:pPr>
      <w:r>
        <w:t xml:space="preserve">Một ngày bình thường trôi qua, Y Vân quyết định sẽ rời khỏi Phồn Hoa Viên.</w:t>
      </w:r>
    </w:p>
    <w:p>
      <w:pPr>
        <w:pStyle w:val="BodyText"/>
      </w:pPr>
      <w:r>
        <w:t xml:space="preserve">Buổi chiều ngày hôm đó, Dương ma ma bất ngờ đến căn phòng nhỏ của Y Vân.</w:t>
      </w:r>
    </w:p>
    <w:p>
      <w:pPr>
        <w:pStyle w:val="BodyText"/>
      </w:pPr>
      <w:r>
        <w:t xml:space="preserve">Vẻ mặt nàng tươi cười hướng Y Vân nói: "Hoàng Nhan, ma ma thật sự chưa từng nghĩ, ngươi sẽ trở thành hoa hồng ở Phồn Hoa Viên, mấy ngày nay lời mời ngươi diễn tấu, bồi rượu khách nhân rất nhiều, đều bị ma ma ta cự tuyệt. Nhưng mà hôm nay có một khách nhân không tầm thường chỉ muốn ngươi tiếp, ma ma không thể từ chối, ngươi xem, có thể giúp ma ma ta một chút?" Dương ma ma vô cùng khách khí nói.</w:t>
      </w:r>
    </w:p>
    <w:p>
      <w:pPr>
        <w:pStyle w:val="BodyText"/>
      </w:pPr>
      <w:r>
        <w:t xml:space="preserve">Y Vân trầm tư, là khách nhân như thế nào? Lại khiến Dương ma ma khẩn trương như thế.</w:t>
      </w:r>
    </w:p>
    <w:p>
      <w:pPr>
        <w:pStyle w:val="BodyText"/>
      </w:pPr>
      <w:r>
        <w:t xml:space="preserve">"Ma ma, chẳng lẽ ngươi đã quên, Hoàng Nhan không phải là bán mình cho thanh lâu, lúc trước khi Hoàng Nhan đến Phồn Hoa Viên chúng ta đã lập khế ước mà? Cho dù như thế nào, Hoàng Nhan cũng không tiếp khách." Y Vân kiên định nói.</w:t>
      </w:r>
    </w:p>
    <w:p>
      <w:pPr>
        <w:pStyle w:val="BodyText"/>
      </w:pPr>
      <w:r>
        <w:t xml:space="preserve">"Điều này ma ma biết, chỉ là muốn ngươi giúp ta, khách nhân kia chúng ta đắc tội không nổi." Dương ma ma khổ tâm khuyên bảo.</w:t>
      </w:r>
    </w:p>
    <w:p>
      <w:pPr>
        <w:pStyle w:val="BodyText"/>
      </w:pPr>
      <w:r>
        <w:t xml:space="preserve">"Ma ma vì sao không nói cho hắn biết, Hoàng Nhan có bệnh trong người, không thể đãi khách."</w:t>
      </w:r>
    </w:p>
    <w:p>
      <w:pPr>
        <w:pStyle w:val="BodyText"/>
      </w:pPr>
      <w:r>
        <w:t xml:space="preserve">"Đương nhiên ta đã nói qua, nhưng mà người này vẫn kiên trì."</w:t>
      </w:r>
    </w:p>
    <w:p>
      <w:pPr>
        <w:pStyle w:val="BodyText"/>
      </w:pPr>
      <w:r>
        <w:t xml:space="preserve">"Dương ma ma, Hoàng Nhan đã quyết định rời khỏi Phồn Hoa Viên, không bằng Dương ma ma lúc này hãy để Hoàng Nhan đi đi." Dương ma ma đang định tiếp lời, bỗng nhiên dưới lầu vang lên một tiếng động lớn, có người hổn hển chạy lên thông báo: "Ma ma, khách nhân dưới lầu đều bị thị vệ của vị khách quý kia đuổi đi hết, hơn nữa, hắn còn nói, nếu Hoàng Nhan không qua tiếp đãi hắn, hắn liền muốn đại khai sát giới!"</w:t>
      </w:r>
    </w:p>
    <w:p>
      <w:pPr>
        <w:pStyle w:val="BodyText"/>
      </w:pPr>
      <w:r>
        <w:t xml:space="preserve">Sắc mặt Dương ma ma đại biến, hoang mang nói: "Hoàng Nhan, ngươi xem, người này Phồn Hoa Viên ta thật sự đắc tội không nổi, ngươi đi tiếp hắn đi."</w:t>
      </w:r>
    </w:p>
    <w:p>
      <w:pPr>
        <w:pStyle w:val="BodyText"/>
      </w:pPr>
      <w:r>
        <w:t xml:space="preserve">Y Vân từ cửa nhìn xuống phía dưới, trong đại sảnh một mảnh hỗn loạn, có hai người đang cầm kiếm đuổi lấy khánh nhân.</w:t>
      </w:r>
    </w:p>
    <w:p>
      <w:pPr>
        <w:pStyle w:val="BodyText"/>
      </w:pPr>
      <w:r>
        <w:t xml:space="preserve">Xem ra người này thật sự không đơn giản, bằng không Dương ma ma cũng không sợ đến như vậy, nàng chẳng lẽ thật sự phải đi bồi hắn sao?</w:t>
      </w:r>
    </w:p>
    <w:p>
      <w:pPr>
        <w:pStyle w:val="BodyText"/>
      </w:pPr>
      <w:r>
        <w:t xml:space="preserve">Y Vân lặng yên, trong lòng rất là do dự.</w:t>
      </w:r>
    </w:p>
    <w:p>
      <w:pPr>
        <w:pStyle w:val="BodyText"/>
      </w:pPr>
      <w:r>
        <w:t xml:space="preserve">Cửa phòng bỗng nhiên mở ra, Tế Yêu đang được Loan Nguyệt dìu vào.</w:t>
      </w:r>
    </w:p>
    <w:p>
      <w:pPr>
        <w:pStyle w:val="BodyText"/>
      </w:pPr>
      <w:r>
        <w:t xml:space="preserve">Dường như là bị thương, trên người loang lổ vết máu.</w:t>
      </w:r>
    </w:p>
    <w:p>
      <w:pPr>
        <w:pStyle w:val="BodyText"/>
      </w:pPr>
      <w:r>
        <w:t xml:space="preserve">Dương ma ma kinh hãi hỏi: "Xảy ra chuyện gì? Tế Yêu làm sao vậy?"</w:t>
      </w:r>
    </w:p>
    <w:p>
      <w:pPr>
        <w:pStyle w:val="BodyText"/>
      </w:pPr>
      <w:r>
        <w:t xml:space="preserve">Loan Nguyệt rưng rưng nói: "Tế Yêu nghe ma ma nói muốn để Hoàng Nhan muội muội đến tiếp khách, liền chính mình lặng lẽ thay muội muội đi, ai ngờ vừa vào đến cửa còn chưa nhìn thấy người kia, đã bị thương như thế này."</w:t>
      </w:r>
    </w:p>
    <w:p>
      <w:pPr>
        <w:pStyle w:val="BodyText"/>
      </w:pPr>
      <w:r>
        <w:t xml:space="preserve">Y Vân nghe vậy trong lòng đau xót, để Tế Yêu phải chịu như vậy, nàng thật không biết phải làm sao.</w:t>
      </w:r>
    </w:p>
    <w:p>
      <w:pPr>
        <w:pStyle w:val="BodyText"/>
      </w:pPr>
      <w:r>
        <w:t xml:space="preserve">Y Vân quay đầu, vẻ mặt bình tĩnh nhìn Dương ma ma nói: "Ma ma, đưa Hoàng Nhan đi thôi." Quay đầu hướng Loan Nguyệt nói: "Tỷ tỷ, cẩn thận chăm sóc tốt Tế Yêu tỷ."</w:t>
      </w:r>
    </w:p>
    <w:p>
      <w:pPr>
        <w:pStyle w:val="BodyText"/>
      </w:pPr>
      <w:r>
        <w:t xml:space="preserve">Bước trên một thang gác quanh co, Dương ma ma dẫn Y Vân tới lầu ba của Phồn Hoa Viên.</w:t>
      </w:r>
    </w:p>
    <w:p>
      <w:pPr>
        <w:pStyle w:val="BodyText"/>
      </w:pPr>
      <w:r>
        <w:t xml:space="preserve">Lầu ba, nơi này Y Vân chưa từng đến qua, cũng chưa bao giờ thấy người khách quý nào ở đây.</w:t>
      </w:r>
    </w:p>
    <w:p>
      <w:pPr>
        <w:pStyle w:val="BodyText"/>
      </w:pPr>
      <w:r>
        <w:t xml:space="preserve">Cả lầu ba là một mãnh tĩnh lặng, không có một tiếng động, âm thanh huyên náo dưới lầu cũng cách xa.</w:t>
      </w:r>
    </w:p>
    <w:p>
      <w:pPr>
        <w:pStyle w:val="BodyText"/>
      </w:pPr>
      <w:r>
        <w:t xml:space="preserve">Xuyên qua một đoạn hành lang âm u, đi vào một gian phòng được bày trí đơn giản, trên bàn có một chụp đèn, ngọn đèn le lói làm căn phòng thêm phần mờ ảo.</w:t>
      </w:r>
    </w:p>
    <w:p>
      <w:pPr>
        <w:pStyle w:val="BodyText"/>
      </w:pPr>
      <w:r>
        <w:t xml:space="preserve">Căn phòng lịch sự tao nhã gọn gàng, Phồn Hoa Viên không ngờ lại có một gian phòng như vậy, ở trong ấn tượng của Y Vân, gian phòng nào của Phồn Hoa Viên nếu không tràn ngập đủ loại màu sắc, thì cũng rèm che trướng phủ, một mảnh mơ màng lãng mạn.</w:t>
      </w:r>
    </w:p>
    <w:p>
      <w:pPr>
        <w:pStyle w:val="BodyText"/>
      </w:pPr>
      <w:r>
        <w:t xml:space="preserve">Dương ma ma ở bên tai Y Vân thận trọng nói: "Hoàng Nhan, nhớ kỹ, ngàn vạn lần không được làm hắn buồn bực! Vì tất cả tỷ muội của Phồn Hoa Viên."</w:t>
      </w:r>
    </w:p>
    <w:p>
      <w:pPr>
        <w:pStyle w:val="BodyText"/>
      </w:pPr>
      <w:r>
        <w:t xml:space="preserve">Nói xong liền như gió nhanh chóng biến mất.</w:t>
      </w:r>
    </w:p>
    <w:p>
      <w:pPr>
        <w:pStyle w:val="BodyText"/>
      </w:pPr>
      <w:r>
        <w:t xml:space="preserve">Những câu nói nặng nề như thế làm Y Vân thật ngán ngẩm.</w:t>
      </w:r>
    </w:p>
    <w:p>
      <w:pPr>
        <w:pStyle w:val="BodyText"/>
      </w:pPr>
      <w:r>
        <w:t xml:space="preserve">Nhìn không thấy có người trong phòng, nhưng Y Vân lại cảm thấy có một ánh mắt nóng rực đang chăm chú vào nàng.</w:t>
      </w:r>
    </w:p>
    <w:p>
      <w:pPr>
        <w:pStyle w:val="BodyText"/>
      </w:pPr>
      <w:r>
        <w:t xml:space="preserve">Nhìn chung quanh một hồi, phía sau màn tơ bạch sắc, hình như có một bóng người màu đen đang nằm trên giường.</w:t>
      </w:r>
    </w:p>
    <w:p>
      <w:pPr>
        <w:pStyle w:val="BodyText"/>
      </w:pPr>
      <w:r>
        <w:t xml:space="preserve">"Ngươi chính là khách nhân muốn Hoàng Nhan tiếp đãi?" Y Vân nỗ lực đè nén thanh âm tức giận.</w:t>
      </w:r>
    </w:p>
    <w:p>
      <w:pPr>
        <w:pStyle w:val="BodyText"/>
      </w:pPr>
      <w:r>
        <w:t xml:space="preserve">Không khí yên tĩnh đi qua, một giọng nói trầm thấp ám muội mà kỳ dị ra lệnh: "Lại đây."</w:t>
      </w:r>
    </w:p>
    <w:p>
      <w:pPr>
        <w:pStyle w:val="BodyText"/>
      </w:pPr>
      <w:r>
        <w:t xml:space="preserve">Đứng yên ở trước giường, mơ hồ có thể nhìn thấy thân ảnh nam tử kia nhàn nhã nằm trên giường.</w:t>
      </w:r>
    </w:p>
    <w:p>
      <w:pPr>
        <w:pStyle w:val="BodyText"/>
      </w:pPr>
      <w:r>
        <w:t xml:space="preserve">Là tên cường bạo xấu xa thế nào, không biết hắn đang giở trò gì, ẩn trên giường là có ý tứ gì.</w:t>
      </w:r>
    </w:p>
    <w:p>
      <w:pPr>
        <w:pStyle w:val="BodyText"/>
      </w:pPr>
      <w:r>
        <w:t xml:space="preserve">Chẳng lẽ? Hắn muốn nàng uỷ thân cho hắn? Chẳng lẽ đây gọi là tiếp khách...? Nghĩ đến điều này, Y Vân cuống quít lui về phía sau.</w:t>
      </w:r>
    </w:p>
    <w:p>
      <w:pPr>
        <w:pStyle w:val="BodyText"/>
      </w:pPr>
      <w:r>
        <w:t xml:space="preserve">Nhưng, đã chậm.</w:t>
      </w:r>
    </w:p>
    <w:p>
      <w:pPr>
        <w:pStyle w:val="BodyText"/>
      </w:pPr>
      <w:r>
        <w:t xml:space="preserve">Đôi tay.</w:t>
      </w:r>
    </w:p>
    <w:p>
      <w:pPr>
        <w:pStyle w:val="BodyText"/>
      </w:pPr>
      <w:r>
        <w:t xml:space="preserve">Một bàn tay thon dài nhanh chóng từ trong màn trướng vươn ra, lại rất nhanh thu hồi.</w:t>
      </w:r>
    </w:p>
    <w:p>
      <w:pPr>
        <w:pStyle w:val="BodyText"/>
      </w:pPr>
      <w:r>
        <w:t xml:space="preserve">Trong nháy mắt, Y Vân cả người từ bên ngoài trướng liền nằm ở trên giường.</w:t>
      </w:r>
    </w:p>
    <w:p>
      <w:pPr>
        <w:pStyle w:val="BodyText"/>
      </w:pPr>
      <w:r>
        <w:t xml:space="preserve">Thậm chí nàng còn không nhìn thấy được dáng vẻ nam tử kia, liền nằm lỳ ở trên giường, động đậy một chút cũng không được, Y Vân biết cái này gọi là gì, nàng đã bị điểm huyệt.</w:t>
      </w:r>
    </w:p>
    <w:p>
      <w:pPr>
        <w:pStyle w:val="BodyText"/>
      </w:pPr>
      <w:r>
        <w:t xml:space="preserve">"Ngươi không nên đụng vào ta, ta có bệnh, sẽ lây bệnh cho ngươi, phu quân của ta chính là vì bị ta lây bệnh mà chết."</w:t>
      </w:r>
    </w:p>
    <w:p>
      <w:pPr>
        <w:pStyle w:val="BodyText"/>
      </w:pPr>
      <w:r>
        <w:t xml:space="preserve">"Sao? Ngươi từng có phu quân sao?" Thanh âm trầm thấp ám muội kia buồn cười hỏi.</w:t>
      </w:r>
    </w:p>
    <w:p>
      <w:pPr>
        <w:pStyle w:val="BodyText"/>
      </w:pPr>
      <w:r>
        <w:t xml:space="preserve">"Đúng, trước khi Hoàng Nhan đến thanh lâu đã gả cho người, phu quân sau khi bị ta lây bệnh, không vài ngày sau liền chết đi, trước khi chết rất thống khổ, thịt trên người từng khối từng khối thối rữa. Mẹ chồng ta vì vậy mà đem ta từ trong nhà đuổi đi, Hoàng Nhan không có chỗ nào nương nhờ mới tìm đến cửa Phồn Hoa Viên. Nhưng bệnh này, đối với nữ tử thì không sao, nhưng nam tử khi mắc phải nhất định sẽ chết, hơn nữa là chết vô cùng thê thảm." Đến lúc này, Y Vân chỉ có thể nhờ vào đầu lưỡi của mình để nói dối, hy vọng có thể hù doạ nam tử này. Hy vọng Phật tổ phù hộ, để nam tử này là một tên sợ chết.</w:t>
      </w:r>
    </w:p>
    <w:p>
      <w:pPr>
        <w:pStyle w:val="BodyText"/>
      </w:pPr>
      <w:r>
        <w:t xml:space="preserve">Sau một lúc lâu, không thấy thanh âm, Y Vân cho là nàng đã thành công, nam tử này cuối cùng đã bị nàng hù sợ, Y Vân không khỏi âm thầm vui mừng.</w:t>
      </w:r>
    </w:p>
    <w:p>
      <w:pPr>
        <w:pStyle w:val="BodyText"/>
      </w:pPr>
      <w:r>
        <w:t xml:space="preserve">Hình như có tiếng vang kỳ lạ từ trong miệng nam tử kia bật ra, giống như là nụ cười bị đè nén, chẳng lẽ lời nói của nàng thực buồn cười như vậy sao?</w:t>
      </w:r>
    </w:p>
    <w:p>
      <w:pPr>
        <w:pStyle w:val="BodyText"/>
      </w:pPr>
      <w:r>
        <w:t xml:space="preserve">"Vậy sao? Kỳ thật ta cũng có bệnh, bệnh của ta cũng lây nhiễm, cho nên mới phải chọn ngươi, không bằng để chúng ta lây bệnh cho nhau đi." Nam tử kia nói.</w:t>
      </w:r>
    </w:p>
    <w:p>
      <w:pPr>
        <w:pStyle w:val="BodyText"/>
      </w:pPr>
      <w:r>
        <w:t xml:space="preserve">Hắn không tin, nam nhân đáng giận này lại không tin lời nàng.</w:t>
      </w:r>
    </w:p>
    <w:p>
      <w:pPr>
        <w:pStyle w:val="BodyText"/>
      </w:pPr>
      <w:r>
        <w:t xml:space="preserve">Y Vân cảm giác mình không có cách nào.</w:t>
      </w:r>
    </w:p>
    <w:p>
      <w:pPr>
        <w:pStyle w:val="BodyText"/>
      </w:pPr>
      <w:r>
        <w:t xml:space="preserve">Nàng không cam lòng, nàng còn đang cố gắng tìm ra đối sách.</w:t>
      </w:r>
    </w:p>
    <w:p>
      <w:pPr>
        <w:pStyle w:val="BodyText"/>
      </w:pPr>
      <w:r>
        <w:t xml:space="preserve">Nam tử kia lại bắt đầu động thủ đem trâm cài tóc của nàng tháo xuống, ngọc trâm từng cái từng cái được lấy ra, tuỳ ý ném xuống đất.</w:t>
      </w:r>
    </w:p>
    <w:p>
      <w:pPr>
        <w:pStyle w:val="BodyText"/>
      </w:pPr>
      <w:r>
        <w:t xml:space="preserve">Y Vân kinh hãi không thôi, nàng nỗ lực tự nói với chính mình không được hoảng hốt.</w:t>
      </w:r>
    </w:p>
    <w:p>
      <w:pPr>
        <w:pStyle w:val="BodyText"/>
      </w:pPr>
      <w:r>
        <w:t xml:space="preserve">Một bàn tay thon dài xoa lên hai má Y Vân, đem khuôn mặt ố vàng của nàng nhẹ nhàng ma sát.</w:t>
      </w:r>
    </w:p>
    <w:p>
      <w:pPr>
        <w:pStyle w:val="BodyText"/>
      </w:pPr>
      <w:r>
        <w:t xml:space="preserve">Tay hắn vừa chạm vào, Y Vân không khỏi rùng mình một cái, "Ngươi không cần sờ! Sẽ truyền bệnh, ta chỉ là vì tốt cho ngươi." Y Vân hoảng loạn hô.</w:t>
      </w:r>
    </w:p>
    <w:p>
      <w:pPr>
        <w:pStyle w:val="BodyText"/>
      </w:pPr>
      <w:r>
        <w:t xml:space="preserve">Nhưng mà vô dụng, nam tử kia vẫn đang từ từ lau chùi khắp mặt Y Vân, động tác thực ôn nhu, nhưng mỗi một lần đều làm cho tâm Y Vân hoảng hốt đập mạnh</w:t>
      </w:r>
    </w:p>
    <w:p>
      <w:pPr>
        <w:pStyle w:val="BodyText"/>
      </w:pPr>
      <w:r>
        <w:t xml:space="preserve">Tiếp theo tay hắn lại chuyển đến vành môi Y Vân nhè nhẹ lau sạch, đôi môi đỏ tươi bị hắn cọ xát, lộ ra cánh môi đỏ mọng lúc đầu của Y Vân.</w:t>
      </w:r>
    </w:p>
    <w:p>
      <w:pPr>
        <w:pStyle w:val="BodyText"/>
      </w:pPr>
      <w:r>
        <w:t xml:space="preserve">"Không được đụng vào ta! Đem bàn tay bẩn thỉu của ngươi ra!" Y Vân vừa hoảng sợ vừa xấu hổ giận dữ hô.</w:t>
      </w:r>
    </w:p>
    <w:p>
      <w:pPr>
        <w:pStyle w:val="BodyText"/>
      </w:pPr>
      <w:r>
        <w:t xml:space="preserve">"Sao? Ngươi không phải là nữ tử thanh lâu ư? Làm gì phải tỏ ra thanh cao như vậy?"</w:t>
      </w:r>
    </w:p>
    <w:p>
      <w:pPr>
        <w:pStyle w:val="BodyText"/>
      </w:pPr>
      <w:r>
        <w:t xml:space="preserve">"Ngươi là tên khốn kiếp! Ngươi rốt cuộc là ai?"</w:t>
      </w:r>
    </w:p>
    <w:p>
      <w:pPr>
        <w:pStyle w:val="BodyText"/>
      </w:pPr>
      <w:r>
        <w:t xml:space="preserve">"Chẳng lẽ ngươi dám làm ta tức giận hay sao?" Hắn chậm rãi nói.</w:t>
      </w:r>
    </w:p>
    <w:p>
      <w:pPr>
        <w:pStyle w:val="BodyText"/>
      </w:pPr>
      <w:r>
        <w:t xml:space="preserve">Y Vân lập tức nhớ lại lời Dương ma ma nói.</w:t>
      </w:r>
    </w:p>
    <w:p>
      <w:pPr>
        <w:pStyle w:val="BodyText"/>
      </w:pPr>
      <w:r>
        <w:t xml:space="preserve">Dương ma ma nói, mạng tỷ muội của Phồn Hoa Viên đều nằm trong tay nàng.</w:t>
      </w:r>
    </w:p>
    <w:p>
      <w:pPr>
        <w:pStyle w:val="BodyText"/>
      </w:pPr>
      <w:r>
        <w:t xml:space="preserve">Từng giọt lệ lạnh lẽo, trong suốt theo gương mặt nàng trượt xuống, lướt qua bàn tay to lớn của nam tử kia.</w:t>
      </w:r>
    </w:p>
    <w:p>
      <w:pPr>
        <w:pStyle w:val="BodyText"/>
      </w:pPr>
      <w:r>
        <w:t xml:space="preserve">Xuyên qua đôi mắt mông lung đẫm lệ Y Vân nhìn thấy bàn tay kia nhẹ nhàng run lên một cái.</w:t>
      </w:r>
    </w:p>
    <w:p>
      <w:pPr>
        <w:pStyle w:val="BodyText"/>
      </w:pPr>
      <w:r>
        <w:t xml:space="preserve">Tiếp đó nàng bị xoay người lại, ngay tại lúc Y Vân nghĩ là nàng có thể thấy rõ hình dáng người kia thì cái chụp đèn trong phòng liền bị dập tắt.</w:t>
      </w:r>
    </w:p>
    <w:p>
      <w:pPr>
        <w:pStyle w:val="BodyText"/>
      </w:pPr>
      <w:r>
        <w:t xml:space="preserve">Căn phòng rơi vào một mảnh tối tăm, Y Vân bị nam tử kia bế lên.</w:t>
      </w:r>
    </w:p>
    <w:p>
      <w:pPr>
        <w:pStyle w:val="BodyText"/>
      </w:pPr>
      <w:r>
        <w:t xml:space="preserve">Một đôi tay nhẹ nhàng lau đi nước mắt của nàng, hắn nói: "Ta sẽ không chạm vào ngươi!"</w:t>
      </w:r>
    </w:p>
    <w:p>
      <w:pPr>
        <w:pStyle w:val="BodyText"/>
      </w:pPr>
      <w:r>
        <w:t xml:space="preserve">Y Vân cho là mình nghe lầm.</w:t>
      </w:r>
    </w:p>
    <w:p>
      <w:pPr>
        <w:pStyle w:val="BodyText"/>
      </w:pPr>
      <w:r>
        <w:t xml:space="preserve">"Nhưng, ta muốn một nụ hôn của ngươi." Nam tử kia lạnh lùng nói.</w:t>
      </w:r>
    </w:p>
    <w:p>
      <w:pPr>
        <w:pStyle w:val="BodyText"/>
      </w:pPr>
      <w:r>
        <w:t xml:space="preserve">"Cái gì?" Y Vân kinh ngạc.</w:t>
      </w:r>
    </w:p>
    <w:p>
      <w:pPr>
        <w:pStyle w:val="BodyText"/>
      </w:pPr>
      <w:r>
        <w:t xml:space="preserve">Hôn!</w:t>
      </w:r>
    </w:p>
    <w:p>
      <w:pPr>
        <w:pStyle w:val="BodyText"/>
      </w:pPr>
      <w:r>
        <w:t xml:space="preserve">Y Vân chưa từng có hôn qua ngươi khác, nhưng...so với thất thân thì tốt</w:t>
      </w:r>
    </w:p>
    <w:p>
      <w:pPr>
        <w:pStyle w:val="BodyText"/>
      </w:pPr>
      <w:r>
        <w:t xml:space="preserve">Dù sao đối với tính mạng của tất cả tỷ muội Phồn Hoa Viên mà nói, mất đi một cái hôn cũng không là gì!</w:t>
      </w:r>
    </w:p>
    <w:p>
      <w:pPr>
        <w:pStyle w:val="BodyText"/>
      </w:pPr>
      <w:r>
        <w:t xml:space="preserve">Người nọ ở trên vai Y Vân nhẹ nhàng vỗ.</w:t>
      </w:r>
    </w:p>
    <w:p>
      <w:pPr>
        <w:pStyle w:val="BodyText"/>
      </w:pPr>
      <w:r>
        <w:t xml:space="preserve">Huyệt đạo của nàng đã được giải.</w:t>
      </w:r>
    </w:p>
    <w:p>
      <w:pPr>
        <w:pStyle w:val="BodyText"/>
      </w:pPr>
      <w:r>
        <w:t xml:space="preserve">Trong bóng đêm, bóng đen mờ nhạt kia nhẹ tựa vào thành giường.</w:t>
      </w:r>
    </w:p>
    <w:p>
      <w:pPr>
        <w:pStyle w:val="BodyText"/>
      </w:pPr>
      <w:r>
        <w:t xml:space="preserve">Một mảnh yên tĩnh đọng lại.</w:t>
      </w:r>
    </w:p>
    <w:p>
      <w:pPr>
        <w:pStyle w:val="BodyText"/>
      </w:pPr>
      <w:r>
        <w:t xml:space="preserve">Chạy trốn hiển nhiên là không thể nào, nhưng, hôn hắn? Làm sao bây giờ! Y Vân sẽ không, huống chi lại là chủ động hôn hắn, điều này còn không bằng bảo Y Vân chết đi.</w:t>
      </w:r>
    </w:p>
    <w:p>
      <w:pPr>
        <w:pStyle w:val="BodyText"/>
      </w:pPr>
      <w:r>
        <w:t xml:space="preserve">Nhưng Y Vân cũng không muốn dễ dàng chết đi như vậy, dù sao sinh mệnh cũng quý giá vô cùng.</w:t>
      </w:r>
    </w:p>
    <w:p>
      <w:pPr>
        <w:pStyle w:val="BodyText"/>
      </w:pPr>
      <w:r>
        <w:t xml:space="preserve">"Như thế nào? Còn không mau lên, nếu không ta sẽ hối hận. Ngươi là một nữ tử thanh lâu, chẳng lẽ cái này cũng không biết." Trong bóng đêm, giọng nói trầm thấp hờ hững truyền đến.</w:t>
      </w:r>
    </w:p>
    <w:p>
      <w:pPr>
        <w:pStyle w:val="BodyText"/>
      </w:pPr>
      <w:r>
        <w:t xml:space="preserve">Tâm Y Vân khẽ động, liền nhẹ nhàng đứng dậy.</w:t>
      </w:r>
    </w:p>
    <w:p>
      <w:pPr>
        <w:pStyle w:val="BodyText"/>
      </w:pPr>
      <w:r>
        <w:t xml:space="preserve">Hướng tới cái bóng mơ hồ kia.</w:t>
      </w:r>
    </w:p>
    <w:p>
      <w:pPr>
        <w:pStyle w:val="BodyText"/>
      </w:pPr>
      <w:r>
        <w:t xml:space="preserve">Nàng chạm vào môi hắn, thực nhu, thực mềm.</w:t>
      </w:r>
    </w:p>
    <w:p>
      <w:pPr>
        <w:pStyle w:val="BodyText"/>
      </w:pPr>
      <w:r>
        <w:t xml:space="preserve">Nàng cuối cùng đã làm, nàng thật sự đã hôn nam tử cường bạo này.</w:t>
      </w:r>
    </w:p>
    <w:p>
      <w:pPr>
        <w:pStyle w:val="BodyText"/>
      </w:pPr>
      <w:r>
        <w:t xml:space="preserve">"Ta đã làm! Ngươi nên tuân thủ lời hứa, thả ta đi!" Thanh âm Y Vân run rẩy nói.</w:t>
      </w:r>
    </w:p>
    <w:p>
      <w:pPr>
        <w:pStyle w:val="BodyText"/>
      </w:pPr>
      <w:r>
        <w:t xml:space="preserve">"Ngươi nói? Mới vừa rồi chính là hôn?" Nam tử thực bất mãn nói.</w:t>
      </w:r>
    </w:p>
    <w:p>
      <w:pPr>
        <w:pStyle w:val="BodyText"/>
      </w:pPr>
      <w:r>
        <w:t xml:space="preserve">"Không đúng sao?" Y Vân nghi hoặc hỏi.</w:t>
      </w:r>
    </w:p>
    <w:p>
      <w:pPr>
        <w:pStyle w:val="BodyText"/>
      </w:pPr>
      <w:r>
        <w:t xml:space="preserve">Nhớ rõ lần đó Quân Lăng Thiên chính là như vậy lừa đi nụ hôn của nàng, nhưng hình như không phải giống như thế này. Lần đó nàng trong tình trạng bị ngạt thở, không kịp phản ứng gì đã bị hắn lừa. Nàng căn bản không biết nên làm thế nào.</w:t>
      </w:r>
    </w:p>
    <w:p>
      <w:pPr>
        <w:pStyle w:val="BodyText"/>
      </w:pPr>
      <w:r>
        <w:t xml:space="preserve">Quân Lăng Thiên?! Khi cái tên này bỗng nhiên xuất hiện trong đầu thì nàng phát hiện lồng ngực này lẫn hơi thở của nam tử này cũng rất quen thuộc. Chẳng lẽ là hắn? Vì sao thanh âm không giống?</w:t>
      </w:r>
    </w:p>
    <w:p>
      <w:pPr>
        <w:pStyle w:val="BodyText"/>
      </w:pPr>
      <w:r>
        <w:t xml:space="preserve">Y Vân mặc dù không dám khẳng định, nhưng hành vi hai người này lại tương tự nhau như vậy.</w:t>
      </w:r>
    </w:p>
    <w:p>
      <w:pPr>
        <w:pStyle w:val="BodyText"/>
      </w:pPr>
      <w:r>
        <w:t xml:space="preserve">Nàng không thể không hoài nghi.</w:t>
      </w:r>
    </w:p>
    <w:p>
      <w:pPr>
        <w:pStyle w:val="BodyText"/>
      </w:pPr>
      <w:r>
        <w:t xml:space="preserve">Trong lúc Y Vân đang suy tư, nam tử kia dường như không còn kiên nhẫn chờ đợi, bỗng nhiên nâng....lên khuôn mặt Y Vân, hôn thật sâu.</w:t>
      </w:r>
    </w:p>
    <w:p>
      <w:pPr>
        <w:pStyle w:val="BodyText"/>
      </w:pPr>
      <w:r>
        <w:t xml:space="preserve">Y Vân kinh hãi, bản năng làm nàng tránh né.</w:t>
      </w:r>
    </w:p>
    <w:p>
      <w:pPr>
        <w:pStyle w:val="BodyText"/>
      </w:pPr>
      <w:r>
        <w:t xml:space="preserve">Nhưng mà bàn tay hắn, mạnh mẽ giam giữ đầu của nàng.</w:t>
      </w:r>
    </w:p>
    <w:p>
      <w:pPr>
        <w:pStyle w:val="BodyText"/>
      </w:pPr>
      <w:r>
        <w:t xml:space="preserve">Môi của hắn gắt gao quấn quýt lấy nàng, triền miên không tha. Môi hắn linh hoạt xâm nhập, hắn mãnh liệt muốn đem hơi thở của hắn truyền cho nàng.</w:t>
      </w:r>
    </w:p>
    <w:p>
      <w:pPr>
        <w:pStyle w:val="BodyText"/>
      </w:pPr>
      <w:r>
        <w:t xml:space="preserve">Y Vân cảm thấy ý thức của nàng dần dần lạc mất, nàng nhớ lại nụ hôn của Quân Lăng Thiên.</w:t>
      </w:r>
    </w:p>
    <w:p>
      <w:pPr>
        <w:pStyle w:val="BodyText"/>
      </w:pPr>
      <w:r>
        <w:t xml:space="preserve">Hai lần, nụ hôn của nàng đều không tự nguyện trao cho người.</w:t>
      </w:r>
    </w:p>
    <w:p>
      <w:pPr>
        <w:pStyle w:val="Compact"/>
      </w:pPr>
      <w:r>
        <w:t xml:space="preserve">"Chuyên tâm một chút!" Thanh âm nam tử vì nụ hôn mà kích động, vô ý để lộ ra sơ hở, rõ ràng chính là thanh âm của Quân Lăng Thiên.</w:t>
      </w:r>
      <w:r>
        <w:br w:type="textWrapping"/>
      </w:r>
      <w:r>
        <w:br w:type="textWrapping"/>
      </w:r>
    </w:p>
    <w:p>
      <w:pPr>
        <w:pStyle w:val="Heading2"/>
      </w:pPr>
      <w:bookmarkStart w:id="44" w:name="chương-047---048"/>
      <w:bookmarkEnd w:id="44"/>
      <w:r>
        <w:t xml:space="preserve">22. Chương 047 - 048</w:t>
      </w:r>
    </w:p>
    <w:p>
      <w:pPr>
        <w:pStyle w:val="Compact"/>
      </w:pPr>
      <w:r>
        <w:br w:type="textWrapping"/>
      </w:r>
      <w:r>
        <w:br w:type="textWrapping"/>
      </w:r>
      <w:r>
        <w:t xml:space="preserve">Chương 47: Một đêm kinh hiểm.</w:t>
      </w:r>
    </w:p>
    <w:p>
      <w:pPr>
        <w:pStyle w:val="BodyText"/>
      </w:pPr>
      <w:r>
        <w:t xml:space="preserve">"Chuyên tâm một chút." Lạnh lùng, bá đạo, chứa đựng một ma lực không cưỡng nổi, trừ bỏ Quân Lăng Thiên còn ai có giọng nói như vậy đây.</w:t>
      </w:r>
    </w:p>
    <w:p>
      <w:pPr>
        <w:pStyle w:val="BodyText"/>
      </w:pPr>
      <w:r>
        <w:t xml:space="preserve">Đúng là tên ác ma này!</w:t>
      </w:r>
    </w:p>
    <w:p>
      <w:pPr>
        <w:pStyle w:val="BodyText"/>
      </w:pPr>
      <w:r>
        <w:t xml:space="preserve">Chả trách mọi chuyện lại như vậy. Ngoài trừ hắn, còn ai có thể làm ra chuyện tồi tệ này, thảo nào ma ma lại khẩn trương như thế, vì cớ gì mà Tế Yêu lại bị thương, hèn gì thanh âm của hắn trở nên là lạ, thì ra là cố ý giả giọng đây mà.</w:t>
      </w:r>
    </w:p>
    <w:p>
      <w:pPr>
        <w:pStyle w:val="BodyText"/>
      </w:pPr>
      <w:r>
        <w:t xml:space="preserve">Y Vân không biết phải hình dung tâm tình của mình giờ phút này thế nà</w:t>
      </w:r>
    </w:p>
    <w:p>
      <w:pPr>
        <w:pStyle w:val="BodyText"/>
      </w:pPr>
      <w:r>
        <w:t xml:space="preserve">Luôn luôn sợ hãi đến ngày bị hắn bắt được, nhưng khi thật sự rơi vào tay hắn, nàng ngược lại không cảm thấy sợ.</w:t>
      </w:r>
    </w:p>
    <w:p>
      <w:pPr>
        <w:pStyle w:val="BodyText"/>
      </w:pPr>
      <w:r>
        <w:t xml:space="preserve">Cảm giác này liên tục bao phủ trong lòng.</w:t>
      </w:r>
    </w:p>
    <w:p>
      <w:pPr>
        <w:pStyle w:val="BodyText"/>
      </w:pPr>
      <w:r>
        <w:t xml:space="preserve">Y Vân oán hận dùng sức cắn nát môi Quân Lăng Thiên, mùi vị máu tươi tràn ngập trong miệng.</w:t>
      </w:r>
    </w:p>
    <w:p>
      <w:pPr>
        <w:pStyle w:val="BodyText"/>
      </w:pPr>
      <w:r>
        <w:t xml:space="preserve">Trong bóng đêm Quân Lăng Thiên một chút cũng không dừng lại. Hắn một lần nữa đoạt lấy môi của nàng, mang theo sự mãnh liệt, bất chấp mọi thứ mà bá đạo.</w:t>
      </w:r>
    </w:p>
    <w:p>
      <w:pPr>
        <w:pStyle w:val="BodyText"/>
      </w:pPr>
      <w:r>
        <w:t xml:space="preserve">Y Vân cố gắng đẩy hắn ra, nhưng chỉ như con kiến cố lay đại thụ, chỉ là mơ mộng hảo huyền. Y Vân từ từ bỏ đi kháng cự, nàng cảm thấy bản thân thật vô lực, không còn cách nào.</w:t>
      </w:r>
    </w:p>
    <w:p>
      <w:pPr>
        <w:pStyle w:val="BodyText"/>
      </w:pPr>
      <w:r>
        <w:t xml:space="preserve">Nàng chỉ có thể theo hắn chậm rãi mà sa vào, sa vào. Không biết đã qua bao lâu, Y Vân dường như cảm thấy ý thức của nàng dần dần mê loạn, tâm tư bị mất phương hướng. Có một tia rung động xa lạ kéo tới, dần dần tràn ngập cả thể xác và tinh thần.</w:t>
      </w:r>
    </w:p>
    <w:p>
      <w:pPr>
        <w:pStyle w:val="BodyText"/>
      </w:pPr>
      <w:r>
        <w:t xml:space="preserve">Thật lâu sau, vòng ôm bá đạo kia cũng buông lỏng nàng ra.</w:t>
      </w:r>
    </w:p>
    <w:p>
      <w:pPr>
        <w:pStyle w:val="BodyText"/>
      </w:pPr>
      <w:r>
        <w:t xml:space="preserve">Ánh sáng loé ra, nến bùng sáng, bóng tối kéo lui, ý thức của Y Vân cũng dần thanh tỉnh, đôi mắt thu thuỷ mê đắm, nhìn thấy gương mặt hiện ra, gần ngay trước mắt, tuấn mỹ mà tà tứ.</w:t>
      </w:r>
    </w:p>
    <w:p>
      <w:pPr>
        <w:pStyle w:val="BodyText"/>
      </w:pPr>
      <w:r>
        <w:t xml:space="preserve">Là hắn, là Quân Lăng Thiên, dáng vẻ lười nhác mà tao nhã, đôi mắt phượng hẹp dài hiện ra tia sáng mê say, giữa đôi lông mày tràn đầy vẻ ôn nhu hiếm thấy.</w:t>
      </w:r>
    </w:p>
    <w:p>
      <w:pPr>
        <w:pStyle w:val="BodyText"/>
      </w:pPr>
      <w:r>
        <w:t xml:space="preserve">Hắn như vậy, nhìn qua trầm tĩnh như nước mà ôn nhu bá đạo.</w:t>
      </w:r>
    </w:p>
    <w:p>
      <w:pPr>
        <w:pStyle w:val="BodyText"/>
      </w:pPr>
      <w:r>
        <w:t xml:space="preserve">Y Vân cảm giác tâm nàng lại không thể kiềm chế mà xuất hiện từng hồi rung động không nên có.</w:t>
      </w:r>
    </w:p>
    <w:p>
      <w:pPr>
        <w:pStyle w:val="BodyText"/>
      </w:pPr>
      <w:r>
        <w:t xml:space="preserve">"Tiểu ma nữ, thậm chí ngay cả trong bóng đêm ngươi cũng có thể nhận ra ta? Xem ra ta ở trong lòng ngươi ấn tượng thật sâu sắc nha." Môi Quân Lăng Thiên hơi vểnh lên, dùng giọng điệu hài hước nói.</w:t>
      </w:r>
    </w:p>
    <w:p>
      <w:pPr>
        <w:pStyle w:val="BodyText"/>
      </w:pPr>
      <w:r>
        <w:t xml:space="preserve">"Ngươi, ngươi chính là hoá thành tro bụi ta cũng có thể nhận ra ngươi!"</w:t>
      </w:r>
    </w:p>
    <w:p>
      <w:pPr>
        <w:pStyle w:val="BodyText"/>
      </w:pPr>
      <w:r>
        <w:t xml:space="preserve">"Vậy sao? Vậy sao ngươi còn muốn hôn ta? Có phải hay không còn tưởng nhớ đến nụ hôn lần đầu tiên kia?" Hắn cúi người lại gần, trong mắt loé ra tia cười giảo hoạt.</w:t>
      </w:r>
    </w:p>
    <w:p>
      <w:pPr>
        <w:pStyle w:val="BodyText"/>
      </w:pPr>
      <w:r>
        <w:t xml:space="preserve">"Ngươi," Y Vân câm lặng, tức giận thầm nghĩ, nàng thế nào lại hôn hắn, hôn một tên ác ma, hơn nữa còn là chủ động.</w:t>
      </w:r>
    </w:p>
    <w:p>
      <w:pPr>
        <w:pStyle w:val="BodyText"/>
      </w:pPr>
      <w:r>
        <w:t xml:space="preserve">Nhìn thấy bộ dạng Y Vân quẫn bách, trong bóng đêm Quân Lăng Thiên im lặng nở nụ cười. Nhớ tới mới vừa rồi dáng vẻ nàng ngượng ngùng, khẩn trương, sợ hãi, nhớ tới nàng kinh hoàng nói mình có bệnh, đã cảm thấy buồn cười.</w:t>
      </w:r>
    </w:p>
    <w:p>
      <w:pPr>
        <w:pStyle w:val="BodyText"/>
      </w:pPr>
      <w:r>
        <w:t xml:space="preserve">Dòng lệ lặng lẽ từ hai má nàng chảy xuống, từng giọt từng giọt tí tách rơi. Y Vân từng thề vĩnh viễn không rơi lệ trước mắt tên ác ma này, nhưng sao lại không kiềm chế được?</w:t>
      </w:r>
    </w:p>
    <w:p>
      <w:pPr>
        <w:pStyle w:val="BodyText"/>
      </w:pPr>
      <w:r>
        <w:t xml:space="preserve">Tay phải Lăng Thiện nhẹ giơ lên, tiếp lấy nước mắt của nàng, nhưng lệ vẫn liên tục rơi xuống không từng, từng giọt nối dài không dứt.</w:t>
      </w:r>
    </w:p>
    <w:p>
      <w:pPr>
        <w:pStyle w:val="BodyText"/>
      </w:pPr>
      <w:r>
        <w:t xml:space="preserve">Sợi tóc hỗn độn rối tung, nàng trông tiều tuỵ như vậy, bất lực như vậy.</w:t>
      </w:r>
    </w:p>
    <w:p>
      <w:pPr>
        <w:pStyle w:val="BodyText"/>
      </w:pPr>
      <w:r>
        <w:t xml:space="preserve">Tâm Lăng Thiên căng thẳng, nàng thương tâm như thế? Bởi vì nụ hôn vừa rồi của hắn? Nàng khinh thường hắn sẽ chạm vào nàng? Trong lòng nàng vĩnh viễn chỉ có tên Long Mạc kia, cho dù hắn ta đã từng làm tổn thương trái tim nàng.</w:t>
      </w:r>
    </w:p>
    <w:p>
      <w:pPr>
        <w:pStyle w:val="BodyText"/>
      </w:pPr>
      <w:r>
        <w:t xml:space="preserve">Còn hắn ở trong lòng nàng chỉ là một tên ác ma sao? Một tên ác ma mà nàng khinh bỉ?</w:t>
      </w:r>
    </w:p>
    <w:p>
      <w:pPr>
        <w:pStyle w:val="BodyText"/>
      </w:pPr>
      <w:r>
        <w:t xml:space="preserve">Ánh mắt Quân Lăng Thiên u ám, sâu thẳm như hồ sâu, làm cho người khác không thể đoán ra hắn đang suy nghĩ gì.</w:t>
      </w:r>
    </w:p>
    <w:p>
      <w:pPr>
        <w:pStyle w:val="BodyText"/>
      </w:pPr>
      <w:r>
        <w:t xml:space="preserve">"Ngươi muốn như thế nào mới bằng lòng buông tha ta?" Giận dữ bộ dạng khóc lóc và vô năng của mình, Y Vân nâng mắt hỏi. Nàng thật sự mệt mỏi, nàng không muốn lúc nào cũng nơm nớp lo sợ như vậy.</w:t>
      </w:r>
    </w:p>
    <w:p>
      <w:pPr>
        <w:pStyle w:val="BodyText"/>
      </w:pPr>
      <w:r>
        <w:t xml:space="preserve">"Ta muốn tâm của ngươi! Ngươi sẽ cho ta sao?" Quân Lăng Thiên nửa đùa nửa thật nói.</w:t>
      </w:r>
    </w:p>
    <w:p>
      <w:pPr>
        <w:pStyle w:val="BodyText"/>
      </w:pPr>
      <w:r>
        <w:t xml:space="preserve">Tâm? Y Vân kinh ngạc, hắn đang nói cái gì? Cần tâm của nàng? Chẳng lẽ cần nàng yêu hắn?</w:t>
      </w:r>
    </w:p>
    <w:p>
      <w:pPr>
        <w:pStyle w:val="BodyText"/>
      </w:pPr>
      <w:r>
        <w:t xml:space="preserve">Lẽ nào, thương thế mà hắn gây ra cho nàng còn chưa đủ, còn muốn trái tim nàng bị thương? Kết cục khi yêu một ác ma là gì, không cần nghĩ</w:t>
      </w:r>
    </w:p>
    <w:p>
      <w:pPr>
        <w:pStyle w:val="BodyText"/>
      </w:pPr>
      <w:r>
        <w:t xml:space="preserve">"Điều đó không có khả năng, chẳng thà để cho ta chết!" Y Vân oán hận nói.</w:t>
      </w:r>
    </w:p>
    <w:p>
      <w:pPr>
        <w:pStyle w:val="BodyText"/>
      </w:pPr>
      <w:r>
        <w:t xml:space="preserve">"Vậy sao? Tốt lắm, nếu muốn ta thả ngươi tự do, cũng trừ phi ta chết!" Trong đôi mắt tà mì hiện lên vẻ thất vọng, Quân Lăng Thiên lạnh lùng nói. Nếu muốn Quân Lăng Thiên chết, chẳng phải so với lên trời còn khó khăn hơn.</w:t>
      </w:r>
    </w:p>
    <w:p>
      <w:pPr>
        <w:pStyle w:val="BodyText"/>
      </w:pPr>
      <w:r>
        <w:t xml:space="preserve">Y Vân chán nản, nàng tại sao lại trêu phải một tên ác ma như vậy.</w:t>
      </w:r>
    </w:p>
    <w:p>
      <w:pPr>
        <w:pStyle w:val="BodyText"/>
      </w:pPr>
      <w:r>
        <w:t xml:space="preserve">"Hay là, ngươi có thể thử lại trốn đi từ trong tay ta? Ngươi có thể bày trận nha! Bản thân ta muốn biết ngươi còn có thể bày ra trận gì!" Nghĩ đến việc bị tiểu nữ tử này vây trong trận pháp, đã cảm thấy ảo não.</w:t>
      </w:r>
    </w:p>
    <w:p>
      <w:pPr>
        <w:pStyle w:val="BodyText"/>
      </w:pPr>
      <w:r>
        <w:t xml:space="preserve">Đúng nha, nàng có thể từ trong tay hắn trốn đi hai lần, nói không chừng còn có lần thứ ba!</w:t>
      </w:r>
    </w:p>
    <w:p>
      <w:pPr>
        <w:pStyle w:val="BodyText"/>
      </w:pPr>
      <w:r>
        <w:t xml:space="preserve">Y Vân cười nhạt một tiếng, luôn có hy vọng.</w:t>
      </w:r>
    </w:p>
    <w:p>
      <w:pPr>
        <w:pStyle w:val="BodyText"/>
      </w:pPr>
      <w:r>
        <w:t xml:space="preserve">Bàn tay trắng nõn vuốt lại mái tóc hỗn độn, Y Vân nghiêng người từ trên giường leo xuống.</w:t>
      </w:r>
    </w:p>
    <w:p>
      <w:pPr>
        <w:pStyle w:val="BodyText"/>
      </w:pPr>
      <w:r>
        <w:t xml:space="preserve">Quay đầu hướng Quân Lăng Thiên nói: "Ta có thể trở về hay không? Đừng quên, lời nói vừa rồi của ngươi."</w:t>
      </w:r>
    </w:p>
    <w:p>
      <w:pPr>
        <w:pStyle w:val="BodyText"/>
      </w:pPr>
      <w:r>
        <w:t xml:space="preserve">"Ta mới vừa nói cái gì? Ta không nhớ rõ." Quân Lăng Thiên nói xong, hai mắt sáng ngời nhìn nàng.</w:t>
      </w:r>
    </w:p>
    <w:p>
      <w:pPr>
        <w:pStyle w:val="BodyText"/>
      </w:pPr>
      <w:r>
        <w:t xml:space="preserve">Y Vân hít sâu một hơi, tên ác ma chết tiệc này, chẳng lẽ còn muốn nàng lặp lại một lần nữa, "Ngươi nói, ta hôn ngươi, ngươi để ta trở về."</w:t>
      </w:r>
    </w:p>
    <w:p>
      <w:pPr>
        <w:pStyle w:val="BodyText"/>
      </w:pPr>
      <w:r>
        <w:t xml:space="preserve">"Ngươi nhắc tới, bản thân ta mới nhớ lại, hình như là có nói qua, nếu như thế, ngươi đi đi." Quân Lăng Thiên nhìn Y Vân hai má ửng hồng, nói.</w:t>
      </w:r>
    </w:p>
    <w:p>
      <w:pPr>
        <w:pStyle w:val="BodyText"/>
      </w:pPr>
      <w:r>
        <w:t xml:space="preserve">Y Vân vừa nghe, cuống quít xoay người rời đi, sợ hắn lần nữa hối hận.</w:t>
      </w:r>
    </w:p>
    <w:p>
      <w:pPr>
        <w:pStyle w:val="BodyText"/>
      </w:pPr>
      <w:r>
        <w:t xml:space="preserve">"Nhưng mà," Thanh âm Quân Lăng Thiên kéo dài, "Ngàn vạn lần không thể rời khỏi Phồn Hoa Viên, mấy ngày nay ta sẽ ở nơi này, đừng để cho ta không tìm thấy ngươi."</w:t>
      </w:r>
    </w:p>
    <w:p>
      <w:pPr>
        <w:pStyle w:val="BodyText"/>
      </w:pPr>
      <w:r>
        <w:t xml:space="preserve">Nhìn thấy nàng không quay đầu lại mà vội vàng rời đi, bên môi Quân Lăng Thiên gợi lên nét cười câu hồ nhìn thấy bóng lưng nàng ngoan cường chậm rãi biến mất ở hành lang uốn khúc, tan vào bóng tối, hắn phất tay đóng cửa phòng, nhắm mắt nằm lại trên giường, nơi này còn lưu lại dư âm hương thơm của nàng, đầu lưỡi khẽ lướt trên môi, nơi miệng vết thương bị nàng cắn, hắn nở nụ cười, có lẽ là nên để nàng tự do.</w:t>
      </w:r>
    </w:p>
    <w:p>
      <w:pPr>
        <w:pStyle w:val="BodyText"/>
      </w:pPr>
      <w:r>
        <w:t xml:space="preserve">Nàng bao giờ cũng như vậy, cho dù hắn trêu đùa nàng thế nào, cũng không làm nàng khuất phục, nàng làm cho hắn vừa thương xót lại vừa không cách nào dứt bỏ.</w:t>
      </w:r>
    </w:p>
    <w:p>
      <w:pPr>
        <w:pStyle w:val="BodyText"/>
      </w:pPr>
      <w:r>
        <w:t xml:space="preserve">Hắn bỗng nhiên rất muốn có được tâm của nàng, loại dục vọng này mãnh liệt như vậy, mãnh liệt khiến hắn có chút bất an.</w:t>
      </w:r>
    </w:p>
    <w:p>
      <w:pPr>
        <w:pStyle w:val="BodyText"/>
      </w:pPr>
      <w:r>
        <w:t xml:space="preserve">Y Vân vội vã xuyên qua hành lang gấp khúc, hướng lầu hai đi đến. Nàng không hề chú ý tới, ở chỗ khuất nơi hành lang, có một nữ tử hồng y, là Hồng Điệp, lúc này trong đôi mắt nàng, tản ra ánh nhìn ghen tị, khiến cả người nàng trong như một đoá hoa độc nở ra trong bóng tối.</w:t>
      </w:r>
    </w:p>
    <w:p>
      <w:pPr>
        <w:pStyle w:val="BodyText"/>
      </w:pPr>
      <w:r>
        <w:t xml:space="preserve">Đêm càng khuya, Phồn Hoa Viên tối nay dường như vắng vẻ hơn ngày thường. Có lẽ nguyên nhân là bởi vì tên ác ma kia.</w:t>
      </w:r>
    </w:p>
    <w:p>
      <w:pPr>
        <w:pStyle w:val="BodyText"/>
      </w:pPr>
      <w:r>
        <w:t xml:space="preserve">Y Vân ở trên giường xoay người khó ngủ, nhanh như vậy đã rơi vào tay Quân Lăng Thiên, thực khiến Y Vân chán nản không thôi.</w:t>
      </w:r>
    </w:p>
    <w:p>
      <w:pPr>
        <w:pStyle w:val="BodyText"/>
      </w:pPr>
      <w:r>
        <w:t xml:space="preserve">"Hoàng Nhan! Hồng Điệp hôm nay có vũ, mau đến nhạc kèm." Ngoài cửa một tiểu nha đầu truyền lời.</w:t>
      </w:r>
    </w:p>
    <w:p>
      <w:pPr>
        <w:pStyle w:val="BodyText"/>
      </w:pPr>
      <w:r>
        <w:t xml:space="preserve">Hoa khôi Hồng Điệp khiêu vũ là tuỳ tâm tình của nàng, không biết hôm nay nàng là vui hay buồn, nhưng Y Vân có thể biết được tâm tình chính mình thực tệ hại.</w:t>
      </w:r>
    </w:p>
    <w:p>
      <w:pPr>
        <w:pStyle w:val="BodyText"/>
      </w:pPr>
      <w:r>
        <w:t xml:space="preserve">Đứng lên trang điểm một chút, liền đến tấm bình phong bên cạnh sân khấu.</w:t>
      </w:r>
    </w:p>
    <w:p>
      <w:pPr>
        <w:pStyle w:val="BodyText"/>
      </w:pPr>
      <w:r>
        <w:t xml:space="preserve">Sau bình phong đã đặt sẵn đàn tranh tinh xảo.</w:t>
      </w:r>
    </w:p>
    <w:p>
      <w:pPr>
        <w:pStyle w:val="BodyText"/>
      </w:pPr>
      <w:r>
        <w:t xml:space="preserve">Xem ra tâm tình Hồng Điệp hôm nay thực tốt, khúc nhạc mà được diễn tấu bởi đàn tranh sẽ trầm thấp mà bi thương.</w:t>
      </w:r>
    </w:p>
    <w:p>
      <w:pPr>
        <w:pStyle w:val="BodyText"/>
      </w:pPr>
      <w:r>
        <w:t xml:space="preserve">Ngồi xuống, ánh mắt Y Vân vô tình nhìn thấy phía dưới đàn, có một tay nải màu trắng, Y Vân ngạc nhiên cầm lên, bên trong còn có một bộ nam trang bạch sắc.</w:t>
      </w:r>
    </w:p>
    <w:p>
      <w:pPr>
        <w:pStyle w:val="BodyText"/>
      </w:pPr>
      <w:r>
        <w:t xml:space="preserve">Ngoài ra còn một lá thư, trên đó lưu lại bút tích, "Nhạc đến nửa đoạn, cải trang trốn đi, có tiếp ứng.</w:t>
      </w:r>
    </w:p>
    <w:p>
      <w:pPr>
        <w:pStyle w:val="BodyText"/>
      </w:pPr>
      <w:r>
        <w:t xml:space="preserve">Y Vân nghi hoặc liếc mắt nhìn Hồng Điệp đang đứng bất động trên sân khấu, lúc này đây nàng vẫn là bày ra một dáng vẻ mê người, đầu cúi thấp, không biết là đang suy nghĩ về điệu múa, hay là còn chờ gì khác.</w:t>
      </w:r>
    </w:p>
    <w:p>
      <w:pPr>
        <w:pStyle w:val="BodyText"/>
      </w:pPr>
      <w:r>
        <w:t xml:space="preserve">Chẳng lẽ nàng muốn cứu mình? Vì sao? Y Vân tự thấy nàng cùng Hồng Điệp cũng không có giao tình gì quá sâu sắc. Bởi vì nàng luôn kiêu ngạo, người khác khó có thể tiếp cận, lời nói giữa hai nàng có thể đếm được trên đầu ngón tay, nàng vì cái gì mà mạo hiểm đắc tội với Quân Lăng Thiên nguy hiểm mà cứu mình?</w:t>
      </w:r>
    </w:p>
    <w:p>
      <w:pPr>
        <w:pStyle w:val="BodyText"/>
      </w:pPr>
      <w:r>
        <w:t xml:space="preserve">Tuy rằng không nghĩ ra, nhưng Y Vân sẽ không bỏ qua bất cứ cơ hội nào có thể trốn khỏi Quân Lăng Thiên.</w:t>
      </w:r>
    </w:p>
    <w:p>
      <w:pPr>
        <w:pStyle w:val="BodyText"/>
      </w:pPr>
      <w:r>
        <w:t xml:space="preserve">Đem nam trang bạch sắc mặc lên người, đem trâm ngọc trên mái tóc từng cái tháo xuống, sau đó chải một kiểu tóc nam nhân đơn giản.</w:t>
      </w:r>
    </w:p>
    <w:p>
      <w:pPr>
        <w:pStyle w:val="BodyText"/>
      </w:pPr>
      <w:r>
        <w:t xml:space="preserve">Y Vân lại đem gương mặt trang điểm lau đi, nước hoa hoàng sắc kia cũng đã đến kỳ hạn nửa tháng, Y Vân lấy khăn tỉ mỉ lau sạch, hồi phục lại màu da vốn có của nàng.</w:t>
      </w:r>
    </w:p>
    <w:p>
      <w:pPr>
        <w:pStyle w:val="BodyText"/>
      </w:pPr>
      <w:r>
        <w:t xml:space="preserve">Trong nháy mắt trở thành một bạch y công tử thanh tú, cùng Hoàng Nhan bạch y thần sắc mang bệnh, đầu đầy châu ngọc như hai người khác nhau.</w:t>
      </w:r>
    </w:p>
    <w:p>
      <w:pPr>
        <w:pStyle w:val="BodyText"/>
      </w:pPr>
      <w:r>
        <w:t xml:space="preserve">Mới vừa chuẩn bị xong xuôi, trên sân khấu cánh tay ngọc của Hồng Điệp giương nhẹ, chiếc eo nhỏ nhắn xoay tròn, bắt đầu múa.</w:t>
      </w:r>
    </w:p>
    <w:p>
      <w:pPr>
        <w:pStyle w:val="BodyText"/>
      </w:pPr>
      <w:r>
        <w:t xml:space="preserve">Bước chân Hồng Điệp hôm nay rất chậm, nhất cử nhất động tràn ngập vẻ bi thương nồng đậm, Y Vân thực dễ dàng đi theo tiết tấu của nàng.</w:t>
      </w:r>
    </w:p>
    <w:p>
      <w:pPr>
        <w:pStyle w:val="BodyText"/>
      </w:pPr>
      <w:r>
        <w:t xml:space="preserve">Tiếng tranh như thanh âm nước chảy, kỹ thuật nhảy duyên dáng động lòng, tất cả như quyện vào nhau, khách nhân đều lẳng lặng lắng nghe tiếng nhạc, chú tâm thưởng thức điệu múa.</w:t>
      </w:r>
    </w:p>
    <w:p>
      <w:pPr>
        <w:pStyle w:val="BodyText"/>
      </w:pPr>
      <w:r>
        <w:t xml:space="preserve">Ai có thể đoán được, tâm tư người tấu nhạc cũng như người khiêu vũ.</w:t>
      </w:r>
    </w:p>
    <w:p>
      <w:pPr>
        <w:pStyle w:val="BodyText"/>
      </w:pPr>
      <w:r>
        <w:t xml:space="preserve">Múa đến nửa đoạn, thân mình Hồng Điệp bỗng nhiên nhẹ nhàng nhảy lên, giống như một nàng Hồ Điệp theo gió tung bay, tiếp đó lại nhẹ nhàng hạ xuống, tư thế duyên dáng nằm trên vũ đài, tay hạ xuống, đầu cúi thấp, vũ y hồng sắc ở trên sân khấu trải thành một vòng tròn.</w:t>
      </w:r>
    </w:p>
    <w:p>
      <w:pPr>
        <w:pStyle w:val="BodyText"/>
      </w:pPr>
      <w:r>
        <w:t xml:space="preserve">Động tác của nàng bất động như vậy, từ nhìn lại, trông như một con Hồ Điệp kiều diễm thu lại đôi cánh, nhẹ nhàng dừng bên một đoá hoa hồng.</w:t>
      </w:r>
    </w:p>
    <w:p>
      <w:pPr>
        <w:pStyle w:val="BodyText"/>
      </w:pPr>
      <w:r>
        <w:t xml:space="preserve">Vũ ngưng nhạc dừng, cũng không có ai nói chuyện, tất cả mọi người lẳng lặng chờ đợi, cùng đợi Hồng Điệp lại một lần nữa ở trên đoá hoa vui mừng mà múa.</w:t>
      </w:r>
    </w:p>
    <w:p>
      <w:pPr>
        <w:pStyle w:val="BodyText"/>
      </w:pPr>
      <w:r>
        <w:t xml:space="preserve">Ai cũng không chú ý tới, có một bóng trắng ở sau bức bình phong chợt loé rồi biến mất.</w:t>
      </w:r>
    </w:p>
    <w:p>
      <w:pPr>
        <w:pStyle w:val="BodyText"/>
      </w:pPr>
      <w:r>
        <w:t xml:space="preserve">Y Vân lợi dụng thời khắc này mà lặng lẽ chạy đi.</w:t>
      </w:r>
    </w:p>
    <w:p>
      <w:pPr>
        <w:pStyle w:val="BodyText"/>
      </w:pPr>
      <w:r>
        <w:t xml:space="preserve">Thủ vệ của Phồn Hoa Viên chỉ thấy một công tử tuấn mỹ, nghênh ngang đi ra, nghĩ thầm, một công tử như vậy sao mới vừa rồi không thấy hắn tiến vào?</w:t>
      </w:r>
    </w:p>
    <w:p>
      <w:pPr>
        <w:pStyle w:val="BodyText"/>
      </w:pPr>
      <w:r>
        <w:t xml:space="preserve">Trước cửa Phồn Hoa Viên cảnh vật vẫn như nửa tháng trước, đèn đuốc sáng trưng, xe ngựa không dứt.</w:t>
      </w:r>
    </w:p>
    <w:p>
      <w:pPr>
        <w:pStyle w:val="BodyText"/>
      </w:pPr>
      <w:r>
        <w:t xml:space="preserve">Vẫn có mấy nữ tử xinh đẹp lắc lư dáng vẻ mê người đứng trước cửa.</w:t>
      </w:r>
    </w:p>
    <w:p>
      <w:pPr>
        <w:pStyle w:val="BodyText"/>
      </w:pPr>
      <w:r>
        <w:t xml:space="preserve">Nhưng mà người lúc này với ngày ấy không giống nhau, nàng không phải là đi vào, mà là rời đi.</w:t>
      </w:r>
    </w:p>
    <w:p>
      <w:pPr>
        <w:pStyle w:val="BodyText"/>
      </w:pPr>
      <w:r>
        <w:t xml:space="preserve">Gió đêm rét lạnh thổi tới, lướt nhẹ lên bạch y của nàng, ánh sao trên bầu trời lấp lánh như ánh mắt khẽ cười.</w:t>
      </w:r>
    </w:p>
    <w:p>
      <w:pPr>
        <w:pStyle w:val="BodyText"/>
      </w:pPr>
      <w:r>
        <w:t xml:space="preserve">Đêm, xinh đẹp như vậy.</w:t>
      </w:r>
    </w:p>
    <w:p>
      <w:pPr>
        <w:pStyle w:val="BodyText"/>
      </w:pPr>
      <w:r>
        <w:t xml:space="preserve">Một chiếc xe ngựa hoa lệ cấp tốc chạy đến bên cạnh nàng.</w:t>
      </w:r>
    </w:p>
    <w:p>
      <w:pPr>
        <w:pStyle w:val="BodyText"/>
      </w:pPr>
      <w:r>
        <w:t xml:space="preserve">"Nhanh lên xe." Một tiếng nói trầm thấp dịu dàng truyền đến.</w:t>
      </w:r>
    </w:p>
    <w:p>
      <w:pPr>
        <w:pStyle w:val="BodyText"/>
      </w:pPr>
      <w:r>
        <w:t xml:space="preserve">Y Vân quay đầu, thân ảnh gầy yếu, trong đêm tối lại càng thêm tái nhợt, là Thương Dung.</w:t>
      </w:r>
    </w:p>
    <w:p>
      <w:pPr>
        <w:pStyle w:val="BodyText"/>
      </w:pPr>
      <w:r>
        <w:t xml:space="preserve">Chương 48: Đuổi theo.</w:t>
      </w:r>
    </w:p>
    <w:p>
      <w:pPr>
        <w:pStyle w:val="BodyText"/>
      </w:pPr>
      <w:r>
        <w:t xml:space="preserve">Khi Long Mạc tiến vào Phồn Hoa Viên thì Hồng Điệp còn ở trên vũ đài duy trì tư thế tuyệt mỹ kia.</w:t>
      </w:r>
    </w:p>
    <w:p>
      <w:pPr>
        <w:pStyle w:val="BodyText"/>
      </w:pPr>
      <w:r>
        <w:t xml:space="preserve">Nhưng, khách nhân phía dưới cũng không còn tiếp tục im lặng, có người đã mất kiên nhẫn, đang xì xào bàn</w:t>
      </w:r>
    </w:p>
    <w:p>
      <w:pPr>
        <w:pStyle w:val="BodyText"/>
      </w:pPr>
      <w:r>
        <w:t xml:space="preserve">"Vì sao còn không múa? Chẳng lẽ Hồ Điệp bị gãy cánh?"</w:t>
      </w:r>
    </w:p>
    <w:p>
      <w:pPr>
        <w:pStyle w:val="BodyText"/>
      </w:pPr>
      <w:r>
        <w:t xml:space="preserve">"Đúng nha! Sao lại thế này? Chẳng lẽ đang ngủ?"</w:t>
      </w:r>
    </w:p>
    <w:p>
      <w:pPr>
        <w:pStyle w:val="BodyText"/>
      </w:pPr>
      <w:r>
        <w:t xml:space="preserve">"Nói bậy, đây nhất định là điệu múa mi của Hồng Điệp, chúng ta hãy kiên nhẫn chút đi!"</w:t>
      </w:r>
    </w:p>
    <w:p>
      <w:pPr>
        <w:pStyle w:val="BodyText"/>
      </w:pPr>
      <w:r>
        <w:t xml:space="preserve">Dương ma ma nhìn thấy Long Mạc vào, vội vàng tươi cười tiếp đón, nàng nhận ra đây đúng là vị công tử cao quý ngày ấy ở Phồn Hoa Viên say đến mê man bất tỉnh. "Vị công tử này, không biết ngài muốn tìm vị cô nương nào?"</w:t>
      </w:r>
    </w:p>
    <w:p>
      <w:pPr>
        <w:pStyle w:val="BodyText"/>
      </w:pPr>
      <w:r>
        <w:t xml:space="preserve">Long Mạc khoanh tay đứng, đôi mắt lạnh lùng khẽ lướt qua Dương ma ma, hờ hững nói: "Hoàng Nhan!"</w:t>
      </w:r>
    </w:p>
    <w:p>
      <w:pPr>
        <w:pStyle w:val="BodyText"/>
      </w:pPr>
      <w:r>
        <w:t xml:space="preserve">Sáng sớm ngày ấy, phụ hoàng có việc gấp cần gặp hắn, thật đáng tiếc không gặp được cô nương có thanh âm giống với Y Vân. Hôm nay, hắn đặc biệt là tới gặp Hoàng Nhan.</w:t>
      </w:r>
    </w:p>
    <w:p>
      <w:pPr>
        <w:pStyle w:val="BodyText"/>
      </w:pPr>
      <w:r>
        <w:t xml:space="preserve">Dương ma ma mỉm cười nói: "Hoàng Nhan cô nương đang đi nhạc kèm cho Hồng Điệp, nhưng mà, Hoàng Nhan cô nương không phải là người tiếp khách, nàng chỉ ở đây diễn tấu nhạc khúc! Công tử không bằng tìm vị cô nương khác đi."</w:t>
      </w:r>
    </w:p>
    <w:p>
      <w:pPr>
        <w:pStyle w:val="BodyText"/>
      </w:pPr>
      <w:r>
        <w:t xml:space="preserve">Long Mạc có chút kinh ngạc, cô nương thanh lâu mà không tiếp khách? Nhưng, vì sao ngày ấy lại chiếu cố hắn một đêm say rượu? Thanh âm của nàng giống Y Vân như vậy, chẳng lẽ? Nàng thật là Y Vân?</w:t>
      </w:r>
    </w:p>
    <w:p>
      <w:pPr>
        <w:pStyle w:val="BodyText"/>
      </w:pPr>
      <w:r>
        <w:t xml:space="preserve">"Ta nhất định muốn gặp nàng!" Long Mạc kiên định nói, trong lòng có chút hy vọng.</w:t>
      </w:r>
    </w:p>
    <w:p>
      <w:pPr>
        <w:pStyle w:val="BodyText"/>
      </w:pPr>
      <w:r>
        <w:t xml:space="preserve">Ánh mắt Long Mạc trong trẻo như lạnh lùng nhìn, Dương ma ma không kìm hãm được mà sợ hãi, vị chủ tử ở lầu ba đã phân phó, trừ hắn ra, Hoàng Nhan không thể tiếp khách nhân nào khác.</w:t>
      </w:r>
    </w:p>
    <w:p>
      <w:pPr>
        <w:pStyle w:val="BodyText"/>
      </w:pPr>
      <w:r>
        <w:t xml:space="preserve">Dương ma ma do dự không biết làm thế nào đáp lời, bên kia khách nhân có người không kiên nhẫn hô to: "Hồng Điệp, vì sao còn không múa?"</w:t>
      </w:r>
    </w:p>
    <w:p>
      <w:pPr>
        <w:pStyle w:val="BodyText"/>
      </w:pPr>
      <w:r>
        <w:t xml:space="preserve">Hồ Điệp dường như ngủ say, bỗng nhiên giật mình hoảng sợ, Hồng Điệp nhẹ nhàng cử động, sau đó hai tay liền bắt đầu từ từ múa, động tác rất nhẹ rất chậm, dường như sợ đáng thức giấc ngủ của người.</w:t>
      </w:r>
    </w:p>
    <w:p>
      <w:pPr>
        <w:pStyle w:val="BodyText"/>
      </w:pPr>
      <w:r>
        <w:t xml:space="preserve">Điệu múa chậm rãi tiếp diễn, nhưng, kỳ lạ thay, không có nhạc kèm.</w:t>
      </w:r>
    </w:p>
    <w:p>
      <w:pPr>
        <w:pStyle w:val="BodyText"/>
      </w:pPr>
      <w:r>
        <w:t xml:space="preserve">"Người đi nhạc kèm đâu?" Có người sinh ra nghi vấn, có người đến sau bình phong nhìn.</w:t>
      </w:r>
    </w:p>
    <w:p>
      <w:pPr>
        <w:pStyle w:val="BodyText"/>
      </w:pPr>
      <w:r>
        <w:t xml:space="preserve">Sau tấm bình phong, chỉ có chiếc đàn tranh tinh xảo lẳng lặng đứng đó, mà Hoàng Nhan lại không thấy ở đây.</w:t>
      </w:r>
    </w:p>
    <w:p>
      <w:pPr>
        <w:pStyle w:val="BodyText"/>
      </w:pPr>
      <w:r>
        <w:t xml:space="preserve">"Hoàng Nhan cô nương không có ở trong này."</w:t>
      </w:r>
    </w:p>
    <w:p>
      <w:pPr>
        <w:pStyle w:val="BodyText"/>
      </w:pPr>
      <w:r>
        <w:t xml:space="preserve">"Cái gì?" Tin tức này khiến mọi người có chút sửng sốt, Hoàng Nhan không nhạc kèm mà bỏ đi sao? Chẳng thể trách Hồng Điệp không múa, thì ra là không có nhạc.</w:t>
      </w:r>
    </w:p>
    <w:p>
      <w:pPr>
        <w:pStyle w:val="BodyText"/>
      </w:pPr>
      <w:r>
        <w:t xml:space="preserve">Tìm thật lâu, Phồn Hoa Viên cuối cùng vẫn không tìm thấy Hoàng Nhan thần sắc có bệnh kia.</w:t>
      </w:r>
    </w:p>
    <w:p>
      <w:pPr>
        <w:pStyle w:val="BodyText"/>
      </w:pPr>
      <w:r>
        <w:t xml:space="preserve">Dương ma ma là người sợ hãi nhất, nếu Hoàng Nhan trốn mất, chủ tử ở lầu ba chẳng phải là muốn cái mạng của nàng sao. Chủ tử chưa bao giờ để vị cô nương đó tiếp khách qua đường, kể cả Hồng Điệp, cũng hết lần này đến lần khác coi trọng vị Hoàng Nhan cô nương này, thật kì quái. Chẳng lẽ? Đó không phải là bộ mặt thật của nàng? Trước kia Dương ma ma cũng hoài nghi qua, nhưng Loan Nguyệt từng nói, sau khi Hoàng Nhan rửa mặt, màu da vẫn là màu vàng.</w:t>
      </w:r>
    </w:p>
    <w:p>
      <w:pPr>
        <w:pStyle w:val="BodyText"/>
      </w:pPr>
      <w:r>
        <w:t xml:space="preserve">Dương ma ma kêu tên thủ vệ gác cửa hỏi: "Hoàng Nhan cô nương có đi ra ngoài không?"</w:t>
      </w:r>
    </w:p>
    <w:p>
      <w:pPr>
        <w:pStyle w:val="BodyText"/>
      </w:pPr>
      <w:r>
        <w:t xml:space="preserve">"Không có nha, ngài đặc biệt dặn tiểu nhân, giám sát chặc chẽ Hoàng cô nương, tiểu nhân nào dám lơ là!"</w:t>
      </w:r>
    </w:p>
    <w:p>
      <w:pPr>
        <w:pStyle w:val="BodyText"/>
      </w:pPr>
      <w:r>
        <w:t xml:space="preserve">"Có thể có người nào khả nghi không?"</w:t>
      </w:r>
    </w:p>
    <w:p>
      <w:pPr>
        <w:pStyle w:val="BodyText"/>
      </w:pPr>
      <w:r>
        <w:t xml:space="preserve">Quân nô kia suy tư một lát nói: "Có một bạch y công tử, cực kỳ tuấn mỹ, tiểu nhân không hề thấy hắn tiến vào, nhưng lại thấy hắn đi ra ngoài."</w:t>
      </w:r>
    </w:p>
    <w:p>
      <w:pPr>
        <w:pStyle w:val="BodyText"/>
      </w:pPr>
      <w:r>
        <w:t xml:space="preserve">"Khi nào?" Dương ma ma vạn phần khẩn trương nói.</w:t>
      </w:r>
    </w:p>
    <w:p>
      <w:pPr>
        <w:pStyle w:val="BodyText"/>
      </w:pPr>
      <w:r>
        <w:t xml:space="preserve">"Lúc nhạc dừng."</w:t>
      </w:r>
    </w:p>
    <w:p>
      <w:pPr>
        <w:pStyle w:val="BodyText"/>
      </w:pPr>
      <w:r>
        <w:t xml:space="preserve">Long Mạc ở bên cạnh nghe xong, trong lòng nghi hoặc.</w:t>
      </w:r>
    </w:p>
    <w:p>
      <w:pPr>
        <w:pStyle w:val="BodyText"/>
      </w:pPr>
      <w:r>
        <w:t xml:space="preserve">Chẳng lẽ thật là nàng? Hắn lại để vuột mất sao? Tâm đã định, gương mặt hắn toả ra hàn băng, mang theo Đinh Lang cùng Băng Nham từ Phồn Hoa Viên</w:t>
      </w:r>
    </w:p>
    <w:p>
      <w:pPr>
        <w:pStyle w:val="BodyText"/>
      </w:pPr>
      <w:r>
        <w:t xml:space="preserve">Trên lầu ba Phồn Hoa Viên, một thân ảnh cao ngất đứng bất động ở hành lang.</w:t>
      </w:r>
    </w:p>
    <w:p>
      <w:pPr>
        <w:pStyle w:val="BodyText"/>
      </w:pPr>
      <w:r>
        <w:t xml:space="preserve">Phía sau, một hắc y nhân đến bẩm báo: "Chủ nhân, Hoàng Nhan cô nương trốn khỏi Phồn Hoa Viên."</w:t>
      </w:r>
    </w:p>
    <w:p>
      <w:pPr>
        <w:pStyle w:val="BodyText"/>
      </w:pPr>
      <w:r>
        <w:t xml:space="preserve">"Thế à?" Quân Lăng Thiên hời hợt nói, hình như điều này đã nằm trong dự liệu.</w:t>
      </w:r>
    </w:p>
    <w:p>
      <w:pPr>
        <w:pStyle w:val="BodyText"/>
      </w:pPr>
      <w:r>
        <w:t xml:space="preserve">Nàng cuối cùng vẫn chạy thoát, nếu không trốn đi thì không phải là nàng. Nhưng mà, sao lại nhanh như vậy. Nàng vội vã rời khỏi hắn, hắn thực sự khiến nàng chán ghét như vậy sao?</w:t>
      </w:r>
    </w:p>
    <w:p>
      <w:pPr>
        <w:pStyle w:val="BodyText"/>
      </w:pPr>
      <w:r>
        <w:t xml:space="preserve">Nhưng mà, hắn tin tưởng vào tính tình của nàng, nàng nhất định sẽ không đi tìm Long Mạc. Hắn có thể lặng lẽ từ một nơi bí mật gần đó quan tâm nàng, mãi cho đến khi nàng hiểu được trái tim của hắn.</w:t>
      </w:r>
    </w:p>
    <w:p>
      <w:pPr>
        <w:pStyle w:val="BodyText"/>
      </w:pPr>
      <w:r>
        <w:t xml:space="preserve">"Người nào giúp nàng trốn?" Thanh âm lãnh liệt không chút tình cảm.</w:t>
      </w:r>
    </w:p>
    <w:p>
      <w:pPr>
        <w:pStyle w:val="BodyText"/>
      </w:pPr>
      <w:r>
        <w:t xml:space="preserve">"Là Hồng Điệp!"</w:t>
      </w:r>
    </w:p>
    <w:p>
      <w:pPr>
        <w:pStyle w:val="BodyText"/>
      </w:pPr>
      <w:r>
        <w:t xml:space="preserve">"Hừ!" Quân Lăng Thiên hừ lạnh một tiếng, nữ nhân này lá gan không ngờ lại lớn như vậy, dám tự mình hành động.</w:t>
      </w:r>
    </w:p>
    <w:p>
      <w:pPr>
        <w:pStyle w:val="BodyText"/>
      </w:pPr>
      <w:r>
        <w:t xml:space="preserve">"Nàng đi nơi nào? Có gặp ai không?"</w:t>
      </w:r>
    </w:p>
    <w:p>
      <w:pPr>
        <w:pStyle w:val="BodyText"/>
      </w:pPr>
      <w:r>
        <w:t xml:space="preserve">"Nàng ngồi trên xe ngựa của Đại hoàng tử Nam Long Quốc."</w:t>
      </w:r>
    </w:p>
    <w:p>
      <w:pPr>
        <w:pStyle w:val="BodyText"/>
      </w:pPr>
      <w:r>
        <w:t xml:space="preserve">"Sao?" Lăng Thiên cả kinh, Y Vân thế nào lại cùng Long Phi có giao tình? Bản lĩnh của tiểu nha đầu này thật ngoài suy nghĩ của hắn, nhưng mà tên Long Phi bệnh hoạn kia cùng Long Mạc tranh đoạt ngôi vị hoàng đế, hắn mang Y Vân đi mục đích tuyệt đối không đơn giản.</w:t>
      </w:r>
    </w:p>
    <w:p>
      <w:pPr>
        <w:pStyle w:val="BodyText"/>
      </w:pPr>
      <w:r>
        <w:t xml:space="preserve">Ánh mắt Quân Lăng Thiên tối sầm, sâu thẳm như đêm.</w:t>
      </w:r>
    </w:p>
    <w:p>
      <w:pPr>
        <w:pStyle w:val="BodyText"/>
      </w:pPr>
      <w:r>
        <w:t xml:space="preserve">"Vụ, phái người nhanh đuổi theo." Quân Lăng Thiên lạnh giọng ra lệnh.</w:t>
      </w:r>
    </w:p>
    <w:p>
      <w:pPr>
        <w:pStyle w:val="BodyText"/>
      </w:pPr>
      <w:r>
        <w:t xml:space="preserve">Xe ngựa dần dần chạy ra khỏi Phồn Hoa Viên, rời xa thanh lâu múa hát phồn hoa này, bốn phía dần yên tĩnh, vành tai trở nên thanh tịnh hơn.</w:t>
      </w:r>
    </w:p>
    <w:p>
      <w:pPr>
        <w:pStyle w:val="BodyText"/>
      </w:pPr>
      <w:r>
        <w:t xml:space="preserve">Đây mới thực sự là đêm, yên tĩnh mà thanh bình.</w:t>
      </w:r>
    </w:p>
    <w:p>
      <w:pPr>
        <w:pStyle w:val="BodyText"/>
      </w:pPr>
      <w:r>
        <w:t xml:space="preserve">Y Vân nhoài người ra bên ngoài nhìn ngắm, bầu trời xa xăm, ánh sao lấp lánh, vầng trăng trong vắt. Xa xa là từng mái nhà đen sẫm, núi non trùng trùng điệp điệp, ngã tư đường vắng vẻ soi bóng dưới ánh trăng.</w:t>
      </w:r>
    </w:p>
    <w:p>
      <w:pPr>
        <w:pStyle w:val="BodyText"/>
      </w:pPr>
      <w:r>
        <w:t xml:space="preserve">Đêm yên tĩnh như thế, dường như đã từ lâu rồi nàng không được hưởng thụ.</w:t>
      </w:r>
    </w:p>
    <w:p>
      <w:pPr>
        <w:pStyle w:val="BodyText"/>
      </w:pPr>
      <w:r>
        <w:t xml:space="preserve">"Thương Dung đại ca, ngươi sao lại đến cứu Hoàng Nhan?" Y Vân nghi hoặc hỏi han.</w:t>
      </w:r>
    </w:p>
    <w:p>
      <w:pPr>
        <w:pStyle w:val="BodyText"/>
      </w:pPr>
      <w:r>
        <w:t xml:space="preserve">Thương Dung nhẹ nhàng ho khan hai tiếng, mi phong vẽ nên một tia ôn nhu, nói: "Đại ca đêm nay vừa đến Phồn Hoa Viên, liền nhận được thư tín của Hồng Điệp, nói là có một ma đầu nhìn trúng ngươi, cần đại ca giúp ngươi trốn thoát."</w:t>
      </w:r>
    </w:p>
    <w:p>
      <w:pPr>
        <w:pStyle w:val="BodyText"/>
      </w:pPr>
      <w:r>
        <w:t xml:space="preserve">Hồng Điệp, không nghĩ đến một hoa khôi cao ngạo mà lạnh lùng như vậy, lại có một tấm lòng thiện lương. Y Vân nợ nàng ơn cứu giúp, nếu có cơ hội, nàng nhất định sẽ báo đáp.</w:t>
      </w:r>
    </w:p>
    <w:p>
      <w:pPr>
        <w:pStyle w:val="BodyText"/>
      </w:pPr>
      <w:r>
        <w:t xml:space="preserve">"Thương Dung đại ca, sau này gặp lại Hồng Điệp, nhất định thay mặt Y Vân cảm ơn nàng." Y Vân chân thành nói.</w:t>
      </w:r>
    </w:p>
    <w:p>
      <w:pPr>
        <w:pStyle w:val="BodyText"/>
      </w:pPr>
      <w:r>
        <w:t xml:space="preserve">Thương Dung khẽ cười nói: "Nếu có cơ hội ta chắc chắn sẽ làm như vậy, nhưng mà, Hoàng Nhan muội muội của ta không có ở Phồn Hoa Viên, đại ca cũng sẽ không tiếp tục đi đến nơi đó."</w:t>
      </w:r>
    </w:p>
    <w:p>
      <w:pPr>
        <w:pStyle w:val="BodyText"/>
      </w:pPr>
      <w:r>
        <w:t xml:space="preserve">"Thật sao? Nói như vậy, đại ca mấy ngày nay là vì nhớ Hoàng Nhan nên mới đi Phồn Hoa Viên? Đa tạ đại ca quan tâm." Y Vân cười vui vẻ.</w:t>
      </w:r>
    </w:p>
    <w:p>
      <w:pPr>
        <w:pStyle w:val="BodyText"/>
      </w:pPr>
      <w:r>
        <w:t xml:space="preserve">Thương Dung nhìn thấy nét mặt tươi cười của Y Vân, không khỏi ngẩn ngơ một hồi, cái tiểu nha đầu này, khi khôi phục tướng mạo vốn có, đúng là xinh đẹp đến nỗi người khác không dám nhìn thẳng.</w:t>
      </w:r>
    </w:p>
    <w:p>
      <w:pPr>
        <w:pStyle w:val="BodyText"/>
      </w:pPr>
      <w:r>
        <w:t xml:space="preserve">"Thương Dung đại ca, ra khỏi Phồn Hoa Viên ngươi đừng gọi ta Hoàng Nhan, gọi là Vân nhi đi." Y Vân thật tâm là xem Thương Dung như đại ca, "Nhưng đại ca, Y Vân chỉ có thể ở trong quý phủ của ngươi một vài ngày, trải qua sóng gió lần này liền sẽ rời đi." Nàng sợ, sợ nhìn thấy Long Mạc trong quý phủ của Thương Dung, tâm lại thêm đau khổ.</w:t>
      </w:r>
    </w:p>
    <w:p>
      <w:pPr>
        <w:pStyle w:val="BodyText"/>
      </w:pPr>
      <w:r>
        <w:t xml:space="preserve">"Vì sao? Đại ca đối đãi với ngươi không tốt sao?” Thương Dung hơi hấp tấp hỏi.</w:t>
      </w:r>
    </w:p>
    <w:p>
      <w:pPr>
        <w:pStyle w:val="BodyText"/>
      </w:pPr>
      <w:r>
        <w:t xml:space="preserve">"Đại ca đương nhiên là với Y Vân vô cùng tốt, nhưng Y Vân lại không thể mãi quấy rầy ngươi. Y Vân còn chút việc chưa làm xong." Đôi mắt Y Vân bỗng nhiên hiện lên ánh nhìn kiên định, nghĩa mẫu có Đinh Lang chăm sóc, Long Mạc cưới Nguyệt Hạ Hương, bà ngoại cùng Trương mụ ở Nguyệt phủ nàng cũng yên tâm, nàng đã không còn vướng bận nào.</w:t>
      </w:r>
    </w:p>
    <w:p>
      <w:pPr>
        <w:pStyle w:val="BodyText"/>
      </w:pPr>
      <w:r>
        <w:t xml:space="preserve">Nàng cần phải đi khắp nơi thiên hạ để tìm mẫu thân, nàng tin tưởng mẫu thân nhất định không chết, nàng còn phải tìm được phụ thân. Cho dù chỉ là mò kim đáy bể, nàng cũng vĩnh viễn không từ bỏ.</w:t>
      </w:r>
    </w:p>
    <w:p>
      <w:pPr>
        <w:pStyle w:val="BodyText"/>
      </w:pPr>
      <w:r>
        <w:t xml:space="preserve">Thương Dung nhìn sắc mặt Y Vân ngấn lệ, bởi vì trầm tư mà đôi mắt có vẻ mông lung, thậm chí là không tìm thấy phương hướng.</w:t>
      </w:r>
    </w:p>
    <w:p>
      <w:pPr>
        <w:pStyle w:val="BodyText"/>
      </w:pPr>
      <w:r>
        <w:t xml:space="preserve">Xe ngựa bỗng nhiên ngừng lại.</w:t>
      </w:r>
    </w:p>
    <w:p>
      <w:pPr>
        <w:pStyle w:val="BodyText"/>
      </w:pPr>
      <w:r>
        <w:t xml:space="preserve">"Cẩn thận thích khách!" Thị vệ đánh xe hoảng sợ hô to.</w:t>
      </w:r>
    </w:p>
    <w:p>
      <w:pPr>
        <w:pStyle w:val="BodyText"/>
      </w:pPr>
      <w:r>
        <w:t xml:space="preserve">Y Vân cùng Thương Dung thất thần bừng tỉnh, vén rèm nhìn ra bên ngoài.</w:t>
      </w:r>
    </w:p>
    <w:p>
      <w:pPr>
        <w:pStyle w:val="BodyText"/>
      </w:pPr>
      <w:r>
        <w:t xml:space="preserve">Dưới ánh trăng mờ nhạt, ở ngay giữa ngã tư đường, lặng yên hai Hắc y nhân, mặt mang khăn sa đen, tay cầm kiếm.</w:t>
      </w:r>
    </w:p>
    <w:p>
      <w:pPr>
        <w:pStyle w:val="BodyText"/>
      </w:pPr>
      <w:r>
        <w:t xml:space="preserve">Trong không khí tràn ngập sát ý.</w:t>
      </w:r>
    </w:p>
    <w:p>
      <w:pPr>
        <w:pStyle w:val="BodyText"/>
      </w:pPr>
      <w:r>
        <w:t xml:space="preserve">Tâm Y Vân hồi hộp từng hồi, sao lại thế này? Lại là Hắc y nhân! Những người này là nhằm vào nàng? Hay là nhằm vào Thương Dung đại ca? Y Vân nhớ rõ lần trước gặp thích khách cũng là trên con đường này, và mục tiêu là Thương Dung cùng Long Mạc.</w:t>
      </w:r>
    </w:p>
    <w:p>
      <w:pPr>
        <w:pStyle w:val="BodyText"/>
      </w:pPr>
      <w:r>
        <w:t xml:space="preserve">Có tiếng gió sắc bén thổi tới, một bóng đen lặng lẽ không một tiếng động từ trên không bay xuống.</w:t>
      </w:r>
    </w:p>
    <w:p>
      <w:pPr>
        <w:pStyle w:val="BodyText"/>
      </w:pPr>
      <w:r>
        <w:t xml:space="preserve">Áo bào hắc sắc bị gió thổi mà phồng lên, phất phơ lay động, mái tóc đen cũng theo đó mà tung bay. Chiếc mặt nạ trên mặt như trước làm tăng thêm phần thần bí cùng vẻ ác ma. Hắn tựa như Tinh linh của đêm, lại giống như sứ giả địa ngục, khi hắn đến, khiến tâm Y Vân rung động, lại khiến nàng run sợ thật lâu.</w:t>
      </w:r>
    </w:p>
    <w:p>
      <w:pPr>
        <w:pStyle w:val="BodyText"/>
      </w:pPr>
      <w:r>
        <w:t xml:space="preserve">Quân Lăng Thiên, hắn cuối cùng cũng đuổi theo, nàng vẫn là chạy không thoát khỏi bàn tay của hắn sao?</w:t>
      </w:r>
    </w:p>
    <w:p>
      <w:pPr>
        <w:pStyle w:val="BodyText"/>
      </w:pPr>
      <w:r>
        <w:t xml:space="preserve">Hắn thản nhiên đứng yên trước xe ngựa, ánh mắt tà tứ chăm chú nhìn vào nàng ở trong xe.</w:t>
      </w:r>
    </w:p>
    <w:p>
      <w:pPr>
        <w:pStyle w:val="BodyText"/>
      </w:pPr>
      <w:r>
        <w:t xml:space="preserve">Y Vân hít sâu, ánh nhìn sáng rực, đôi con ngươi trong suốt kiên định nhìn vào đôi mắt Quân Lăng Thiên lạnh lẽo như hồ băng.</w:t>
      </w:r>
    </w:p>
    <w:p>
      <w:pPr>
        <w:pStyle w:val="BodyText"/>
      </w:pPr>
      <w:r>
        <w:t xml:space="preserve">"Ngươi, vì sao không thể buông tha ta?"</w:t>
      </w:r>
    </w:p>
    <w:p>
      <w:pPr>
        <w:pStyle w:val="BodyText"/>
      </w:pPr>
      <w:r>
        <w:t xml:space="preserve">Lăng Thiên thản nhiên cười, hàn ý tràn ngập.</w:t>
      </w:r>
    </w:p>
    <w:p>
      <w:pPr>
        <w:pStyle w:val="BodyText"/>
      </w:pPr>
      <w:r>
        <w:t xml:space="preserve">"Ta nói rồi, thả ngươi thì có thể, nhưng, trừ phi ta chết." Hắn gằn từng tiếng lãnh liệt nói.</w:t>
      </w:r>
    </w:p>
    <w:p>
      <w:pPr>
        <w:pStyle w:val="BodyText"/>
      </w:pPr>
      <w:r>
        <w:t xml:space="preserve">Y Vân tuyệt vọng.</w:t>
      </w:r>
    </w:p>
    <w:p>
      <w:pPr>
        <w:pStyle w:val="BodyText"/>
      </w:pPr>
      <w:r>
        <w:t xml:space="preserve">Nàng quay đầu nhìn Thương Dung đại ca trong xe, nàng biết Thương Dung đại ca không có võ công, lần trước gặp nạn chính là nhờ Long Mạc cứu hắn, ngoài xe cũng chỉ có hai thị vệ đánh xe, chắc chắn lần này là chạy không thoát.</w:t>
      </w:r>
    </w:p>
    <w:p>
      <w:pPr>
        <w:pStyle w:val="BodyText"/>
      </w:pPr>
      <w:r>
        <w:t xml:space="preserve">"Ta sẽ đi theo ngươi, chỉ cần ngươi đáp ứng không làm khó dễ bọn họ."</w:t>
      </w:r>
    </w:p>
    <w:p>
      <w:pPr>
        <w:pStyle w:val="BodyText"/>
      </w:pPr>
      <w:r>
        <w:t xml:space="preserve">"Ngươi lúc này lại muốn nói điều kiện với ta sao?" Quân Lăng Thiên thâm trầm nở nụ cười, "Nhưng mà, hôm nay ta sẽ khai ân một lần, đáp ứng buông tha bọn họ."</w:t>
      </w:r>
    </w:p>
    <w:p>
      <w:pPr>
        <w:pStyle w:val="BodyText"/>
      </w:pPr>
      <w:r>
        <w:t xml:space="preserve">Bỗng nhiên, nghe được tiếng vó ngựa vang lên.</w:t>
      </w:r>
    </w:p>
    <w:p>
      <w:pPr>
        <w:pStyle w:val="BodyText"/>
      </w:pPr>
      <w:r>
        <w:t xml:space="preserve">Trong lòng mỗi người đều rung lên, không biết người đến là ai?</w:t>
      </w:r>
    </w:p>
    <w:p>
      <w:pPr>
        <w:pStyle w:val="BodyText"/>
      </w:pPr>
      <w:r>
        <w:t xml:space="preserve">Chỉ nghe thấy một thanh âm quen thuộc nói: "Vương gia, là xe ngựa của Long Phi Vương gia." Là thanh âm Đinh Lang.</w:t>
      </w:r>
    </w:p>
    <w:p>
      <w:pPr>
        <w:pStyle w:val="BodyText"/>
      </w:pPr>
      <w:r>
        <w:t xml:space="preserve">"Thế à?" Một thanh âm kinh ngạc rất nhỏ, ngay sau đó có một bóng dáng bạch y chợt loé, một con ngựa trắng chở một công tử bạch y tới trước mắt.</w:t>
      </w:r>
    </w:p>
    <w:p>
      <w:pPr>
        <w:pStyle w:val="BodyText"/>
      </w:pPr>
      <w:r>
        <w:t xml:space="preserve">...Là Long Mạc.</w:t>
      </w:r>
    </w:p>
    <w:p>
      <w:pPr>
        <w:pStyle w:val="BodyText"/>
      </w:pPr>
      <w:r>
        <w:t xml:space="preserve">Y Vân cuống quýt đem màn xe buông xuống, tâm bắt đầu đập liên hồi.</w:t>
      </w:r>
    </w:p>
    <w:p>
      <w:pPr>
        <w:pStyle w:val="BodyText"/>
      </w:pPr>
      <w:r>
        <w:t xml:space="preserve">Hắn đến đây, nàng không biết giờ phút này trong lòng là vui hay buồn!</w:t>
      </w:r>
    </w:p>
    <w:p>
      <w:pPr>
        <w:pStyle w:val="BodyText"/>
      </w:pPr>
      <w:r>
        <w:t xml:space="preserve">Hành động đó của Y Vân không thoát khỏi ánh mắt của Quân Lăng Thiên, hắn bỗng nhiên tà khí nở nụ cười.</w:t>
      </w:r>
    </w:p>
    <w:p>
      <w:pPr>
        <w:pStyle w:val="BodyText"/>
      </w:pPr>
      <w:r>
        <w:t xml:space="preserve">Xuyên qua cửa sổ, Y Vân lén lút nhìn Long Mạc</w:t>
      </w:r>
    </w:p>
    <w:p>
      <w:pPr>
        <w:pStyle w:val="Compact"/>
      </w:pPr>
      <w:r>
        <w:t xml:space="preserve">Long Mạc nhẹ nhàng nhảy xuống, chậm rãi đi đến trước mắt Quân Lăng Thiên.</w:t>
      </w:r>
      <w:r>
        <w:br w:type="textWrapping"/>
      </w:r>
      <w:r>
        <w:br w:type="textWrapping"/>
      </w:r>
    </w:p>
    <w:p>
      <w:pPr>
        <w:pStyle w:val="Heading2"/>
      </w:pPr>
      <w:bookmarkStart w:id="45" w:name="chương-049---050"/>
      <w:bookmarkEnd w:id="45"/>
      <w:r>
        <w:t xml:space="preserve">23. Chương 049 - 050</w:t>
      </w:r>
    </w:p>
    <w:p>
      <w:pPr>
        <w:pStyle w:val="Compact"/>
      </w:pPr>
      <w:r>
        <w:br w:type="textWrapping"/>
      </w:r>
      <w:r>
        <w:br w:type="textWrapping"/>
      </w:r>
      <w:r>
        <w:t xml:space="preserve">Chương 49: Lần đầu quyết đấu.</w:t>
      </w:r>
    </w:p>
    <w:p>
      <w:pPr>
        <w:pStyle w:val="BodyText"/>
      </w:pPr>
      <w:r>
        <w:t xml:space="preserve">Ánh trăng bao phủ thân ảnh Long Mạc, bạch y dưới ánh trăng toả ra ánh sáng trong veo, khiến cả người hắn thoạt nhìn thanh khiết mà tuyệt mỹ.</w:t>
      </w:r>
    </w:p>
    <w:p>
      <w:pPr>
        <w:pStyle w:val="BodyText"/>
      </w:pPr>
      <w:r>
        <w:t xml:space="preserve">Vẻ mặt Long Mạc thực yên lặng, nhưng cảm giác yên lặng này lại bao hàm một sự đáng sợ mãnh liệt.</w:t>
      </w:r>
    </w:p>
    <w:p>
      <w:pPr>
        <w:pStyle w:val="BodyText"/>
      </w:pPr>
      <w:r>
        <w:t xml:space="preserve">Ánh mắt hắn lạnh lẽo hàn băng, như lưỡi dao sắc bén hướng đến Quân Lăng Thiên. Nam nhân hắc y mang mặt nạ này không phải là ma đầu ngày ấy mang Y Vân đi sao, hiện giờ hắn lại ở đây cướp xe ngựa của đại ca.</w:t>
      </w:r>
    </w:p>
    <w:p>
      <w:pPr>
        <w:pStyle w:val="BodyText"/>
      </w:pPr>
      <w:r>
        <w:t xml:space="preserve">Quân Lăng Thiên không hề dự đoán được Long Mạc sẽ xuất hiện, xem ra kế hoạch hôm nay dường như khó có thể thực hiện.</w:t>
      </w:r>
    </w:p>
    <w:p>
      <w:pPr>
        <w:pStyle w:val="BodyText"/>
      </w:pPr>
      <w:r>
        <w:t xml:space="preserve">"Mạc Vương gia, đã lâu không gặp, gần đây thế nào?" Lời nói có ý châm biếm, khẩu khí xấu xa.</w:t>
      </w:r>
    </w:p>
    <w:p>
      <w:pPr>
        <w:pStyle w:val="BodyText"/>
      </w:pPr>
      <w:r>
        <w:t xml:space="preserve">Long Mạc bên môi hiện lên một tia cười lạnh, trong mắt hé ra ánh mắt tàn khốc, trầm tĩnh nói: "Y Vân đâu?"</w:t>
      </w:r>
    </w:p>
    <w:p>
      <w:pPr>
        <w:pStyle w:val="BodyText"/>
      </w:pPr>
      <w:r>
        <w:t xml:space="preserve">"Vương gia thế mà quan tâm một tiểu nha hoàn, là vì sao? Chẳng lẽ tân hôn giữa ngươi và phi tử không làm ngươi vừa lòng sao?"</w:t>
      </w:r>
    </w:p>
    <w:p>
      <w:pPr>
        <w:pStyle w:val="BodyText"/>
      </w:pPr>
      <w:r>
        <w:t xml:space="preserve">"Vân nhi của ta đâu?" Ánh mắt Long Mạc càng ngày càng lạnh lẽo, từng câu từng chữ như rơi vào lòng Y Vân.</w:t>
      </w:r>
    </w:p>
    <w:p>
      <w:pPr>
        <w:pStyle w:val="BodyText"/>
      </w:pPr>
      <w:r>
        <w:t xml:space="preserve">Trái tim Y Vân khẽ đau buốt, đôi mắt ngấn lệ, trước mắt là một tầng sương mù. Đại ca ca hắn đúng là quan tâm nàng. Nàng có nên hay không nói cho hắn biết, nàng ở chỗ này?</w:t>
      </w:r>
    </w:p>
    <w:p>
      <w:pPr>
        <w:pStyle w:val="BodyText"/>
      </w:pPr>
      <w:r>
        <w:t xml:space="preserve">Đôi tay bỗng nhiên bị một bàn tay lạnh lẽo bắt lấy.</w:t>
      </w:r>
    </w:p>
    <w:p>
      <w:pPr>
        <w:pStyle w:val="BodyText"/>
      </w:pPr>
      <w:r>
        <w:t xml:space="preserve">Là Thương Dung, cầm tay nàng, hướng nàng chầm chậm lắc đầu.</w:t>
      </w:r>
    </w:p>
    <w:p>
      <w:pPr>
        <w:pStyle w:val="BodyText"/>
      </w:pPr>
      <w:r>
        <w:t xml:space="preserve">Không thể! Đúng là không thể, hắn đã có phi, còn là tỷ tỷ của nàng, nếu nàng nó chỉ có thể khiến ba người thêm khó xử mà thôi.</w:t>
      </w:r>
    </w:p>
    <w:p>
      <w:pPr>
        <w:pStyle w:val="BodyText"/>
      </w:pPr>
      <w:r>
        <w:t xml:space="preserve">"Vân nhi của ngươi?" Hàng mi Quân Lăng Thiên run run, mắt phượng híp lại, tà ác nói: "Sau khi bị Quân mỗ mang đi, còn có thể là Vân nhi của ngươi sao? Nàng sớm là nữ nhân của ta, là Vân nhi của ta!"</w:t>
      </w:r>
    </w:p>
    <w:p>
      <w:pPr>
        <w:pStyle w:val="BodyText"/>
      </w:pPr>
      <w:r>
        <w:t xml:space="preserve">Y Vân nghe vậy, trong lòng nhất thời dâng lên một nỗi tức giận, ai là nữ nhân của hắn, tên Quân Lăng Thiên này, dám phá hư danh tiết của nàng.</w:t>
      </w:r>
    </w:p>
    <w:p>
      <w:pPr>
        <w:pStyle w:val="BodyText"/>
      </w:pPr>
      <w:r>
        <w:t xml:space="preserve">Long Mạc nghe vậy, trong lòng đau xót, Vân nhi của hắn, nàng đã trải qua đau khổ như thế nào.</w:t>
      </w:r>
    </w:p>
    <w:p>
      <w:pPr>
        <w:pStyle w:val="BodyText"/>
      </w:pPr>
      <w:r>
        <w:t xml:space="preserve">Bàn tay trong tay áo gắt gao nắm chặt.</w:t>
      </w:r>
    </w:p>
    <w:p>
      <w:pPr>
        <w:pStyle w:val="BodyText"/>
      </w:pPr>
      <w:r>
        <w:t xml:space="preserve">"Ngươi đem Vân nhi của ta đi đâu?"</w:t>
      </w:r>
    </w:p>
    <w:p>
      <w:pPr>
        <w:pStyle w:val="BodyText"/>
      </w:pPr>
      <w:r>
        <w:t xml:space="preserve">"Còn có thể thế nào? Chơi chán liền ném đi, như thế nào, ngươi vội vã như vậy tìm nàng, chẳng lẽ ngươi còn muốn nàng?"</w:t>
      </w:r>
    </w:p>
    <w:p>
      <w:pPr>
        <w:pStyle w:val="BodyText"/>
      </w:pPr>
      <w:r>
        <w:t xml:space="preserve">Nghe vậy, sắc mặt Long Mạc thoáng chốc trở nên tàn khốc, hắn lạnh lùng nở nụ cười, là hắn đã hại Y Vân, hắn nhất định phải cứu nàng trở về, bù đắp cho nàng.</w:t>
      </w:r>
    </w:p>
    <w:p>
      <w:pPr>
        <w:pStyle w:val="BodyText"/>
      </w:pPr>
      <w:r>
        <w:t xml:space="preserve">Hắn sẽ không bỏ qua cho tên ác ma này.</w:t>
      </w:r>
    </w:p>
    <w:p>
      <w:pPr>
        <w:pStyle w:val="BodyText"/>
      </w:pPr>
      <w:r>
        <w:t xml:space="preserve">"Ma đầu ngươi, hôm nay bổn vương sẽ bắt ngươi để đổi lại Vân nhi của ta."</w:t>
      </w:r>
    </w:p>
    <w:p>
      <w:pPr>
        <w:pStyle w:val="BodyText"/>
      </w:pPr>
      <w:r>
        <w:t xml:space="preserve">Nói xong, Long Mạc đột nhiên xuất chưởng, lấy khí thế nhanh như chớp đánh thẳng vào ngực Quân Lăng Thiên.</w:t>
      </w:r>
    </w:p>
    <w:p>
      <w:pPr>
        <w:pStyle w:val="BodyText"/>
      </w:pPr>
      <w:r>
        <w:t xml:space="preserve">Quân Lăng Thiên cũng không né tránh, ta phải xuất kích, đỡ một chưởng kia, tức khắc cả hai người đều lui bước về phía sau.</w:t>
      </w:r>
    </w:p>
    <w:p>
      <w:pPr>
        <w:pStyle w:val="BodyText"/>
      </w:pPr>
      <w:r>
        <w:t xml:space="preserve">Lúc đối chưởng, hai người đều muốn thăm dò công lực của đối thủ như thế nào, đúng là cũng không sai khác là mấy.</w:t>
      </w:r>
    </w:p>
    <w:p>
      <w:pPr>
        <w:pStyle w:val="BodyText"/>
      </w:pPr>
      <w:r>
        <w:t xml:space="preserve">Long Mạc một kích không trúng, lập tức thay đổi chiêu thức, cả hai liền ngươi đánh ta tiếp, triền đấu với nhau.</w:t>
      </w:r>
    </w:p>
    <w:p>
      <w:pPr>
        <w:pStyle w:val="BodyText"/>
      </w:pPr>
      <w:r>
        <w:t xml:space="preserve">Long Mạc thật vất vả mới gặp được tên ác ma cướp đi Y Vân, cho nên mỗi chiêu đều ra tay tàn nhẫn, nhanh nhẹn, quyết chí bắt cho được Quân Lăng Thiên.</w:t>
      </w:r>
    </w:p>
    <w:p>
      <w:pPr>
        <w:pStyle w:val="BodyText"/>
      </w:pPr>
      <w:r>
        <w:t xml:space="preserve">Quân Lăng Thiên cũng có ý thăm dò võ công của Long Mạc, hai người đều không dùng kiếm.</w:t>
      </w:r>
    </w:p>
    <w:p>
      <w:pPr>
        <w:pStyle w:val="BodyText"/>
      </w:pPr>
      <w:r>
        <w:t xml:space="preserve">Dưới ánh trăng, hai bóng người một đen một trắng quyện vào nhau vô cùng đẹp đẽ, tất nhiên đây là dưới ánh mắt của những người không liên can.</w:t>
      </w:r>
    </w:p>
    <w:p>
      <w:pPr>
        <w:pStyle w:val="BodyText"/>
      </w:pPr>
      <w:r>
        <w:t xml:space="preserve">Y Vân thì làm sao có tâm trạng mà thưởng thức điều này, nàng đang lo lắng không yên.</w:t>
      </w:r>
    </w:p>
    <w:p>
      <w:pPr>
        <w:pStyle w:val="BodyText"/>
      </w:pPr>
      <w:r>
        <w:t xml:space="preserve">Cắn chặt hàm răng, nắm tay siết mạnh, trong lòng bàn tay đều là mồ hôi.</w:t>
      </w:r>
    </w:p>
    <w:p>
      <w:pPr>
        <w:pStyle w:val="BodyText"/>
      </w:pPr>
      <w:r>
        <w:t xml:space="preserve">Lo lắng, thực lo lắng không thôi.</w:t>
      </w:r>
    </w:p>
    <w:p>
      <w:pPr>
        <w:pStyle w:val="BodyText"/>
      </w:pPr>
      <w:r>
        <w:t xml:space="preserve">Nhưng điều càng làm nàng lo âu chính là nàng không chỉ lo lắng cho Long Mạc, mà còn có hắn, tên ác ma kia. Loại cảm giác này làm Y Vân vạn phần hoang mang, cũng thêm phần phiền muộn. Nàng lại quan tâm hắn, Y Vân nhăn mày, nỗ lực áp chế cảm xúc trong lòng.</w:t>
      </w:r>
    </w:p>
    <w:p>
      <w:pPr>
        <w:pStyle w:val="BodyText"/>
      </w:pPr>
      <w:r>
        <w:t xml:space="preserve">Bỗng nhiên, hai tay Lăng Thiên rút lại, ống tay áo phồng lên, gió xoáy mang theo kình lực cuồn cuộn hướng Long Mạc đánh tới.</w:t>
      </w:r>
    </w:p>
    <w:p>
      <w:pPr>
        <w:pStyle w:val="BodyText"/>
      </w:pPr>
      <w:r>
        <w:t xml:space="preserve">Tim Y Vân đập mạnh từng hồi, kìm lòng không được ...A... một tiếng.</w:t>
      </w:r>
    </w:p>
    <w:p>
      <w:pPr>
        <w:pStyle w:val="BodyText"/>
      </w:pPr>
      <w:r>
        <w:t xml:space="preserve">Quân Lăng Thiên nghe thấy, thần sắc buồn bã, vẻ mặt sau mặt nạ liền suy sụp.</w:t>
      </w:r>
    </w:p>
    <w:p>
      <w:pPr>
        <w:pStyle w:val="BodyText"/>
      </w:pPr>
      <w:r>
        <w:t xml:space="preserve">Nàng lại khẩn trương vì Long Mạc, chẳng lẽ nàng tuyệt nhiên không chút nào quan tâm đến hắn sao?</w:t>
      </w:r>
    </w:p>
    <w:p>
      <w:pPr>
        <w:pStyle w:val="BodyText"/>
      </w:pPr>
      <w:r>
        <w:t xml:space="preserve">Tay áo đen xoắn tới, tay phải Long Mạc không chút hoang mang liền xuất chưởng, đánh về phía ống tay áo Quân Lăng Thiên, Lăng Thiên khẽ tránh, tay áo quấn lên cánh tay Long Mạc. Nhưng sau đó, Long Mạc thuận thế nhảy tới, tay phải từ trong tay áo vươn ra, đánh thẳng đến trước mặt Lăng Thiên.</w:t>
      </w:r>
    </w:p>
    <w:p>
      <w:pPr>
        <w:pStyle w:val="BodyText"/>
      </w:pPr>
      <w:r>
        <w:t xml:space="preserve">Lăng Thiên sửng sốt, lại không có trốn tránh, Long Mạc không chút do dự, đôi tay, nháy mắt liền hướng đôi mắt Lăng Thiên đánh tới.</w:t>
      </w:r>
    </w:p>
    <w:p>
      <w:pPr>
        <w:pStyle w:val="BodyText"/>
      </w:pPr>
      <w:r>
        <w:t xml:space="preserve">Nhưng, Lăng Thiên bất động chờ đợi tiếng thét quan tâm kia vang lên.</w:t>
      </w:r>
    </w:p>
    <w:p>
      <w:pPr>
        <w:pStyle w:val="BodyText"/>
      </w:pPr>
      <w:r>
        <w:t xml:space="preserve">Long Mạc phản ứng cực nhanh, hắn cũng không muốn thật sự làm mù mắt Quân Lăng Thiên, cổ tay khẽ động, lướt qua trước mặt Quân Lăng Thiên</w:t>
      </w:r>
    </w:p>
    <w:p>
      <w:pPr>
        <w:pStyle w:val="BodyText"/>
      </w:pPr>
      <w:r>
        <w:t xml:space="preserve">Tiếp đó cổ tay Long Mạc tiếp một chiêu, nhân lúc Quân Lăng Thiên sơ suất, bàn tay Long Mạc đánh tới trước mặt hắn, mang theo tiếng gió sắc bén.</w:t>
      </w:r>
    </w:p>
    <w:p>
      <w:pPr>
        <w:pStyle w:val="BodyText"/>
      </w:pPr>
      <w:r>
        <w:t xml:space="preserve">Y Vân ở trong xe tâm liền chấn động, bàn tay mềm nhanh che lấy miệng, sợ mình lại tiếp tục hô lên.</w:t>
      </w:r>
    </w:p>
    <w:p>
      <w:pPr>
        <w:pStyle w:val="BodyText"/>
      </w:pPr>
      <w:r>
        <w:t xml:space="preserve">Trong khi đó, Quân Lăng Thiên lại thất vọng.</w:t>
      </w:r>
    </w:p>
    <w:p>
      <w:pPr>
        <w:pStyle w:val="BodyText"/>
      </w:pPr>
      <w:r>
        <w:t xml:space="preserve">Nàng, thời khắc nào cũng tưởng nhớ đến Long Mạc, quan tâm cũng chỉ có Long Mạc.</w:t>
      </w:r>
    </w:p>
    <w:p>
      <w:pPr>
        <w:pStyle w:val="BodyText"/>
      </w:pPr>
      <w:r>
        <w:t xml:space="preserve">Hắn ở trong lòng nàng chẳng qua chỉ là một ác nhân chuyên làm chuyện ác mà thôi.</w:t>
      </w:r>
    </w:p>
    <w:p>
      <w:pPr>
        <w:pStyle w:val="BodyText"/>
      </w:pPr>
      <w:r>
        <w:t xml:space="preserve">Chính hắn là người cần phải đi, nếu Long Phi cứu Y Vân, thì nàng đối với hắn ta mà nói, nhất định là có giá trị lợi dụng, tin tưởng trong thời gian ngắn Y Vân ở trong tay Long Phi sẽ không có nguy hiểm. Hơn nữa với tính tình Y Vân, tạm thời cũng sẽ không trở về bên cạnh Long Mạc.</w:t>
      </w:r>
    </w:p>
    <w:p>
      <w:pPr>
        <w:pStyle w:val="BodyText"/>
      </w:pPr>
      <w:r>
        <w:t xml:space="preserve">"Long Mạc, hôm nay ta tạm bỏ qua ngươi, ta còn muốn trở về phụng bồi Vân nhi. Cáo từ!" Nói xong, phi thân lên, dừng ở ngọn cây bên đường, nương theo ngọn cây rung động, mượn lực phóng đi, liền biến mất vào bóng đêm mờ mịt.</w:t>
      </w:r>
    </w:p>
    <w:p>
      <w:pPr>
        <w:pStyle w:val="BodyText"/>
      </w:pPr>
      <w:r>
        <w:t xml:space="preserve">Hai thuộc hạ của hắn cũng nhanh chóng đuổi theo.</w:t>
      </w:r>
    </w:p>
    <w:p>
      <w:pPr>
        <w:pStyle w:val="BodyText"/>
      </w:pPr>
      <w:r>
        <w:t xml:space="preserve">Quân Lăng Thiên cuối cùng cũng rời đi, Y Vân nhẹ nhàng thở ra.</w:t>
      </w:r>
    </w:p>
    <w:p>
      <w:pPr>
        <w:pStyle w:val="BodyText"/>
      </w:pPr>
      <w:r>
        <w:t xml:space="preserve">Nhưng, Long Mạc lại thở dài một hơi, lại mất dấu tên ác ma này. Nhưng mà nếu tối nay hắn xuất hiện, chứng tỏ hắn đang lẩn trốn trong kinh thành, xem ra cần phải gia tăng binh lực, ở kinh thành âm thầm điều tra.</w:t>
      </w:r>
    </w:p>
    <w:p>
      <w:pPr>
        <w:pStyle w:val="BodyText"/>
      </w:pPr>
      <w:r>
        <w:t xml:space="preserve">Long Mạc đi đến phía trước xe ngựa Long Phi, Long Phi sớm đã thò đầu ra ngoài xe.</w:t>
      </w:r>
    </w:p>
    <w:p>
      <w:pPr>
        <w:pStyle w:val="BodyText"/>
      </w:pPr>
      <w:r>
        <w:t xml:space="preserve">"Mạc, đại ca lại thiếu ngươi một mạng."</w:t>
      </w:r>
    </w:p>
    <w:p>
      <w:pPr>
        <w:pStyle w:val="BodyText"/>
      </w:pPr>
      <w:r>
        <w:t xml:space="preserve">"Huynh đệ một nhà, khách khí cái gì." Long Mạc thong thả cười.</w:t>
      </w:r>
    </w:p>
    <w:p>
      <w:pPr>
        <w:pStyle w:val="BodyText"/>
      </w:pPr>
      <w:r>
        <w:t xml:space="preserve">"Hoàng huynh, xe của ngươi còn có người khác?" Long Mạc hỏi qua.</w:t>
      </w:r>
    </w:p>
    <w:p>
      <w:pPr>
        <w:pStyle w:val="BodyText"/>
      </w:pPr>
      <w:r>
        <w:t xml:space="preserve">"Không có, Mạc tại sao lại nói như thế."</w:t>
      </w:r>
    </w:p>
    <w:p>
      <w:pPr>
        <w:pStyle w:val="BodyText"/>
      </w:pPr>
      <w:r>
        <w:t xml:space="preserve">Long Mạc ngưng mi, "Không có gì?"</w:t>
      </w:r>
    </w:p>
    <w:p>
      <w:pPr>
        <w:pStyle w:val="BodyText"/>
      </w:pPr>
      <w:r>
        <w:t xml:space="preserve">Mới vừa rồi rõ ràng nghe tiếng người kinh hãi, tuyệt đối không phải thanh âm của hoàng huynh. Hắn vì sao nói dối? Xem ra có điều bất thường.</w:t>
      </w:r>
    </w:p>
    <w:p>
      <w:pPr>
        <w:pStyle w:val="BodyText"/>
      </w:pPr>
      <w:r>
        <w:t xml:space="preserve">"Hoàng huynh, ta đưa ngươi trở về." Long Mạc nhẹ nhàng cười nói.</w:t>
      </w:r>
    </w:p>
    <w:p>
      <w:pPr>
        <w:pStyle w:val="BodyText"/>
      </w:pPr>
      <w:r>
        <w:t xml:space="preserve">Hoàng huynh? Lúc này, Y Vân mới biết được Thương Dung thật ra không phải là bằng hữu Long Mạc, hắn là Đại hoàng tử. Cũng chẳng thể trách, lần đầu gặp thì hắn cùng Long Mạc đã ngồi ngang hàng với nhau. Nàng sớm nên nghĩ đến.</w:t>
      </w:r>
    </w:p>
    <w:p>
      <w:pPr>
        <w:pStyle w:val="BodyText"/>
      </w:pPr>
      <w:r>
        <w:t xml:space="preserve">Rất ít khi nghe được chuyện về Đại hoàng tử, thì ra là vì thân mang bệnh tật. Nhưng, hắn là muốn đem nàng đi nơi nào?</w:t>
      </w:r>
    </w:p>
    <w:p>
      <w:pPr>
        <w:pStyle w:val="BodyText"/>
      </w:pPr>
      <w:r>
        <w:t xml:space="preserve">Xa xa có tiếng canh đêm truyền đến, đêm khuya thật là thâm trầm.</w:t>
      </w:r>
    </w:p>
    <w:p>
      <w:pPr>
        <w:pStyle w:val="BodyText"/>
      </w:pPr>
      <w:r>
        <w:t xml:space="preserve">Xe ngựa lăn bánh hướng hoàng cung chạy tới, Long Phi do mang bệnh nên cũng không ở trong phủ của mình, mà là ở lại Hoàng cung.</w:t>
      </w:r>
    </w:p>
    <w:p>
      <w:pPr>
        <w:pStyle w:val="BodyText"/>
      </w:pPr>
      <w:r>
        <w:t xml:space="preserve">Long Mạc cùng Đinh Lang, Băng Nham ngồi trên lưng ngựa, cùng xe ngựa song song đi tới.</w:t>
      </w:r>
    </w:p>
    <w:p>
      <w:pPr>
        <w:pStyle w:val="BodyText"/>
      </w:pPr>
      <w:r>
        <w:t xml:space="preserve">Có giọt sương rớt xuống, vươn trên mái tóc, thật là nặng trĩu.</w:t>
      </w:r>
    </w:p>
    <w:p>
      <w:pPr>
        <w:pStyle w:val="BodyText"/>
      </w:pPr>
      <w:r>
        <w:t xml:space="preserve">Đêm, đã sắp hết.</w:t>
      </w:r>
    </w:p>
    <w:p>
      <w:pPr>
        <w:pStyle w:val="BodyText"/>
      </w:pPr>
      <w:r>
        <w:t xml:space="preserve">Ở trong xe, Y Vân lặng lẽ nhìn chăm chú vào đại ca ca của nàng, gương mặt gầy hơn trước, hắn vẫn tuấn mỹ như vậy, nhưng giữa đôi mày dường như vĩnh viễn chứa đựng một tia thương cảm sâu sắc.</w:t>
      </w:r>
    </w:p>
    <w:p>
      <w:pPr>
        <w:pStyle w:val="BodyText"/>
      </w:pPr>
      <w:r>
        <w:t xml:space="preserve">"Đại ca ca, thực xin lỗi, là Y Vân làm ngươi lo lắng. Hy vọng ngươi cùng tỷ tỷ có thể hạnh phúc ở bên nhau." Y Vân ở trong lòng thì thào nói.</w:t>
      </w:r>
    </w:p>
    <w:p>
      <w:pPr>
        <w:pStyle w:val="BodyText"/>
      </w:pPr>
      <w:r>
        <w:t xml:space="preserve">Tới Hoàng cung</w:t>
      </w:r>
    </w:p>
    <w:p>
      <w:pPr>
        <w:pStyle w:val="BodyText"/>
      </w:pPr>
      <w:r>
        <w:t xml:space="preserve">Long Mạc ghì dây cương.</w:t>
      </w:r>
    </w:p>
    <w:p>
      <w:pPr>
        <w:pStyle w:val="BodyText"/>
      </w:pPr>
      <w:r>
        <w:t xml:space="preserve">Hướng Long Phi nói: "Hoàng huynh, đã tới Hoàng cung, Long Mạc không tiễn, ta muốn hồi phủ."</w:t>
      </w:r>
    </w:p>
    <w:p>
      <w:pPr>
        <w:pStyle w:val="BodyText"/>
      </w:pPr>
      <w:r>
        <w:t xml:space="preserve">Long Phi đáp một tiếng, xe ngựa lăn bá vào thâm cung.</w:t>
      </w:r>
    </w:p>
    <w:p>
      <w:pPr>
        <w:pStyle w:val="BodyText"/>
      </w:pPr>
      <w:r>
        <w:t xml:space="preserve">Long Mạc nhìn phương hướng xe chạy, ánh mắt hết sức sâu thẳm, hắn hướng Băng Nham cùng Đinh Lang bên người nói: "Các ngươi mới vừa rồi có nghe được tiếng nữ tử kinh hô bên trong xe."</w:t>
      </w:r>
    </w:p>
    <w:p>
      <w:pPr>
        <w:pStyle w:val="BodyText"/>
      </w:pPr>
      <w:r>
        <w:t xml:space="preserve">"Nghe thấy, trên xe Đại hoàng tử còn có một người."</w:t>
      </w:r>
    </w:p>
    <w:p>
      <w:pPr>
        <w:pStyle w:val="BodyText"/>
      </w:pPr>
      <w:r>
        <w:t xml:space="preserve">"Được, Băng Nham, ngươi đi Hoàng cung nhìn một chút! Xem người trên xe Hoành huynh là ai? Liền trở về bẩm báo."</w:t>
      </w:r>
    </w:p>
    <w:p>
      <w:pPr>
        <w:pStyle w:val="BodyText"/>
      </w:pPr>
      <w:r>
        <w:t xml:space="preserve">Xe ngựa vừa mới vào cung, Long Phi liền khẩn trương đối Y Vân nói: "Vân nhi, Mạc hình như đã hoài nghi, làm sao bây giờ? Ngươi có muốn cho hắn biết ngươi ở đây không?"</w:t>
      </w:r>
    </w:p>
    <w:p>
      <w:pPr>
        <w:pStyle w:val="BodyText"/>
      </w:pPr>
      <w:r>
        <w:t xml:space="preserve">"Không!" Y Vân đáp "Y Vân không muốn cho hắn biết ta ở chỗ này, nhưng ta muốn hắn biết ta đang rất bình an, không cần phải tiếp tục nhớ đến ta."</w:t>
      </w:r>
    </w:p>
    <w:p>
      <w:pPr>
        <w:pStyle w:val="BodyText"/>
      </w:pPr>
      <w:r>
        <w:t xml:space="preserve">Xe ngựa đi đến nơi bí mật, Long Phi từ trong tay một tiểu thái giám gõ mõ cầm canh lấy một bộ y phục, mặc vào người Y Vân.</w:t>
      </w:r>
    </w:p>
    <w:p>
      <w:pPr>
        <w:pStyle w:val="BodyText"/>
      </w:pPr>
      <w:r>
        <w:t xml:space="preserve">Uyển Phong Cung.</w:t>
      </w:r>
    </w:p>
    <w:p>
      <w:pPr>
        <w:pStyle w:val="BodyText"/>
      </w:pPr>
      <w:r>
        <w:t xml:space="preserve">Một tiểu thái giám đỡ Long Phi xuống xe.</w:t>
      </w:r>
    </w:p>
    <w:p>
      <w:pPr>
        <w:pStyle w:val="BodyText"/>
      </w:pPr>
      <w:r>
        <w:t xml:space="preserve">Băng Nham ẩn thân trên nóc nhà, lưu lại một lát, liền nhanh chóng phóng người rời đi.</w:t>
      </w:r>
    </w:p>
    <w:p>
      <w:pPr>
        <w:pStyle w:val="BodyText"/>
      </w:pPr>
      <w:r>
        <w:t xml:space="preserve">Chương 50: Hoàng hậu sửng sốt.</w:t>
      </w:r>
    </w:p>
    <w:p>
      <w:pPr>
        <w:pStyle w:val="BodyText"/>
      </w:pPr>
      <w:r>
        <w:t xml:space="preserve">Đối với Y Vân, đây là một buổi sáng không như bình thường.</w:t>
      </w:r>
    </w:p>
    <w:p>
      <w:pPr>
        <w:pStyle w:val="BodyText"/>
      </w:pPr>
      <w:r>
        <w:t xml:space="preserve">Đây là buổi sáng đầu tiên nàng đến Hoàng cung.</w:t>
      </w:r>
    </w:p>
    <w:p>
      <w:pPr>
        <w:pStyle w:val="BodyText"/>
      </w:pPr>
      <w:r>
        <w:t xml:space="preserve">Hoàng cung, có lẽ đây là nơi mà người người ngày đêm mơ đến, nhưng mà, đối với Y Vân mà nói, đây chẳng qua chỉ là một toà nhà giam tráng lệ nguy nga mà thôi.</w:t>
      </w:r>
    </w:p>
    <w:p>
      <w:pPr>
        <w:pStyle w:val="BodyText"/>
      </w:pPr>
      <w:r>
        <w:t xml:space="preserve">Nàng không thích nơi này, có lẽ nguyên nhân là bởi vì mẫu thân, mẫu thân, vì muốn thoát đi nhà giam này mà phải giả chết.</w:t>
      </w:r>
    </w:p>
    <w:p>
      <w:pPr>
        <w:pStyle w:val="BodyText"/>
      </w:pPr>
      <w:r>
        <w:t xml:space="preserve">Y Vân cũng luôn tránh phi đến nơi này, Thanh Tâm công chúa từng cho nàng một khối ngọc bội, dặn nàng có việc gì thì có thể vào cung tìm, nhưng Y Vân chưa từng dùng đến.</w:t>
      </w:r>
    </w:p>
    <w:p>
      <w:pPr>
        <w:pStyle w:val="BodyText"/>
      </w:pPr>
      <w:r>
        <w:t xml:space="preserve">Thật không nghĩ đến, trong tình thế bắt buộc, nàng vẫn phải đến nơi này.</w:t>
      </w:r>
    </w:p>
    <w:p>
      <w:pPr>
        <w:pStyle w:val="BodyText"/>
      </w:pPr>
      <w:r>
        <w:t xml:space="preserve">Đời người thật có nhiều điều không nói trước được!</w:t>
      </w:r>
    </w:p>
    <w:p>
      <w:pPr>
        <w:pStyle w:val="BodyText"/>
      </w:pPr>
      <w:r>
        <w:t xml:space="preserve">Đêm qua vào Uyển Phong Cung, trời đã khuya, sau khi thu xếp nơi ở, nàng liền để nguyên quần áo mà ngủ.</w:t>
      </w:r>
    </w:p>
    <w:p>
      <w:pPr>
        <w:pStyle w:val="BodyText"/>
      </w:pPr>
      <w:r>
        <w:t xml:space="preserve">Nàng ngủ một mạch đến lúc mặt trời đã lên cao, đã lâu không ngủ được nhiều như vậy, nhưng, lại không an ổn, trong mộng luôn xuất hiện hình ảnh Long Mạc cùng Quân Lăng Thiên đánh nhau, làm nàng vô cùng lo sợ.</w:t>
      </w:r>
    </w:p>
    <w:p>
      <w:pPr>
        <w:pStyle w:val="BodyText"/>
      </w:pPr>
      <w:r>
        <w:t xml:space="preserve">Y Vân rửa mặt chải đầu xong, cúi đầu liếc nhìn xiêm y trên người, lúc ở Phồn Hoa Viên là nghê thường hồng y, sau đó thoát ra là cải trang thành nam tử bạch y theo sắp xếp của Hồng Điệp, khi đã ra ngoài lại mặc y phục của tiểu thái giám trong cung.</w:t>
      </w:r>
    </w:p>
    <w:p>
      <w:pPr>
        <w:pStyle w:val="BodyText"/>
      </w:pPr>
      <w:r>
        <w:t xml:space="preserve">Mọi chuyện liên tiếp thay đổi, mỗi một thời điểm lại đổi một tầng xiêm y, có thể thấy được, đêm qua nàng đã trải qua không ít sự tình, tâm tình thay đổi liên tục.</w:t>
      </w:r>
    </w:p>
    <w:p>
      <w:pPr>
        <w:pStyle w:val="BodyText"/>
      </w:pPr>
      <w:r>
        <w:t xml:space="preserve">"Đang suy nghĩ gì đấy?" Một tiếng nói dịu dàng truyền đến.</w:t>
      </w:r>
    </w:p>
    <w:p>
      <w:pPr>
        <w:pStyle w:val="BodyText"/>
      </w:pPr>
      <w:r>
        <w:t xml:space="preserve">Y Vân quay đầu, là Thương Dung đại ca của nàng, Long Phi Đại hoàng tử, mỉm cười dừng chân nơi cánh cửa.</w:t>
      </w:r>
    </w:p>
    <w:p>
      <w:pPr>
        <w:pStyle w:val="BodyText"/>
      </w:pPr>
      <w:r>
        <w:t xml:space="preserve">Hắn hiển nhiên là vừa mới rửa mặt chải đầu xong, trang phục gọn gàng, rực rỡ, gương mặt tái nhợt bởi vì nụ cười ấm áp như gió xuân kia mà thần thái thêm phần hồng hào.</w:t>
      </w:r>
    </w:p>
    <w:p>
      <w:pPr>
        <w:pStyle w:val="BodyText"/>
      </w:pPr>
      <w:r>
        <w:t xml:space="preserve">"Y Vân tham kiến Đại hoàng tử." Y Vân cuống quít hành lễ, đã biết hắn là Đại hoàng tử, dĩ nhiên là khó tránh khỏi lễ nghi phiền phức.</w:t>
      </w:r>
    </w:p>
    <w:p>
      <w:pPr>
        <w:pStyle w:val="BodyText"/>
      </w:pPr>
      <w:r>
        <w:t xml:space="preserve">Trên mặt Long Phi vơi đi nét tươi cười, sau khi Y Vân hành lễ, liền ngẩng người ra, mày hơi nhíu lại.</w:t>
      </w:r>
    </w:p>
    <w:p>
      <w:pPr>
        <w:pStyle w:val="BodyText"/>
      </w:pPr>
      <w:r>
        <w:t xml:space="preserve">"Vân nhi, ngươi cần gì phải vậy? Ta vẫn là Thương Dung đại ca của ngươi, ngươi hành lễ như vậy, chẳng phải xem ta là người xa lạ? Mau bình thân, sau này không cho phép như vậy!" Long Phi quở trách nói.</w:t>
      </w:r>
    </w:p>
    <w:p>
      <w:pPr>
        <w:pStyle w:val="BodyText"/>
      </w:pPr>
      <w:r>
        <w:t xml:space="preserve">Y Vân cười vui vẻ, ở bên cạnh Long Phi, luôn khiến nàng thực nhẹ nhàng.</w:t>
      </w:r>
    </w:p>
    <w:p>
      <w:pPr>
        <w:pStyle w:val="BodyText"/>
      </w:pPr>
      <w:r>
        <w:t xml:space="preserve">"Chỉ sợ là không được, ở Hoàng cung Y Vân sao có thể xưng hô thế này, đang muốn cùng ngươi bàn bạc một chút, ta nghĩ nên đóng giả thái giám của ngươi."</w:t>
      </w:r>
    </w:p>
    <w:p>
      <w:pPr>
        <w:pStyle w:val="BodyText"/>
      </w:pPr>
      <w:r>
        <w:t xml:space="preserve">"Thái giám? Vì sao không giả dạng cung nữ?" Nhìn thấy y phục trên người Y Vân, cười tươi tắn, "Cũng tốt, ngươi giả dạng thành tiểu thái giám, sẽ không bị người khác chú ý nhiều bằng cung nữ, với lại cùng Đại ca đi lại trong cung cũng tiện hơn. Một lát ta liền phái người mang cho ngươi mấy bộ y phục thái giám vừa vặn."</w:t>
      </w:r>
    </w:p>
    <w:p>
      <w:pPr>
        <w:pStyle w:val="BodyText"/>
      </w:pPr>
      <w:r>
        <w:t xml:space="preserve">Nói xong hai người liền đi đến phòng trước dùng bữa.</w:t>
      </w:r>
    </w:p>
    <w:p>
      <w:pPr>
        <w:pStyle w:val="BodyText"/>
      </w:pPr>
      <w:r>
        <w:t xml:space="preserve">Đêm qua vội vàng đến, Y Vân không rỗi xem qua Uyển Phong Cung.</w:t>
      </w:r>
    </w:p>
    <w:p>
      <w:pPr>
        <w:pStyle w:val="BodyText"/>
      </w:pPr>
      <w:r>
        <w:t xml:space="preserve">Uyển Phong Cung là cung điện của Long Phi, bày trí không mấy xa hoa, rất đơn giản.</w:t>
      </w:r>
    </w:p>
    <w:p>
      <w:pPr>
        <w:pStyle w:val="BodyText"/>
      </w:pPr>
      <w:r>
        <w:t xml:space="preserve">Trong viện có một hoa viên, nhưng không biết có phải vì có quan hệ với tính tình của chủ nhân nơi đây, mà hoa viên này làm cho người ta có cảm giác thật tịch liêu, thái giám cung nữ hầu hạ trong cung cũng không nhiều.</w:t>
      </w:r>
    </w:p>
    <w:p>
      <w:pPr>
        <w:pStyle w:val="BodyText"/>
      </w:pPr>
      <w:r>
        <w:t xml:space="preserve">Vừa dùng xong bữa sáng, liền có công công đưa đến mấy bộ y phục thái giám, Long Phi từ Uyển Phong Cung ột tiểu thái giám mang đến một yêu bài.*bài: mảnh ván đề chữ làm dấu hiệu hay yết thị*</w:t>
      </w:r>
    </w:p>
    <w:p>
      <w:pPr>
        <w:pStyle w:val="BodyText"/>
      </w:pPr>
      <w:r>
        <w:t xml:space="preserve">Trên yêu bài viết...Tiểu Vũ.</w:t>
      </w:r>
    </w:p>
    <w:p>
      <w:pPr>
        <w:pStyle w:val="BodyText"/>
      </w:pPr>
      <w:r>
        <w:t xml:space="preserve">Xem ra thân phận của nàng sau này là Tiểu Vũ.</w:t>
      </w:r>
    </w:p>
    <w:p>
      <w:pPr>
        <w:pStyle w:val="BodyText"/>
      </w:pPr>
      <w:r>
        <w:t xml:space="preserve">Y Vân đổi lại trang phục thái giám, đem yêu bài giắt lên thắc lưng, thật là giống một tiểu thái giám tuấn tú thanh nhã.</w:t>
      </w:r>
    </w:p>
    <w:p>
      <w:pPr>
        <w:pStyle w:val="BodyText"/>
      </w:pPr>
      <w:r>
        <w:t xml:space="preserve">Mới vừa chuẩn bị xong xuôi, liền có thái giám đến tuyên chỉ, nói là Hoàng Hậu nương nương cho gọi Long Phi yết kiến.</w:t>
      </w:r>
    </w:p>
    <w:p>
      <w:pPr>
        <w:pStyle w:val="BodyText"/>
      </w:pPr>
      <w:r>
        <w:t xml:space="preserve">Y Vân vốn không muốn đi lại khắp nơi, nhưng đã vào cung, khó tránh khỏi tò mò muốn tìm hiểu một chút, dù sao cũng xem như đây là nơi mẫu thân từng sống qua.</w:t>
      </w:r>
    </w:p>
    <w:p>
      <w:pPr>
        <w:pStyle w:val="BodyText"/>
      </w:pPr>
      <w:r>
        <w:t xml:space="preserve">Hai người liền theo sau công công tuyên chỉNgọc Đình Cung của Hoàng hậu mà đi.</w:t>
      </w:r>
    </w:p>
    <w:p>
      <w:pPr>
        <w:pStyle w:val="BodyText"/>
      </w:pPr>
      <w:r>
        <w:t xml:space="preserve">Đêm hôm qua, ấn tượng của Y Vân đối với hoàng cung cũng chỉ là nơi cung điện trùng điệp mà thôi.</w:t>
      </w:r>
    </w:p>
    <w:p>
      <w:pPr>
        <w:pStyle w:val="BodyText"/>
      </w:pPr>
      <w:r>
        <w:t xml:space="preserve">Lúc này một đường đi tới, thật không chỉ có vạn phần thán phục.</w:t>
      </w:r>
    </w:p>
    <w:p>
      <w:pPr>
        <w:pStyle w:val="BodyText"/>
      </w:pPr>
      <w:r>
        <w:t xml:space="preserve">Hoàng cung, không hổ danh là nơi vua ở, một hai câu không thể nào diễn tả hết được.</w:t>
      </w:r>
    </w:p>
    <w:p>
      <w:pPr>
        <w:pStyle w:val="BodyText"/>
      </w:pPr>
      <w:r>
        <w:t xml:space="preserve">Khắp nơi cây cao xanh um, một thân che trời, hoa thơm cỏ lạ. Thấp thoáng sau bóng cây, là mái cong trùng điệp, cung điện nối tiếp. Lúc thì hành lang gấp khúc quanh co, lúc thì sân viện rộng lớn, rồi lại thoáng một mảnh hoa viên.</w:t>
      </w:r>
    </w:p>
    <w:p>
      <w:pPr>
        <w:pStyle w:val="BodyText"/>
      </w:pPr>
      <w:r>
        <w:t xml:space="preserve">Trên đường thỉnh thoảng gặp từng tốp năm ba thái giám cung nữ, nhìn thấy Long Phi đều cúi đầu phục tùng, cung kính hành lễ.</w:t>
      </w:r>
    </w:p>
    <w:p>
      <w:pPr>
        <w:pStyle w:val="BodyText"/>
      </w:pPr>
      <w:r>
        <w:t xml:space="preserve">Người hầu trong cung, thân phận nô tài, cũng không dễ làm.</w:t>
      </w:r>
    </w:p>
    <w:p>
      <w:pPr>
        <w:pStyle w:val="BodyText"/>
      </w:pPr>
      <w:r>
        <w:t xml:space="preserve">Bọn họ xuyên qua hoa viên, hành lang gấp khúc, hòn non bộ, cuối cùng đi vào một cung điện, trên bức hoành đề: Ngọc Đình Cung.</w:t>
      </w:r>
    </w:p>
    <w:p>
      <w:pPr>
        <w:pStyle w:val="BodyText"/>
      </w:pPr>
      <w:r>
        <w:t xml:space="preserve">Sớm đã có thái giám vào thông báo.</w:t>
      </w:r>
    </w:p>
    <w:p>
      <w:pPr>
        <w:pStyle w:val="BodyText"/>
      </w:pPr>
      <w:r>
        <w:t xml:space="preserve">Long Phi quay đầu hướng Y Vân dặn dò: "Một lát nhìn thấy mẫu thân, đừng tuỳ tiện nói chuyện, miễn ẫu hậu hoài nghi thân phận của ngươi!" Nói xong liền chậm rãi thong thả đi vào, Y Vân theo sát phía sau.</w:t>
      </w:r>
    </w:p>
    <w:p>
      <w:pPr>
        <w:pStyle w:val="BodyText"/>
      </w:pPr>
      <w:r>
        <w:t xml:space="preserve">Tai nghe Long Phi cất cao giọng nói: "Phi nhi vấn an mẫu hậu."</w:t>
      </w:r>
    </w:p>
    <w:p>
      <w:pPr>
        <w:pStyle w:val="BodyText"/>
      </w:pPr>
      <w:r>
        <w:t xml:space="preserve">Y Vân cũng vội quỳ xuống hành lễ nói: "Thỉnh an Hoàng hậu nương nương, nương nương thiên tuế thiên tuế thiên thiên tuế." Nghĩ thầm, giả dạng tiểu thái giám thực phiền phức không thôi.</w:t>
      </w:r>
    </w:p>
    <w:p>
      <w:pPr>
        <w:pStyle w:val="BodyText"/>
      </w:pPr>
      <w:r>
        <w:t xml:space="preserve">"Hãy bình thân, Phi nhi, đến ngồi bên mẫu hậu." Một tiếng nói trong suốt mà ôn nhu.</w:t>
      </w:r>
    </w:p>
    <w:p>
      <w:pPr>
        <w:pStyle w:val="BodyText"/>
      </w:pPr>
      <w:r>
        <w:t xml:space="preserve">Sau khi bình thân, Y Vân liền đứng hầu sau Long Phi, lúc này mới có thể chiêm ngưỡng phượng nhan vị Hoàng hậu đương triều, đã hơn ba mươi tuổi, dáng vẻ rất là xinh đẹp, có lẽ do cung phục hoàng sắc phụ trợ thêm, nhìn qua thêm phần đoan trang. Không hổ là Hoàng hậu, ngay cả tư thế ngồi trên ghế cũng thập phận đoan chính, cương trực, rất có uy nghi</w:t>
      </w:r>
    </w:p>
    <w:p>
      <w:pPr>
        <w:pStyle w:val="BodyText"/>
      </w:pPr>
      <w:r>
        <w:t xml:space="preserve">"Phi nhi, gần đây thân thể thế nào?" Vẻ mặt Hoàng hậu quan tâm, Đại hoàng tử này, đúng là làm nàng lo lắng, chẳng biết thân thể tại sao liền suy sụp, trước đây cũng đâu có như thế này.</w:t>
      </w:r>
    </w:p>
    <w:p>
      <w:pPr>
        <w:pStyle w:val="BodyText"/>
      </w:pPr>
      <w:r>
        <w:t xml:space="preserve">"Hồi mẫu hậu, Phi nhi từ khi an dưỡng bệnh tình tới nay, thân mình đã tốt hơn nhiều."</w:t>
      </w:r>
    </w:p>
    <w:p>
      <w:pPr>
        <w:pStyle w:val="BodyText"/>
      </w:pPr>
      <w:r>
        <w:t xml:space="preserve">"Aizz, thân thể của ngươi, thật đúng làm mẫu thân lo lắng, chẳng biết lúc nào có thể khoẻ mạnh." Nói xong từ từ thở dài.</w:t>
      </w:r>
    </w:p>
    <w:p>
      <w:pPr>
        <w:pStyle w:val="BodyText"/>
      </w:pPr>
      <w:r>
        <w:t xml:space="preserve">"Mẫu thân không cần lo ngại, Phi nhi không sao. Nhưng mà mẫu hậu gọi Phi nhi đến, là có việc gì?"</w:t>
      </w:r>
    </w:p>
    <w:p>
      <w:pPr>
        <w:pStyle w:val="BodyText"/>
      </w:pPr>
      <w:r>
        <w:t xml:space="preserve">"Ah, là như vầy, tuổi ngươi cũng không còn nhỏ, mấy năm nay bởi thân mình gầy yếu, không có nạp phi. Mẫu hậu cùng phụ hoàng ngươi nghĩ, cần cho ngươi một phi tử, nói không chừng có thể có tin vui. Thiên kim Diệp thừa tướng Diệp Chỉ Lan nghe nói lan tâm tuệ chất, hay là để mẫu thân cho gọi nàng tiến cung, ngươi tự mình nhìn qua, xem có vừa ý không."</w:t>
      </w:r>
    </w:p>
    <w:p>
      <w:pPr>
        <w:pStyle w:val="BodyText"/>
      </w:pPr>
      <w:r>
        <w:t xml:space="preserve">Diệp Chỉ Lan? Đây không phải vị Thiên kim thừa tướng đánh đàn ở Hội hoa xuân hay sao? Nàng đúng là mỹ mạo vô song, tài đánh đàn lại không tệ, nhưng mà Y Vân nhớ rõ nàng vốn nhìn trúng Long Mạc nha.</w:t>
      </w:r>
    </w:p>
    <w:p>
      <w:pPr>
        <w:pStyle w:val="BodyText"/>
      </w:pPr>
      <w:r>
        <w:t xml:space="preserve">"Việc này không vội, Phi nhi không dự định sẽ nạp phi." Long Phi nhẹ chau mày.</w:t>
      </w:r>
    </w:p>
    <w:p>
      <w:pPr>
        <w:pStyle w:val="BodyText"/>
      </w:pPr>
      <w:r>
        <w:t xml:space="preserve">"Như vậy sao được, nếu không phải Mạc nhi bỗng nhiên huỷ hôn thì đã thành hôn từ lâu, còn ngươi sao cũng lại thoái thác chuyện này. Lại nói đến Mạc nhi, cũng không biết mê luyến nữ tử thế nào, đem hôn sự dời đi hết lần này lến lần khác, còn muốn huỷ hôn, thật sự là có lỗi với Nguyệt gia, lần này cho dù thế nào mẫu thân cũng muốn làm chủ, đem hôn sự của hai người các ngươi lo liệu." Hoàng hậu bỗng nhiên hạ quyết tâm, hai vị hoàng tử này đã đến tuổi kết hôn, nhưng lại không nguyện lập gia đình, thật là khiến nàng đau đầu.</w:t>
      </w:r>
    </w:p>
    <w:p>
      <w:pPr>
        <w:pStyle w:val="BodyText"/>
      </w:pPr>
      <w:r>
        <w:t xml:space="preserve">Huỷ hôn? Dời ngày hôn sự? Chẳng lẽ Long Mạc vẫn chưa thành thân cùng Nguyệt Hạ Hương?</w:t>
      </w:r>
    </w:p>
    <w:p>
      <w:pPr>
        <w:pStyle w:val="BodyText"/>
      </w:pPr>
      <w:r>
        <w:t xml:space="preserve">Tâm tình Y Vân ngừng trệ, hoảng hốt không thôi. Việc này, Long Phi vì sao không nói với nàng.</w:t>
      </w:r>
    </w:p>
    <w:p>
      <w:pPr>
        <w:pStyle w:val="BodyText"/>
      </w:pPr>
      <w:r>
        <w:t xml:space="preserve">Cứ tưởng rằng hắn sớm đã thành thân</w:t>
      </w:r>
    </w:p>
    <w:p>
      <w:pPr>
        <w:pStyle w:val="BodyText"/>
      </w:pPr>
      <w:r>
        <w:t xml:space="preserve">Y Vân biết Long Mạc huỷ hôn nhất định là có quan hệ đến nàng, trong lòng không khỏi co rút đau đớn, người cũng có chút ngẩn ngơ, Đại ca ca của nàng, sao phải khổ như vậy? Hoàng hậu và Long Phi còn tiếp tục nói, thế nhưng Y Vân cái gì cũng không nghe thấy.</w:t>
      </w:r>
    </w:p>
    <w:p>
      <w:pPr>
        <w:pStyle w:val="BodyText"/>
      </w:pPr>
      <w:r>
        <w:t xml:space="preserve">"Mẫu hậu, việc này để sau hãy bàn bạc đi, Phi nhi muốn hồi cung nghỉ ngơi." Long Phi quay đầu liếc nhìn Y Vân, thấy nàng thần sắc lãnh đạm cúi đầu mà đứng, không biết đang suy nghĩ cái gì, liền nhẹ giọng hướng mẫu thân nói.</w:t>
      </w:r>
    </w:p>
    <w:p>
      <w:pPr>
        <w:pStyle w:val="BodyText"/>
      </w:pPr>
      <w:r>
        <w:t xml:space="preserve">"Được rồi, ngươi đi đi." Hoàng hậu bỗng nhiên nhìn Y Vân phía sau Long Phi nói: "Tên nô tài kia, ngươi nên hầu hạ tốt chủ tử." Nói xong, vô tình liếc mắt qua Y Vân.</w:t>
      </w:r>
    </w:p>
    <w:p>
      <w:pPr>
        <w:pStyle w:val="BodyText"/>
      </w:pPr>
      <w:r>
        <w:t xml:space="preserve">Thân thể ốm yếu, một thân y phục thái giám màu lam, chỉ nhìn một bên mặt đã cảm thấy người này thật thanh tú. Càng làm cho người khác không dời đi ánh mắt chính là khí chất lãnh đạm nhẹ nhàng của hắn, như một khối hàn băng trong suốt mà không rét lạnh.</w:t>
      </w:r>
    </w:p>
    <w:p>
      <w:pPr>
        <w:pStyle w:val="BodyText"/>
      </w:pPr>
      <w:r>
        <w:t xml:space="preserve">"Này tiểu thái giám, hình như ngươi là người mới? Ngẩng đầu lên!"</w:t>
      </w:r>
    </w:p>
    <w:p>
      <w:pPr>
        <w:pStyle w:val="BodyText"/>
      </w:pPr>
      <w:r>
        <w:t xml:space="preserve">"Nô tài không dám." Y Vân nghe vậy nói.</w:t>
      </w:r>
    </w:p>
    <w:p>
      <w:pPr>
        <w:pStyle w:val="BodyText"/>
      </w:pPr>
      <w:r>
        <w:t xml:space="preserve">"Miễn cho ngươi vô tội!" Hoàng hậu nhẹ nhàng ra lệnh.</w:t>
      </w:r>
    </w:p>
    <w:p>
      <w:pPr>
        <w:pStyle w:val="BodyText"/>
      </w:pPr>
      <w:r>
        <w:t xml:space="preserve">"Dạ."</w:t>
      </w:r>
    </w:p>
    <w:p>
      <w:pPr>
        <w:pStyle w:val="BodyText"/>
      </w:pPr>
      <w:r>
        <w:t xml:space="preserve">Y Vân chậm rãi ngẩng đầu, lại cuống quýt hạ xuống. Phượng nhan Hoàng hậu không phải loại nô tài như nàng có thể tuỳ tiện chiêm ngưỡng, Y Vân biết quy cũ.</w:t>
      </w:r>
    </w:p>
    <w:p>
      <w:pPr>
        <w:pStyle w:val="BodyText"/>
      </w:pPr>
      <w:r>
        <w:t xml:space="preserve">Nhưng trong phút chốc ngẩng mặt đó, trước mắt Hoàng hậu lướt qua một tia kinh hãi, giống như một đầm nước sâu bị người ném một viên đá, gợi lên từng vòng gợn sóng.</w:t>
      </w:r>
    </w:p>
    <w:p>
      <w:pPr>
        <w:pStyle w:val="BodyText"/>
      </w:pPr>
      <w:r>
        <w:t xml:space="preserve">"Ngươi! Ngươi là ai?" Thanh âm Hoàng hậu không kìm được run lên từng hồi.</w:t>
      </w:r>
    </w:p>
    <w:p>
      <w:pPr>
        <w:pStyle w:val="BodyText"/>
      </w:pPr>
      <w:r>
        <w:t xml:space="preserve">Long Phi đáp: "Mẫu hậu, hắn chẳng qua chỉ là một thái giám trong cung, mẫu hậu sao lại kinh ngạc như vậy?"</w:t>
      </w:r>
    </w:p>
    <w:p>
      <w:pPr>
        <w:pStyle w:val="BodyText"/>
      </w:pPr>
      <w:r>
        <w:t xml:space="preserve">"Hắn thật là thái giám?" Hoàng hậu không tin nói: "Tuyệt đối đúng vậy. Hắn gọi là Tiểu Vũ, vào cung chưa bao lâu, một mực hầu hạ con, rất là tận tâm." Nhìn thấy thần sắc mẫu hậu, Long Phi cũng không trách được có chút nghi hoặc. Y Vân tại sao lại làm mẫu hậu khẩn trương như vậy? Chính hắn còn chưa bao giờ nhìn thấy mẫu hậu biến sắc như thế.</w:t>
      </w:r>
    </w:p>
    <w:p>
      <w:pPr>
        <w:pStyle w:val="BodyText"/>
      </w:pPr>
      <w:r>
        <w:t xml:space="preserve">"Thế à?" Hoàng hậu kìm nén kinh ngạc trong lòng, khôi phục vẻ mặt trầm tĩnh.</w:t>
      </w:r>
    </w:p>
    <w:p>
      <w:pPr>
        <w:pStyle w:val="BodyText"/>
      </w:pPr>
      <w:r>
        <w:t xml:space="preserve">"Mẫu hậu nhìn thấy hắn giống một vị cố nhân, vì vậy thực kinh ngạc, là ta quá lo nghĩ, người trong thiên hạ, có hàng ngàn dáng vẻ khác nhau, hơi giống nhau cũng là điều bình thường." Nói xong, khẽ vuốt lấy trán, "Mẫu hậu cũng mệt rồi, Phi nhi cáo lui đi."</w:t>
      </w:r>
    </w:p>
    <w:p>
      <w:pPr>
        <w:pStyle w:val="BodyText"/>
      </w:pPr>
      <w:r>
        <w:t xml:space="preserve">Long Phi cùng Y Vân sau khi hành lễ thì rời khỏi.</w:t>
      </w:r>
    </w:p>
    <w:p>
      <w:pPr>
        <w:pStyle w:val="BodyText"/>
      </w:pPr>
      <w:r>
        <w:t xml:space="preserve">Hai người yên lặng không nói gì thật lâu, Y Vân cũng không biết mình đang suy nghĩ gì.</w:t>
      </w:r>
    </w:p>
    <w:p>
      <w:pPr>
        <w:pStyle w:val="BodyText"/>
      </w:pPr>
      <w:r>
        <w:t xml:space="preserve">Vị Hoàng hậu kia, nhìn thấy dung mạo nàng lại kinh ngạc như thế, nghĩ đến năm đó mẫu thân ở trong cung hẳn là đã làm nên một trận phong ba không nhỏ.</w:t>
      </w:r>
    </w:p>
    <w:p>
      <w:pPr>
        <w:pStyle w:val="BodyText"/>
      </w:pPr>
      <w:r>
        <w:t xml:space="preserve">Y Vân thở dài, nhớ đến mẫu thân lại làm nàng buồn bã.</w:t>
      </w:r>
    </w:p>
    <w:p>
      <w:pPr>
        <w:pStyle w:val="BodyText"/>
      </w:pPr>
      <w:r>
        <w:t xml:space="preserve">Long phi trộm nhìn Y Vân, thấy đôi mày kẻ đen của nàng khẽ chau, trong mắt dường như có từng cơn sóng.</w:t>
      </w:r>
    </w:p>
    <w:p>
      <w:pPr>
        <w:pStyle w:val="BodyText"/>
      </w:pPr>
      <w:r>
        <w:t xml:space="preserve">Nàng đang suy nghĩ gì? Là đang trách hắn không nói cho nàng chuyện hôn sự của Long Mạc?</w:t>
      </w:r>
    </w:p>
    <w:p>
      <w:pPr>
        <w:pStyle w:val="BodyText"/>
      </w:pPr>
      <w:r>
        <w:t xml:space="preserve">Y Vân cúi đầu suy tư, chưa từng chú ý tới vẻ mặt ôn hoà của Long Phi dần biến mất, gương mặt tái nhợt tràn đầy hàn ý, khoé miệng run run trông trầm lắng mà lãnh liệt.</w:t>
      </w:r>
    </w:p>
    <w:p>
      <w:pPr>
        <w:pStyle w:val="Compact"/>
      </w:pPr>
      <w:r>
        <w:t xml:space="preserve">Ánh sáng rực rỡ, hai người đều có tâm sự mà bước tới.</w:t>
      </w:r>
      <w:r>
        <w:br w:type="textWrapping"/>
      </w:r>
      <w:r>
        <w:br w:type="textWrapping"/>
      </w:r>
    </w:p>
    <w:p>
      <w:pPr>
        <w:pStyle w:val="Heading2"/>
      </w:pPr>
      <w:bookmarkStart w:id="46" w:name="chương-051"/>
      <w:bookmarkEnd w:id="46"/>
      <w:r>
        <w:t xml:space="preserve">24. Chương 051</w:t>
      </w:r>
    </w:p>
    <w:p>
      <w:pPr>
        <w:pStyle w:val="Compact"/>
      </w:pPr>
      <w:r>
        <w:br w:type="textWrapping"/>
      </w:r>
      <w:r>
        <w:br w:type="textWrapping"/>
      </w:r>
      <w:r>
        <w:t xml:space="preserve">Chương 51: Vương tử Tinh Mang Quốc.</w:t>
      </w:r>
    </w:p>
    <w:p>
      <w:pPr>
        <w:pStyle w:val="BodyText"/>
      </w:pPr>
      <w:r>
        <w:t xml:space="preserve">Không biết đã qua bao lâu, Y Vân từ trong hoảng hốt phục hồi lại tinh thần, mới phát giác chẳng biết từ lúc nào nàng đã đi vượt lên trước Long Phi.</w:t>
      </w:r>
    </w:p>
    <w:p>
      <w:pPr>
        <w:pStyle w:val="BodyText"/>
      </w:pPr>
      <w:r>
        <w:t xml:space="preserve">Hiện giờ tiểu thái giám, vậy mà lại đi phía trước chủ tử, Y Vân vội vàng dừng chân, cúi đầu chờ Long Phi đi tới.</w:t>
      </w:r>
    </w:p>
    <w:p>
      <w:pPr>
        <w:pStyle w:val="BodyText"/>
      </w:pPr>
      <w:r>
        <w:t xml:space="preserve">Nhưng mà Long Phi lại ngừng chân không tiến, ánh mắt có chút áy náy nhìn Y Vân.</w:t>
      </w:r>
    </w:p>
    <w:p>
      <w:pPr>
        <w:pStyle w:val="BodyText"/>
      </w:pPr>
      <w:r>
        <w:t xml:space="preserve">"Vân nhi, ngươi đang tức giận với đại ca sao?" Long Phi cẩn thận hỏi han.</w:t>
      </w:r>
    </w:p>
    <w:p>
      <w:pPr>
        <w:pStyle w:val="BodyText"/>
      </w:pPr>
      <w:r>
        <w:t xml:space="preserve">"Vương gia, nô tài không dám." Kỳ thật Y Vân cũng không có trách Long Phi, Long Phi nào biết rằng nàng cùng Long Mạc, Nguyệt Hạ Hương có gút mắc khó giải.</w:t>
      </w:r>
    </w:p>
    <w:p>
      <w:pPr>
        <w:pStyle w:val="BodyText"/>
      </w:pPr>
      <w:r>
        <w:t xml:space="preserve">"Vân nhi, không cần như vậy." Long Phi trầm ngâm một lát, hình như hạ quyết tâm nói: "Thôi được, có một số việc vẫn là nên nói cho ngươi, sớm muộn gì ngươi cũng sẽ biết, đại ca không phải là cố ý giấu ngươi, thật ra việc giữa ngươi và Mạc, đại ca trước đó cũng biết vài phần, nhưng cũng không mấy rõ ràng, chính là gần đây mới biết hắn huỷ hôn là vì ngươi. Nhưng mà, phụ hoàng vẫn chưa đáp ứng thỉnh cầu của Mạc, lúc đầu cũng là chính Mạc chạy đến cầu phụ hoàng tứ hôn, hiện tại lại muốn huỷ hôn. Phụ hoàng đã phẫn nộ, người trong hoàng tộc sao có thể nói mà không giữ lời, hơn nữa Nhật Hi Quốc gần đây ở biên ải liên tục gây hấn, rất có khả năng sẽ tiến vào Trung Nguyên. Nguyệt Lãng tướng quân hàng năm vẫn trấn thủ biên cương, đối với tình hình quân doanh Nhật Hi Quốc tương đối quen thuộc, có lẽ mấy ngày nữa Nguyệt tướng quân sẽ ra biên ải. Vì để Nguyệt tướng quân yên lòng, ta đoán vài ngày nữa phụ hoàng sẽ hạ chỉ để Mạc cùng Nguyệt tiểu thư thành thân."</w:t>
      </w:r>
    </w:p>
    <w:p>
      <w:pPr>
        <w:pStyle w:val="BodyText"/>
      </w:pPr>
      <w:r>
        <w:t xml:space="preserve">Nghe Long Phi giải thích một hồi, Y Vân hết sức kinh ngạc.</w:t>
      </w:r>
    </w:p>
    <w:p>
      <w:pPr>
        <w:pStyle w:val="BodyText"/>
      </w:pPr>
      <w:r>
        <w:t xml:space="preserve">Cho tới nay, Y Vân rất ít nghe về việc quốc sự, nên luôn cho rằng quốc thái dân an.</w:t>
      </w:r>
    </w:p>
    <w:p>
      <w:pPr>
        <w:pStyle w:val="BodyText"/>
      </w:pPr>
      <w:r>
        <w:t xml:space="preserve">Không nghĩ tới, hiện giờ việc nước lại có liên quan đến một kẻ bình thường như nàng, cữu cữu muốn mang binh đi đánh giặc sao?</w:t>
      </w:r>
    </w:p>
    <w:p>
      <w:pPr>
        <w:pStyle w:val="BodyText"/>
      </w:pPr>
      <w:r>
        <w:t xml:space="preserve">"Ngươi nói, sẽ phải đánh giặc sao?”</w:t>
      </w:r>
    </w:p>
    <w:p>
      <w:pPr>
        <w:pStyle w:val="BodyText"/>
      </w:pPr>
      <w:r>
        <w:t xml:space="preserve">"Điều này đại ca ngươi cũng không chắc, nhưng mà cho dù là có đánh giặc hay không, Nguyệt tướng quân không chỉ cầm binh quyền trong tay mà còn là trọng thần của phụ hoàng, cho nên việc hôn sự giữa Mạc cùng Nguyệt Hạ Hương nhất định phải làm." Long Phi nhìn thẳng vào đôi mắt trong suốt của Y Vân, tàn nhẫn nói.</w:t>
      </w:r>
    </w:p>
    <w:p>
      <w:pPr>
        <w:pStyle w:val="BodyText"/>
      </w:pPr>
      <w:r>
        <w:t xml:space="preserve">Tuy rằng lúc trước vẫn cho là bọn họ đã thà, cứ tưởng rằng nàng đã không còn để ý, đã có thể lặng lẽ chúc phúc cho họ.</w:t>
      </w:r>
    </w:p>
    <w:p>
      <w:pPr>
        <w:pStyle w:val="BodyText"/>
      </w:pPr>
      <w:r>
        <w:t xml:space="preserve">Nhưng mà, thoạt đầu khi nghe được Hoàng hậu nói Long Mạc cùng Nguyệt Hạ Hương vẫn chưa thành thân, ngoại trừ kinh ngạc cùng thương tâm thay Nguyệt Hạ Hương, kỳ thật trong lòng của nàng còn có một tia vui mừng, dù sao nàng cũng đã khắc sâu yêu thương đối với bạch y Đại ca ca của nàng.</w:t>
      </w:r>
    </w:p>
    <w:p>
      <w:pPr>
        <w:pStyle w:val="BodyText"/>
      </w:pPr>
      <w:r>
        <w:t xml:space="preserve">Nhưng hôm nay, sau khi Long Phi nói lại sự tình đã khiến cho đáy lòng được xoa dịu đôi chút của nàng như tan thành mây khói.</w:t>
      </w:r>
    </w:p>
    <w:p>
      <w:pPr>
        <w:pStyle w:val="BodyText"/>
      </w:pPr>
      <w:r>
        <w:t xml:space="preserve">Trong lòng bỗng nhiên lại đau đớn.</w:t>
      </w:r>
    </w:p>
    <w:p>
      <w:pPr>
        <w:pStyle w:val="BodyText"/>
      </w:pPr>
      <w:r>
        <w:t xml:space="preserve">Nàng, thân phận một tiểu nha hoàn cùng thân phận hoàng tử của Đại ca ca cách biệt một trời một vực, chẳng lẽ cả đời họ là thật sự không có duyên sao?</w:t>
      </w:r>
    </w:p>
    <w:p>
      <w:pPr>
        <w:pStyle w:val="BodyText"/>
      </w:pPr>
      <w:r>
        <w:t xml:space="preserve">Nét buồn phiền trong mắt Y Vân ngày càng đậm, cảm giác trống vắng ngày càng sâu, nàng cô đơn bất lực đứng trong gió, dường như sắp theo gió bay đi.</w:t>
      </w:r>
    </w:p>
    <w:p>
      <w:pPr>
        <w:pStyle w:val="BodyText"/>
      </w:pPr>
      <w:r>
        <w:t xml:space="preserve">"Đại ca, ngươi trước tiên quay về Uyển Phong Cung đi, ta muốn một mình yên tĩnh một chút." Ngữ khí Y Vân lạnh nhạt như gió.</w:t>
      </w:r>
    </w:p>
    <w:p>
      <w:pPr>
        <w:pStyle w:val="BodyText"/>
      </w:pPr>
      <w:r>
        <w:t xml:space="preserve">"Được rồi, để tâm bình tĩnh cũng tốt, đại ca một lát sẽ phái người đến đón ngươi."Long Phi nói xong liền rời đi, không đành lòng nhìn thấy Y Vân ưu thương.</w:t>
      </w:r>
    </w:p>
    <w:p>
      <w:pPr>
        <w:pStyle w:val="BodyText"/>
      </w:pPr>
      <w:r>
        <w:t xml:space="preserve">Y Vân một mình chậm rãi đi tới, nhưng không biết đi về đâu.</w:t>
      </w:r>
    </w:p>
    <w:p>
      <w:pPr>
        <w:pStyle w:val="BodyText"/>
      </w:pPr>
      <w:r>
        <w:t xml:space="preserve">Nguyệt phủ mặc dù là nhà bà ngoại của nàng, bởi vì việc của Nguyệt Hạ Hương, nàng không thể tới; Mạc vương phủ, mặc dù có nghĩa mẫu của nàng, nhưng mà đó là phủ đệ của Long Mạc, nàng lại càng không thể tới; Phồn Hoa Viên, bởi vì Quân Lăng Thiên, nàng buộc phải rời đi; hiện giờ, ở thâm cung này, cũng không phải là nơi nàng có thể dung thân.</w:t>
      </w:r>
    </w:p>
    <w:p>
      <w:pPr>
        <w:pStyle w:val="BodyText"/>
      </w:pPr>
      <w:r>
        <w:t xml:space="preserve">Thiên hạ to lớn, chẳng lẽ ngay cả một nơi để tiểu nha hoàn nàng dung thân cũng không có sao?</w:t>
      </w:r>
    </w:p>
    <w:p>
      <w:pPr>
        <w:pStyle w:val="BodyText"/>
      </w:pPr>
      <w:r>
        <w:t xml:space="preserve">Thẫn thờ đi lạc vào một khu vườn tĩnh mịch.</w:t>
      </w:r>
    </w:p>
    <w:p>
      <w:pPr>
        <w:pStyle w:val="BodyText"/>
      </w:pPr>
      <w:r>
        <w:t xml:space="preserve">Chung quanh một mảnh thanh tịnh, không nghe thấy tiếng người, chỉ có thanh âm tiếng gió lướt qua ngọn cây cùng tiếng chim vui hót.</w:t>
      </w:r>
    </w:p>
    <w:p>
      <w:pPr>
        <w:pStyle w:val="BodyText"/>
      </w:pPr>
      <w:r>
        <w:t xml:space="preserve">Khu cảnh như vậy cùng với tâm tình Y Vân lúc này thật hài hoà.</w:t>
      </w:r>
    </w:p>
    <w:p>
      <w:pPr>
        <w:pStyle w:val="BodyText"/>
      </w:pPr>
      <w:r>
        <w:t xml:space="preserve">Vòng qua một chỗ ngoặt, một hồ nước sâu màu ngọc bích hiện ra trước mắt, nhìn mặt hồ không chút gợn sóng, Y Vân lúc này mới cảm thấy trong lòng có phần yên ổn.</w:t>
      </w:r>
    </w:p>
    <w:p>
      <w:pPr>
        <w:pStyle w:val="BodyText"/>
      </w:pPr>
      <w:r>
        <w:t xml:space="preserve">Mặt hồ lửng lờ trôi từng cánh hoa hồng, một chút sắc hoa, làm cho khung cảnh thêm phần tươi đẹp nhưng lại khiến lòng người u buồn hơn.</w:t>
      </w:r>
    </w:p>
    <w:p>
      <w:pPr>
        <w:pStyle w:val="BodyText"/>
      </w:pPr>
      <w:r>
        <w:t xml:space="preserve">Y Vân một mình lẳng lặng ngồi ở bờ hồ, nỗi lòng băn khoăn, tâm trí không biết đã bay tới nơi nào.</w:t>
      </w:r>
    </w:p>
    <w:p>
      <w:pPr>
        <w:pStyle w:val="BodyText"/>
      </w:pPr>
      <w:r>
        <w:t xml:space="preserve">Bùm...</w:t>
      </w:r>
    </w:p>
    <w:p>
      <w:pPr>
        <w:pStyle w:val="BodyText"/>
      </w:pPr>
      <w:r>
        <w:t xml:space="preserve">Một sóng âm thật lớn.</w:t>
      </w:r>
    </w:p>
    <w:p>
      <w:pPr>
        <w:pStyle w:val="BodyText"/>
      </w:pPr>
      <w:r>
        <w:t xml:space="preserve">Y Vân cả kinh, chỉ thấy mặt hồ bắn lên từng dòng bọt nước.</w:t>
      </w:r>
    </w:p>
    <w:p>
      <w:pPr>
        <w:pStyle w:val="BodyText"/>
      </w:pPr>
      <w:r>
        <w:t xml:space="preserve">Một chuỗi giọt nước bay lên, đậu trên gương mặt Y Vân, cảm giác nước hồ lành lạnh truyền đến.</w:t>
      </w:r>
    </w:p>
    <w:p>
      <w:pPr>
        <w:pStyle w:val="BodyText"/>
      </w:pPr>
      <w:r>
        <w:t xml:space="preserve">Dùng tay áo nhẹ nhàng lau đi, Y Vân vô cùng chán nản, chẳng lẽ ở Hoàng cung, ngay cả giây phút một mình yên tĩnh cũng không thể có sao?</w:t>
      </w:r>
    </w:p>
    <w:p>
      <w:pPr>
        <w:pStyle w:val="BodyText"/>
      </w:pPr>
      <w:r>
        <w:t xml:space="preserve">Y Vân sắc mặt khó chịu quay đầu.</w:t>
      </w:r>
    </w:p>
    <w:p>
      <w:pPr>
        <w:pStyle w:val="BodyText"/>
      </w:pPr>
      <w:r>
        <w:t xml:space="preserve">Bên hồ nước, phía dưới bóng cây, một thanh niên thân mặc lam y khoanh tay đứng nhìn.</w:t>
      </w:r>
    </w:p>
    <w:p>
      <w:pPr>
        <w:pStyle w:val="BodyText"/>
      </w:pPr>
      <w:r>
        <w:t xml:space="preserve">Con ngươi đen tuyền, rất to rất sâu rất sáng; sóng mũi thẳng mà cương trực.</w:t>
      </w:r>
    </w:p>
    <w:p>
      <w:pPr>
        <w:pStyle w:val="BodyText"/>
      </w:pPr>
      <w:r>
        <w:t xml:space="preserve">Hắn đang nhìn về phía Y Vân mỉm cười, vành môi cong cong, nụ cười thật hồn nhiên mà rực rỡ, như một hài tử.</w:t>
      </w:r>
    </w:p>
    <w:p>
      <w:pPr>
        <w:pStyle w:val="BodyText"/>
      </w:pPr>
      <w:r>
        <w:t xml:space="preserve">Đôi mắt đen mà trong suốt, giống như ánh mặt trời toả ra từ trong ánh mắt.</w:t>
      </w:r>
    </w:p>
    <w:p>
      <w:pPr>
        <w:pStyle w:val="BodyText"/>
      </w:pPr>
      <w:r>
        <w:t xml:space="preserve">Người này, quấy rầy người khác như vậy, lại không cảm thấy áy náy một chút nào sao? Còn nhìn nàng vui cười như thế?</w:t>
      </w:r>
    </w:p>
    <w:p>
      <w:pPr>
        <w:pStyle w:val="BodyText"/>
      </w:pPr>
      <w:r>
        <w:t xml:space="preserve">Vẻ mặt Y Vân ngày càng không vui, vốn muốn nói vài câu, nhưng, ở trong cung nhiều một chuyện không bằng bớt đi một chuyện, nàng liền đứng dậy muốn rời đi.</w:t>
      </w:r>
    </w:p>
    <w:p>
      <w:pPr>
        <w:pStyle w:val="BodyText"/>
      </w:pPr>
      <w:r>
        <w:t xml:space="preserve">Thanh niên áo lam ánh mắt tràn đầy nét tươi cười, nhìn thấy vẻ u sầu trong mắt Y Vân, liền kìm lại ý cười, chậm rãi hướng Y Vân đi tới.</w:t>
      </w:r>
    </w:p>
    <w:p>
      <w:pPr>
        <w:pStyle w:val="BodyText"/>
      </w:pPr>
      <w:r>
        <w:t xml:space="preserve">"Công công, ngươi có tâm sự gì, không ngại nói cho ta, như vậy trong lòng sẽ dễ chịu hơn, sao lại ngồi trước hồ nước mà tự trách."</w:t>
      </w:r>
    </w:p>
    <w:p>
      <w:pPr>
        <w:pStyle w:val="BodyText"/>
      </w:pPr>
      <w:r>
        <w:t xml:space="preserve">Công công? Mặc dù nàng giả dạng thái giám, nhưng lại bị người khác xưng hô như thế, trong lòng vẫn là có chút không được tự nhiên.</w:t>
      </w:r>
    </w:p>
    <w:p>
      <w:pPr>
        <w:pStyle w:val="BodyText"/>
      </w:pPr>
      <w:r>
        <w:t xml:space="preserve">Y Vân nâng mắt, lạnh lùng nói: "Ngươi là người phương nào, ta vì sao phải nói với ngươi?"</w:t>
      </w:r>
    </w:p>
    <w:p>
      <w:pPr>
        <w:pStyle w:val="BodyText"/>
      </w:pPr>
      <w:r>
        <w:t xml:space="preserve">Người này cũng quá là tuỳ tiện, lần đầu gặp mặt lại cùng người khác thân thiết như vậy, chẳng lẽ không biết giữ khoảng cách sao?</w:t>
      </w:r>
    </w:p>
    <w:p>
      <w:pPr>
        <w:pStyle w:val="BodyText"/>
      </w:pPr>
      <w:r>
        <w:t xml:space="preserve">"Thần sắc ngươi lo lắng như vậy, chẳng lẽ là đã làm chuyện sai lầm gì, bị chủ tử ngươi quở trách sao? Sau này chú ý một chút là được, không cần tự tìm lấy phiền não, chủ tử Nam Long Quốc các ngươi, đúng là khó hầu hạ." Người nọ cười híp mắt nói.</w:t>
      </w:r>
    </w:p>
    <w:p>
      <w:pPr>
        <w:pStyle w:val="BodyText"/>
      </w:pPr>
      <w:r>
        <w:t xml:space="preserve">Y Vân kinh ngạc, nghe giọng điệu của hắn, dường như không phải người Nam Long Quốc, cẩn thận đánh giá qua hắn, mới phát hiện hắn cùng công chúa Tinh Mang Quốc Tuyết Mạn La có chút giống nhau.</w:t>
      </w:r>
    </w:p>
    <w:p>
      <w:pPr>
        <w:pStyle w:val="BodyText"/>
      </w:pPr>
      <w:r>
        <w:t xml:space="preserve">Chẳng lẽ? Hắn đúng là Vương tử Tinh Mang Quốc?</w:t>
      </w:r>
    </w:p>
    <w:p>
      <w:pPr>
        <w:pStyle w:val="BodyText"/>
      </w:pPr>
      <w:r>
        <w:t xml:space="preserve">Trong mắt Y Vân lặp tức có vẻ cảnh giác, nếu là vị vương tử kia, hắn chắc chắn có quan hệ sâu sắc với Quân Lăng Thiên, bởi vì Quân Lăng Thiên cùng muội muội của hắn Tuyết Mạn La có quen biết thân thiết.</w:t>
      </w:r>
    </w:p>
    <w:p>
      <w:pPr>
        <w:pStyle w:val="BodyText"/>
      </w:pPr>
      <w:r>
        <w:t xml:space="preserve">Chẳng lẽ Vương tử Tinh Mang Quốc vẫn còn ở lại hoàng cung sao? Nhớ rõ trong lúc nàng thay Long Mạc đỡ một kiếm, nghĩa mẫu đã từng nói hoàng tử Tinh Mang Quốc đã đến đây.</w:t>
      </w:r>
    </w:p>
    <w:p>
      <w:pPr>
        <w:pStyle w:val="BodyText"/>
      </w:pPr>
      <w:r>
        <w:t xml:space="preserve">Hắn ở trong hoàng cung cũng không ít ngày, nếu Quân Lăng Thiên thật sự có âm mưu bất chính gì, người này chỉ sợ chính là nội ứng.</w:t>
      </w:r>
    </w:p>
    <w:p>
      <w:pPr>
        <w:pStyle w:val="BodyText"/>
      </w:pPr>
      <w:r>
        <w:t xml:space="preserve">Nghĩ đến đây, trong lòng không khỏi truyền lên một hồi lo lắng.</w:t>
      </w:r>
    </w:p>
    <w:p>
      <w:pPr>
        <w:pStyle w:val="BodyText"/>
      </w:pPr>
      <w:r>
        <w:t xml:space="preserve">"Ngươi là ai?" Tuy đoán trước được, nhưng Y Vân vẫn hỏi qua.</w:t>
      </w:r>
    </w:p>
    <w:p>
      <w:pPr>
        <w:pStyle w:val="BodyText"/>
      </w:pPr>
      <w:r>
        <w:t xml:space="preserve">Nhìn sóng mắt Y Vân nhẹ nhàng, người nọ ngẩn ngát, liền hỏi một đằng, trả lời một nẻo: "Tiểu thái giám lại đẹp như vậy!"</w:t>
      </w:r>
    </w:p>
    <w:p>
      <w:pPr>
        <w:pStyle w:val="BodyText"/>
      </w:pPr>
      <w:r>
        <w:t xml:space="preserve">Y Vân tuy đã quen với việc này, nhưng trước đây chưa từng bị nam nhân khen ngợi ngay trước mặt, nên cảm thấy người này quá ư tuỳ tiện.</w:t>
      </w:r>
    </w:p>
    <w:p>
      <w:pPr>
        <w:pStyle w:val="BodyText"/>
      </w:pPr>
      <w:r>
        <w:t xml:space="preserve">Y Vân liền hừ một tiếng, xoay người rời đi, mặc kệ hắn.</w:t>
      </w:r>
    </w:p>
    <w:p>
      <w:pPr>
        <w:pStyle w:val="BodyText"/>
      </w:pPr>
      <w:r>
        <w:t xml:space="preserve">Người nọ lại không đành lòng, nhìn bóng lưng Y Vân, hô to: "Tiểu công công, mọi sự cần phải nghĩ thoáng một chút đó."</w:t>
      </w:r>
    </w:p>
    <w:p>
      <w:pPr>
        <w:pStyle w:val="BodyText"/>
      </w:pPr>
      <w:r>
        <w:t xml:space="preserve">"Tuyết Lạc Ân!"</w:t>
      </w:r>
    </w:p>
    <w:p>
      <w:pPr>
        <w:pStyle w:val="BodyText"/>
      </w:pPr>
      <w:r>
        <w:t xml:space="preserve">Tai nghe một thanh âm vui vẻ như tiếng chuông bạc, một thiếu nữ váy xanh từ phía trước hồ nước nhẹ nhàng chạy tới.</w:t>
      </w:r>
    </w:p>
    <w:p>
      <w:pPr>
        <w:pStyle w:val="BodyText"/>
      </w:pPr>
      <w:r>
        <w:t xml:space="preserve">Y Vân chăm chú nhìn, chính là Thanh Tâm công chúa, vẻ mặt vui sướng, gương mặt phấn hồng lại khảm lên hai tiểu má lúm đồng tiền, lúc này tràn đầy nhu tình mật ý, đôi mắt sáng long lanh nhìn thẳng thanh niên áo lam bên cạnh Y Vân, căn bản không chú ý đến Y Vân tỷ tỷ một thân y phục thái giám đang đứng bên cạnh.</w:t>
      </w:r>
    </w:p>
    <w:p>
      <w:pPr>
        <w:pStyle w:val="BodyText"/>
      </w:pPr>
      <w:r>
        <w:t xml:space="preserve">"Ha ha! Cục cưng bé nhỏ của ta đến đây." Người nọ sắc mặt tươi vui đón lấy, kéo cổ tay Thanh Tâm công chúa.</w:t>
      </w:r>
    </w:p>
    <w:p>
      <w:pPr>
        <w:pStyle w:val="BodyText"/>
      </w:pPr>
      <w:r>
        <w:t xml:space="preserve">Y Vân trong lòng sửng sốt, vội bước nhanh phương hướng ngược lại mà rời đi.</w:t>
      </w:r>
    </w:p>
    <w:p>
      <w:pPr>
        <w:pStyle w:val="BodyText"/>
      </w:pPr>
      <w:r>
        <w:t xml:space="preserve">Cách xa một chút, liền quay đầu ngóng nhìn, chỉ thấy hai người tay trong tay ở bờ hồ dạo bước, như đôi nam nữ một lòng.</w:t>
      </w:r>
    </w:p>
    <w:p>
      <w:pPr>
        <w:pStyle w:val="BodyText"/>
      </w:pPr>
      <w:r>
        <w:t xml:space="preserve">Y Vân chỉ cảm thấy có chút không tin, thanh niên áo lam kia không thể nghi ngờ chính là Vương tử Tinh Mang Quốc, bởi vì Thanh Tâm gọi hắn Tuyết Lạc Ân, công chúa điêu ngoa kia là Tuyết Mạn La, tên lại giống nhau như vậy.</w:t>
      </w:r>
    </w:p>
    <w:p>
      <w:pPr>
        <w:pStyle w:val="BodyText"/>
      </w:pPr>
      <w:r>
        <w:t xml:space="preserve">Ở Phồn Hoa Viên Y Vân đã từng nói cho Long Phi, Vương tử Tinh Mang Quốc cùng Quân Lăng Thiên quan hệ thân thiết, việc hoà thân tuyệt đối là có âm mưu, khi đó, nàng nghĩ Long Phi chỉ là bằng hữu Long Mạc, nên để cho hắn chuyển lời đến Long Mạc, hiện giờ xem ra hắn căn bản là không có nói.</w:t>
      </w:r>
    </w:p>
    <w:p>
      <w:pPr>
        <w:pStyle w:val="BodyText"/>
      </w:pPr>
      <w:r>
        <w:t xml:space="preserve">Nhưng mà không nói cho Long Mạc, cũng nên báo cho Thanh Tâm nha.</w:t>
      </w:r>
    </w:p>
    <w:p>
      <w:pPr>
        <w:pStyle w:val="BodyText"/>
      </w:pPr>
      <w:r>
        <w:t xml:space="preserve">Nhìn thấy bộ dạng công chúa mới vừa rồi, từ đôi mày đến đôi mắt đều là nét cười ôn nhu, dường như nàng đối với Vương tử Tinh Mang Quốc có chút ái mộ.</w:t>
      </w:r>
    </w:p>
    <w:p>
      <w:pPr>
        <w:pStyle w:val="BodyText"/>
      </w:pPr>
      <w:r>
        <w:t xml:space="preserve">Nếu thật sự như vậy, chẳng phải hỏng hết hay sao, nếu Thanh Tâm bị hãm hại, nàng sao có thể tiếp nhận điều này.</w:t>
      </w:r>
    </w:p>
    <w:p>
      <w:pPr>
        <w:pStyle w:val="BodyText"/>
      </w:pPr>
      <w:r>
        <w:t xml:space="preserve">Nàng đơn thuần như vậy mà nỡ lòng nào vô tâm tính kế trên tiểu nha đầu này.</w:t>
      </w:r>
    </w:p>
    <w:p>
      <w:pPr>
        <w:pStyle w:val="BodyText"/>
      </w:pPr>
      <w:r>
        <w:t xml:space="preserve">Y Vân không khỏi có chút tức giận, Long Phi này đến tột cùng là xảy ra chuyện gì? Ngay cả chuyện của muội muội hắn cũng thờ ơ sao?</w:t>
      </w:r>
    </w:p>
    <w:p>
      <w:pPr>
        <w:pStyle w:val="BodyText"/>
      </w:pPr>
      <w:r>
        <w:t xml:space="preserve">Y Vân bỗng nhiên cảm thấy nàng không hiểu Long Phi, hắn thật sự là người mặt ngoài ôn hoà vậy sao? Thật sự là một người ốm yếu sao?</w:t>
      </w:r>
    </w:p>
    <w:p>
      <w:pPr>
        <w:pStyle w:val="BodyText"/>
      </w:pPr>
      <w:r>
        <w:t xml:space="preserve">Chẳng lẽ ngay cả Long Phi đại ca cũng không thể tin tưởng? Y Vân chợt nhớ lại ở Phồn Hoa Viên khi nàng nhờ Long Phi truyền tin cho Long Mạc, sau khi biết rõ thân phận nàng thì trong mắt Long Phi loé lên một tia sát ý rồi biến mất, lúc ấy chính nàng còn tưởng rằng nhìn lầm, chẳng lẽ? Thật sự?</w:t>
      </w:r>
    </w:p>
    <w:p>
      <w:pPr>
        <w:pStyle w:val="BodyText"/>
      </w:pPr>
      <w:r>
        <w:t xml:space="preserve">Nghĩ đến điều này, Y Vân cảm thấy có chút thất vọng. Nàng nghĩ lung tung cái gì? Long Phi đại ca chẳng lẽ lại đối xử với nàng như vậy? Có lẽ là sau khi nói, Thanh Tâm có thể không tin đó là sự thật.</w:t>
      </w:r>
    </w:p>
    <w:p>
      <w:pPr>
        <w:pStyle w:val="BodyText"/>
      </w:pPr>
      <w:r>
        <w:t xml:space="preserve">Y Vân không đợi Long Phi phái người tới đón, liền lo lắng hướng theo đường cũ trở về.</w:t>
      </w:r>
    </w:p>
    <w:p>
      <w:pPr>
        <w:pStyle w:val="BodyText"/>
      </w:pPr>
      <w:r>
        <w:t xml:space="preserve">Trên đường hỏi qua hai tiểu thái giám mới tìm được Uyển Phong Cung.</w:t>
      </w:r>
    </w:p>
    <w:p>
      <w:pPr>
        <w:pStyle w:val="BodyText"/>
      </w:pPr>
      <w:r>
        <w:t xml:space="preserve">Uyển Phong Cung hoàn toàn yên tĩnh, chỉ có hoa và cây cảnh trong viện theo gió nhẹ lay động.</w:t>
      </w:r>
    </w:p>
    <w:p>
      <w:pPr>
        <w:pStyle w:val="BodyText"/>
      </w:pPr>
      <w:r>
        <w:t xml:space="preserve">Y Vân tìm hết Uyển Phong Cung cũng không nhìn thấy bóng dáng Long Phi, mấy tiểu thái giám cùng cung nữ cũng không biết bận việc gì, không hề thấy bóng một người.</w:t>
      </w:r>
    </w:p>
    <w:p>
      <w:pPr>
        <w:pStyle w:val="BodyText"/>
      </w:pPr>
      <w:r>
        <w:t xml:space="preserve">Uyển Phong Cung to như vậy thật là yên tĩnh đến đáng sợ, không khí có chút trầm lặng.</w:t>
      </w:r>
    </w:p>
    <w:p>
      <w:pPr>
        <w:pStyle w:val="BodyText"/>
      </w:pPr>
      <w:r>
        <w:t xml:space="preserve">Long Phi, hắn đi nơi nào?</w:t>
      </w:r>
    </w:p>
    <w:p>
      <w:pPr>
        <w:pStyle w:val="BodyText"/>
      </w:pPr>
      <w:r>
        <w:t xml:space="preserve">Y Vân một người ở trong sân ngây ngốc.</w:t>
      </w:r>
    </w:p>
    <w:p>
      <w:pPr>
        <w:pStyle w:val="Compact"/>
      </w:pPr>
      <w:r>
        <w:t xml:space="preserve">Đã đến cuối xuân, hoa trong viện đều đã đến ngày tàn, nhưng lúc này vẫn nở ra tươi đẹp, né tươi đẹp thoáng ẩn chút ma quái.</w:t>
      </w:r>
      <w:r>
        <w:br w:type="textWrapping"/>
      </w:r>
      <w:r>
        <w:br w:type="textWrapping"/>
      </w:r>
    </w:p>
    <w:p>
      <w:pPr>
        <w:pStyle w:val="Heading2"/>
      </w:pPr>
      <w:bookmarkStart w:id="47" w:name="chương-052"/>
      <w:bookmarkEnd w:id="47"/>
      <w:r>
        <w:t xml:space="preserve">25. Chương 052</w:t>
      </w:r>
    </w:p>
    <w:p>
      <w:pPr>
        <w:pStyle w:val="Compact"/>
      </w:pPr>
      <w:r>
        <w:br w:type="textWrapping"/>
      </w:r>
      <w:r>
        <w:br w:type="textWrapping"/>
      </w:r>
      <w:r>
        <w:t xml:space="preserve">Chương 52: Yến tiệc đánh đàn.</w:t>
      </w:r>
    </w:p>
    <w:p>
      <w:pPr>
        <w:pStyle w:val="BodyText"/>
      </w:pPr>
      <w:r>
        <w:t xml:space="preserve">Y Vân không muốn trở lại căn phòng vắng vẻ kia, sự yên tĩnh đó làm nàng rất bất an, nàng ngồi lại nơi hoa viên, nhìn hoa rơi mà xuất thần. Hay là Long Phi đã xảy ra chuyện gì? Hôm qua tới quá vội vàng, nên cũng không rõ trong cung này có bao nhiêu cung nữ thái giám hầu hạ.</w:t>
      </w:r>
    </w:p>
    <w:p>
      <w:pPr>
        <w:pStyle w:val="BodyText"/>
      </w:pPr>
      <w:r>
        <w:t xml:space="preserve">Ánh mặt trời chậm rãi trôi qua, thật lâu sau, nghe thấy trong một căn phòng có thanh âm truyền tới.</w:t>
      </w:r>
    </w:p>
    <w:p>
      <w:pPr>
        <w:pStyle w:val="BodyText"/>
      </w:pPr>
      <w:r>
        <w:t xml:space="preserve">Cửa mở, hai tiểu thái giám bước ra, trong lúc vội vàng đã không nhìn thấy Y Vân ngồi dưới bóng cây, liền hấp tấp rời đi. Lời nói của hai người theo gió từ rất xa bay tới: "Vương gia bảo ta đi đón tên tiểu thái giám mới tới kia, nói là hắn có thể ở đâu đấy gần Ngọc Đình Cung, sợ là không biết đường về, cũng thiệt là, hắn chẳng qua chỉ là một thái giám..."</w:t>
      </w:r>
    </w:p>
    <w:p>
      <w:pPr>
        <w:pStyle w:val="BodyText"/>
      </w:pPr>
      <w:r>
        <w:t xml:space="preserve">Hai người nói xong, liền xuất cung.</w:t>
      </w:r>
    </w:p>
    <w:p>
      <w:pPr>
        <w:pStyle w:val="BodyText"/>
      </w:pPr>
      <w:r>
        <w:t xml:space="preserve">Xem ra trong đó có một người là theo lệnh của Long Phi đi đón nàng. Y Vân nên đuổi theo nói với tiểu thái giám kia, nàng đã trở lại.</w:t>
      </w:r>
    </w:p>
    <w:p>
      <w:pPr>
        <w:pStyle w:val="BodyText"/>
      </w:pPr>
      <w:r>
        <w:t xml:space="preserve">Vừa định bước đi chợt một nghi hoặc nảy ra làm nàng dừng chân không tiến.</w:t>
      </w:r>
    </w:p>
    <w:p>
      <w:pPr>
        <w:pStyle w:val="BodyText"/>
      </w:pPr>
      <w:r>
        <w:t xml:space="preserve">Lúc vừa mới trở về thì trong cung này rõ ràng không có ai, hai tiểu thái giám này từ đâu xuất hiện? Uyển Phong Cung không lớn, toà Chủ Điện này, nàng mới rồi đã tìm qua, mà hai tiểu thái giám này rõ ràng là đi ra từ Chủ Điện. Hai người nói là theo lệnh Long Phi, vậy thì Long Phi có khi cũng ở đây?</w:t>
      </w:r>
    </w:p>
    <w:p>
      <w:pPr>
        <w:pStyle w:val="BodyText"/>
      </w:pPr>
      <w:r>
        <w:t xml:space="preserve">Y Vân nghi ngờ hướng vào bên trong, đi tới trước cửa phòng ngủ của Long Phi.</w:t>
      </w:r>
    </w:p>
    <w:p>
      <w:pPr>
        <w:pStyle w:val="BodyText"/>
      </w:pPr>
      <w:r>
        <w:t xml:space="preserve">Một tiểu thái giám đang canh giữ.</w:t>
      </w:r>
    </w:p>
    <w:p>
      <w:pPr>
        <w:pStyle w:val="BodyText"/>
      </w:pPr>
      <w:r>
        <w:t xml:space="preserve">"Vương gia có ở bên trong không?"</w:t>
      </w:r>
    </w:p>
    <w:p>
      <w:pPr>
        <w:pStyle w:val="BodyText"/>
      </w:pPr>
      <w:r>
        <w:t xml:space="preserve">"Có, nhưng mà chủ nhân căn dặn, ai cũng không được vào."</w:t>
      </w:r>
    </w:p>
    <w:p>
      <w:pPr>
        <w:pStyle w:val="BodyText"/>
      </w:pPr>
      <w:r>
        <w:t xml:space="preserve">Ah? Vừa rồi trong phòng vốn không có người, như thế nào chỉ trong một lát bọn hắn đã trở về?</w:t>
      </w:r>
    </w:p>
    <w:p>
      <w:pPr>
        <w:pStyle w:val="BodyText"/>
      </w:pPr>
      <w:r>
        <w:t xml:space="preserve">Đôi mày Y Vân khẽ chau lại, trong mắt tràn đầy lo âu.</w:t>
      </w:r>
    </w:p>
    <w:p>
      <w:pPr>
        <w:pStyle w:val="BodyText"/>
      </w:pPr>
      <w:r>
        <w:t xml:space="preserve">"Ta nhất định phải vào!" Y Vân không để ý tới tiểu thái giám, liền hướng bên trong xông vào.</w:t>
      </w:r>
    </w:p>
    <w:p>
      <w:pPr>
        <w:pStyle w:val="BodyText"/>
      </w:pPr>
      <w:r>
        <w:t xml:space="preserve">Tiểu thái giám bắt lấy tay áo Y Vân, hét lớn: "Ngươi muốn làm gì, chỉ là một nô tài mà to gan như vậy, chẳng lẽ không sợ chủ tử trị tội ngươi sao?"</w:t>
      </w:r>
    </w:p>
    <w:p>
      <w:pPr>
        <w:pStyle w:val="BodyText"/>
      </w:pPr>
      <w:r>
        <w:t xml:space="preserve">"Là Vân nhi sao? Vào đi." Hiển nhiên là tiếng động lớn như vậy đã quấy rầy đến Long Phi đang ở trong phòng.</w:t>
      </w:r>
    </w:p>
    <w:p>
      <w:pPr>
        <w:pStyle w:val="BodyText"/>
      </w:pPr>
      <w:r>
        <w:t xml:space="preserve">Y Vân vừa mới bước vào, liền nhìn thấy Long Phi.</w:t>
      </w:r>
    </w:p>
    <w:p>
      <w:pPr>
        <w:pStyle w:val="BodyText"/>
      </w:pPr>
      <w:r>
        <w:t xml:space="preserve">Thấy được hắn, nàng lại ngây ngẩn cả người.</w:t>
      </w:r>
    </w:p>
    <w:p>
      <w:pPr>
        <w:pStyle w:val="BodyText"/>
      </w:pPr>
      <w:r>
        <w:t xml:space="preserve">Hắn nằm trên giường, cả người ướt đẫm, sắc mặt vẫn như cũ trắng bệch, trắng khiến cho người khác kinh hãi.</w:t>
      </w:r>
    </w:p>
    <w:p>
      <w:pPr>
        <w:pStyle w:val="BodyText"/>
      </w:pPr>
      <w:r>
        <w:t xml:space="preserve">Hắn làm cho Y Vân có cảm giác như một khối hàn băng dưới ánh nắng ngày xuân mà từ từ tan chảy. Vẫn là ánh mắt dịu dàng nhìn nàng, nhưng Y Vân lại cảm thấy trong đáy mắt sâu thẳm đó dường như cất giấu một tia lạnh lẽo. Môi của hắn, vẫn hiện ra nét tươi cười, nhưng, không còn cảm giác giống như làn gió xuân ấm áp nữa.</w:t>
      </w:r>
    </w:p>
    <w:p>
      <w:pPr>
        <w:pStyle w:val="BodyText"/>
      </w:pPr>
      <w:r>
        <w:t xml:space="preserve">"Ngươi...Làm sao vậy, lại phát bệnh sao?" Thanh âm Y Vân run rẩy hỏi han, nàng vốn là muốn  chất vấn hắn vì sao không để ý đến chuyện của Thanh Tâm công chúa, nhưng nhìn thấy hắn như thế này, trong lòng không nén nổi áy náy vì nàng mới vừa rồi còn oán trách hắn.</w:t>
      </w:r>
    </w:p>
    <w:p>
      <w:pPr>
        <w:pStyle w:val="BodyText"/>
      </w:pPr>
      <w:r>
        <w:t xml:space="preserve">Hắn như thế, làm sao còn có thể lo lắng cho người khác.</w:t>
      </w:r>
    </w:p>
    <w:p>
      <w:pPr>
        <w:pStyle w:val="BodyText"/>
      </w:pPr>
      <w:r>
        <w:t xml:space="preserve">Bước đến phía trước đỡ lấy Long Phi, chạm vào bàn tay hắn, nàng liền bị doạ đến hoảng sợ, tay Long Phi, giống như một khối băng hoàn toàn không có một chút ấm áp.</w:t>
      </w:r>
    </w:p>
    <w:p>
      <w:pPr>
        <w:pStyle w:val="BodyText"/>
      </w:pPr>
      <w:r>
        <w:t xml:space="preserve">Cảm giác lạnh lẽo kia nhanh chóng truyền đến tận trong lòng Y Vân.</w:t>
      </w:r>
    </w:p>
    <w:p>
      <w:pPr>
        <w:pStyle w:val="BodyText"/>
      </w:pPr>
      <w:r>
        <w:t xml:space="preserve">"Đại ca, ngươi cuối cùng là bị làm sao, đây là bệnh gì, tại sao lại như vậy?"</w:t>
      </w:r>
    </w:p>
    <w:p>
      <w:pPr>
        <w:pStyle w:val="BodyText"/>
      </w:pPr>
      <w:r>
        <w:t xml:space="preserve">"Đại ca sẽ nhanh chóng tốt lên, Vân nhi không cần lo lắng, ngươi trở về khi nào, nhìn thấy tiểu Ngôn sao? Đại ca đã cho hắn đi đón ngươi." Đôi mắt Long Phi mát lạnh nhìn thẳng Y Vân, dường như muốn nhìn ra điều gì trên gương mặt của nàng.</w:t>
      </w:r>
    </w:p>
    <w:p>
      <w:pPr>
        <w:pStyle w:val="BodyText"/>
      </w:pPr>
      <w:r>
        <w:t xml:space="preserve">"Chưa từng thấy, chắc là trên đường không để ý." Y Vân cũng không biết chính mình vì sao không dám nói sự thật.</w:t>
      </w:r>
    </w:p>
    <w:p>
      <w:pPr>
        <w:pStyle w:val="BodyText"/>
      </w:pPr>
      <w:r>
        <w:t xml:space="preserve">Nàng cũng chẳng biết nàng là sợ điều gì, chỉ là cảm thấy có chút kỳ lạ, Long Phi trở về khi nào? Có lẽ hắn căn bản là không có đi ra ngoài, chẳng qua là vừa rồi nàng không tìm thấy thôi.</w:t>
      </w:r>
    </w:p>
    <w:p>
      <w:pPr>
        <w:pStyle w:val="BodyText"/>
      </w:pPr>
      <w:r>
        <w:t xml:space="preserve">Bệnh của Long Phi đến cùng là gì? Nhưng mà Long Phi hình như là không hề có chút quan tâm đến, vẫn mỉm cười như cũ.</w:t>
      </w:r>
    </w:p>
    <w:p>
      <w:pPr>
        <w:pStyle w:val="BodyText"/>
      </w:pPr>
      <w:r>
        <w:t xml:space="preserve">Y Vân chợt cảm giác nàng thật bất lực.</w:t>
      </w:r>
    </w:p>
    <w:p>
      <w:pPr>
        <w:pStyle w:val="BodyText"/>
      </w:pPr>
      <w:r>
        <w:t xml:space="preserve">Ưu sầu vì Long Mạc, căn bệnh của Long Phi, mối tình của Thanh Tâm công chúa, sự uy hiếp của Quân Lăng Thiên, Hoàng cung thì hiểm ác, tất cả những chuyện này luôn lẩn quẩn trong lòng Y Vân. Làm sao nàng có thể không quan tâm đến đây?</w:t>
      </w:r>
    </w:p>
    <w:p>
      <w:pPr>
        <w:pStyle w:val="BodyText"/>
      </w:pPr>
      <w:r>
        <w:t xml:space="preserve">Những ngày tiếp theo thật bình yên, nhưng ai có thể biết được ẩn giấu bên dưới là bão táp ra sao.</w:t>
      </w:r>
    </w:p>
    <w:p>
      <w:pPr>
        <w:pStyle w:val="BodyText"/>
      </w:pPr>
      <w:r>
        <w:t xml:space="preserve">Y Vân mỗi ngày đều ở Uyển Phong Cung, cố gắng không bước ra ngoài. Long Phi vẫn ở tình trạng đấy, bệnh của hắn lúc tốt lúc xấu. Nhưng lại chưa bao giờ thấy hắn truyền ngự y đến khám và chữa bệnh, Long Phi nói đây là bệnh nan y, trị hay không đều giống nhau.</w:t>
      </w:r>
    </w:p>
    <w:p>
      <w:pPr>
        <w:pStyle w:val="BodyText"/>
      </w:pPr>
      <w:r>
        <w:t xml:space="preserve">Ngày hôm đó, có thái giám đến truyền, nói là hoa Mẫu Đơn trong cung đã nở, Hoàng hậu nương nương cho gọi Long Phi đến thưởng thức.</w:t>
      </w:r>
    </w:p>
    <w:p>
      <w:pPr>
        <w:pStyle w:val="BodyText"/>
      </w:pPr>
      <w:r>
        <w:t xml:space="preserve">"Việc gì nên đến cuối cùng cũng đã đến." Long Phi nghe xong, nhíu mày nói.</w:t>
      </w:r>
    </w:p>
    <w:p>
      <w:pPr>
        <w:pStyle w:val="BodyText"/>
      </w:pPr>
      <w:r>
        <w:t xml:space="preserve">"Cái gì nên tới cuối cùng đã tới?" Y Vân tò mò hỏi, là ai đến đây?</w:t>
      </w:r>
    </w:p>
    <w:p>
      <w:pPr>
        <w:pStyle w:val="BodyText"/>
      </w:pPr>
      <w:r>
        <w:t xml:space="preserve">"Ngươi đi theo đại ca rồi sẽ biết." Long Phi mỉm cười nói.</w:t>
      </w:r>
    </w:p>
    <w:p>
      <w:pPr>
        <w:pStyle w:val="BodyText"/>
      </w:pPr>
      <w:r>
        <w:t xml:space="preserve">Ngọc Đình Cung, hậu hoa viên.</w:t>
      </w:r>
    </w:p>
    <w:p>
      <w:pPr>
        <w:pStyle w:val="BodyText"/>
      </w:pPr>
      <w:r>
        <w:t xml:space="preserve">Cuối xuân gió trời êm dịu, qua một đêm đã thổi bùng lên một vườn hoa mẫu đơn rực rỡ</w:t>
      </w:r>
    </w:p>
    <w:p>
      <w:pPr>
        <w:pStyle w:val="BodyText"/>
      </w:pPr>
      <w:r>
        <w:t xml:space="preserve">Y Vân theo chân Long Phi, đứng lặng bên bụi hoa, bị cảnh đẹp trước mắt thu hút.</w:t>
      </w:r>
    </w:p>
    <w:p>
      <w:pPr>
        <w:pStyle w:val="BodyText"/>
      </w:pPr>
      <w:r>
        <w:t xml:space="preserve">Y Vân cũng không biết có bao nhiêu loại hoa mẫu đơn, chỉ thấy một rừng hoa khoe màu đua sắc, dáng vẻ xinh tươi, hương thơm lan toả rộng khắp. Bạch Mẫu Đơn, thuần khiết tươi đẹp; Hồng Mẫu Đơn, rực rỡ lộng lẫy; Tử Mẫu Đơn, cao quý trang nhã.</w:t>
      </w:r>
    </w:p>
    <w:p>
      <w:pPr>
        <w:pStyle w:val="BodyText"/>
      </w:pPr>
      <w:r>
        <w:t xml:space="preserve">Ở mỗi khóm hoa là từng nhóm các cung phi mỹ nữ, các nàng khoác lên mình y phục mỹ lệ, trang điểm còn kiều còn mỹ hơn hoa.</w:t>
      </w:r>
    </w:p>
    <w:p>
      <w:pPr>
        <w:pStyle w:val="BodyText"/>
      </w:pPr>
      <w:r>
        <w:t xml:space="preserve">Lúc này các phi tần đang tụ dưới một gốc cây mẫu đơn bạch sắc.</w:t>
      </w:r>
    </w:p>
    <w:p>
      <w:pPr>
        <w:pStyle w:val="BodyText"/>
      </w:pPr>
      <w:r>
        <w:t xml:space="preserve">Cây Bạch Mẫu Đơn cao qua đầu người, bên trên được tô điểm bởi vài chục đoá hoa, hoa to như bàn. *bàn: một cái khay, mâm, đĩa to*, cánh hoa trắng tinh dưới ánh sáng như được tô thêm một chút phấn hồng, giống như gương mặt mỹ nhân được điểm trang tỉ mỉ, thật sự thanh nhã mà xinh đẹp.</w:t>
      </w:r>
    </w:p>
    <w:p>
      <w:pPr>
        <w:pStyle w:val="BodyText"/>
      </w:pPr>
      <w:r>
        <w:t xml:space="preserve">Đang lúc náo nhiệt, chợt nghe tiếng nói lanh lảnh đặc thù của thái giám hô: "Hoàng hậu nương nương giá lâm!"</w:t>
      </w:r>
    </w:p>
    <w:p>
      <w:pPr>
        <w:pStyle w:val="BodyText"/>
      </w:pPr>
      <w:r>
        <w:t xml:space="preserve">Y Vân nương theo tiếng hô nhìn lại, nhìn thấy mấy cung nữ đang vây quanh Hoàng hậu nương nương đoan trang chậm rãi đi tới, như vì sao vờn quanh trăng sáng.</w:t>
      </w:r>
    </w:p>
    <w:p>
      <w:pPr>
        <w:pStyle w:val="BodyText"/>
      </w:pPr>
      <w:r>
        <w:t xml:space="preserve">Bên người Hoàng hậu còn có mấy thiếu nữ y phục rực rỡ, sự xuất hiện của các nàng, phút chốc làm cho trăm hoa như phai màu đi.</w:t>
      </w:r>
    </w:p>
    <w:p>
      <w:pPr>
        <w:pStyle w:val="BodyText"/>
      </w:pPr>
      <w:r>
        <w:t xml:space="preserve">Vừa nhìn thấy các nàng, Y Vân vội vã cúi đầu. Đơn giản là mấy vị tiểu thư này, Y Vân đều biết.</w:t>
      </w:r>
    </w:p>
    <w:p>
      <w:pPr>
        <w:pStyle w:val="BodyText"/>
      </w:pPr>
      <w:r>
        <w:t xml:space="preserve">Thân mặc váy áo màu xanh thẳm, nhẹ nhàng như tiên nữ chính là Thanh Tâm công chúa xinh đẹp hoạt bát, đôi mắt nàng khi cười cong cong như ánh trăng, đáng yêu hồn nhiên.</w:t>
      </w:r>
    </w:p>
    <w:p>
      <w:pPr>
        <w:pStyle w:val="BodyText"/>
      </w:pPr>
      <w:r>
        <w:t xml:space="preserve">Một thân y phục hồng sắc cùng mái tóc hồng hồng thêm phần toả sáng cho Tinh Mang Quốc công chúa Tuyết Mạn La, nụ cười của nàng thẳng thắn vô tư, đôi mắt xanh thẳm ánh lên tia sáng trầm tĩnh.</w:t>
      </w:r>
    </w:p>
    <w:p>
      <w:pPr>
        <w:pStyle w:val="BodyText"/>
      </w:pPr>
      <w:r>
        <w:t xml:space="preserve">Thiếu nữ mặc y phục màu tím nhạt, tinh tế như tranh, dánh vẻ thanh tú, gương mặt thì thanh nhã, đôi môi đỏ mọng nhu hoà, đôi con ngươi trong veo mà không kém phần quyến rũ, ở Hội hoa xuân Y Vân đã từng gặp qua Thiên kim Diệp Tha Tướng Diệp Chỉ Lan.</w:t>
      </w:r>
    </w:p>
    <w:p>
      <w:pPr>
        <w:pStyle w:val="BodyText"/>
      </w:pPr>
      <w:r>
        <w:t xml:space="preserve">Nữ tử còn lại chính là Nguyệt Hạ Hương.</w:t>
      </w:r>
    </w:p>
    <w:p>
      <w:pPr>
        <w:pStyle w:val="BodyText"/>
      </w:pPr>
      <w:r>
        <w:t xml:space="preserve">Đã cách nhiều ngày, Y Vân mới gặp lại biểu tỷ sau khi nàng được Y Vân đổi về từ tay ác ma.</w:t>
      </w:r>
    </w:p>
    <w:p>
      <w:pPr>
        <w:pStyle w:val="BodyText"/>
      </w:pPr>
      <w:r>
        <w:t xml:space="preserve">Nhớ đến dáng vẻ chật vật của nàng ngày đó khi bị Quân Lăng Thiên bắt giữ.</w:t>
      </w:r>
    </w:p>
    <w:p>
      <w:pPr>
        <w:pStyle w:val="BodyText"/>
      </w:pPr>
      <w:r>
        <w:t xml:space="preserve">Nhưng mà, giờ này, nàng làm sao còn có bộ dạng nhếch nhác đó.</w:t>
      </w:r>
    </w:p>
    <w:p>
      <w:pPr>
        <w:pStyle w:val="BodyText"/>
      </w:pPr>
      <w:r>
        <w:t xml:space="preserve">Một thân váy áo màu xanh nhạt, làm nàng vô cùng nổi bật trong một rừng hoa xinh đẹp này. Nguyệt Hạ Hương cũng là một nữ tử thông minh, Y Vân nhớ rõ đã từng nói qua với nàng, nếu mọi người đều trang điểm lộng lẫy, khi đó những phục sức trang nhã, nhẹ nhàng, sẽ được chú ý hơn. Không ngờ đến hôm nay, Nguyệt Hạ Hương đã làm theo gợi ý của nàng. Nàng một thân xiêm y màu ngọc bích, lúc này ở giữa muôn hoa khoe sắc, áo váy rực rỡ, quả thật rất xuất chúng.</w:t>
      </w:r>
    </w:p>
    <w:p>
      <w:pPr>
        <w:pStyle w:val="BodyText"/>
      </w:pPr>
      <w:r>
        <w:t xml:space="preserve">Giống như hoa hồng giữa rừng cây, làm cho người khác có một cảm giác thanh khiết.</w:t>
      </w:r>
    </w:p>
    <w:p>
      <w:pPr>
        <w:pStyle w:val="BodyText"/>
      </w:pPr>
      <w:r>
        <w:t xml:space="preserve">Nàng tươi cười như hoa, tựa như một đoá Mẫu Đơn dịu dàng.</w:t>
      </w:r>
    </w:p>
    <w:p>
      <w:pPr>
        <w:pStyle w:val="BodyText"/>
      </w:pPr>
      <w:r>
        <w:t xml:space="preserve">Mỗi một thiếu nữ, lại có một nét đẹp khác nhau, như từng loài hoa Mẫu Đơn trong viện, mỗi người một vẻ.</w:t>
      </w:r>
    </w:p>
    <w:p>
      <w:pPr>
        <w:pStyle w:val="BodyText"/>
      </w:pPr>
      <w:r>
        <w:t xml:space="preserve">Nhìn thấy Diệp Chi Lan và Nguyệt Hạ Hương, Y Vân mới hiểu được ý tứ trong lời nói vừa rồi của Long Phi.</w:t>
      </w:r>
    </w:p>
    <w:p>
      <w:pPr>
        <w:pStyle w:val="BodyText"/>
      </w:pPr>
      <w:r>
        <w:t xml:space="preserve">Đúng là, cái gì nên tới cuối cùng cũng đã tới. Đây là yến tiệc Hoàng Hậu chủ trì, mục đích chủ yếu chẳng qua là vì hôn sự của hai hoàng tử.</w:t>
      </w:r>
    </w:p>
    <w:p>
      <w:pPr>
        <w:pStyle w:val="BodyText"/>
      </w:pPr>
      <w:r>
        <w:t xml:space="preserve">Diệp Chỉ Lan được hoàng hậu an bài ngồi ở bên trái Long Phi, phía bên phải có lẽ là chỗ của Long Mạc, nhưng mà Long Mạc vẫn chưa thấy đến.</w:t>
      </w:r>
    </w:p>
    <w:p>
      <w:pPr>
        <w:pStyle w:val="BodyText"/>
      </w:pPr>
      <w:r>
        <w:t xml:space="preserve">Hoàng hậu có chút thất vọng liếc mắt về phía đó, hoàng nhi này, thật là làm cho nàng bận tâm.</w:t>
      </w:r>
    </w:p>
    <w:p>
      <w:pPr>
        <w:pStyle w:val="BodyText"/>
      </w:pPr>
      <w:r>
        <w:t xml:space="preserve">Ở mỗi bàn đều có cung nữ hầu hạ, Y Vân đứng hầu ở phía sau, ở xa nhìn thấy toàn cảnh.</w:t>
      </w:r>
    </w:p>
    <w:p>
      <w:pPr>
        <w:pStyle w:val="BodyText"/>
      </w:pPr>
      <w:r>
        <w:t xml:space="preserve">Yến tiệc ở hoàng cung thật là xa hoa, thức ăn thì không cần phải nói đến, chỉ riêng chén bát đã nhiều vô số, làm cho nàng hoa mắt không thôi. Mà mỗi thứ ở đây đều là nạm vàng khảm bạc.</w:t>
      </w:r>
    </w:p>
    <w:p>
      <w:pPr>
        <w:pStyle w:val="BodyText"/>
      </w:pPr>
      <w:r>
        <w:t xml:space="preserve">Tiệc rượu đã bắt đầu, các tiết mục do cung nữ chuẩn bị dần được trình diễn.</w:t>
      </w:r>
    </w:p>
    <w:p>
      <w:pPr>
        <w:pStyle w:val="BodyText"/>
      </w:pPr>
      <w:r>
        <w:t xml:space="preserve">Khung cảnh ca múa tưng bừng, rất là náo nhiệt.</w:t>
      </w:r>
    </w:p>
    <w:p>
      <w:pPr>
        <w:pStyle w:val="BodyText"/>
      </w:pPr>
      <w:r>
        <w:t xml:space="preserve">Diệp Chỉ Lan ngồi ở một bên Long Phi, khẽ cười thẹn thùng, nhưng, Y Vân vẫn nhìn thấy trong nụ cười nhẹ nhàng yêu kiều của nàng có một tia cô đơn và bất lực. Nàng từng ái mộ Long Mạc, nhưng hiện tại không thể làm được gì, ngồi ở bên người Long Phi bệnh tật này, nàng hẳn là không cam lòng. Nhưng Y Vân thật nghĩ không ra, vì sao, nàng buộc phải gả vào hoàng thất? Chẳng lẽ đây chính là sự bất đắc dĩ của người xuất thân từ nhà quan sao.</w:t>
      </w:r>
    </w:p>
    <w:p>
      <w:pPr>
        <w:pStyle w:val="BodyText"/>
      </w:pPr>
      <w:r>
        <w:t xml:space="preserve">Long Phi hướng Diệp Chỉ Lan bên cạnh cười nhạt như gió xuân, nếu hắn không có bệnh, cũng xem như là một công tử văn nhã. Nếu, hai người bọn họ có thể thành thân, Y Vân cảm thấy đó cũng là một chuyện tốt.</w:t>
      </w:r>
    </w:p>
    <w:p>
      <w:pPr>
        <w:pStyle w:val="BodyText"/>
      </w:pPr>
      <w:r>
        <w:t xml:space="preserve">Tiệc rượu đến nửa buổi, có thanh âm thái giám thông báo, "Nhị hoàng tử Mạc Vương gia đến."</w:t>
      </w:r>
    </w:p>
    <w:p>
      <w:pPr>
        <w:pStyle w:val="BodyText"/>
      </w:pPr>
      <w:r>
        <w:t xml:space="preserve">Tâm Y Vân chấn động, Long Mạc, hắn cuối cùng cũng đã đến.</w:t>
      </w:r>
    </w:p>
    <w:p>
      <w:pPr>
        <w:pStyle w:val="BodyText"/>
      </w:pPr>
      <w:r>
        <w:t xml:space="preserve">Rất xa trên lối đi, bạch y dao động, Long Mạc cùng mấy thị vệ, chậm rãi đi tới.</w:t>
      </w:r>
    </w:p>
    <w:p>
      <w:pPr>
        <w:pStyle w:val="BodyText"/>
      </w:pPr>
      <w:r>
        <w:t xml:space="preserve">Dáng người hắn rắn rỏi mà thon dài, như một khối bạch ngọc, đôi mắt sâu sắc, trong trẻo mà lạnh lùng, nụ cười bên môi hờ hững yếu ớt, hắn trời sinh tao nhã mà ngạo mạn, nhẹ nhàng bước đến.</w:t>
      </w:r>
    </w:p>
    <w:p>
      <w:pPr>
        <w:pStyle w:val="BodyText"/>
      </w:pPr>
      <w:r>
        <w:t xml:space="preserve">Y Vân chú ý tới ánh mắt Nguyệt Hạ Hương, mãi đuổi theo thân ảnh Long Mạc. Đôi mắt Diệp Chỉ Lan cũng vì sự xuất hiện của Long Mạc mà có một tia dao động.</w:t>
      </w:r>
    </w:p>
    <w:p>
      <w:pPr>
        <w:pStyle w:val="BodyText"/>
      </w:pPr>
      <w:r>
        <w:t xml:space="preserve">Y Vân cúi đầu, không dám nhìn vào thân hình trắng tinh đó.</w:t>
      </w:r>
    </w:p>
    <w:p>
      <w:pPr>
        <w:pStyle w:val="BodyText"/>
      </w:pPr>
      <w:r>
        <w:t xml:space="preserve">Nàng ở gần hắn như vậy, nhưng mà thậm chí đến cả cái liếc mắt nàng cũng không được quyền, nàng là một tiểu thái giám, làm sao có thể nhìn chăm chú vào chủ tử? Y Vân mỉm cười đầy mỉa mai, lúc này nàng như đang lạc vào một nơi cô tịch, bất kỳ một tiếng động nào cũng không thể chạm đến nàng, cảm giác bản thân gần như đã muốn theo gió bay đi.</w:t>
      </w:r>
    </w:p>
    <w:p>
      <w:pPr>
        <w:pStyle w:val="BodyText"/>
      </w:pPr>
      <w:r>
        <w:t xml:space="preserve">"Tham kiến mẫu hậu, xin thứ tội hài nhi đến muộn." Y Vân nghe thấy thanh âm trong trẻo lạnh lùng của Long Mạc.</w:t>
      </w:r>
    </w:p>
    <w:p>
      <w:pPr>
        <w:pStyle w:val="BodyText"/>
      </w:pPr>
      <w:r>
        <w:t xml:space="preserve">"Mạc nhi, vì sao lại đến trễ như thế, ngồi ở đây, nếu không mẫu hậu sẽ thật sự tức giận đấy." Sắc mặt Hoàng hậu vui mừng nhìn vị hoàng tử nàng sủng ái nhất.</w:t>
      </w:r>
    </w:p>
    <w:p>
      <w:pPr>
        <w:pStyle w:val="BodyText"/>
      </w:pPr>
      <w:r>
        <w:t xml:space="preserve">Nhưng, Long Mạc lại nghiêng người ngồi ở vị trí bên dưới, cách rất xa Nguyệt Hạ Hương.</w:t>
      </w:r>
    </w:p>
    <w:p>
      <w:pPr>
        <w:pStyle w:val="BodyText"/>
      </w:pPr>
      <w:r>
        <w:t xml:space="preserve">"Mẫu hậu, xin thứ cho hài nhi vô lễ, hài nhi còn có việc, chỉ có thể lưu lại một lát." Long Mạc bình tĩnh nói.</w:t>
      </w:r>
    </w:p>
    <w:p>
      <w:pPr>
        <w:pStyle w:val="BodyText"/>
      </w:pPr>
      <w:r>
        <w:t xml:space="preserve">Hoàng hậu nghe vậy lập tức tuyên Diệp tiểu thư cùng Nguyệt tiểu thư biểu diễn góp vui.</w:t>
      </w:r>
    </w:p>
    <w:p>
      <w:pPr>
        <w:pStyle w:val="BodyText"/>
      </w:pPr>
      <w:r>
        <w:t xml:space="preserve">Đây đều ở trong dự tính, hai vị thiên kim đa tài này, họ nhất định sẽ không bỏ qua cơ hội bộc lộ tài năng. Nhưng mà điều nằm ngoài dự đoán của Y Vân chính là cả hai người đều chọn múa.</w:t>
      </w:r>
    </w:p>
    <w:p>
      <w:pPr>
        <w:pStyle w:val="BodyText"/>
      </w:pPr>
      <w:r>
        <w:t xml:space="preserve">Y Vân biết ưu điểm của các nàng là đánh đàn, tại sao lại là múa?</w:t>
      </w:r>
    </w:p>
    <w:p>
      <w:pPr>
        <w:pStyle w:val="BodyText"/>
      </w:pPr>
      <w:r>
        <w:t xml:space="preserve">Hoàng hậu cũng đưa ra nghi vấn, "Một khúc của Hương nhi, nổi tiếng thiên hạ, tại sao lại hiến vũ?"</w:t>
      </w:r>
    </w:p>
    <w:p>
      <w:pPr>
        <w:pStyle w:val="BodyText"/>
      </w:pPr>
      <w:r>
        <w:t xml:space="preserve">Xem ra Hoàng hậu không biết việc nàng thay Nguyệt Hạ Hương đánh đàn, Long Mạc vẫn là để lại mặt mũi cho Nguyệt phủ. Có lẽ chuyện Nguyệt Hạ Hương gặp nạn cũng được hắn che giấu, nếu không, Hoàng hậu sao có thể để cho hoàng tử của mình cưới một nữ tử đã từng bị bắt cóc. Long Mạc chỉ muốn mình hắn chịu tội danh huỷ hôn, cũng không muốn để thiên hạ nhạo báng Nguyệt phủ.</w:t>
      </w:r>
    </w:p>
    <w:p>
      <w:pPr>
        <w:pStyle w:val="BodyText"/>
      </w:pPr>
      <w:r>
        <w:t xml:space="preserve">"Tạ Hoàng hậu nương nương quá khen, chẳng qua là, tay Hương nhi hôm kia vừa bị thương, lúc này vẫn còn đau, chỉ sợ là không thể đánh đàn." Nguyệt Hạ Hương cười khanh khách nói.</w:t>
      </w:r>
    </w:p>
    <w:p>
      <w:pPr>
        <w:pStyle w:val="BodyText"/>
      </w:pPr>
      <w:r>
        <w:t xml:space="preserve">Đánh đàn, chẳng phải là tự tìm lấy rắc rối sao? Nếu mà Hoàng hậu nương nương nhìn ra tài đánh đàn của nàng chỉ bình thường, thì không xong rồi.</w:t>
      </w:r>
    </w:p>
    <w:p>
      <w:pPr>
        <w:pStyle w:val="BodyText"/>
      </w:pPr>
      <w:r>
        <w:t xml:space="preserve">Nguyệt Hạ Hương nhìn về phía Long Mạc, thấy vẻ mặt hắn hờ hững nhìn chăm chú vào bụi hoa xa xa.</w:t>
      </w:r>
    </w:p>
    <w:p>
      <w:pPr>
        <w:pStyle w:val="BodyText"/>
      </w:pPr>
      <w:r>
        <w:t xml:space="preserve">"Bị thương, có nghiêm trọng không? Để ta xem. Dược liệu Tinh Mang Quốc chúng ta là nổi tiếng thiên hạ, để ta giúp ngươi đắp lên, đảm bảo tốt hẳn lên.” Một thanh âm ôn nhu vang lên.</w:t>
      </w:r>
    </w:p>
    <w:p>
      <w:pPr>
        <w:pStyle w:val="BodyText"/>
      </w:pPr>
      <w:r>
        <w:t xml:space="preserve">Tuyết Mạn La ngồi bên Nguyệt Hạ Hương vừa nói vừa nhiệt tình nắm lấy mảnh vải băng bó trên vết thương của Nguyệt Hạ Hương.</w:t>
      </w:r>
    </w:p>
    <w:p>
      <w:pPr>
        <w:pStyle w:val="BodyText"/>
      </w:pPr>
      <w:r>
        <w:t xml:space="preserve">"Ngươi làm cái gì?" Nguyệt Hạ Hương tức giận nói, vừa nói vừa dùng sức rút tay về.</w:t>
      </w:r>
    </w:p>
    <w:p>
      <w:pPr>
        <w:pStyle w:val="BodyText"/>
      </w:pPr>
      <w:r>
        <w:t xml:space="preserve">Nhưng làm sao được, Tuyết Mạn La vốn là người có võ, mảnh vải trên tay Nguyệt Hạ Hương liền được tháo ra.</w:t>
      </w:r>
    </w:p>
    <w:p>
      <w:pPr>
        <w:pStyle w:val="BodyText"/>
      </w:pPr>
      <w:r>
        <w:t xml:space="preserve">Bàn tay nhỏ dài, trơn nhẵn không chút tổn thương.</w:t>
      </w:r>
    </w:p>
    <w:p>
      <w:pPr>
        <w:pStyle w:val="BodyText"/>
      </w:pPr>
      <w:r>
        <w:t xml:space="preserve">Y Vân khẽ thở hài một hơi, Nguyệt Hạ Hương, ngươi đã muốn giả bộ, vì sao không để tay bị thương thật sự.</w:t>
      </w:r>
    </w:p>
    <w:p>
      <w:pPr>
        <w:pStyle w:val="BodyText"/>
      </w:pPr>
      <w:r>
        <w:t xml:space="preserve">"Ai nha, tay ngươi tốt lắm, vì sao không muốn đánh đàn." Tuyết Mạn La tất nhiên là không đoán được kết quả sẽ như thế, trên tay còn cầm thuốc chuẩn bị đắp lên vết thương của Nguyệt Hạ Hương.</w:t>
      </w:r>
    </w:p>
    <w:p>
      <w:pPr>
        <w:pStyle w:val="BodyText"/>
      </w:pPr>
      <w:r>
        <w:t xml:space="preserve">"Hương nhi, là xảy ra chuyện gì?" Hoàng hậu có chút trầm ngâm hỏi.</w:t>
      </w:r>
    </w:p>
    <w:p>
      <w:pPr>
        <w:pStyle w:val="BodyText"/>
      </w:pPr>
      <w:r>
        <w:t xml:space="preserve">Nguyệt Hạ Hương nói: "Miệng vết thương trên tay Hương nhi vốn đã khép lại, nhưng vẫn có chút lo sợ, cho nên mới phải băng bó."</w:t>
      </w:r>
    </w:p>
    <w:p>
      <w:pPr>
        <w:pStyle w:val="BodyText"/>
      </w:pPr>
      <w:r>
        <w:t xml:space="preserve">"Nếu không có gì đáng ngại, Hương nhi liền biểu diễn một bài đi, chúng ta đều đã ngưỡng mộ từ lâu tài đánh đàn của ngươi." Lời Hoàng hậu nói ra chứa một mệnh lệnh không thể từ chối.</w:t>
      </w:r>
    </w:p>
    <w:p>
      <w:pPr>
        <w:pStyle w:val="BodyText"/>
      </w:pPr>
      <w:r>
        <w:t xml:space="preserve">Trong mắt Nguyệt Hạ Hương hiện ra thần sắc lo lắng, nàng liếc mắt nhìn Long Mạc, hy vọng hắn có thể thay nàng giải vây, nàng không thể để mình biến thành trò cười.</w:t>
      </w:r>
    </w:p>
    <w:p>
      <w:pPr>
        <w:pStyle w:val="BodyText"/>
      </w:pPr>
      <w:r>
        <w:t xml:space="preserve">Nhưng mà Long Mạc lại lạnh nhạt ngồi giữa yến tiệc, từ đầu đến cuối đều không có liếc nhìn nàng một cái.</w:t>
      </w:r>
    </w:p>
    <w:p>
      <w:pPr>
        <w:pStyle w:val="BodyText"/>
      </w:pPr>
      <w:r>
        <w:t xml:space="preserve">Trong lòng Nguyệt Hạ Hương quýnh lên, nhưng vẫn khẽ cười nói: "Hãy để cho Diệp tỷ tỷ biểu diễn trước. Hương nhi chuẩn bị một chút!"</w:t>
      </w:r>
    </w:p>
    <w:p>
      <w:pPr>
        <w:pStyle w:val="BodyText"/>
      </w:pPr>
      <w:r>
        <w:t xml:space="preserve">Y Vân hận Nguyệt Hạ Hương, nhưng nhìn thấy bộ dạng Nguyệt Hạ Hương khốn cùng, nàng vẫn là có chút mềm lòng.</w:t>
      </w:r>
    </w:p>
    <w:p>
      <w:pPr>
        <w:pStyle w:val="BodyText"/>
      </w:pPr>
      <w:r>
        <w:t xml:space="preserve">Nếu có thể, Y Vân tình nguyện giúp đỡ, nàng dù sao cũng là biểu tỷ của Y Vân, vì cữu cữu, vì bà ngoại, vì an nguy Nguyệt phủ, nàng buộc phải giúp. Thế như đây là Hoàng cung, không phải Nguyệt phủ, phải giúp thế nào đây?</w:t>
      </w:r>
    </w:p>
    <w:p>
      <w:pPr>
        <w:pStyle w:val="BodyText"/>
      </w:pPr>
      <w:r>
        <w:t xml:space="preserve">Y Vân nhìn khắp bốn phía, các nơi đều có bàn tiệc rượu. Khóm hoa mẫu đơn rậm rạp kia như một bức tường cao hơn đầu người.</w:t>
      </w:r>
    </w:p>
    <w:p>
      <w:pPr>
        <w:pStyle w:val="BodyText"/>
      </w:pPr>
      <w:r>
        <w:t xml:space="preserve">Đôi mắt Y Vân sáng ngời, đi đến phía sau Long Phi, nói mấy câu ở bên tai hắn.</w:t>
      </w:r>
    </w:p>
    <w:p>
      <w:pPr>
        <w:pStyle w:val="BodyText"/>
      </w:pPr>
      <w:r>
        <w:t xml:space="preserve">Tất cả mọi người đang chú ý đến bước nhảy của Diệp Chỉ lan, ai cũng không thấy, trong bụi hoa phía sau cổ cầm, được bày trí thêm một cây đàn khác. Mà lúc này Y Vân đang ngồi phía sau chiếc đàn cổ đó.</w:t>
      </w:r>
    </w:p>
    <w:p>
      <w:pPr>
        <w:pStyle w:val="BodyText"/>
      </w:pPr>
      <w:r>
        <w:t xml:space="preserve">Không ai chú ý tới tiểu thái giám nàng.</w:t>
      </w:r>
    </w:p>
    <w:p>
      <w:pPr>
        <w:pStyle w:val="BodyText"/>
      </w:pPr>
      <w:r>
        <w:t xml:space="preserve">Kỹ thuật múa của Diệp Chỉ Lan rất đẹp, giành được sự tán thưởng của mọi người.</w:t>
      </w:r>
    </w:p>
    <w:p>
      <w:pPr>
        <w:pStyle w:val="BodyText"/>
      </w:pPr>
      <w:r>
        <w:t xml:space="preserve">Sắc mặt Hoàng hậu trông cực kỳ vui mừng, xem ra đối với Diệp Chỉ Lan rất là hài lòng.</w:t>
      </w:r>
    </w:p>
    <w:p>
      <w:pPr>
        <w:pStyle w:val="BodyText"/>
      </w:pPr>
      <w:r>
        <w:t xml:space="preserve">Cuối cùng cũng đến lượt Nguyệt Hạ Hương, nàng bất an không yên đi đến sau đàn, vô vọng ngồi xuống.</w:t>
      </w:r>
    </w:p>
    <w:p>
      <w:pPr>
        <w:pStyle w:val="BodyText"/>
      </w:pPr>
      <w:r>
        <w:t xml:space="preserve">Âm thầm nghĩ: "Mặc cho số phận đi, chỉ có thể cố gắng hết sức, hy vọng không quá kém cỏi."</w:t>
      </w:r>
    </w:p>
    <w:p>
      <w:pPr>
        <w:pStyle w:val="BodyText"/>
      </w:pPr>
      <w:r>
        <w:t xml:space="preserve">Vừa nghĩ, bàn tay mềm khẽ lướt, bắt đầu biểu diễn.</w:t>
      </w:r>
    </w:p>
    <w:p>
      <w:pPr>
        <w:pStyle w:val="BodyText"/>
      </w:pPr>
      <w:r>
        <w:t xml:space="preserve">Nàng không ngờ, đàn của nàng đã bị khoá âm. Tiếng đàn trong suốt này không phải là do nàng đánh ra. Một khúc kia chính là Điệp Luyến Hoa mà nàng cùng Y Vân đã luyện trăm ngàn lần.</w:t>
      </w:r>
    </w:p>
    <w:p>
      <w:pPr>
        <w:pStyle w:val="BodyText"/>
      </w:pPr>
      <w:r>
        <w:t xml:space="preserve">Có người giúp nàng, Nguyệt Hạ Hương nhanh chóng điều chỉnh tốt kỹ thuật, một khúc kia liền giống như từ bàn tay nàng mà vang lên.</w:t>
      </w:r>
    </w:p>
    <w:p>
      <w:pPr>
        <w:pStyle w:val="BodyText"/>
      </w:pPr>
      <w:r>
        <w:t xml:space="preserve">Khúc vui tươi, như châu rơi khay ngọc, như tiếng nhạn hoan ca, như vó ngựa ngày xuân, như suối rừng trong trẻo.</w:t>
      </w:r>
    </w:p>
    <w:p>
      <w:pPr>
        <w:pStyle w:val="BodyText"/>
      </w:pPr>
      <w:r>
        <w:t xml:space="preserve">Mọi người đều kinh ngạc, với tiếng đàn này cảnh đẹp như hiện ra trước mắt, giai nhân như mộng. Nhưng trong lòng Long Mạc, mọi thứ chẳng là gì.</w:t>
      </w:r>
    </w:p>
    <w:p>
      <w:pPr>
        <w:pStyle w:val="BodyText"/>
      </w:pPr>
      <w:r>
        <w:t xml:space="preserve">Mãi cho đến khi tiếng đàn vang lên, Long Mạc mới liếc nhìn Nguyệt Hạ Hương.</w:t>
      </w:r>
    </w:p>
    <w:p>
      <w:pPr>
        <w:pStyle w:val="BodyText"/>
      </w:pPr>
      <w:r>
        <w:t xml:space="preserve">Hắn nhớ một đoạn này chính là hắn lần đầu dự tiệc ở Nguyệt phủ đã nghe qua. Lúc đấy Nguyệt Hạ Hương vì một khúc này mà thanh danh lan truyền khắp nơi. Cũng làm cho hắn nhìn nàng với ánh mắt khác.</w:t>
      </w:r>
    </w:p>
    <w:p>
      <w:pPr>
        <w:pStyle w:val="BodyText"/>
      </w:pPr>
      <w:r>
        <w:t xml:space="preserve">Nhưng Long Mạc nhớ rõ, Nguyệt Hạ Hương đã thừa nhận đó là do Y Vân thay nàng tấu lên.</w:t>
      </w:r>
    </w:p>
    <w:p>
      <w:pPr>
        <w:pStyle w:val="BodyText"/>
      </w:pPr>
      <w:r>
        <w:t xml:space="preserve">Sao bây giờ hắn lại nghe thấy bài này.</w:t>
      </w:r>
    </w:p>
    <w:p>
      <w:pPr>
        <w:pStyle w:val="BodyText"/>
      </w:pPr>
      <w:r>
        <w:t xml:space="preserve">Chẳng lẽ chỉ có mấy ngày ngắn ngủi, tài đánh đàn của Nguyệt Hạ Hương liền có thể tuyệt vời thế này?</w:t>
      </w:r>
    </w:p>
    <w:p>
      <w:pPr>
        <w:pStyle w:val="Compact"/>
      </w:pPr>
      <w:r>
        <w:t xml:space="preserve">Có điều gì đó rất kỳ lạ? Đôi mắt Long Mạc dần nhíu lại.</w:t>
      </w:r>
      <w:r>
        <w:br w:type="textWrapping"/>
      </w:r>
      <w:r>
        <w:br w:type="textWrapping"/>
      </w:r>
    </w:p>
    <w:p>
      <w:pPr>
        <w:pStyle w:val="Heading2"/>
      </w:pPr>
      <w:bookmarkStart w:id="48" w:name="chương-053---054"/>
      <w:bookmarkEnd w:id="48"/>
      <w:r>
        <w:t xml:space="preserve">26. Chương 053 - 054</w:t>
      </w:r>
    </w:p>
    <w:p>
      <w:pPr>
        <w:pStyle w:val="Compact"/>
      </w:pPr>
      <w:r>
        <w:br w:type="textWrapping"/>
      </w:r>
      <w:r>
        <w:br w:type="textWrapping"/>
      </w:r>
      <w:r>
        <w:t xml:space="preserve">Chương 53: Y Vân say rượu.</w:t>
      </w:r>
    </w:p>
    <w:p>
      <w:pPr>
        <w:pStyle w:val="BodyText"/>
      </w:pPr>
      <w:r>
        <w:t xml:space="preserve">Một khúc vừa hết, mọi người hãy còn ở lại bữa tiệc.</w:t>
      </w:r>
    </w:p>
    <w:p>
      <w:pPr>
        <w:pStyle w:val="BodyText"/>
      </w:pPr>
      <w:r>
        <w:t xml:space="preserve">Y Vân đã rời khỏi đàn, xuyên qua bụi hoa rời đi.</w:t>
      </w:r>
    </w:p>
    <w:p>
      <w:pPr>
        <w:pStyle w:val="BodyText"/>
      </w:pPr>
      <w:r>
        <w:t xml:space="preserve">Không dám quay đầu, không dám dừng lại, chỉ cần một khắc thôi cũng đủ để nàng bị phát hiện, đây là hoàng cung, sao có thể xem như trò đùa.</w:t>
      </w:r>
    </w:p>
    <w:p>
      <w:pPr>
        <w:pStyle w:val="BodyText"/>
      </w:pPr>
      <w:r>
        <w:t xml:space="preserve">Ngay cả một khúc này sẽ gây ra bao nhiêu náo động, Y Vân cũng không hứng thú.</w:t>
      </w:r>
    </w:p>
    <w:p>
      <w:pPr>
        <w:pStyle w:val="BodyText"/>
      </w:pPr>
      <w:r>
        <w:t xml:space="preserve">Nàng chỉ có khả năng giúp đỡ Nguyệt Hạ Hương đến đây, nếu nàng ấy đủ thông minh, thì có thể tự mình đối đáp với Hoàng hậu, để tránh phải xấu mặt trước nhiều người như vậy.</w:t>
      </w:r>
    </w:p>
    <w:p>
      <w:pPr>
        <w:pStyle w:val="BodyText"/>
      </w:pPr>
      <w:r>
        <w:t xml:space="preserve">Về phần thu dọn tàn cuộc chắc rằng Long Phi đại ca sẽ xử lý tốt. Y Vân luôn cảm kích Long Phi, hắn luôn như vậy, trợ giúp nàng mà không hề có một lời oán thán.</w:t>
      </w:r>
    </w:p>
    <w:p>
      <w:pPr>
        <w:pStyle w:val="BodyText"/>
      </w:pPr>
      <w:r>
        <w:t xml:space="preserve">Một mình trống trải, cô độc hướng đến Uyển Phong Cung, rời xa yến tiệc, rời xa nơi náo nhiệt.</w:t>
      </w:r>
    </w:p>
    <w:p>
      <w:pPr>
        <w:pStyle w:val="BodyText"/>
      </w:pPr>
      <w:r>
        <w:t xml:space="preserve">Đó không phải là nơi dành cho nàng, mà nàng cũng không thuộc về nơi đó.</w:t>
      </w:r>
    </w:p>
    <w:p>
      <w:pPr>
        <w:pStyle w:val="BodyText"/>
      </w:pPr>
      <w:r>
        <w:t xml:space="preserve">Nhìn lên từng áng mây lững lờ trôi, Y Vân nở nụ cười, cười đến sáng lạn, cười đến đau thương.</w:t>
      </w:r>
    </w:p>
    <w:p>
      <w:pPr>
        <w:pStyle w:val="BodyText"/>
      </w:pPr>
      <w:r>
        <w:t xml:space="preserve">Bạch y Đại ca ca, Y Vân còn có thể yêu ngươi sao?</w:t>
      </w:r>
    </w:p>
    <w:p>
      <w:pPr>
        <w:pStyle w:val="BodyText"/>
      </w:pPr>
      <w:r>
        <w:t xml:space="preserve">Yêu! Y Vân vẫn là yêu ngươi.</w:t>
      </w:r>
    </w:p>
    <w:p>
      <w:pPr>
        <w:pStyle w:val="BodyText"/>
      </w:pPr>
      <w:r>
        <w:t xml:space="preserve">Yêu ngươi, cho nên không muốn ngươi phải một mình nhận hết những lời đàm tiếu; yêu ngươi, cho nên không muốn ngươi phải mang tội danh huỷ hôn.</w:t>
      </w:r>
    </w:p>
    <w:p>
      <w:pPr>
        <w:pStyle w:val="BodyText"/>
      </w:pPr>
      <w:r>
        <w:t xml:space="preserve">Có lẽ, ngươi chính là Hoàng đế sau này của Nam Long Quốc.</w:t>
      </w:r>
    </w:p>
    <w:p>
      <w:pPr>
        <w:pStyle w:val="BodyText"/>
      </w:pPr>
      <w:r>
        <w:t xml:space="preserve">Đại ca ca, Y Vân không thể để cho ngươi vì ta mà huỷ đi danh dự mười mấy năm qua, không thể vì ta mà huỷ đi hình ảnh của ngươi trong mắt bá quan văn võ.</w:t>
      </w:r>
    </w:p>
    <w:p>
      <w:pPr>
        <w:pStyle w:val="BodyText"/>
      </w:pPr>
      <w:r>
        <w:t xml:space="preserve">Cho nên hãy đón nhận Nguyệt Hạ Hương, tỷ tỷ ta cũng thật lòng thương yêu ngươi.</w:t>
      </w:r>
    </w:p>
    <w:p>
      <w:pPr>
        <w:pStyle w:val="BodyText"/>
      </w:pPr>
      <w:r>
        <w:t xml:space="preserve">Có tỷ tỷ, cữu cữu sẽ giúp ngươi dẹp yên biên cương, đất nước liền được an bình.</w:t>
      </w:r>
    </w:p>
    <w:p>
      <w:pPr>
        <w:pStyle w:val="BodyText"/>
      </w:pPr>
      <w:r>
        <w:t xml:space="preserve">Hãy quên Y Vân đi!</w:t>
      </w:r>
    </w:p>
    <w:p>
      <w:pPr>
        <w:pStyle w:val="BodyText"/>
      </w:pPr>
      <w:r>
        <w:t xml:space="preserve">Trở lại Uyển Phong Cung, lặng yên dưới gốc cây.</w:t>
      </w:r>
    </w:p>
    <w:p>
      <w:pPr>
        <w:pStyle w:val="BodyText"/>
      </w:pPr>
      <w:r>
        <w:t xml:space="preserve">Từng cánh hoa rơi, vương đầy trên thân mình, vô thức cúi đầu phủi đi.</w:t>
      </w:r>
    </w:p>
    <w:p>
      <w:pPr>
        <w:pStyle w:val="BodyText"/>
      </w:pPr>
      <w:r>
        <w:t xml:space="preserve">Nhưng mà, từng đoá hoa trên cây không ngừng rơi xuống, lại bám đầy trên quần áo nàng.</w:t>
      </w:r>
    </w:p>
    <w:p>
      <w:pPr>
        <w:pStyle w:val="BodyText"/>
      </w:pPr>
      <w:r>
        <w:t xml:space="preserve">Y Vân buồn bã, hoa rơi không ngừng, cho dù phủi đi cũng không hết, có khác gì trái tim nàng ưu thương vô tận.</w:t>
      </w:r>
    </w:p>
    <w:p>
      <w:pPr>
        <w:pStyle w:val="BodyText"/>
      </w:pPr>
      <w:r>
        <w:t xml:space="preserve">Lý trí muốn buông mà trái tim lại ương bướng không quên, làm Y Vân đau khổ không thôi.</w:t>
      </w:r>
    </w:p>
    <w:p>
      <w:pPr>
        <w:pStyle w:val="BodyText"/>
      </w:pPr>
      <w:r>
        <w:t xml:space="preserve">"Vân nhi! Ngươi không sao chứ?" Long Phi không biết từ lúc nào đã trở lại, lặng im trước cửa, đôi mắt thâm thuý nhìn nàng lo lắng.</w:t>
      </w:r>
    </w:p>
    <w:p>
      <w:pPr>
        <w:pStyle w:val="BodyText"/>
      </w:pPr>
      <w:r>
        <w:t xml:space="preserve">"Đại ca, ngươi đã trở lại." Y Vân nhẹ vuốt xuống cánh hoa bám trên người, nhanh chóng điều chỉnh tâm tình của mình.</w:t>
      </w:r>
    </w:p>
    <w:p>
      <w:pPr>
        <w:pStyle w:val="BodyText"/>
      </w:pPr>
      <w:r>
        <w:t xml:space="preserve">"Vân nhi, ngươi thật là thiện lương, vì sao phải giúp Nguyệt Hạ Hương? Ngươi không hận nàng sao? Nàng đã lấy hết tất cả của ngươi."</w:t>
      </w:r>
    </w:p>
    <w:p>
      <w:pPr>
        <w:pStyle w:val="BodyText"/>
      </w:pPr>
      <w:r>
        <w:t xml:space="preserve">Hận sao? Y Vân nhẹ thở dài, có lẽ đã hận, nhưng hiện tại chỉ còn là sự đồng cảm.</w:t>
      </w:r>
    </w:p>
    <w:p>
      <w:pPr>
        <w:pStyle w:val="BodyText"/>
      </w:pPr>
      <w:r>
        <w:t xml:space="preserve">"Nàng cũng có nỗi khổ tâm cùng bắt đắc dĩ, ta chỉ hy vọng có một ngày, nàng có thể hiểu ra sai lầm của bản thân."</w:t>
      </w:r>
    </w:p>
    <w:p>
      <w:pPr>
        <w:pStyle w:val="BodyText"/>
      </w:pPr>
      <w:r>
        <w:t xml:space="preserve">"Sự tình không có bại lộ chứ?" Y Vân lo lắng hỏi.</w:t>
      </w:r>
    </w:p>
    <w:p>
      <w:pPr>
        <w:pStyle w:val="BodyText"/>
      </w:pPr>
      <w:r>
        <w:t xml:space="preserve">"Không có, Đại ca làm việc rất thận trọng. Nhưng mà," Long Phi ngừng lại nhìn thẳng vào Y Vân, "có thể giấu người khác, nhưng không qua mắt được hắn."</w:t>
      </w:r>
    </w:p>
    <w:p>
      <w:pPr>
        <w:pStyle w:val="BodyText"/>
      </w:pPr>
      <w:r>
        <w:t xml:space="preserve">Đáy lòng Y Vân chấn động, Long Phi là nói Long Mạc.</w:t>
      </w:r>
    </w:p>
    <w:p>
      <w:pPr>
        <w:pStyle w:val="BodyText"/>
      </w:pPr>
      <w:r>
        <w:t xml:space="preserve">Hắn có biết không? Nàng dùng ánh mắt dò hỏi nhìn về phía Long Phi.</w:t>
      </w:r>
    </w:p>
    <w:p>
      <w:pPr>
        <w:pStyle w:val="BodyText"/>
      </w:pPr>
      <w:r>
        <w:t xml:space="preserve">"Hắn nhất định đã hoài nghi, nếu không bị mẫu hậu giam lại, hắn chắc chắn sẽ đi tìm ngươi." Long Phi khẽ thở dài, lo lắng nói.</w:t>
      </w:r>
    </w:p>
    <w:p>
      <w:pPr>
        <w:pStyle w:val="BodyText"/>
      </w:pPr>
      <w:r>
        <w:t xml:space="preserve">"Bị giam? Ngươi nói là Hoàng hậu đem hắn giam lại?" Y Vân không tin, tại sao lại xảy ra chuyện như vậy?</w:t>
      </w:r>
    </w:p>
    <w:p>
      <w:pPr>
        <w:pStyle w:val="BodyText"/>
      </w:pPr>
      <w:r>
        <w:t xml:space="preserve">Long Phi cúi đầu nhìn Y Vân, trên mặt không hề còn nét vui cười, chỉ có lo lắng, "Bởi vì một khúc ngươi thay Nguyệt Hạ Hương đánh lên đã làm Hoàng hậu vui vẻ, cho nên mẫu hậu ở trước yến tiệc buộc Mạc đồng ý hôn sự. Nhưng mà Mạc vẫn cự tuyệt, mẫu hậu phẫn nộ, liền đem Mạc giam lại, mãi cho đến khi Mạc chấp nhận hôn sự của bọn họ. Nếu, Mạc không bị mẫu hậu giam giữ, ta nghĩ hắn sớm đã tìm đến đây."</w:t>
      </w:r>
    </w:p>
    <w:p>
      <w:pPr>
        <w:pStyle w:val="BodyText"/>
      </w:pPr>
      <w:r>
        <w:t xml:space="preserve">Y Vân cúi đầu lắng nghe, nàng không biết tâm tư của mình đã bay đến nơi nào, cảm giác như mọi suy nghĩ đều ngừng lại.</w:t>
      </w:r>
    </w:p>
    <w:p>
      <w:pPr>
        <w:pStyle w:val="BodyText"/>
      </w:pPr>
      <w:r>
        <w:t xml:space="preserve">"Vân nhi, lời Đại ca nói, ngươi có nghe thấy không?" Long Phi lo lắng hỏi.</w:t>
      </w:r>
    </w:p>
    <w:p>
      <w:pPr>
        <w:pStyle w:val="BodyText"/>
      </w:pPr>
      <w:r>
        <w:t xml:space="preserve">Y Vân ngẩng đầu, bên môi hiện ra nét cười bất lực mà tuyệt mỹ.</w:t>
      </w:r>
    </w:p>
    <w:p>
      <w:pPr>
        <w:pStyle w:val="BodyText"/>
      </w:pPr>
      <w:r>
        <w:t xml:space="preserve">"Đại ca, có rượu không? Y Vân muốn uống!"</w:t>
      </w:r>
    </w:p>
    <w:p>
      <w:pPr>
        <w:pStyle w:val="BodyText"/>
      </w:pPr>
      <w:r>
        <w:t xml:space="preserve">Y Vân chưa từng say rượu, nàng cho đến bây giờ cũng không nghĩ sẽ có một ngày nàng thật sự muốn say, nàng cũng không cho r rượu có thể giúp tiêu trừ phiền não.</w:t>
      </w:r>
    </w:p>
    <w:p>
      <w:pPr>
        <w:pStyle w:val="BodyText"/>
      </w:pPr>
      <w:r>
        <w:t xml:space="preserve">Nhưng, giờ phút này, nàng chỉ muốn uống rượu.</w:t>
      </w:r>
    </w:p>
    <w:p>
      <w:pPr>
        <w:pStyle w:val="BodyText"/>
      </w:pPr>
      <w:r>
        <w:t xml:space="preserve">Lòng của nàng thật đau, nàng muốn say, như vậy, nàng cái gì cũng không muốn, cái gì cũng không nhớ.</w:t>
      </w:r>
    </w:p>
    <w:p>
      <w:pPr>
        <w:pStyle w:val="BodyText"/>
      </w:pPr>
      <w:r>
        <w:t xml:space="preserve">Chỉ mong sau khi tỉnh lại, nàng vẫn là tiểu nha hoàn trong Nguyệt phủ, không biết Long Mạc là ai, không biết thế nào là yêu thương là đau khổ.</w:t>
      </w:r>
    </w:p>
    <w:p>
      <w:pPr>
        <w:pStyle w:val="BodyText"/>
      </w:pPr>
      <w:r>
        <w:t xml:space="preserve">Đêm, lặng yên không một tiếng động dần buông, ánh trăng non cong cong như đôi mày mỹ nhân, ưu buồn giăng nơi chân trời.</w:t>
      </w:r>
    </w:p>
    <w:p>
      <w:pPr>
        <w:pStyle w:val="BodyText"/>
      </w:pPr>
      <w:r>
        <w:t xml:space="preserve">Trong tiểu viện, Y Vân một mình ngồi nơi bụi hoa.</w:t>
      </w:r>
    </w:p>
    <w:p>
      <w:pPr>
        <w:pStyle w:val="BodyText"/>
      </w:pPr>
      <w:r>
        <w:t xml:space="preserve">Rượu hết một ly lại một ly.</w:t>
      </w:r>
    </w:p>
    <w:p>
      <w:pPr>
        <w:pStyle w:val="BodyText"/>
      </w:pPr>
      <w:r>
        <w:t xml:space="preserve">Mãi cho đến khi tay bị Long Phi bắt lấy.</w:t>
      </w:r>
    </w:p>
    <w:p>
      <w:pPr>
        <w:pStyle w:val="BodyText"/>
      </w:pPr>
      <w:r>
        <w:t xml:space="preserve">"Vân nhi, ngươi say."</w:t>
      </w:r>
    </w:p>
    <w:p>
      <w:pPr>
        <w:pStyle w:val="BodyText"/>
      </w:pPr>
      <w:r>
        <w:t xml:space="preserve">"Không! Đại ca ta không có say, nếu như say, ta sẽ không đau khổ, ngươi nhìn xem, ta rất đau lòng, ta thật sự không có say, để cho ta uống." Y Vân thương cảm nói.</w:t>
      </w:r>
    </w:p>
    <w:p>
      <w:pPr>
        <w:pStyle w:val="BodyText"/>
      </w:pPr>
      <w:r>
        <w:t xml:space="preserve">"Đại ca, ta muốn đánh đàn, muốn ca hát. Ngươi có đàn không?" Bởi vì đã ngà ngà say, trên mặt Y Vân hiện lên một tầng mộng mị tựa như một đoá hoa vừa nở, từ từ hé ra từng cánh hoa.</w:t>
      </w:r>
    </w:p>
    <w:p>
      <w:pPr>
        <w:pStyle w:val="BodyText"/>
      </w:pPr>
      <w:r>
        <w:t xml:space="preserve">Nhìn Y Vân, Long Phi thu lại ánh nhìn thất thần, hắn bỗng nhiên nghĩ tới gốc Bạch Mẫu Đơn kia trong hoa viên của mẫu hậu, nàng cũng như nó thuần khiết xinh đẹp. Chỉ có nàng, mới xứng với gốc Bạch Mẫu Đơn đó.</w:t>
      </w:r>
    </w:p>
    <w:p>
      <w:pPr>
        <w:pStyle w:val="BodyText"/>
      </w:pPr>
      <w:r>
        <w:t xml:space="preserve">Tiếng ca đẹp mà tĩnh mịch, cùng với tiếng đàn thanh khiết, lay động cả một tiểu viện nhuộm thắm sắc đào, sâu kín thấm vào tim gan.</w:t>
      </w:r>
    </w:p>
    <w:p>
      <w:pPr>
        <w:pStyle w:val="BodyText"/>
      </w:pPr>
      <w:r>
        <w:t xml:space="preserve">Y Vân như vậy Long Phi không hề quen thuộc.</w:t>
      </w:r>
    </w:p>
    <w:p>
      <w:pPr>
        <w:pStyle w:val="BodyText"/>
      </w:pPr>
      <w:r>
        <w:t xml:space="preserve">Dưới ánh trăng, gió nhẹ vờn quanh.</w:t>
      </w:r>
    </w:p>
    <w:p>
      <w:pPr>
        <w:pStyle w:val="BodyText"/>
      </w:pPr>
      <w:r>
        <w:t xml:space="preserve">Ngồi trước cổ cầm, Y Vân nhẹ lướt.</w:t>
      </w:r>
    </w:p>
    <w:p>
      <w:pPr>
        <w:pStyle w:val="BodyText"/>
      </w:pPr>
      <w:r>
        <w:t xml:space="preserve">Nàng muốn đàn, nàng muốn hát, nàng không muốn tiếp tục trầm mặc</w:t>
      </w:r>
    </w:p>
    <w:p>
      <w:pPr>
        <w:pStyle w:val="BodyText"/>
      </w:pPr>
      <w:r>
        <w:t xml:space="preserve">Cùng với tiếng đàn réo rắt, tiếng ca Y Vân u buồn, thanh nhã lan tràn khắp tiểu viện, nhẹ nhàng chảy vào lòng người.</w:t>
      </w:r>
    </w:p>
    <w:p>
      <w:pPr>
        <w:pStyle w:val="BodyText"/>
      </w:pPr>
      <w:r>
        <w:t xml:space="preserve">Trường đình liễu biếc cỏ thơm hương</w:t>
      </w:r>
    </w:p>
    <w:p>
      <w:pPr>
        <w:pStyle w:val="BodyText"/>
      </w:pPr>
      <w:r>
        <w:t xml:space="preserve">Trôi dễ tuổi xuân khuất dáng sương</w:t>
      </w:r>
    </w:p>
    <w:p>
      <w:pPr>
        <w:pStyle w:val="BodyText"/>
      </w:pPr>
      <w:r>
        <w:t xml:space="preserve">Lầu vọng chuông canh tàn giấc điệp</w:t>
      </w:r>
    </w:p>
    <w:p>
      <w:pPr>
        <w:pStyle w:val="BodyText"/>
      </w:pPr>
      <w:r>
        <w:t xml:space="preserve">Hoa rung mưa gợi biệt sầu thương</w:t>
      </w:r>
    </w:p>
    <w:p>
      <w:pPr>
        <w:pStyle w:val="BodyText"/>
      </w:pPr>
      <w:r>
        <w:t xml:space="preserve">Vô tình đâu hiểu đa tình khổ</w:t>
      </w:r>
    </w:p>
    <w:p>
      <w:pPr>
        <w:pStyle w:val="BodyText"/>
      </w:pPr>
      <w:r>
        <w:t xml:space="preserve">Một tấc hóa tơ vạn vấn vương</w:t>
      </w:r>
    </w:p>
    <w:p>
      <w:pPr>
        <w:pStyle w:val="BodyText"/>
      </w:pPr>
      <w:r>
        <w:t xml:space="preserve">Trời đất còn kia nơi giới hạn</w:t>
      </w:r>
    </w:p>
    <w:p>
      <w:pPr>
        <w:pStyle w:val="BodyText"/>
      </w:pPr>
      <w:r>
        <w:t xml:space="preserve">Tương tư ly hận mãi vô phương. (*)</w:t>
      </w:r>
    </w:p>
    <w:p>
      <w:pPr>
        <w:pStyle w:val="BodyText"/>
      </w:pPr>
      <w:r>
        <w:t xml:space="preserve">"Vân nhi, không cần phải tiếp tục đau thương!"</w:t>
      </w:r>
    </w:p>
    <w:p>
      <w:pPr>
        <w:pStyle w:val="BodyText"/>
      </w:pPr>
      <w:r>
        <w:t xml:space="preserve">"Đại ca, Y Vân không thể làm hại hắn, Y Vân không muốn làm hại hắn." Y Vân bổ nhào vào trong lòng Long Phi, đau buồn mà khóc.</w:t>
      </w:r>
    </w:p>
    <w:p>
      <w:pPr>
        <w:pStyle w:val="BodyText"/>
      </w:pPr>
      <w:r>
        <w:t xml:space="preserve">"Có một biện pháp."</w:t>
      </w:r>
    </w:p>
    <w:p>
      <w:pPr>
        <w:pStyle w:val="BodyText"/>
      </w:pPr>
      <w:r>
        <w:t xml:space="preserve">Y Vân ngẩng đầu, đôi mắt u mê chưa tỉnh sáng bừng nhìn Long Phi.</w:t>
      </w:r>
    </w:p>
    <w:p>
      <w:pPr>
        <w:pStyle w:val="BodyText"/>
      </w:pPr>
      <w:r>
        <w:t xml:space="preserve">"Chính là làm cho Mạc hết hy vọng! Ngươi phải lập gia đình." Trong ánh mắt Long Phi hiện lên thần sắc phức tạp.</w:t>
      </w:r>
    </w:p>
    <w:p>
      <w:pPr>
        <w:pStyle w:val="BodyText"/>
      </w:pPr>
      <w:r>
        <w:t xml:space="preserve">"Lập gia đình?" Y Vân nghi hoặc, "Đại ca, ngươi nói xem có ai cần ta chứ? Cho dù là gả, cũng phải có người chịu lấy nha."</w:t>
      </w:r>
    </w:p>
    <w:p>
      <w:pPr>
        <w:pStyle w:val="BodyText"/>
      </w:pPr>
      <w:r>
        <w:t xml:space="preserve">"Trước mắt ngươi có một người!" Long Phi nửa thật nửa đùa nói, "Ngươi có thể gả cho Đại ca."</w:t>
      </w:r>
    </w:p>
    <w:p>
      <w:pPr>
        <w:pStyle w:val="BodyText"/>
      </w:pPr>
      <w:r>
        <w:t xml:space="preserve">"Đại ca không nên nói đùa như vậy." Y Vân buồn bã cười.</w:t>
      </w:r>
    </w:p>
    <w:p>
      <w:pPr>
        <w:pStyle w:val="BodyText"/>
      </w:pPr>
      <w:r>
        <w:t xml:space="preserve">"Đại ca là nói thật." Trong bóng đêm, đôi con ngươi Long Phi nghiêm túc mà chân thành.</w:t>
      </w:r>
    </w:p>
    <w:p>
      <w:pPr>
        <w:pStyle w:val="BodyText"/>
      </w:pPr>
      <w:r>
        <w:t xml:space="preserve">"Không!" Y Vân kiên quyết nói, "Y Vân không gả cho ngươi, Y Vân không thể huỷ hoại đi hắn, cũng không thể hại đến Đại ca."</w:t>
      </w:r>
    </w:p>
    <w:p>
      <w:pPr>
        <w:pStyle w:val="BodyText"/>
      </w:pPr>
      <w:r>
        <w:t xml:space="preserve">Đại ca cho dù là người bệnh, nhưng Đại ca cũng cần tình yêu.</w:t>
      </w:r>
    </w:p>
    <w:p>
      <w:pPr>
        <w:pStyle w:val="BodyText"/>
      </w:pPr>
      <w:r>
        <w:t xml:space="preserve">Mà lòng nàng lại không thể cho Đại ca điều đó, nhất định không thể làm như vậy.</w:t>
      </w:r>
    </w:p>
    <w:p>
      <w:pPr>
        <w:pStyle w:val="BodyText"/>
      </w:pPr>
      <w:r>
        <w:t xml:space="preserve">"Đại ca cái gì cũng không có, ngươi có thể huỷ diệt đi cái gì hả?" Y Vân không hề chú ý tới, đôi mắt Long Phi hiện lên ánh nhìn hận thù mà sắc bén.</w:t>
      </w:r>
    </w:p>
    <w:p>
      <w:pPr>
        <w:pStyle w:val="BodyText"/>
      </w:pPr>
      <w:r>
        <w:t xml:space="preserve">"Ta muốn ngủ." Y Vân lảo đảo bước trở về phòng.</w:t>
      </w:r>
    </w:p>
    <w:p>
      <w:pPr>
        <w:pStyle w:val="BodyText"/>
      </w:pPr>
      <w:r>
        <w:t xml:space="preserve">Đôi mắt nàng mông lung, mờ mịt không hề chú ý đến ánh mắt Long Phi.</w:t>
      </w:r>
    </w:p>
    <w:p>
      <w:pPr>
        <w:pStyle w:val="BodyText"/>
      </w:pPr>
      <w:r>
        <w:t xml:space="preserve">Giấc ngủ, không chút mộng mị.</w:t>
      </w:r>
    </w:p>
    <w:p>
      <w:pPr>
        <w:pStyle w:val="BodyText"/>
      </w:pPr>
      <w:r>
        <w:t xml:space="preserve">Khi tỉnh lại, vẫn là màn đêm đen kịt.</w:t>
      </w:r>
    </w:p>
    <w:p>
      <w:pPr>
        <w:pStyle w:val="BodyText"/>
      </w:pPr>
      <w:r>
        <w:t xml:space="preserve">Đầu có chút đau nhức, cảm giác khát nước khó chịu.</w:t>
      </w:r>
    </w:p>
    <w:p>
      <w:pPr>
        <w:pStyle w:val="BodyText"/>
      </w:pPr>
      <w:r>
        <w:t xml:space="preserve">Y Vân bước xuống giường, rót lấy chén nước, đứng lặng bên cửa sổ, nhìn vào màn đêm mù mịt.</w:t>
      </w:r>
    </w:p>
    <w:p>
      <w:pPr>
        <w:pStyle w:val="BodyText"/>
      </w:pPr>
      <w:r>
        <w:t xml:space="preserve">Y Vân tự hỏi, Đại ca ca, ta làm như vậy có đúng không? Vì sao trái tim ta đau đớn. Ngươi thế nào?</w:t>
      </w:r>
    </w:p>
    <w:p>
      <w:pPr>
        <w:pStyle w:val="BodyText"/>
      </w:pPr>
      <w:r>
        <w:t xml:space="preserve">Gió đêm mát lạnh truyền đến một tiếng thét thống khổ, đầu óc Y Vân có chút mê man liền thanh tỉnh.</w:t>
      </w:r>
    </w:p>
    <w:p>
      <w:pPr>
        <w:pStyle w:val="BodyText"/>
      </w:pPr>
      <w:r>
        <w:t xml:space="preserve">Long Phi đại ca, chẳng lẽ lại phát bệnh sao?</w:t>
      </w:r>
    </w:p>
    <w:p>
      <w:pPr>
        <w:pStyle w:val="BodyText"/>
      </w:pPr>
      <w:r>
        <w:t xml:space="preserve">Y Vân bước đến phòng ngủ của Long Phi. Cửa không có khoá, trong phòng cũng không có một bóng người.</w:t>
      </w:r>
    </w:p>
    <w:p>
      <w:pPr>
        <w:pStyle w:val="BodyText"/>
      </w:pPr>
      <w:r>
        <w:t xml:space="preserve">Trên giường trống rỗng, ngay cả một thái giám hầu hạ cũng không có.</w:t>
      </w:r>
    </w:p>
    <w:p>
      <w:pPr>
        <w:pStyle w:val="BodyText"/>
      </w:pPr>
      <w:r>
        <w:t xml:space="preserve">Sao lại thế nào? Long Phi đại ca ban đêm lại đi ra ngoài sao? Chẳng lẽ là đi Phồn Hoa Viên sao?</w:t>
      </w:r>
    </w:p>
    <w:p>
      <w:pPr>
        <w:pStyle w:val="BodyText"/>
      </w:pPr>
      <w:r>
        <w:t xml:space="preserve">Y Vân định xoay người</w:t>
      </w:r>
    </w:p>
    <w:p>
      <w:pPr>
        <w:pStyle w:val="BodyText"/>
      </w:pPr>
      <w:r>
        <w:t xml:space="preserve">Thanh âm kia lại vang lên, lần này lớn hơn, dường như là vô cùng đau đớn. Hơn nữa là phát ra từ dưới giường Long Phi.</w:t>
      </w:r>
    </w:p>
    <w:p>
      <w:pPr>
        <w:pStyle w:val="BodyText"/>
      </w:pPr>
      <w:r>
        <w:t xml:space="preserve">Y Vân kinh hoàng bước đến bên giường, vén lên chăn đệm, nương theo ánh trăng bên ngoài cửa sổ truyền vào, Y Vân phát hiện trên giường có một vách ngăn, trên mặt còn có một cái chốt nho nhỏ.</w:t>
      </w:r>
    </w:p>
    <w:p>
      <w:pPr>
        <w:pStyle w:val="BodyText"/>
      </w:pPr>
      <w:r>
        <w:t xml:space="preserve">Tâm Y Vân bắt đầu căng thẳng, Long Phi hắn thật sự là có bí mật.</w:t>
      </w:r>
    </w:p>
    <w:p>
      <w:pPr>
        <w:pStyle w:val="BodyText"/>
      </w:pPr>
      <w:r>
        <w:t xml:space="preserve">Nhưng mà nàng không có quyền dò xét.</w:t>
      </w:r>
    </w:p>
    <w:p>
      <w:pPr>
        <w:pStyle w:val="BodyText"/>
      </w:pPr>
      <w:r>
        <w:t xml:space="preserve">Bỗng nhiên bên trong vách ngăn vang lên một tiếng, một tiểu thái giám từ trong chui lên.</w:t>
      </w:r>
    </w:p>
    <w:p>
      <w:pPr>
        <w:pStyle w:val="BodyText"/>
      </w:pPr>
      <w:r>
        <w:t xml:space="preserve">Y Vân cuống quít trốn ở phía sau màn che.</w:t>
      </w:r>
    </w:p>
    <w:p>
      <w:pPr>
        <w:pStyle w:val="BodyText"/>
      </w:pPr>
      <w:r>
        <w:t xml:space="preserve">Tiếp đó cả người Long Phi ướt đẫm được tiểu thái giám kéo lên, sau đó lại chui ra một thái giám khác.</w:t>
      </w:r>
    </w:p>
    <w:p>
      <w:pPr>
        <w:pStyle w:val="BodyText"/>
      </w:pPr>
      <w:r>
        <w:t xml:space="preserve">Hai người đem Long Phi nhẹ nhàng nằm trên giường, ai cũng không nói gì.</w:t>
      </w:r>
    </w:p>
    <w:p>
      <w:pPr>
        <w:pStyle w:val="BodyText"/>
      </w:pPr>
      <w:r>
        <w:t xml:space="preserve">Y Vân đứng bất động phía sau màn nhung, tim đập từng hồi điên cuồng.</w:t>
      </w:r>
    </w:p>
    <w:p>
      <w:pPr>
        <w:pStyle w:val="BodyText"/>
      </w:pPr>
      <w:r>
        <w:t xml:space="preserve">Lúc này trong căn phòng không khí âm trầm ảm đạm, hàn ý chậm rãi lan truyền, ngày càng dày đặc, xâm nhập vào da thịt.</w:t>
      </w:r>
    </w:p>
    <w:p>
      <w:pPr>
        <w:pStyle w:val="BodyText"/>
      </w:pPr>
      <w:r>
        <w:t xml:space="preserve">Long Phi lặng yên nằm trên giường, đôi mắt nhắm chặt, không biết là bệnh gì, còn có thể ngủ?</w:t>
      </w:r>
    </w:p>
    <w:p>
      <w:pPr>
        <w:pStyle w:val="BodyText"/>
      </w:pPr>
      <w:r>
        <w:t xml:space="preserve">Từ ngón tay của hắn từ từ chảy xuống từng giọt nước, rơi trên mặt đất, liền ngưng tụ thành hạt băng.</w:t>
      </w:r>
    </w:p>
    <w:p>
      <w:pPr>
        <w:pStyle w:val="BodyText"/>
      </w:pPr>
      <w:r>
        <w:t xml:space="preserve">Một cảm giác lạnh lẽo dần ngấm vào trong lòng Y Vân, thật lâu sau, nàng kìm không được, cẩn thận nói: "Đại ca, ngươi làm sao vậy?"</w:t>
      </w:r>
    </w:p>
    <w:p>
      <w:pPr>
        <w:pStyle w:val="BodyText"/>
      </w:pPr>
      <w:r>
        <w:t xml:space="preserve">Nghe được thanh âm của nàng, Long Phi dần mở đôi mắt, nhìn Y Vân.</w:t>
      </w:r>
    </w:p>
    <w:p>
      <w:pPr>
        <w:pStyle w:val="BodyText"/>
      </w:pPr>
      <w:r>
        <w:t xml:space="preserve">Trong ánh mắt của nam nhân tái nhợt mà dịu dàng này hiện lên vô số cảm xúc phức tạp: kinh ngạc, tuyệt vọng, thương tâm ---- cuối cùng, cũng chỉ là sự yên lặng.</w:t>
      </w:r>
    </w:p>
    <w:p>
      <w:pPr>
        <w:pStyle w:val="BodyText"/>
      </w:pPr>
      <w:r>
        <w:t xml:space="preserve">--------</w:t>
      </w:r>
    </w:p>
    <w:p>
      <w:pPr>
        <w:pStyle w:val="BodyText"/>
      </w:pPr>
      <w:r>
        <w:t xml:space="preserve">(*) Ngọc xuân lâu_Án Thù: đây đã là bản dịch sang thất ngôn bát cú Đường Luật 2 để các nàng dễ hiểu hơn. *Ta cũng chỉ là lượm lặt dc thui*</w:t>
      </w:r>
    </w:p>
    <w:p>
      <w:pPr>
        <w:pStyle w:val="BodyText"/>
      </w:pPr>
      <w:r>
        <w:t xml:space="preserve">Nguồn: hoasinhanhca.wordpress.com/2012/01/06/ng%E1%BB%8Dc-lau-xuan-an-thu/</w:t>
      </w:r>
    </w:p>
    <w:p>
      <w:pPr>
        <w:pStyle w:val="BodyText"/>
      </w:pPr>
      <w:r>
        <w:t xml:space="preserve">có j thì các nàng vào tìm hỉu them nha. ^^</w:t>
      </w:r>
    </w:p>
    <w:p>
      <w:pPr>
        <w:pStyle w:val="BodyText"/>
      </w:pPr>
      <w:r>
        <w:t xml:space="preserve">Chương 54: Hận thù của Long Phi.</w:t>
      </w:r>
    </w:p>
    <w:p>
      <w:pPr>
        <w:pStyle w:val="BodyText"/>
      </w:pPr>
      <w:r>
        <w:t xml:space="preserve">Ánh trăng ngoài cửa sổ dần mờ mịt, gương mặt Long Phi tái nhợt cũng bị bóng đêm che phủ.</w:t>
      </w:r>
    </w:p>
    <w:p>
      <w:pPr>
        <w:pStyle w:val="BodyText"/>
      </w:pPr>
      <w:r>
        <w:t xml:space="preserve">Y Vân lần mò tìm được đèn cầy, vội thắp lên.</w:t>
      </w:r>
    </w:p>
    <w:p>
      <w:pPr>
        <w:pStyle w:val="BodyText"/>
      </w:pPr>
      <w:r>
        <w:t xml:space="preserve">Ánh nến mỏng manh, lập loè.</w:t>
      </w:r>
    </w:p>
    <w:p>
      <w:pPr>
        <w:pStyle w:val="BodyText"/>
      </w:pPr>
      <w:r>
        <w:t xml:space="preserve">Long Phi chậm rãi từ trên giường ngồi dậy, đôi môi trắng bệch, lạnh như băng thoáng hiện ra nét cười sâu xa khó hiểu: "Vân nhi, sao không ngủ, đã tỉnh rượu chưa?"</w:t>
      </w:r>
    </w:p>
    <w:p>
      <w:pPr>
        <w:pStyle w:val="BodyText"/>
      </w:pPr>
      <w:r>
        <w:t xml:space="preserve">Chẳng biết tại sao, nụ cười của Long Phi đại ca vẫn không thể nào xoá đi hàn ý trong lòng nàng, ngược lại còn làm cho nàng càng lúc càng rét buốt.</w:t>
      </w:r>
    </w:p>
    <w:p>
      <w:pPr>
        <w:pStyle w:val="BodyText"/>
      </w:pPr>
      <w:r>
        <w:t xml:space="preserve">Y Vân không kìm được ôm chặt hai vai, đứng lặng yên, muốn xua đi sự lãnh lẽo này.</w:t>
      </w:r>
    </w:p>
    <w:p>
      <w:pPr>
        <w:pStyle w:val="BodyText"/>
      </w:pPr>
      <w:r>
        <w:t xml:space="preserve">Trước mắt nàng không phải là Long Phi đại ca đã từng cứu nàng khỏi Phồn Hoa Viên sao? Không phải là Đại ca luôn thuỷ chung an ủi bảo vệ nàng hay sao? Chính là hắn, nhưng vì sao nàng lại cảm thấy xa lạ như vậy?</w:t>
      </w:r>
    </w:p>
    <w:p>
      <w:pPr>
        <w:pStyle w:val="BodyText"/>
      </w:pPr>
      <w:r>
        <w:t xml:space="preserve">"Vân nhi, rất lạnh sao?" Long Phi thở dài một tiếng, nhẹ tay vuốt lên chiếc đệm gấm thêu hoa rực rỡ, "Vân nhi, ngồi lên giường đi, đến bên đại ca."</w:t>
      </w:r>
    </w:p>
    <w:p>
      <w:pPr>
        <w:pStyle w:val="BodyText"/>
      </w:pPr>
      <w:r>
        <w:t xml:space="preserve">Tiếng nói Long Phi đại ca mềm nhẹ, vẫn tràn ngập yêu thương quan tâm.</w:t>
      </w:r>
    </w:p>
    <w:p>
      <w:pPr>
        <w:pStyle w:val="BodyText"/>
      </w:pPr>
      <w:r>
        <w:t xml:space="preserve">Nhưng, Y Vân lại đứng yên bất động.</w:t>
      </w:r>
    </w:p>
    <w:p>
      <w:pPr>
        <w:pStyle w:val="BodyText"/>
      </w:pPr>
      <w:r>
        <w:t xml:space="preserve">Thật là kỳ lạ, từng giọt nước từ trên người đại ca lại có thể kết thành hạt băng. Rơi rải trên giường, giống như một chuỗi ngọc trai, dưới ánh sáng mờ nhạt của ngọn nến toả ra từng tia sáng âm u lạnh buốt.</w:t>
      </w:r>
    </w:p>
    <w:p>
      <w:pPr>
        <w:pStyle w:val="BodyText"/>
      </w:pPr>
      <w:r>
        <w:t xml:space="preserve">Long Phi tựa như một khối băng, hàn khí vờn xung quanh, đứng gần hắn, cũng sẽ bị đông thành băng.</w:t>
      </w:r>
    </w:p>
    <w:p>
      <w:pPr>
        <w:pStyle w:val="BodyText"/>
      </w:pPr>
      <w:r>
        <w:t xml:space="preserve">"Đại ca, đầu Vân nhi còn choáng váng, Vân nhi trở về ngủ." Y Vân ngăn chặn khiếp sợ trong lòng, xoay người rời đi. Nàng không muốn ở lại đây một phút giây nào nữa, nàng tình nguyên xem đây chỉ là một giấc mộng.</w:t>
      </w:r>
    </w:p>
    <w:p>
      <w:pPr>
        <w:pStyle w:val="BodyText"/>
      </w:pPr>
      <w:r>
        <w:t xml:space="preserve">Thân mình cuối cùng cũng bước tới cửa, chỉ một chút là có thể đi ra ngoài.</w:t>
      </w:r>
    </w:p>
    <w:p>
      <w:pPr>
        <w:pStyle w:val="BodyText"/>
      </w:pPr>
      <w:r>
        <w:t xml:space="preserve">Nhưng mà, sau lưng có một trận gió lướt tới, trên eo bỗng nhiên mát lạnh, một cánh tay lạnh như băng ôm lấy nàng.</w:t>
      </w:r>
    </w:p>
    <w:p>
      <w:pPr>
        <w:pStyle w:val="BodyText"/>
      </w:pPr>
      <w:r>
        <w:t xml:space="preserve">Bên tai, truyền đến thanh âm ôn nhu của Long Phi, "Vân nhi, làm sao vậy, ở lại với đại ca đi, tại sao lại phải trốn."</w:t>
      </w:r>
    </w:p>
    <w:p>
      <w:pPr>
        <w:pStyle w:val="BodyText"/>
      </w:pPr>
      <w:r>
        <w:t xml:space="preserve">Long Phi, hắn không phải là bệnh nhân sao? Thân mình sao lại mau lẹ như vậy. Chẳng lẽ, hắn cũng có võ công? Long Phi đại ca, lẽ nào, hắn căn bản không có bệnh, hắn là giả vờ?</w:t>
      </w:r>
    </w:p>
    <w:p>
      <w:pPr>
        <w:pStyle w:val="BodyText"/>
      </w:pPr>
      <w:r>
        <w:t xml:space="preserve">"Đến phụng bồi đại ca!" Không màng đến ánh mắt kinh dị của Y Vân, Long Phi nắm lấy bàn tay Y Vân mềm mại, chậm rãi đi đến bên giường, ngồi xuống.</w:t>
      </w:r>
    </w:p>
    <w:p>
      <w:pPr>
        <w:pStyle w:val="BodyText"/>
      </w:pPr>
      <w:r>
        <w:t xml:space="preserve">"Đại ca, đến tột cùng là ngươi bị làm sao?" Có lẽ nàng nên biết rõ ràng, Y Vân không nhịn được hỏi.</w:t>
      </w:r>
    </w:p>
    <w:p>
      <w:pPr>
        <w:pStyle w:val="BodyText"/>
      </w:pPr>
      <w:r>
        <w:t xml:space="preserve">"Ngươi cũng thấy đấy, đại ca là đang tu luyện một loại thần công có một không hai," Long Phi cười nhạt một tiếng, giọng nói hờ hững nhẹ nhàng, "Nhưng mà, đây cũng là loại tà công; vô cùng hàn âm; mỗi ngày cần phải ngâm mình trong băng mà luyện. Đại ca đã cố công trong mười năm, nay đã sắp đến ngày thành công."</w:t>
      </w:r>
    </w:p>
    <w:p>
      <w:pPr>
        <w:pStyle w:val="BodyText"/>
      </w:pPr>
      <w:r>
        <w:t xml:space="preserve">"Tà công?" Y Vân sửng sốt, có chút không tin tưởng, "Đại ca, ngươi----ngươi căn bản là không có bệnh?"</w:t>
      </w:r>
    </w:p>
    <w:p>
      <w:pPr>
        <w:pStyle w:val="BodyText"/>
      </w:pPr>
      <w:r>
        <w:t xml:space="preserve">"Không bệnh, nhưng thân thể lại không khoẻ," Long Phi bỗng nhiên ho khan hai tiếng, "Trước khi luyện thành võ công, ngày qua ngày đều phải chịu đựng hàn ý ăn mòn thân thể. Hơn nữa, nếu cuối cùng vẫn không luyện thành đến cảnh giới cuối cùng, đại ca sẽ bị hàn ý huỷ hoại, tổn thương đến lục phủ ngũ tạng</w:t>
      </w:r>
    </w:p>
    <w:p>
      <w:pPr>
        <w:pStyle w:val="BodyText"/>
      </w:pPr>
      <w:r>
        <w:t xml:space="preserve">"Đã là như thế, Đại ca ngươi vì sao vẫn muốn tu luyện loại võ công này?" Y Vân không hiểu, là hoàng tử cao quý, muốn gió được gió, muốn mưa được mưa, hắn cần gì phải như thế này?</w:t>
      </w:r>
    </w:p>
    <w:p>
      <w:pPr>
        <w:pStyle w:val="BodyText"/>
      </w:pPr>
      <w:r>
        <w:t xml:space="preserve">"Vì sao?" Long Phi u buồn cười, "Tất nhiên là vì muốn vượt qua hoàng đệ yêu quí của ta, ngươi có biết không? Từ nhỏ, hắn đã văn thao vũ lược, không gì là không thể, ta luôn sống phía dưới cái bóng của hắn. Trong mắt phụ hoàng cùng mẫu hậu cũng chỉ có hắn, ta mới là Đại hoàng tử, ta mới là hoàng đế tương lai của Nam Long Quốc, nhưng mà, vì sao, phụ hoàng cho tới bây giờ vẫn không chỉ định người kế vị, là hắn đang đợi, đợi một cơ hội thích hợp, lập Mạc thành Thái tử. Ta sao có thể chấp nhập số phận như vậy?"</w:t>
      </w:r>
    </w:p>
    <w:p>
      <w:pPr>
        <w:pStyle w:val="BodyText"/>
      </w:pPr>
      <w:r>
        <w:t xml:space="preserve">Long Phi khép lại đôi mắt, che đi vẻ kích động trong mắt.</w:t>
      </w:r>
    </w:p>
    <w:p>
      <w:pPr>
        <w:pStyle w:val="BodyText"/>
      </w:pPr>
      <w:r>
        <w:t xml:space="preserve">Long Mạc!</w:t>
      </w:r>
    </w:p>
    <w:p>
      <w:pPr>
        <w:pStyle w:val="BodyText"/>
      </w:pPr>
      <w:r>
        <w:t xml:space="preserve">Hắn là đệ đệ duy nhất, trong đôi mắt hắn luôn ánh lên vẻ thông minh sáng suốt, võ nghệ lại càng bí hiểm. Mà tâm tư của hắn, lại ôn hoà tĩnh lặng như vậy. Hắn có được khí chất cùng sự quyết đoán của một quân vương.</w:t>
      </w:r>
    </w:p>
    <w:p>
      <w:pPr>
        <w:pStyle w:val="BodyText"/>
      </w:pPr>
      <w:r>
        <w:t xml:space="preserve">Hắn mười hai tuổi đã theo phụ hoàng ra biên cương, uy danh rộng khắp, tuổi còn nhỏ đã mưu trí, dũng mãnh, được đông đảo thần dân ca ngợi cùng kính yêu.</w:t>
      </w:r>
    </w:p>
    <w:p>
      <w:pPr>
        <w:pStyle w:val="BodyText"/>
      </w:pPr>
      <w:r>
        <w:t xml:space="preserve">Hắn thu hút ánh mắt mọi người.</w:t>
      </w:r>
    </w:p>
    <w:p>
      <w:pPr>
        <w:pStyle w:val="BodyText"/>
      </w:pPr>
      <w:r>
        <w:t xml:space="preserve">Long Phi biết, cuộc đời này của hắn vĩnh viễn không thể vượt qua được Long Mạc.</w:t>
      </w:r>
    </w:p>
    <w:p>
      <w:pPr>
        <w:pStyle w:val="BodyText"/>
      </w:pPr>
      <w:r>
        <w:t xml:space="preserve">Mãi đến khi, bắt đầu luyện tập loại võ công này, hắn mới nhận ra bản thân cuối cùng cũng có hy vọng.</w:t>
      </w:r>
    </w:p>
    <w:p>
      <w:pPr>
        <w:pStyle w:val="BodyText"/>
      </w:pPr>
      <w:r>
        <w:t xml:space="preserve">Y Vân không tin nhìn Long Phi, nàng không ngờ, đại ca người luôn có nụ cười ấm áp dịu dàng như gió xuân kia lại có tâm tư thâm sâu như vậy.</w:t>
      </w:r>
    </w:p>
    <w:p>
      <w:pPr>
        <w:pStyle w:val="BodyText"/>
      </w:pPr>
      <w:r>
        <w:t xml:space="preserve">Nhưng mà, tất cả những chuyện này là nên trách ai đây?</w:t>
      </w:r>
    </w:p>
    <w:p>
      <w:pPr>
        <w:pStyle w:val="BodyText"/>
      </w:pPr>
      <w:r>
        <w:t xml:space="preserve">Trách sự thương yêu của Hoàng thượng, Hoàng hậu? Hay trách Long Mạc quá ưu tú sao?</w:t>
      </w:r>
    </w:p>
    <w:p>
      <w:pPr>
        <w:pStyle w:val="BodyText"/>
      </w:pPr>
      <w:r>
        <w:t xml:space="preserve">Có lẽ cũng không phải, nên trách là trách Long Phi đại ca sinh ra trong</w:t>
      </w:r>
    </w:p>
    <w:p>
      <w:pPr>
        <w:pStyle w:val="BodyText"/>
      </w:pPr>
      <w:r>
        <w:t xml:space="preserve">"Như vậy, ngươi cứu ta trở về, cũng là có mục đích?" Y Vân lạnh nhạt nói.</w:t>
      </w:r>
    </w:p>
    <w:p>
      <w:pPr>
        <w:pStyle w:val="BodyText"/>
      </w:pPr>
      <w:r>
        <w:t xml:space="preserve">"Đúng, cứu ngươi, là muốn đả kích Mạc. Bởi vì ta biết, hắn yêu ngươi, yêu một tiểu nha hoàn. Từ lần đầu tiên ngươi một thân nam trang xuất hiện ở Phồn Hoa Viên, xuất hiện ở trước mặt ta, ta đã biết. Tuy rằng khi đó, Mạc đối với ngươi khinh thường. Đệ đệ này của ta, cái gì cũng xuất sắc, nhưng đối với tình cảm của mình, lại vô cùng hồ đồ. Đêm đó, chính ta đã phái người ám sát, muốn thừa dịp lúc Mạc cứu ta mà giết hắn. Nhưng không ngờ, ngươi lại vì hắn, mà nhận một kiếm kia."</w:t>
      </w:r>
    </w:p>
    <w:p>
      <w:pPr>
        <w:pStyle w:val="BodyText"/>
      </w:pPr>
      <w:r>
        <w:t xml:space="preserve">"Ngươi là nói, người lần đó đến ám sát là do ngươi phái tới?" Y Vân khiếp sợ, thế nào cũng không nghĩ tới, Long Mạc không chút quan tâm đến tính mạng ra tay cứu Long Phi, vậy mà hắn lại tính kế trên đệ đệ của mình.</w:t>
      </w:r>
    </w:p>
    <w:p>
      <w:pPr>
        <w:pStyle w:val="BodyText"/>
      </w:pPr>
      <w:r>
        <w:t xml:space="preserve">Nàng không thể tin được, nàng luôn luôn kính trọng đại ca nhưng hắn lại là người như vậy, ánh mắt Y Vân lạnh lẽo, nàng thực thất vọng, "Bây giờ ngươi muốn thế nào? Giết ta sao?"</w:t>
      </w:r>
    </w:p>
    <w:p>
      <w:pPr>
        <w:pStyle w:val="BodyText"/>
      </w:pPr>
      <w:r>
        <w:t xml:space="preserve">"Đúng, giết ngươi." Trong mắt Long Phi hiện lên một tia hàn ý, "Chỉ có giết ngươi, mới khiến Mạc tâm tình rối loạn, chỉ có giết ngươi, ta mới có cơ hội." Long Phi từ từ nói, bàn tay lạnh buốt chậm chạp xoa nhẹ chiếc cổ của Y Vân.</w:t>
      </w:r>
    </w:p>
    <w:p>
      <w:pPr>
        <w:pStyle w:val="BodyText"/>
      </w:pPr>
      <w:r>
        <w:t xml:space="preserve">Từng dòng không khí lạnh giá thâm nhập vào da thịt, xuyên đến tận trái tim nàng.</w:t>
      </w:r>
    </w:p>
    <w:p>
      <w:pPr>
        <w:pStyle w:val="BodyText"/>
      </w:pPr>
      <w:r>
        <w:t xml:space="preserve">Y Vân không kìm được khẽ thở dài, lúc này trong lòng nàng không chút sợ hãi, không hận thù, không khinh thường, chỉ có bi thương vô hạn.</w:t>
      </w:r>
    </w:p>
    <w:p>
      <w:pPr>
        <w:pStyle w:val="BodyText"/>
      </w:pPr>
      <w:r>
        <w:t xml:space="preserve">Long Phi nhìn nữ tử này, chính nàng đã làm cho Long Mạc tình nguyện vứt bỏ tiểu thư nhà tướng quân, làm cho Long Mạc bất chấp mọi thứ mà chống đối lại mẫu hậu.</w:t>
      </w:r>
    </w:p>
    <w:p>
      <w:pPr>
        <w:pStyle w:val="BodyText"/>
      </w:pPr>
      <w:r>
        <w:t xml:space="preserve">Vì sao, trong ánh mắt nàng không có một chút sợ hãi hay oán hận.</w:t>
      </w:r>
    </w:p>
    <w:p>
      <w:pPr>
        <w:pStyle w:val="BodyText"/>
      </w:pPr>
      <w:r>
        <w:t xml:space="preserve">"Ngươi không sợ sao?" Hắn đem ánh mắt thâm sâu buốt giá đến gần sát gương mặt như ngọc của nàng.</w:t>
      </w:r>
    </w:p>
    <w:p>
      <w:pPr>
        <w:pStyle w:val="BodyText"/>
      </w:pPr>
      <w:r>
        <w:t xml:space="preserve">"Sợ! Ai lại không sợ chết chứ? Nhưng nếu ta sợ, ngươi liền sẽ thả ta sao?" Đôi mắt Y Vân trong suốt trong đêm tối, thanh khiết không chứa một chút tạp chất.</w:t>
      </w:r>
    </w:p>
    <w:p>
      <w:pPr>
        <w:pStyle w:val="BodyText"/>
      </w:pPr>
      <w:r>
        <w:t xml:space="preserve">Bàn tay Long Phi chậm rãi buông ra.</w:t>
      </w:r>
    </w:p>
    <w:p>
      <w:pPr>
        <w:pStyle w:val="BodyText"/>
      </w:pPr>
      <w:r>
        <w:t xml:space="preserve">Nàng tốt đẹp như vậy.</w:t>
      </w:r>
    </w:p>
    <w:p>
      <w:pPr>
        <w:pStyle w:val="BodyText"/>
      </w:pPr>
      <w:r>
        <w:t xml:space="preserve">Nhưng số phận lại quá cay nghiệt với nàng.</w:t>
      </w:r>
    </w:p>
    <w:p>
      <w:pPr>
        <w:pStyle w:val="BodyText"/>
      </w:pPr>
      <w:r>
        <w:t xml:space="preserve">Nàng mặc dù rơi vào thanh lâu, lại không nhiễm bụi trần, nàng buộc phải tiến cung, nhưng vẫn không oán hận điều gì. Nguyệt Hạ Hương lợi dụng nàng, nàng lại như cũ không hề so đo tính toán, yên lặng giúp đỡ.</w:t>
      </w:r>
    </w:p>
    <w:p>
      <w:pPr>
        <w:pStyle w:val="BodyText"/>
      </w:pPr>
      <w:r>
        <w:t xml:space="preserve">Nàng, thật ra là một nữ tử như thế nào.</w:t>
      </w:r>
    </w:p>
    <w:p>
      <w:pPr>
        <w:pStyle w:val="BodyText"/>
      </w:pPr>
      <w:r>
        <w:t xml:space="preserve">Mỗi khi nhìn vào mắt nàng, luôn hiện hữu một ánh sáng tinh khôi sáng rực.</w:t>
      </w:r>
    </w:p>
    <w:p>
      <w:pPr>
        <w:pStyle w:val="BodyText"/>
      </w:pPr>
      <w:r>
        <w:t xml:space="preserve">Số phận tuy đối với nàng quá mức bất công, nhưng nàng luôn cố gắng thích ứng, càng khó khăn lại càng kiên định.</w:t>
      </w:r>
    </w:p>
    <w:p>
      <w:pPr>
        <w:pStyle w:val="BodyText"/>
      </w:pPr>
      <w:r>
        <w:t xml:space="preserve">Long Phi khẽ thở dài một hơi.</w:t>
      </w:r>
    </w:p>
    <w:p>
      <w:pPr>
        <w:pStyle w:val="BodyText"/>
      </w:pPr>
      <w:r>
        <w:t xml:space="preserve">"Ta thay đổi ý định. Ta muốn ngươi làm phi của ta. Ta muốn trong ngày Long Mạc nạp phi, ta cũng sẽ cưới ngươi. Không biết sau khi nhận ra nữ tử mà hắn hết lòng yêu thương lại lấy một nam nhân ốm yếu như ta, hơn nữa lại là sườn phi, hắn sẽ chịu đả kích thế nào, có phải còn nặng nề hơn so với việc ngươi chết đi." Long Phi hờ hững nói qua, che dấu sự rung động nổi lên trong lòng.</w:t>
      </w:r>
    </w:p>
    <w:p>
      <w:pPr>
        <w:pStyle w:val="BodyText"/>
      </w:pPr>
      <w:r>
        <w:t xml:space="preserve">Ván giường bỗng nhiên bị nhấc lên, Y Vân không kịp phải ứng đã bị ném xuống hầm băng lạnh lẽo.</w:t>
      </w:r>
    </w:p>
    <w:p>
      <w:pPr>
        <w:pStyle w:val="BodyText"/>
      </w:pPr>
      <w:r>
        <w:t xml:space="preserve">Bùm-----</w:t>
      </w:r>
    </w:p>
    <w:p>
      <w:pPr>
        <w:pStyle w:val="BodyText"/>
      </w:pPr>
      <w:r>
        <w:t xml:space="preserve">Y Vân không có ngã xuống đất, mà là rơi vào trong nước, làn nước lạnh rét nhanh chóng bao phủ cả người nàng.</w:t>
      </w:r>
    </w:p>
    <w:p>
      <w:pPr>
        <w:pStyle w:val="BodyText"/>
      </w:pPr>
      <w:r>
        <w:t xml:space="preserve">Trong bóng đêm, Y Vân cố sức bơi, sau một lúc lâu, cũng bò được lên bờ.</w:t>
      </w:r>
    </w:p>
    <w:p>
      <w:pPr>
        <w:pStyle w:val="BodyText"/>
      </w:pPr>
      <w:r>
        <w:t xml:space="preserve">Ở trên bờ, ngồi trên mặt đất lạnh như băng, lạnh đến phát run.</w:t>
      </w:r>
    </w:p>
    <w:p>
      <w:pPr>
        <w:pStyle w:val="BodyText"/>
      </w:pPr>
      <w:r>
        <w:t xml:space="preserve">Nàng có thể cảm giác được trong căn phòng tối tăm này, nơi nơi đều là băng. Long Phi đúng là ở trong này tu luyện võ công.</w:t>
      </w:r>
    </w:p>
    <w:p>
      <w:pPr>
        <w:pStyle w:val="BodyText"/>
      </w:pPr>
      <w:r>
        <w:t xml:space="preserve">"Thả ta ra!"</w:t>
      </w:r>
    </w:p>
    <w:p>
      <w:pPr>
        <w:pStyle w:val="BodyText"/>
      </w:pPr>
      <w:r>
        <w:t xml:space="preserve">Nhưng không có tiếng người trả lời, một vật đen tuyền được thả xuống, phủ lên người nàng.</w:t>
      </w:r>
    </w:p>
    <w:p>
      <w:pPr>
        <w:pStyle w:val="BodyText"/>
      </w:pPr>
      <w:r>
        <w:t xml:space="preserve">Ngay sau đó, cánh cửa liền bị đóng lại.</w:t>
      </w:r>
    </w:p>
    <w:p>
      <w:pPr>
        <w:pStyle w:val="BodyText"/>
      </w:pPr>
      <w:r>
        <w:t xml:space="preserve">Y Vân sờ thử, thì ra là chiếc chăn bằng gấm.</w:t>
      </w:r>
    </w:p>
    <w:p>
      <w:pPr>
        <w:pStyle w:val="BodyText"/>
      </w:pPr>
      <w:r>
        <w:t xml:space="preserve">Long Phi vẫn là không muốn nàng chết cóng bởi vì nàng còn có giá trị lợi dụng.</w:t>
      </w:r>
    </w:p>
    <w:p>
      <w:pPr>
        <w:pStyle w:val="BodyText"/>
      </w:pPr>
      <w:r>
        <w:t xml:space="preserve">Trong bóng tối, Y Vân mỉm cười mỉa mai.</w:t>
      </w:r>
    </w:p>
    <w:p>
      <w:pPr>
        <w:pStyle w:val="BodyText"/>
      </w:pPr>
      <w:r>
        <w:t xml:space="preserve">Long Phi đi đến bên cửa sổ, nhìn lên màn trời u tối. Vầng trăng đã khuất, chỉ còn lại từng ánh sao lẻ loi nhấp nháy.</w:t>
      </w:r>
    </w:p>
    <w:p>
      <w:pPr>
        <w:pStyle w:val="BodyText"/>
      </w:pPr>
      <w:r>
        <w:t xml:space="preserve">Làn gió thổi tới, mang theo hơi thở mát lạnh. Hắn khẽ mỉm cười đón lấy.</w:t>
      </w:r>
    </w:p>
    <w:p>
      <w:pPr>
        <w:pStyle w:val="BodyText"/>
      </w:pPr>
      <w:r>
        <w:t xml:space="preserve">Trên người hắn gió nhẹ lướt qua rời từ từ rời đi.</w:t>
      </w:r>
    </w:p>
    <w:p>
      <w:pPr>
        <w:pStyle w:val="BodyText"/>
      </w:pPr>
      <w:r>
        <w:t xml:space="preserve">Hàn ý vì đó cũng dần biến mất. Tay hắn gắt gao nắm chặt.</w:t>
      </w:r>
    </w:p>
    <w:p>
      <w:pPr>
        <w:pStyle w:val="BodyText"/>
      </w:pPr>
      <w:r>
        <w:t xml:space="preserve">Mười năm, hắn đã chịu loại đau khổ này suốt mười năm.</w:t>
      </w:r>
    </w:p>
    <w:p>
      <w:pPr>
        <w:pStyle w:val="BodyText"/>
      </w:pPr>
      <w:r>
        <w:t xml:space="preserve">Mỗi lần luyện loại công phu này, trái tim hắn lại một lần lạnh giá, tưởng chừng như hắn sớm đã không còn cảm giác.</w:t>
      </w:r>
    </w:p>
    <w:p>
      <w:pPr>
        <w:pStyle w:val="BodyText"/>
      </w:pPr>
      <w:r>
        <w:t xml:space="preserve">Hắn đem oán hận đặt lên người Long Mạc. Đệ đệ này, ai bảo hắn ưu tú như thế, ai bảo hắn mọi thứ đều nổi bật hơn. Long Phi biết ở trong lòng mọi người, Long Mạc sớm đã là vị vua tương lai. Nhưng mà hắn sẽ không để bọn họ toại nguyện.</w:t>
      </w:r>
    </w:p>
    <w:p>
      <w:pPr>
        <w:pStyle w:val="BodyText"/>
      </w:pPr>
      <w:r>
        <w:t xml:space="preserve">Hắn muốn cho bọn họ nhìn thấy, Long Phi hắn không phải chỉ là kẻ vô dụng, hắn cũng là người có dũng có mưu, hắn cũng sẽ là một hoàng đế tốt.</w:t>
      </w:r>
    </w:p>
    <w:p>
      <w:pPr>
        <w:pStyle w:val="BodyText"/>
      </w:pPr>
      <w:r>
        <w:t xml:space="preserve">Hắn sẽ không để kế hoạch của mình bị phá hỏng, vì thế hắn mới chịu đựng nhiều năm như vậy.</w:t>
      </w:r>
    </w:p>
    <w:p>
      <w:pPr>
        <w:pStyle w:val="BodyText"/>
      </w:pPr>
      <w:r>
        <w:t xml:space="preserve">Nhưng mà Y Vân, nàng là nữ tử tin cậy và kính trọng hắn.</w:t>
      </w:r>
    </w:p>
    <w:p>
      <w:pPr>
        <w:pStyle w:val="BodyText"/>
      </w:pPr>
      <w:r>
        <w:t xml:space="preserve">Long Phi giờ này mới phát hiện ra hắn không có dũng khí xuống tay với nàng.</w:t>
      </w:r>
    </w:p>
    <w:p>
      <w:pPr>
        <w:pStyle w:val="BodyText"/>
      </w:pPr>
      <w:r>
        <w:t xml:space="preserve">Chẳng qua chỉ là một nữ tử xinh đẹp mà thôi.</w:t>
      </w:r>
    </w:p>
    <w:p>
      <w:pPr>
        <w:pStyle w:val="BodyText"/>
      </w:pPr>
      <w:r>
        <w:t xml:space="preserve">Một khi đăng cơ, xưng đế, trên đời dưới đất này, duy nhất là của hắn, muốn nữ tử thế nào mà chẳng được.</w:t>
      </w:r>
    </w:p>
    <w:p>
      <w:pPr>
        <w:pStyle w:val="BodyText"/>
      </w:pPr>
      <w:r>
        <w:t xml:space="preserve">Chỉ là vì muốn lợi dụng nàng thôi.</w:t>
      </w:r>
    </w:p>
    <w:p>
      <w:pPr>
        <w:pStyle w:val="Compact"/>
      </w:pPr>
      <w:r>
        <w:t xml:space="preserve">Đúng rồi, là lợi dụng, là mục đính mà hắn đến giờ vẫn không giết nàng.</w:t>
      </w:r>
      <w:r>
        <w:br w:type="textWrapping"/>
      </w:r>
      <w:r>
        <w:br w:type="textWrapping"/>
      </w:r>
    </w:p>
    <w:p>
      <w:pPr>
        <w:pStyle w:val="Heading2"/>
      </w:pPr>
      <w:bookmarkStart w:id="49" w:name="chương-055---056"/>
      <w:bookmarkEnd w:id="49"/>
      <w:r>
        <w:t xml:space="preserve">27. Chương 055 - 056</w:t>
      </w:r>
    </w:p>
    <w:p>
      <w:pPr>
        <w:pStyle w:val="Compact"/>
      </w:pPr>
      <w:r>
        <w:br w:type="textWrapping"/>
      </w:r>
      <w:r>
        <w:br w:type="textWrapping"/>
      </w:r>
      <w:r>
        <w:t xml:space="preserve">Chương 55: Hôn lễ.</w:t>
      </w:r>
    </w:p>
    <w:p>
      <w:pPr>
        <w:pStyle w:val="BodyText"/>
      </w:pPr>
      <w:r>
        <w:t xml:space="preserve">Y Vân ngồi trước bàn trang điểm, trong chiếc gương đồng tinh xảo kia hiện ra dáng vẻ thanh lệ xinh đẹp của nàng.</w:t>
      </w:r>
    </w:p>
    <w:p>
      <w:pPr>
        <w:pStyle w:val="BodyText"/>
      </w:pPr>
      <w:r>
        <w:t xml:space="preserve">Mái tóc đen mềm suôn mượt vấn kiểu Lạc Nhạn, lộ ra chiếc cổ trắng như tuyết của nàng, trâm ngọc trên tóc nhẹ lay động, toả ra ánh sáng rực rỡ. Đôi mày cong cong như vầng trăng, đôi mắt trong veo như nước, đôi môi đỏ mọng yêu kiều mà dịu dàng. Đôi gò má được phủ qua một lớp phấn nhẹ đủ để tạo ra ánh hồng e ấp, tôn lên vẻ tươi đẹp quyến rũ của nàng.</w:t>
      </w:r>
    </w:p>
    <w:p>
      <w:pPr>
        <w:pStyle w:val="BodyText"/>
      </w:pPr>
      <w:r>
        <w:t xml:space="preserve">Một bộ váy áo đỏ thẳm, dùng sợi tơ hồng sắc thêu nên một đoá hoa mềm mại, trắng trong thuần khiết càng làm sáng lên vẻ đẹp cao quý.</w:t>
      </w:r>
    </w:p>
    <w:p>
      <w:pPr>
        <w:pStyle w:val="BodyText"/>
      </w:pPr>
      <w:r>
        <w:t xml:space="preserve">Những cung nữ hầu hạ bên cạnh nhìn giai nhân tuyệt sắc này, trong lòng không khỏi cảm thán.</w:t>
      </w:r>
    </w:p>
    <w:p>
      <w:pPr>
        <w:pStyle w:val="BodyText"/>
      </w:pPr>
      <w:r>
        <w:t xml:space="preserve">Chẳng thể trách Long Phi Đại hoàng tử muốn nạp tiểu cung nữ này làm sườn phi, trong hoàng cung này, chỉ sợ ngay cả Anh phi (*) người được hoàng thượng sủng ái nhất cũng không so được với vẻ đẹp của nàng. Nghe nói, Đại hoàng tử vì cưới vị tiểu cung nữ này đã phải quỳ suốt một ngày trong tẩm cung của Hoàng hậu. Cuối cùng là do Hoàng hậu xót thương cho thân thể Đại hoàng tử nên mới đáp ứng.</w:t>
      </w:r>
    </w:p>
    <w:p>
      <w:pPr>
        <w:pStyle w:val="BodyText"/>
      </w:pPr>
      <w:r>
        <w:t xml:space="preserve">Nhưng mà có một điều khó hiểu, vị cung nữ này chẳng mấy chốc sẽ chuyển mình trở thành Phượng Hoàng cao quý, nhưng tại sao lại lạnh lùng như vậy, tuyệt không nói một lời. Tuy nói Đại hoàng tử mắc bệnh từ nhỏ, dáng vẻ không bằng Nhị hoàng tử khôi ngô phóng khoáng, nhưng cũng là nam tử anh tuấn hiếm có, huống chi hắn lại là Đại hoàng tử, cho dù không làm Hoàng thượng thì cũng là Vương thân phận một cung nữ thì không biết phải tu qua mấy kiếp với có được may mắn như vậy. Nhưng mà, nàng lại lạnh lùng như vậy, chẳng lẽ là do vui mừng quá độ?</w:t>
      </w:r>
    </w:p>
    <w:p>
      <w:pPr>
        <w:pStyle w:val="BodyText"/>
      </w:pPr>
      <w:r>
        <w:t xml:space="preserve">Những cung nữ này làm sao biết rằng, giờ phút Y Vân đã căm phẫn và bi ai đến cực hạn, cho nên thần sắc mới thản nhiên như vậy.</w:t>
      </w:r>
    </w:p>
    <w:p>
      <w:pPr>
        <w:pStyle w:val="BodyText"/>
      </w:pPr>
      <w:r>
        <w:t xml:space="preserve">Ở trong mật thất âm u, trải qua cảm giác bị bóng tối cùng cái lạnh thấu xương tra tấn mấy ngày, rồi bỗng nhiên được Long Phi bế lên. Còn chưa kịp thích ứng với ánh sáng nhẹ nhàng cùng làn gió ấm áp này, liền bị điểm huyệt đạo, không thể cử động lại càng không thể nói, chỉ có thể ngồi yên ở đây, phó mặc cho những tiểu cung nữ này tô tô vẽ vẽ trên mặt nàng, ở trên đầu nàng chải qua chải lại.</w:t>
      </w:r>
    </w:p>
    <w:p>
      <w:pPr>
        <w:pStyle w:val="BodyText"/>
      </w:pPr>
      <w:r>
        <w:t xml:space="preserve">Y Vân thấy nàng tựa như một con rối, bị người dắt đi, mà sợi dây điều khiển kia lại nằm trong tay Long Phi.</w:t>
      </w:r>
    </w:p>
    <w:p>
      <w:pPr>
        <w:pStyle w:val="BodyText"/>
      </w:pPr>
      <w:r>
        <w:t xml:space="preserve">Cũng không biết Long Phi đã dùng đến biện pháp gì lại khiến Hoàng hậu đồng ý để hắn được thành thân theo ý muốn.</w:t>
      </w:r>
    </w:p>
    <w:p>
      <w:pPr>
        <w:pStyle w:val="BodyText"/>
      </w:pPr>
      <w:r>
        <w:t xml:space="preserve">Xem ra thật không thể xem thường vị Đại hoàng tử này.</w:t>
      </w:r>
    </w:p>
    <w:p>
      <w:pPr>
        <w:pStyle w:val="BodyText"/>
      </w:pPr>
      <w:r>
        <w:t xml:space="preserve">Chẳng lẽ nàng cứ như vậy mà gả cho Long Phi? Làm sườn phi của hắn? Một loại cảm giác chua xót, chán nản nặng trĩu trong lòng, làm nàng gần như không thở được.</w:t>
      </w:r>
    </w:p>
    <w:p>
      <w:pPr>
        <w:pStyle w:val="BodyText"/>
      </w:pPr>
      <w:r>
        <w:t xml:space="preserve">"Tham kiến Đại hoàng tử!" Cửa bỗng nhiên xuất hiện một bóng người, các cung nữ kinh hãi thi lễ.</w:t>
      </w:r>
    </w:p>
    <w:p>
      <w:pPr>
        <w:pStyle w:val="BodyText"/>
      </w:pPr>
      <w:r>
        <w:t xml:space="preserve">"Các ngươi đều lui xuống đi." Tiếng nói Long Phi vẫn nhẹ nhàng như làn gió dịu dàng, trong trẻo.</w:t>
      </w:r>
    </w:p>
    <w:p>
      <w:pPr>
        <w:pStyle w:val="BodyText"/>
      </w:pPr>
      <w:r>
        <w:t xml:space="preserve">Cảm giác hắn vẫn còn đứng lặng nơi ngưỡng cửa, chăm chú nhìn thật sâu vào nàng, Y Vân quay đầu, nhìn thấy Long Phi một thân hỷ phục hoa lệ.</w:t>
      </w:r>
    </w:p>
    <w:p>
      <w:pPr>
        <w:pStyle w:val="BodyText"/>
      </w:pPr>
      <w:r>
        <w:t xml:space="preserve">Hỷ phục đỏ thẳm như lửa, làm cho gương mặt tái nhợt của hắn cũng có phần ửng đỏ. Người mặc dù vẫn ốm yếu như cũ, nhưng lại không khơi đậy tình cảm thương xót trong lòng Y Vân. Đối với Y Vân, hắn thậm chí còn đáng sợ hơn Quân Lăng Thiên. Hắn thâm tàng bất lộ, hắn lẩn trốn sau nét cười ôn hoà, hắn sâu sa khó hiểu, tất cả đều khiến Y Vân khiếp sợ.</w:t>
      </w:r>
    </w:p>
    <w:p>
      <w:pPr>
        <w:pStyle w:val="BodyText"/>
      </w:pPr>
      <w:r>
        <w:t xml:space="preserve">Long Phi rung động nhìn Y Vân.</w:t>
      </w:r>
    </w:p>
    <w:p>
      <w:pPr>
        <w:pStyle w:val="BodyText"/>
      </w:pPr>
      <w:r>
        <w:t xml:space="preserve">Lần đầu tiên thấy nàng là ở Phồn Hoa Viên, nàng mặc nam trang, thanh lệ mà không kém phần phóng khoáng.</w:t>
      </w:r>
    </w:p>
    <w:p>
      <w:pPr>
        <w:pStyle w:val="BodyText"/>
      </w:pPr>
      <w:r>
        <w:t xml:space="preserve">Lần thứ hai thấy nàng cũng là ở Phồn Hoa Viên, nàng khoát lên mình một bộ y phục của nữ tử thanh lâu, tuy xinh đẹp, nhưng sắc mặt lại vàng như nghệ, trang điểm thì quá đậm.</w:t>
      </w:r>
    </w:p>
    <w:p>
      <w:pPr>
        <w:pStyle w:val="BodyText"/>
      </w:pPr>
      <w:r>
        <w:t xml:space="preserve">Lần thứ ba thấy nàng, đó là lúc nàng cùng Diệp Đình Lan đánh cược, trút bỏ mái tóc đen bóng che đi gương mặt của nàng, chỉ còn lại một đôi mắt sáng như tinh linh.</w:t>
      </w:r>
    </w:p>
    <w:p>
      <w:pPr>
        <w:pStyle w:val="BodyText"/>
      </w:pPr>
      <w:r>
        <w:t xml:space="preserve">Sau này lại luôn nhìn nàng trong y phục của tiểu thái giám, xinh đẹp mà tao nhã.</w:t>
      </w:r>
    </w:p>
    <w:p>
      <w:pPr>
        <w:pStyle w:val="BodyText"/>
      </w:pPr>
      <w:r>
        <w:t xml:space="preserve">Đây là lần đầu tiên Long Phi nhìn thấy Y Vân mặc một bộ xiêm y chính thống của nữ tử, cái đẹp của nàng đã vượt qua sự tưởng tượng của hắn, đúng là làm cho hắn không thể suy nghĩ được gì.</w:t>
      </w:r>
    </w:p>
    <w:p>
      <w:pPr>
        <w:pStyle w:val="BodyText"/>
      </w:pPr>
      <w:r>
        <w:t xml:space="preserve">Cảm xúc của Long Phi không khỏi có chút kích động, bên môi không kìm hãm được gợi lên nét cười, tay hắn không tự chủ nhẹ chạm vào đôi má Y Vân.</w:t>
      </w:r>
    </w:p>
    <w:p>
      <w:pPr>
        <w:pStyle w:val="BodyText"/>
      </w:pPr>
      <w:r>
        <w:t xml:space="preserve">Y Vân như bị sét đánh trúng, ánh mắt thản nhiên dần lạnh lẽo, trong đôi mắt trong veo như nước hiện lên từng làn sóng nhấp nhô.</w:t>
      </w:r>
    </w:p>
    <w:p>
      <w:pPr>
        <w:pStyle w:val="BodyText"/>
      </w:pPr>
      <w:r>
        <w:t xml:space="preserve">Nhưng, lại không nói nên lời, vì huyệt đạo bị điểm.</w:t>
      </w:r>
    </w:p>
    <w:p>
      <w:pPr>
        <w:pStyle w:val="BodyText"/>
      </w:pPr>
      <w:r>
        <w:t xml:space="preserve">Cảm xúc kích động cuộn trào trong người Long Phi khi nhìn thấy đôi mắt nàng chỉ có tràn ngập vẻ lạnh nhạt thì đột nhiên cứng đờ.</w:t>
      </w:r>
    </w:p>
    <w:p>
      <w:pPr>
        <w:pStyle w:val="BodyText"/>
      </w:pPr>
      <w:r>
        <w:t xml:space="preserve">"Vân nhi, sao vậy, vẫn còn giận Đại ca, Đại ca suýt chút nữa đã quên, chúng ta vẫn chưa thành thân, thôi được rồi, dù sao qua hôm nay ngươi cũng sẽ gả cho Đại ca, Đại ca chỉ cần chờ thêm một lát là được." Nói xong, vẫn là nụ cười dịu dàng đó, dịu dàng nhưng lại làm Y Vân sợ hãi không thôi.</w:t>
      </w:r>
    </w:p>
    <w:p>
      <w:pPr>
        <w:pStyle w:val="BodyText"/>
      </w:pPr>
      <w:r>
        <w:t xml:space="preserve">Vừa nói vừa vỗ nhẹ lên vai Y Vân, giải đi huyệt đạo.</w:t>
      </w:r>
    </w:p>
    <w:p>
      <w:pPr>
        <w:pStyle w:val="BodyText"/>
      </w:pPr>
      <w:r>
        <w:t xml:space="preserve">"Vân nhi, ngươi biết không? Hôm nay không chỉ có Đại ca nạp ngươi cùng Diệp Chỉ Lan làm phi, mà cả hoàng đệ Long Mạc của ta cũng nạp phi nha. Đại ca thực không chờ được để xem biểu tình của Mạc trong giây phút nhìn thấy ngươi thành thân." Thanh âm Long Phi vẫn nhẹ nhàng, bình lặng như mặt hồ không sóng, nhưng Y Vân có thể nhìn thấy vẻ đắc ý trong lời nói của hắn.</w:t>
      </w:r>
    </w:p>
    <w:p>
      <w:pPr>
        <w:pStyle w:val="BodyText"/>
      </w:pPr>
      <w:r>
        <w:t xml:space="preserve">Biết được Long Mạc cùng Nguyệt Hạ Hương thành thân, cả người Y Vân đau đớn, trái tim như bị bóp nát.</w:t>
      </w:r>
    </w:p>
    <w:p>
      <w:pPr>
        <w:pStyle w:val="BodyText"/>
      </w:pPr>
      <w:r>
        <w:t xml:space="preserve">Đây không phải là kết quả mà nàng mong muốn hay sao? Vì sao, trái tim lại đau như vậy. Nàng đã quyết tâm như thế thì sẽ cố gắng chấp nhận, sẽ không chút để ý. Y Vân cúi đầu, cố gắng che đi cảm xúc phức tạp trong đôi mắt.</w:t>
      </w:r>
    </w:p>
    <w:p>
      <w:pPr>
        <w:pStyle w:val="BodyText"/>
      </w:pPr>
      <w:r>
        <w:t xml:space="preserve">Hình ảnh Y Vân thương tâm đều thu hết vào ánh mắt Long Phi, "Có phải rất thống khổ? Đại ca cũng đã sớm nói qua, ngươi rất lương thiện, dễ dàng bị người khác xem nhẹ. Làm phi tử Đại ca, ta nhất định sẽ yêu thương ngươi, sẽ không để ngươi chịu uỷ khuất!" Tiếng nói Long Phi vẫn cưng chiều như ngày xưa.</w:t>
      </w:r>
    </w:p>
    <w:p>
      <w:pPr>
        <w:pStyle w:val="BodyText"/>
      </w:pPr>
      <w:r>
        <w:t xml:space="preserve">Nhưng, những lời nói như mật ngọt đó chẳng những không làm Y Vân cảm động, còn khiến nàng thêm phần phản cảm.</w:t>
      </w:r>
    </w:p>
    <w:p>
      <w:pPr>
        <w:pStyle w:val="BodyText"/>
      </w:pPr>
      <w:r>
        <w:t xml:space="preserve">"Y Vân muốn biết, ngươi là dùng biện pháp gì lại có thể khiến Hoàng hậu đồng ý cho ngươi thành thân với một cung nữ không nhà không cửa như ta?"</w:t>
      </w:r>
    </w:p>
    <w:p>
      <w:pPr>
        <w:pStyle w:val="BodyText"/>
      </w:pPr>
      <w:r>
        <w:t xml:space="preserve">"Rất đơn giản, ta chỉ nói ẫu hậu biết, người khiến Mạc huỷ hôn chính là ngươi, cho nên nàng mới nhanh chóng hứa đem ngươi cấp cho ta, như vậy Mạc sẽ không còn hy vọng hão huyền, để tránh vị hoàng tử mà nàng yêu thương nhất sẽ hối hận vì ngươi. Nàng biết hắn nhất định sẽ không tranh phi tử với huynh trưởng, ha ha." Nụ cười của Long Phi có chút thê lương.</w:t>
      </w:r>
    </w:p>
    <w:p>
      <w:pPr>
        <w:pStyle w:val="BodyText"/>
      </w:pPr>
      <w:r>
        <w:t xml:space="preserve">Đả kích Long Mạc! Dùng việc thành thân với nàng để tổn hại đến Long Mạc, Long Phi hắn thật là người rất mưu mô, nhưng Y Vân tin tưởng Bạch y Đại ca ca có thể vượt qua được điều nàng, sẽ không như suy nghĩ của Long Phi, tâm phiền ý loạn.</w:t>
      </w:r>
    </w:p>
    <w:p>
      <w:pPr>
        <w:pStyle w:val="BodyText"/>
      </w:pPr>
      <w:r>
        <w:t xml:space="preserve">Y Vân ngồi lặng yên, ngây ngốc suy nghĩ.</w:t>
      </w:r>
    </w:p>
    <w:p>
      <w:pPr>
        <w:pStyle w:val="BodyText"/>
      </w:pPr>
      <w:r>
        <w:t xml:space="preserve">Long Phi không ngừng nói chuyện với nàng, nhưng Y Vân lại lặng im, khăng khăng không nói một lời. Trong sự im lặng đó có bao nhiêu là sự kiên nhẫn bất đắc dĩ.</w:t>
      </w:r>
    </w:p>
    <w:p>
      <w:pPr>
        <w:pStyle w:val="BodyText"/>
      </w:pPr>
      <w:r>
        <w:t xml:space="preserve">Long Phi gần như muốn điên, nữ tử này luôn làm rối loạn tâm tình của hắn. Nhưng mà không sao cả, sau khi thành thân hắn tin mình có rất nhiều thời gian đối phó với nàng, hắn bỗng nhiên rất chờ mong thời gian sau khi bọn họ thành thân.</w:t>
      </w:r>
    </w:p>
    <w:p>
      <w:pPr>
        <w:pStyle w:val="BodyText"/>
      </w:pPr>
      <w:r>
        <w:t xml:space="preserve">Có lẽ sẽ rất thú vị.</w:t>
      </w:r>
    </w:p>
    <w:p>
      <w:pPr>
        <w:pStyle w:val="BodyText"/>
      </w:pPr>
      <w:r>
        <w:t xml:space="preserve">"Đại hoàng tử, ngày lành tháng tốt đã đến, ngài hẳn là nên đến Long Khánh điện hội hợp với Nhị hoàng tử, cùng nhau bái đường, cùng nhau tham kiến vạn tuế gia." Một thanh âm lanh lảnh truyền đến.</w:t>
      </w:r>
    </w:p>
    <w:p>
      <w:pPr>
        <w:pStyle w:val="BodyText"/>
      </w:pPr>
      <w:r>
        <w:t xml:space="preserve">"Đã biết, cũng nên đi thôi." Long Phi không kiên nhẫn nói.</w:t>
      </w:r>
    </w:p>
    <w:p>
      <w:pPr>
        <w:pStyle w:val="BodyText"/>
      </w:pPr>
      <w:r>
        <w:t xml:space="preserve">"Nhưng mà," vị thái giám kia chần chờ nói, "Đại hoàng tử người hẳn là đi trước đón Lan phi, dù sao nàng mới là chính phi."</w:t>
      </w:r>
    </w:p>
    <w:p>
      <w:pPr>
        <w:pStyle w:val="BodyText"/>
      </w:pPr>
      <w:r>
        <w:t xml:space="preserve">Bởi vì nghĩ đến thân thể của Long Phi, cho nên Hoàng hậu ân chuẩn hắn không cần phải tự mình đến Diệp phủ đón Diệp Chỉ Lan, nhưng hiện giờ Diệp Chỉ lan đã đến Cam Lam Điện, Long Phi vẫn là nên đi đón.</w:t>
      </w:r>
    </w:p>
    <w:p>
      <w:pPr>
        <w:pStyle w:val="BodyText"/>
      </w:pPr>
      <w:r>
        <w:t xml:space="preserve">Long Phi do dự một lát, điểm vào huyệt đạo của Y Vân, phân phó, "Đưa đến mấy cung nữ dìu Vân phi!" Nói xong liền vội vàng rời đi, suy cho cùng kia cũng là chính phi của hắn, thiên kim thừa tướng.</w:t>
      </w:r>
    </w:p>
    <w:p>
      <w:pPr>
        <w:pStyle w:val="BodyText"/>
      </w:pPr>
      <w:r>
        <w:t xml:space="preserve">Y Vân lại bị điểm huyệt đạo, cứng ngắc ngồi một chỗ, mặc cho khăn hồng được phủ lên đầu. Hai cung nữ dìu lấy nàng, chậm rãi đi ra ngoài. Nàng muốn phản kháng, nhưng bị điểm huyệt, cả người không có một chút sức lực nào.</w:t>
      </w:r>
    </w:p>
    <w:p>
      <w:pPr>
        <w:pStyle w:val="BodyText"/>
      </w:pPr>
      <w:r>
        <w:t xml:space="preserve">Lúc này, Y Vân mong mỏi có người sẽ tới cứu nàng, nàng rất muốn thoát khỏi hoàng cung, rời đi thật xa. Nàng tình nguyện lại bị Quân Lăng Thiên bắt đi, cũng không muốn gả cho Long Phi, nàng không muốn tận mắt nhìn thấy Long Mạc cùng Nguyệt Hạ Hương thành thân, nàng cũng không muốn Long Mạc nhìn thấy nàng trở thành phi tử của Long Phi. Nàng không muốn, nhưng mà nàng bất lực.</w:t>
      </w:r>
    </w:p>
    <w:p>
      <w:pPr>
        <w:pStyle w:val="BodyText"/>
      </w:pPr>
      <w:r>
        <w:t xml:space="preserve">Từng đợt tiếng cười nói ồn ào, Y Vân biết nàng đã tới Long Khánh điện.</w:t>
      </w:r>
    </w:p>
    <w:p>
      <w:pPr>
        <w:pStyle w:val="BodyText"/>
      </w:pPr>
      <w:r>
        <w:t xml:space="preserve">Có tiếng trống nhạc, Y Vân đứng bất động, cách một lớp khăn hồng, nghe thấy tiếng người bàn luận xôn xao.</w:t>
      </w:r>
    </w:p>
    <w:p>
      <w:pPr>
        <w:pStyle w:val="BodyText"/>
      </w:pPr>
      <w:r>
        <w:t xml:space="preserve">"Nhị hoàng tử cuối cùng cũng chấp thuận cưới Nguyệt tiểu thư, thật sự đây là niềm vui của mọi người. Nguyệt tiểu thư thật tốt, chính là mỹ nữ cùng tài nữ đệ nhất kinh thành."</w:t>
      </w:r>
    </w:p>
    <w:p>
      <w:pPr>
        <w:pStyle w:val="BodyText"/>
      </w:pPr>
      <w:r>
        <w:t xml:space="preserve">"Ai đây? Là sườn phi Đại hoàng tử sao? Không biết nàng đã dùng đến biện pháp gì, lại khiến ngày Đại hoàng tử nạp chính phi cũng đồng thời cưới nàng."</w:t>
      </w:r>
    </w:p>
    <w:p>
      <w:pPr>
        <w:pStyle w:val="BodyText"/>
      </w:pPr>
      <w:r>
        <w:t xml:space="preserve">"Sườn phi chính là sườn phi, thậm chí ngay cả hỷ phục cũng không được mặc, một thân thì sao, nhìn vào chỉ khiến người ta thương xót nha."</w:t>
      </w:r>
    </w:p>
    <w:p>
      <w:pPr>
        <w:pStyle w:val="BodyText"/>
      </w:pPr>
      <w:r>
        <w:t xml:space="preserve">Tiếng nói khe khẽ, không ngừng rơi vào tai Y Vân, nàng không biết những người đến đây hôm nay là ai, không biết lời nói ấy là của thái giám hay cung nữ, mà cũng có thể là của những người đến dự lễ. Nàng thật không biết trong cung cũng có người can đảm như vậy, tuỳ tiện bình phẩm nàng.</w:t>
      </w:r>
    </w:p>
    <w:p>
      <w:pPr>
        <w:pStyle w:val="BodyText"/>
      </w:pPr>
      <w:r>
        <w:t xml:space="preserve">"Nhìn xem, Nhị hoàng tử cùng Nguyệt tiểu thư đến, hôm nay Nhị hoàng tử thật tuấn tú!"</w:t>
      </w:r>
    </w:p>
    <w:p>
      <w:pPr>
        <w:pStyle w:val="BodyText"/>
      </w:pPr>
      <w:r>
        <w:t xml:space="preserve">"Đại hoàng tử cùng Diệp tiểu thư cũng tới." Có người nói lên.</w:t>
      </w:r>
    </w:p>
    <w:p>
      <w:pPr>
        <w:pStyle w:val="BodyText"/>
      </w:pPr>
      <w:r>
        <w:t xml:space="preserve">Y Vân cảm thấy được những người bên cạnh nàng đồng loạt lui về phía sau, có người đến ở bên cạnh nàng, một thân hỷ phục, là Long Phi.</w:t>
      </w:r>
    </w:p>
    <w:p>
      <w:pPr>
        <w:pStyle w:val="BodyText"/>
      </w:pPr>
      <w:r>
        <w:t xml:space="preserve">"Hoàng thượng Hoàng hậu giá lâm!" Thanh âm thái giám lanh lảnh hô lớn.</w:t>
      </w:r>
    </w:p>
    <w:p>
      <w:pPr>
        <w:pStyle w:val="BodyText"/>
      </w:pPr>
      <w:r>
        <w:t xml:space="preserve">Nháy mắt trong đại điện liền yên tĩnh.</w:t>
      </w:r>
    </w:p>
    <w:p>
      <w:pPr>
        <w:pStyle w:val="BodyText"/>
      </w:pPr>
      <w:r>
        <w:t xml:space="preserve">Mọi người đều quỳ xuống, tham kiến hoàng thượng, tham kiến hoàng hậu.</w:t>
      </w:r>
    </w:p>
    <w:p>
      <w:pPr>
        <w:pStyle w:val="BodyText"/>
      </w:pPr>
      <w:r>
        <w:t xml:space="preserve">Chương 56: Cục diện biến đổi.</w:t>
      </w:r>
    </w:p>
    <w:p>
      <w:pPr>
        <w:pStyle w:val="BodyText"/>
      </w:pPr>
      <w:r>
        <w:t xml:space="preserve">Nàng biết nếu bây giờ nàng mà khóc, có lẽ sẽ làm tâm trạng Đại ca ca nàng rối loạn, luống cuống tay chân. Không thể nào để cho ý đồ ghê tởm của tên Long Phi kia thành công.</w:t>
      </w:r>
    </w:p>
    <w:p>
      <w:pPr>
        <w:pStyle w:val="BodyText"/>
      </w:pPr>
      <w:r>
        <w:t xml:space="preserve">Làn sóng âm thanh huyên thuyên trong đại điện chậm rãi hạ thấp, gần như không có một tiếng động nào.</w:t>
      </w:r>
    </w:p>
    <w:p>
      <w:pPr>
        <w:pStyle w:val="BodyText"/>
      </w:pPr>
      <w:r>
        <w:t xml:space="preserve">Mọi người đều sững sờ nhìn Y Vân, sườn phi của Đại hoàng tử.</w:t>
      </w:r>
    </w:p>
    <w:p>
      <w:pPr>
        <w:pStyle w:val="BodyText"/>
      </w:pPr>
      <w:r>
        <w:t xml:space="preserve">Gương mặt nàng đúng là vô cùng xinh đẹp, nhưng lại lạnh lùng như màn sương trắng xoá.</w:t>
      </w:r>
    </w:p>
    <w:p>
      <w:pPr>
        <w:pStyle w:val="BodyText"/>
      </w:pPr>
      <w:r>
        <w:t xml:space="preserve">Trong lúc không gian vẫn còn yên tĩnh, bỗng nhiên truyền đến một thanh âm thực quen thuộc.</w:t>
      </w:r>
    </w:p>
    <w:p>
      <w:pPr>
        <w:pStyle w:val="BodyText"/>
      </w:pPr>
      <w:r>
        <w:t xml:space="preserve">"Thật không nghĩ tới sườn phi của Đại hoàng tử lại là một tuyệt sắc!”</w:t>
      </w:r>
    </w:p>
    <w:p>
      <w:pPr>
        <w:pStyle w:val="BodyText"/>
      </w:pPr>
      <w:r>
        <w:t xml:space="preserve">Nghe thấy giọng nói này, Y Vân cảm giác như băng tuyết đang tràn ngập bốn phương, lại như một lần nữa rơi vào trong dòng nước lạnh giá đến thấu xương.</w:t>
      </w:r>
    </w:p>
    <w:p>
      <w:pPr>
        <w:pStyle w:val="BodyText"/>
      </w:pPr>
      <w:r>
        <w:t xml:space="preserve">Kinh hãi sững sờ phát hiện, trong đám người, dáng người Quân Lăng Thiên thanh nhã, ngọc thụ lâm phong.</w:t>
      </w:r>
    </w:p>
    <w:p>
      <w:pPr>
        <w:pStyle w:val="BodyText"/>
      </w:pPr>
      <w:r>
        <w:t xml:space="preserve">Một thân tử y, giấu đi phần nào vẻ sắc bén, không còn nét tự cao tự đại cùng tàn nhẫn thâm sâu, nhìn qua cũng có chút ôn tồn lễ độ, khí chất thanh cao, phóng khoáng phi phàm.</w:t>
      </w:r>
    </w:p>
    <w:p>
      <w:pPr>
        <w:pStyle w:val="BodyText"/>
      </w:pPr>
      <w:r>
        <w:t xml:space="preserve">Không mang mặt nạ, đúng rồi, chưa ai từng nhìn thấy qua gương mặt thật sự của hắn, nên cho dù không mang mặt nạ cũng không ai biết hắn chính là Quân Lăng Thiên.</w:t>
      </w:r>
    </w:p>
    <w:p>
      <w:pPr>
        <w:pStyle w:val="BodyText"/>
      </w:pPr>
      <w:r>
        <w:t xml:space="preserve">Ác ma này thật sự là nơi nào cũng đến, không gì là không làm được, đến cả Hoàng cung, mà hắn cũng dám giả mạo tiến vào, nhìn thấy bên cạnh hắn, chính là Vương tử Tinh Mang Quốc Tuyết Lạc Ân.</w:t>
      </w:r>
    </w:p>
    <w:p>
      <w:pPr>
        <w:pStyle w:val="BodyText"/>
      </w:pPr>
      <w:r>
        <w:t xml:space="preserve">Y Vân bây giờ mới biết tin tức nàng nhờ Long Phi chuyển cho Long Mạc ở Phồn Hoa Viên, nói là Quân Lăng Thiên cùng Vương tử Tinh Mang Quốc quan hệ rất thân thiết, sợ rằng Long Phi đã không nói với Long Mạc. Cho nên Quân Lăng Thiên mới có thể ngang nhiên theo Tuyết Lạc Ân tiến vào hôn lễ.</w:t>
      </w:r>
    </w:p>
    <w:p>
      <w:pPr>
        <w:pStyle w:val="BodyText"/>
      </w:pPr>
      <w:r>
        <w:t xml:space="preserve">Bên môi Quân Lăng Thiên trước sau vẫn là ý cười phóng túng ma quái, nhưng trong đôi mắt lại thoáng qua một cảm xúc tàn khốc.</w:t>
      </w:r>
    </w:p>
    <w:p>
      <w:pPr>
        <w:pStyle w:val="BodyText"/>
      </w:pPr>
      <w:r>
        <w:t xml:space="preserve">Nhưng mọi người bên trong lại càng kinh hãi hơn, khi Hoàng thượng đang yên vị trên ghế rồng, lại chầm chậm bước đến trước mặt Y Vân.</w:t>
      </w:r>
    </w:p>
    <w:p>
      <w:pPr>
        <w:pStyle w:val="BodyText"/>
      </w:pPr>
      <w:r>
        <w:t xml:space="preserve">Y Vân lần đầu tiên nhìn thấy vị hoàng thượng cao cao tại thượng này, cùng với dáng vẻ trong tưởng tượng của nàng đúng là rất bất đồng.</w:t>
      </w:r>
    </w:p>
    <w:p>
      <w:pPr>
        <w:pStyle w:val="BodyText"/>
      </w:pPr>
      <w:r>
        <w:t xml:space="preserve">Người hơn bốn mươi tuổi, một thân long bào hoàng sắc, tăng thêm phần uy nghi, trên tóc là vương miện bằng vàng ròng. Gương mặt, thần sắc của hắn cùng Long Mạc có chút tương đồng, không, hẳn phải nói Long Mạc chính là bản sao của hắn. Nói vậy lúc còn trẻ ắt hẳn cũng là một nam tử phong lưu phóng khoáng.</w:t>
      </w:r>
    </w:p>
    <w:p>
      <w:pPr>
        <w:pStyle w:val="BodyText"/>
      </w:pPr>
      <w:r>
        <w:t xml:space="preserve">Theo sát phía sau là mấy thị vệ, còn có một lão thái giám, chính là Kha Quý khi ở Nguyệt phủ Y Vân đã từng gặp qua. Lúc này hắn cũng đang kinh ngạc nhìn Y Vân.</w:t>
      </w:r>
    </w:p>
    <w:p>
      <w:pPr>
        <w:pStyle w:val="BodyText"/>
      </w:pPr>
      <w:r>
        <w:t xml:space="preserve">"Còn không mau quỳ!" Có thị vệ lên tiếng.</w:t>
      </w:r>
    </w:p>
    <w:p>
      <w:pPr>
        <w:pStyle w:val="BodyText"/>
      </w:pPr>
      <w:r>
        <w:t xml:space="preserve">"Không cần." Hoàng thượng nói, ánh mắt nhìn Y Vân hiện lên vẻ sửng sốt, không tin, thêm một thoáng vui mừng, tất cả cảm xúc phức tạp rối ren cứ thế lần lượt trôi qua, chỉ còn lại một cảm giác si mê.</w:t>
      </w:r>
    </w:p>
    <w:p>
      <w:pPr>
        <w:pStyle w:val="BodyText"/>
      </w:pPr>
      <w:r>
        <w:t xml:space="preserve">"Ngươi, ngươi là ai?" Hắn hơi run rẩy nói.</w:t>
      </w:r>
    </w:p>
    <w:p>
      <w:pPr>
        <w:pStyle w:val="BodyText"/>
      </w:pPr>
      <w:r>
        <w:t xml:space="preserve">Nhìn thấy thần sắc Hoàng thượng, Y Vân biết lúc này vạn lần là hắn đang nghĩ đến mẫu thân của nàng.</w:t>
      </w:r>
    </w:p>
    <w:p>
      <w:pPr>
        <w:pStyle w:val="BodyText"/>
      </w:pPr>
      <w:r>
        <w:t xml:space="preserve">Mẫu thân năm đó là được hắn ban cho rượu độc, tuy rằng nàng giả chết để trốn thoát. Nhưng hắn cũng từng hạ quyết tâm giết mẫu thân, dáng vẻ si mê này là vì cái gì? Hối hận ư? Chỉ sợ là đã trễ mất mười mấy năm.</w:t>
      </w:r>
    </w:p>
    <w:p>
      <w:pPr>
        <w:pStyle w:val="BodyText"/>
      </w:pPr>
      <w:r>
        <w:t xml:space="preserve">Nhìn thấy sắc mặt phụ hoàng, trong mắt Long Phi hiện lên một chút kinh ngạc, nhẹ nhàng vỗ lên vai Y Vân, giải đi huyệt đạo.</w:t>
      </w:r>
    </w:p>
    <w:p>
      <w:pPr>
        <w:pStyle w:val="BodyText"/>
      </w:pPr>
      <w:r>
        <w:t xml:space="preserve">Ôn nhu hướng Y Vân nói, "Phụ hoàng hỏi nàng đấy?"</w:t>
      </w:r>
    </w:p>
    <w:p>
      <w:pPr>
        <w:pStyle w:val="BodyText"/>
      </w:pPr>
      <w:r>
        <w:t xml:space="preserve">"Tiểu nữ Nhan Y Vân." Y Vân nhẹ nói, nàng đối với người từng muốn giết mẫu thân của mình thật không có chút cảm giác tốt đẹp gì, dù cho hắn là Hoàng thượng.</w:t>
      </w:r>
    </w:p>
    <w:p>
      <w:pPr>
        <w:pStyle w:val="BodyText"/>
      </w:pPr>
      <w:r>
        <w:t xml:space="preserve">"Nhan Y Vân? Ngươi họ Nhan? Không thể, ngươi là nàng? Ngươi rõ ràng là nàng. Ngươi không thể làm phi tử của hoàng nhi, không thể, trẫm tuyên bố hôn lễ hôm nay huỷ bỏ hết tất cả!" Hoàng thượng bỗng nhiên nói.</w:t>
      </w:r>
    </w:p>
    <w:p>
      <w:pPr>
        <w:pStyle w:val="BodyText"/>
      </w:pPr>
      <w:r>
        <w:t xml:space="preserve">Huỷ bỏ? Hoàng thượng nói là huỷ bỏ hôn lễ?</w:t>
      </w:r>
    </w:p>
    <w:p>
      <w:pPr>
        <w:pStyle w:val="BodyText"/>
      </w:pPr>
      <w:r>
        <w:t xml:space="preserve">Nghe được lời nói, ngay cả Nguyệt Hạ Hương cùng Diệp Chỉ Lan cùng lúc vén lên khăn voan đỏ thẳm.</w:t>
      </w:r>
    </w:p>
    <w:p>
      <w:pPr>
        <w:pStyle w:val="BodyText"/>
      </w:pPr>
      <w:r>
        <w:t xml:space="preserve">Trên khuôn mặt xinh đẹp tràn ngập nét sững sờ.</w:t>
      </w:r>
    </w:p>
    <w:p>
      <w:pPr>
        <w:pStyle w:val="BodyText"/>
      </w:pPr>
      <w:r>
        <w:t xml:space="preserve">Long Mạc cuối cùng cũng phục hồi tinh thần sau cảm giác kinh hoàng lúc vừa nhìn thấy Y Vân.</w:t>
      </w:r>
    </w:p>
    <w:p>
      <w:pPr>
        <w:pStyle w:val="BodyText"/>
      </w:pPr>
      <w:r>
        <w:t xml:space="preserve">Nội lực cuồn cuộn trong người hắn tác động lên hỷ phục đỏ rực, trong nháy mắt liền biến thành từng mảnh nhỏ tung bay, trông như vô số Hồ Điệp xinh đẹp vờn quanh thân người</w:t>
      </w:r>
    </w:p>
    <w:p>
      <w:pPr>
        <w:pStyle w:val="BodyText"/>
      </w:pPr>
      <w:r>
        <w:t xml:space="preserve">"Vì sao ngươi lại họ Nhan? Không thể." Hoàng thượng vừa nói xong những lời này, thân thể hắn dường như không thể chấp nhận được đả kích đột ngột này, liền ngất đi.</w:t>
      </w:r>
    </w:p>
    <w:p>
      <w:pPr>
        <w:pStyle w:val="BodyText"/>
      </w:pPr>
      <w:r>
        <w:t xml:space="preserve">Trong đại điện lập tức hỗn loạn, thái giám cung nữ vội vàng chạy ngược chạy xuôi.</w:t>
      </w:r>
    </w:p>
    <w:p>
      <w:pPr>
        <w:pStyle w:val="BodyText"/>
      </w:pPr>
      <w:r>
        <w:t xml:space="preserve">Hoàng thượng được dìu đi khỏi đại điện, các ngự y vội vàng đi đến.</w:t>
      </w:r>
    </w:p>
    <w:p>
      <w:pPr>
        <w:pStyle w:val="BodyText"/>
      </w:pPr>
      <w:r>
        <w:t xml:space="preserve">Ngay tại lúc rối loạn này.</w:t>
      </w:r>
    </w:p>
    <w:p>
      <w:pPr>
        <w:pStyle w:val="BodyText"/>
      </w:pPr>
      <w:r>
        <w:t xml:space="preserve">Y Vân cảm giác gương mặt của nàng bị người khác cho một cái tát, sức lực truyền tới làm nàng ngã nhào trên mặt đất.</w:t>
      </w:r>
    </w:p>
    <w:p>
      <w:pPr>
        <w:pStyle w:val="BodyText"/>
      </w:pPr>
      <w:r>
        <w:t xml:space="preserve">Một dòng máu từ từ chảy ra từ khoé miệng.</w:t>
      </w:r>
    </w:p>
    <w:p>
      <w:pPr>
        <w:pStyle w:val="BodyText"/>
      </w:pPr>
      <w:r>
        <w:t xml:space="preserve">Y Vân lau đi vết máu trên môi, ngẩng đầu, nhìn thấy Hoàng hậu thân mặt y phục hoàng cung rực rỡ, phẫn nộ đứng yên, khuôn mặt xinh đẹp bởi vì hận, bởi vì tức giận có thêm một tia dữ tợn.</w:t>
      </w:r>
    </w:p>
    <w:p>
      <w:pPr>
        <w:pStyle w:val="BodyText"/>
      </w:pPr>
      <w:r>
        <w:t xml:space="preserve">Không phải cung nữ, không phải thái giám, mà chính Hoàng hậu tự mình cho nàng một cái tát.</w:t>
      </w:r>
    </w:p>
    <w:p>
      <w:pPr>
        <w:pStyle w:val="BodyText"/>
      </w:pPr>
      <w:r>
        <w:t xml:space="preserve">Nhưng điều đó dường như không đủ để nàng trút giận, Hoàng hậu lại hung hăng ra lệnh.</w:t>
      </w:r>
    </w:p>
    <w:p>
      <w:pPr>
        <w:pStyle w:val="BodyText"/>
      </w:pPr>
      <w:r>
        <w:t xml:space="preserve">"Người đâu, đem yêu nữ ám hại Hoàng thượng này đánh chết cho ta."</w:t>
      </w:r>
    </w:p>
    <w:p>
      <w:pPr>
        <w:pStyle w:val="BodyText"/>
      </w:pPr>
      <w:r>
        <w:t xml:space="preserve">Đánh chết? Y Vân bình tĩnh suy nghĩ về hai chữ này.</w:t>
      </w:r>
    </w:p>
    <w:p>
      <w:pPr>
        <w:pStyle w:val="BodyText"/>
      </w:pPr>
      <w:r>
        <w:t xml:space="preserve">Mười mấy năm trước, mẫu thân của nàng suýt nữa mất mạng ở trong cung, khi đó là được ban cho cái chết bằng rượu độc.</w:t>
      </w:r>
    </w:p>
    <w:p>
      <w:pPr>
        <w:pStyle w:val="BodyText"/>
      </w:pPr>
      <w:r>
        <w:t xml:space="preserve">Mà hiện tại, Nhan Y Vân nàng lại phạm phải tội tình gì? Nàng đã chọc vào ai? Động một chút lại đem nàng đánh cho đến chết? Nàng chẳng qua là yêu Long Mạc, chẳng qua là dáng vẻ rất giống với mẫu thân.</w:t>
      </w:r>
    </w:p>
    <w:p>
      <w:pPr>
        <w:pStyle w:val="BodyText"/>
      </w:pPr>
      <w:r>
        <w:t xml:space="preserve">Vì sao liền trở thành yêu nữ? Vì sao muốn đem nàng đánh chết!</w:t>
      </w:r>
    </w:p>
    <w:p>
      <w:pPr>
        <w:pStyle w:val="BodyText"/>
      </w:pPr>
      <w:r>
        <w:t xml:space="preserve">Ánh mắt Y Vân lạnh lẽo, khoé môi hiện ra ý cười nhạt nhẽo, nàng không thể chết được, cho dù thế nào cũng không thể chết. Nàng bỗng nhiên cảm giác việc mẫu thân năm đó được ban cho cái chết dường như không phải chỉ đơn giản như vậy.</w:t>
      </w:r>
    </w:p>
    <w:p>
      <w:pPr>
        <w:pStyle w:val="BodyText"/>
      </w:pPr>
      <w:r>
        <w:t xml:space="preserve">"Mẫu hậu không thể!" Có vài bóng người chạy tới, là Long Mạc, là Long Phi còn có Thanh Tâm công chúa.</w:t>
      </w:r>
    </w:p>
    <w:p>
      <w:pPr>
        <w:pStyle w:val="BodyText"/>
      </w:pPr>
      <w:r>
        <w:t xml:space="preserve">Mục đích của Long Phi cuối cùng cũng đạt được, hôm nay không chỉ có Long Mạc mất đi kiểm soát, mà còn có phụ hoàng cùng mẫu hậu của hắn.</w:t>
      </w:r>
    </w:p>
    <w:p>
      <w:pPr>
        <w:pStyle w:val="BodyText"/>
      </w:pPr>
      <w:r>
        <w:t xml:space="preserve">Y Vân nhìn thấy vẻ lo lắng sâu sắc trong mắt Long Mạc, nàng bỗng nhiên hiểu ra, có lẽ những điều nàng làm trước đây đều đã sai. Cho dù như thế nào, nàng cùng với Đại ca ca cũng phải ở bên nhau.</w:t>
      </w:r>
    </w:p>
    <w:p>
      <w:pPr>
        <w:pStyle w:val="BodyText"/>
      </w:pPr>
      <w:r>
        <w:t xml:space="preserve">"Các ngươi? Các ngươi như thế nào đều vì nàng mà cầu xin?"</w:t>
      </w:r>
    </w:p>
    <w:p>
      <w:pPr>
        <w:pStyle w:val="BodyText"/>
      </w:pPr>
      <w:r>
        <w:t xml:space="preserve">Hoàng hậu sững sờ nhìn Long Mạc, Long Phi và cả Thanh Tâm công chúa.</w:t>
      </w:r>
    </w:p>
    <w:p>
      <w:pPr>
        <w:pStyle w:val="BodyText"/>
      </w:pPr>
      <w:r>
        <w:t xml:space="preserve">Nữ tử này, nàng nhận ra chính là tiểu thái giám trong cung Long Phi, cứ tưởng rằng nàng là tiểu thái giám, ai ngờ nàng lại là nữ tử, hôm nay khoác lên mình y phục của nữ nhân, thật là giống với Nguyệt Như Thuỷ.</w:t>
      </w:r>
    </w:p>
    <w:p>
      <w:pPr>
        <w:pStyle w:val="BodyText"/>
      </w:pPr>
      <w:r>
        <w:t xml:space="preserve">Nguyệt Như Thuỷ, nàng ấy là ác mộng của nàng, nàng sao có thể cho phép nàng ta sống sót.</w:t>
      </w:r>
    </w:p>
    <w:p>
      <w:pPr>
        <w:pStyle w:val="BodyText"/>
      </w:pPr>
      <w:r>
        <w:t xml:space="preserve">"Người đâu, mang gậy ra đây!"</w:t>
      </w:r>
    </w:p>
    <w:p>
      <w:pPr>
        <w:pStyle w:val="BodyText"/>
      </w:pPr>
      <w:r>
        <w:t xml:space="preserve">Hoàng hậu không để ý đến lời thỉnh cầu của nhi tử, oán hận nói.</w:t>
      </w:r>
    </w:p>
    <w:p>
      <w:pPr>
        <w:pStyle w:val="BodyText"/>
      </w:pPr>
      <w:r>
        <w:t xml:space="preserve">Y Vân từ trên mặt đất đứng lên, ánh mắt lạnh như băng nhìn hoàng hậu.</w:t>
      </w:r>
    </w:p>
    <w:p>
      <w:pPr>
        <w:pStyle w:val="BodyText"/>
      </w:pPr>
      <w:r>
        <w:t xml:space="preserve">"Hoàng hậu, người vì sao muốn đánh chết Y Vân, không biết Y Vân đã phạm vào tội tình gì?"</w:t>
      </w:r>
    </w:p>
    <w:p>
      <w:pPr>
        <w:pStyle w:val="Compact"/>
      </w:pPr>
      <w:r>
        <w:t xml:space="preserve">"Ngươi còn dám mạnh miệng? Hoàng thượng chính là bị ngươi làm cho tức giận, mới phát bệnh." Vẻ mặt Hoàng hậu lạnh lùng nói.</w:t>
      </w:r>
      <w:r>
        <w:br w:type="textWrapping"/>
      </w:r>
      <w:r>
        <w:br w:type="textWrapping"/>
      </w:r>
    </w:p>
    <w:p>
      <w:pPr>
        <w:pStyle w:val="Heading2"/>
      </w:pPr>
      <w:bookmarkStart w:id="50" w:name="chương-057---058"/>
      <w:bookmarkEnd w:id="50"/>
      <w:r>
        <w:t xml:space="preserve">28. Chương 057 - 058</w:t>
      </w:r>
    </w:p>
    <w:p>
      <w:pPr>
        <w:pStyle w:val="Compact"/>
      </w:pPr>
      <w:r>
        <w:br w:type="textWrapping"/>
      </w:r>
      <w:r>
        <w:br w:type="textWrapping"/>
      </w:r>
      <w:r>
        <w:t xml:space="preserve">Chương 57: Lăng Thiên cứu giúp.</w:t>
      </w:r>
    </w:p>
    <w:p>
      <w:pPr>
        <w:pStyle w:val="BodyText"/>
      </w:pPr>
      <w:r>
        <w:t xml:space="preserve">"Hoàng hậu nương nương, Y Vân chưa từng chọc tức Hoàng thượng, việc này mọi người ở đây đã thấy quá rõ ràng." Y Vân đúng mc, không nhanh không chậm nói. Trước mắt bao người, loại tội danh như vậy, Hoàng hậu cũng có thể nói ra.</w:t>
      </w:r>
    </w:p>
    <w:p>
      <w:pPr>
        <w:pStyle w:val="BodyText"/>
      </w:pPr>
      <w:r>
        <w:t xml:space="preserve">"Đúng nha, mẫu hậu, nhi thần cũng nhìn thấy, thực sự không phải lỗi của nàng, phụ hoàng rõ ràng là đang nhớ đến một vị cố nhân, cho nên mới ngất xỉu. Xin mẫu hậu khai ân, bỏ qua cho nàng." Thanh âm Long Mạc không còn chút gì là trong trẻo lạnh lùng, ai cũng có thể nghe ra sự run rẩy trong lời nói của hắn, giống như mặt hồ trong vắt, nổi lên từng vòng gợn sóng.</w:t>
      </w:r>
    </w:p>
    <w:p>
      <w:pPr>
        <w:pStyle w:val="BodyText"/>
      </w:pPr>
      <w:r>
        <w:t xml:space="preserve">Hắn tìm kiếm Y Vân lâu như vậy, từ trong kinh thành đến ngoài kinh thanh, đều đã tìm qua. Nhưng không ngờ tới, hai người lại gặp nhau trong ngày hôn lễ. Tuy rằng, không biết nguyên nhân vì sao nàng lại gả cho đại ca, nhưng, cho dù nàng là phi tử của đại ca, hắn cũng không cho phép bất kì kẻ nào thương tổn đến nàng, ngay cả mẫu hậu cũng không thể.</w:t>
      </w:r>
    </w:p>
    <w:p>
      <w:pPr>
        <w:pStyle w:val="BodyText"/>
      </w:pPr>
      <w:r>
        <w:t xml:space="preserve">"Đúng vậy mẫu hậu, người bỏ qua cho Vân nhi đi." Long Phi cũng phụ hoạ nói theo.</w:t>
      </w:r>
    </w:p>
    <w:p>
      <w:pPr>
        <w:pStyle w:val="BodyText"/>
      </w:pPr>
      <w:r>
        <w:t xml:space="preserve">Tình hình hôm nay đã vượt qua khỏi sự tưởng tượng của hắn, cục diện ngày hôm nay hắn cũng không có khả năng điều khiển.</w:t>
      </w:r>
    </w:p>
    <w:p>
      <w:pPr>
        <w:pStyle w:val="BodyText"/>
      </w:pPr>
      <w:r>
        <w:t xml:space="preserve">Hắn chỉ muốn Long Mạc sơ xuất, lại chưa từng nghĩ đến phụ hoàng cùng mẫu hậu cao quý cũng không kiểm soát được bản thân .</w:t>
      </w:r>
    </w:p>
    <w:p>
      <w:pPr>
        <w:pStyle w:val="BodyText"/>
      </w:pPr>
      <w:r>
        <w:t xml:space="preserve">Hôn lễ do hắn tỉ mỉ xếp đặt bởi vì một câu của phụ hoàng---huỷ bỏ không tính---mà thành bọt nước.</w:t>
      </w:r>
    </w:p>
    <w:p>
      <w:pPr>
        <w:pStyle w:val="BodyText"/>
      </w:pPr>
      <w:r>
        <w:t xml:space="preserve">Hiện giờ, bởi vì một câu của mẫu hậu--đánh đến chết---muốn đoạt đi tính mạng của Y Vân? Không! Hắn vẫn chưa muốn để cho nàng chết, hắn còn muốn lợi dụng nàng, cho nên nàng tuyệt đối không thể chết được.</w:t>
      </w:r>
    </w:p>
    <w:p>
      <w:pPr>
        <w:pStyle w:val="BodyText"/>
      </w:pPr>
      <w:r>
        <w:t xml:space="preserve">"Mẫu hậu, người bỏ qua cho Y Vân tỷ tỷ đi. " Long Thanh Tâm kéo tay Y Vân, dùng ánh mắt cầu khẩn nhìn Hoàng hậu.</w:t>
      </w:r>
    </w:p>
    <w:p>
      <w:pPr>
        <w:pStyle w:val="BodyText"/>
      </w:pPr>
      <w:r>
        <w:t xml:space="preserve">Hoàng hậu kinh ngạc nhìn hai hoàng tử, mặc dù không phải do chính nàng sinh ra nhưng lại vô cùng yêu thương giống như công chúa.</w:t>
      </w:r>
    </w:p>
    <w:p>
      <w:pPr>
        <w:pStyle w:val="BodyText"/>
      </w:pPr>
      <w:r>
        <w:t xml:space="preserve">Bọn họ lại vì nàng ta mà cầu xin!</w:t>
      </w:r>
    </w:p>
    <w:p>
      <w:pPr>
        <w:pStyle w:val="BodyText"/>
      </w:pPr>
      <w:r>
        <w:t xml:space="preserve">Nữ tử này từ lúc nào đã nắm giữ trái tim của bọn họ? Chẳng lẽ nàng đã già rồi sao? Trong hoàng cung có người như vậy, sao nàng lại không biết chút gì. Thuộc hạ của nàng đều là thứ ăn hại mà</w:t>
      </w:r>
    </w:p>
    <w:p>
      <w:pPr>
        <w:pStyle w:val="BodyText"/>
      </w:pPr>
      <w:r>
        <w:t xml:space="preserve">Gương mặt lạnh lùng của hoàng hậu càng ngày càng âm u.</w:t>
      </w:r>
    </w:p>
    <w:p>
      <w:pPr>
        <w:pStyle w:val="BodyText"/>
      </w:pPr>
      <w:r>
        <w:t xml:space="preserve">"Phụ hoàng các ngươi mặc dù không phải do nàng chọc giận, nhưng lại vì nàng mà phát bệnh, tội danh kinh động đến long thể, chẳng lẽ không đủ để giết nàng sao? Ngươi đâu! Kéo ra ngoài!" Thanh âm Hoàng hậu sắc bén không để cho người khác phản đối.</w:t>
      </w:r>
    </w:p>
    <w:p>
      <w:pPr>
        <w:pStyle w:val="BodyText"/>
      </w:pPr>
      <w:r>
        <w:t xml:space="preserve">"Mẫu hậu, người không thể như vậy." Đôi mắt đen tuyền của Long Mạc tràn ngập hàn ý.</w:t>
      </w:r>
    </w:p>
    <w:p>
      <w:pPr>
        <w:pStyle w:val="BodyText"/>
      </w:pPr>
      <w:r>
        <w:t xml:space="preserve">Mẫu hậu hắn, người luôn luôn nhân từ độ lượng, hôm nay sao lại cay nghiệt vô tình như vậy?</w:t>
      </w:r>
    </w:p>
    <w:p>
      <w:pPr>
        <w:pStyle w:val="BodyText"/>
      </w:pPr>
      <w:r>
        <w:t xml:space="preserve">"Mạc nhi, ngươi chưa bao giờ chống đối với mẫu hậu, chẳng lẽ vì một sườn phi của Đại ca mà cãi lại mệnh lệnh mẫu hậu sao? Nàng và ngươi có quan hệ gì, lại khiến ngươi che chở nàng như vậy? Ngươi không nghĩ đến cảm nhận của Đại ca ngươi và phi tử ngươi hay sao?" Hoàng hậu lớn tiếng nói, Mạc nhi trước đây vốn là người kiêu ngạo, chẳng lẽ thật sự giống như lời Phi nhi từng nói, hắn bị nữ tử này mê hoặc tâm trí?</w:t>
      </w:r>
    </w:p>
    <w:p>
      <w:pPr>
        <w:pStyle w:val="BodyText"/>
      </w:pPr>
      <w:r>
        <w:t xml:space="preserve">"Mẫu hậu, ta nghĩ bọn họ cũng sẽ hiểu, tất cả mọi người đều không muốn mẫu hậu giết người vô tội." Long Mạc liếc nhìn Long Phi, hắn hy vọng Đại ca cũng sẽ ra mặt, dù sao Y Vân cũng là phi tử của hắn, để hắn đến cầu xin sẽ càng thêm danh chính ngôn thuận.</w:t>
      </w:r>
    </w:p>
    <w:p>
      <w:pPr>
        <w:pStyle w:val="BodyText"/>
      </w:pPr>
      <w:r>
        <w:t xml:space="preserve">Nhưng mà, lúc này đây, Long Phi trái lại vẫn giữ thái độ bàng quan, hờ hững, không nói một lời.</w:t>
      </w:r>
    </w:p>
    <w:p>
      <w:pPr>
        <w:pStyle w:val="BodyText"/>
      </w:pPr>
      <w:r>
        <w:t xml:space="preserve">Hắn biết, Long Mạc tuyệt đối sẽ không để Y Vân chết, tạm thời để xem hắn làm sao để mẫu thậu thay đổi ý định.</w:t>
      </w:r>
    </w:p>
    <w:p>
      <w:pPr>
        <w:pStyle w:val="BodyText"/>
      </w:pPr>
      <w:r>
        <w:t xml:space="preserve">Nguyệt Hạ Hương ở một bên quan sát, vẫn chưa phục hồi lại tinh thần từ trong kinh hoàng, Y Vân, tiểu nha hoàn này, chẳng lẽ là khắc tinh của nàng? Vì sao, nàng lại xuất hiện trong hôn lễ, thật sự là không tưởng tượng nổi.</w:t>
      </w:r>
    </w:p>
    <w:p>
      <w:pPr>
        <w:pStyle w:val="BodyText"/>
      </w:pPr>
      <w:r>
        <w:t xml:space="preserve">Xem ra, ngày ấy ở hoa yến chính là Y Vân giúp nàng đánh đàn. Khi đó nàng còn tưởng là được thần linh tương trợ.</w:t>
      </w:r>
    </w:p>
    <w:p>
      <w:pPr>
        <w:pStyle w:val="BodyText"/>
      </w:pPr>
      <w:r>
        <w:t xml:space="preserve">Bây giờ nghe Hoàng hậu nhắc tới tên mình, cả người không nén được chấn động.</w:t>
      </w:r>
    </w:p>
    <w:p>
      <w:pPr>
        <w:pStyle w:val="BodyText"/>
      </w:pPr>
      <w:r>
        <w:t xml:space="preserve">Nàng nên trả lời thế nào đây? Nàng không muốnHoàng hậu, lại càng không muốn đắc tội với Long Mạc.</w:t>
      </w:r>
    </w:p>
    <w:p>
      <w:pPr>
        <w:pStyle w:val="BodyText"/>
      </w:pPr>
      <w:r>
        <w:t xml:space="preserve">Trong lúc nhất thời, không khí đại điện có chút nặng nề.</w:t>
      </w:r>
    </w:p>
    <w:p>
      <w:pPr>
        <w:pStyle w:val="BodyText"/>
      </w:pPr>
      <w:r>
        <w:t xml:space="preserve">Ngay cả những người đến dự lễ cũng bị không khí ảm đạm này đè nén ngạt thở.</w:t>
      </w:r>
    </w:p>
    <w:p>
      <w:pPr>
        <w:pStyle w:val="BodyText"/>
      </w:pPr>
      <w:r>
        <w:t xml:space="preserve">"Hoàng hậu, người làm gì phải tức giận như vậy?" Bỗng nhiên, một tiếng nói nhàn nhã mát lạnh truyền tới.</w:t>
      </w:r>
    </w:p>
    <w:p>
      <w:pPr>
        <w:pStyle w:val="BodyText"/>
      </w:pPr>
      <w:r>
        <w:t xml:space="preserve">Thanh âm này như cơn gió, hoá giải tình thế căng thẳng giữa mỗi người.</w:t>
      </w:r>
    </w:p>
    <w:p>
      <w:pPr>
        <w:pStyle w:val="BodyText"/>
      </w:pPr>
      <w:r>
        <w:t xml:space="preserve">Hoàng hậu quay đầu, nhìn tên tháp tùng mặc tử y bên cạnh Vương tử Tinh Mang Quốc.</w:t>
      </w:r>
    </w:p>
    <w:p>
      <w:pPr>
        <w:pStyle w:val="BodyText"/>
      </w:pPr>
      <w:r>
        <w:t xml:space="preserve">Y Vân ngẩng đầu, Quân Lăng Thiên một thân tử y, dáng vẻ hắn lười biếng từ trong đám người thong thả bước ra.</w:t>
      </w:r>
    </w:p>
    <w:p>
      <w:pPr>
        <w:pStyle w:val="BodyText"/>
      </w:pPr>
      <w:r>
        <w:t xml:space="preserve">Giọng nói lạnh nhạt như cơn gió mát, vẻ mặt lại thong dong tự tại.</w:t>
      </w:r>
    </w:p>
    <w:p>
      <w:pPr>
        <w:pStyle w:val="BodyText"/>
      </w:pPr>
      <w:r>
        <w:t xml:space="preserve">Khoé môi vẽ nên nét cười thuần khiết, đôi mắt thâm sâu dường như lấp lánh ánh mặt trời.</w:t>
      </w:r>
    </w:p>
    <w:p>
      <w:pPr>
        <w:pStyle w:val="BodyText"/>
      </w:pPr>
      <w:r>
        <w:t xml:space="preserve">Đã quen với vẻ âm u lạnh giá tà ma của hắn, bây giờ có chút không thích ứng với sự rạng rỡ ôn hoà này.</w:t>
      </w:r>
    </w:p>
    <w:p>
      <w:pPr>
        <w:pStyle w:val="BodyText"/>
      </w:pPr>
      <w:r>
        <w:t xml:space="preserve">Trong giây phút đó, Y Vân dường như nhìn thấy được cứu tinh.</w:t>
      </w:r>
    </w:p>
    <w:p>
      <w:pPr>
        <w:pStyle w:val="BodyText"/>
      </w:pPr>
      <w:r>
        <w:t xml:space="preserve">Ánh mắt không tự chủ mà phủ nên một tầng hơi nước.</w:t>
      </w:r>
    </w:p>
    <w:p>
      <w:pPr>
        <w:pStyle w:val="BodyText"/>
      </w:pPr>
      <w:r>
        <w:t xml:space="preserve">Hắn sẽ cứu nàng sao?</w:t>
      </w:r>
    </w:p>
    <w:p>
      <w:pPr>
        <w:pStyle w:val="BodyText"/>
      </w:pPr>
      <w:r>
        <w:t xml:space="preserve">Đáp án có lẽ là đúng, nhưng, cứu nàng thì đã sao chứ, nàng chẳng qua cũng không hơn gì một quân cờ trong tay hắn, mục đích của hắn cũng giống như Long Phi, chỉ muốn lợi dụng nàng để đả kích Long Mạc.</w:t>
      </w:r>
    </w:p>
    <w:p>
      <w:pPr>
        <w:pStyle w:val="BodyText"/>
      </w:pPr>
      <w:r>
        <w:t xml:space="preserve">"Hoàng hậu nương nương, đây là chuyện nhà của quý quốc, đáng lẽ một người ngoài như ta thì không nên can dự. Nhưng, tại hạ có vài câu xuất phát từ tận đáy lòng, không thể không nói. Tất cả mọi người có thể nhìn thấy, Hoàng thượng bởi vì dung mạo của nữ tử này, làm cho hắn nhớ đến người xưa, tâm trạng nhất thời kích động nên mới ngất đi. Nếu khi Hoàng thượng tỉnh lại, chắc hẳn đầu tiên là muốn gặp nữ tử này. Lỡ khi đó, Hoàng thượng biết được nàng đã bị người đánh chết, không biết có chấp nhận được điều này không? Hoàng thượng có khi lại phát bệnh. Hoàng hậu nương nương quan tâm đến bệnh tình của Hoàng thượng như vậy, nghĩ đến hậu quả đó, ắt hẳn là nương nương cũng không muốn gặp phải. Hơn nữa, tại hạ nghĩ, hiện giờ cũng không phải lúc truy cứu trách nhiệm, bệnh tình của Hoàng thượng tốt nhất là nên được người chiếu cố không phải sao?"</w:t>
      </w:r>
    </w:p>
    <w:p>
      <w:pPr>
        <w:pStyle w:val="BodyText"/>
      </w:pPr>
      <w:r>
        <w:t xml:space="preserve">Những lời nói êm tai như vậy, tuy chỉ là nói đến việc nhà, nhưng, lại khiến Hoàng hậu hoảng sợ, đổ mồ hôi lạnh.</w:t>
      </w:r>
    </w:p>
    <w:p>
      <w:pPr>
        <w:pStyle w:val="BodyText"/>
      </w:pPr>
      <w:r>
        <w:t xml:space="preserve">Nam tử tử y này, tuy rằng có chút lớn mật, nhưng lại rõ ràng chỉ ra sơ hở của nàng.</w:t>
      </w:r>
    </w:p>
    <w:p>
      <w:pPr>
        <w:pStyle w:val="BodyText"/>
      </w:pPr>
      <w:r>
        <w:t xml:space="preserve">Hôm nay sao lại xúc động như thế, phạm phải sai sót không thể tha thứ, gác lại sức khoẻ của hoàng thượng, ở đây vì một tiểu nha đầu mà tranh luận với các hoàng tử.</w:t>
      </w:r>
    </w:p>
    <w:p>
      <w:pPr>
        <w:pStyle w:val="BodyText"/>
      </w:pPr>
      <w:r>
        <w:t xml:space="preserve">Lại quên đi thân phận mẫu nghi thiên hạ.</w:t>
      </w:r>
    </w:p>
    <w:p>
      <w:pPr>
        <w:pStyle w:val="BodyText"/>
      </w:pPr>
      <w:r>
        <w:t xml:space="preserve">Trừng phạt nữ tử này, để lúc khác cũng không sao.</w:t>
      </w:r>
    </w:p>
    <w:p>
      <w:pPr>
        <w:pStyle w:val="BodyText"/>
      </w:pPr>
      <w:r>
        <w:t xml:space="preserve">Sau khi suy nghĩ thông suốt, Hoàng hậu khôi phục lại vẻ đoan trang, uy nghi nói: "Hôm nay hôn lễ dừng ở đây, Mạc nhi, Phi nhi, Thanh nhi. Theo mẫu hậu đi xem qua phụ hoàng các ngươi. Người đâu, đem nữ tử này tạm giải vào Trầm Thuỷ Cung."</w:t>
      </w:r>
    </w:p>
    <w:p>
      <w:pPr>
        <w:pStyle w:val="BodyText"/>
      </w:pPr>
      <w:r>
        <w:t xml:space="preserve">Hoàng hậu tuyên bố xong, liền vội vàng rời đi.</w:t>
      </w:r>
    </w:p>
    <w:p>
      <w:pPr>
        <w:pStyle w:val="BodyText"/>
      </w:pPr>
      <w:r>
        <w:t xml:space="preserve">Quân Lăng Thiên nhìn bóng lưng hoàng hậu, sắc mặt dần dần thâm trầm, trong mắt hiện lên một chút nghiêm nghị, giống như bất chợt nghĩ tới một chủ ý gì, bên môi gợi lên ý cười sâu sa nghiền ngẫm.</w:t>
      </w:r>
    </w:p>
    <w:p>
      <w:pPr>
        <w:pStyle w:val="BodyText"/>
      </w:pPr>
      <w:r>
        <w:t xml:space="preserve">Thân mình Y Vân ốm yếu, bị mấy thái giám cùng thị vệ giải đi.</w:t>
      </w:r>
    </w:p>
    <w:p>
      <w:pPr>
        <w:pStyle w:val="BodyText"/>
      </w:pPr>
      <w:r>
        <w:t xml:space="preserve">Nàng quay đầu, nhìn Đại ca ca, buồn bã cười, nụ cười đúng là tuyệt đẹp.</w:t>
      </w:r>
    </w:p>
    <w:p>
      <w:pPr>
        <w:pStyle w:val="BodyText"/>
      </w:pPr>
      <w:r>
        <w:t xml:space="preserve">Trái tim Long Mạc như bị đao đâm phải, Vân nhi của hắn, còn phải chịu nhiều đau khổ? Nhưng mà tính mạng dù sao cũng tạm thời được duy trì.</w:t>
      </w:r>
    </w:p>
    <w:p>
      <w:pPr>
        <w:pStyle w:val="BodyText"/>
      </w:pPr>
      <w:r>
        <w:t xml:space="preserve">Hắn nhất định phải cứu nàng, không tiếc phải trả giá. Trong phút giây ấy, đôi mắt sáng như ngọc của Long Mạc hiện lên vẻ kiên định cùng xót</w:t>
      </w:r>
    </w:p>
    <w:p>
      <w:pPr>
        <w:pStyle w:val="BodyText"/>
      </w:pPr>
      <w:r>
        <w:t xml:space="preserve">"Hãy bảo trọng, ta nhất định sẽ cứu ngươi!" Thanh âm Long Mạc dịu dàng nhưng mang một lời hứa nặng như Thái Sơn.</w:t>
      </w:r>
    </w:p>
    <w:p>
      <w:pPr>
        <w:pStyle w:val="BodyText"/>
      </w:pPr>
      <w:r>
        <w:t xml:space="preserve">Long Phi lúc này mới vội vàng đuổi theo Y Vân, ôn hoà nói: "Vân nhi, đừng sợ, Đại ca sẽ cứu ngươi." Y Vân liếc mắt nhìn hắn, xoay người rời đi.</w:t>
      </w:r>
    </w:p>
    <w:p>
      <w:pPr>
        <w:pStyle w:val="BodyText"/>
      </w:pPr>
      <w:r>
        <w:t xml:space="preserve">Quân Lăng Thiên nhìn thân ảnh Y Vân dần dần khuất xa, đôi mắt thâm trầm.</w:t>
      </w:r>
    </w:p>
    <w:p>
      <w:pPr>
        <w:pStyle w:val="BodyText"/>
      </w:pPr>
      <w:r>
        <w:t xml:space="preserve">Long Mạc bỗng nhiên quay đầu, nhìn thẳng vào Quân Lăng Thiên. Hai nam tử này đều là người ưu tú trong thiên hạ, đây là lần đầu tiên đối mặt trực tiếp với nhau.</w:t>
      </w:r>
    </w:p>
    <w:p>
      <w:pPr>
        <w:pStyle w:val="BodyText"/>
      </w:pPr>
      <w:r>
        <w:t xml:space="preserve">Không cùng một dung mạo, nhưng lại khôi ngô như nhau. Không cùng một khí chất, nhưng lại xuất sắc như nhau.</w:t>
      </w:r>
    </w:p>
    <w:p>
      <w:pPr>
        <w:pStyle w:val="BodyText"/>
      </w:pPr>
      <w:r>
        <w:t xml:space="preserve">Nam tử này là ai? Trong mắt Long Mạc hiện lên chút kinh ngạc.</w:t>
      </w:r>
    </w:p>
    <w:p>
      <w:pPr>
        <w:pStyle w:val="BodyText"/>
      </w:pPr>
      <w:r>
        <w:t xml:space="preserve">Gương mặt tuấn tú làm cho người khác không dám nhìn thẳng vào, tuy chỉ tuỳ ý đứng đó, nhưng trên người lại toát ra một loại khí thế cuồng ngạo, nặng như núi.</w:t>
      </w:r>
    </w:p>
    <w:p>
      <w:pPr>
        <w:pStyle w:val="BodyText"/>
      </w:pPr>
      <w:r>
        <w:t xml:space="preserve">Phong cách trông rất quen thuộc nhưng gương mặt lại quá xa lạ.</w:t>
      </w:r>
    </w:p>
    <w:p>
      <w:pPr>
        <w:pStyle w:val="BodyText"/>
      </w:pPr>
      <w:r>
        <w:t xml:space="preserve">Quân Lăng Thiên cũng đồng thời đánh giá Long Mạc.</w:t>
      </w:r>
    </w:p>
    <w:p>
      <w:pPr>
        <w:pStyle w:val="BodyText"/>
      </w:pPr>
      <w:r>
        <w:t xml:space="preserve">Đây chính là Đại ca ca mà Y Vân nhớ mãi không quên.</w:t>
      </w:r>
    </w:p>
    <w:p>
      <w:pPr>
        <w:pStyle w:val="BodyText"/>
      </w:pPr>
      <w:r>
        <w:t xml:space="preserve">Nét mặt trong trẻo lạnh lùng mà tuyệt đẹp làm cho người đối diện ngạt thở, trên người toả ra khí chất vương giả cao quý.</w:t>
      </w:r>
    </w:p>
    <w:p>
      <w:pPr>
        <w:pStyle w:val="BodyText"/>
      </w:pPr>
      <w:r>
        <w:t xml:space="preserve">Đôi con ngươi Lăng Thiên híp lại, đã rất lâu trong ký ức, có một tiểu thiếu niên bạch y cưỡi ngựa phi đến.</w:t>
      </w:r>
    </w:p>
    <w:p>
      <w:pPr>
        <w:pStyle w:val="BodyText"/>
      </w:pPr>
      <w:r>
        <w:t xml:space="preserve">Mà hắn, trên bàn tay trắng nõn dính đầu máu tươi.</w:t>
      </w:r>
    </w:p>
    <w:p>
      <w:pPr>
        <w:pStyle w:val="BodyText"/>
      </w:pPr>
      <w:r>
        <w:t xml:space="preserve">Bạch y cũng vương đầy những vết màu đỏ, như những đoá hoa vừa nở.</w:t>
      </w:r>
    </w:p>
    <w:p>
      <w:pPr>
        <w:pStyle w:val="BodyText"/>
      </w:pPr>
      <w:r>
        <w:t xml:space="preserve">Kia đều là máu thần dân của hắn Long Mạc, ta nhất định phải thắng ngươi! Không chỉ đoạt đi nữ nhân của ngươi, còn muốn đoạt đi giang sơn của ngươi.</w:t>
      </w:r>
    </w:p>
    <w:p>
      <w:pPr>
        <w:pStyle w:val="BodyText"/>
      </w:pPr>
      <w:r>
        <w:t xml:space="preserve">Long Mạc chú ý tới sắc mặt nam tử trước mặt này bỗng nhiên âm trầm như nước.</w:t>
      </w:r>
    </w:p>
    <w:p>
      <w:pPr>
        <w:pStyle w:val="BodyText"/>
      </w:pPr>
      <w:r>
        <w:t xml:space="preserve">Có điều vẫn là nên cám ơn một tiếng, mặc dù hắn ta không ra tay tương trợ thì mình cũng sẽ cứu Y Vân, nhưng phải trở mặt với mẫu hậu, hắn thật tình không muốn làm như vậy.</w:t>
      </w:r>
    </w:p>
    <w:p>
      <w:pPr>
        <w:pStyle w:val="BodyText"/>
      </w:pPr>
      <w:r>
        <w:t xml:space="preserve">"Cám ơn công tử đã nói giúp." Long Mạc thật tâm nói.</w:t>
      </w:r>
    </w:p>
    <w:p>
      <w:pPr>
        <w:pStyle w:val="BodyText"/>
      </w:pPr>
      <w:r>
        <w:t xml:space="preserve">"Không cần!" Quân Lăng Thiên lạnh lùng nói, "Ta không phải là giúp ngươi."</w:t>
      </w:r>
    </w:p>
    <w:p>
      <w:pPr>
        <w:pStyle w:val="BodyText"/>
      </w:pPr>
      <w:r>
        <w:t xml:space="preserve">Muốn thắng ngươi, cho nên mới ra tay giúp đỡ, ta muốn Y Vân biết, người cứu nàng vĩnh viễn là ta - Quân Lăng Thiên, chứ không phải Long Mạc ngươi.</w:t>
      </w:r>
    </w:p>
    <w:p>
      <w:pPr>
        <w:pStyle w:val="BodyText"/>
      </w:pPr>
      <w:r>
        <w:t xml:space="preserve">"Vẫn là cám ơn ngươi." Long Mạc nói xong, liền vội vàng hướng tẩm cung phụ hoàng bước đến.</w:t>
      </w:r>
    </w:p>
    <w:p>
      <w:pPr>
        <w:pStyle w:val="BodyText"/>
      </w:pPr>
      <w:r>
        <w:t xml:space="preserve">Vừa đi vừa nghi ngờ, cuối cùng nam tử này là ai?</w:t>
      </w:r>
    </w:p>
    <w:p>
      <w:pPr>
        <w:pStyle w:val="BodyText"/>
      </w:pPr>
      <w:r>
        <w:t xml:space="preserve">Nhân vật chính đã rời đi, mọi người trong đại điện cũng dần thối lui.</w:t>
      </w:r>
    </w:p>
    <w:p>
      <w:pPr>
        <w:pStyle w:val="BodyText"/>
      </w:pPr>
      <w:r>
        <w:t xml:space="preserve">Mọi người đều nghị luận về nữ tử kia, người làm cho hôn lễ trở nên náo loạn như vậy.</w:t>
      </w:r>
    </w:p>
    <w:p>
      <w:pPr>
        <w:pStyle w:val="BodyText"/>
      </w:pPr>
      <w:r>
        <w:t xml:space="preserve">Nàng là ai?</w:t>
      </w:r>
    </w:p>
    <w:p>
      <w:pPr>
        <w:pStyle w:val="BodyText"/>
      </w:pPr>
      <w:r>
        <w:t xml:space="preserve">Bọn họ thật sự không muốn nàng chết, nàng xinh đẹp như vậy.</w:t>
      </w:r>
    </w:p>
    <w:p>
      <w:pPr>
        <w:pStyle w:val="BodyText"/>
      </w:pPr>
      <w:r>
        <w:t xml:space="preserve">Nhưng từ xưa đến nay hồng nhan đều bạc mệnh, một nữ tử như vậy mà ở lại trong cung, số mệnh không chắc sẽ tốt.</w:t>
      </w:r>
    </w:p>
    <w:p>
      <w:pPr>
        <w:pStyle w:val="BodyText"/>
      </w:pPr>
      <w:r>
        <w:t xml:space="preserve">Aizz! Có tiếng thở dài.</w:t>
      </w:r>
    </w:p>
    <w:p>
      <w:pPr>
        <w:pStyle w:val="BodyText"/>
      </w:pPr>
      <w:r>
        <w:t xml:space="preserve">Chương 58: Gặp nhau ở Trầm Thuỷ Cung.</w:t>
      </w:r>
    </w:p>
    <w:p>
      <w:pPr>
        <w:pStyle w:val="BodyText"/>
      </w:pPr>
      <w:r>
        <w:t xml:space="preserve">Bóng đêm vô tận chậm rãi bao phủ, cùng với bầu trời đen tuyền làm phông nền sáng lên từng ánh sao nhỏ bé. Trong Lưu Ly Cung, ánh đèn cũng lần lượt được thắp sáng. Không trung mặt đất, chiếu sáng cho nhau.</w:t>
      </w:r>
    </w:p>
    <w:p>
      <w:pPr>
        <w:pStyle w:val="BodyText"/>
      </w:pPr>
      <w:r>
        <w:t xml:space="preserve">Tối nay, vốn là đêm động phòng hoa chúc của hai vị hoàng tử, trong hoàng cung đáng lẽ là phải náo nhiệt tưng bừng.</w:t>
      </w:r>
    </w:p>
    <w:p>
      <w:pPr>
        <w:pStyle w:val="BodyText"/>
      </w:pPr>
      <w:r>
        <w:t xml:space="preserve">Nhưng, bởi vì hoàng thượng phát bệnh, hoàng cung là một mảnh tĩnh lặng.</w:t>
      </w:r>
    </w:p>
    <w:p>
      <w:pPr>
        <w:pStyle w:val="BodyText"/>
      </w:pPr>
      <w:r>
        <w:t xml:space="preserve">Không có ca múa xa hoa, không có tiếng đàn thánh thót. Chỉ có âm thanh tiếng trống canh đêm tình cờ truyền đến, ngân nga mà cô quạnh.</w:t>
      </w:r>
    </w:p>
    <w:p>
      <w:pPr>
        <w:pStyle w:val="BodyText"/>
      </w:pPr>
      <w:r>
        <w:t xml:space="preserve">Trầm Thuỷ Cung là nơi tối tăm nhất trong hoàng cung, so với lãnh cung còn vắng lặng hơn. Đây là nơi giam giữ tạm thời các cung nữ thái giám phạm lỗi, cũng không phải là nhà lao.</w:t>
      </w:r>
    </w:p>
    <w:p>
      <w:pPr>
        <w:pStyle w:val="BodyText"/>
      </w:pPr>
      <w:r>
        <w:t xml:space="preserve">Trong viện, cây cỏ chen chúc cùng một khu rừng trúc xanh biếc không người chăm sóc. Gió đêm thổi qua, len lỏi vào từng thân cây như người chơi nhạc, thỉnh thoảng làm chúng va vào nha, phát ra âm thanh lách cách.</w:t>
      </w:r>
    </w:p>
    <w:p>
      <w:pPr>
        <w:pStyle w:val="BodyText"/>
      </w:pPr>
      <w:r>
        <w:t xml:space="preserve">Bên trong lại ẩm ướt âm u, mùi nấm mốc cứ thế xông vào mũi.</w:t>
      </w:r>
    </w:p>
    <w:p>
      <w:pPr>
        <w:pStyle w:val="BodyText"/>
      </w:pPr>
      <w:r>
        <w:t xml:space="preserve">Trên chiếc bàn thô sơ, ánh nến mỏng manh lúc sáng lúc tối.</w:t>
      </w:r>
    </w:p>
    <w:p>
      <w:pPr>
        <w:pStyle w:val="BodyText"/>
      </w:pPr>
      <w:r>
        <w:t xml:space="preserve">Nhìn ánh nến, Y Vân cười khổ, kiếp này nàng với nhà lao thật có duyên. Mới từ trong mật thất lạnh lẽo của Long Phi đi ra, liền nhanh chóng tiến vào nhà giam âm u này. Ngắm nhìn bốn phía, trong phòng ngay cả giường để ngủ cũng không có, tại góc phòng là một ụ rơm, xem ra đó chính là chỗ ngủ, không biết đã có bao nhiêu cung nữ sai phạm nằm qua nơi này.</w:t>
      </w:r>
    </w:p>
    <w:p>
      <w:pPr>
        <w:pStyle w:val="BodyText"/>
      </w:pPr>
      <w:r>
        <w:t xml:space="preserve">Trong căn phòng cách vách hình như có tiếng nam nhân nói chuyện, là thị vệ hoàng hậu đặc biệt phái tới. Nơi này trước đây giam giữ một hai cung nữ cũng không cần người canh gác.</w:t>
      </w:r>
    </w:p>
    <w:p>
      <w:pPr>
        <w:pStyle w:val="BodyText"/>
      </w:pPr>
      <w:r>
        <w:t xml:space="preserve">Không biết hoàng thượng có tỉnh lại, không biết Long Mạc lúc này đang làm gì, chắc là đang túc trực bên cạnh phụ hoàng hắn.</w:t>
      </w:r>
    </w:p>
    <w:p>
      <w:pPr>
        <w:pStyle w:val="BodyText"/>
      </w:pPr>
      <w:r>
        <w:t xml:space="preserve">Nhớ tới những việc xảy ra trong hôn lễ, Y Vân vẫn còn sợ hãi. Nhưng không nghĩ tới, vào thời khắc nguy hiểm, Quân Lăng Thiên lại đứng ra, nói vài ba câu đã có thể cứu nàng. Ác ma này, có lẽ không hề giống người xấu xa tồi tệ mà nàng vẫn tưởng?</w:t>
      </w:r>
    </w:p>
    <w:p>
      <w:pPr>
        <w:pStyle w:val="BodyText"/>
      </w:pPr>
      <w:r>
        <w:t xml:space="preserve">Y Vân cảm thấy có chút mệt mỏi, ở trong mật thất rét lạnh của Long Phi, hoàn toàn không thể ngủ được, hôm nay lại trải qua một ngày hôn lễ khố</w:t>
      </w:r>
    </w:p>
    <w:p>
      <w:pPr>
        <w:pStyle w:val="BodyText"/>
      </w:pPr>
      <w:r>
        <w:t xml:space="preserve">Trên người Y Vân, vẫn mặc bộ y phục cho hôn lễ kia. Váy đỏ thêu hoa, lúc này được soi rọi dưới ánh nến lung lay, hào quang toả sáng, xinh đẹp nhưng lại khiến người ta thương cảm.</w:t>
      </w:r>
    </w:p>
    <w:p>
      <w:pPr>
        <w:pStyle w:val="BodyText"/>
      </w:pPr>
      <w:r>
        <w:t xml:space="preserve">Y Vân tháo xuống trâm ngọc trên đầu, để mái tóc đen đổ xuống nhẹ nhàng.</w:t>
      </w:r>
    </w:p>
    <w:p>
      <w:pPr>
        <w:pStyle w:val="BodyText"/>
      </w:pPr>
      <w:r>
        <w:t xml:space="preserve">Nằm trên rơm rạ, mặc dù không mấy thoải mái, nhưng Y Vân vẫn chìm vào giấc ngủ.</w:t>
      </w:r>
    </w:p>
    <w:p>
      <w:pPr>
        <w:pStyle w:val="BodyText"/>
      </w:pPr>
      <w:r>
        <w:t xml:space="preserve">Nàng mệt mỏi, thực sự mệt mỏi.</w:t>
      </w:r>
    </w:p>
    <w:p>
      <w:pPr>
        <w:pStyle w:val="BodyText"/>
      </w:pPr>
      <w:r>
        <w:t xml:space="preserve">Trong mộng mơ hồ đi qua rất nhiều nơi.</w:t>
      </w:r>
    </w:p>
    <w:p>
      <w:pPr>
        <w:pStyle w:val="BodyText"/>
      </w:pPr>
      <w:r>
        <w:t xml:space="preserve">Lúc thì giống như đang đánh đàn ở Hội Hoa Xuân, lúc thì lại đến sơn động trên Khuynh Đình Sơn nơi bị Quân Lăng Thiên giam giữ, cây lê trước cửa động vẫn phủ đầy hoa thơm, Quân Lăng Thiên ôm nàng từ trên núi bay xuống, bên tai là gió lạnh vù vù. Khi thì trở lại Lăng Hà, cùng với Long Mạc chèo thuyền rong chơi, bỗng nhiên gương mặt Nguyệt Hạ Hương đẵm lệ nhào đến, kêu to Vương gia cứu ta. Một lát lại là khuôn mặt Long Phi tái nhợt nắm lấy cằm của nàng, lạnh lùng nói, ta muốn ngươi trở thành phi tử của ta, để đả kích Long Mạc. Cuối cùng là vẻ mặt hoàng hậu bị hàn băng phủ kín, lạnh lùng ra lệnh, đánh chết cho ta!</w:t>
      </w:r>
    </w:p>
    <w:p>
      <w:pPr>
        <w:pStyle w:val="BodyText"/>
      </w:pPr>
      <w:r>
        <w:t xml:space="preserve">Chỉ cảm thấy dòng lệ theo đường nét trên gương mặt nàng chảy xuống, cảm giác mùi vị mặn chát trên đầu lưỡi.</w:t>
      </w:r>
    </w:p>
    <w:p>
      <w:pPr>
        <w:pStyle w:val="BodyText"/>
      </w:pPr>
      <w:r>
        <w:t xml:space="preserve">Trước mắt là thân ảnh mẫu thân nhẹ nhàng tuyệt đẹp, váy áo trắng tinh, nét mặt vui cười như hoa, vành môi mẫu thân khẽ động, nhẹ nói, Vân nhi, phải kiên cường, nhất định phải chịu đựng.</w:t>
      </w:r>
    </w:p>
    <w:p>
      <w:pPr>
        <w:pStyle w:val="BodyText"/>
      </w:pPr>
      <w:r>
        <w:t xml:space="preserve">Mẫu thân, ở trong mộng Y Vân thì thào gọi lên.</w:t>
      </w:r>
    </w:p>
    <w:p>
      <w:pPr>
        <w:pStyle w:val="BodyText"/>
      </w:pPr>
      <w:r>
        <w:t xml:space="preserve">Hình như có một đôi tay ôn nhu xoa nhẹ lên gương mặt của nàng, vén đi hai lọn tóc bên má, ôn nhu chạm vào đôi má phấn hồng của nàng, lau đi dòng lệ trên mặt nàng. Đôi tay kia ấm áp như vậy, động tác lại dịu dàng như vậy.</w:t>
      </w:r>
    </w:p>
    <w:p>
      <w:pPr>
        <w:pStyle w:val="BodyText"/>
      </w:pPr>
      <w:r>
        <w:t xml:space="preserve">Y Vân muốn tỉnh lại, nhưng không thể mở mắt.</w:t>
      </w:r>
    </w:p>
    <w:p>
      <w:pPr>
        <w:pStyle w:val="BodyText"/>
      </w:pPr>
      <w:r>
        <w:t xml:space="preserve">Bỗng nhiên, cảm giác đôi tay đó lại chậm rãi vuốt nhẹ lên gương mặt nàng, một cảm giác mát lạnh truyền đến, còn có hương thơm dược thảo nhẹ nhàng. Gương mặt bị hoàng hậu đánh, để lại dấu tay, vốn rất đau nhức, nhưng lúc này đau đớn đã giảm bớt.</w:t>
      </w:r>
    </w:p>
    <w:p>
      <w:pPr>
        <w:pStyle w:val="BodyText"/>
      </w:pPr>
      <w:r>
        <w:t xml:space="preserve">Bàn tay Y Van nhỏ bé nắm lấy bàn tay to lớn kia, thì thào nói: "Là ai? Là Đại ca ca sao?"</w:t>
      </w:r>
    </w:p>
    <w:p>
      <w:pPr>
        <w:pStyle w:val="BodyText"/>
      </w:pPr>
      <w:r>
        <w:t xml:space="preserve">Không có người trả lời, không khí bên trong dần dần ngưng tụ.</w:t>
      </w:r>
    </w:p>
    <w:p>
      <w:pPr>
        <w:pStyle w:val="BodyText"/>
      </w:pPr>
      <w:r>
        <w:t xml:space="preserve">Cơn gió đêm lành lạnh thổi tới, Y Vân liền trở nên tỉnh táo.</w:t>
      </w:r>
    </w:p>
    <w:p>
      <w:pPr>
        <w:pStyle w:val="BodyText"/>
      </w:pPr>
      <w:r>
        <w:t xml:space="preserve">Mở to đôi mắt, trước mặt chỉ có ánh nến nhẹ nhàng lay động.</w:t>
      </w:r>
    </w:p>
    <w:p>
      <w:pPr>
        <w:pStyle w:val="BodyText"/>
      </w:pPr>
      <w:r>
        <w:t xml:space="preserve">Là mơ sao? Y Vân sờ lên bên má, còn mùi dược thảo.</w:t>
      </w:r>
    </w:p>
    <w:p>
      <w:pPr>
        <w:pStyle w:val="BodyText"/>
      </w:pPr>
      <w:r>
        <w:t xml:space="preserve">Là ai? Chẳng lẽ thật sự là Đại ca ca đến thăm nàng? Nhưng, vì sao không đợi nàng tỉnh lại, Y Vân nhìn ra bên ngoài cửa sổ, chỉ có bóng trúc đong đưa. Trong căn phòng cách vách không một tiếng động, không biết mấy tên thị vệ canh giữ nàng đã ngủ hay chưa.</w:t>
      </w:r>
    </w:p>
    <w:p>
      <w:pPr>
        <w:pStyle w:val="BodyText"/>
      </w:pPr>
      <w:r>
        <w:t xml:space="preserve">"Đang tìm ta sao?"</w:t>
      </w:r>
    </w:p>
    <w:p>
      <w:pPr>
        <w:pStyle w:val="BodyText"/>
      </w:pPr>
      <w:r>
        <w:t xml:space="preserve">Bỗng nhiên, thanh âm trong trẻo lạnh lùng mà tà ma vang lên, Y Vân bị doạ đến hoảng sợ.</w:t>
      </w:r>
    </w:p>
    <w:p>
      <w:pPr>
        <w:pStyle w:val="BodyText"/>
      </w:pPr>
      <w:r>
        <w:t xml:space="preserve">Quay đầu, không phải Long Mạc, mà là Quân Lăng Thiên một thân hắc y, lặng yên không một tiếng động đứng sau lưng nàng, giống như ma quỷ.</w:t>
      </w:r>
    </w:p>
    <w:p>
      <w:pPr>
        <w:pStyle w:val="BodyText"/>
      </w:pPr>
      <w:r>
        <w:t xml:space="preserve">Hắn cầm một cái mặt nạ bằng đồng trên tay, tuỳ thích ngắm nghía.</w:t>
      </w:r>
    </w:p>
    <w:p>
      <w:pPr>
        <w:pStyle w:val="BodyText"/>
      </w:pPr>
      <w:r>
        <w:t xml:space="preserve">Tuy rằng sớm đã quen với cách thức xuất quỷ nhập thần của hắn, nhưng, vẫn là hoảng sợ. Ác ma này, mỗi lần xuất hiện là mỗi lần làm nàng bị doạ chết khiếp. Nơi này là hoàng cung, hắn cũng dám xuất hiện.</w:t>
      </w:r>
    </w:p>
    <w:p>
      <w:pPr>
        <w:pStyle w:val="BodyText"/>
      </w:pPr>
      <w:r>
        <w:t xml:space="preserve">Dưới ánh nến, sắc mặt Quân Lăng Thiên âm tình bất định, đôi mắt không hề nhìn Y Vân mà dịu dàng hướng đến ánh nến, ánh sáng càng ngày càng rõ ràng.</w:t>
      </w:r>
    </w:p>
    <w:p>
      <w:pPr>
        <w:pStyle w:val="BodyText"/>
      </w:pPr>
      <w:r>
        <w:t xml:space="preserve">Y Vân hơi giật mình, đem đôi mắt nàng ép buộc dời đi nơi khác.</w:t>
      </w:r>
    </w:p>
    <w:p>
      <w:pPr>
        <w:pStyle w:val="BodyText"/>
      </w:pPr>
      <w:r>
        <w:t xml:space="preserve">"Ngươi - ngươi tới khi nào?" Tim Y Vân đập rộn, hỏi.</w:t>
      </w:r>
    </w:p>
    <w:p>
      <w:pPr>
        <w:pStyle w:val="BodyText"/>
      </w:pPr>
      <w:r>
        <w:t xml:space="preserve">"Tất nhiên là lúc ngươi ngủ say!" Quân Lăng Thiên thản nhiên nói.</w:t>
      </w:r>
    </w:p>
    <w:p>
      <w:pPr>
        <w:pStyle w:val="BodyText"/>
      </w:pPr>
      <w:r>
        <w:t xml:space="preserve">SắcY Vân đỏ lên, vậy chẳng phải hắn nhìn thấy dáng vẻ khi ngủ của nàng sao. Còn có, thuốc trên mặt nàng hẳn là do hắn thoa? Ác ma này, lại thừa lúc nàng ngủ say để - ánh mắt Y Vân tối sầm lại.</w:t>
      </w:r>
    </w:p>
    <w:p>
      <w:pPr>
        <w:pStyle w:val="BodyText"/>
      </w:pPr>
      <w:r>
        <w:t xml:space="preserve">"Là ngươi giúp ta thoa thuốc?"</w:t>
      </w:r>
    </w:p>
    <w:p>
      <w:pPr>
        <w:pStyle w:val="BodyText"/>
      </w:pPr>
      <w:r>
        <w:t xml:space="preserve">"Tất nhiên, đây cũng không phải là lần đầu tiên." Ánh mắt hắn vô tình hay cố ý nhìn chăm chú vào lưng của nàng, hình như muốn nhắc nhở nàng, hắn đã từng thoa thuốc trên lưng nàng. Ý muốn nói, lưng cũng đã nhìn, hai má thì đã là gì.</w:t>
      </w:r>
    </w:p>
    <w:p>
      <w:pPr>
        <w:pStyle w:val="BodyText"/>
      </w:pPr>
      <w:r>
        <w:t xml:space="preserve">"Ngươi tới đây làm gì?" Nam nhân này đến đây, không thể nào chỉ vì quan tâm nàng.</w:t>
      </w:r>
    </w:p>
    <w:p>
      <w:pPr>
        <w:pStyle w:val="BodyText"/>
      </w:pPr>
      <w:r>
        <w:t xml:space="preserve">"Tất nhiên là đến thăm ngươi!" Bộ dạng Quân Lăng Thiên vô cùng quan tâm, ngay cả thanh âm cũng đặc biệt dịu dàng.</w:t>
      </w:r>
    </w:p>
    <w:p>
      <w:pPr>
        <w:pStyle w:val="BodyText"/>
      </w:pPr>
      <w:r>
        <w:t xml:space="preserve">"Đây là hoàng cung, ngươi không sợ bị bắt sao?" Tên ác ma này, gan đúng là lớn mà.</w:t>
      </w:r>
    </w:p>
    <w:p>
      <w:pPr>
        <w:pStyle w:val="BodyText"/>
      </w:pPr>
      <w:r>
        <w:t xml:space="preserve">"Ngươi đang quan tâm ta sao?" Quân Lăng Thiên nhìn vào Y Vân, ánh mắt đưa tình ẩn ý đến rung động tâm hồn, làm khuôn mặt Y Vân đỏ bừng. Hắn đúng là kẻ trời sinh quyến rũ mà.</w:t>
      </w:r>
    </w:p>
    <w:p>
      <w:pPr>
        <w:pStyle w:val="BodyText"/>
      </w:pPr>
      <w:r>
        <w:t xml:space="preserve">Hai gò má Y Vân hơi đỏ lên. "Ta sao phải quan tâm ngươi? Ta còn hận, ngươi sao không nhanh nhanh bị bắt đi."</w:t>
      </w:r>
    </w:p>
    <w:p>
      <w:pPr>
        <w:pStyle w:val="BodyText"/>
      </w:pPr>
      <w:r>
        <w:t xml:space="preserve">"Ngươi cứ như vậy đối xử với ân nhân cứu mạng sao? Ngươi hẳn là nên cám ơn ta một tiếng." Quân Lăng Thiên bỗng nhiên đùa bỡn cười nói.</w:t>
      </w:r>
    </w:p>
    <w:p>
      <w:pPr>
        <w:pStyle w:val="BodyText"/>
      </w:pPr>
      <w:r>
        <w:t xml:space="preserve">Đúng là hắn cứu nàng, Y Vân không phải người vô ơn. Nhưng mà, không phải hắn tới đây chỉ vì muốn nàng cảm ơn chứ?</w:t>
      </w:r>
    </w:p>
    <w:p>
      <w:pPr>
        <w:pStyle w:val="BodyText"/>
      </w:pPr>
      <w:r>
        <w:t xml:space="preserve">"Cám ơn nhiều!" Y Vân chân thành nói.</w:t>
      </w:r>
    </w:p>
    <w:p>
      <w:pPr>
        <w:pStyle w:val="BodyText"/>
      </w:pPr>
      <w:r>
        <w:t xml:space="preserve">"Chỉ một câu cám ơn thôi à, ta đã vì ngươi mà đắc tội với hoàng hậu."</w:t>
      </w:r>
    </w:p>
    <w:p>
      <w:pPr>
        <w:pStyle w:val="BodyText"/>
      </w:pPr>
      <w:r>
        <w:t xml:space="preserve">"Vậy ngươi muốn như thế nào?"</w:t>
      </w:r>
    </w:p>
    <w:p>
      <w:pPr>
        <w:pStyle w:val="BodyText"/>
      </w:pPr>
      <w:r>
        <w:t xml:space="preserve">"Để xem, ngươi hẳn là nên lấy thân báo đáp, báo đáp ơn cứu mạng của ta."</w:t>
      </w:r>
    </w:p>
    <w:p>
      <w:pPr>
        <w:pStyle w:val="BodyText"/>
      </w:pPr>
      <w:r>
        <w:t xml:space="preserve">"Vọng tưởng!" Y Vân thật sự gặp qua người mặt dày như hắn.</w:t>
      </w:r>
    </w:p>
    <w:p>
      <w:pPr>
        <w:pStyle w:val="BodyText"/>
      </w:pPr>
      <w:r>
        <w:t xml:space="preserve">Quân Lăng Thiên không quan tâm đến vẻ tức giận trong lời nói của nàng, sắc mặt chợt đông lại.</w:t>
      </w:r>
    </w:p>
    <w:p>
      <w:pPr>
        <w:pStyle w:val="BodyText"/>
      </w:pPr>
      <w:r>
        <w:t xml:space="preserve">Hắn chậm rãi nói: "Ta biết ngươi không cam tâm tình nguyện gả cho Long Phi, nếu ngươi muốn rời khỏi hoàng cung, ta có thể mang ngươi ra ngoài!"</w:t>
      </w:r>
    </w:p>
    <w:p>
      <w:pPr>
        <w:pStyle w:val="BodyText"/>
      </w:pPr>
      <w:r>
        <w:t xml:space="preserve">"Không cần, cám ơn ý tốt của ngươi." Y Vân liền nói, nàng sẽ không quên, nàng sở dĩ rời đi Phồn Hoa Viên trốn đến Hoàng cung này, chính là vì tên ác ma này.</w:t>
      </w:r>
    </w:p>
    <w:p>
      <w:pPr>
        <w:pStyle w:val="BodyText"/>
      </w:pPr>
      <w:r>
        <w:t xml:space="preserve">Lúc này, lại để cho hắn cứu đi, chẳng phải tự chui đầu vô lưới sao.</w:t>
      </w:r>
    </w:p>
    <w:p>
      <w:pPr>
        <w:pStyle w:val="BodyText"/>
      </w:pPr>
      <w:r>
        <w:t xml:space="preserve">Đôi mắt Quân Lăng Thiên dần tối tăm.</w:t>
      </w:r>
    </w:p>
    <w:p>
      <w:pPr>
        <w:pStyle w:val="BodyText"/>
      </w:pPr>
      <w:r>
        <w:t xml:space="preserve">"Ngươi có hiểu hay không? Ở trong này, ngươi bất cứ lúc nào cũng có thể mất đi cái mạng nhỏ này. Vị hoàng hậu kia, sớm muộn gì cũng muốn mạng của ngươi. Ai bảo ngươi mê hoặc trái tim hai tên hoàng tử bảo bối của nàng." Quân Lăng Thiên gằn từng tiếng, nghiêm túc nói.</w:t>
      </w:r>
    </w:p>
    <w:p>
      <w:pPr>
        <w:pStyle w:val="BodyText"/>
      </w:pPr>
      <w:r>
        <w:t xml:space="preserve">Hoàng hậu muốn mạng của nàng, điểm này Y Vân làm sao mà không biết, nhưng nàng tin tưởng, Long Mạc nhất định sẽ cứu nàng.</w:t>
      </w:r>
    </w:p>
    <w:p>
      <w:pPr>
        <w:pStyle w:val="BodyText"/>
      </w:pPr>
      <w:r>
        <w:t xml:space="preserve">"Ta sẽ không đi cùng ngươi." Y Vân cố chấp nói.</w:t>
      </w:r>
    </w:p>
    <w:p>
      <w:pPr>
        <w:pStyle w:val="BodyText"/>
      </w:pPr>
      <w:r>
        <w:t xml:space="preserve">"Tốt lắm, ngươi hôm nay không đi, nhưng sớm muộn gì cũng có một ngày ngươi hối hận, tới lúc đó, ngươi có thể đến cung điện nơi Tinh Mang Quốc tìm ta, ta nhất định sẽ hết sức giúp đỡ. Nhưng mà, khi đó, ta cứu ngươi là có điều kiện, ha ha!" Quân Lăng Thiên có chút lạnh lùng tàn ác nói.</w:t>
      </w:r>
    </w:p>
    <w:p>
      <w:pPr>
        <w:pStyle w:val="BodyText"/>
      </w:pPr>
      <w:r>
        <w:t xml:space="preserve">"Ngươi yên tâm, sẽ không có ngày đó, mà nếu có, Y Vân tuyệt đối sẽ không phiền đến Lăng Thiên ngài." Y Vân lạnh như băng nói.</w:t>
      </w:r>
    </w:p>
    <w:p>
      <w:pPr>
        <w:pStyle w:val="BodyText"/>
      </w:pPr>
      <w:r>
        <w:t xml:space="preserve">"Không nên nói trước điều gì." Nụ cười Quân Lăng Thiên mang theo chút quỷ quyệt, vừa nói vừa mang lên chiếc mặt nạ bằng đồng.</w:t>
      </w:r>
    </w:p>
    <w:p>
      <w:pPr>
        <w:pStyle w:val="BodyText"/>
      </w:pPr>
      <w:r>
        <w:t xml:space="preserve">"Cáo từ. Không quấy rầy giấc mộng của ngươi." Quân Lăng Thiên nói xong, liền từ cửa sổ nhảy ra ngoài.</w:t>
      </w:r>
    </w:p>
    <w:p>
      <w:pPr>
        <w:pStyle w:val="BodyText"/>
      </w:pPr>
      <w:r>
        <w:t xml:space="preserve">Đến không thấy ảnh, đi không thấy người.</w:t>
      </w:r>
    </w:p>
    <w:p>
      <w:pPr>
        <w:pStyle w:val="BodyText"/>
      </w:pPr>
      <w:r>
        <w:t xml:space="preserve">Thừa lúc bóng đêm mà đến, rồi lại trở về trong bóng đêm, chỉ còn lại sự yên tĩnh bao quanh.</w:t>
      </w:r>
    </w:p>
    <w:p>
      <w:pPr>
        <w:pStyle w:val="BodyText"/>
      </w:pPr>
      <w:r>
        <w:t xml:space="preserve">Tiếng trống canh đêm xa xa truyền đến, đã là canh ba.</w:t>
      </w:r>
    </w:p>
    <w:p>
      <w:pPr>
        <w:pStyle w:val="BodyText"/>
      </w:pPr>
      <w:r>
        <w:t xml:space="preserve">Bị Quân Lăng Thiên náo loạn, lúc này Y Vân không còn chút mệt mỏi.</w:t>
      </w:r>
    </w:p>
    <w:p>
      <w:pPr>
        <w:pStyle w:val="BodyText"/>
      </w:pPr>
      <w:r>
        <w:t xml:space="preserve">Ngồi dưới ánh đèn, nghĩ ngợi.</w:t>
      </w:r>
    </w:p>
    <w:p>
      <w:pPr>
        <w:pStyle w:val="BodyText"/>
      </w:pPr>
      <w:r>
        <w:t xml:space="preserve">Không biết đã qua bao lâu, đột nhiên, khoá sắt trên cửa vang lên tiếng động, một lát liền mở ra.</w:t>
      </w:r>
    </w:p>
    <w:p>
      <w:pPr>
        <w:pStyle w:val="BodyText"/>
      </w:pPr>
      <w:r>
        <w:t xml:space="preserve">Gió đêm lành lạnh từ cửa lớn tiến vào, Y Vân bất giác ôm lấy thân mình.</w:t>
      </w:r>
    </w:p>
    <w:p>
      <w:pPr>
        <w:pStyle w:val="BodyText"/>
      </w:pPr>
      <w:r>
        <w:t xml:space="preserve">Mãi vẫn không tiếp tục nghe thấy gì.</w:t>
      </w:r>
    </w:p>
    <w:p>
      <w:pPr>
        <w:pStyle w:val="BodyText"/>
      </w:pPr>
      <w:r>
        <w:t xml:space="preserve">Trái tim Y Vân mạnh mẽ đập từng hồi, dường như có linh cảm, nàng từ trên mặt đất đứng dậy, chậm chạp bước đến cửa.</w:t>
      </w:r>
    </w:p>
    <w:p>
      <w:pPr>
        <w:pStyle w:val="BodyText"/>
      </w:pPr>
      <w:r>
        <w:t xml:space="preserve">Ngoài cửa, ánh trăng uốn cong như đôi mày. Ánh sáng nhàn nhạt, rơi xuống nhân gian, trong viện, cỏ cây theo gió nhấp nhô, khu rừng trúc kia cũng không ngừng lay động.</w:t>
      </w:r>
    </w:p>
    <w:p>
      <w:pPr>
        <w:pStyle w:val="BodyText"/>
      </w:pPr>
      <w:r>
        <w:t xml:space="preserve">Cạnh cửa, là một bóng người.</w:t>
      </w:r>
    </w:p>
    <w:p>
      <w:pPr>
        <w:pStyle w:val="BodyText"/>
      </w:pPr>
      <w:r>
        <w:t xml:space="preserve">Hắn bạch y tung bay, mái tóc phất phơ.</w:t>
      </w:r>
    </w:p>
    <w:p>
      <w:pPr>
        <w:pStyle w:val="BodyText"/>
      </w:pPr>
      <w:r>
        <w:t xml:space="preserve">Ánh trăng vắng lặng soi rọi nhẹ nhàng lên bạch y của hắn, toả ra vẻ tuấn mỹ lạnh lùng của hắn nhưng gương mặt lại có chút gầy gò.</w:t>
      </w:r>
    </w:p>
    <w:p>
      <w:pPr>
        <w:pStyle w:val="BodyText"/>
      </w:pPr>
      <w:r>
        <w:t xml:space="preserve">Là Long Mạc!</w:t>
      </w:r>
    </w:p>
    <w:p>
      <w:pPr>
        <w:pStyle w:val="BodyText"/>
      </w:pPr>
      <w:r>
        <w:t xml:space="preserve">Là Bạch y Đại ca ca của nàng sao? Hắn không phải là đang ở bên cạnh hoàng thượng ư? Hắn hẳn phải ở bên phi tử vừa mới thành thân mới đúng? Hắn thế nào lại xuất hiện ở đây?</w:t>
      </w:r>
    </w:p>
    <w:p>
      <w:pPr>
        <w:pStyle w:val="BodyText"/>
      </w:pPr>
      <w:r>
        <w:t xml:space="preserve">Nét mặt vui sướng cùng không tin đan xen trong đôi mắt trong veo như nước của Y Vân.</w:t>
      </w:r>
    </w:p>
    <w:p>
      <w:pPr>
        <w:pStyle w:val="BodyText"/>
      </w:pPr>
      <w:r>
        <w:t xml:space="preserve">Nhìn thấy hình ảnh Long Mạc gầy yếu đứng trước mặt nàng, trong lòng Y Vân dậy lên từng hồi lo lắng, đau đớn.</w:t>
      </w:r>
    </w:p>
    <w:p>
      <w:pPr>
        <w:pStyle w:val="BodyText"/>
      </w:pPr>
      <w:r>
        <w:t xml:space="preserve">Ngọt ngào, đau khổ, bất lực - phức tạp như sóng triều cuốn lấy nàng, nàng nhắm lại đôi mắt, muốn trái tim mình trở nên yên tĩnh.</w:t>
      </w:r>
    </w:p>
    <w:p>
      <w:pPr>
        <w:pStyle w:val="BodyText"/>
      </w:pPr>
      <w:r>
        <w:t xml:space="preserve">Lúc này đây, trong lòng Long Mạc cũng như ngàn sóng to gió lớn.</w:t>
      </w:r>
    </w:p>
    <w:p>
      <w:pPr>
        <w:pStyle w:val="BodyText"/>
      </w:pPr>
      <w:r>
        <w:t xml:space="preserve">Sau khi Y Vân bị Quân Lăng Thiên bắt đi, mấy tháng qua, hắn luôn luôn ôm hy vọng, hy vọng ngày sẽ tìm thấy nàng.</w:t>
      </w:r>
    </w:p>
    <w:p>
      <w:pPr>
        <w:pStyle w:val="BodyText"/>
      </w:pPr>
      <w:r>
        <w:t xml:space="preserve">Hiện giờ, nàng đã đứng trước mặt hắn, tay áo bồng bềnh, mái tóc bay bay.</w:t>
      </w:r>
    </w:p>
    <w:p>
      <w:pPr>
        <w:pStyle w:val="BodyText"/>
      </w:pPr>
      <w:r>
        <w:t xml:space="preserve">Trên gương mặt trắng nõn, còn lưu lại dấu tay của mẫu hậu, hắn đã làm nàng phải chịu khổ.</w:t>
      </w:r>
    </w:p>
    <w:p>
      <w:pPr>
        <w:pStyle w:val="BodyText"/>
      </w:pPr>
      <w:r>
        <w:t xml:space="preserve">Bọn họ đã cách biệt nhau quá lâu, lâu đến nỗi khi gặp lại, dường như đã trải qua mấy đời.</w:t>
      </w:r>
    </w:p>
    <w:p>
      <w:pPr>
        <w:pStyle w:val="BodyText"/>
      </w:pPr>
      <w:r>
        <w:t xml:space="preserve">Mỗi ngày đều tưởng nhớ, nhưng khi đã thật sự nhìn thấy người mà hắn ngày nhớ đêm mong ở trước mắt, hắn lại ngẩn ngơ đứng đấy, thật lâu không thể nói lên một câu, một chữ nào.</w:t>
      </w:r>
    </w:p>
    <w:p>
      <w:pPr>
        <w:pStyle w:val="BodyText"/>
      </w:pPr>
      <w:r>
        <w:t xml:space="preserve">Trái tim Y Vân cũng muốn ngừng lại, cảm giác như không thể thở.</w:t>
      </w:r>
    </w:p>
    <w:p>
      <w:pPr>
        <w:pStyle w:val="BodyText"/>
      </w:pPr>
      <w:r>
        <w:t xml:space="preserve">Ngày ngày nghĩ về người mà nàng không thể nhìn thấy, bây giờ gần ngay trước mắt, lại không nói nên lời.</w:t>
      </w:r>
    </w:p>
    <w:p>
      <w:pPr>
        <w:pStyle w:val="BodyText"/>
      </w:pPr>
      <w:r>
        <w:t xml:space="preserve">Không biết hiện tại là ngày hay đêm, không biết là không trung hay mặt đất.</w:t>
      </w:r>
    </w:p>
    <w:p>
      <w:pPr>
        <w:pStyle w:val="BodyText"/>
      </w:pPr>
      <w:r>
        <w:t xml:space="preserve">Trong đôi mắt trong suốt của Long Mạc chỉ tràn ngập tương tư, tràn ngập nhớ nhung, tràn ngập thương yêu.</w:t>
      </w:r>
    </w:p>
    <w:p>
      <w:pPr>
        <w:pStyle w:val="BodyText"/>
      </w:pPr>
      <w:r>
        <w:t xml:space="preserve">Thật lâu sau, hắn cũng mở lời, "Vân nhi, đã lâu không gặp, ngươi - vẫn khoẻ chứ?" Thanh âm thâm trầm.</w:t>
      </w:r>
    </w:p>
    <w:p>
      <w:pPr>
        <w:pStyle w:val="BodyText"/>
      </w:pPr>
      <w:r>
        <w:t xml:space="preserve">Ngươi vẫn khoẻ chứ?</w:t>
      </w:r>
    </w:p>
    <w:p>
      <w:pPr>
        <w:pStyle w:val="BodyText"/>
      </w:pPr>
      <w:r>
        <w:t xml:space="preserve">Câu nói quan tâm này như chiếc chìa khoá giải thoát dòng lệ của nàng, nước mắt Y Vân không ngừng rơi, theo đôi gò má từ từ chảy xuống.</w:t>
      </w:r>
    </w:p>
    <w:p>
      <w:pPr>
        <w:pStyle w:val="BodyText"/>
      </w:pPr>
      <w:r>
        <w:t xml:space="preserve">"Vân nhi, đừng khóc," giọng nói Long Mạc nghẹn ngào, mở rộng vòng tay, hắn nhẹ nhàng ôm lấy thân hình gầy yếu của Y Vân.</w:t>
      </w:r>
    </w:p>
    <w:p>
      <w:pPr>
        <w:pStyle w:val="BodyText"/>
      </w:pPr>
      <w:r>
        <w:t xml:space="preserve">Dưới ánh trăng mờ nhạt trong vắt, hai người tha thiết ôm chặt nhau.</w:t>
      </w:r>
    </w:p>
    <w:p>
      <w:pPr>
        <w:pStyle w:val="BodyText"/>
      </w:pPr>
      <w:r>
        <w:t xml:space="preserve">Bóng đêm như vậy vốn dĩ chỉ thuộc về hai con người yêu nhau, nhưng mà, một thanh âm không đúng lúc vang lên, mang theo kinh ngạc, mang theo trách mắng.</w:t>
      </w:r>
    </w:p>
    <w:p>
      <w:pPr>
        <w:pStyle w:val="BodyText"/>
      </w:pPr>
      <w:r>
        <w:t xml:space="preserve">"Mạc đệ, ngươi đang làm cái gì vậy?"</w:t>
      </w:r>
    </w:p>
    <w:p>
      <w:pPr>
        <w:pStyle w:val="BodyText"/>
      </w:pPr>
      <w:r>
        <w:t xml:space="preserve">Long Mạc cùng Y Vân kinh hoàng, đồng thời hướng ngoài sân nhìn tới.</w:t>
      </w:r>
    </w:p>
    <w:p>
      <w:pPr>
        <w:pStyle w:val="BodyText"/>
      </w:pPr>
      <w:r>
        <w:t xml:space="preserve">Trong sân, Long Phi dẫn theo mấy tiểu thái giám đứng cạnh rừng trúc.</w:t>
      </w:r>
    </w:p>
    <w:p>
      <w:pPr>
        <w:pStyle w:val="BodyText"/>
      </w:pPr>
      <w:r>
        <w:t xml:space="preserve">"Mạc đệ, ngươi chẳng lẽ không biết nàng là phi tử đại ca của ngươi." Gương mặt Long Phi tái nhợt lộ ra nét cười lạnh lẽo.</w:t>
      </w:r>
    </w:p>
    <w:p>
      <w:pPr>
        <w:pStyle w:val="BodyText"/>
      </w:pPr>
      <w:r>
        <w:t xml:space="preserve">"Ta không phải phi tử của ngươi!" Y Vân bình tĩnh lạnh lùng nói.</w:t>
      </w:r>
    </w:p>
    <w:p>
      <w:pPr>
        <w:pStyle w:val="BodyText"/>
      </w:pPr>
      <w:r>
        <w:t xml:space="preserve">"Vân nhi, phụ hoàng trước khi hôn mê nhất thời hồ đồ, lời của người ngươi cũng tin sao, một lát ta sẽ xin phụ hoàng chấp nhận hôn lễ của chúng ta, ngươi vẫn là phi tử của ta, vĩnh viễn sẽ không thay đổi." Giọng nói Long Phi vẫn ôn hoà như vậy, trong đó còn chứa đựng vẻ sủng ái hết mực.</w:t>
      </w:r>
    </w:p>
    <w:p>
      <w:pPr>
        <w:pStyle w:val="BodyText"/>
      </w:pPr>
      <w:r>
        <w:t xml:space="preserve">"Ngươi hèn hạ!" Y Vân tức giận nói.</w:t>
      </w:r>
    </w:p>
    <w:p>
      <w:pPr>
        <w:pStyle w:val="BodyText"/>
      </w:pPr>
      <w:r>
        <w:t xml:space="preserve">"Vân nhi, ngươi sao có thể nói phu quân như vậy?" Vẻ mặt Long Phi vô tội nói, khuôn mặt tái nhợt như cũ vẽ nên nét cười ấm áp, nhưng lúc này ở trong lòng Y Vân chỉ là sự chán ghét.</w:t>
      </w:r>
    </w:p>
    <w:p>
      <w:pPr>
        <w:pStyle w:val="BodyText"/>
      </w:pPr>
      <w:r>
        <w:t xml:space="preserve">Long Mạc nhẹ chau mày, nhìn Long Phi nói: "Đại ca, Vân nhi không muốn gả cho ngươi, cần gì phải ép buộc như vậy?"</w:t>
      </w:r>
    </w:p>
    <w:p>
      <w:pPr>
        <w:pStyle w:val="BodyText"/>
      </w:pPr>
      <w:r>
        <w:t xml:space="preserve">"Ép buộc? Mạc, Đại ca khi nào ép buộc nàng? Nàng đã cùng Đại ca bái đường, chẳng lẽ, ngươi muốn cùng Đại ca tranh phi tử sao?" Thanh âm Long Phi mơ hồ chứa đựng vẻ giận dữ.</w:t>
      </w:r>
    </w:p>
    <w:p>
      <w:pPr>
        <w:pStyle w:val="Compact"/>
      </w:pPr>
      <w:r>
        <w:t xml:space="preserve">Nhìn thấy hình ảnh Y Vân cùng Long Mạc ôm nhau, chẳng biết tại sao, trong lòng lại nổi lên một cảm giác tức giận không thể kìm chế, lúc này đây, trông hắn thật giống với một phu quân đang nổi máu ghen.</w:t>
      </w:r>
      <w:r>
        <w:br w:type="textWrapping"/>
      </w:r>
      <w:r>
        <w:br w:type="textWrapping"/>
      </w:r>
    </w:p>
    <w:p>
      <w:pPr>
        <w:pStyle w:val="Heading2"/>
      </w:pPr>
      <w:bookmarkStart w:id="51" w:name="chương-059---060"/>
      <w:bookmarkEnd w:id="51"/>
      <w:r>
        <w:t xml:space="preserve">29. Chương 059 - 060</w:t>
      </w:r>
    </w:p>
    <w:p>
      <w:pPr>
        <w:pStyle w:val="Compact"/>
      </w:pPr>
      <w:r>
        <w:br w:type="textWrapping"/>
      </w:r>
      <w:r>
        <w:br w:type="textWrapping"/>
      </w:r>
      <w:r>
        <w:t xml:space="preserve">Chương 59: Tin tức của phụ thân</w:t>
      </w:r>
    </w:p>
    <w:p>
      <w:pPr>
        <w:pStyle w:val="BodyText"/>
      </w:pPr>
      <w:r>
        <w:t xml:space="preserve">Ngay lúc này, trông hắn không còn vẻ tao nhã, điềm tĩnh như ngày thường. Có lẽ đây mới là con người thật sự của hắn, vẻ mặt dịu dàng ấm áp của hắn chẳng qua chỉ là giả tạo.</w:t>
      </w:r>
    </w:p>
    <w:p>
      <w:pPr>
        <w:pStyle w:val="BodyText"/>
      </w:pPr>
      <w:r>
        <w:t xml:space="preserve">Y Vân thu lại tầm mắt, tâm tư đau thương, Thương Dung đại ca của nàng đã không còn sao?</w:t>
      </w:r>
    </w:p>
    <w:p>
      <w:pPr>
        <w:pStyle w:val="BodyText"/>
      </w:pPr>
      <w:r>
        <w:t xml:space="preserve">Nàng chua sót cười, nụ cười vô cùng bi thương, "Thương Dung đại ca! Y Vân luôn xem ngươi là Đại ca đáng kính, ngươi chẳng lẽ không thể buông tha cho ta sao?"</w:t>
      </w:r>
    </w:p>
    <w:p>
      <w:pPr>
        <w:pStyle w:val="BodyText"/>
      </w:pPr>
      <w:r>
        <w:t xml:space="preserve">Y Vân biết mục đích của Long Phi, nàng không muốn nhìn thấy hắn trách mắng Long Mạc, càng không muốn thấy huynh đệ bọn họ đối địch với nhau. Nhưng nàng biết, một mình nàng không thể ngăn cản được điều này. Nhưng nàng vẫn hy vọng Long Phi có thể buông tha cho nàng, buông tha cho Long Mạc.</w:t>
      </w:r>
    </w:p>
    <w:p>
      <w:pPr>
        <w:pStyle w:val="BodyText"/>
      </w:pPr>
      <w:r>
        <w:t xml:space="preserve">Đáy lòng Long Phi khẽ động, Y Vân gọi hắn là Thương Dung đại ca, nàng vẫn còn gọi Thương Dung đại ca?</w:t>
      </w:r>
    </w:p>
    <w:p>
      <w:pPr>
        <w:pStyle w:val="BodyText"/>
      </w:pPr>
      <w:r>
        <w:t xml:space="preserve">Cách xưng hô thế này làm suy nghĩ của hắn có chút rối loạn, nhắc hắn nhớ tới những ngày tháng ở Phồn Hoa Viên, khi đó, nàng luôn tuỳ ý nương tựa vào hắn. Nhưng mà, hắn lại lợi dụng nàng, huỷ đi sự tin cậy thuần khiết của nàng.</w:t>
      </w:r>
    </w:p>
    <w:p>
      <w:pPr>
        <w:pStyle w:val="BodyText"/>
      </w:pPr>
      <w:r>
        <w:t xml:space="preserve">Buông tha nàng, nhìn nàng được gả cho Long Mạc, không thể nào? Đây chẳng phải là làm trái lại với dự tính ban đầu hay sao, không những không công kích được Long Mạc, thay vào đó còn cắn lại chính mình.</w:t>
      </w:r>
    </w:p>
    <w:p>
      <w:pPr>
        <w:pStyle w:val="BodyText"/>
      </w:pPr>
      <w:r>
        <w:t xml:space="preserve">"Đại ca," Long Mạc trầm mặc thật lâu, sau đó cũng lên tiếng, "Ngươi tội gì phải như vậy?"</w:t>
      </w:r>
    </w:p>
    <w:p>
      <w:pPr>
        <w:pStyle w:val="BodyText"/>
      </w:pPr>
      <w:r>
        <w:t xml:space="preserve">Long Phi kinh ngạc, đôi mắt âm u nhìn vào Long Mạc, ánh mắt kia trầm tĩnh như nước, thuần khiết vô cùng, dường như không hề chứa một chút tạp chất, cũng chính đôi mắt ấy đã khiến Long Phi hết sức hổ thẹn.</w:t>
      </w:r>
    </w:p>
    <w:p>
      <w:pPr>
        <w:pStyle w:val="BodyText"/>
      </w:pPr>
      <w:r>
        <w:t xml:space="preserve">Chẳng lẽ, hắn đã biết? Biết mình đang luyện Băng Ngưng thần công?</w:t>
      </w:r>
    </w:p>
    <w:p>
      <w:pPr>
        <w:pStyle w:val="BodyText"/>
      </w:pPr>
      <w:r>
        <w:t xml:space="preserve">Mang theo mười phần nghi ngờ, Long phi hỏi: "Lẽ nào, ngươi đã biết?"</w:t>
      </w:r>
    </w:p>
    <w:p>
      <w:pPr>
        <w:pStyle w:val="BodyText"/>
      </w:pPr>
      <w:r>
        <w:t xml:space="preserve">Long Mạc ngăn cản Long Phi lui về phía sau thái giám, nói: "Không sai! Ta sớm đã biết, cũng biết rằng môn công phu này của ngươi không thể bỏ dở giữa chừng, cho nên mới không có ngăn cản.”</w:t>
      </w:r>
    </w:p>
    <w:p>
      <w:pPr>
        <w:pStyle w:val="BodyText"/>
      </w:pPr>
      <w:r>
        <w:t xml:space="preserve">Quả thật, đây là tà công, nếu nửa chừng bỏ cuộc, sẽ bị hàn độc phản công gây ra thương tích. Chỉ khi luyện thành thì mới có thể tuỳ ý sử dụng hàn khí cùng độc khí trong người. Long Mạc, hắn thật sự đã biết từ sớm sao? Vậy thì tại sao hắn lại ra tay cứu giúp vào cái đêm bị ám sát? Hắn không ngăn cản ta luyện công, chẳng lẽ vì nghĩ đến thân thể này ư, chẳng lẽ hắn không sợ, bản thân ta một khi đã luyện thành công phu kia, sẽ chiếm lấy ngôi vị hoàng đế của hắn, sẽ tổn thương đến hắn sao?</w:t>
      </w:r>
    </w:p>
    <w:p>
      <w:pPr>
        <w:pStyle w:val="BodyText"/>
      </w:pPr>
      <w:r>
        <w:t xml:space="preserve">"Đại ca, ta thà rằng không tranh giành ngôi vị hoàng đế, cũng không muốn nhìn thấy ngươi tổn hại đến bản thân!"</w:t>
      </w:r>
    </w:p>
    <w:p>
      <w:pPr>
        <w:pStyle w:val="BodyText"/>
      </w:pPr>
      <w:r>
        <w:t xml:space="preserve">Dưới ánh trăng, ánh mắt Long Mạc xa xăm.</w:t>
      </w:r>
    </w:p>
    <w:p>
      <w:pPr>
        <w:pStyle w:val="BodyText"/>
      </w:pPr>
      <w:r>
        <w:t xml:space="preserve">Gió đêm từng hồi thổi tới, cả ba người như lặng yên trước gió.</w:t>
      </w:r>
    </w:p>
    <w:p>
      <w:pPr>
        <w:pStyle w:val="BodyText"/>
      </w:pPr>
      <w:r>
        <w:t xml:space="preserve">Im lặng.</w:t>
      </w:r>
    </w:p>
    <w:p>
      <w:pPr>
        <w:pStyle w:val="BodyText"/>
      </w:pPr>
      <w:r>
        <w:t xml:space="preserve">Chỉ có nhành trúc nhẹ nhành va vào nhau, phát ra âm thanh lách cách, càng lúc lại càng thêm cô quạnh.</w:t>
      </w:r>
    </w:p>
    <w:p>
      <w:pPr>
        <w:pStyle w:val="BodyText"/>
      </w:pPr>
      <w:r>
        <w:t xml:space="preserve">Lâu thật lâu, thanh âm Long Phi theo gió truyền đến.</w:t>
      </w:r>
    </w:p>
    <w:p>
      <w:pPr>
        <w:pStyle w:val="BodyText"/>
      </w:pPr>
      <w:r>
        <w:t xml:space="preserve">"Long Mạc, ta không cần ngươi thương xót, nếu còn xem ta là đại ca của ngươi, hãy chân chính cùng ta đọ sức, ta muốn đoạt lấy ngôi vị hoàng đế từ trong tay ngươi."</w:t>
      </w:r>
    </w:p>
    <w:p>
      <w:pPr>
        <w:pStyle w:val="BodyText"/>
      </w:pPr>
      <w:r>
        <w:t xml:space="preserve">Long Phi quá mức cố chấp làm Long Mạc có chút lạnh lùng nói: "Hy vọng đại ca không tiếp tục làm hại đến người vô tội, Vân nhi thì có liên quan gì, ngươi không thể lại tổn thương đến nàng!"</w:t>
      </w:r>
    </w:p>
    <w:p>
      <w:pPr>
        <w:pStyle w:val="BodyText"/>
      </w:pPr>
      <w:r>
        <w:t xml:space="preserve">Ánh mắt Long Phi phức tạp liếc nhìn Y Vân, trong bóng đêm, nàng xinh đẹp mà hư ảo nhưng cũng lại chân thực nhất.</w:t>
      </w:r>
    </w:p>
    <w:p>
      <w:pPr>
        <w:pStyle w:val="BodyText"/>
      </w:pPr>
      <w:r>
        <w:t xml:space="preserve">Nàng thiện lương như vậy, sao có thể nói là tổn thương đến nàng? Mà cho dù như thế, hắn cũng sẽ không bỏ qua, ai bảo Long Mạc yêu nàng. Nàng chính là nhược điểm, là điểm yếu của Long Mạc. Đã như thế, sao lại không lợi dụng chứ.</w:t>
      </w:r>
    </w:p>
    <w:p>
      <w:pPr>
        <w:pStyle w:val="BodyText"/>
      </w:pPr>
      <w:r>
        <w:t xml:space="preserve">Ánh trăng nhàn nhạt, vẻ kiên quyết và cố chấp hiện rõ trên gương mặt Long Phi.</w:t>
      </w:r>
    </w:p>
    <w:p>
      <w:pPr>
        <w:pStyle w:val="BodyText"/>
      </w:pPr>
      <w:r>
        <w:t xml:space="preserve">Bỏ xuống mặt nạ giả tạo, lúc này Long Phi chân thực đến đau long.</w:t>
      </w:r>
    </w:p>
    <w:p>
      <w:pPr>
        <w:pStyle w:val="BodyText"/>
      </w:pPr>
      <w:r>
        <w:t xml:space="preserve">"Mạc, ta sẽ không buông tay."</w:t>
      </w:r>
    </w:p>
    <w:p>
      <w:pPr>
        <w:pStyle w:val="BodyText"/>
      </w:pPr>
      <w:r>
        <w:t xml:space="preserve">Cuối cùng, bọn họ nhìn nhau thật sâu, sau đó hắn chậm rãi rời đi, biến mất trong bóng đêm.</w:t>
      </w:r>
    </w:p>
    <w:p>
      <w:pPr>
        <w:pStyle w:val="BodyText"/>
      </w:pPr>
      <w:r>
        <w:t xml:space="preserve">Bước chân của hắn có chút loạng choạng, bóng lưng cô đơn nay lại càng thêm cô quạnh.</w:t>
      </w:r>
    </w:p>
    <w:p>
      <w:pPr>
        <w:pStyle w:val="BodyText"/>
      </w:pPr>
      <w:r>
        <w:t xml:space="preserve">Y Vân không hận Long Phi, chẳng biết vì sao, nhưng không thể hận. Nàng vẫn còn xem hắn là Thương Dung đại ca ở Phồn Hoa Viên, nếu không phải sinh ra trong vương giả, nếu không phải bị sự ưu tú của Long Mạc che lấp, hắn đã không trở nên như vậy.</w:t>
      </w:r>
    </w:p>
    <w:p>
      <w:pPr>
        <w:pStyle w:val="BodyText"/>
      </w:pPr>
      <w:r>
        <w:t xml:space="preserve">Trong bóng đêm, Long Mạc gắt gao cầm tay Y Vân thật chặt. Hắn sợ, sợ nếu hắn sơ ý buông tay, nàng sẽ biến mất một lần nữa, hay sẽ bị người khác cướp đi.</w:t>
      </w:r>
    </w:p>
    <w:p>
      <w:pPr>
        <w:pStyle w:val="BodyText"/>
      </w:pPr>
      <w:r>
        <w:t xml:space="preserve">"Nhan Y Vân nghe chỉ!" Thanh âm lanh lảnh của thái giám phá vỡ sự yên tĩnh.</w:t>
      </w:r>
    </w:p>
    <w:p>
      <w:pPr>
        <w:pStyle w:val="BodyText"/>
      </w:pPr>
      <w:r>
        <w:t xml:space="preserve">Trong đêm, mấy thái giám thân mặc lam y, tay cầm đèn mang chiếu chỉ truyền đến.</w:t>
      </w:r>
    </w:p>
    <w:p>
      <w:pPr>
        <w:pStyle w:val="BodyText"/>
      </w:pPr>
      <w:r>
        <w:t xml:space="preserve">Y Vân cuống quít quỳ xuống tiếp chỉ.</w:t>
      </w:r>
    </w:p>
    <w:p>
      <w:pPr>
        <w:pStyle w:val="BodyText"/>
      </w:pPr>
      <w:r>
        <w:t xml:space="preserve">"Phụng thiên thừa vận, hoàng đế chiếu viết: Truyền dân nữ Nhan Y Vân vào cung diện thánh, khâm thử." Giọng nói lanh lảnh kéo dài rồi biến mất trong gió.</w:t>
      </w:r>
    </w:p>
    <w:p>
      <w:pPr>
        <w:pStyle w:val="BodyText"/>
      </w:pPr>
      <w:r>
        <w:t xml:space="preserve">Trong lòng Y Vân hốt hoảng, đúng như lời Quân Lăng Thiên nói, Hoàng thượng vừa mới tỉnh lại đã cho gọi nàng.</w:t>
      </w:r>
    </w:p>
    <w:p>
      <w:pPr>
        <w:pStyle w:val="BodyText"/>
      </w:pPr>
      <w:r>
        <w:t xml:space="preserve">Không biết, lần này đi là lành hay dữ? Số phận nào đang chờ đợi nàng. Nhưng, cho dù như thế nào, nàng cũng phải đi, không được chùn bước, lệnh vua không thể làm trái, huống chi, nàng rất muốn nghe thấy tin tức của mẫu thân từ hắn. Dù cho, chỉ là một chút cũng được.</w:t>
      </w:r>
    </w:p>
    <w:p>
      <w:pPr>
        <w:pStyle w:val="BodyText"/>
      </w:pPr>
      <w:r>
        <w:t xml:space="preserve">Y Vân bình tĩnh, búi lại mái tóc, theo chân thái giám, cùng Long Mạc, hướng tẩm cung Hoàng thượng đi đến.</w:t>
      </w:r>
    </w:p>
    <w:p>
      <w:pPr>
        <w:pStyle w:val="BodyText"/>
      </w:pPr>
      <w:r>
        <w:t xml:space="preserve">Vầng trăng lặng lẽ mỉm cười nhìn nhân gian, Y Vân thật không biết tối nay rồi sẽ còn xảy ra những chuyện gì.</w:t>
      </w:r>
    </w:p>
    <w:p>
      <w:pPr>
        <w:pStyle w:val="BodyText"/>
      </w:pPr>
      <w:r>
        <w:t xml:space="preserve">Long Ngâm Điện của Hoàng thượng, hiện tại hoàn toàn</w:t>
      </w:r>
    </w:p>
    <w:p>
      <w:pPr>
        <w:pStyle w:val="BodyText"/>
      </w:pPr>
      <w:r>
        <w:t xml:space="preserve">Lúc Y Vân bước vào thì Hoàng hậu cùng mấy vị phi tử cũng từ bên trong lui ra.</w:t>
      </w:r>
    </w:p>
    <w:p>
      <w:pPr>
        <w:pStyle w:val="BodyText"/>
      </w:pPr>
      <w:r>
        <w:t xml:space="preserve">Trong nháy mắt, Y Vân cảm thấy ánh mắt mọi người đồng loạt nhìn nàng, có khinh thường, có ghen tỵ, có thờ ơ, nhưng hơn hết là sự oán hận.</w:t>
      </w:r>
    </w:p>
    <w:p>
      <w:pPr>
        <w:pStyle w:val="BodyText"/>
      </w:pPr>
      <w:r>
        <w:t xml:space="preserve">Y Vân chắc chắn nàng đã trở thành đối tượng căm thù của mọi người, trong lòng đột nhiên đổ mồ hôi lạnh.</w:t>
      </w:r>
    </w:p>
    <w:p>
      <w:pPr>
        <w:pStyle w:val="BodyText"/>
      </w:pPr>
      <w:r>
        <w:t xml:space="preserve">Nghĩ thầm ắt hẳn các vị phi tử đó đều cho rằng Hoàng thượng đã nhìn trúng nàng. Không nhịn được mỉm cười, nụ cười đắng chát trên đầu môi, lời nói của bậc quân vương thật nguy hiểm mà.</w:t>
      </w:r>
    </w:p>
    <w:p>
      <w:pPr>
        <w:pStyle w:val="BodyText"/>
      </w:pPr>
      <w:r>
        <w:t xml:space="preserve">Lão thái giám Kha Quý tiến lên nghênh đón, hắn hình như sớm đã đoán ra Y Vân chính là tiểu nha hoàn trong Nguyệt Phủ.</w:t>
      </w:r>
    </w:p>
    <w:p>
      <w:pPr>
        <w:pStyle w:val="BodyText"/>
      </w:pPr>
      <w:r>
        <w:t xml:space="preserve">Nhìn thấy Long Mạc, hắn mỉm cười nói: "Mạc Vương gia, xin người ra ngoài điện chờ, Hoàng thượng chỉ cho gọi Nhan cô nương. Xin Vương gia yên tâm! Sẽ không có việc gì." Dường như hiểu được sự lo lắng của Long Mạc, hắn chậm rãi nói.</w:t>
      </w:r>
    </w:p>
    <w:p>
      <w:pPr>
        <w:pStyle w:val="BodyText"/>
      </w:pPr>
      <w:r>
        <w:t xml:space="preserve">Long Mạc lui về phía sau, nhìn Y Vân khẽ gật đầu.</w:t>
      </w:r>
    </w:p>
    <w:p>
      <w:pPr>
        <w:pStyle w:val="BodyText"/>
      </w:pPr>
      <w:r>
        <w:t xml:space="preserve">Tẩm cung Hoàng thượng được bày trí hoa lệ giàu sang, mùi dược thảo hoà quyện cùng hương trầm tràn ngập, có mấy tiểu thái giám đứng hầu bên trong.</w:t>
      </w:r>
    </w:p>
    <w:p>
      <w:pPr>
        <w:pStyle w:val="BodyText"/>
      </w:pPr>
      <w:r>
        <w:t xml:space="preserve">Trên long sàng, màn trướng giăng cao, Y Vân nghĩ Hoàng thượng chắc là đang nằm trên giường, nhưng, khi lén nhìn về hướng đó, lại không thấy bóng người.</w:t>
      </w:r>
    </w:p>
    <w:p>
      <w:pPr>
        <w:pStyle w:val="BodyText"/>
      </w:pPr>
      <w:r>
        <w:t xml:space="preserve">Kha Quý ở một bên khẽ cười nói: "Hoàng thượng không ở phòng này, mời cô nương theo lão nô."</w:t>
      </w:r>
    </w:p>
    <w:p>
      <w:pPr>
        <w:pStyle w:val="BodyText"/>
      </w:pPr>
      <w:r>
        <w:t xml:space="preserve">Y Vân theo sát bên Kha Quý, hướng hậu điện phía sau chủ điện bước đến. Cửa mở ra hậu điện kia rất là bí mật, được giấu sau giá sách. Y Vân kinh hãi, không tự chủ được liền nghĩ ngay đến mật thất ngầm dưới đất của Long Phi, thầm nghĩ vị Hoàng thượng này không phải cũng giống với Long Phi chứ, có bí mật mà không thể cho ai biết. Hay là, hắn muốn đem nàng giam giữ ở nơi này.</w:t>
      </w:r>
    </w:p>
    <w:p>
      <w:pPr>
        <w:pStyle w:val="BodyText"/>
      </w:pPr>
      <w:r>
        <w:t xml:space="preserve">Kha Quý nhìn ra sự lo lắng của Y Vân, mỉm cười nói: "Cô nương không cần quá lo sợ, Hoàng thượng không có ác ý gì, đây là nơi hoàng thượng gởi gắm tâm tư, ngươi vào rồi sẽ hiểu."</w:t>
      </w:r>
    </w:p>
    <w:p>
      <w:pPr>
        <w:pStyle w:val="BodyText"/>
      </w:pPr>
      <w:r>
        <w:t xml:space="preserve">Y Vân chầm chậm bước vào, vừa mới đi tới, liền bất động tại chỗ.</w:t>
      </w:r>
    </w:p>
    <w:p>
      <w:pPr>
        <w:pStyle w:val="BodyText"/>
      </w:pPr>
      <w:r>
        <w:t xml:space="preserve">Đây là một gian nhà không lớn không nhỏ, nhưng lại treo đầy bức hoạ một nữ tử.</w:t>
      </w:r>
    </w:p>
    <w:p>
      <w:pPr>
        <w:pStyle w:val="BodyText"/>
      </w:pPr>
      <w:r>
        <w:t xml:space="preserve">Từng bức hoạ từ trên xà nhà rũ xuống, lớn nhỏ đều hoàn toàn giống nhau. Mỗi bức tranh đều vẽ nên dung mạo của một nữ tử. Người vẽ tranh hẳn là một nghệ nhân hội hoạ tài hoa, đường nét lưu loát, bút pháp tinh tế, thần sắc xinh tươi.</w:t>
      </w:r>
    </w:p>
    <w:p>
      <w:pPr>
        <w:pStyle w:val="BodyText"/>
      </w:pPr>
      <w:r>
        <w:t xml:space="preserve">Nữ tử trong bức tranh một thân váy áo thuần khiết, khi đánh đàn, lúc chơi cờ, khi thì bắt bướm, lúc thì đọc sách, mỉm cười hay ưu sầu, dáng vẻ đều thướt tha, xinh đẹp không gì sánh được.</w:t>
      </w:r>
    </w:p>
    <w:p>
      <w:pPr>
        <w:pStyle w:val="BodyText"/>
      </w:pPr>
      <w:r>
        <w:t xml:space="preserve">Gió nhẹ nổi lên, tất cả bức hoạ từ từ khẽ động, trông chúng như đang sống dậy, vô cùng sinh động, ánh mắt người vì thế mà say mê không thể xa rời.</w:t>
      </w:r>
    </w:p>
    <w:p>
      <w:pPr>
        <w:pStyle w:val="BodyText"/>
      </w:pPr>
      <w:r>
        <w:t xml:space="preserve">Điều làm Y Vân hoảng sợ không phải vì bức hoạ, mà là người trong những bức tranh đó rất giống nàng, chính là mẫu thân của nàng Nguyệt Như Thuỷ.</w:t>
      </w:r>
    </w:p>
    <w:p>
      <w:pPr>
        <w:pStyle w:val="BodyText"/>
      </w:pPr>
      <w:r>
        <w:t xml:space="preserve">Ở Tả Tuyết Viện trong Nguyệt phủ, Y Vân đã từng thấy qua một bức hoạ của mẫu thân, không ngờ ở đây lại có cả một căn phòng chứa chân dung của người.</w:t>
      </w:r>
    </w:p>
    <w:p>
      <w:pPr>
        <w:pStyle w:val="BodyText"/>
      </w:pPr>
      <w:r>
        <w:t xml:space="preserve">Y Vân đang đắm chìm trong thế giới của mẫu thân.</w:t>
      </w:r>
    </w:p>
    <w:p>
      <w:pPr>
        <w:pStyle w:val="BodyText"/>
      </w:pPr>
      <w:r>
        <w:t xml:space="preserve">Bỗng nhiên một thanh âm ôn hoà truyền đến, "Ngươi rất giống nàng."</w:t>
      </w:r>
    </w:p>
    <w:p>
      <w:pPr>
        <w:pStyle w:val="BodyText"/>
      </w:pPr>
      <w:r>
        <w:t xml:space="preserve">Y Vân lúc này mới phát hiện Hoàng thượng đang ở bên trong, ngồi bên cạnh thư án.</w:t>
      </w:r>
    </w:p>
    <w:p>
      <w:pPr>
        <w:pStyle w:val="BodyText"/>
      </w:pPr>
      <w:r>
        <w:t xml:space="preserve">Tuy thần sắc đau yếu, nhưng ánh mắt lại sáng ngời.</w:t>
      </w:r>
    </w:p>
    <w:p>
      <w:pPr>
        <w:pStyle w:val="BodyText"/>
      </w:pPr>
      <w:r>
        <w:t xml:space="preserve">Y Vân vội vàng thi lễ.</w:t>
      </w:r>
    </w:p>
    <w:p>
      <w:pPr>
        <w:pStyle w:val="BodyText"/>
      </w:pPr>
      <w:r>
        <w:t xml:space="preserve">Hoàng thượng khoát tay áo, nói: "Không cần, ở nơi này, ngươi không cần xem trẫm là Hoàng thượng, ta chỉ là một người trần mắt thịt mà thôi, đã mười mấy năm qua vẫn không thoát được việc bị - tình cảm - hành hạ."</w:t>
      </w:r>
    </w:p>
    <w:p>
      <w:pPr>
        <w:pStyle w:val="BodyText"/>
      </w:pPr>
      <w:r>
        <w:t xml:space="preserve">Y Vân ngẩn ra, chẳng lẽ, Hoàng thượng thật sự có tình cảm với mẫu thân của nàng? Vị Hoàng thượng này, không phải hắn đã ban cái chết c mẫu thân sao? Nhưng mà, vì sao lại còn giữ lại nhiều bức hoạ của mẫu thân như vậy. Lẽ nào thật có tình ý với mẫu thân? Cũng có thể là không phải. Có một điều này mà con người luôn luôn mắc phải, cái ta không có được chính là cái tốt nhất. Hoàng thượng sau khi ban cái chết ẫu thân, liền hối hận không ngừng, cho nên mới tìm người vẽ ra nhiều bức hoạ như vậy, để xoa dịu nỗi lòng.</w:t>
      </w:r>
    </w:p>
    <w:p>
      <w:pPr>
        <w:pStyle w:val="BodyText"/>
      </w:pPr>
      <w:r>
        <w:t xml:space="preserve">"Ngươi là nữ nhi của nàng?" Hoàng thượng bỗng nhiên bình tĩnh hỏi han.</w:t>
      </w:r>
    </w:p>
    <w:p>
      <w:pPr>
        <w:pStyle w:val="BodyText"/>
      </w:pPr>
      <w:r>
        <w:t xml:space="preserve">Y Vân có chút do dự, mẫu thân của nàng vốn là được hoàng thượng ban chết, nếu thừa nhận, chẳng phải nói rằng mẫu thân năm đó vẫn chưa chết. Nàng có nên thú nhận hay không đây?</w:t>
      </w:r>
    </w:p>
    <w:p>
      <w:pPr>
        <w:pStyle w:val="BodyText"/>
      </w:pPr>
      <w:r>
        <w:t xml:space="preserve">Nhìn thấy Y Vân không nói lời nào, Hoàng thượng nói: "Trẫm biết nàng không chết, nhưng lại chưa bao giờ biết nàng có một nữ nhi, nàng đã có con với hắn! Nhan Hạo, ngươi cuối cùng đã thắng ta nha!"</w:t>
      </w:r>
    </w:p>
    <w:p>
      <w:pPr>
        <w:pStyle w:val="BodyText"/>
      </w:pPr>
      <w:r>
        <w:t xml:space="preserve">Hoàng thượng từ từ nói, những lời này như trở về thời điểm mười mấy năm trước, nhẹ nhàng mà cô tịch. Mà con người hắn, một thoáng liền giống như già đi mười mấy tuổi.</w:t>
      </w:r>
    </w:p>
    <w:p>
      <w:pPr>
        <w:pStyle w:val="BodyText"/>
      </w:pPr>
      <w:r>
        <w:t xml:space="preserve">Hoàng thượng thật sự biết mẫu thân không chết, điều càng làm cho Y Vân kinh ngạc chính là Hoàng thượng nhắc đến một cái tên xa lạ---Nhan Hạo!</w:t>
      </w:r>
    </w:p>
    <w:p>
      <w:pPr>
        <w:pStyle w:val="BodyText"/>
      </w:pPr>
      <w:r>
        <w:t xml:space="preserve">Y Vân ngẩn ra, chẳng lẽ là tên của phụ thân nàng? Y Vân bây giờ mới biết họ của nàng thật sự là họ của phụ thân. Phụ thân là người như thế nào, xem ra Hoàng thượng cũng biết đến.</w:t>
      </w:r>
    </w:p>
    <w:p>
      <w:pPr>
        <w:pStyle w:val="BodyText"/>
      </w:pPr>
      <w:r>
        <w:t xml:space="preserve">"Hoàng thượng, người là nói, người kia chính là phụ thân ta? Hắn là người nơi nào? Y Vân làm sao mới tìm được hắn?"</w:t>
      </w:r>
    </w:p>
    <w:p>
      <w:pPr>
        <w:pStyle w:val="BodyText"/>
      </w:pPr>
      <w:r>
        <w:t xml:space="preserve">Y Vân nôn nóng hỏi qua, nàng thật không nghĩ tới, có thể biết được tên của phụ thân từ Hoàng thượng. Mẫu thân hẳn là đang ở cùng hắn, nàng nhất định phải xuất cung, nhất định phải tìm thấy bọn họ.</w:t>
      </w:r>
    </w:p>
    <w:p>
      <w:pPr>
        <w:pStyle w:val="BodyText"/>
      </w:pPr>
      <w:r>
        <w:t xml:space="preserve">"Hoàng thượng, người nói gì đi!"</w:t>
      </w:r>
    </w:p>
    <w:p>
      <w:pPr>
        <w:pStyle w:val="BodyText"/>
      </w:pPr>
      <w:r>
        <w:t xml:space="preserve">Nhưng mà Hoàng thượng sau khi nói một câu kia, cũng không tiếp tục đáp lại Y Vân. Hai mắt chăm chú nhìn vào bức hoạ, tâm trí dường như đã rơi vào hố sâu hồi ức.</w:t>
      </w:r>
    </w:p>
    <w:p>
      <w:pPr>
        <w:pStyle w:val="BodyText"/>
      </w:pPr>
      <w:r>
        <w:t xml:space="preserve">Hoàng thượng hình như không chấp nhận được sự thật mẫu thân và phụ thân có hài tử, đôi mắt chậm rãi lại.</w:t>
      </w:r>
    </w:p>
    <w:p>
      <w:pPr>
        <w:pStyle w:val="BodyText"/>
      </w:pPr>
      <w:r>
        <w:t xml:space="preserve">Y Vân hoảng sợ, chẳng lẽ? Chẳng lẽ Hoàng thượng lại ngất đi? Bệnh của hắn thật sự nặng như vậy sao?</w:t>
      </w:r>
    </w:p>
    <w:p>
      <w:pPr>
        <w:pStyle w:val="BodyText"/>
      </w:pPr>
      <w:r>
        <w:t xml:space="preserve">Ở Nguyệt phủ, Y Vân cũng từng nghe mọi người nói qua về Đương kim thánh thượng. Cho nên ở trong ấn tượng của nàng, Hoàng thượng cũng là người sáng suốt oai phong, lúc trẻ xông pha trận mạc, mở rộng biên cương. Vì sao, hiện tại tuổi vẫn chưa gọi là già, mà thân thể lại đau ốm như vậy.</w:t>
      </w:r>
    </w:p>
    <w:p>
      <w:pPr>
        <w:pStyle w:val="BodyText"/>
      </w:pPr>
      <w:r>
        <w:t xml:space="preserve">Bên trong chỉ có hai người bọn họ, nếu Hoàng thượng không tỉnh lại, chỉ sợ nàng lần này hết đường chối cãi, làm thế nào cũng không thoát khỏi việc bị Hoàng hậu gây khó dễ. E rằng Long Mạc sẽ lại bất chấp mọi thứ để bảo vệ nàng. Hoàng hậu kia nhất định sẽ đem nàng đánh đến chết.</w:t>
      </w:r>
    </w:p>
    <w:p>
      <w:pPr>
        <w:pStyle w:val="BodyText"/>
      </w:pPr>
      <w:r>
        <w:t xml:space="preserve">Kha Quý nghe tiếng Y Vân hô to, đi đến, cũng không có chút hoảng sợ, hình như đã quá quen thuộc. Gọi tới mấy tiểu thái giám, đỡ Hoàng thượng nằm lên long sàng.</w:t>
      </w:r>
    </w:p>
    <w:p>
      <w:pPr>
        <w:pStyle w:val="BodyText"/>
      </w:pPr>
      <w:r>
        <w:t xml:space="preserve">"Kha công công, Hoàng thượng là mắc phải bệnh gì?" Y Vân nghi hoặc hỏi.</w:t>
      </w:r>
    </w:p>
    <w:p>
      <w:pPr>
        <w:pStyle w:val="BodyText"/>
      </w:pPr>
      <w:r>
        <w:t xml:space="preserve">"Bệnh của hoàng thượng là bởi vì trước đây cùng một người luận võ mà bị thương, cô nương có nguyện ý cứu Hoàng thượng?"</w:t>
      </w:r>
    </w:p>
    <w:p>
      <w:pPr>
        <w:pStyle w:val="BodyText"/>
      </w:pPr>
      <w:r>
        <w:t xml:space="preserve">"Y Vân làm sao có thể cứu Hoàng Thượng? Y Vân không phải thầy thuốc. Nhưng nếu là việc Y Vân làm được, Y Vân nguyện hết sức giúp đỡ."</w:t>
      </w:r>
    </w:p>
    <w:p>
      <w:pPr>
        <w:pStyle w:val="BodyText"/>
      </w:pPr>
      <w:r>
        <w:t xml:space="preserve">"Kha Quý tạ ơn cô nương, cô nương trái tim nhân hậu, không so đo thù hận trước đây. Kha Quý thỉnh cầu cô nương đến am ni cô trong cung mời một người. Người kia có khả năng cứu Hoàng Thượng."</w:t>
      </w:r>
    </w:p>
    <w:p>
      <w:pPr>
        <w:pStyle w:val="BodyText"/>
      </w:pPr>
      <w:r>
        <w:t xml:space="preserve">"Am ni cô? Kha công công, vì sao người để Y Vân đi, chẳng lẽ những người khác không thể sao?" Y Vân mơ hồ cảm thấy có chút khó hiểu, nếu đơn giản chỉ là đi mời ngươi, ai đi mà không được, hơn nữa là tính mạng của Hoàng thượng, ai dám không tuân chứ?</w:t>
      </w:r>
    </w:p>
    <w:p>
      <w:pPr>
        <w:pStyle w:val="BodyText"/>
      </w:pPr>
      <w:r>
        <w:t xml:space="preserve">Kha Quý chậm rãi lắc đầu nói: "Mười mấy năm nay, không ai có thể mời được nàng. Nhưng nếu cô nương đi, có lẽ sẽ mời được."</w:t>
      </w:r>
    </w:p>
    <w:p>
      <w:pPr>
        <w:pStyle w:val="BodyText"/>
      </w:pPr>
      <w:r>
        <w:t xml:space="preserve">Y Vân có chút mê muội, nàng chưa bao giờ vào cung, cũng không quen biết ai ở am ni cô, vì sao Kha Quý hết lần này đến lần khác nói nàng có thể làm được. Nhưng không biết vì saoKha công công lại khiến nàng tin tưởng, bệnh tình hoàng thượng lại nguy kịch như vậy, Y Vân không thể không đi.</w:t>
      </w:r>
    </w:p>
    <w:p>
      <w:pPr>
        <w:pStyle w:val="BodyText"/>
      </w:pPr>
      <w:r>
        <w:t xml:space="preserve">"Nhưng mà công công, Y Vân nên tìm người nào? "</w:t>
      </w:r>
    </w:p>
    <w:p>
      <w:pPr>
        <w:pStyle w:val="BodyText"/>
      </w:pPr>
      <w:r>
        <w:t xml:space="preserve">"Vong tình!" Vong tình, chủ nhân của cái tên này nhất định từng có trắc trở trong tình cảm, nếu không sẽ không lấy một pháp danh như vậy.</w:t>
      </w:r>
    </w:p>
    <w:p>
      <w:pPr>
        <w:pStyle w:val="BodyText"/>
      </w:pPr>
      <w:r>
        <w:t xml:space="preserve">Nhưng con người thật sự có thể vong tình sao?</w:t>
      </w:r>
    </w:p>
    <w:p>
      <w:pPr>
        <w:pStyle w:val="BodyText"/>
      </w:pPr>
      <w:r>
        <w:t xml:space="preserve">Chương 60: Phá trận xin thuốc.</w:t>
      </w:r>
    </w:p>
    <w:p>
      <w:pPr>
        <w:pStyle w:val="BodyText"/>
      </w:pPr>
      <w:r>
        <w:t xml:space="preserve">Tiếng trống canh đêm từ trong bóng đêm dần truyền đến, tĩnh mịch mà xa xăm.</w:t>
      </w:r>
    </w:p>
    <w:p>
      <w:pPr>
        <w:pStyle w:val="BodyText"/>
      </w:pPr>
      <w:r>
        <w:t xml:space="preserve">Đã là canh tư, bóng tối cũng vì thế mà âm trầm hơn. Trong hoàng cung nơi nơi sớm đã tắt đèn, dõi mắt nhìn tới cũng chỉ thấy một màu đen kịt.</w:t>
      </w:r>
    </w:p>
    <w:p>
      <w:pPr>
        <w:pStyle w:val="BodyText"/>
      </w:pPr>
      <w:r>
        <w:t xml:space="preserve">Y Vân đáp ứng với lời thỉnh cầu của Kha Quý, nhưng nàng không biết am ni cô ở nơi nào, nên Kha Quý đã phái theo mấy tiểu thái giám đi trước dẫn đường.</w:t>
      </w:r>
    </w:p>
    <w:p>
      <w:pPr>
        <w:pStyle w:val="BodyText"/>
      </w:pPr>
      <w:r>
        <w:t xml:space="preserve">Khi vẫn còn chưa rời đi, bỗng nhìn thấy Long Mạc chậm rãi bước ra từ trong điện, dưới bóng đêm bạch y lại thêm phần nổi bật.</w:t>
      </w:r>
    </w:p>
    <w:p>
      <w:pPr>
        <w:pStyle w:val="BodyText"/>
      </w:pPr>
      <w:r>
        <w:t xml:space="preserve">Sắc mặt hắn trầm mặc, chân mày khẽ chau, phất tay áo cho lui mấy tiểu thái giám kia, hắn nhìn thật sâu vào Y Vân, ôn nhu nói: "Vân nhi, ta đi cùng ngươi!"</w:t>
      </w:r>
    </w:p>
    <w:p>
      <w:pPr>
        <w:pStyle w:val="BodyText"/>
      </w:pPr>
      <w:r>
        <w:t xml:space="preserve">"Không cần đâu, ngươi nên ở lại chăm sóc cho Hoàng thượng đi. Y Vân sẽ không có việc gì." Dù gì Hoàng thượng vẫn còn đang hôn mê, nàng sao có thể để Đại ca ca vì nàng mà phân tâm.</w:t>
      </w:r>
    </w:p>
    <w:p>
      <w:pPr>
        <w:pStyle w:val="BodyText"/>
      </w:pPr>
      <w:r>
        <w:t xml:space="preserve">Trong bóng đêm, Long Mạc nhẹ thở dài một hơi, thong thả nói: "Phụ hoàng gần đây thường xuyên ngất xỉu, Kha công công đã nói tạm thời sẽ không có việc gì. Có bọn họ cùng ngự y bên cạnh, ta cũng yên tâm. Cái mà ta lo lắng chính là Vong Tình kia, bệnh của phụ hoàng, ngự y trong cung đều không có cách chữa trị, lẽ nào nàng lại có thể? Nếu thật sự lợi hại như vậy, tại sao, ta trước giờ chưa từng nghe qua?"</w:t>
      </w:r>
    </w:p>
    <w:p>
      <w:pPr>
        <w:pStyle w:val="BodyText"/>
      </w:pPr>
      <w:r>
        <w:t xml:space="preserve">"Đại ca ca, ngươi không cần quá lo lắng, Thánh Thượng cá thiên tướng *Ý nói: Người hiền đức thì được trời giúp*, chắc chắn sẽ không xảy ra việc gì, nếu Kha công công đã nói nàng có thể trị hết bệnh cho hoàng thượng, ta nhất định sẽ tận lực mời nàng đến."</w:t>
      </w:r>
    </w:p>
    <w:p>
      <w:pPr>
        <w:pStyle w:val="BodyText"/>
      </w:pPr>
      <w:r>
        <w:t xml:space="preserve">Nghe thấy một tiếng Đại ca ca từ Y Vân, đáy lòng Long Mạc có chút run động, hắn đã đợi tiếng gọi Đại ca ca này từ lâu, cuối cùng rồi cũng chờ được đến ngày này. Tiếng Đại ca ca vừa êm dịu, lại nhẹ nhàng, tựa như giọng nói trẻ thơ, đã chạm đến tận đáy lòng thâm sâu của hắn.</w:t>
      </w:r>
    </w:p>
    <w:p>
      <w:pPr>
        <w:pStyle w:val="BodyText"/>
      </w:pPr>
      <w:r>
        <w:t xml:space="preserve">Trong phút chốc, Long Mạc nhìn tha thiết vào Y Vân, như ngây dại.</w:t>
      </w:r>
    </w:p>
    <w:p>
      <w:pPr>
        <w:pStyle w:val="BodyText"/>
      </w:pPr>
      <w:r>
        <w:t xml:space="preserve">Hắn không biết phía trước rồi sẽ có khó khăn, trắc trở gì đang chờ bọn họ, nhưng, hắn tuyệt đối sẽ không lùi bước.</w:t>
      </w:r>
    </w:p>
    <w:p>
      <w:pPr>
        <w:pStyle w:val="BodyText"/>
      </w:pPr>
      <w:r>
        <w:t xml:space="preserve">Hắn muốn dùng năm tháng cả một đời để bù đắp cho những sai lầm mà hắn đã phạm phải, hắn muốn che chở cho nàng, bảo vệ nàng, hắn muốn nàng mãi mãi không phải chịu bất cứ một tổn thương nào.</w:t>
      </w:r>
    </w:p>
    <w:p>
      <w:pPr>
        <w:pStyle w:val="BodyText"/>
      </w:pPr>
      <w:r>
        <w:t xml:space="preserve">"Ta sẽ đi cùng ngươi, như thế sẽ nhanh hơn một chút." Long Mạc nói xong, bước tới phía trước Y Vân, bỗng nhiên nở nụ cười quỷ quyệt.</w:t>
      </w:r>
    </w:p>
    <w:p>
      <w:pPr>
        <w:pStyle w:val="BodyText"/>
      </w:pPr>
      <w:r>
        <w:t xml:space="preserve">Y Vân liền thấy hoa cả mắt, khi còn chưa tỉnh táo lại từ trong dáng vẻ tươi cười rực rỡ của Long Mạc, nàng đã cảm thấy chiếc eo của mình bị hắn ôm lấy. Thoắt cái, Long Mạc đã ôm nàng nhảy lên nóc nhà, hướng phía Tây Bắc bay tới.</w:t>
      </w:r>
    </w:p>
    <w:p>
      <w:pPr>
        <w:pStyle w:val="BodyText"/>
      </w:pPr>
      <w:r>
        <w:t xml:space="preserve">Suy nghĩ bỗng nhiên quay cuồng, nhưng cảm giác bay đi thế này làm Y Vân rất sảng khoái, giống như một con chim tự do được bay lượn trên bầu trời.</w:t>
      </w:r>
    </w:p>
    <w:p>
      <w:pPr>
        <w:pStyle w:val="BodyText"/>
      </w:pPr>
      <w:r>
        <w:t xml:space="preserve">Gió vào ban đêm vốn rất lạnh, lướt vùn vụt qua hai bên gò má, nhưng khi tựa vào lòng ngực của Long Mạc, lại có cảm giác ấm áp và an tâm vô cùng.</w:t>
      </w:r>
    </w:p>
    <w:p>
      <w:pPr>
        <w:pStyle w:val="BodyText"/>
      </w:pPr>
      <w:r>
        <w:t xml:space="preserve">Bây giờ, chỉ có nàng cùng Đại ca ca, sẽ không có bất cứ một kẻ nào có thể quấy rầy bọn họ.</w:t>
      </w:r>
    </w:p>
    <w:p>
      <w:pPr>
        <w:pStyle w:val="BodyText"/>
      </w:pPr>
      <w:r>
        <w:t xml:space="preserve">"Sợ sao?" Long Mạc cúi đầu nhìn Y Vân, hỏi.</w:t>
      </w:r>
    </w:p>
    <w:p>
      <w:pPr>
        <w:pStyle w:val="BodyText"/>
      </w:pPr>
      <w:r>
        <w:t xml:space="preserve">"Không sợ!" Y Vân ngẩng đầu, mỉm cười nói.</w:t>
      </w:r>
    </w:p>
    <w:p>
      <w:pPr>
        <w:pStyle w:val="BodyText"/>
      </w:pPr>
      <w:r>
        <w:t xml:space="preserve">Lướt đi trên mái nhà, trước mắt đều là ngói lưu ly, dưới ánh sáng nhàn nhạt của vầng trăng, thật giống như đang đi trên sóng cao biển rộng. Cả một Hoàng cung rộng lớn đều thu hết vào trong tầm mắt.</w:t>
      </w:r>
    </w:p>
    <w:p>
      <w:pPr>
        <w:pStyle w:val="BodyText"/>
      </w:pPr>
      <w:r>
        <w:t xml:space="preserve">Bỗng nhiên, một ánh đèn le lói từ cung điện hướng đông vô tình rơi vào mi mắt.</w:t>
      </w:r>
    </w:p>
    <w:p>
      <w:pPr>
        <w:pStyle w:val="BodyText"/>
      </w:pPr>
      <w:r>
        <w:t xml:space="preserve">"Đại ca ca, ai ở trong cung điện kia? Đã trễ thế này mà vẫn cón sáng đèn."</w:t>
      </w:r>
    </w:p>
    <w:p>
      <w:pPr>
        <w:pStyle w:val="BodyText"/>
      </w:pPr>
      <w:r>
        <w:t xml:space="preserve">Long Mạc híp mắt, chăm chú quan sát, nói: "À, là Ngọc Tuyền Cung nơi Hoàng tử Tinh Mang Quốc cư ngụ."</w:t>
      </w:r>
    </w:p>
    <w:p>
      <w:pPr>
        <w:pStyle w:val="BodyText"/>
      </w:pPr>
      <w:r>
        <w:t xml:space="preserve">Tâm Y Vân hoảng hốt, Tinh Mang Quốc, vậy chính là nơi ở của Quân Lăng Thiên. Đột nhiên, Y Vân nghĩ tới thời điểm ở Khuynh Đình Sơn, Quân Lăng Thiên cũng ôm nàng nhảy xuống núi như thế này.</w:t>
      </w:r>
    </w:p>
    <w:p>
      <w:pPr>
        <w:pStyle w:val="BodyText"/>
      </w:pPr>
      <w:r>
        <w:t xml:space="preserve">Nhớ đến hắn, sắc mặt Y Vân liền tối sầm lại, nàng vẫn chưa nói cho Long Mạc biết, người mặc tử y trong hôn lễ hôm nay chính là tên Quân Lăng Thiên từng bắt cóc nàng.</w:t>
      </w:r>
    </w:p>
    <w:p>
      <w:pPr>
        <w:pStyle w:val="BodyText"/>
      </w:pPr>
      <w:r>
        <w:t xml:space="preserve">Đang do dự không biết có nên nói cho hắn biết hay không, Long Mạc đã nhận ra nét mặt Y Vân có chút bất thường, liền ôm nàng dừng trên một mái nhà.</w:t>
      </w:r>
    </w:p>
    <w:p>
      <w:pPr>
        <w:pStyle w:val="BodyText"/>
      </w:pPr>
      <w:r>
        <w:t xml:space="preserve">"Làm sao vậy, Vân nhi, ngươi sợ sao?"</w:t>
      </w:r>
    </w:p>
    <w:p>
      <w:pPr>
        <w:pStyle w:val="BodyText"/>
      </w:pPr>
      <w:r>
        <w:t xml:space="preserve">"Không phải, là ta là bỗng nhiên nghĩ tới một người."</w:t>
      </w:r>
    </w:p>
    <w:p>
      <w:pPr>
        <w:pStyle w:val="BodyText"/>
      </w:pPr>
      <w:r>
        <w:t xml:space="preserve">Hay là cứ nói đi, không biết Tinh Mang Quốc và Quân Lăng Thiên có âm mưu gì, tốt hơn là Long Mạc nên đề phòng trước. Nghĩ đến đây, Y Vân kiên quyết nói: "Đại ca ca, người mặc tử y ở trên điện hôm nay chính là kẻ đã bắt cóc ta, Quân Lăng Thiên!"</w:t>
      </w:r>
    </w:p>
    <w:p>
      <w:pPr>
        <w:pStyle w:val="BodyText"/>
      </w:pPr>
      <w:r>
        <w:t xml:space="preserve">Long Mạc có chút kinh ngạc, "Vân nhi, ngươi nói thật chứ?"</w:t>
      </w:r>
    </w:p>
    <w:p>
      <w:pPr>
        <w:pStyle w:val="BodyText"/>
      </w:pPr>
      <w:r>
        <w:t xml:space="preserve">"Là thật, hắn và hoàng tử Tinh Mang Quốc có quan hệ, ta nghĩ việc thành thân với Thanh Tâm công chúa cũng là có ý đồ."</w:t>
      </w:r>
    </w:p>
    <w:p>
      <w:pPr>
        <w:pStyle w:val="BodyText"/>
      </w:pPr>
      <w:r>
        <w:t xml:space="preserve">Long Mạc nhẹ chau mày, đôi mắt hơi khép lại, hôm nay ở trên điện, hắn đã cảm thấy người mặc tử y kia có chút quen thuộc, thật không ngờ hắn ta chính là Quân Lăng Thiên. Chẳng trách, hắn phái thị vệ điều tra khắp nơi, vẫn không tìm thấy kẻ khả nghi nào ở trong kinh thành, thì ra là trốn ở trong cung.</w:t>
      </w:r>
    </w:p>
    <w:p>
      <w:pPr>
        <w:pStyle w:val="BodyText"/>
      </w:pPr>
      <w:r>
        <w:t xml:space="preserve">Tinh Mang Quốc cùng Nam Long Quốc luôn có mối quan hệ thân thiết, không lẽ lần kết thân này cũng có mục đích đen tối gìQuân Lăng Thiên kia nhìn không giống người Tinh Mang Quốc, hắn là thế nào với Tinh Mang Quốc? Lẽ nào thật sự là có âm mưu?</w:t>
      </w:r>
    </w:p>
    <w:p>
      <w:pPr>
        <w:pStyle w:val="BodyText"/>
      </w:pPr>
      <w:r>
        <w:t xml:space="preserve">Trong nháy mắt, mọi nghi vấn cứ lần lượt nổi lên.</w:t>
      </w:r>
    </w:p>
    <w:p>
      <w:pPr>
        <w:pStyle w:val="BodyText"/>
      </w:pPr>
      <w:r>
        <w:t xml:space="preserve">Không ngờ, tên ác ma bắt cóc Y Vân chính là hắn? Lại không ngờ hắn cũng là một nam tử khôi ngô tài giỏi như vậy.</w:t>
      </w:r>
    </w:p>
    <w:p>
      <w:pPr>
        <w:pStyle w:val="BodyText"/>
      </w:pPr>
      <w:r>
        <w:t xml:space="preserve">Đột nhiên, Long Mạc nhớ tới cái đêm hắn cùng Quân Lăng Thiên quyết đấu, hắn ta đã nói một câu.</w:t>
      </w:r>
    </w:p>
    <w:p>
      <w:pPr>
        <w:pStyle w:val="BodyText"/>
      </w:pPr>
      <w:r>
        <w:t xml:space="preserve">"Vân nhi của ngươi? Rơi vào trong tay Quân mỗ ta, nàng vẫn còn là Vân nhi của ngươi sao? Nàng sớm đã là nữ nhân của ta."</w:t>
      </w:r>
    </w:p>
    <w:p>
      <w:pPr>
        <w:pStyle w:val="BodyText"/>
      </w:pPr>
      <w:r>
        <w:t xml:space="preserve">Nỗi đau trong lòng Long Mạc dần dần lan toả, đau đớn làm hắn không thể thở nổi.</w:t>
      </w:r>
    </w:p>
    <w:p>
      <w:pPr>
        <w:pStyle w:val="BodyText"/>
      </w:pPr>
      <w:r>
        <w:t xml:space="preserve">Hắn không biết, Vân nhi của hắn bị cướp đi lâu như vậy, đã phải chịu đựng những khổ sở như thế nào, hắn đau lòng, tự trách bản thân, bi thương, tức giận, tất cả những chuyện này đều là do hắn, chính hắn đã đem nàng trao cho tên ác ma kia.</w:t>
      </w:r>
    </w:p>
    <w:p>
      <w:pPr>
        <w:pStyle w:val="BodyText"/>
      </w:pPr>
      <w:r>
        <w:t xml:space="preserve">Long Mạc ôm chặt lấy Y Vân, sợ nếu lỡ buông tay, sẽ lại mất đi nàng. Sợ không cẩn thận, nàng liền bị kẻ khác cướp đi.</w:t>
      </w:r>
    </w:p>
    <w:p>
      <w:pPr>
        <w:pStyle w:val="BodyText"/>
      </w:pPr>
      <w:r>
        <w:t xml:space="preserve">"Đại ca ca, ngươi làm sao vậy?" Y Vân bị Long Mạc ôm chặt đến không thở được, gương mặt ửng đỏ, nhỏ giọng hỏi.</w:t>
      </w:r>
    </w:p>
    <w:p>
      <w:pPr>
        <w:pStyle w:val="BodyText"/>
      </w:pPr>
      <w:r>
        <w:t xml:space="preserve">Ánh mắt Long Mạc hiện lên vẻ ác liệt, hắn lạnh giọng nói: "Vân nhi, Đại ca ca nhất định sẽ bắt được tên ác ma dám khinh thường ngươi, ta sẽ báo thù cho ngươi."</w:t>
      </w:r>
    </w:p>
    <w:p>
      <w:pPr>
        <w:pStyle w:val="BodyText"/>
      </w:pPr>
      <w:r>
        <w:t xml:space="preserve">Báo thù? Y Vân ngẩn ra, giết quân Lăng Thiên sao? Y Vân bây giờ mới phát giác nàng chưa bao giờ có ý muốn giết hắn, mặc dù nàng là hận hắn. Bản thân nàng vì sao lại mềm lòng với hắn như vậy. Trong khi Y Vân vẫn chưa quên những nhục nhã mà hắn đã gây ra cho nàng.</w:t>
      </w:r>
    </w:p>
    <w:p>
      <w:pPr>
        <w:pStyle w:val="BodyText"/>
      </w:pPr>
      <w:r>
        <w:t xml:space="preserve">"Đại ca ca, thực ra hắn cũng không làm gì ta, ta nghĩ hắn bắt ta chẳng qua là muốn đối đầu với ngươi. Hắn và ngươi hình như là có thâm thù đại hận gì đó. Đại ca ca, ngươi đã từng có lỗi gì với hắn sao?"</w:t>
      </w:r>
    </w:p>
    <w:p>
      <w:pPr>
        <w:pStyle w:val="BodyText"/>
      </w:pPr>
      <w:r>
        <w:t xml:space="preserve">Long Mạc đăm chiêu, ở trong ký ức của hắn, cũng chưa từng gặp qua hắn ta.</w:t>
      </w:r>
    </w:p>
    <w:p>
      <w:pPr>
        <w:pStyle w:val="BodyText"/>
      </w:pPr>
      <w:r>
        <w:t xml:space="preserve">Hắn khẽ lắc đầu, nhưng bất kể thế nào, sau này cũng phải đề cao cảnh giác.</w:t>
      </w:r>
    </w:p>
    <w:p>
      <w:pPr>
        <w:pStyle w:val="BodyText"/>
      </w:pPr>
      <w:r>
        <w:t xml:space="preserve">Long Mạc một lần nữa ôm lấy Y Vân, hướng am ni cô vọt tới.</w:t>
      </w:r>
    </w:p>
    <w:p>
      <w:pPr>
        <w:pStyle w:val="BodyText"/>
      </w:pPr>
      <w:r>
        <w:t xml:space="preserve">Một lát sau, am ni cô Tố Tĩnh cũng hiện ra trước mắt.</w:t>
      </w:r>
    </w:p>
    <w:p>
      <w:pPr>
        <w:pStyle w:val="BodyText"/>
      </w:pPr>
      <w:r>
        <w:t xml:space="preserve">Thấp thoáng phía sau rừng trúc là từng gian nhà trong am, trước có vài gốc chuối tây, bàn trà cây hạnh, còn có hòn non bộ, mới nhìn qua thì rất đỗi bình thường, nhưng, nếu tỉ mỉ xem xét, Y Vân liền kinh ngạc phát hiện ra, am ni cô này cùng cây cối, núi giả là có bao hàm trận pháp trong đó, mà lại đúng là loại Thập Tuyệt Trận trên sách của mẫu thân.</w:t>
      </w:r>
    </w:p>
    <w:p>
      <w:pPr>
        <w:pStyle w:val="BodyText"/>
      </w:pPr>
      <w:r>
        <w:t xml:space="preserve">Thập Tuyệt Trận? Nơi này sao có thể bày được Thập Tuyệt Trận?</w:t>
      </w:r>
    </w:p>
    <w:p>
      <w:pPr>
        <w:pStyle w:val="BodyText"/>
      </w:pPr>
      <w:r>
        <w:t xml:space="preserve">Chẳng biết tại sao, đáy lòng nàng vụt qua một cảm giác vui sướng cùng run rẩy.</w:t>
      </w:r>
    </w:p>
    <w:p>
      <w:pPr>
        <w:pStyle w:val="BodyText"/>
      </w:pPr>
      <w:r>
        <w:t xml:space="preserve">Y Vân bước nhanh hai bước, đứng ở phía trước am.</w:t>
      </w:r>
    </w:p>
    <w:p>
      <w:pPr>
        <w:pStyle w:val="BodyText"/>
      </w:pPr>
      <w:r>
        <w:t xml:space="preserve">Đè nén kích động trong lòng, cao giọng hô: "Xin hỏi Vong Tình tiền bối có ở đây không?"</w:t>
      </w:r>
    </w:p>
    <w:p>
      <w:pPr>
        <w:pStyle w:val="BodyText"/>
      </w:pPr>
      <w:r>
        <w:t xml:space="preserve">Hoàn toàn yên tĩnh, không hề có tiếng đáp lại, chỉ có tiếng lá cây xào xạt trong gió.</w:t>
      </w:r>
    </w:p>
    <w:p>
      <w:pPr>
        <w:pStyle w:val="BodyText"/>
      </w:pPr>
      <w:r>
        <w:t xml:space="preserve">Thời điểm đêm tối mù mịt thế này, ắt hẳn họ đã sớm đi ngủ.</w:t>
      </w:r>
    </w:p>
    <w:p>
      <w:pPr>
        <w:pStyle w:val="BodyText"/>
      </w:pPr>
      <w:r>
        <w:t xml:space="preserve">"Vân nhi, nghe ý tứ của Kha công công, vị Vong Tình này đúng là rất khó mời. Có lẽ họ không quan tâm đến chúng ta, không bằng ta trực tiếp gõ cửa đi." Long Mạc nói xong, tiến lên phía trước hai bước.</w:t>
      </w:r>
    </w:p>
    <w:p>
      <w:pPr>
        <w:pStyle w:val="BodyText"/>
      </w:pPr>
      <w:r>
        <w:t xml:space="preserve">"Không thể!" Y Vân khẩn cấp hô, nhưng đã trễ.</w:t>
      </w:r>
    </w:p>
    <w:p>
      <w:pPr>
        <w:pStyle w:val="BodyText"/>
      </w:pPr>
      <w:r>
        <w:t xml:space="preserve">Long Mạc đã sắp rơi vào trong Thập Tuyệt Trận.</w:t>
      </w:r>
    </w:p>
    <w:p>
      <w:pPr>
        <w:pStyle w:val="BodyText"/>
      </w:pPr>
      <w:r>
        <w:t xml:space="preserve">Y Vân lo lắng không thôi, vội vàng nghiêng mình lách trận, nhưng vướn phải góc áo của Long Mạc, trong lúc hấp tấp cả hai cùng nhau tiến vào Thập Tuyệt Trận.</w:t>
      </w:r>
    </w:p>
    <w:p>
      <w:pPr>
        <w:pStyle w:val="BodyText"/>
      </w:pPr>
      <w:r>
        <w:t xml:space="preserve">Phía trước tức khắc liền xuất hiện một luồng gió kỳ lạ, bốn phía sương mù bao phủ, ánh trăng trên bầu trời cũng trở nên tối tăm</w:t>
      </w:r>
    </w:p>
    <w:p>
      <w:pPr>
        <w:pStyle w:val="BodyText"/>
      </w:pPr>
      <w:r>
        <w:t xml:space="preserve">Khung cảnh huyền ảo, lúc ẩn lúc hiện, lúc trước chỉ có vài gốc hạnh cùng núi giả thoáng chốc đã biến ảo khôn lường thành vô số bóng hình.</w:t>
      </w:r>
    </w:p>
    <w:p>
      <w:pPr>
        <w:pStyle w:val="BodyText"/>
      </w:pPr>
      <w:r>
        <w:t xml:space="preserve">"Vân nhi, không xong rồi, chúng ta đã xâm nhập vào trận." Long Mạc trầm giọng nói, nắm chặt lấy cổ tay Y Vân.</w:t>
      </w:r>
    </w:p>
    <w:p>
      <w:pPr>
        <w:pStyle w:val="BodyText"/>
      </w:pPr>
      <w:r>
        <w:t xml:space="preserve">Y Vân không chút kinh hoàng, nhắm lại đôi mắt. Cẩn thận nhớ lại cách bày bố Thập Tuyệt Trận.</w:t>
      </w:r>
    </w:p>
    <w:p>
      <w:pPr>
        <w:pStyle w:val="BodyText"/>
      </w:pPr>
      <w:r>
        <w:t xml:space="preserve">Một lát sau nàng dần mở mắt, xác định vị trí đang đứng, sau đó từng bước tìm ra đường thoát.</w:t>
      </w:r>
    </w:p>
    <w:p>
      <w:pPr>
        <w:pStyle w:val="BodyText"/>
      </w:pPr>
      <w:r>
        <w:t xml:space="preserve">Dẫn đường cho Long Mạc, đi vài bước về hướng đông, lại mấy bước qua hướng tây, rồi bước vài bước theo hướng bắc.</w:t>
      </w:r>
    </w:p>
    <w:p>
      <w:pPr>
        <w:pStyle w:val="BodyText"/>
      </w:pPr>
      <w:r>
        <w:t xml:space="preserve">Chỉ trong chốc lát, bọn họ men theo con đường thoát thân, tiến đến trước cửa am.</w:t>
      </w:r>
    </w:p>
    <w:p>
      <w:pPr>
        <w:pStyle w:val="BodyText"/>
      </w:pPr>
      <w:r>
        <w:t xml:space="preserve">"Vân nhi, làm sao ngươi lại có khả năng phá trận?" Long Mạc kinh ngạc nhìn gương mặt trần tĩnh như nước của Y Vân, hỏi.</w:t>
      </w:r>
    </w:p>
    <w:p>
      <w:pPr>
        <w:pStyle w:val="BodyText"/>
      </w:pPr>
      <w:r>
        <w:t xml:space="preserve">"Y Vân đã từng xem qua trận này." Y Vân thong thả nói.</w:t>
      </w:r>
    </w:p>
    <w:p>
      <w:pPr>
        <w:pStyle w:val="BodyText"/>
      </w:pPr>
      <w:r>
        <w:t xml:space="preserve">"Các ngươi làm sao có thể phá được Thập Tuyệt Trận?" Bỗng nhiên một giọng nói nhẹ nhàng trong suốt truyền đến.</w:t>
      </w:r>
    </w:p>
    <w:p>
      <w:pPr>
        <w:pStyle w:val="BodyText"/>
      </w:pPr>
      <w:r>
        <w:t xml:space="preserve">Y Vân quay đầu, chỉ thấy dưới ánh trăng nhàn nhạt, một nữ ni áo vải lặng yên trước gió.</w:t>
      </w:r>
    </w:p>
    <w:p>
      <w:pPr>
        <w:pStyle w:val="BodyText"/>
      </w:pPr>
      <w:r>
        <w:t xml:space="preserve">Trong khoảnh khắc này, khung cảnh xung quanh hoàn toàn yên tĩnh, riêng chỉ có tiếng gió thổi vi vu, hai người im lặng nhìn nhau.</w:t>
      </w:r>
    </w:p>
    <w:p>
      <w:pPr>
        <w:pStyle w:val="BodyText"/>
      </w:pPr>
      <w:r>
        <w:t xml:space="preserve">Nữ ni kia không xinh đẹp, trên mặt nàng có một vết sẹo quái lạ, nó đã phá huỷ đi gương mặt của nàng, nếu không có vết sẹo kia, có lẽ nàng cũng là một nữ tử tuyệt mỹ. Bù lại nàng có một khí chất thanh tao. Làm cho người khác nghĩ ngay tới sắc trời trong vắt cùng ánh trăng lạnh lùng, trông rất xa xăm, mông lung, mà thanh khiết.</w:t>
      </w:r>
    </w:p>
    <w:p>
      <w:pPr>
        <w:pStyle w:val="BodyText"/>
      </w:pPr>
      <w:r>
        <w:t xml:space="preserve">Nàng lẳng lặng nhìn Y Vân, nét mặt tuy rằng không có biểu cảm gì, nhưng ánh mắt lại như tràn ngập từng trận sóng to gió lớn.</w:t>
      </w:r>
    </w:p>
    <w:p>
      <w:pPr>
        <w:pStyle w:val="BodyText"/>
      </w:pPr>
      <w:r>
        <w:t xml:space="preserve">"Ngươi? Là ai?" Thật lâu sau Y Vân chậm rãi có chút run rẩy, nữ ni này mang đến cho nàng cảm giác rất là thân thuộc.</w:t>
      </w:r>
    </w:p>
    <w:p>
      <w:pPr>
        <w:pStyle w:val="BodyText"/>
      </w:pPr>
      <w:r>
        <w:t xml:space="preserve">"Bần ni Vong Tình! Không biết hai vị thí chủ đêm khuya đến thăm, là có chuyện gì?" Vị nữ ni áo vải kia bình tĩnh nói, thanh âm ngân nga.</w:t>
      </w:r>
    </w:p>
    <w:p>
      <w:pPr>
        <w:pStyle w:val="BodyText"/>
      </w:pPr>
      <w:r>
        <w:t xml:space="preserve">"Bệnh tình Hoàng thượng nguy kịch, chúng ta đến là để cầu tiền bối ra tay cứu giúp." Long Mạc nhìn thấy không khí kỳ lạ giữa hai người, từ từ nói.</w:t>
      </w:r>
    </w:p>
    <w:p>
      <w:pPr>
        <w:pStyle w:val="BodyText"/>
      </w:pPr>
      <w:r>
        <w:t xml:space="preserve">"Xin tiền bối cứu giúp Hoàng thượng." Y Vân nhìn sâu vào đôi mắt nữ ni.</w:t>
      </w:r>
    </w:p>
    <w:p>
      <w:pPr>
        <w:pStyle w:val="BodyText"/>
      </w:pPr>
      <w:r>
        <w:t xml:space="preserve">Đôi mắt kia trong suốt, dịu dàng như vậy, làm cho Y Vân có một cảm giác ấm áp vô cùng.</w:t>
      </w:r>
    </w:p>
    <w:p>
      <w:pPr>
        <w:pStyle w:val="BodyText"/>
      </w:pPr>
      <w:r>
        <w:t xml:space="preserve">Nàng chậm chạp thở dài một hơi, nói: "Bệnh tình của hắn lại tái phát à?"</w:t>
      </w:r>
    </w:p>
    <w:p>
      <w:pPr>
        <w:pStyle w:val="BodyText"/>
      </w:pPr>
      <w:r>
        <w:t xml:space="preserve">Vậy là nàng rất quen thuộc với căn bệnh của hoàng thượng.</w:t>
      </w:r>
    </w:p>
    <w:p>
      <w:pPr>
        <w:pStyle w:val="BodyText"/>
      </w:pPr>
      <w:r>
        <w:t xml:space="preserve">"Các ngươi chờ một lát." Nói xong, liền bước vào trong sân, nhổ lên vài gốc dược thảo.</w:t>
      </w:r>
    </w:p>
    <w:p>
      <w:pPr>
        <w:pStyle w:val="BodyText"/>
      </w:pPr>
      <w:r>
        <w:t xml:space="preserve">Lấy ra một chiếc chài giã thuốc, nhẹ nhàng giã, mài, nghiền, thời điểm nàng làm tất cả những chuyện này, động tác thong thả nhưng thuần thục, sau đó từ trong phòng mang ra một viên thuốc, trộn với thảo dược giã nhuyễn kia, rồi vo tròn lại.</w:t>
      </w:r>
    </w:p>
    <w:p>
      <w:pPr>
        <w:pStyle w:val="BodyText"/>
      </w:pPr>
      <w:r>
        <w:t xml:space="preserve">Nhẹ nhàng đưa cho Y Vân, nói: "Dùng nước uống vào."</w:t>
      </w:r>
    </w:p>
    <w:p>
      <w:pPr>
        <w:pStyle w:val="BodyText"/>
      </w:pPr>
      <w:r>
        <w:t xml:space="preserve">Sau đó chẳng nói thêm một lời, chậm rãi đi vào trong am.</w:t>
      </w:r>
    </w:p>
    <w:p>
      <w:pPr>
        <w:pStyle w:val="Compact"/>
      </w:pPr>
      <w:r>
        <w:t xml:space="preserve">Long Mạc và Y Vân nhìn nữ ni kia làm xong toàn bộ, bọn họ thật không ngờ rằng, không phải mất một câu một chữ nào cũng có thể xin được thuốc.</w:t>
      </w:r>
      <w:r>
        <w:br w:type="textWrapping"/>
      </w:r>
      <w:r>
        <w:br w:type="textWrapping"/>
      </w:r>
    </w:p>
    <w:p>
      <w:pPr>
        <w:pStyle w:val="Heading2"/>
      </w:pPr>
      <w:bookmarkStart w:id="52" w:name="chương-061---062"/>
      <w:bookmarkEnd w:id="52"/>
      <w:r>
        <w:t xml:space="preserve">30. Chương 061 - 062</w:t>
      </w:r>
    </w:p>
    <w:p>
      <w:pPr>
        <w:pStyle w:val="Compact"/>
      </w:pPr>
      <w:r>
        <w:br w:type="textWrapping"/>
      </w:r>
      <w:r>
        <w:br w:type="textWrapping"/>
      </w:r>
      <w:r>
        <w:t xml:space="preserve">Chương 61: Đối thủ cả đời.</w:t>
      </w:r>
    </w:p>
    <w:p>
      <w:pPr>
        <w:pStyle w:val="BodyText"/>
      </w:pPr>
      <w:r>
        <w:t xml:space="preserve">Thuốc của Vong Tình quả nhiên linh nghiệm, Hoàng thượng sau khi dùng qua, từ hôn mê đã chuyển thành một giấc ngủ yên ổn.</w:t>
      </w:r>
    </w:p>
    <w:p>
      <w:pPr>
        <w:pStyle w:val="BodyText"/>
      </w:pPr>
      <w:r>
        <w:t xml:space="preserve">Đôi mày nhíu chặt của Long Mạc cuối cùng cũng giãn ra, nụ cười yếu ớt như trút nhiều nặng thoáng hiện bên vành môi.</w:t>
      </w:r>
    </w:p>
    <w:p>
      <w:pPr>
        <w:pStyle w:val="BodyText"/>
      </w:pPr>
      <w:r>
        <w:t xml:space="preserve">Kha Quý cũng vô cùng vui mừng, đuôi lông mày nơi khóe mắt như tràn ngập ý cười, hắn hướng Y Vân nói: "Cô nương chính là ân nhân cứu mạng của Thánh Thượng. Khi Hoàng thượng tỉnh lại, người chắc chắn sẽ ban thưởng xứng đáng cho cô nương."</w:t>
      </w:r>
    </w:p>
    <w:p>
      <w:pPr>
        <w:pStyle w:val="BodyText"/>
      </w:pPr>
      <w:r>
        <w:t xml:space="preserve">Y Vân cũng vì hoàng thượng mà vui mừng, nhưng lúc này trong lòng nàng còn bị vướng mắc bởi những nghi hoặc về vị nữ ni kia.</w:t>
      </w:r>
    </w:p>
    <w:p>
      <w:pPr>
        <w:pStyle w:val="BodyText"/>
      </w:pPr>
      <w:r>
        <w:t xml:space="preserve">Những nghi ngờ này cứ như cây cỏ mùa xuân sau cơn mưa, phát triển ngày càng mạnh mẽ.</w:t>
      </w:r>
    </w:p>
    <w:p>
      <w:pPr>
        <w:pStyle w:val="BodyText"/>
      </w:pPr>
      <w:r>
        <w:t xml:space="preserve">Vị nữ ni kia, nếu theo những gì Kha Quý nói thì rất khó mời được, nhưng vì sao khi nàng đi thì lại dễ dàng như vậy, không hề tốn một chút công sức nào cũng lấy được thuốc. Nữ ni kia bày bố được Thập Tuyệt Trận, mà trận pháp này mẫu thân cũng có thể khởi động. Trên mặt nàng có một vết sẹo, nên không thể nhìn rõ khuôn mặt trước đây, nhưng khí chất lại thanh cao, động tác lại phóng khoáng như vậy.</w:t>
      </w:r>
    </w:p>
    <w:p>
      <w:pPr>
        <w:pStyle w:val="BodyText"/>
      </w:pPr>
      <w:r>
        <w:t xml:space="preserve">Gặp qua nàng, thì trong lòng Y Vân liền có một cảm giác mãnh liệt, thật không hiểu được, dường như sinh mệnh của hai người cùng hoà chung một nhịp thở.</w:t>
      </w:r>
    </w:p>
    <w:p>
      <w:pPr>
        <w:pStyle w:val="BodyText"/>
      </w:pPr>
      <w:r>
        <w:t xml:space="preserve">Chẳng lẽ, nàng là mẫu thân của mình? Nhưng mẫu thân tại sao lại ở trong cung? Người không phải đang ở cùng với phụ thân sao? Y Vân vẫn không thể quên được ánh mắt như chứa ngàn sóng gió kia, có thể thấy được nàng cũng rất là kinh ngạc. Nếu thật là mẫu thân, nàng đáng lẽ phải nhận ra Y Vân chứ, vì sao lại giống như không hề quen biết thế kia?</w:t>
      </w:r>
    </w:p>
    <w:p>
      <w:pPr>
        <w:pStyle w:val="BodyText"/>
      </w:pPr>
      <w:r>
        <w:t xml:space="preserve">Y Vân liếc nhìn nét mặt tươi cười của Kha công công, vị công công này thật sự rất là cảm kích nàng nha. Nhớ lại lúc thấy nàng ở Nguyệt phủ, hắn đã kinh ngạc rất nhiều.</w:t>
      </w:r>
    </w:p>
    <w:p>
      <w:pPr>
        <w:pStyle w:val="BodyText"/>
      </w:pPr>
      <w:r>
        <w:t xml:space="preserve">"Kha công công, người nói Vong Tình rất khó mời, nhưng tại sao Y Vân lại dễ dàng xin được thuốc, người có thể nói cho Y Vân được không, vị Vong Tình kia và Y Vân thật ra có quan hệ như thế nào?"</w:t>
      </w:r>
    </w:p>
    <w:p>
      <w:pPr>
        <w:pStyle w:val="BodyText"/>
      </w:pPr>
      <w:r>
        <w:t xml:space="preserve">Kha Quý không hề đoán được, Y Vân sẽ trực tiếp hỏi qua, sau một lúc lâu liền đáp: "Cái nghi vấn này tốt hơn vẫn là chờ lúc Thánh Thượng tỉnh lại, tự mình sẽ giải thích với cô nương."</w:t>
      </w:r>
    </w:p>
    <w:p>
      <w:pPr>
        <w:pStyle w:val="BodyText"/>
      </w:pPr>
      <w:r>
        <w:t xml:space="preserve">"Y Vân có điều thỉnh cầu, Y Vân muốn ở tại am ni cô, sau khi hoàng thượng tỉnh lại, xin Kha công công thay Y Vân nói với Hoàng thượng." Dù thân phận trước mắt của Y Vân có chút rối rắm, không thể tiếp tục giả dạng thái giám, cũng không thể làm cung nữ, lại càng không phải phi tử, ở lại am ni cô chính là lựa chọn tốt nhất. Hơn nữa, nữ ni kia cuối cùng là ai? Nàng còn muốn biết rõ thực hư.</w:t>
      </w:r>
    </w:p>
    <w:p>
      <w:pPr>
        <w:pStyle w:val="BodyText"/>
      </w:pPr>
      <w:r>
        <w:t xml:space="preserve">"Muốn ở lại am ni cô, Nhan cô nương chỉ cần được sự đồng ý của Vong Tình, không cần phải thông qua Thánh thượng, nếu cô nương đã có thể xin được thuốc từ chỗ Vong Tình, như vậy nàng nhất định sẽ đáp ứng nguyện vọng của cô nương." Kha Quý tinh tế nói.</w:t>
      </w:r>
    </w:p>
    <w:p>
      <w:pPr>
        <w:pStyle w:val="BodyText"/>
      </w:pPr>
      <w:r>
        <w:t xml:space="preserve">Long Mạc nghe vậy, sắc mặt trầm xuống, nhẹ giọng nói: "Vân nhi, ngươi làm sao có thể ở lại trong nội đường của hoạn quan? Tốt nhất nên trở về Vương phủ của ta đi, Đinh Lang cùng mẫu thân ngươi rất là nhớ ngươi đấy."</w:t>
      </w:r>
    </w:p>
    <w:p>
      <w:pPr>
        <w:pStyle w:val="BodyText"/>
      </w:pPr>
      <w:r>
        <w:t xml:space="preserve">Y Vân nhẹ nhàng cười, nụ cười thê lương chua sót.</w:t>
      </w:r>
    </w:p>
    <w:p>
      <w:pPr>
        <w:pStyle w:val="BodyText"/>
      </w:pPr>
      <w:r>
        <w:t xml:space="preserve">Nàng sao lại không nhớ đến nghĩa mẫu cùng Đinh Lang ca ca, nhưng Vương phủ của Long Mạc nàng không thể đến, hắn vừa mới nạp phi, còn là biểu tỷ của nàng, cho dù hoàng thượng nói hôn lễ này không tính, bọn họ tốt hơn hết là không nên đi. Huống chi, ở trong cung có thể biết được tin tức của mẫu thân và phụ thân, bất kể như thế nào hiện tại nàng cũng sẽ không rời đi.</w:t>
      </w:r>
    </w:p>
    <w:p>
      <w:pPr>
        <w:pStyle w:val="BodyText"/>
      </w:pPr>
      <w:r>
        <w:t xml:space="preserve">"Không, Y Vân ở lại am ni cô là thích hợp nhất, Đại ca ca đừng ngăn Vân nhi nữa." Y Vân chậm rãi nói, thanh âm chứa đựng vẻ kiên quyết không rời.</w:t>
      </w:r>
    </w:p>
    <w:p>
      <w:pPr>
        <w:pStyle w:val="BodyText"/>
      </w:pPr>
      <w:r>
        <w:t xml:space="preserve">Y Vân cực kỳ cố chấp nên Long Mạc chỉ còn cách bất đắc dĩ mà chấp nhận.</w:t>
      </w:r>
    </w:p>
    <w:p>
      <w:pPr>
        <w:pStyle w:val="BodyText"/>
      </w:pPr>
      <w:r>
        <w:t xml:space="preserve">Ra khỏi Long Ngâm Điện, chỉ thấy một tia sáng bừng lên ở phương Đông, đêm đen đã trôi qua, bình minh dần hé lộ.</w:t>
      </w:r>
    </w:p>
    <w:p>
      <w:pPr>
        <w:pStyle w:val="BodyText"/>
      </w:pPr>
      <w:r>
        <w:t xml:space="preserve">Giằng co hết cả đêm, Y Vân thật sự mỏi mệt.</w:t>
      </w:r>
    </w:p>
    <w:p>
      <w:pPr>
        <w:pStyle w:val="BodyText"/>
      </w:pPr>
      <w:r>
        <w:t xml:space="preserve">Long Mạc cho gọi mấy thị vệ trong cung, không biết là nói cái gì, thị vệ kia liền vội vàng rời khỏi.</w:t>
      </w:r>
    </w:p>
    <w:p>
      <w:pPr>
        <w:pStyle w:val="BodyText"/>
      </w:pPr>
      <w:r>
        <w:t xml:space="preserve">Trong lòng Y Vân có chút chấn động, Đại ca ca muốn làm cái gì? Đêm qua nàng đã báo cho Long Mạc biết về chuyện Quân Lăng Thiên, hay là? Hắn muốn bắt giữ Quân Lăng Thiên?</w:t>
      </w:r>
    </w:p>
    <w:p>
      <w:pPr>
        <w:pStyle w:val="BodyText"/>
      </w:pPr>
      <w:r>
        <w:t xml:space="preserve">"Đại ca ca, ngươi muốn làm cái gì?"</w:t>
      </w:r>
    </w:p>
    <w:p>
      <w:pPr>
        <w:pStyle w:val="BodyText"/>
      </w:pPr>
      <w:r>
        <w:t xml:space="preserve">"Không làm gì cả, Vân nhi, ta đưa ngươi tới am ni cô để nghỉ ngơi." Long Mạc xoay người, nhẹ nhàng cười, bạch y dưới ánh bình minh như được bao phủ một tầng ánh sáng nhàn nhạt, khuôn mặt của hắn cũng thêm phần anh tuấn thoát tục.</w:t>
      </w:r>
    </w:p>
    <w:p>
      <w:pPr>
        <w:pStyle w:val="BodyText"/>
      </w:pPr>
      <w:r>
        <w:t xml:space="preserve">"Đại ca ca, ngươi ----- không cần phải giấu ta, ngươi muốn làm gì Quân Lăng Thiên?" Y Vân nhẹ giọng hỏi.</w:t>
      </w:r>
    </w:p>
    <w:p>
      <w:pPr>
        <w:pStyle w:val="BodyText"/>
      </w:pPr>
      <w:r>
        <w:t xml:space="preserve">Sắc mặt Long Mạc khẽ biến đổi, đôi mắt hiện lên một tia hàn ý, mỗi khi nghe tới tên Quân Lăng Thiên, tâm tư liền đột nhiên chua xót.</w:t>
      </w:r>
    </w:p>
    <w:p>
      <w:pPr>
        <w:pStyle w:val="BodyText"/>
      </w:pPr>
      <w:r>
        <w:t xml:space="preserve">"Vân nhi, cho dù như thế nào, ta cũng phải gặp hắn. Ngươi đã mệt mỏi cả đêm, trước tiên ta đưa ngươi đến am ni cô nghỉ tạm, nữ ni kia còn không biết có chịu lưu lại ngươi hay không?"</w:t>
      </w:r>
    </w:p>
    <w:p>
      <w:pPr>
        <w:pStyle w:val="BodyText"/>
      </w:pPr>
      <w:r>
        <w:t xml:space="preserve">Y Vân chậm rãi gật đầu, việc trừng phạt tên Quân Lăng Thiên kia là đúng, nàng không phải là rất hận hắn hay sao?</w:t>
      </w:r>
    </w:p>
    <w:p>
      <w:pPr>
        <w:pStyle w:val="BodyText"/>
      </w:pPr>
      <w:r>
        <w:t xml:space="preserve">Hai người lặng lẽ đi tới am ni cô.</w:t>
      </w:r>
    </w:p>
    <w:p>
      <w:pPr>
        <w:pStyle w:val="BodyText"/>
      </w:pPr>
      <w:r>
        <w:t xml:space="preserve">Sắc trời đã tờ mờ sáng, Thập Tuyệt Trận ở am ni cô sớm đã được giải trừ, cảnh sắc nơi đây lúc này thật đẹp.</w:t>
      </w:r>
    </w:p>
    <w:p>
      <w:pPr>
        <w:pStyle w:val="BodyText"/>
      </w:pPr>
      <w:r>
        <w:t xml:space="preserve">Khung cảnh này không hề được chạm khắc tỉ mỉ nhưng lại vô cùng tuyệt đẹp.</w:t>
      </w:r>
    </w:p>
    <w:p>
      <w:pPr>
        <w:pStyle w:val="BodyText"/>
      </w:pPr>
      <w:r>
        <w:t xml:space="preserve">Từng gốc cây lê cây hạnh được đắm chìm trong ánh nắng ban mai, đặc biệt rực rỡ. Dưới tàng cây là những bụi hoa không tên, mảnh mai trong gió. Sắc màu tuy không tươi đẹp, hình dáng lại càng thua kém Mẫu Đơn, Phù Dung, nhưng Y Vân biết chúng đều có công dụng, bởi vì đó đều là dược thảo.</w:t>
      </w:r>
    </w:p>
    <w:p>
      <w:pPr>
        <w:pStyle w:val="BodyText"/>
      </w:pPr>
      <w:r>
        <w:t xml:space="preserve">Những loại hoa cỏ đó đều tương tự với các dược thảo ở trong Tả Tuyết Viện.</w:t>
      </w:r>
    </w:p>
    <w:p>
      <w:pPr>
        <w:pStyle w:val="BodyText"/>
      </w:pPr>
      <w:r>
        <w:t xml:space="preserve">Ở một góc tường, Y Vân còn đã phát hiện một gốc hoa mặc sắc, vẫn còn điểm vài hạt sương, lay động trong gió. Đúng là đại nhan quả phụ, là loại dược thảo gây ra hiện tượng chết giả.</w:t>
      </w:r>
    </w:p>
    <w:p>
      <w:pPr>
        <w:pStyle w:val="BodyText"/>
      </w:pPr>
      <w:r>
        <w:t xml:space="preserve">Trái tim Y Vân không kìm chế được mà đập liên hồi, nước mắt cứ như sương mù che khuất đôi mắt, là mẫu thân, nhất định là mẫu thân.</w:t>
      </w:r>
    </w:p>
    <w:p>
      <w:pPr>
        <w:pStyle w:val="BodyText"/>
      </w:pPr>
      <w:r>
        <w:t xml:space="preserve">Y Vân tiến bước thong thả vào trong am, nhưng mà động tác có nhẹ nhàng bao nhiêu vẫn không giấu được vẻ khẩn trương</w:t>
      </w:r>
    </w:p>
    <w:p>
      <w:pPr>
        <w:pStyle w:val="BodyText"/>
      </w:pPr>
      <w:r>
        <w:t xml:space="preserve">"Nhan Y Vân xin cầu kiến Vong Tình tiền bối."</w:t>
      </w:r>
    </w:p>
    <w:p>
      <w:pPr>
        <w:pStyle w:val="BodyText"/>
      </w:pPr>
      <w:r>
        <w:t xml:space="preserve">Không khí tĩnh lặng trôi qua, trong am truyền ra giọng nói êm ái thanh nhã của Vong Tình, "Vào đi."</w:t>
      </w:r>
    </w:p>
    <w:p>
      <w:pPr>
        <w:pStyle w:val="BodyText"/>
      </w:pPr>
      <w:r>
        <w:t xml:space="preserve">Long Mạc nhìn dáng vẻ Y Vân thong thả mà đình trệ, trong lòng lướt qua một tia nghi hoặc, Vân nhi của hắn, hình như có tâm sự gì nặng trĩu. Trên người Vân nhi, cũng có không ít bí mật.</w:t>
      </w:r>
    </w:p>
    <w:p>
      <w:pPr>
        <w:pStyle w:val="BodyText"/>
      </w:pPr>
      <w:r>
        <w:t xml:space="preserve">Đứng lặng một lát, nhìn thấy Y Vân bình yên bước vào am ni cô, Long Mạc xoay người rời đi. Hắn muốn đi gặp tên ác ma bắt cóc Vân nhi, hi vọng hắn ta vẫn còn ở trong cung, chưa có chạy trốn.</w:t>
      </w:r>
    </w:p>
    <w:p>
      <w:pPr>
        <w:pStyle w:val="BodyText"/>
      </w:pPr>
      <w:r>
        <w:t xml:space="preserve">Ngọc Tuyền Cung.</w:t>
      </w:r>
    </w:p>
    <w:p>
      <w:pPr>
        <w:pStyle w:val="BodyText"/>
      </w:pPr>
      <w:r>
        <w:t xml:space="preserve">Ánh mặt trời phương Đông dần nhô lên, ánh nắng rực rỡ soi rọi khắp nhân gian, cũng chiếu sáng lên người vị hoàng tử Tinh Mang Quốc Tuyết Lạc Ân. Lúc này tâm tình của hắn rất tốt, thời tiết hôm nay lại đẹp như vậy, hắn lại có thể cùng người trong lòng---Thanh Tâm công chúa đi du ngoạn. Nhớ đến đôi lúm đồng tiền như hoa của nàng, vành môi Tuyết Lạc Ân lại vẽ nên một đường cong thật dài.</w:t>
      </w:r>
    </w:p>
    <w:p>
      <w:pPr>
        <w:pStyle w:val="BodyText"/>
      </w:pPr>
      <w:r>
        <w:t xml:space="preserve">Ngáp một cái, duỗi thân một chút, nhìn hoa và cây cảnh trong viện cười ha hả, khẽ ngâm: "Phù sinh trường hận hoan du thiểu, Khẳng ái thiên kim khinh nhất tiếu." *Thoáng vui để lắm ê chề, Nghìn vàng chẳng tiếc, mà mê nụ cười* (1)</w:t>
      </w:r>
    </w:p>
    <w:p>
      <w:pPr>
        <w:pStyle w:val="BodyText"/>
      </w:pPr>
      <w:r>
        <w:t xml:space="preserve">"Hay ột câu Khẳng ái thiên kim khinh nhất tiếu, hoàng tử thật có nhã hứng mà." Một thanh âm trong suốt, lạnh như băng nói.</w:t>
      </w:r>
    </w:p>
    <w:p>
      <w:pPr>
        <w:pStyle w:val="BodyText"/>
      </w:pPr>
      <w:r>
        <w:t xml:space="preserve">Tuyết Lạc Ân quay đầu nhìn lại, nhìn thấy một bạch y công tử anh tuấn từ trong ánh nắng ban mai đi đến, tia sáng mặt trời soi sáng trên người hắn, trông hắn như bước ra từ trong không khí, siêu phàm thoát tục.</w:t>
      </w:r>
    </w:p>
    <w:p>
      <w:pPr>
        <w:pStyle w:val="BodyText"/>
      </w:pPr>
      <w:r>
        <w:t xml:space="preserve">Trên mặt hiện ra một nụ cười nhẹ, nét cười tuy thanh khiết nhưng bởi vì khuất sáng, nên gương mặt có chút u tối, làm vẻ tươi cười đó thoạt nhìn có chút lạnh lẽo.</w:t>
      </w:r>
    </w:p>
    <w:p>
      <w:pPr>
        <w:pStyle w:val="BodyText"/>
      </w:pPr>
      <w:r>
        <w:t xml:space="preserve">Là Nhị hoàng tử của Nam Long Quốc Long Mạc, phía sau là mấy thị vệ đi theo.</w:t>
      </w:r>
    </w:p>
    <w:p>
      <w:pPr>
        <w:pStyle w:val="BodyText"/>
      </w:pPr>
      <w:r>
        <w:t xml:space="preserve">Tuyết Lạc Ân cuống quít thu hồi dáng vẻ lười biếng, mỉm cười nghênh đón.</w:t>
      </w:r>
    </w:p>
    <w:p>
      <w:pPr>
        <w:pStyle w:val="BodyText"/>
      </w:pPr>
      <w:r>
        <w:t xml:space="preserve">"Tham kiến Mạc Vương gia, Vương gia đại giá quang lâm, thật là thất kính."</w:t>
      </w:r>
    </w:p>
    <w:p>
      <w:pPr>
        <w:pStyle w:val="BodyText"/>
      </w:pPr>
      <w:r>
        <w:t xml:space="preserve">"Hoàng tử không cần phải khách khí." Long Mạc nhàn nhã nói, dáng vẻ tươi cười như ánh mặt trời vừa mọc, vô cùng rực rỡ.</w:t>
      </w:r>
    </w:p>
    <w:p>
      <w:pPr>
        <w:pStyle w:val="BodyText"/>
      </w:pPr>
      <w:r>
        <w:t xml:space="preserve">"Vương gia mời vào trong điện." Tuyết Lạc Ân thật cẩn thận nói, hắn biết Thanh Tâm công chúa đối với Nhị ca cực kỳ kính yêu, hắn quyết không thể mạo phạm đến ca ca của nàng. Nhưng mà vị Nhị hoàng tử này luôn có thái độ lạnh lùng với hắn, hôm nay không biết đến thăm là có chuyện gì.</w:t>
      </w:r>
    </w:p>
    <w:p>
      <w:pPr>
        <w:pStyle w:val="BodyText"/>
      </w:pPr>
      <w:r>
        <w:t xml:space="preserve">Long Mạc không nói một tiếng đi vào trong điện, thản nhiên ngồi lại, toàn thân toả ra một luồng khí lạnh lùng, đôi mắt đen tuyền của hắn chăm chú nhìn vào Tuyết Lạc Ân.</w:t>
      </w:r>
    </w:p>
    <w:p>
      <w:pPr>
        <w:pStyle w:val="BodyText"/>
      </w:pPr>
      <w:r>
        <w:t xml:space="preserve">Tuyết Lạc Ân không khỏi có chút hoảng sợ.</w:t>
      </w:r>
    </w:p>
    <w:p>
      <w:pPr>
        <w:pStyle w:val="BodyText"/>
      </w:pPr>
      <w:r>
        <w:t xml:space="preserve">"Không biết Vương gia sáng sớm hạ cố đến Ngọc Tuyền Cung, là có chuyện gì?" Tuyết Lạc Ân hỏi qua, thật sự là đoán không ra mà.</w:t>
      </w:r>
    </w:p>
    <w:p>
      <w:pPr>
        <w:pStyle w:val="BodyText"/>
      </w:pPr>
      <w:r>
        <w:t xml:space="preserve">"Cái người mặc tử y kia có phải là thị vệ của ngươi? Chẳng biết có thể mời ra đây không." Long Mạc hờ hững nói.</w:t>
      </w:r>
    </w:p>
    <w:p>
      <w:pPr>
        <w:pStyle w:val="BodyText"/>
      </w:pPr>
      <w:r>
        <w:t xml:space="preserve">Tuyết Lạc Ân sửng sốt, lập tức nói: "Người mặc tử y? Người Vương gia nói đến là Quân? Hắn sao lại là thị vệ của ta, hắn là một bằng hữu." Nói xong, hướng tùy tùng bên người nói, "Các ngươi đi mời Quân công tử!"</w:t>
      </w:r>
    </w:p>
    <w:p>
      <w:pPr>
        <w:pStyle w:val="BodyText"/>
      </w:pPr>
      <w:r>
        <w:t xml:space="preserve">"Không cần mời, ta đã tới!" Bỗng nhiên một thanh âm nhẹ nhàng mà tà ma bay tới.</w:t>
      </w:r>
    </w:p>
    <w:p>
      <w:pPr>
        <w:pStyle w:val="BodyText"/>
      </w:pPr>
      <w:r>
        <w:t xml:space="preserve">Long Mạc quay đầu, nhìn đến cửa đại điện, một thân ảnh cao lớn khôi ngô an nhàn đứng đấy, đúng là Quân Lăng Thiên.</w:t>
      </w:r>
    </w:p>
    <w:p>
      <w:pPr>
        <w:pStyle w:val="BodyText"/>
      </w:pPr>
      <w:r>
        <w:t xml:space="preserve">Vẻ mặt hắn lim dim buồn ngủ, dáng vẻ lười biếng.</w:t>
      </w:r>
    </w:p>
    <w:p>
      <w:pPr>
        <w:pStyle w:val="BodyText"/>
      </w:pPr>
      <w:r>
        <w:t xml:space="preserve">"Đoán rằng sáng nay Vương gia nhất định sẽ đại giá quang lâm, cho nên Quân mỗ nhanh chân đến đây tham kiến." Quân Lăng Thiên thong thả nói, bên môi vẽ ra nét cười sáng lạng.</w:t>
      </w:r>
    </w:p>
    <w:p>
      <w:pPr>
        <w:pStyle w:val="BodyText"/>
      </w:pPr>
      <w:r>
        <w:t xml:space="preserve">Long Mạc từ trên ghế đứng dậy, ánh mắt bình tĩnh nhìn thẳng vào</w:t>
      </w:r>
    </w:p>
    <w:p>
      <w:pPr>
        <w:pStyle w:val="BodyText"/>
      </w:pPr>
      <w:r>
        <w:t xml:space="preserve">Trong nháy mắt, giữa hai người hiện lên muôn ngàn sóng to cuộn trào.</w:t>
      </w:r>
    </w:p>
    <w:p>
      <w:pPr>
        <w:pStyle w:val="BodyText"/>
      </w:pPr>
      <w:r>
        <w:t xml:space="preserve">Nam tử này, không giống với tên ác ma trong tưởng tượng, trên người hắn có một loại khí chất trời sinh cao quý.</w:t>
      </w:r>
    </w:p>
    <w:p>
      <w:pPr>
        <w:pStyle w:val="BodyText"/>
      </w:pPr>
      <w:r>
        <w:t xml:space="preserve">Giọng nói của hắn tuy hờ hững, nét mặt tươi cười nói chuyện, nhưng Long Mạc vẫn cảm thấy được hận ý của hắn, như được ẩn giấu bên dưới mạch nước ngầm.</w:t>
      </w:r>
    </w:p>
    <w:p>
      <w:pPr>
        <w:pStyle w:val="BodyText"/>
      </w:pPr>
      <w:r>
        <w:t xml:space="preserve">Hắn cướp đi Vân nhi, hắn cố ý ra mặt đối đầu, vậy thì lý do là gì?</w:t>
      </w:r>
    </w:p>
    <w:p>
      <w:pPr>
        <w:pStyle w:val="BodyText"/>
      </w:pPr>
      <w:r>
        <w:t xml:space="preserve">Không nhớ được trước đây bản thân đã đắc tội gì với với hắn.</w:t>
      </w:r>
    </w:p>
    <w:p>
      <w:pPr>
        <w:pStyle w:val="BodyText"/>
      </w:pPr>
      <w:r>
        <w:t xml:space="preserve">Quân Lăng Thiên cũng bình tĩnh quan sát nam tử trước mặt này, anh tuấn phóng khoáng, khí chất bất phàm, võ công cao cường, trọng tình trọng nghĩa. Nếu không phải vì số mệnh trêu người, có lẽ cả hai đã trở thành bằng hữu với nhau, tâm đầu ý hợp.</w:t>
      </w:r>
    </w:p>
    <w:p>
      <w:pPr>
        <w:pStyle w:val="BodyText"/>
      </w:pPr>
      <w:r>
        <w:t xml:space="preserve">Nhưng mà, kiếp này chỉ sợ là không có khả năng, trời đã định, bọn họ suốt đời này chỉ có thể là đối thủ.</w:t>
      </w:r>
    </w:p>
    <w:p>
      <w:pPr>
        <w:pStyle w:val="BodyText"/>
      </w:pPr>
      <w:r>
        <w:t xml:space="preserve">Đối thủ cả đời.</w:t>
      </w:r>
    </w:p>
    <w:p>
      <w:pPr>
        <w:pStyle w:val="BodyText"/>
      </w:pPr>
      <w:r>
        <w:t xml:space="preserve">(1)Bài thơ “Ngọc lâu xuân” của Tống Kỳ</w:t>
      </w:r>
    </w:p>
    <w:p>
      <w:pPr>
        <w:pStyle w:val="BodyText"/>
      </w:pPr>
      <w:r>
        <w:t xml:space="preserve">Đông thành tiệm giác xuân quang hảo</w:t>
      </w:r>
    </w:p>
    <w:p>
      <w:pPr>
        <w:pStyle w:val="BodyText"/>
      </w:pPr>
      <w:r>
        <w:t xml:space="preserve">Hộc trứu ba văn nghênh khách trạo</w:t>
      </w:r>
    </w:p>
    <w:p>
      <w:pPr>
        <w:pStyle w:val="BodyText"/>
      </w:pPr>
      <w:r>
        <w:t xml:space="preserve">Lục dương yên ngoại hiểu hàn khinh</w:t>
      </w:r>
    </w:p>
    <w:p>
      <w:pPr>
        <w:pStyle w:val="BodyText"/>
      </w:pPr>
      <w:r>
        <w:t xml:space="preserve">Hồng hạnh chi đầu xuân ý náo</w:t>
      </w:r>
    </w:p>
    <w:p>
      <w:pPr>
        <w:pStyle w:val="BodyText"/>
      </w:pPr>
      <w:r>
        <w:t xml:space="preserve">Phù sinh trường hận hoan du thiểu</w:t>
      </w:r>
    </w:p>
    <w:p>
      <w:pPr>
        <w:pStyle w:val="BodyText"/>
      </w:pPr>
      <w:r>
        <w:t xml:space="preserve">Khẳng ái thiên kim khinh nhất tiếu</w:t>
      </w:r>
    </w:p>
    <w:p>
      <w:pPr>
        <w:pStyle w:val="BodyText"/>
      </w:pPr>
      <w:r>
        <w:t xml:space="preserve">Vị quân trì tửu khuyến tà dương</w:t>
      </w:r>
    </w:p>
    <w:p>
      <w:pPr>
        <w:pStyle w:val="BodyText"/>
      </w:pPr>
      <w:r>
        <w:t xml:space="preserve">Thả hướng hoa gian lưu vãn chiếu.</w:t>
      </w:r>
    </w:p>
    <w:p>
      <w:pPr>
        <w:pStyle w:val="BodyText"/>
      </w:pPr>
      <w:r>
        <w:t xml:space="preserve">Bản dịch: khuyết danh</w:t>
      </w:r>
    </w:p>
    <w:p>
      <w:pPr>
        <w:pStyle w:val="BodyText"/>
      </w:pPr>
      <w:r>
        <w:t xml:space="preserve">“Thành đông đẹp ánh xuân đầy</w:t>
      </w:r>
    </w:p>
    <w:p>
      <w:pPr>
        <w:pStyle w:val="BodyText"/>
      </w:pPr>
      <w:r>
        <w:t xml:space="preserve">Lăn tăn sóng gợn khách lay nhẹ chèo</w:t>
      </w:r>
    </w:p>
    <w:p>
      <w:pPr>
        <w:pStyle w:val="BodyText"/>
      </w:pPr>
      <w:r>
        <w:t xml:space="preserve">Liễu xanh mây khói vờn theo</w:t>
      </w:r>
    </w:p>
    <w:p>
      <w:pPr>
        <w:pStyle w:val="BodyText"/>
      </w:pPr>
      <w:r>
        <w:t xml:space="preserve">Đầu cành hạnh nở, như reo xuân về</w:t>
      </w:r>
    </w:p>
    <w:p>
      <w:pPr>
        <w:pStyle w:val="BodyText"/>
      </w:pPr>
      <w:r>
        <w:t xml:space="preserve">Thoáng vui để lắm ê chề</w:t>
      </w:r>
    </w:p>
    <w:p>
      <w:pPr>
        <w:pStyle w:val="BodyText"/>
      </w:pPr>
      <w:r>
        <w:t xml:space="preserve">Nghìn vàng chẳng tiếc, mà mê nụ cười</w:t>
      </w:r>
    </w:p>
    <w:p>
      <w:pPr>
        <w:pStyle w:val="BodyText"/>
      </w:pPr>
      <w:r>
        <w:t xml:space="preserve">Nâng ly khuyên nắng vàng tươi</w:t>
      </w:r>
    </w:p>
    <w:p>
      <w:pPr>
        <w:pStyle w:val="BodyText"/>
      </w:pPr>
      <w:r>
        <w:t xml:space="preserve">Vì hoa, lưu chút ánh ngời lên hoa”</w:t>
      </w:r>
    </w:p>
    <w:p>
      <w:pPr>
        <w:pStyle w:val="BodyText"/>
      </w:pPr>
      <w:r>
        <w:t xml:space="preserve">Chương 62: Lăng Thiên bị bắt.</w:t>
      </w:r>
    </w:p>
    <w:p>
      <w:pPr>
        <w:pStyle w:val="BodyText"/>
      </w:pPr>
      <w:r>
        <w:t xml:space="preserve">Trong am ni cô là một khoảng không yên lặng trang nghiêm, ở giữa đại điện, bức tượng Quan Âm tay cầm bình nước Cam lồ, thanh nhã.</w:t>
      </w:r>
    </w:p>
    <w:p>
      <w:pPr>
        <w:pStyle w:val="BodyText"/>
      </w:pPr>
      <w:r>
        <w:t xml:space="preserve">Ánh mặt trời đỏ mang ánh sáng xuyên thấu qua khung cửa sổ, được chạm khắc tinh xảo ở am ni cô, bên trong điện thoáng thấy mấy nữ ni đang cầu nguyện buổi sáng.</w:t>
      </w:r>
    </w:p>
    <w:p>
      <w:pPr>
        <w:pStyle w:val="BodyText"/>
      </w:pPr>
      <w:r>
        <w:t xml:space="preserve">Các nàng đều một thân áo vải, hai mắt nhắm nghiền, chắp tay trước ngực, yên lặng cầu nguyện.</w:t>
      </w:r>
    </w:p>
    <w:p>
      <w:pPr>
        <w:pStyle w:val="BodyText"/>
      </w:pPr>
      <w:r>
        <w:t xml:space="preserve">Y Vân đứng lặng một bên, tâm tình kích động dần bình tĩnh trở lại.</w:t>
      </w:r>
    </w:p>
    <w:p>
      <w:pPr>
        <w:pStyle w:val="BodyText"/>
      </w:pPr>
      <w:r>
        <w:t xml:space="preserve">Mẫu thân, vị nữ ni có vết sẹo trên mặt kia chính là mẫu thân sinh ra nàng sao? Là thiên hạ đệ nhất mỹ nữ năm đó ư? Là người trong bức hoạ của Hoàng Thượng sao?</w:t>
      </w:r>
    </w:p>
    <w:p>
      <w:pPr>
        <w:pStyle w:val="BodyText"/>
      </w:pPr>
      <w:r>
        <w:t xml:space="preserve">Chân dung nàng bạch y thuần khiết, gương mặt trong suốt như mặt nước, thần thái thông minh, khí chất thanh cao, đôi má lúm đồng tiền như hoa như ngọc.</w:t>
      </w:r>
    </w:p>
    <w:p>
      <w:pPr>
        <w:pStyle w:val="BodyText"/>
      </w:pPr>
      <w:r>
        <w:t xml:space="preserve">Lúc này, áo váy tơ lụa đã đổi thành áo vải của nữ ni; trên bàn tay thon nhỏ là chuỗi tràng hồ đề, đang chắp tay trước ngực; dung nhan rực rỡ như hoa giờ đã bị huỷ hoại bởi một vết sẹo thật dài; sự cơ trí cùng bình tĩnh được giấu đi dưới đôi mắt thanh tịnh ấy.</w:t>
      </w:r>
    </w:p>
    <w:p>
      <w:pPr>
        <w:pStyle w:val="BodyText"/>
      </w:pPr>
      <w:r>
        <w:t xml:space="preserve">Mười mấy năm trôi qua, những ngày tháng đó như bị dìm sâu dưới đáy sông, không chỉ thay đổi dung nhan bên ngoài mà cả bên trong của nàng.</w:t>
      </w:r>
    </w:p>
    <w:p>
      <w:pPr>
        <w:pStyle w:val="BodyText"/>
      </w:pPr>
      <w:r>
        <w:t xml:space="preserve">Rốt cuộc thì năm đó đã xảy ra chuyện gì? Mẫu thân vì sao lại xuống tóc làm ni cô, trốn ở trong cung? Vì sao trong suốt mười mấy năm cũng không liên lạc với người thân? Mẫu thân tại sao lại lấy pháp danh là Vong Tình? Vết sẹo trên mặt là thế nào? Năm đó người sao phải giả chết một lần nữa, đem nữ nhi giao cho nghĩa mẫu chăm sóc? Vì điều gì mà mẫu thân không ở cùng với phụ thân?</w:t>
      </w:r>
    </w:p>
    <w:p>
      <w:pPr>
        <w:pStyle w:val="BodyText"/>
      </w:pPr>
      <w:r>
        <w:t xml:space="preserve">Những câu hỏi liên tiếp quanh quẩn trong đầu Y Vân không rời.</w:t>
      </w:r>
    </w:p>
    <w:p>
      <w:pPr>
        <w:pStyle w:val="BodyText"/>
      </w:pPr>
      <w:r>
        <w:t xml:space="preserve">Mãi cho đến khi các nàng làm xong buổi cầu nguyện sáng, mãi cho đến khi Y Vân đi tới trước căn phòng của Vong Tình.</w:t>
      </w:r>
    </w:p>
    <w:p>
      <w:pPr>
        <w:pStyle w:val="BodyText"/>
      </w:pPr>
      <w:r>
        <w:t xml:space="preserve">Hai người ngồi đối diện với nhau, phía trước sớm đã có một tiểu ni cô dâng trà.</w:t>
      </w:r>
    </w:p>
    <w:p>
      <w:pPr>
        <w:pStyle w:val="BodyText"/>
      </w:pPr>
      <w:r>
        <w:t xml:space="preserve">Luồn khí bay lên lượn lờ như sương mù che khuất đôi mắt Y Vân, trên mặt nước là từng lá trà xanh biếc tươi mát dập dìu, lượn vòng quanh nhau.</w:t>
      </w:r>
    </w:p>
    <w:p>
      <w:pPr>
        <w:pStyle w:val="BodyText"/>
      </w:pPr>
      <w:r>
        <w:t xml:space="preserve">Có nằm mơ cũng không nghĩ đến, sẽ gặp mẫu thân ở trong cung, càng không thể tưởng, sẽ cùng mẫu thân ngồi ở am ni cô mà uống trà. Trong hoàn cảnh này, Y Vân thật không biết vị trà như thế nào.</w:t>
      </w:r>
    </w:p>
    <w:p>
      <w:pPr>
        <w:pStyle w:val="BodyText"/>
      </w:pPr>
      <w:r>
        <w:t xml:space="preserve">Vong Tình ngồi ngay ngắn, sắc mặt trầm tĩnh, yên lặng không nói, khuôn mặt nàng ở giữa làn hơi nước vấn vít lại thêm phần mơ hồ, làm cả thân người nàng nhìn qua có chút mờ ảo. Đôi mắt nàng như mặt nước bị sương mù bao phủ, khiến Y Vân không thấy rõ cảm xúc trong ánh mắt ấy.</w:t>
      </w:r>
    </w:p>
    <w:p>
      <w:pPr>
        <w:pStyle w:val="BodyText"/>
      </w:pPr>
      <w:r>
        <w:t xml:space="preserve">Từ trên cổ tay Y Vân chậm rãi tháo ra chiếc vòng tay kia-----chiếc vòng tay bằng ngọc có khảm vàng mà mẫu thân để lại, đặt lên bàn gỗ.</w:t>
      </w:r>
    </w:p>
    <w:p>
      <w:pPr>
        <w:pStyle w:val="BodyText"/>
      </w:pPr>
      <w:r>
        <w:t xml:space="preserve">Sau đó hỏi: "Không biết tiền bối có nhận ra vòng tay kia không?"</w:t>
      </w:r>
    </w:p>
    <w:p>
      <w:pPr>
        <w:pStyle w:val="BodyText"/>
      </w:pPr>
      <w:r>
        <w:t xml:space="preserve">Vong Tình nhìn thấy chiếc vòng, sắc mặt khẽ thay đổi. Đôi tay nàng run run, nhè nhẹ cầm lấy vòng ngọc, tỉ mỉ thật lâu sau, đặt vòng ngọc xuống, đôi mắt bình tĩnh nhìn về phía Y Vân, nhưng trong đấy là muôn vàn ngọn sóng cảm xúc ----dạt dào.</w:t>
      </w:r>
    </w:p>
    <w:p>
      <w:pPr>
        <w:pStyle w:val="BodyText"/>
      </w:pPr>
      <w:r>
        <w:t xml:space="preserve">"Người chính là mẫu thân của ta! Phải không?"</w:t>
      </w:r>
    </w:p>
    <w:p>
      <w:pPr>
        <w:pStyle w:val="BodyText"/>
      </w:pPr>
      <w:r>
        <w:t xml:space="preserve">Vị nữ ni không nói một lời, chắp tay trước ngực, đôi mắt nhắm chặt.</w:t>
      </w:r>
    </w:p>
    <w:p>
      <w:pPr>
        <w:pStyle w:val="BodyText"/>
      </w:pPr>
      <w:r>
        <w:t xml:space="preserve">"Có phải người đã sớm nhận ra Vân nhi?"</w:t>
      </w:r>
    </w:p>
    <w:p>
      <w:pPr>
        <w:pStyle w:val="BodyText"/>
      </w:pPr>
      <w:r>
        <w:t xml:space="preserve">"Mẫu thân, vì sao người không muốn nhận Vân nhi?"</w:t>
      </w:r>
    </w:p>
    <w:p>
      <w:pPr>
        <w:pStyle w:val="BodyText"/>
      </w:pPr>
      <w:r>
        <w:t xml:space="preserve">"Mẫu thân, người có biết Vân nhi nhớ người như thế nào không?"</w:t>
      </w:r>
    </w:p>
    <w:p>
      <w:pPr>
        <w:pStyle w:val="BodyText"/>
      </w:pPr>
      <w:r>
        <w:t xml:space="preserve">"Mẫu thân, người có biết bà ngoại bởi vì nhớ nhung mà tóc đã bạc trắng không?"</w:t>
      </w:r>
    </w:p>
    <w:p>
      <w:pPr>
        <w:pStyle w:val="BodyText"/>
      </w:pPr>
      <w:r>
        <w:t xml:space="preserve">"Mẫu thân, người có biết Vân nhi đã phải khổ sở ra sao không?"</w:t>
      </w:r>
    </w:p>
    <w:p>
      <w:pPr>
        <w:pStyle w:val="BodyText"/>
      </w:pPr>
      <w:r>
        <w:t xml:space="preserve">-----------------------</w:t>
      </w:r>
    </w:p>
    <w:p>
      <w:pPr>
        <w:pStyle w:val="BodyText"/>
      </w:pPr>
      <w:r>
        <w:t xml:space="preserve">Lời nói Y Vân lúc đầu thì nhẹ nhàng êm dịu, sau trở nên nghẹn ngào nức nở.</w:t>
      </w:r>
    </w:p>
    <w:p>
      <w:pPr>
        <w:pStyle w:val="BodyText"/>
      </w:pPr>
      <w:r>
        <w:t xml:space="preserve">Vong Tình cuối cùng cũng chậm rãi mở mắt, sắc mặt tuy rằng lạnh nhạt, nhưng, đã có vài phần hiền từ, đôi mắt như ngấn lệ.</w:t>
      </w:r>
    </w:p>
    <w:p>
      <w:pPr>
        <w:pStyle w:val="BodyText"/>
      </w:pPr>
      <w:r>
        <w:t xml:space="preserve">Y Vân nhẹ nhàng bước đến bên người, vui vẻ nở nụ cười, đôi mắt cong cong như ánh trăng nhẹ dịu, nàng vươn đôi tay mượt mà như ngọc ôm lấy, nép đầu vào lồng ngực của mẫu thân.</w:t>
      </w:r>
    </w:p>
    <w:p>
      <w:pPr>
        <w:pStyle w:val="BodyText"/>
      </w:pPr>
      <w:r>
        <w:t xml:space="preserve">Vong Tình khẽ lướt bàn tay run rẩy vỗ về mái đầu Y Vân.</w:t>
      </w:r>
    </w:p>
    <w:p>
      <w:pPr>
        <w:pStyle w:val="BodyText"/>
      </w:pPr>
      <w:r>
        <w:t xml:space="preserve">"Vân nhi, ngươi thật sự là Vân nhi của ta sao?" Nước mắt vui mừng không ngừng rơi xuống.</w:t>
      </w:r>
    </w:p>
    <w:p>
      <w:pPr>
        <w:pStyle w:val="BodyText"/>
      </w:pPr>
      <w:r>
        <w:t xml:space="preserve">Vong Tình cuối cùng vẫn không thể vong tình.</w:t>
      </w:r>
    </w:p>
    <w:p>
      <w:pPr>
        <w:pStyle w:val="BodyText"/>
      </w:pPr>
      <w:r>
        <w:t xml:space="preserve">Ngọc Tuyền Cung</w:t>
      </w:r>
    </w:p>
    <w:p>
      <w:pPr>
        <w:pStyle w:val="BodyText"/>
      </w:pPr>
      <w:r>
        <w:t xml:space="preserve">Long Mạc bình tĩnh nhìn thẳng vào Quân Lăng Thiên, chậm rãi nói: "Ngươi là Quân Lăng Thiên?"</w:t>
      </w:r>
    </w:p>
    <w:p>
      <w:pPr>
        <w:pStyle w:val="BodyText"/>
      </w:pPr>
      <w:r>
        <w:t xml:space="preserve">"Không sai! Tại hạ chính là Quân Lăng Thiên." mỉm cười nói.</w:t>
      </w:r>
    </w:p>
    <w:p>
      <w:pPr>
        <w:pStyle w:val="BodyText"/>
      </w:pPr>
      <w:r>
        <w:t xml:space="preserve">"Ngươi vì sao cướp đi Y Vân?" Long Mạc lạnh lùng hỏi.</w:t>
      </w:r>
    </w:p>
    <w:p>
      <w:pPr>
        <w:pStyle w:val="BodyText"/>
      </w:pPr>
      <w:r>
        <w:t xml:space="preserve">Đôi mi Quân Lăng Thiên hiện lên một chút tà ma, "Vương gia! Thật là oan uổng cho tại hạ, tại hạ vẫn chưa cướp Y Vân, chính là ngươi cố gắng đem nàng nhét vào trong tay tại hạ."</w:t>
      </w:r>
    </w:p>
    <w:p>
      <w:pPr>
        <w:pStyle w:val="BodyText"/>
      </w:pPr>
      <w:r>
        <w:t xml:space="preserve">Ánh mắt Long Mạc ngưng đọng, tiếng nói thâm trầm mà lãnh đạm, "Vậy ngươi vì sao cướp đi Nguyệt Hạ Hương?"</w:t>
      </w:r>
    </w:p>
    <w:p>
      <w:pPr>
        <w:pStyle w:val="BodyText"/>
      </w:pPr>
      <w:r>
        <w:t xml:space="preserve">"Không sai, ta là cướp đi nàng, ngươi không phải đã dùng tiểu nha hoàn kia đổi về nàng sao, chẳng lẽ Vương gia muốn tính nợ cũ với Quân mỗ? Ah! Ta sao lại quên mất, Nguyệt Hạ Hương hôm nay đã là phi tử của ngươi! Phu quân vì thê tử mà đến đòi chút công bằng cũng là đúng đi." Vẻ mặt Lăng Thiên thờ ơ như không, bên môi khẽ hiện lên nét cười.</w:t>
      </w:r>
    </w:p>
    <w:p>
      <w:pPr>
        <w:pStyle w:val="BodyText"/>
      </w:pPr>
      <w:r>
        <w:t xml:space="preserve">"Quân Lăng Thiên," Long Mạc lạnh lùng nói: "Bổn vương hỏi ngươi, chúng ta đã từng quen biết nhau sao?"</w:t>
      </w:r>
    </w:p>
    <w:p>
      <w:pPr>
        <w:pStyle w:val="BodyText"/>
      </w:pPr>
      <w:r>
        <w:t xml:space="preserve">Quân Lăng Thiên nghe vậy, sắc mặt liền tối sầm lại, đôi mắt phát ra hàn ý, hắn chậm rãi nói: "Chưa từng quen biết!"</w:t>
      </w:r>
    </w:p>
    <w:p>
      <w:pPr>
        <w:pStyle w:val="BodyText"/>
      </w:pPr>
      <w:r>
        <w:t xml:space="preserve">"Chưa từng quen biết sao?" Long Mạc nhìn sắc mặt hắn tối tâm, liền hiểu ra mọi chuyện. Quân Lăng Thiên là hận hắn, nhưng hắn vẫn không biết là bản thân đắc tội với hắn ta khi nào.</w:t>
      </w:r>
    </w:p>
    <w:p>
      <w:pPr>
        <w:pStyle w:val="BodyText"/>
      </w:pPr>
      <w:r>
        <w:t xml:space="preserve">Rốt cuộc hắn là ai? Nhưng bất kể như thế nào, trong cung này quyết không cho phép tồn tại một kẻ thù địch như hắn.</w:t>
      </w:r>
    </w:p>
    <w:p>
      <w:pPr>
        <w:pStyle w:val="BodyText"/>
      </w:pPr>
      <w:r>
        <w:t xml:space="preserve">Nét mặt đanh lại, ra lệnh: "Người đâu!"</w:t>
      </w:r>
    </w:p>
    <w:p>
      <w:pPr>
        <w:pStyle w:val="BodyText"/>
      </w:pPr>
      <w:r>
        <w:t xml:space="preserve">Vài thị vệ xuất hiện, vây quanh Quân Lăng Thiên.</w:t>
      </w:r>
    </w:p>
    <w:p>
      <w:pPr>
        <w:pStyle w:val="BodyText"/>
      </w:pPr>
      <w:r>
        <w:t xml:space="preserve">"Đắc tội!" Long Mạc lạnh giọng nói.</w:t>
      </w:r>
    </w:p>
    <w:p>
      <w:pPr>
        <w:pStyle w:val="BodyText"/>
      </w:pPr>
      <w:r>
        <w:t xml:space="preserve">Quân Lăng Thiên nhìn đám thị vệ vây quanh mình thì ha hả cười, vẻ mặt tự do tự tại, hắn mỉm cười nhìn Long Mạc nói: "Vương gia hôm nay bắt Quân mỗ, chỉ sợ ngày sau sẽ phái người đến thả ta."</w:t>
      </w:r>
    </w:p>
    <w:p>
      <w:pPr>
        <w:pStyle w:val="BodyText"/>
      </w:pPr>
      <w:r>
        <w:t xml:space="preserve">Long Mạc lạnh lùng nói: "Sẽ không!"</w:t>
      </w:r>
    </w:p>
    <w:p>
      <w:pPr>
        <w:pStyle w:val="BodyText"/>
      </w:pPr>
      <w:r>
        <w:t xml:space="preserve">Quân Lăng Thiên không có ý chạy trốn, đã ở trong cung này, hắn có chạy cũng không thoát. Hắn cũng không có phản kháng, hắn biết bản thân không phải là đối thủ của Long Mạc cùng đám thị vệ này.</w:t>
      </w:r>
    </w:p>
    <w:p>
      <w:pPr>
        <w:pStyle w:val="BodyText"/>
      </w:pPr>
      <w:r>
        <w:t xml:space="preserve">Cho nên hắn tự nguyện khoanh tay chịu trói.</w:t>
      </w:r>
    </w:p>
    <w:p>
      <w:pPr>
        <w:pStyle w:val="BodyText"/>
      </w:pPr>
      <w:r>
        <w:t xml:space="preserve">Tuyết Lạc Ân vốn thấy hai người họ vui vẻ trò chuyện với nhau, thật không ngờ biến cố bỗng nhiên xuất hiện.</w:t>
      </w:r>
    </w:p>
    <w:p>
      <w:pPr>
        <w:pStyle w:val="BodyText"/>
      </w:pPr>
      <w:r>
        <w:t xml:space="preserve">Hắn lo lắng nói: "Vương gia, Quân là bằng hữu của ta, hắn không phải người xấu, Vương gia vì sao bắt hắn? Vương gia có thể nể mặt ta, thả hắn không."</w:t>
      </w:r>
    </w:p>
    <w:p>
      <w:pPr>
        <w:pStyle w:val="BodyText"/>
      </w:pPr>
      <w:r>
        <w:t xml:space="preserve">Tuyết Lạc Ân thật sự không hiểu nổi người Nam Long Quốc, sắc mặt thay đổi bất thường, so với trở tay còn nhanh hơn, làm cho người khác không kịp phản ứng.</w:t>
      </w:r>
    </w:p>
    <w:p>
      <w:pPr>
        <w:pStyle w:val="BodyText"/>
      </w:pPr>
      <w:r>
        <w:t xml:space="preserve">"Vương gia, đây là vì sao?" Từ cửa đại điện, một giọng nói trong trẻo như tiếng chuông ngân truyền đến.</w:t>
      </w:r>
    </w:p>
    <w:p>
      <w:pPr>
        <w:pStyle w:val="BodyText"/>
      </w:pPr>
      <w:r>
        <w:t xml:space="preserve">Một thân ảnh đỏ tươi bỗng nhiên xuất hiện.</w:t>
      </w:r>
    </w:p>
    <w:p>
      <w:pPr>
        <w:pStyle w:val="BodyText"/>
      </w:pPr>
      <w:r>
        <w:t xml:space="preserve">Chính là công chúa Tuyết Mạn La, rõ ràng là vừa mới ngủ dậy, đôi mắt lim dim.</w:t>
      </w:r>
    </w:p>
    <w:p>
      <w:pPr>
        <w:pStyle w:val="BodyText"/>
      </w:pPr>
      <w:r>
        <w:t xml:space="preserve">Nhưng khi nhìn thấy Quân Lăng Thiên bị bắt, đôi mắt tím thẳm của nàng đột nhiên mở to, chiếc roi trong tay cũng run lên nhè nhẹ.</w:t>
      </w:r>
    </w:p>
    <w:p>
      <w:pPr>
        <w:pStyle w:val="BodyText"/>
      </w:pPr>
      <w:r>
        <w:t xml:space="preserve">"Thiên ca ca, có chuyện gì vậy?"</w:t>
      </w:r>
    </w:p>
    <w:p>
      <w:pPr>
        <w:pStyle w:val="BodyText"/>
      </w:pPr>
      <w:r>
        <w:t xml:space="preserve">Long Mạc không nói gì, tính khí vị công chúa này hắn cũng biết qua, nhưng mà hôm nay ai cũng đừng mơ tưởng có thể cứu thoát Quân Lăng Thiên.</w:t>
      </w:r>
    </w:p>
    <w:p>
      <w:pPr>
        <w:pStyle w:val="BodyText"/>
      </w:pPr>
      <w:r>
        <w:t xml:space="preserve">Quân Lăng Thiên xảo quyệt cười, nhìn Tuyết Mạn La chớp chớp mắt, "A La, đại ca có lời muốn nói với ngươi."</w:t>
      </w:r>
    </w:p>
    <w:p>
      <w:pPr>
        <w:pStyle w:val="BodyText"/>
      </w:pPr>
      <w:r>
        <w:t xml:space="preserve">Tuyết Mạn La đi tới, Quân Lăng Thiên khẽ nói vài câu vào tai nàng.</w:t>
      </w:r>
    </w:p>
    <w:p>
      <w:pPr>
        <w:pStyle w:val="BodyText"/>
      </w:pPr>
      <w:r>
        <w:t xml:space="preserve">Tuyết Mạn La liên tục gật đầu, sắc mặt có hơi dịu đi.</w:t>
      </w:r>
    </w:p>
    <w:p>
      <w:pPr>
        <w:pStyle w:val="BodyText"/>
      </w:pPr>
      <w:r>
        <w:t xml:space="preserve">Đám người áp giải Quân Lăng Thiên ra khỏi Ngọc Tuyền Cung.</w:t>
      </w:r>
    </w:p>
    <w:p>
      <w:pPr>
        <w:pStyle w:val="BodyText"/>
      </w:pPr>
      <w:r>
        <w:t xml:space="preserve">Mặt trời đỏ rực treo trên cao, khó mà có được một ngày đẹp như hôm nay.</w:t>
      </w:r>
    </w:p>
    <w:p>
      <w:pPr>
        <w:pStyle w:val="BodyText"/>
      </w:pPr>
      <w:r>
        <w:t xml:space="preserve">Ánh mắt Long Mạc và Quân Lăng Thiên bị bóng dáng một nữ tử bạch y ở phía xa chạy tới hấp dẫn.</w:t>
      </w:r>
    </w:p>
    <w:p>
      <w:pPr>
        <w:pStyle w:val="BodyText"/>
      </w:pPr>
      <w:r>
        <w:t xml:space="preserve">Nàng từ trong ánh nắng ban mai vội vàng lao tới, bởi vì chạy quá sức, khuôn mặt của nàng ửng đỏ, như một đoá hoa yêu kiều.</w:t>
      </w:r>
    </w:p>
    <w:p>
      <w:pPr>
        <w:pStyle w:val="BodyText"/>
      </w:pPr>
      <w:r>
        <w:t xml:space="preserve">Gần đến nơi, nàng tựa vào gốc cây bên đường thở gấp, trên trán mồ hôi lấm tấm.</w:t>
      </w:r>
    </w:p>
    <w:p>
      <w:pPr>
        <w:pStyle w:val="BodyText"/>
      </w:pPr>
      <w:r>
        <w:t xml:space="preserve">Nàng là Y Vân.</w:t>
      </w:r>
    </w:p>
    <w:p>
      <w:pPr>
        <w:pStyle w:val="BodyText"/>
      </w:pPr>
      <w:r>
        <w:t xml:space="preserve">Trong lúc ở am ni cô nhận mặt với mẫu thân, nàng bỗng nhiên nhớ tới Long Mạc muốn bắt Quân Lăng Thiên.</w:t>
      </w:r>
    </w:p>
    <w:p>
      <w:pPr>
        <w:pStyle w:val="BodyText"/>
      </w:pPr>
      <w:r>
        <w:t xml:space="preserve">Tâm liền đập nhanh không ngừng, không thể nào ổn định, nàng không biết vì sao lại sốt ruột như vậy, chỉ biết là nàng rất là lo lắng.</w:t>
      </w:r>
    </w:p>
    <w:p>
      <w:pPr>
        <w:pStyle w:val="BodyText"/>
      </w:pPr>
      <w:r>
        <w:t xml:space="preserve">Nàng biết nếu Long Mạc đến bắt Quân Lăng Thiên, hai người ắt hẳn sẽ đánh nhau, nàng không muốn nhìn thấy cảnh tượng đó. Nàng sợ Long Mạc bị thương, nàng cũng không muốn Quân Lăng Thiên bị thương.</w:t>
      </w:r>
    </w:p>
    <w:p>
      <w:pPr>
        <w:pStyle w:val="BodyText"/>
      </w:pPr>
      <w:r>
        <w:t xml:space="preserve">Nhìn thấy Quân Lăng Thiên bị đám người áp giải, Y Vân sửng sốt.</w:t>
      </w:r>
    </w:p>
    <w:p>
      <w:pPr>
        <w:pStyle w:val="BodyText"/>
      </w:pPr>
      <w:r>
        <w:t xml:space="preserve">Ác ma này, sao lại bị bắt? Làm sao có thể? Đêm đó, nàng rõ ràng nhìn thấy Long Mạc và Quân Lăng Thiên quyết đấu, công phu hai người ngang nhau, tại sao chỉ trong một lát đã bị bắt giữ thế này.</w:t>
      </w:r>
    </w:p>
    <w:p>
      <w:pPr>
        <w:pStyle w:val="BodyText"/>
      </w:pPr>
      <w:r>
        <w:t xml:space="preserve">Tên ác ma này cuối cùng đã bị bắt, sao trong lòng nàng lại không cảm thấy một chút vui mừng?</w:t>
      </w:r>
    </w:p>
    <w:p>
      <w:pPr>
        <w:pStyle w:val="BodyText"/>
      </w:pPr>
      <w:r>
        <w:t xml:space="preserve">Hắn vì sao không trốn? Không biết tại sao, khi nhìn vào ánh mắt Quân Lăng Thiên, Y Vân cảm thấy có chút áy náy.</w:t>
      </w:r>
    </w:p>
    <w:p>
      <w:pPr>
        <w:pStyle w:val="BodyText"/>
      </w:pPr>
      <w:r>
        <w:t xml:space="preserve">Hắn là ác ma, không có chuyện ác nào mà không làm, nàng vì cớ gì lại nhân từ với hắn như vậy?</w:t>
      </w:r>
    </w:p>
    <w:p>
      <w:pPr>
        <w:pStyle w:val="BodyText"/>
      </w:pPr>
      <w:r>
        <w:t xml:space="preserve">Ánh mắt Quân Lăng Thiên phức tạp nhìn Y Vân, cứ tưởng rằng nàng sẽ không nói với Long Mạc, nhưng nàng vẫn là nói. Lòng của nàng vĩnh viễn ở trên người Đại ca ca của nàng.</w:t>
      </w:r>
    </w:p>
    <w:p>
      <w:pPr>
        <w:pStyle w:val="BodyText"/>
      </w:pPr>
      <w:r>
        <w:t xml:space="preserve">Hắn bỗng nhiên mỉm cười tự giễu, đôi mắt nhìn chằm chằm vào Y Vân, ước ao nhìn ra một chút thay đổi trên gương mặt của nàng, nói: "Ngươi tới làm gì? Là tới xem tình cảm bi thảm của Quân mỗ sao? hư vậy thì mới khiến ngươi dễ chịu đúng không?"</w:t>
      </w:r>
    </w:p>
    <w:p>
      <w:pPr>
        <w:pStyle w:val="BodyText"/>
      </w:pPr>
      <w:r>
        <w:t xml:space="preserve">"Là ngươi!"</w:t>
      </w:r>
    </w:p>
    <w:p>
      <w:pPr>
        <w:pStyle w:val="BodyText"/>
      </w:pPr>
      <w:r>
        <w:t xml:space="preserve">Tuyết Mạn La nhận ra nữ tử bị Thiên ca ca giam giữ.</w:t>
      </w:r>
    </w:p>
    <w:p>
      <w:pPr>
        <w:pStyle w:val="BodyText"/>
      </w:pPr>
      <w:r>
        <w:t xml:space="preserve">Nàng sao lại ở trong cung?</w:t>
      </w:r>
    </w:p>
    <w:p>
      <w:pPr>
        <w:pStyle w:val="BodyText"/>
      </w:pPr>
      <w:r>
        <w:t xml:space="preserve">"Là ngươi hại Thiên ca ca?" Tuyết Mạn La hỏi.</w:t>
      </w:r>
    </w:p>
    <w:p>
      <w:pPr>
        <w:pStyle w:val="BodyText"/>
      </w:pPr>
      <w:r>
        <w:t xml:space="preserve">"Là ta, nhưng hắn đã gây ra tội thì phải chịu tội." Y Vân bình tĩnh, chậm rãi nói.</w:t>
      </w:r>
    </w:p>
    <w:p>
      <w:pPr>
        <w:pStyle w:val="BodyText"/>
      </w:pPr>
      <w:r>
        <w:t xml:space="preserve">Roi da trong tay Tuyết Mạn La bỗng nhiên không lưu tình vung lên, ánh vàng trên thân roi hoà vào ánh nắng chói chang, toả ra hào quang loá mắt, làm Y Vân không thể mở to đôi mắt.</w:t>
      </w:r>
    </w:p>
    <w:p>
      <w:pPr>
        <w:pStyle w:val="BodyText"/>
      </w:pPr>
      <w:r>
        <w:t xml:space="preserve">"Không thể!" Quân Lăng Thiên hét lên, thân ảnh nhanh chóng lao đến, tuy đôi tay bị trói, nhưng hắn lại che chắn trước người Y Vân.</w:t>
      </w:r>
    </w:p>
    <w:p>
      <w:pPr>
        <w:pStyle w:val="BodyText"/>
      </w:pPr>
      <w:r>
        <w:t xml:space="preserve">Mắt nhìn thấy roi sắp quất lên người Quân Lăng Thiên, Long Mạc đột nhiên ra tay, chỉ một cái đã bắt được roi, ánh mắt nghi ngờ, Quân Lăng Thiên này vì sao lúc nào cũng ra tay cứu Vân nhi, chẳng lẽ? Hắn yêu Vân nhi?</w:t>
      </w:r>
    </w:p>
    <w:p>
      <w:pPr>
        <w:pStyle w:val="BodyText"/>
      </w:pPr>
      <w:r>
        <w:t xml:space="preserve">Tuyết Mạn La kinh dị nghĩ lại, ánh mắt nhìn Quân Lăng Thiên nói: "Thiên ca ca, ngươi tại sao lại cứu nàng?"</w:t>
      </w:r>
    </w:p>
    <w:p>
      <w:pPr>
        <w:pStyle w:val="BodyText"/>
      </w:pPr>
      <w:r>
        <w:t xml:space="preserve">Quân Lăng Thiên khôi phục lại bộ dạng linh tinh lang tang, nói: "Ta không phải cứu nàng mà là cứu ngươi, A La, ngươi sao lại xúc động như vậy? Nàng là người trong lòng Mạc Vương gia, ngươi đắc tội với nàng, không sợ Mạc Vương gia đem ngươi với ta nhốt với nhau hay sao?"</w:t>
      </w:r>
    </w:p>
    <w:p>
      <w:pPr>
        <w:pStyle w:val="BodyText"/>
      </w:pPr>
      <w:r>
        <w:t xml:space="preserve">Hắn mặc dù nói chuyện với Tuyết Mạn La, nhưng, đôi mắt lại nhìn chằm chằm vào Y Vân.</w:t>
      </w:r>
    </w:p>
    <w:p>
      <w:pPr>
        <w:pStyle w:val="BodyText"/>
      </w:pPr>
      <w:r>
        <w:t xml:space="preserve">"A La không sợ, A La nguyện cùng Thiên ca ca chịu trói." Tuyết Mạn La kiên định nói.</w:t>
      </w:r>
    </w:p>
    <w:p>
      <w:pPr>
        <w:pStyle w:val="BodyText"/>
      </w:pPr>
      <w:r>
        <w:t xml:space="preserve">Nét mặt Lăng Thiên hiện lên một tia cảm động nói: "A La, không cần đau lòng, ngươi đã quên những lời đại ca vừa nói với ngươi sao?"</w:t>
      </w:r>
    </w:p>
    <w:p>
      <w:pPr>
        <w:pStyle w:val="BodyText"/>
      </w:pPr>
      <w:r>
        <w:t xml:space="preserve">Tuyết Mạn La gật đầu, nói: "Thiên ca ca yên tâm, việc ngươi phân phó, A La nhất định sẽ hoàn thành.”</w:t>
      </w:r>
    </w:p>
    <w:p>
      <w:pPr>
        <w:pStyle w:val="BodyText"/>
      </w:pPr>
      <w:r>
        <w:t xml:space="preserve">Long Mạc kéo Y Vân đến bên cạnh mình, ôn nhu nói: "Vân nhi, sao lại tới đây, lo lắng cho ta sao?"</w:t>
      </w:r>
    </w:p>
    <w:p>
      <w:pPr>
        <w:pStyle w:val="BodyText"/>
      </w:pPr>
      <w:r>
        <w:t xml:space="preserve">Y Vân đờ đẫn gật đầu, bản thân cũng không nghe rõ Long Mạc đang nói cái gì.</w:t>
      </w:r>
    </w:p>
    <w:p>
      <w:pPr>
        <w:pStyle w:val="Compact"/>
      </w:pPr>
      <w:r>
        <w:t xml:space="preserve">Nhưng, ánh mắt Quân Lăng Thiên lại bỗng nhiên u ám, hai mắt híp lại, không biết là đang suy nghĩ gì.</w:t>
      </w:r>
      <w:r>
        <w:br w:type="textWrapping"/>
      </w:r>
      <w:r>
        <w:br w:type="textWrapping"/>
      </w:r>
    </w:p>
    <w:p>
      <w:pPr>
        <w:pStyle w:val="Heading2"/>
      </w:pPr>
      <w:bookmarkStart w:id="53" w:name="chương-063---064"/>
      <w:bookmarkEnd w:id="53"/>
      <w:r>
        <w:t xml:space="preserve">31. Chương 063 - 064</w:t>
      </w:r>
    </w:p>
    <w:p>
      <w:pPr>
        <w:pStyle w:val="Compact"/>
      </w:pPr>
      <w:r>
        <w:br w:type="textWrapping"/>
      </w:r>
      <w:r>
        <w:br w:type="textWrapping"/>
      </w:r>
      <w:r>
        <w:t xml:space="preserve">Chương 63: Cầu hôn.</w:t>
      </w:r>
    </w:p>
    <w:p>
      <w:pPr>
        <w:pStyle w:val="BodyText"/>
      </w:pPr>
      <w:r>
        <w:t xml:space="preserve">Ánh mặt trời rực rỡ, ấm áp phủ lên trên người. Nhưng, trong lòng Y Vân lại nổi lên từng hồi lạnh lẽo.</w:t>
      </w:r>
    </w:p>
    <w:p>
      <w:pPr>
        <w:pStyle w:val="BodyText"/>
      </w:pPr>
      <w:r>
        <w:t xml:space="preserve">Quân Lăng Thiên bị giải đi, trước i đi hắn còn quay đầu lại cười, nụ cười kia thật ấm áp, như ánh mặt trời hừng đông.</w:t>
      </w:r>
    </w:p>
    <w:p>
      <w:pPr>
        <w:pStyle w:val="BodyText"/>
      </w:pPr>
      <w:r>
        <w:t xml:space="preserve">Chỉ trong phút giây đó, trái tim Y Vân dâng lên một loại cảm giác ó tả.</w:t>
      </w:r>
    </w:p>
    <w:p>
      <w:pPr>
        <w:pStyle w:val="BodyText"/>
      </w:pPr>
      <w:r>
        <w:t xml:space="preserve">Nàng ông rõ, cảm giác đó là gì, nàng chỉ biết phải cố gắng loại bỏ cảm xúc đó.</w:t>
      </w:r>
    </w:p>
    <w:p>
      <w:pPr>
        <w:pStyle w:val="BodyText"/>
      </w:pPr>
      <w:r>
        <w:t xml:space="preserve">Quân Lăng Thiên bước đi về phía ánh nắng, bóng dáng in dài trên sân.</w:t>
      </w:r>
    </w:p>
    <w:p>
      <w:pPr>
        <w:pStyle w:val="BodyText"/>
      </w:pPr>
      <w:r>
        <w:t xml:space="preserve">Hình dáng tử sắc kia bao phủ tràn ngập trong lòng Y Vân, ông chịu rời đi.</w:t>
      </w:r>
    </w:p>
    <w:p>
      <w:pPr>
        <w:pStyle w:val="BodyText"/>
      </w:pPr>
      <w:r>
        <w:t xml:space="preserve">Long Mạc yên lặng nhìn Y Vân, hắn ông biết Vân nhi nàng đang suy nghĩ gì, hắn chỉ cảm giác đươc nàng ông bao giờ ... còn là Vân nhi trước đây, từ sau i trở về, đáy lòng nàng luôn chất chứa nhiều tâm sự, chưa từng có một nụ cười thật sự.</w:t>
      </w:r>
    </w:p>
    <w:p>
      <w:pPr>
        <w:pStyle w:val="BodyText"/>
      </w:pPr>
      <w:r>
        <w:t xml:space="preserve">Nhưng, cho dù như thế nào, hắn vĩnh viễn ông buông tay. Hắn muốn giữ lại Vân nhi, lưu nàng bên người, như thế mới có thể nắm giữ trái tim nàng.</w:t>
      </w:r>
    </w:p>
    <w:p>
      <w:pPr>
        <w:pStyle w:val="BodyText"/>
      </w:pPr>
      <w:r>
        <w:t xml:space="preserve">Long Mạc gắt gao giữ chặt cổ tay Y Vân, chậm rãi đi về phía trước.</w:t>
      </w:r>
    </w:p>
    <w:p>
      <w:pPr>
        <w:pStyle w:val="BodyText"/>
      </w:pPr>
      <w:r>
        <w:t xml:space="preserve">Đi đến một nơi trong viện, sáng sớm từng đoá hoa xinh đẹp e ấp, trên cánh hoa còn lấp lánh vô vàn hạt sương long lanh màu ngũ sắc</w:t>
      </w:r>
    </w:p>
    <w:p>
      <w:pPr>
        <w:pStyle w:val="BodyText"/>
      </w:pPr>
      <w:r>
        <w:t xml:space="preserve">Y Vân dừng chân bên bóng cây, trầm mặc một lát, hỏi, "Đại ca ca, ngươi dự định xử trí hắn như thế nào?"</w:t>
      </w:r>
    </w:p>
    <w:p>
      <w:pPr>
        <w:pStyle w:val="BodyText"/>
      </w:pPr>
      <w:r>
        <w:t xml:space="preserve">"Vân nhi, ngươi thấy thế nào?"</w:t>
      </w:r>
    </w:p>
    <w:p>
      <w:pPr>
        <w:pStyle w:val="BodyText"/>
      </w:pPr>
      <w:r>
        <w:t xml:space="preserve">Tiếng nói ôn nhu, giọng điệu nuông chiều.</w:t>
      </w:r>
    </w:p>
    <w:p>
      <w:pPr>
        <w:pStyle w:val="BodyText"/>
      </w:pPr>
      <w:r>
        <w:t xml:space="preserve">Sự dịu dàng này làm trái tim Y Vân hổ thẹn, ở trước mặt Đại ca ca nàng lại nghĩ cho tên ác ma kia, thật là ông nên như vậy. Nhưng, nàng ông nỡ nhìn hắn chết.</w:t>
      </w:r>
    </w:p>
    <w:p>
      <w:pPr>
        <w:pStyle w:val="BodyText"/>
      </w:pPr>
      <w:r>
        <w:t xml:space="preserve">Quân Lăng Thiên vẫn chưa thật sự tổn thương nàng, hắn chỉ trêu đùa nàng, nếu bởi vì vậy mà giết hắn, cả đời này nàng sẽ ông thể nào yên tĩnh.</w:t>
      </w:r>
    </w:p>
    <w:p>
      <w:pPr>
        <w:pStyle w:val="BodyText"/>
      </w:pPr>
      <w:r>
        <w:t xml:space="preserve">Cắn nhẹ môi dưới, nói: "Có thể sau i giam giữ hắn một thời gian rồi thả hắn ông, dù sao, hắn cũng chưa làm gì Y Vân."</w:t>
      </w:r>
    </w:p>
    <w:p>
      <w:pPr>
        <w:pStyle w:val="BodyText"/>
      </w:pPr>
      <w:r>
        <w:t xml:space="preserve">Đôi mắt Long Mạc tối tăm nhìn thẳng vào Y Vân, nét mặt nghiền ngẫm.</w:t>
      </w:r>
    </w:p>
    <w:p>
      <w:pPr>
        <w:pStyle w:val="BodyText"/>
      </w:pPr>
      <w:r>
        <w:t xml:space="preserve">"Nhưng, nếu thả hắn. Hắn sẽ còn cùng ta đối địch, còn có thể lại bắt ngươi. Vân nhi, đối với ác ma thì ông thể nhân từ, có biết ông?"</w:t>
      </w:r>
    </w:p>
    <w:p>
      <w:pPr>
        <w:pStyle w:val="BodyText"/>
      </w:pPr>
      <w:r>
        <w:t xml:space="preserve">Y Vân cúi đầu, trốn tránh ánh mắt Long Mạc.</w:t>
      </w:r>
    </w:p>
    <w:p>
      <w:pPr>
        <w:pStyle w:val="BodyText"/>
      </w:pPr>
      <w:r>
        <w:t xml:space="preserve">Trái tim hắn bỗng nhiên đập mạnh, loại cảm giác lo sợ mất đi này ông ngừng lan toả.</w:t>
      </w:r>
    </w:p>
    <w:p>
      <w:pPr>
        <w:pStyle w:val="BodyText"/>
      </w:pPr>
      <w:r>
        <w:t xml:space="preserve">"Vân nhi biết, chỉ là...ông muốn giết hắn thôi. Như vậy, Y Vân sẽ rất áy náy."</w:t>
      </w:r>
    </w:p>
    <w:p>
      <w:pPr>
        <w:pStyle w:val="BodyText"/>
      </w:pPr>
      <w:r>
        <w:t xml:space="preserve">"Được rồi, theo ý ngươi, qua một thời gian, đại ca liền thả hắn."</w:t>
      </w:r>
    </w:p>
    <w:p>
      <w:pPr>
        <w:pStyle w:val="BodyText"/>
      </w:pPr>
      <w:r>
        <w:t xml:space="preserve">Y Vân cuối cùng cũng thở ra một hơi.</w:t>
      </w:r>
    </w:p>
    <w:p>
      <w:pPr>
        <w:pStyle w:val="BodyText"/>
      </w:pPr>
      <w:r>
        <w:t xml:space="preserve">"Đa tạ Đại ca ca!" Y Vân ông suy nghĩ gì liền nói.</w:t>
      </w:r>
    </w:p>
    <w:p>
      <w:pPr>
        <w:pStyle w:val="BodyText"/>
      </w:pPr>
      <w:r>
        <w:t xml:space="preserve">"Ngươi là thay Quân Lăng Thiên cảm tạ ta sao?" Thần sắc Long Mạc tối sầm lại, hỏi.</w:t>
      </w:r>
    </w:p>
    <w:p>
      <w:pPr>
        <w:pStyle w:val="BodyText"/>
      </w:pPr>
      <w:r>
        <w:t xml:space="preserve">Y Vân lúc này mới phát hiện lời cảm tạ của mình có chút ông phù hợp, nhưng dù sao nàng cũng đã nói ra, hơn nữa phải là làm theo lẽ thường sao.</w:t>
      </w:r>
    </w:p>
    <w:p>
      <w:pPr>
        <w:pStyle w:val="BodyText"/>
      </w:pPr>
      <w:r>
        <w:t xml:space="preserve">"Ta, ông phải, Đại ca ca, ta chỉ là cảm thấy hắn rất đáng thương...Ta..." Y Vân băn oăn giải thích.</w:t>
      </w:r>
    </w:p>
    <w:p>
      <w:pPr>
        <w:pStyle w:val="BodyText"/>
      </w:pPr>
      <w:r>
        <w:t xml:space="preserve">"Ta biết," Long Mạc bỗng nhiên cắt ngang lời Y Vân, nhìn nàng thật sâu, "Vân nhi, trả lời ta, làm phi tử của ta được ông? Hôn sự của ta cùng Nguyệt tiểu thư là ông thể, phi tử của ta vĩnh viễn chỉ có thể là ngươi, ta sẽ xin phụ hoàng cùng mẫu thân đồng ý chuyện của chúng ta, ta cũng sẽ ông ngại hướng Nguyệt tướng quân và Nguyệt tiểu thư cầu xin tha thứ. Chỉ cần...Ngươi chịu gả cho ta, Vân nhi, đồng ý với ta được ông? Gả cho ta, được chứ?"</w:t>
      </w:r>
    </w:p>
    <w:p>
      <w:pPr>
        <w:pStyle w:val="BodyText"/>
      </w:pPr>
      <w:r>
        <w:t xml:space="preserve">Ánh mặt trời len vào từng cánh hoa, ngọn gió.</w:t>
      </w:r>
    </w:p>
    <w:p>
      <w:pPr>
        <w:pStyle w:val="BodyText"/>
      </w:pPr>
      <w:r>
        <w:t xml:space="preserve">Lời nói Long Mạc dịu dàng vương vấn bên tai Y Vân.</w:t>
      </w:r>
    </w:p>
    <w:p>
      <w:pPr>
        <w:pStyle w:val="BodyText"/>
      </w:pPr>
      <w:r>
        <w:t xml:space="preserve">Hơi thở của hắn vờn quanh mái tóc như mây của nàng.</w:t>
      </w:r>
    </w:p>
    <w:p>
      <w:pPr>
        <w:pStyle w:val="BodyText"/>
      </w:pPr>
      <w:r>
        <w:t xml:space="preserve">Trong ánh mắt của hắn tràn ngập vẻ ôn nhu.</w:t>
      </w:r>
    </w:p>
    <w:p>
      <w:pPr>
        <w:pStyle w:val="BodyText"/>
      </w:pPr>
      <w:r>
        <w:t xml:space="preserve">Hắn căng thẳng nhìn Y Vân, hắn chờ đợi câu trả lời của nàng.</w:t>
      </w:r>
    </w:p>
    <w:p>
      <w:pPr>
        <w:pStyle w:val="BodyText"/>
      </w:pPr>
      <w:r>
        <w:t xml:space="preserve">Gả cho ta, làm phi tử của ta, được chứ?</w:t>
      </w:r>
    </w:p>
    <w:p>
      <w:pPr>
        <w:pStyle w:val="BodyText"/>
      </w:pPr>
      <w:r>
        <w:t xml:space="preserve">Trái tim Y Vân trong nháy mắt như nổi lên hàng ngàn cơn sóng.</w:t>
      </w:r>
    </w:p>
    <w:p>
      <w:pPr>
        <w:pStyle w:val="BodyText"/>
      </w:pPr>
      <w:r>
        <w:t xml:space="preserve">Gả cho ta, được chứ?</w:t>
      </w:r>
    </w:p>
    <w:p>
      <w:pPr>
        <w:pStyle w:val="BodyText"/>
      </w:pPr>
      <w:r>
        <w:t xml:space="preserve">Được, tất nhiên là được, nàng đã yêu mến từ lâu Đại ca ca của nàng, nhưng mà, nàng có thể sao? Làm sao có thể?</w:t>
      </w:r>
    </w:p>
    <w:p>
      <w:pPr>
        <w:pStyle w:val="BodyText"/>
      </w:pPr>
      <w:r>
        <w:t xml:space="preserve">"Vân nhi, đồng ý với ta, được chứ? Không cần phải lo lắng quá nhiều, Nguyệt Hạ Hương ông lấy ta mới có thể tìm thấy được hạnh phúc thật sự của nàng ấy. Vân nhi, gả cho ta, để ta yêu thương ngươi cả đời, sủng ái ngươi cả đời, che chở cho ngươi hết cả cuộc đời này, được chứ?"</w:t>
      </w:r>
    </w:p>
    <w:p>
      <w:pPr>
        <w:pStyle w:val="BodyText"/>
      </w:pPr>
      <w:r>
        <w:t xml:space="preserve">Trái tim Y Vân như dây đàn, run rẩy ông ngừng, Y Vân như lạc vào trong mộng, gật đầu, nhẹ nói, "Được, ta đồng ý."</w:t>
      </w:r>
    </w:p>
    <w:p>
      <w:pPr>
        <w:pStyle w:val="BodyText"/>
      </w:pPr>
      <w:r>
        <w:t xml:space="preserve">Y Vân cúi đầu, giấu đi đôi môi đỏ mọng, chiếc cầm nhỏ bé duyên dáng, đôi má nàng ửng hồng, rèm mi nhẹ nhàng rung động như trái tim của nàng.</w:t>
      </w:r>
    </w:p>
    <w:p>
      <w:pPr>
        <w:pStyle w:val="BodyText"/>
      </w:pPr>
      <w:r>
        <w:t xml:space="preserve">Nhìn nàng thẹn thùng tựa như một đoá hoa yêu kiều mềm mại.</w:t>
      </w:r>
    </w:p>
    <w:p>
      <w:pPr>
        <w:pStyle w:val="BodyText"/>
      </w:pPr>
      <w:r>
        <w:t xml:space="preserve">Long Mạc nở nụ cười.</w:t>
      </w:r>
    </w:p>
    <w:p>
      <w:pPr>
        <w:pStyle w:val="BodyText"/>
      </w:pPr>
      <w:r>
        <w:t xml:space="preserve">Nụ cười sáng lạn, rực rỡ mà anh tuấn, thoáng chốc, Y Vân dường như có thể nghe thấy âm thanh hoa nở.</w:t>
      </w:r>
    </w:p>
    <w:p>
      <w:pPr>
        <w:pStyle w:val="BodyText"/>
      </w:pPr>
      <w:r>
        <w:t xml:space="preserve">Giờ phút này thật hạnh phúc.</w:t>
      </w:r>
    </w:p>
    <w:p>
      <w:pPr>
        <w:pStyle w:val="BodyText"/>
      </w:pPr>
      <w:r>
        <w:t xml:space="preserve">Long Mạc vươn tay, mười ngón tay đan vào nhau, ở cùng một chỗ, si ngốc nhìn lẫn nhau, ánh mắt tha thiết ông rời.</w:t>
      </w:r>
    </w:p>
    <w:p>
      <w:pPr>
        <w:pStyle w:val="BodyText"/>
      </w:pPr>
      <w:r>
        <w:t xml:space="preserve">Trong mắt của ngươi chỉ có ta.</w:t>
      </w:r>
    </w:p>
    <w:p>
      <w:pPr>
        <w:pStyle w:val="BodyText"/>
      </w:pPr>
      <w:r>
        <w:t xml:space="preserve">Trong mắt của ta chỉ có ngươi.</w:t>
      </w:r>
    </w:p>
    <w:p>
      <w:pPr>
        <w:pStyle w:val="BodyText"/>
      </w:pPr>
      <w:r>
        <w:t xml:space="preserve">Trong lòng của ngươi chỉ có ta,</w:t>
      </w:r>
    </w:p>
    <w:p>
      <w:pPr>
        <w:pStyle w:val="BodyText"/>
      </w:pPr>
      <w:r>
        <w:t xml:space="preserve">Và trong lòng của ta cũng chỉ có ngươi.</w:t>
      </w:r>
    </w:p>
    <w:p>
      <w:pPr>
        <w:pStyle w:val="BodyText"/>
      </w:pPr>
      <w:r>
        <w:t xml:space="preserve">Vĩnh viễn ông xa rời nhau.</w:t>
      </w:r>
    </w:p>
    <w:p>
      <w:pPr>
        <w:pStyle w:val="BodyText"/>
      </w:pPr>
      <w:r>
        <w:t xml:space="preserve">"Vương gia," một thị vệ xuyên qua bụi hoa, vội vàng chạy đến.</w:t>
      </w:r>
    </w:p>
    <w:p>
      <w:pPr>
        <w:pStyle w:val="BodyText"/>
      </w:pPr>
      <w:r>
        <w:t xml:space="preserve">Khi đến gần, bẩm báo: "Vương gia, tiền tuyến có tin tức truyền đến, Thánh thượng cho gọi người vào điện."</w:t>
      </w:r>
    </w:p>
    <w:p>
      <w:pPr>
        <w:pStyle w:val="BodyText"/>
      </w:pPr>
      <w:r>
        <w:t xml:space="preserve">Sắc mặt Long Mạc đình trệ, quay đầu ôn nhu nói với Y Vân, "Vân nhi, quay về am ni cô đi, một lát ta sẽ đến tìm ngươi."</w:t>
      </w:r>
    </w:p>
    <w:p>
      <w:pPr>
        <w:pStyle w:val="BodyText"/>
      </w:pPr>
      <w:r>
        <w:t xml:space="preserve">Nói xong, lưu luyến rời đi.</w:t>
      </w:r>
    </w:p>
    <w:p>
      <w:pPr>
        <w:pStyle w:val="BodyText"/>
      </w:pPr>
      <w:r>
        <w:t xml:space="preserve">Bạch y càng lúc càng uất xa, thân ảnh thẳng tắp tuấn tú dần dần biến mất.</w:t>
      </w:r>
    </w:p>
    <w:p>
      <w:pPr>
        <w:pStyle w:val="BodyText"/>
      </w:pPr>
      <w:r>
        <w:t xml:space="preserve">Y Vân một mình bước dọc theo con đường.</w:t>
      </w:r>
    </w:p>
    <w:p>
      <w:pPr>
        <w:pStyle w:val="BodyText"/>
      </w:pPr>
      <w:r>
        <w:t xml:space="preserve">Trái tim sớm đã được bao phủ bởi cảm giác hạnh phúc, tựa như muốn bay lên. Nhưng trong lòng còn có một bóng ma lờ mờ không xua đi được. Y Vân lắc lắc đầu, xoá đi bóng ma ông rõ kia.</w:t>
      </w:r>
    </w:p>
    <w:p>
      <w:pPr>
        <w:pStyle w:val="BodyText"/>
      </w:pPr>
      <w:r>
        <w:t xml:space="preserve">Bầu trời một màu xanh thẳm,</w:t>
      </w:r>
    </w:p>
    <w:p>
      <w:pPr>
        <w:pStyle w:val="BodyText"/>
      </w:pPr>
      <w:r>
        <w:t xml:space="preserve">Á trắng tinh thong dong,</w:t>
      </w:r>
    </w:p>
    <w:p>
      <w:pPr>
        <w:pStyle w:val="BodyText"/>
      </w:pPr>
      <w:r>
        <w:t xml:space="preserve">Ánh nắng mặt trời sáng rực xinh tươi,</w:t>
      </w:r>
    </w:p>
    <w:p>
      <w:pPr>
        <w:pStyle w:val="BodyText"/>
      </w:pPr>
      <w:r>
        <w:t xml:space="preserve">Sắc hoa lại càng thêm đáng yêu,</w:t>
      </w:r>
    </w:p>
    <w:p>
      <w:pPr>
        <w:pStyle w:val="BodyText"/>
      </w:pPr>
      <w:r>
        <w:t xml:space="preserve">Làn gió ấm áp tươi mát như vậy,</w:t>
      </w:r>
    </w:p>
    <w:p>
      <w:pPr>
        <w:pStyle w:val="BodyText"/>
      </w:pPr>
      <w:r>
        <w:t xml:space="preserve">Khung cảnh trong hoàng cung đẹp như tranh vẽ, cung điện thì nguy nga.</w:t>
      </w:r>
    </w:p>
    <w:p>
      <w:pPr>
        <w:pStyle w:val="BodyText"/>
      </w:pPr>
      <w:r>
        <w:t xml:space="preserve">Tất cả mọi thứ đều tốt đẹp.</w:t>
      </w:r>
    </w:p>
    <w:p>
      <w:pPr>
        <w:pStyle w:val="BodyText"/>
      </w:pPr>
      <w:r>
        <w:t xml:space="preserve">Ở trong bụi hoa mải mê rong chơi, hương hoa tình tứ bay vào cánh mũi, Y Vân dang rộng đôi tay, nhắm mắt tận hưởng giờ ắc này.</w:t>
      </w:r>
    </w:p>
    <w:p>
      <w:pPr>
        <w:pStyle w:val="BodyText"/>
      </w:pPr>
      <w:r>
        <w:t xml:space="preserve">Ánh mặt trời bỗng nhiên biến mất, trên đỉnh đầu dường như có một bóng ma che phủ.</w:t>
      </w:r>
    </w:p>
    <w:p>
      <w:pPr>
        <w:pStyle w:val="BodyText"/>
      </w:pPr>
      <w:r>
        <w:t xml:space="preserve">Mở mắt ra, là Long Phi, chẳng biết hắn đi tới trước mặt nàng i nào.</w:t>
      </w:r>
    </w:p>
    <w:p>
      <w:pPr>
        <w:pStyle w:val="BodyText"/>
      </w:pPr>
      <w:r>
        <w:t xml:space="preserve">Hắn đứng ở nơi đó, uôn mặt vẫn tái nhợt như tuyết, con ngươi thật sâu nhìn vào Y Vân, hàn ý tràn ngập quanh thân thể hắn.</w:t>
      </w:r>
    </w:p>
    <w:p>
      <w:pPr>
        <w:pStyle w:val="BodyText"/>
      </w:pPr>
      <w:r>
        <w:t xml:space="preserve">Hắn như trái ngược với ánh nắng, nếu cứ mãi đứng dưới ánh sáng đó, Y Vân thật sự sợ rằng hắn sẽ bị tan chảy mất.</w:t>
      </w:r>
    </w:p>
    <w:p>
      <w:pPr>
        <w:pStyle w:val="BodyText"/>
      </w:pPr>
      <w:r>
        <w:t xml:space="preserve">Hắn chắc chắn vừa mới từ trong mật thất luyện tập loại thần công kia.</w:t>
      </w:r>
    </w:p>
    <w:p>
      <w:pPr>
        <w:pStyle w:val="BodyText"/>
      </w:pPr>
      <w:r>
        <w:t xml:space="preserve">Hắn vẫn còn tu luyện loại võ công kia ư.</w:t>
      </w:r>
    </w:p>
    <w:p>
      <w:pPr>
        <w:pStyle w:val="BodyText"/>
      </w:pPr>
      <w:r>
        <w:t xml:space="preserve">"Đại ca, ngươi còn tu luyện Lãnh Ngưng thần công sao? Thân thể của ngươi vẫn ỏe chứ?"</w:t>
      </w:r>
    </w:p>
    <w:p>
      <w:pPr>
        <w:pStyle w:val="BodyText"/>
      </w:pPr>
      <w:r>
        <w:t xml:space="preserve">Long Phi ông ngờ câu nói đầu tiên của Y Vân lại là hỏi thăm bệnh tình của hắn, nàng ông những ông hận hắn, mà còn nhớ tới thân thể của hắn. Trong mắt Long Phi thoáng hiện lên một tia cảm động.</w:t>
      </w:r>
    </w:p>
    <w:p>
      <w:pPr>
        <w:pStyle w:val="BodyText"/>
      </w:pPr>
      <w:r>
        <w:t xml:space="preserve">"Ta vẫn luôn luôn tu luyện! Cho đến i nào thành công." Long Phi nói, nhìn nét mặt Y Vân toả sáng.</w:t>
      </w:r>
    </w:p>
    <w:p>
      <w:pPr>
        <w:pStyle w:val="BodyText"/>
      </w:pPr>
      <w:r>
        <w:t xml:space="preserve">Nữ tử này, càng lúc càng xinh đẹp.</w:t>
      </w:r>
    </w:p>
    <w:p>
      <w:pPr>
        <w:pStyle w:val="BodyText"/>
      </w:pPr>
      <w:r>
        <w:t xml:space="preserve">Là chuyện gì lại iến nàng vui sướng như thế, say sưa</w:t>
      </w:r>
    </w:p>
    <w:p>
      <w:pPr>
        <w:pStyle w:val="BodyText"/>
      </w:pPr>
      <w:r>
        <w:t xml:space="preserve">Bởi vì Long Mạc sao?</w:t>
      </w:r>
    </w:p>
    <w:p>
      <w:pPr>
        <w:pStyle w:val="BodyText"/>
      </w:pPr>
      <w:r>
        <w:t xml:space="preserve">Nàng dang rộng đôi tay đắm chìm trong hương hoa, dáng vẻ đáng yêu ngây thơ, như một đoá hoa trong suốt xinh tươi, mặc sức xoè ra từng cánh hoa trong gió.</w:t>
      </w:r>
    </w:p>
    <w:p>
      <w:pPr>
        <w:pStyle w:val="BodyText"/>
      </w:pPr>
      <w:r>
        <w:t xml:space="preserve">Đôi mày Long Phi nhăn lại, vì sao, ở trước mặt hắn, nàng chưa bao giờ vui sướng như vậy.</w:t>
      </w:r>
    </w:p>
    <w:p>
      <w:pPr>
        <w:pStyle w:val="BodyText"/>
      </w:pPr>
      <w:r>
        <w:t xml:space="preserve">"Đại ca," nhìn thấy chân mày Long Phi nhíu chặt, Y Vân cho là hắn đang chịu đựng việc bị hàn ý ăn mòn, "Ngươi cần gì phải tra tấn chính mình như thế, cho dù là luyện thành công phu, cũng ó tránh ỏi thân thể bị hao tổn, như vậy có đáng ông. Cho dù ngươi trở thành hoàng thượng, có được cái quyền thế hư vinh ấy, ngươi mới vui sướng sao? Việc đánh bại đệ đệ của mình, quan trọng như thế ư?"</w:t>
      </w:r>
    </w:p>
    <w:p>
      <w:pPr>
        <w:pStyle w:val="BodyText"/>
      </w:pPr>
      <w:r>
        <w:t xml:space="preserve">"Có đáng hay ông, là việc của ta." Long Phi cố chấp nói.</w:t>
      </w:r>
    </w:p>
    <w:p>
      <w:pPr>
        <w:pStyle w:val="BodyText"/>
      </w:pPr>
      <w:r>
        <w:t xml:space="preserve">"Người sống cả đời, còn có rất nhiều điều đáng để ngươi theo đuổi, vì sao cứ ăng ăng cố chấp ông buông?" Ánh mắt Y Vân phủ kín ưu sầu, lo lắng.</w:t>
      </w:r>
    </w:p>
    <w:p>
      <w:pPr>
        <w:pStyle w:val="BodyText"/>
      </w:pPr>
      <w:r>
        <w:t xml:space="preserve">"Vậy sao? Nhưng mà những thứ đó chẳng phải tồn tại cùng với quyền thế hay sao, có được quyền lực, có được ngôi vị hoàng đế, sẽ có được tất cả. Ngươi ông cần phải uyên ta, ta sẽ ông hối hận." Dưới ánh nắng, thần sắc Long Phi kiên định, không đạt được mục đích quyết ông từ bỏ.</w:t>
      </w:r>
    </w:p>
    <w:p>
      <w:pPr>
        <w:pStyle w:val="BodyText"/>
      </w:pPr>
      <w:r>
        <w:t xml:space="preserve">"Có quyền lực rồi sẽ có được tất cả hay sao? Ngươi trước hết sẽ mất đi huynh đệ. Có thể, còn mất đi tình yêu thương của phụ hoàng lẫn mẫu hậu ngươi." Y Vân ông cam tâm, hết lòng uyên nhủ, trong lòng của nàng tin tưởng Long Phi vẫn còn trái tim.</w:t>
      </w:r>
    </w:p>
    <w:p>
      <w:pPr>
        <w:pStyle w:val="BodyText"/>
      </w:pPr>
      <w:r>
        <w:t xml:space="preserve">"Cái gì là tình thương phụ mẫu! Ta chưa bao giờ nhận được! Ngươi có biết ông? Nhật Hi Quốc đã muốn tiến đánh hai toà thành của Nam Long Quốc. Phụ hoàng cho gọi Mạc đến bàn bạc, nhưng lại ông cho ta biết? Trong mắt Phụ hoàng chỉ có Mạc, căn bản ông có để ta vào trong mắt." Long Phi có chút kích động nói.</w:t>
      </w:r>
    </w:p>
    <w:p>
      <w:pPr>
        <w:pStyle w:val="BodyText"/>
      </w:pPr>
      <w:r>
        <w:t xml:space="preserve">"Đại ca, có lẽ mọi việc ông như ngươi suy nghĩ, đối với họ ngươi là một bệnh nhân, tất nhiên sẽ ông đem chuyện này nói với ngươi. Đây ông phải là không nghĩ đến ngươi, mà là quan tâm đến sức oẻ của ngươi.”</w:t>
      </w:r>
    </w:p>
    <w:p>
      <w:pPr>
        <w:pStyle w:val="BodyText"/>
      </w:pPr>
      <w:r>
        <w:t xml:space="preserve">Long Phi vẫn một mực khăng ăng.</w:t>
      </w:r>
    </w:p>
    <w:p>
      <w:pPr>
        <w:pStyle w:val="BodyText"/>
      </w:pPr>
      <w:r>
        <w:t xml:space="preserve">"Không đúng, lúc trước i ta ông luyện thần công thì trong mặt bọn họ cũng đã ông có ta. Nói cho ngươi biết, chiến sự lần này gấp rút, có lẽ Mạc và Nguyệt Lãng tướng quân sẽ xuất chinh. Trong hoàng cung sẽ ông có Mạc, haha..." Long Phi còn chưa nói hết, vẻ ác liệt thoáng hiện lên trong đôi mắt.</w:t>
      </w:r>
    </w:p>
    <w:p>
      <w:pPr>
        <w:pStyle w:val="BodyText"/>
      </w:pPr>
      <w:r>
        <w:t xml:space="preserve">"Ngươi nói cái gì?" Trái tim Y Vân đập rộn.</w:t>
      </w:r>
    </w:p>
    <w:p>
      <w:pPr>
        <w:pStyle w:val="BodyText"/>
      </w:pPr>
      <w:r>
        <w:t xml:space="preserve">Nhật Hi Quốc sắp đánh chiếm hai toà thành sao? Thiên hạ này vừa mới thái bình ông lâu, Nhật Hi Quốc, vì sao lại ơi mào chiến tranh? Chiến tranh chẳng phải là đồng nghĩa với việc lê dân bá tánh lại phải chịu ổ hay sao.</w:t>
      </w:r>
    </w:p>
    <w:p>
      <w:pPr>
        <w:pStyle w:val="BodyText"/>
      </w:pPr>
      <w:r>
        <w:t xml:space="preserve">Nam Long Quốc nhất định là ông thiếu tướng giỏi, vì sao, Hoàng thượng lại muốn Đại ca ca phải ra sa trường?</w:t>
      </w:r>
    </w:p>
    <w:p>
      <w:pPr>
        <w:pStyle w:val="BodyText"/>
      </w:pPr>
      <w:r>
        <w:t xml:space="preserve">Y Vân ngơ ngẩn từ trong bụi hoa đi ra, bước chân hốt hoảng đi về phía trước.</w:t>
      </w:r>
    </w:p>
    <w:p>
      <w:pPr>
        <w:pStyle w:val="BodyText"/>
      </w:pPr>
      <w:r>
        <w:t xml:space="preserve">Tin tức này tới quá đột ngột, Y Vân nhất thời ông thể tiếp nhận.</w:t>
      </w:r>
    </w:p>
    <w:p>
      <w:pPr>
        <w:pStyle w:val="BodyText"/>
      </w:pPr>
      <w:r>
        <w:t xml:space="preserve">Long Mạc, Đại ca ca của nàng, thật sự phải xuất chinh sao?</w:t>
      </w:r>
    </w:p>
    <w:p>
      <w:pPr>
        <w:pStyle w:val="BodyText"/>
      </w:pPr>
      <w:r>
        <w:t xml:space="preserve">Chương 64: Nụ hôn ly biệt.</w:t>
      </w:r>
    </w:p>
    <w:p>
      <w:pPr>
        <w:pStyle w:val="BodyText"/>
      </w:pPr>
      <w:r>
        <w:t xml:space="preserve">Y Vân một mình ngồi trong tiểu viện ở am ni cô, nhìn hoa cỏ, cây cối đến xuất thần.</w:t>
      </w:r>
    </w:p>
    <w:p>
      <w:pPr>
        <w:pStyle w:val="BodyText"/>
      </w:pPr>
      <w:r>
        <w:t xml:space="preserve">Nàng tình nguyện tin rằng Long Phi đang lừa gạt nàng, cũng ông muốn chấp nhận việc Đại ca ca của nàng phải ra trận.</w:t>
      </w:r>
    </w:p>
    <w:p>
      <w:pPr>
        <w:pStyle w:val="BodyText"/>
      </w:pPr>
      <w:r>
        <w:t xml:space="preserve">Nàng đang chờ đợi, chờ Đại ca ca sẽ đến am ni cô thăm nàng. Sáng nay hắn đã nói, giải quyết xong mọi chuyện sẽ tới am ni cô gặp nàng.</w:t>
      </w:r>
    </w:p>
    <w:p>
      <w:pPr>
        <w:pStyle w:val="BodyText"/>
      </w:pPr>
      <w:r>
        <w:t xml:space="preserve">Nhưng mà, mãi đến i mặt trời uất bóng, ráng chiều che kín bầu trời, Đại ca ca vẫn ông đến.</w:t>
      </w:r>
    </w:p>
    <w:p>
      <w:pPr>
        <w:pStyle w:val="BodyText"/>
      </w:pPr>
      <w:r>
        <w:t xml:space="preserve">Trong lòng Y Vân dâng lên một cảm giác bất an, chẳng lẽ những gì Long Phi nói là thật? Lẽ nào, Nhật Hi Quốc thật sự chiến với Nam Long Quốc? Đại ca ca phải ra trận ư?</w:t>
      </w:r>
    </w:p>
    <w:p>
      <w:pPr>
        <w:pStyle w:val="BodyText"/>
      </w:pPr>
      <w:r>
        <w:t xml:space="preserve">Nguyệt Như Thủy chậm rãi đi ra am ni cô, nhìn thấy Y Vân ngồi yên trong sân.</w:t>
      </w:r>
    </w:p>
    <w:p>
      <w:pPr>
        <w:pStyle w:val="BodyText"/>
      </w:pPr>
      <w:r>
        <w:t xml:space="preserve">Vân nhi của nàng đã ngồi ở đấy rất lâu rồi, không nói gì, cũng ông động đậy, như một pho tượng sống. Khi gió thổi qua thì cũng chỉ có vạt áo phất phơ.</w:t>
      </w:r>
    </w:p>
    <w:p>
      <w:pPr>
        <w:pStyle w:val="BodyText"/>
      </w:pPr>
      <w:r>
        <w:t xml:space="preserve">Nàng ông biết Y Vân có tâm sự phiền muộn gì.</w:t>
      </w:r>
    </w:p>
    <w:p>
      <w:pPr>
        <w:pStyle w:val="BodyText"/>
      </w:pPr>
      <w:r>
        <w:t xml:space="preserve">Am ni cô này nằm ở hướng Đông Bắc của Hoàng cung, là một nơi hẻo lánh, người trong am rất ít i liên lạc với bên ngoài.</w:t>
      </w:r>
    </w:p>
    <w:p>
      <w:pPr>
        <w:pStyle w:val="BodyText"/>
      </w:pPr>
      <w:r>
        <w:t xml:space="preserve">Phần lớn những chuyện ở trong cung sẽ ông đến được nơi này, hiển nhiên sẽ ông biết vì sao Y Vân xuất hiện ở trong cung, cũng ông biết Y Vân suýt chút nữa trở thành sườn phi của Long Phi, lại càng ông biết tình cảm giữa Y Vân và Long Mạc.</w:t>
      </w:r>
    </w:p>
    <w:p>
      <w:pPr>
        <w:pStyle w:val="BodyText"/>
      </w:pPr>
      <w:r>
        <w:t xml:space="preserve">"Vân nhi, ăn cơm thôi!"</w:t>
      </w:r>
    </w:p>
    <w:p>
      <w:pPr>
        <w:pStyle w:val="BodyText"/>
      </w:pPr>
      <w:r>
        <w:t xml:space="preserve">Y Vân dần phục hồi lại tinh thần, khẽ nhìn ánh hoàng hôn, sau chậm rãi đi tới bên mẫu thân, người thanh nhã cao quý lại nhàn nhã tự tại như vậy.</w:t>
      </w:r>
    </w:p>
    <w:p>
      <w:pPr>
        <w:pStyle w:val="BodyText"/>
      </w:pPr>
      <w:r>
        <w:t xml:space="preserve">Mẫu thân đã phải trải qua không ít ó ăn, nhưng vẫn ung dung.</w:t>
      </w:r>
    </w:p>
    <w:p>
      <w:pPr>
        <w:pStyle w:val="BodyText"/>
      </w:pPr>
      <w:r>
        <w:t xml:space="preserve">Nhìn mẫu thân, Y Vân ông kìm được nở nụ cười yếu ớt, vẻ hốt hoảng trong đôi mắt dần trở nên yên tĩnh.</w:t>
      </w:r>
    </w:p>
    <w:p>
      <w:pPr>
        <w:pStyle w:val="BodyText"/>
      </w:pPr>
      <w:r>
        <w:t xml:space="preserve">Bất luận việc Đại ca ca phải xuất chinh là thật hay giả, nàng đều sẽ kiên cường đối mặt.</w:t>
      </w:r>
    </w:p>
    <w:p>
      <w:pPr>
        <w:pStyle w:val="BodyText"/>
      </w:pPr>
      <w:r>
        <w:t xml:space="preserve">"Nương, Vân nhi đã biết." Y Vân nhẹ nhàng đứng lên. Ngồi đã lâu, i đứng lên cũng có chút tê cứng.</w:t>
      </w:r>
    </w:p>
    <w:p>
      <w:pPr>
        <w:pStyle w:val="BodyText"/>
      </w:pPr>
      <w:r>
        <w:t xml:space="preserve">Tuy đã nghĩ thông suốt, nhưng một bữa cơm này, Y Vân ăn thật ông biết mùi vị thế nào, mẫu thân dịu dàng gắp đồ ăn cho nàng, cũng ông hỏi qua điều gì.</w:t>
      </w:r>
    </w:p>
    <w:p>
      <w:pPr>
        <w:pStyle w:val="BodyText"/>
      </w:pPr>
      <w:r>
        <w:t xml:space="preserve">Chỉ điềm đạm nói với nàng: "Vân nhi, bất kể là gặp phải chuyện gì, cần phải suy nghĩ thoáng một chút, mọi việc đều sẽ có cách giải quyết."</w:t>
      </w:r>
    </w:p>
    <w:p>
      <w:pPr>
        <w:pStyle w:val="BodyText"/>
      </w:pPr>
      <w:r>
        <w:t xml:space="preserve">Y Vân hơi hơi gật đầu.</w:t>
      </w:r>
    </w:p>
    <w:p>
      <w:pPr>
        <w:pStyle w:val="BodyText"/>
      </w:pPr>
      <w:r>
        <w:t xml:space="preserve">Cốc…ốc…cốc…</w:t>
      </w:r>
    </w:p>
    <w:p>
      <w:pPr>
        <w:pStyle w:val="BodyText"/>
      </w:pPr>
      <w:r>
        <w:t xml:space="preserve">Bên ngoài, truyền đến tiếng gõ cửa nhẹ nhàng.</w:t>
      </w:r>
    </w:p>
    <w:p>
      <w:pPr>
        <w:pStyle w:val="BodyText"/>
      </w:pPr>
      <w:r>
        <w:t xml:space="preserve">Tâm Y Vân ẽ động, hiện tại, âm thanh này nghe vào trong tai nàng tựa như tiếng vọng của thiên nhiên.</w:t>
      </w:r>
    </w:p>
    <w:p>
      <w:pPr>
        <w:pStyle w:val="BodyText"/>
      </w:pPr>
      <w:r>
        <w:t xml:space="preserve">Long Mạc, bạch y Đại ca ca của nàng, cuối cùng đã tới.</w:t>
      </w:r>
    </w:p>
    <w:p>
      <w:pPr>
        <w:pStyle w:val="BodyText"/>
      </w:pPr>
      <w:r>
        <w:t xml:space="preserve">Y Vân để bát cơm xuống, trên mặt hiện ra nét cười trong suốt, nhìn mẫu thân nói, "Vân nhi ra ngoài một lát." liền vội vàng chạy đi.</w:t>
      </w:r>
    </w:p>
    <w:p>
      <w:pPr>
        <w:pStyle w:val="BodyText"/>
      </w:pPr>
      <w:r>
        <w:t xml:space="preserve">Cửa mở, đập vào tầm mắt ông phải là Long Mạc.</w:t>
      </w:r>
    </w:p>
    <w:p>
      <w:pPr>
        <w:pStyle w:val="BodyText"/>
      </w:pPr>
      <w:r>
        <w:t xml:space="preserve">Ánh chiều trầm lắng, một thiếu nữ ưu tư đứng.</w:t>
      </w:r>
    </w:p>
    <w:p>
      <w:pPr>
        <w:pStyle w:val="BodyText"/>
      </w:pPr>
      <w:r>
        <w:t xml:space="preserve">Một thân lam y, theo gió nhẹ bay. Gương mặt tròn trịa, đôi mắt trong veo xinh tươi kia, lúc này đã khóc đến sưng đỏ như hai quả đào, trên đôi má lúm đồng tiền cũng ướt đẵm nước mắt.</w:t>
      </w:r>
    </w:p>
    <w:p>
      <w:pPr>
        <w:pStyle w:val="BodyText"/>
      </w:pPr>
      <w:r>
        <w:t xml:space="preserve">Là Thanh Tâm công chúa.</w:t>
      </w:r>
    </w:p>
    <w:p>
      <w:pPr>
        <w:pStyle w:val="BodyText"/>
      </w:pPr>
      <w:r>
        <w:t xml:space="preserve">Nhìn thấy Y Vân, nàng nhào vào lòng Y Vân, óc nức nở.</w:t>
      </w:r>
    </w:p>
    <w:p>
      <w:pPr>
        <w:pStyle w:val="BodyText"/>
      </w:pPr>
      <w:r>
        <w:t xml:space="preserve">"Y Vân tỷ tỷ, Nhị hoàng huynh muốn đi biên ải đánh giặc, chiến tranh là sẽ đổ máu, sẽ chết người, ta sợ, ta ông muốn Nhị hoàng huynh đi, nhưng mà phụ hoàng lại ông đồng ý. Trong cung, chỉ có Nhị hoàng huynh hiểu ta nhất. Hắn đi rồi, ta biết làm sao bây giờ."</w:t>
      </w:r>
    </w:p>
    <w:p>
      <w:pPr>
        <w:pStyle w:val="BodyText"/>
      </w:pPr>
      <w:r>
        <w:t xml:space="preserve">Tiếng óc nức nở, lời nói nghẹn ngào.</w:t>
      </w:r>
    </w:p>
    <w:p>
      <w:pPr>
        <w:pStyle w:val="BodyText"/>
      </w:pPr>
      <w:r>
        <w:t xml:space="preserve">Trái tim nàng thoáng chốc liền chìm, chìm vào vực sâu ông đáy.</w:t>
      </w:r>
    </w:p>
    <w:p>
      <w:pPr>
        <w:pStyle w:val="BodyText"/>
      </w:pPr>
      <w:r>
        <w:t xml:space="preserve">Nước mắt, men theo gò má chậm rãi rớt xuống, rơi trên vạt áo, ướt cả một vùng.</w:t>
      </w:r>
    </w:p>
    <w:p>
      <w:pPr>
        <w:pStyle w:val="BodyText"/>
      </w:pPr>
      <w:r>
        <w:t xml:space="preserve">Đại ca ca của nàng, đúng là phải ra trận.</w:t>
      </w:r>
    </w:p>
    <w:p>
      <w:pPr>
        <w:pStyle w:val="BodyText"/>
      </w:pPr>
      <w:r>
        <w:t xml:space="preserve">Không muốn tin, nhưng cuối cùng vẫn là sự thật.</w:t>
      </w:r>
    </w:p>
    <w:p>
      <w:pPr>
        <w:pStyle w:val="BodyText"/>
      </w:pPr>
      <w:r>
        <w:t xml:space="preserve">Y Vân nhẹ nhàng vuốt lên mái tóc đen nhánh mềm mại của Thanh Tâm.</w:t>
      </w:r>
    </w:p>
    <w:p>
      <w:pPr>
        <w:pStyle w:val="BodyText"/>
      </w:pPr>
      <w:r>
        <w:t xml:space="preserve">"Đừng óc, hiện giờ hắn ở đây? húng ta đi gặp hắn, bộ dạng ngươi như vậy, hắn sẽ ông yên tâm. Nhớ kỹ, i thấy hắn, ông được óc, phải cười, để hắn yên lòng ra đi, yên lòng đánh giặc, như thế hắn mới sớm giành được thắng lợi, mới sớm đến ngày sum họp." Giọng nói Y Vân dịu dàng, nhưng ngữ í cũng rất kiên quyết.</w:t>
      </w:r>
    </w:p>
    <w:p>
      <w:pPr>
        <w:pStyle w:val="BodyText"/>
      </w:pPr>
      <w:r>
        <w:t xml:space="preserve">Y Vân ngẩng đầu, ánh trăng đang dần mọc lên nơi chân trời, cong cong, như đôi mày mỹ nhân.</w:t>
      </w:r>
    </w:p>
    <w:p>
      <w:pPr>
        <w:pStyle w:val="BodyText"/>
      </w:pPr>
      <w:r>
        <w:t xml:space="preserve">Long Khánh điện.</w:t>
      </w:r>
    </w:p>
    <w:p>
      <w:pPr>
        <w:pStyle w:val="BodyText"/>
      </w:pPr>
      <w:r>
        <w:t xml:space="preserve">Lúc này, trong đại điện đèn đuốc sáng trưng, rượu qua mấy lượt.</w:t>
      </w:r>
    </w:p>
    <w:p>
      <w:pPr>
        <w:pStyle w:val="BodyText"/>
      </w:pPr>
      <w:r>
        <w:t xml:space="preserve">Không có nữ nhân, chỉ có là nam nhân.</w:t>
      </w:r>
    </w:p>
    <w:p>
      <w:pPr>
        <w:pStyle w:val="BodyText"/>
      </w:pPr>
      <w:r>
        <w:t xml:space="preserve">Hoàng thượng vừa mới bình phục, ngồi trên ghế rồng, thưởng rượu cho những tướng sĩ sắp ra sa trường.</w:t>
      </w:r>
    </w:p>
    <w:p>
      <w:pPr>
        <w:pStyle w:val="BodyText"/>
      </w:pPr>
      <w:r>
        <w:t xml:space="preserve">Ngoài điện, Y Vân và Thanh Tâm yên lặng dưới tàng cây.</w:t>
      </w:r>
    </w:p>
    <w:p>
      <w:pPr>
        <w:pStyle w:val="BodyText"/>
      </w:pPr>
      <w:r>
        <w:t xml:space="preserve">Một người bạch y, một người lam y.</w:t>
      </w:r>
    </w:p>
    <w:p>
      <w:pPr>
        <w:pStyle w:val="BodyText"/>
      </w:pPr>
      <w:r>
        <w:t xml:space="preserve">Một người trầm tĩnh, một người bi thương.</w:t>
      </w:r>
    </w:p>
    <w:p>
      <w:pPr>
        <w:pStyle w:val="BodyText"/>
      </w:pPr>
      <w:r>
        <w:t xml:space="preserve">Bỗng nhiên, có mấy cung nữ trong trang phục rực rỡ thướt tha đi tới, trong tay, hoặc là tỳ bà, đàn ngọc, hoặc là sáo trúc, dây lụa...</w:t>
      </w:r>
    </w:p>
    <w:p>
      <w:pPr>
        <w:pStyle w:val="BodyText"/>
      </w:pPr>
      <w:r>
        <w:t xml:space="preserve">Gương mặt trang điểm vô cùng tinh tế, ngọc bội lách cách bên người, ngọc trâm lay động trên mái tóc.</w:t>
      </w:r>
    </w:p>
    <w:p>
      <w:pPr>
        <w:pStyle w:val="BodyText"/>
      </w:pPr>
      <w:r>
        <w:t xml:space="preserve">Các nàng là những cung nữ hiến vũ tấu nhạc cho các tướng sĩ.</w:t>
      </w:r>
    </w:p>
    <w:p>
      <w:pPr>
        <w:pStyle w:val="BodyText"/>
      </w:pPr>
      <w:r>
        <w:t xml:space="preserve">Đôi mắt Thanh Tâm sáng ngời, "Y Vân tỷ tỷ, một lát ta phải vì hoàng huynh nhảy múa một úc."</w:t>
      </w:r>
    </w:p>
    <w:p>
      <w:pPr>
        <w:pStyle w:val="BodyText"/>
      </w:pPr>
      <w:r>
        <w:t xml:space="preserve">"Được, ta sẽ đi nhạc kèm cho ngươi." Y Vân ông nghĩ ngợi gì liền nói ngay.</w:t>
      </w:r>
    </w:p>
    <w:p>
      <w:pPr>
        <w:pStyle w:val="BodyText"/>
      </w:pPr>
      <w:r>
        <w:t xml:space="preserve">Nàng vẫn chưa bao giờ lấy thân phận Nhan Y Vân vì Đại ca ca mà tấu nhạc.</w:t>
      </w:r>
    </w:p>
    <w:p>
      <w:pPr>
        <w:pStyle w:val="BodyText"/>
      </w:pPr>
      <w:r>
        <w:t xml:space="preserve">Những lần trước đánh đàn, đều là lấy thân phận Nguyệt Hạ Hương, nếu ông phải che mặt, thì cũng là trốn ở một nơi bí mật nào đấy.</w:t>
      </w:r>
    </w:p>
    <w:p>
      <w:pPr>
        <w:pStyle w:val="BodyText"/>
      </w:pPr>
      <w:r>
        <w:t xml:space="preserve">Hôm nay, nàng là vì biểu diễn một úc.</w:t>
      </w:r>
    </w:p>
    <w:p>
      <w:pPr>
        <w:pStyle w:val="BodyText"/>
      </w:pPr>
      <w:r>
        <w:t xml:space="preserve">Thanh Tâm công chúa căn dặn thái giám mang đến một chiếc cổ cầm tinh xảo.</w:t>
      </w:r>
    </w:p>
    <w:p>
      <w:pPr>
        <w:pStyle w:val="BodyText"/>
      </w:pPr>
      <w:r>
        <w:t xml:space="preserve">Mấy cung nữ kia vừa múa xong, từ trong đại điện nối đuôi nhau đi ra.</w:t>
      </w:r>
    </w:p>
    <w:p>
      <w:pPr>
        <w:pStyle w:val="BodyText"/>
      </w:pPr>
      <w:r>
        <w:t xml:space="preserve">Y Vân cùng Thanh Tâm nhẹ nhàng tiếp bước vào trong đại điện.</w:t>
      </w:r>
    </w:p>
    <w:p>
      <w:pPr>
        <w:pStyle w:val="BodyText"/>
      </w:pPr>
      <w:r>
        <w:t xml:space="preserve">Bên trong, ánh nến toả ra rực rỡ, chiếu sáng như ban ngày.</w:t>
      </w:r>
    </w:p>
    <w:p>
      <w:pPr>
        <w:pStyle w:val="BodyText"/>
      </w:pPr>
      <w:r>
        <w:t xml:space="preserve">Y Vân đi vào, liền nhìn thấy Long Mạc từ trong đám người.</w:t>
      </w:r>
    </w:p>
    <w:p>
      <w:pPr>
        <w:pStyle w:val="BodyText"/>
      </w:pPr>
      <w:r>
        <w:t xml:space="preserve">Hắn một thân bạch y, yên lặng ngồi đấy, vẻ điềm đạm thờ ơ như áng mây trên bầu trời, dường như hắn ông hề quan tâm đến việc xuất chinh, bên môi hiện ra nụ cười tự tin mà kiên định.</w:t>
      </w:r>
    </w:p>
    <w:p>
      <w:pPr>
        <w:pStyle w:val="BodyText"/>
      </w:pPr>
      <w:r>
        <w:t xml:space="preserve">Nhìn thấy Y Vân, sắc mặt thoáng chút chấn động, sâu thẳm trong đôi mắt ẩn giấu nét đau buồn.</w:t>
      </w:r>
    </w:p>
    <w:p>
      <w:pPr>
        <w:pStyle w:val="BodyText"/>
      </w:pPr>
      <w:r>
        <w:t xml:space="preserve">Y Vân chậm rãi ngồi vào phía sau cổ cầm, ngón tay nàng nhỏ nhắn ẽ vuốt trên đây đàn.</w:t>
      </w:r>
    </w:p>
    <w:p>
      <w:pPr>
        <w:pStyle w:val="BodyText"/>
      </w:pPr>
      <w:r>
        <w:t xml:space="preserve">Nàng, như áng mây trên đỉnh núi, như hoa lan trong thâm sơn.</w:t>
      </w:r>
    </w:p>
    <w:p>
      <w:pPr>
        <w:pStyle w:val="BodyText"/>
      </w:pPr>
      <w:r>
        <w:t xml:space="preserve">Bỗng nhiên, đôi tay nàng éo léo nhẹ lướt, một úc nhạc đẹp đẽ rung động lòng người như dòng nước tuôn chảy.</w:t>
      </w:r>
    </w:p>
    <w:p>
      <w:pPr>
        <w:pStyle w:val="BodyText"/>
      </w:pPr>
      <w:r>
        <w:t xml:space="preserve">Thoạt đầu, như rơi vào màn đêm yên tĩnh, như nghe thấy lời thì thầm hẹn ước của đôi tình nhân.</w:t>
      </w:r>
    </w:p>
    <w:p>
      <w:pPr>
        <w:pStyle w:val="BodyText"/>
      </w:pPr>
      <w:r>
        <w:t xml:space="preserve">Lại tựa như tiếng chim oanh hót trên nhành hoa, như tiếng châu rơi ay ngọc.</w:t>
      </w:r>
    </w:p>
    <w:p>
      <w:pPr>
        <w:pStyle w:val="BodyText"/>
      </w:pPr>
      <w:r>
        <w:t xml:space="preserve">Âm điệu réo rắt mà du dương, nhưng lại ai oán, như tiếng giọt nước mắt rơi trên ung đàn.</w:t>
      </w:r>
    </w:p>
    <w:p>
      <w:pPr>
        <w:pStyle w:val="BodyText"/>
      </w:pPr>
      <w:r>
        <w:t xml:space="preserve">Trong một thoáng, âm độ vút cao, uốn úc đi lên, chợt như gặp phải vách núi cao thẳng đứng ngăn cản, gian nan vượt qua ngay cả việc bước từng bước cũng tiêu hao một sức lực rất lớn.</w:t>
      </w:r>
    </w:p>
    <w:p>
      <w:pPr>
        <w:pStyle w:val="BodyText"/>
      </w:pPr>
      <w:r>
        <w:t xml:space="preserve">Chính lúc sự ó ăn này dần làm mọi người mất đi hy vọng và trở nên tuyệt vọng.</w:t>
      </w:r>
    </w:p>
    <w:p>
      <w:pPr>
        <w:pStyle w:val="BodyText"/>
      </w:pPr>
      <w:r>
        <w:t xml:space="preserve">Giai điệu bỗng nhiên thay đổi, thanh âm trầm thấp mà hiên ngang, như dũng í đánh giặc nơi sa trường, như tiếng trống trận oai hùng, như vó ngựa phi nhanh, ông thể ngăn cản.</w:t>
      </w:r>
    </w:p>
    <w:p>
      <w:pPr>
        <w:pStyle w:val="BodyText"/>
      </w:pPr>
      <w:r>
        <w:t xml:space="preserve">Trời đất bao la, mây trắng nhẹ trôi, gió thảo nguyên cuộn trào, tay áo bay phần phật.</w:t>
      </w:r>
    </w:p>
    <w:p>
      <w:pPr>
        <w:pStyle w:val="BodyText"/>
      </w:pPr>
      <w:r>
        <w:t xml:space="preserve">Đột nhiên, phượng hoàng ngũ sắc bay tới, bách điểu tụ họp, hân hoan, cảnh xuân xinh tươi mừng ngày các chiến sĩ thắng trận trở về.</w:t>
      </w:r>
    </w:p>
    <w:p>
      <w:pPr>
        <w:pStyle w:val="BodyText"/>
      </w:pPr>
      <w:r>
        <w:t xml:space="preserve">Thanh Tâm công chúa theo tiếng nhạc, nhảy vút lên, xoay tròn như bay, mỗi một động tác đều chân thành, mà cũng cực xinh đẹp, nàng dường như đã chìm sâu trong dòng cảm xúc.</w:t>
      </w:r>
    </w:p>
    <w:p>
      <w:pPr>
        <w:pStyle w:val="BodyText"/>
      </w:pPr>
      <w:r>
        <w:t xml:space="preserve">Y Vân cũng vậy, nàng đã trút cả tâm tình vào tiếng đàn này, vì thế, tiếng nhạc thực êm ái tựa như tiếng vọng của đất trời, gội rửa tâm hồn người ra trận, cũng ích lệ tinh thần bọn họ.</w:t>
      </w:r>
    </w:p>
    <w:p>
      <w:pPr>
        <w:pStyle w:val="BodyText"/>
      </w:pPr>
      <w:r>
        <w:t xml:space="preserve">Thật lâu sau, tiếng nhạc dừng lại.</w:t>
      </w:r>
    </w:p>
    <w:p>
      <w:pPr>
        <w:pStyle w:val="BodyText"/>
      </w:pPr>
      <w:r>
        <w:t xml:space="preserve">Y Vân nghe thấy một tiếng, "Tốt!"</w:t>
      </w:r>
    </w:p>
    <w:p>
      <w:pPr>
        <w:pStyle w:val="BodyText"/>
      </w:pPr>
      <w:r>
        <w:t xml:space="preserve">Nàng ngẩng đầu, chính là Hoàng thượng.</w:t>
      </w:r>
    </w:p>
    <w:p>
      <w:pPr>
        <w:pStyle w:val="BodyText"/>
      </w:pPr>
      <w:r>
        <w:t xml:space="preserve">Mặc dù vẻ mặt vẫn còn xanh xao ốm yếu, nhưng, rõ ràng đã bình phục rất nhiều, tinh thần đã tốt lên.</w:t>
      </w:r>
    </w:p>
    <w:p>
      <w:pPr>
        <w:pStyle w:val="BodyText"/>
      </w:pPr>
      <w:r>
        <w:t xml:space="preserve">Hắn ngồi trên ghế rồng, gương mặt tràn ngập vẻ tán thưởng.</w:t>
      </w:r>
    </w:p>
    <w:p>
      <w:pPr>
        <w:pStyle w:val="BodyText"/>
      </w:pPr>
      <w:r>
        <w:t xml:space="preserve">"Người đâu, thưởng!"</w:t>
      </w:r>
    </w:p>
    <w:p>
      <w:pPr>
        <w:pStyle w:val="BodyText"/>
      </w:pPr>
      <w:r>
        <w:t xml:space="preserve">Y Vân cũng ông nghe thấy hoàng thượng muốn thưởng cái gì, trong mắt của nàng, chỉ có Long Mạc.</w:t>
      </w:r>
    </w:p>
    <w:p>
      <w:pPr>
        <w:pStyle w:val="BodyText"/>
      </w:pPr>
      <w:r>
        <w:t xml:space="preserve">Long Mạc ngồi ở đấy, vẻ mặt vẫn trầm tĩnh như nước, thần thái hờ hững như thường, nhưng, trong đôi mắt, sóng cuộn trào mãnh liệt.</w:t>
      </w:r>
    </w:p>
    <w:p>
      <w:pPr>
        <w:pStyle w:val="BodyText"/>
      </w:pPr>
      <w:r>
        <w:t xml:space="preserve">Y Vân cùng Thanh Tâm từ trong điện chậm rãi cáo lui.</w:t>
      </w:r>
    </w:p>
    <w:p>
      <w:pPr>
        <w:pStyle w:val="BodyText"/>
      </w:pPr>
      <w:r>
        <w:t xml:space="preserve">Không lâu sau, Long Mạc cũng thong thả đi ra.</w:t>
      </w:r>
    </w:p>
    <w:p>
      <w:pPr>
        <w:pStyle w:val="BodyText"/>
      </w:pPr>
      <w:r>
        <w:t xml:space="preserve">"Nhị hoàng huynh!" Thanh Tâm công chúa bổ nhào vào trong lòng Long Mạc, nức nở.</w:t>
      </w:r>
    </w:p>
    <w:p>
      <w:pPr>
        <w:pStyle w:val="BodyText"/>
      </w:pPr>
      <w:r>
        <w:t xml:space="preserve">Nha đầu này, vẫn là không kìm được</w:t>
      </w:r>
    </w:p>
    <w:p>
      <w:pPr>
        <w:pStyle w:val="BodyText"/>
      </w:pPr>
      <w:r>
        <w:t xml:space="preserve">Long Mạc vuốt nhẹ lên mái tóc Thanh Tâm.</w:t>
      </w:r>
    </w:p>
    <w:p>
      <w:pPr>
        <w:pStyle w:val="BodyText"/>
      </w:pPr>
      <w:r>
        <w:t xml:space="preserve">Ánh mắt lướt đến nàng, chăm chú nhìn Y Vân, trong ánh mắt ấy, tình cảm yêu thương càng ngày càng sâu sắc.</w:t>
      </w:r>
    </w:p>
    <w:p>
      <w:pPr>
        <w:pStyle w:val="BodyText"/>
      </w:pPr>
      <w:r>
        <w:t xml:space="preserve">"Thanh nhi, đừng óc, Nhị ca ông lâu sau sẽ thắng trận trở về. Muội cũng đã lớn rồi, phải biết tự chăm sóc ình, ông nên cứ hơi một tí là lại óc nhè." Long Mạc nói xong, nâng đầu Thanh Tâm, lau đi nước mắt trên mặt nàng.</w:t>
      </w:r>
    </w:p>
    <w:p>
      <w:pPr>
        <w:pStyle w:val="BodyText"/>
      </w:pPr>
      <w:r>
        <w:t xml:space="preserve">"Thanh nhi, đừng óc, sớm quay về nghỉ ngơi đi." Long Mạc nói xong, căn dặn cung nữ đưa Thanh Tâm trở về.</w:t>
      </w:r>
    </w:p>
    <w:p>
      <w:pPr>
        <w:pStyle w:val="BodyText"/>
      </w:pPr>
      <w:r>
        <w:t xml:space="preserve">Thanh Tâm lưu luyến từng bước quay đầu rời đi.</w:t>
      </w:r>
    </w:p>
    <w:p>
      <w:pPr>
        <w:pStyle w:val="BodyText"/>
      </w:pPr>
      <w:r>
        <w:t xml:space="preserve">Vừa đi vừa nói, "Nhị ca, huynh nhất định phải bình an! Ta chờ tham dự hôn sự của huynh và Y Vân tỷ."</w:t>
      </w:r>
    </w:p>
    <w:p>
      <w:pPr>
        <w:pStyle w:val="BodyText"/>
      </w:pPr>
      <w:r>
        <w:t xml:space="preserve">Gương mặt Y Vân ửng đó, tiểu nha đầu này, sao lại biết chuyện của bọn họ!</w:t>
      </w:r>
    </w:p>
    <w:p>
      <w:pPr>
        <w:pStyle w:val="BodyText"/>
      </w:pPr>
      <w:r>
        <w:t xml:space="preserve">Dưới ánh trăng, chỉ còn lại Long Mạc và Y Vân.</w:t>
      </w:r>
    </w:p>
    <w:p>
      <w:pPr>
        <w:pStyle w:val="BodyText"/>
      </w:pPr>
      <w:r>
        <w:t xml:space="preserve">Long Mạc nhẹ nắm lấy bàn tay Y Vân bước đi, hai người ai cũng ông nói gì.</w:t>
      </w:r>
    </w:p>
    <w:p>
      <w:pPr>
        <w:pStyle w:val="BodyText"/>
      </w:pPr>
      <w:r>
        <w:t xml:space="preserve">Hơi ấm từ lòng bàn tay Long Mạc truyền vào trong lòng Y Vân.</w:t>
      </w:r>
    </w:p>
    <w:p>
      <w:pPr>
        <w:pStyle w:val="BodyText"/>
      </w:pPr>
      <w:r>
        <w:t xml:space="preserve">Rời xa đại điện, bốn phía một mảnh yên tĩnh, chỉ có lại tiếng bước chân cùng hơi thở của hai người họ, còn có tiếng lá cây bị gió thổi xào xạc.</w:t>
      </w:r>
    </w:p>
    <w:p>
      <w:pPr>
        <w:pStyle w:val="BodyText"/>
      </w:pPr>
      <w:r>
        <w:t xml:space="preserve">Trái tim Y Vân tràn ngập hạnh phúc, chỉ mong thời gian vĩnh viễn dừng lại, để bọn họ mãi ông chia lìa.</w:t>
      </w:r>
    </w:p>
    <w:p>
      <w:pPr>
        <w:pStyle w:val="BodyText"/>
      </w:pPr>
      <w:r>
        <w:t xml:space="preserve">Đi vào nơi đèn đuốc suy yếu, một mảnh u ám.</w:t>
      </w:r>
    </w:p>
    <w:p>
      <w:pPr>
        <w:pStyle w:val="BodyText"/>
      </w:pPr>
      <w:r>
        <w:t xml:space="preserve">Long Mạc bỗng nhiên dừng bước, thoáng mỉm cười, nụ cười kia vui vẻ mà ngây thơ, ở trong đêm, xinh đẹp tựa như ánh trăng nơi chân trời, cao quý mà thanh iết, mông lung.</w:t>
      </w:r>
    </w:p>
    <w:p>
      <w:pPr>
        <w:pStyle w:val="BodyText"/>
      </w:pPr>
      <w:r>
        <w:t xml:space="preserve">"Đại ca ca, ngươi thật sự muốn xuất chinh sao?" Y Vân mở miệng, hỏi.</w:t>
      </w:r>
    </w:p>
    <w:p>
      <w:pPr>
        <w:pStyle w:val="BodyText"/>
      </w:pPr>
      <w:r>
        <w:t xml:space="preserve">Chợt Long Mạc vươn t chạm lên đôi môi Y Vân, ngón tay kia đơn giản chỉ ẽ lướt lên môi nàng như lại nhanh chóng chạm đến trong lòng Y Vân, ở trong lòng của nàng... Lắng đọng lại.</w:t>
      </w:r>
    </w:p>
    <w:p>
      <w:pPr>
        <w:pStyle w:val="BodyText"/>
      </w:pPr>
      <w:r>
        <w:t xml:space="preserve">"Gọi ta... Mạc." Dưới ánh trăng mờ ảo, lời nói Long Mạc dịu dàng mà thâm tình dường như có thể bao phủ mọi vật trên thế gian này.</w:t>
      </w:r>
    </w:p>
    <w:p>
      <w:pPr>
        <w:pStyle w:val="BodyText"/>
      </w:pPr>
      <w:r>
        <w:t xml:space="preserve">"Mạc!" Y Vân run rẩy kêu, trái tim bắt đầu ông nghe lời đập rộn.</w:t>
      </w:r>
    </w:p>
    <w:p>
      <w:pPr>
        <w:pStyle w:val="BodyText"/>
      </w:pPr>
      <w:r>
        <w:t xml:space="preserve">Đôi mắt nàng trong veo như mặt hồ phủ sương, mê muội nhìn Long Mạc, bạch y được phủ bởi ánh trăng nhàn nhạt, lúc này, nụ cười của nàng nhẹ nhàng, xinh đẹp ông gì sánh được.</w:t>
      </w:r>
    </w:p>
    <w:p>
      <w:pPr>
        <w:pStyle w:val="BodyText"/>
      </w:pPr>
      <w:r>
        <w:t xml:space="preserve">Long Mạc bỗng nhiên cúi đầu, hôn lên môi Y Vân.</w:t>
      </w:r>
    </w:p>
    <w:p>
      <w:pPr>
        <w:pStyle w:val="BodyText"/>
      </w:pPr>
      <w:r>
        <w:t xml:space="preserve">Cảm giác ướt át dịu dàng này làm Y Vân có chút kinh hãi, hơi nghiêng đầu, trong oảnh ắc đó, trong đầu nàng lại hiện lên hình ảnh trêu đùa của Quân Lăng Thiên, còn có nụ hôn thắm thiết của hắn.</w:t>
      </w:r>
    </w:p>
    <w:p>
      <w:pPr>
        <w:pStyle w:val="BodyText"/>
      </w:pPr>
      <w:r>
        <w:t xml:space="preserve">Theo bản năng Y Vân liền đẩy ra, đầu cúi thấp.</w:t>
      </w:r>
    </w:p>
    <w:p>
      <w:pPr>
        <w:pStyle w:val="BodyText"/>
      </w:pPr>
      <w:r>
        <w:t xml:space="preserve">Thật lâu sau, ngẩng đầu nhìn, dưới ánh trăng là vẻ thất vọng ắc sâu trong đôi mắt Long Mạc.</w:t>
      </w:r>
    </w:p>
    <w:p>
      <w:pPr>
        <w:pStyle w:val="BodyText"/>
      </w:pPr>
      <w:r>
        <w:t xml:space="preserve">Nàng làm sao vậy, nàng sao lại cự tuyệt Đại ca ca, hắn ông phải là người nàng yêu thương sâu sắc hay sao? Nàng vì sao lại né tránh? Chẳng lẽ là bị ám ảnh bởi nụ hôn của tên ác ma Quân Lăng Thiên?</w:t>
      </w:r>
    </w:p>
    <w:p>
      <w:pPr>
        <w:pStyle w:val="BodyText"/>
      </w:pPr>
      <w:r>
        <w:t xml:space="preserve">Ngày mai, Đại ca ca của nàng sẽ ra biên cương giết giặc, nàng sao lại cự tuyệt hắn vào lúc này?</w:t>
      </w:r>
    </w:p>
    <w:p>
      <w:pPr>
        <w:pStyle w:val="BodyText"/>
      </w:pPr>
      <w:r>
        <w:t xml:space="preserve">"Vân nhi, nói cho ta biết, vì cái gì?" Trái tim Long Mạc quặn đau từng hồi.</w:t>
      </w:r>
    </w:p>
    <w:p>
      <w:pPr>
        <w:pStyle w:val="BodyText"/>
      </w:pPr>
      <w:r>
        <w:t xml:space="preserve">"Đại ca ca, ta..." Y Vân ông biết bản thân nên nói gì mới phải.</w:t>
      </w:r>
    </w:p>
    <w:p>
      <w:pPr>
        <w:pStyle w:val="BodyText"/>
      </w:pPr>
      <w:r>
        <w:t xml:space="preserve">"Gọi ta Mạc." Long Mạc cố chấp nói.</w:t>
      </w:r>
    </w:p>
    <w:p>
      <w:pPr>
        <w:pStyle w:val="BodyText"/>
      </w:pPr>
      <w:r>
        <w:t xml:space="preserve">"Mạc!" Y Vân ập iễng bước tới, ẽ run run hôn lên đôi môi hắn.</w:t>
      </w:r>
    </w:p>
    <w:p>
      <w:pPr>
        <w:pStyle w:val="BodyText"/>
      </w:pPr>
      <w:r>
        <w:t xml:space="preserve">Hắn bỗng nhiên duỗi tay ra, ôm chặt Y Vân, hôn thật sâu, nụ hôn của hắn dịu dàng mà ngang ngược. Lưỡi của hắn linh hoạt thâm nhập, thăm dò bên trong môi của nàng,</w:t>
      </w:r>
    </w:p>
    <w:p>
      <w:pPr>
        <w:pStyle w:val="BodyText"/>
      </w:pPr>
      <w:r>
        <w:t xml:space="preserve">"Vân nhi, Vân nhi, ta phải làm sao bây giờ, ta ông nỡ rời xa ngươi." Hắn thì thầm bên tai nàng, giọng nói nhẹ nhàng làm cho lòng người như vỡ vụn.</w:t>
      </w:r>
    </w:p>
    <w:p>
      <w:pPr>
        <w:pStyle w:val="BodyText"/>
      </w:pPr>
      <w:r>
        <w:t xml:space="preserve">Lúc này đây, hắn ông còn... cái vẻ trầm tĩnh ung dung như trước nữa, trái tim của hắn đang run rẩy ông ngừng.</w:t>
      </w:r>
    </w:p>
    <w:p>
      <w:pPr>
        <w:pStyle w:val="BodyText"/>
      </w:pPr>
      <w:r>
        <w:t xml:space="preserve">"Mạc, nếu như ông có vướng bận gì, Vân nhi sẽ cùng ngươi xuất chinh, nhưng mà..." Nếu mẫu thân ông ở trong cung, nàng nhất định sẽ theo hắn ra trận.</w:t>
      </w:r>
    </w:p>
    <w:p>
      <w:pPr>
        <w:pStyle w:val="BodyText"/>
      </w:pPr>
      <w:r>
        <w:t xml:space="preserve">"Vân nhi, ta sao có thể cam lòng để cho ngươi ra chiến trường? Sáng mai ta đi, hôm nay ngươi theo ta hồi phủ, trong cung vẫn có Đại ca, ta ông yên tâm."</w:t>
      </w:r>
    </w:p>
    <w:p>
      <w:pPr>
        <w:pStyle w:val="BodyText"/>
      </w:pPr>
      <w:r>
        <w:t xml:space="preserve">"Vị nữ ni ở am ni cô có thể cùng xuất cung ông?" Y Vân hỏi, có mẫu thân ở trong cung, Y Vân ông thể rời đi một mình.</w:t>
      </w:r>
    </w:p>
    <w:p>
      <w:pPr>
        <w:pStyle w:val="BodyText"/>
      </w:pPr>
      <w:r>
        <w:t xml:space="preserve">"Ngươi là nói Vong Tình, cái này ta ông quyết định được, nàng là ân nhân cứu mạng của phụ hoàng, ta chỉ có thể thử đi thỉnh ý của người. Nhưng, vì sao ngươi muốn dẫn nàng theo?" Vong Tình kia và Y Vân cuối cùng là có quan hệ như thế nào?</w:t>
      </w:r>
    </w:p>
    <w:p>
      <w:pPr>
        <w:pStyle w:val="BodyText"/>
      </w:pPr>
      <w:r>
        <w:t xml:space="preserve">"Cũng ông có gì." Có lẽ là ông nên mang thêm phiền toái đến cho hắn, "Thôi, Đại ca ca, ta ở trong cung chờ ngươi trở về là được rồi. Đêm đã uya, ngày mai còn phải lên đường, ngươi nên sớm trở về đi."</w:t>
      </w:r>
    </w:p>
    <w:p>
      <w:pPr>
        <w:pStyle w:val="BodyText"/>
      </w:pPr>
      <w:r>
        <w:t xml:space="preserve">Trong lòng Y Vân hiểu rõ, tìm hoàng thượng, hoàng thượng chắc chắn sẽ ông đáp ứng, Đại ca ca còn phải ra trận, lúc này ông nên làm phiền hắn lo nghĩ là tốt nhất.</w:t>
      </w:r>
    </w:p>
    <w:p>
      <w:pPr>
        <w:pStyle w:val="BodyText"/>
      </w:pPr>
      <w:r>
        <w:t xml:space="preserve">"Chờ ta, Vân nhi, i trở về, ta sẽ cho ngươi một hôn lễ hoàn mỹ nhất." Trong đôi mắt hắn, là sự kiên quyết cùng yêu chiều sâu đậm.</w:t>
      </w:r>
    </w:p>
    <w:p>
      <w:pPr>
        <w:pStyle w:val="Compact"/>
      </w:pPr>
      <w:r>
        <w:t xml:space="preserve">Dưới ánh trăng, Y Vân nở nụ cười, rực rỡ tuyệt mỹ.</w:t>
      </w:r>
      <w:r>
        <w:br w:type="textWrapping"/>
      </w:r>
      <w:r>
        <w:br w:type="textWrapping"/>
      </w:r>
    </w:p>
    <w:p>
      <w:pPr>
        <w:pStyle w:val="Heading2"/>
      </w:pPr>
      <w:bookmarkStart w:id="54" w:name="chương-065---066"/>
      <w:bookmarkEnd w:id="54"/>
      <w:r>
        <w:t xml:space="preserve">32. Chương 065 - 066</w:t>
      </w:r>
    </w:p>
    <w:p>
      <w:pPr>
        <w:pStyle w:val="Compact"/>
      </w:pPr>
      <w:r>
        <w:br w:type="textWrapping"/>
      </w:r>
      <w:r>
        <w:br w:type="textWrapping"/>
      </w:r>
      <w:r>
        <w:t xml:space="preserve">Chương 65: Chọn lựa của Nguyệt Hạ Hương.</w:t>
      </w:r>
    </w:p>
    <w:p>
      <w:pPr>
        <w:pStyle w:val="BodyText"/>
      </w:pPr>
      <w:r>
        <w:t xml:space="preserve">Vầng trăng vẫn treo nơi chân trời, nhưng ánh trăng non giờ đã hoá thành trăng già.</w:t>
      </w:r>
    </w:p>
    <w:p>
      <w:pPr>
        <w:pStyle w:val="BodyText"/>
      </w:pPr>
      <w:r>
        <w:t xml:space="preserve">Thời gian bên nhau ngắn ngủi, chẳng mấy chốc đã đến lúc biệt ly.</w:t>
      </w:r>
    </w:p>
    <w:p>
      <w:pPr>
        <w:pStyle w:val="BodyText"/>
      </w:pPr>
      <w:r>
        <w:t xml:space="preserve">Long Mạc, Y Vân tựa vào nhau trong suốt khoảng thời gian trở về am ni cô, nhưng mãi rồi cũng đi hết đoạn đường, giá như con đường này có thể dài thêm một chút thì tốt biết mấy.</w:t>
      </w:r>
    </w:p>
    <w:p>
      <w:pPr>
        <w:pStyle w:val="BodyText"/>
      </w:pPr>
      <w:r>
        <w:t xml:space="preserve">Bóng đêm càng ngày càng thâm trầm, ánh trăng càng lúc càng mông lung, như một giấc mơ.</w:t>
      </w:r>
    </w:p>
    <w:p>
      <w:pPr>
        <w:pStyle w:val="BodyText"/>
      </w:pPr>
      <w:r>
        <w:t xml:space="preserve">Long Mạc dừng chân bên Y Vân, ngây dại nhìn nhau, dường như muốn đem gương mặt trước mắt khắc sâu vào đôi mắt, ghi tạc ở trong lòng.</w:t>
      </w:r>
    </w:p>
    <w:p>
      <w:pPr>
        <w:pStyle w:val="BodyText"/>
      </w:pPr>
      <w:r>
        <w:t xml:space="preserve">Thật lâu sau, Long Mạc lo lắng dặn dò, "Vân nhi, không nên tuỳ ý rời khỏi am ni cô, yên tâm chờ ta ở đây."</w:t>
      </w:r>
    </w:p>
    <w:p>
      <w:pPr>
        <w:pStyle w:val="BodyText"/>
      </w:pPr>
      <w:r>
        <w:t xml:space="preserve">Kỳ thật, trong lòng Long Mạc vẫn có chút không yên.</w:t>
      </w:r>
    </w:p>
    <w:p>
      <w:pPr>
        <w:pStyle w:val="BodyText"/>
      </w:pPr>
      <w:r>
        <w:t xml:space="preserve">Hoàng cung là một nơi phức tạp, hắn từ nhỏ lớn lên ở đây, nên hiểu rõ hoàng cung chính là nơi người người lừa gạt.</w:t>
      </w:r>
    </w:p>
    <w:p>
      <w:pPr>
        <w:pStyle w:val="BodyText"/>
      </w:pPr>
      <w:r>
        <w:t xml:space="preserve">Có vài người có lẽ sẽ gây bất lợi cho Y Vân. Một là Quân Lăng Thiên, nhưng đã bị nhốt vào nhà lao, hắn còn chưa trở lại, Quân Lăng Thiên chắc chắn sẽ không được phóng thích. Người thứ hai là đại ca của hắn Long Phi, hắn biết đại ca vẫn chưa từ bỏ ý đồ, nhưng đại ca nhất định sẽ không làm hại Vân nhi. Thật ra người hắn lo lắng nhất chính là mẫu hậu. Chẳng biết vì sao mẫu hậu lại rất không thích Y Vân, lần đó ở trên đại điện, tình cảnh Y Vân sắp bị xử tử như vẫn còn trước mắt, giờ phút này khi nhớ tới còn khiến Long Mạc khiếp sợ.</w:t>
      </w:r>
    </w:p>
    <w:p>
      <w:pPr>
        <w:pStyle w:val="BodyText"/>
      </w:pPr>
      <w:r>
        <w:t xml:space="preserve">Có điều, hắn đã đem chuyện của mình và Y Vân nói lên phụ hoàng, hy vọng người có thể cho phép hắn để thị vệ theo bảo vệ nàng.</w:t>
      </w:r>
    </w:p>
    <w:p>
      <w:pPr>
        <w:pStyle w:val="BodyText"/>
      </w:pPr>
      <w:r>
        <w:t xml:space="preserve">Nhưng phụ hoàng lại không đáp ứng, người nói Vong Tình ở am ni cô không muốn bị quấy rầy, vì vậy hắn sẽ âm thầm phái người đi theo, như thế hắn mới yên tâm.</w:t>
      </w:r>
    </w:p>
    <w:p>
      <w:pPr>
        <w:pStyle w:val="BodyText"/>
      </w:pPr>
      <w:r>
        <w:t xml:space="preserve">"Nếu có chuyện gì, có thể đi tìm phụ hoàng, dù gì ngươi cũng là ân nhân của phụ hoàng, người cũng đã chấp nhận lời thỉnh cầu của ta, sẽ bảo vệ ngươi chu toàn. Hoặc là tìm Kha Quý, lão thái giam kia mưa kế rất nhiều. Cũng có thể tìm Thanh Tâm, nàng dẫu sao cũng là công chúa, đối với hoàng cung quen thuộc hơn, nha đầu này cũng có chút năng lực, nếu như ngươi ở am ni cô có gì buồn chán, hãy đến Thanh Tâm, có nha đầu này, ngươi sẽ không cảm thấy cô đơn..." Long Mạc lo lắng nhắc nhở, hết lần này đến lần khác, lúc này, hắn đúng là trông giống như một bà lão dài dòng.</w:t>
      </w:r>
    </w:p>
    <w:p>
      <w:pPr>
        <w:pStyle w:val="BodyText"/>
      </w:pPr>
      <w:r>
        <w:t xml:space="preserve">"Uhm, Vân nhi đã biết." Dưới ánh trăng, nụ cười Y Vân không kìm được hé nở, sự quan tâm của Long Mạc làm trái tim nàng ấm áp, "Ngươi an tâm về đi. Chờ ngươi nói xong, trời cũng sáng mất rồi."</w:t>
      </w:r>
    </w:p>
    <w:p>
      <w:pPr>
        <w:pStyle w:val="BodyText"/>
      </w:pPr>
      <w:r>
        <w:t xml:space="preserve">Lúm đồng tiền như hoa tựa ánh trăng trong vắt trên mặt hồ, Long Mạc có chút thất thần.</w:t>
      </w:r>
    </w:p>
    <w:p>
      <w:pPr>
        <w:pStyle w:val="BodyText"/>
      </w:pPr>
      <w:r>
        <w:t xml:space="preserve">Hắn kìm lòng không được ôm lấy Y Vân, siết chặt nàng trong vòng tay như muốn đem Y Vân khảm vào trong thân thể của hắn.</w:t>
      </w:r>
    </w:p>
    <w:p>
      <w:pPr>
        <w:pStyle w:val="BodyText"/>
      </w:pPr>
      <w:r>
        <w:t xml:space="preserve">"Ở trên chiến trường nhất định phải cẩn thận. Vân nhi sẽ ở trong am, mỗi ngày dâng hương cầu phúc, Bồ Tát sẽ phù hộ ngươi bình an trở về." Y Vân ở bên tai Long Mạc nhẹ nhàng nói, bọn họ kề sát vào nhau như vậy, Y Vân có thể nghe thấy nhịp đập kiên cường của Long Mạc.</w:t>
      </w:r>
    </w:p>
    <w:p>
      <w:pPr>
        <w:pStyle w:val="BodyText"/>
      </w:pPr>
      <w:r>
        <w:t xml:space="preserve">Mặt nàng bỗng nhiên đỏ lên, như được phủ một tầng phấn hồng.</w:t>
      </w:r>
    </w:p>
    <w:p>
      <w:pPr>
        <w:pStyle w:val="BodyText"/>
      </w:pPr>
      <w:r>
        <w:t xml:space="preserve">"Sáng mai phải lên đường rồi, nên sớm trở về đi thôi." Y Vân đẩy Long Mạc ra, nhẫn tâm nói, chứ cứ mãi đứng ở đây, chỉ sợ là sẽ đến lúc trời sáng mất thôi.</w:t>
      </w:r>
    </w:p>
    <w:p>
      <w:pPr>
        <w:pStyle w:val="BodyText"/>
      </w:pPr>
      <w:r>
        <w:t xml:space="preserve">Long Mạc nhẹ nhàng cười, nụ cười của hắn thanh nhã mà cưng chiều, ai cũng có thể nhìn thấy tình cảm yêu mến trong nụ cười đó, "Ngươi vào đi, ta muốn nhìn thấy ngươi vào trong."</w:t>
      </w:r>
    </w:p>
    <w:p>
      <w:pPr>
        <w:pStyle w:val="BodyText"/>
      </w:pPr>
      <w:r>
        <w:t xml:space="preserve">Y Vân có chút ngây người, có lẽ, được Long Mạc yêu thương cả đời như vậy là một việc tốt.</w:t>
      </w:r>
    </w:p>
    <w:p>
      <w:pPr>
        <w:pStyle w:val="BodyText"/>
      </w:pPr>
      <w:r>
        <w:t xml:space="preserve">"Không! Ta muốn nhìn thấy ngươi đi." Y Vân nhẹ giọng nói, trong thanh âm có chút nũng nịu, ngay cả Y Vân cũng không nhận ra.</w:t>
      </w:r>
    </w:p>
    <w:p>
      <w:pPr>
        <w:pStyle w:val="BodyText"/>
      </w:pPr>
      <w:r>
        <w:t xml:space="preserve">Nhưng mà Long Mạc lại cảm nhận được, hắn hạnh phúc nói, "Được rồi, tuỳ ngươi."</w:t>
      </w:r>
    </w:p>
    <w:p>
      <w:pPr>
        <w:pStyle w:val="BodyText"/>
      </w:pPr>
      <w:r>
        <w:t xml:space="preserve">Long Mạc xoay người chậm rãi rời đi, ánh trăng nhàn nhạt, bóng dáng bạch y càng lúc càng xa, tan vào bóng đêm âm u.</w:t>
      </w:r>
    </w:p>
    <w:p>
      <w:pPr>
        <w:pStyle w:val="BodyText"/>
      </w:pPr>
      <w:r>
        <w:t xml:space="preserve">Bạch y Đại ca ca của nàng, cuối cùng cũng rời đi.</w:t>
      </w:r>
    </w:p>
    <w:p>
      <w:pPr>
        <w:pStyle w:val="BodyText"/>
      </w:pPr>
      <w:r>
        <w:t xml:space="preserve">Trong lòng Y Vân không nn nổi buồn rầu, mất mát.</w:t>
      </w:r>
    </w:p>
    <w:p>
      <w:pPr>
        <w:pStyle w:val="BodyText"/>
      </w:pPr>
      <w:r>
        <w:t xml:space="preserve">Xoay người hướng vào trong am ni cô.</w:t>
      </w:r>
    </w:p>
    <w:p>
      <w:pPr>
        <w:pStyle w:val="BodyText"/>
      </w:pPr>
      <w:r>
        <w:t xml:space="preserve">"Nhan Y Vân, ngươi đứng lại!" Bỗng nhiên một thanh âm sắc bén bay đến.</w:t>
      </w:r>
    </w:p>
    <w:p>
      <w:pPr>
        <w:pStyle w:val="BodyText"/>
      </w:pPr>
      <w:r>
        <w:t xml:space="preserve">Y Vân kinh ngạc, chăm chú nhìn, chỉ thấy dưới thân cây dần hiện ra một bóng người.</w:t>
      </w:r>
    </w:p>
    <w:p>
      <w:pPr>
        <w:pStyle w:val="BodyText"/>
      </w:pPr>
      <w:r>
        <w:t xml:space="preserve">Dáng người nhỏ nhắn, thân mặc quân phục.</w:t>
      </w:r>
    </w:p>
    <w:p>
      <w:pPr>
        <w:pStyle w:val="BodyText"/>
      </w:pPr>
      <w:r>
        <w:t xml:space="preserve">Y Vân nhớ rõ nàng chưa từng gặp qua binh sĩ trong cung.</w:t>
      </w:r>
    </w:p>
    <w:p>
      <w:pPr>
        <w:pStyle w:val="BodyText"/>
      </w:pPr>
      <w:r>
        <w:t xml:space="preserve">Người kia chậm rãi đi tới, ánh trăng mờ ảo soi rọi lên gương mặt hắn, hiện ra khuôn mặt được điểm trang cẩn thận che đi nét xinh đẹp, nhất là đôi mắt trông như hai lưỡi dao sắc bén, không chút lưu tình bắn về phía Y Vân.</w:t>
      </w:r>
    </w:p>
    <w:p>
      <w:pPr>
        <w:pStyle w:val="BodyText"/>
      </w:pPr>
      <w:r>
        <w:t xml:space="preserve">Thấy rõ mặt mũi của nàng, Y Vân không khỏi kinh hãi.</w:t>
      </w:r>
    </w:p>
    <w:p>
      <w:pPr>
        <w:pStyle w:val="BodyText"/>
      </w:pPr>
      <w:r>
        <w:t xml:space="preserve">Không phải là binh sĩ, mà là Nguyệt Hạ Hương, là biểu tỷ của nàng.</w:t>
      </w:r>
    </w:p>
    <w:p>
      <w:pPr>
        <w:pStyle w:val="BodyText"/>
      </w:pPr>
      <w:r>
        <w:t xml:space="preserve">Nguyệt Hạ Hương vì sao lại mặc quân phục? Nàng đến đây vào lúc này để làm gi?</w:t>
      </w:r>
    </w:p>
    <w:p>
      <w:pPr>
        <w:pStyle w:val="BodyText"/>
      </w:pPr>
      <w:r>
        <w:t xml:space="preserve">"Tiểu thư, ngươi sao lại ở đây?" Nguyệt Hạ Hương có lẽ vẫn chưa biết thân phận thật sự của Y Vân, cho nên nàng vẫn quen gọi tiểu thư.</w:t>
      </w:r>
    </w:p>
    <w:p>
      <w:pPr>
        <w:pStyle w:val="BodyText"/>
      </w:pPr>
      <w:r>
        <w:t xml:space="preserve">"Vì sao ở đây? Ngươi cho rằng ta phải ở nơi nào? Mạc Vương phủ sao? Hay là Nguyệt phủ?" Nguyệt Hạ Hương oán hận nói.</w:t>
      </w:r>
    </w:p>
    <w:p>
      <w:pPr>
        <w:pStyle w:val="BodyText"/>
      </w:pPr>
      <w:r>
        <w:t xml:space="preserve">Nàng hận Y Vân, hận vô cùng, nếu không phải nàng ta, nàng sớm đã trở thành Vương Phi của Long Mạc. Mà hiện tại, không những không thể sống ở Mạc Vương phủ, ngay cả Nguyệt phủ cũng không được, nàng không chịu được ánh mắt khác thường của bọn hạ nhân. Hôn lễ kia, làm nàng mất hết mặt mũi, kể cả thể diện của Nguyệt phủ cũng bị huỷ vì Long Mạc huỷ hôn. Nhưng nàng vẫn không muốn buông tay, nàng yêu thương Long Mạc, tình cảm sâu sắc như thế. Nghe nói hắn muốn xuất chinh, liền cải trang cùng phụ thân tiến cung, chỉ muốn gặp hắn một lần, nhưng không ngờ nàng lại nhìn thấy cảnh khiến nàng cả đời này không quên được.</w:t>
      </w:r>
    </w:p>
    <w:p>
      <w:pPr>
        <w:pStyle w:val="BodyText"/>
      </w:pPr>
      <w:r>
        <w:t xml:space="preserve">Y Vân, là ngươi gây nên tất cả những sự tình này, thế mà lại ở đây cùng Long Mạc khanh khanh ta ta. Hình ảnh đó như muốn thiêu đốt đôi mắt nàng, lòng đnhư vạn tiễn xuyên tâm.</w:t>
      </w:r>
    </w:p>
    <w:p>
      <w:pPr>
        <w:pStyle w:val="BodyText"/>
      </w:pPr>
      <w:r>
        <w:t xml:space="preserve">Y Vân im lặng, nhìn Nguyệt Hạ Hương bừng bừng lửa giận, nàng liền hiểu ra tiểu thư chắc là không chịu được khi thấy nàng và Long Mạc ở cùng một chỗ.</w:t>
      </w:r>
    </w:p>
    <w:p>
      <w:pPr>
        <w:pStyle w:val="BodyText"/>
      </w:pPr>
      <w:r>
        <w:t xml:space="preserve">Chuyện này có thể trách được ai? Nàng từng cố gắng đẩy Long Mạc về phía Nguyệt Hạ Hương, nhưng mà tâm tư Đại ca ca lại không ở trên người tiểu thư. Nếu miễn cưỡng bên nhau, có lẽ sẽ không có hạnh phúc. Nguyệt Hạ Hương vì sao lại không buông tha cho nàng?</w:t>
      </w:r>
    </w:p>
    <w:p>
      <w:pPr>
        <w:pStyle w:val="BodyText"/>
      </w:pPr>
      <w:r>
        <w:t xml:space="preserve">"Ngươi là ai? Thân phận của ngươi là gì? Chẳng qua cũng chỉ là một nha hoàn nho nhỏ, hãy nhớ kỹ thân phận của ngươi. Nói cho ngươi biết, cứ coi như hiện tại ngươi giữ được trái tim Nhị hoàng tử, nhưng căn bản ngươi không thể đường đường chính chính trở thành chính phi, cùng lắm chỉ có thể làm sườn phi, vị trí chính phi kia là của ta. Chỉ là một nô tì mà dám tranh đoạt phu quân với ta. Nhị hoàng tử chỉ là nhất thời mê đắm ngươi mà thôi, không lâu sau hắn sẽ biết được ta mới là thê tử mà số phận an bày cho hắn." Dáng vẻ Nguyệt Hạ Hương kiêu căng liếc nhìn Y Vân, trong lời nói không che giấu vẻ ngạo mạn, căm phẫn.</w:t>
      </w:r>
    </w:p>
    <w:p>
      <w:pPr>
        <w:pStyle w:val="BodyText"/>
      </w:pPr>
      <w:r>
        <w:t xml:space="preserve">Nguyệt Hạ Hương rõ ràng là đang tức giận, nhưng Y Vân lười tranh luận cùng nàng.</w:t>
      </w:r>
    </w:p>
    <w:p>
      <w:pPr>
        <w:pStyle w:val="BodyText"/>
      </w:pPr>
      <w:r>
        <w:t xml:space="preserve">Long Mạc rời đi khiến nàng vô cùng bi thương, nàng chỉ muốn một mình yên tĩnh trong giây lát.</w:t>
      </w:r>
    </w:p>
    <w:p>
      <w:pPr>
        <w:pStyle w:val="BodyText"/>
      </w:pPr>
      <w:r>
        <w:t xml:space="preserve">"Tiểu thư, ta muốn vào trong." Y Vân nói xong liền tiến vào trong am.</w:t>
      </w:r>
    </w:p>
    <w:p>
      <w:pPr>
        <w:pStyle w:val="BodyText"/>
      </w:pPr>
      <w:r>
        <w:t xml:space="preserve">"Ở lại am ni cô, việc ngu ngốc như thế ngươi cũng nghĩ ra được à, ngươi tưởng thế này là có thể ở lâu trong hoàng cung sao? Ngươi cứ ở am ni cô này mà chờ xem, ngày mai ta sẽ cải nam trang, cùng phụ thân xuất chinh, ta muốn ở trên sa trường, đem người vốn thuộc về ta đoạt lại."</w:t>
      </w:r>
    </w:p>
    <w:p>
      <w:pPr>
        <w:pStyle w:val="BodyText"/>
      </w:pPr>
      <w:r>
        <w:t xml:space="preserve">Y Vân dừng chân, quay đầu nhìn Nguyệt Hạ Hương.</w:t>
      </w:r>
    </w:p>
    <w:p>
      <w:pPr>
        <w:pStyle w:val="BodyText"/>
      </w:pPr>
      <w:r>
        <w:t xml:space="preserve">Ánh trăng nhấp nhô trên tầng mây, trong đôi mắt đen tuyền của Nguyệt Hạ Hương ẩn sâu vẻ kiên định cùng thê lương.</w:t>
      </w:r>
    </w:p>
    <w:p>
      <w:pPr>
        <w:pStyle w:val="BodyText"/>
      </w:pPr>
      <w:r>
        <w:t xml:space="preserve">Nàng...một Đại tiểu thư điêu ngoa kiều diễm, lại muốn ra sa trường sao?</w:t>
      </w:r>
    </w:p>
    <w:p>
      <w:pPr>
        <w:pStyle w:val="BodyText"/>
      </w:pPr>
      <w:r>
        <w:t xml:space="preserve">Tình yêu của nàng với Long Mạc sâu nặng như thế ư?</w:t>
      </w:r>
    </w:p>
    <w:p>
      <w:pPr>
        <w:pStyle w:val="BodyText"/>
      </w:pPr>
      <w:r>
        <w:t xml:space="preserve">Mà trước đây Nguyệt Hạ Hương tổn thương nàng như thế nào, giờ phút này nàng lại rất xem trọng dũng khí của nàng ta.</w:t>
      </w:r>
    </w:p>
    <w:p>
      <w:pPr>
        <w:pStyle w:val="BodyText"/>
      </w:pPr>
      <w:r>
        <w:t xml:space="preserve">Nàng không có lý do gì nói Hạ Hương sai, mọi người đều có quyền tự do theo đuổi tình yêu của mình, chẳng qua là cách thức của nàng ấy sai mà thôi. Không nên bởi vì đuổi theo tình yêu của mình, mà thương tổn đến người khác.</w:t>
      </w:r>
    </w:p>
    <w:p>
      <w:pPr>
        <w:pStyle w:val="BodyText"/>
      </w:pPr>
      <w:r>
        <w:t xml:space="preserve">"Ta đây cũng sẽ cầu phúc cho ngươi lên đường bình an." Y Vân lạnh lùng, thản nhiên nói.</w:t>
      </w:r>
    </w:p>
    <w:p>
      <w:pPr>
        <w:pStyle w:val="BodyText"/>
      </w:pPr>
      <w:r>
        <w:t xml:space="preserve">"Ngươi không sợ sao? Không sợ ta cướp đi hắn?" Nguyệt Hạ Hương dường như không bằng lòng với sự hờ hững của Y Vân, nàng cho rằng Y Vân hẳn phải sợ hãi, hoặc là phát điên lên, chứ không phải thờ ơ như thế.</w:t>
      </w:r>
    </w:p>
    <w:p>
      <w:pPr>
        <w:pStyle w:val="BodyText"/>
      </w:pPr>
      <w:r>
        <w:t xml:space="preserve">"Tất nhiên là không sợ, bởi vì ta tin tưởng hắn." Nếu Long Mạc dễ dàng thay lòng đổi dạ như vậy, thì hắn cũng không thật sự yêu nàng.</w:t>
      </w:r>
    </w:p>
    <w:p>
      <w:pPr>
        <w:pStyle w:val="BodyText"/>
      </w:pPr>
      <w:r>
        <w:t xml:space="preserve">Y Vân nói xong liền chậm rãi đi vào am ni cô.</w:t>
      </w:r>
    </w:p>
    <w:p>
      <w:pPr>
        <w:pStyle w:val="BodyText"/>
      </w:pPr>
      <w:r>
        <w:t xml:space="preserve">Chỉ còn lại Nguyệt Hạ Hương lặng yên đứng trong bóng đêm vô cùng.</w:t>
      </w:r>
    </w:p>
    <w:p>
      <w:pPr>
        <w:pStyle w:val="BodyText"/>
      </w:pPr>
      <w:r>
        <w:t xml:space="preserve">Sáng sớm ngày thứ hai.</w:t>
      </w:r>
    </w:p>
    <w:p>
      <w:pPr>
        <w:pStyle w:val="BodyText"/>
      </w:pPr>
      <w:r>
        <w:t xml:space="preserve">Mặt trời vừa mới treo cao, mây trắng đưa tình lững lơ.</w:t>
      </w:r>
    </w:p>
    <w:p>
      <w:pPr>
        <w:pStyle w:val="BodyText"/>
      </w:pPr>
      <w:r>
        <w:t xml:space="preserve">Hôm nay là một ngày đặc biệt.</w:t>
      </w:r>
    </w:p>
    <w:p>
      <w:pPr>
        <w:pStyle w:val="BodyText"/>
      </w:pPr>
      <w:r>
        <w:t xml:space="preserve">Nhị hoàng tử Nam Long Quốc, tự mình đưa quân ra trận.</w:t>
      </w:r>
    </w:p>
    <w:p>
      <w:pPr>
        <w:pStyle w:val="BodyText"/>
      </w:pPr>
      <w:r>
        <w:t xml:space="preserve">Tuy đang ở trong am ni cô hiu quạnh, nhưng, Y Vân cũng có thể cảm nhận được không khí khác với ngày thường.</w:t>
      </w:r>
    </w:p>
    <w:p>
      <w:pPr>
        <w:pStyle w:val="BodyText"/>
      </w:pPr>
      <w:r>
        <w:t xml:space="preserve">Một đêm không ngủ, hiện tại dậy thật sớm, ngồi ở trong sân.</w:t>
      </w:r>
    </w:p>
    <w:p>
      <w:pPr>
        <w:pStyle w:val="BodyText"/>
      </w:pPr>
      <w:r>
        <w:t xml:space="preserve">Không biết Long Mạc đã đi hay chưa, tiếc là nàng không thể xuất cung, không thể tiễn hắn một đoạn.</w:t>
      </w:r>
    </w:p>
    <w:p>
      <w:pPr>
        <w:pStyle w:val="BodyText"/>
      </w:pPr>
      <w:r>
        <w:t xml:space="preserve">Bỗng nhiên, một hồi vó ngựa mạnh mẽ từ xa vọng tới.</w:t>
      </w:r>
    </w:p>
    <w:p>
      <w:pPr>
        <w:pStyle w:val="BodyText"/>
      </w:pPr>
      <w:r>
        <w:t xml:space="preserve">Y Vân sửng sốt, chẳng lẽ Long Mạc đến đây? Không có khả năng, Y Vân nhẹ lắc đầu, lúc này hắn phải theo đại quân xuất phát.</w:t>
      </w:r>
    </w:p>
    <w:p>
      <w:pPr>
        <w:pStyle w:val="BodyText"/>
      </w:pPr>
      <w:r>
        <w:t xml:space="preserve">Một tiểu ni hốt ha hốt hoảng chạy tới, thở không ra hơi nói, "Nhị hoàng tử, người...đến đây."</w:t>
      </w:r>
    </w:p>
    <w:p>
      <w:pPr>
        <w:pStyle w:val="BodyText"/>
      </w:pPr>
      <w:r>
        <w:t xml:space="preserve">Trái tim Y Vân run lên, vội vàng chạy ra ngoài.</w:t>
      </w:r>
    </w:p>
    <w:p>
      <w:pPr>
        <w:pStyle w:val="BodyText"/>
      </w:pPr>
      <w:r>
        <w:t xml:space="preserve">Cửa am ni cô mở ra, ánh mặt trời sáng rực nhanh chóng ùa vào, trong phút chốc Y Vân có chút mù mờ.</w:t>
      </w:r>
    </w:p>
    <w:p>
      <w:pPr>
        <w:pStyle w:val="BodyText"/>
      </w:pPr>
      <w:r>
        <w:t xml:space="preserve">Bên tai, chỉ nghe thấy vó ngựa xé gió lướt tới.</w:t>
      </w:r>
    </w:p>
    <w:p>
      <w:pPr>
        <w:pStyle w:val="BodyText"/>
      </w:pPr>
      <w:r>
        <w:t xml:space="preserve">Nheo mắt lại, dưới ánh nắng ban mai, Long Mạc cưỡi ngựa phi đến.</w:t>
      </w:r>
    </w:p>
    <w:p>
      <w:pPr>
        <w:pStyle w:val="BodyText"/>
      </w:pPr>
      <w:r>
        <w:t xml:space="preserve">Bạch mã khoẻ khoắn, chắc nịch.</w:t>
      </w:r>
    </w:p>
    <w:p>
      <w:pPr>
        <w:pStyle w:val="BodyText"/>
      </w:pPr>
      <w:r>
        <w:t xml:space="preserve">Hắn thân mặc áo giáp màu bạc, ánh lên ánh sáng lấp lánh dưới tia nắng mặt trời.</w:t>
      </w:r>
    </w:p>
    <w:p>
      <w:pPr>
        <w:pStyle w:val="BodyText"/>
      </w:pPr>
      <w:r>
        <w:t xml:space="preserve">Dù vẫn là gương mặt anh tuấn nhã nhặn kia, nhưng ít đi một chút nho nhã, thay vào đó là vài phần oai hùng.</w:t>
      </w:r>
    </w:p>
    <w:p>
      <w:pPr>
        <w:pStyle w:val="BodyText"/>
      </w:pPr>
      <w:r>
        <w:t xml:space="preserve">Ánh mắt hắn sâu thẳm, như bóng đêm vô biên, nhìn thật sâu về phía Y Vân.</w:t>
      </w:r>
    </w:p>
    <w:p>
      <w:pPr>
        <w:pStyle w:val="BodyText"/>
      </w:pPr>
      <w:r>
        <w:t xml:space="preserve">Hắn chỉ muốn liếc nhìn nàng một cái, chỉ liếc mắt một cái mà thôi.</w:t>
      </w:r>
    </w:p>
    <w:p>
      <w:pPr>
        <w:pStyle w:val="BodyText"/>
      </w:pPr>
      <w:r>
        <w:t xml:space="preserve">Khoảnh khắc nhìn nhau, ai cũng không nói gì.</w:t>
      </w:r>
    </w:p>
    <w:p>
      <w:pPr>
        <w:pStyle w:val="BodyText"/>
      </w:pPr>
      <w:r>
        <w:t xml:space="preserve">Lúc này không cần ngôn ngữ, chỉ cần ánh mắt, có thể hiểu rõ tấm lòng.</w:t>
      </w:r>
    </w:p>
    <w:p>
      <w:pPr>
        <w:pStyle w:val="BodyText"/>
      </w:pPr>
      <w:r>
        <w:t xml:space="preserve">Chợt, Long Mạc đánh ngựa trở lại, lao vụt đi, chạy về phía ánh nắng rực rỡ.</w:t>
      </w:r>
    </w:p>
    <w:p>
      <w:pPr>
        <w:pStyle w:val="BodyText"/>
      </w:pPr>
      <w:r>
        <w:t xml:space="preserve">Y Vân cảm giác như trái tim nàng cũng theo hắn bay đi.</w:t>
      </w:r>
    </w:p>
    <w:p>
      <w:pPr>
        <w:pStyle w:val="BodyText"/>
      </w:pPr>
      <w:r>
        <w:t xml:space="preserve">Chương 66: Tâm tư Hoàng thượng.</w:t>
      </w:r>
    </w:p>
    <w:p>
      <w:pPr>
        <w:pStyle w:val="BodyText"/>
      </w:pPr>
      <w:r>
        <w:t xml:space="preserve">Thời tiết từ từ trở nên ấm hơn, hoa xuân tàn tạ thế chỗ cho nhưng đoá hoa mùa hè nở rộ.</w:t>
      </w:r>
    </w:p>
    <w:p>
      <w:pPr>
        <w:pStyle w:val="BodyText"/>
      </w:pPr>
      <w:r>
        <w:t xml:space="preserve">Lá cây trong am ni cô cũng dày hẳn ra, màu sắc đậm hơn, cả am được phủ bởi bóng râm xanh m</w:t>
      </w:r>
    </w:p>
    <w:p>
      <w:pPr>
        <w:pStyle w:val="BodyText"/>
      </w:pPr>
      <w:r>
        <w:t xml:space="preserve">Mặt trời dần ngã về tây, những bụi chuối tây xam um ngoài cửa sổ, đứng yên trong bóng chiều. Đoá hoa Hải Đường nở to xinh đẹp, diễm lệ.</w:t>
      </w:r>
    </w:p>
    <w:p>
      <w:pPr>
        <w:pStyle w:val="BodyText"/>
      </w:pPr>
      <w:r>
        <w:t xml:space="preserve">Y Vân ngồi một mình trong đình viện, trước mặt đặt một thư án nho nhỏ, bên trên trải một bức hoạ.</w:t>
      </w:r>
    </w:p>
    <w:p>
      <w:pPr>
        <w:pStyle w:val="BodyText"/>
      </w:pPr>
      <w:r>
        <w:t xml:space="preserve">Đó là bức hoạ Y Vân vừa mới vẽ.</w:t>
      </w:r>
    </w:p>
    <w:p>
      <w:pPr>
        <w:pStyle w:val="BodyText"/>
      </w:pPr>
      <w:r>
        <w:t xml:space="preserve">Trên nền giấy trắng tinh, là một nam tử anh tuấn khoác đao.</w:t>
      </w:r>
    </w:p>
    <w:p>
      <w:pPr>
        <w:pStyle w:val="BodyText"/>
      </w:pPr>
      <w:r>
        <w:t xml:space="preserve">Bạch mã như tuyết, áo giáp màu bạc, dưới ánh nắng rực rỡ, cả người hắn như phủ một vầng hào quang dịu dàng. Ánh mắt sâu thẳm như hồ nước, khí thế hơn người.</w:t>
      </w:r>
    </w:p>
    <w:p>
      <w:pPr>
        <w:pStyle w:val="BodyText"/>
      </w:pPr>
      <w:r>
        <w:t xml:space="preserve">Hắn khôi ngô mà oai hùng, ôn nhu mà sắc bén.</w:t>
      </w:r>
    </w:p>
    <w:p>
      <w:pPr>
        <w:pStyle w:val="BodyText"/>
      </w:pPr>
      <w:r>
        <w:t xml:space="preserve">Y Vân mỗi ngày đều nhớ tới Long Mạc.</w:t>
      </w:r>
    </w:p>
    <w:p>
      <w:pPr>
        <w:pStyle w:val="BodyText"/>
      </w:pPr>
      <w:r>
        <w:t xml:space="preserve">Long Mạc ra trận đã hơn nửa tháng, nhưng Y Vân chưa từng nghe thấy chút tin tức gì về hắn. Không biết đại quân đã tới biên ải hay chưa, chiến sự hiện như thế nào.</w:t>
      </w:r>
    </w:p>
    <w:p>
      <w:pPr>
        <w:pStyle w:val="BodyText"/>
      </w:pPr>
      <w:r>
        <w:t xml:space="preserve">Hiện tại tình hình hoàng cung rất yên tĩnh.</w:t>
      </w:r>
    </w:p>
    <w:p>
      <w:pPr>
        <w:pStyle w:val="BodyText"/>
      </w:pPr>
      <w:r>
        <w:t xml:space="preserve">Căn bệnh quái lạ của hoàng thượng trong suốt mười năm đã được mẫu thân chữa trị, hoàng thượng đã khôi phục lại phong thái của ngày xưa, mọi người trong cung cũng không dám làm xằng làm bậy gì. Nhất là hoàng hậu và Long Phi, vẫn chưa gây phiền phức gì cho Y Vân.</w:t>
      </w:r>
    </w:p>
    <w:p>
      <w:pPr>
        <w:pStyle w:val="BodyText"/>
      </w:pPr>
      <w:r>
        <w:t xml:space="preserve">Mỗi ngày Y Vân một bước cũng không ra khỏi am, thời gian an nhàn này nàng tựa như một dòng nước nhỏ, chậm rãi chảy xuôi, yên ả mà thanh bình.</w:t>
      </w:r>
    </w:p>
    <w:p>
      <w:pPr>
        <w:pStyle w:val="BodyText"/>
      </w:pPr>
      <w:r>
        <w:t xml:space="preserve">Nhưng mà cho dù mỗi ngày đều trôi qua bình yên như vậy, nhưng trong trái tim Y Vân một khắc cũng không an bình.</w:t>
      </w:r>
    </w:p>
    <w:p>
      <w:pPr>
        <w:pStyle w:val="BodyText"/>
      </w:pPr>
      <w:r>
        <w:t xml:space="preserve">Ngày ngày, ở am ni cô cầu phúc cho Long Mạc, cầu hắn bình an vô sự, chờ ngày hắn thắng trận trở về.</w:t>
      </w:r>
    </w:p>
    <w:p>
      <w:pPr>
        <w:pStyle w:val="BodyText"/>
      </w:pPr>
      <w:r>
        <w:t xml:space="preserve">Nàng luôn cố gắng nghe nghóng tin tức nơi tiền tuyến, có tin thắng lợi truyền về hay không, Long Mạc có bình an hay không.</w:t>
      </w:r>
    </w:p>
    <w:p>
      <w:pPr>
        <w:pStyle w:val="BodyText"/>
      </w:pPr>
      <w:r>
        <w:t xml:space="preserve">Nhớ đến Long Mạc, tự nhiên nàng lại nghĩ đến viNguyệt Hạ Hương theo Long Mạc ra sa trường, nhớ đến Nguyệt Hạ Hương, trong lòng có chút lo sợ. Nàng không phải sợ Nguyệt Hạ Hương cùng nàng quang minh tranh đoạt Long Mạc, mà là sợ không biết nàng ta sẽ gây ra chuyện quỷ quái gì.</w:t>
      </w:r>
    </w:p>
    <w:p>
      <w:pPr>
        <w:pStyle w:val="BodyText"/>
      </w:pPr>
      <w:r>
        <w:t xml:space="preserve">Người mặc dù ở trong cung, nhưng, trái tim lại bay tận chiến trường xa xôi. Nếu không phải mẫu thân còn ở trong cung, nàng cũng đã theo Long Mạc ra trận.</w:t>
      </w:r>
    </w:p>
    <w:p>
      <w:pPr>
        <w:pStyle w:val="BodyText"/>
      </w:pPr>
      <w:r>
        <w:t xml:space="preserve">"Ngươi, khi nào thì mới trở về đây?" Y Vân nhìn bức hoạ Long Mạc dịu dàng nói, tay khẽ vuốt lên gương mặt của hắn.</w:t>
      </w:r>
    </w:p>
    <w:p>
      <w:pPr>
        <w:pStyle w:val="BodyText"/>
      </w:pPr>
      <w:r>
        <w:t xml:space="preserve">"Y Vân tỷ, đang suy nghĩ gì đấy?" Thanh âm dịu dàng, trong vắt.</w:t>
      </w:r>
    </w:p>
    <w:p>
      <w:pPr>
        <w:pStyle w:val="BodyText"/>
      </w:pPr>
      <w:r>
        <w:t xml:space="preserve">Hướng mắt nhìn lại, Thanh Tâm công chúa áo váy xinh tươi, gương mặt hồn nhiên.</w:t>
      </w:r>
    </w:p>
    <w:p>
      <w:pPr>
        <w:pStyle w:val="BodyText"/>
      </w:pPr>
      <w:r>
        <w:t xml:space="preserve">Vẻ mặt sáng như ngọc, tươi cười hướng Y Vân đi tới.</w:t>
      </w:r>
    </w:p>
    <w:p>
      <w:pPr>
        <w:pStyle w:val="BodyText"/>
      </w:pPr>
      <w:r>
        <w:t xml:space="preserve">Mấy ngày này, Thanh Tâm thường đến am ni cô làm bạn với Y Vân, tiểu nha đầu này, rất là khéo hiểu lòng người, giúp Y Vân giải toả không ít buồn tẻ.</w:t>
      </w:r>
    </w:p>
    <w:p>
      <w:pPr>
        <w:pStyle w:val="BodyText"/>
      </w:pPr>
      <w:r>
        <w:t xml:space="preserve">"Có phải là đang nghĩ tới hoàng huynh thiên hạ vô song, anh tuấn kiệt xuất của ta phải không?" Thanh Tâm công chúa cười hì hì nói.</w:t>
      </w:r>
    </w:p>
    <w:p>
      <w:pPr>
        <w:pStyle w:val="BodyText"/>
      </w:pPr>
      <w:r>
        <w:t xml:space="preserve">"Ta đâu có nghĩ tới hắn? Nhưng tiểu công chúa ngươi, hình như có việc mừng, nhìn vẻ mặt ngươi vui vẻ như vậy, có phải là muốn thành thân rồi phải không?" Y Vân đùa nghịch nói.</w:t>
      </w:r>
    </w:p>
    <w:p>
      <w:pPr>
        <w:pStyle w:val="BodyText"/>
      </w:pPr>
      <w:r>
        <w:t xml:space="preserve">"Y Vân tỷ thật là xấu nha," gương mặt Thanh Tâm ửng đỏ, đôi má ửng hồng như ráng chiều, như phủ thêm một tầng son, làm nàng thêm phần xinh đẹp. "Vốn ở biên ải có tin tức gửi về, xem ra ngươi không nhớ đến hoàng huynh của ta, không nói cũng được ha." Vừa nói vừa cố ý nghiêm lại gương mặt nhỏ nhắn.</w:t>
      </w:r>
    </w:p>
    <w:p>
      <w:pPr>
        <w:pStyle w:val="BodyText"/>
      </w:pPr>
      <w:r>
        <w:t xml:space="preserve">"Có tin tức sao? Nói ta nghe nào!" Trong lòng Y Vân lướt qua cảm giác run rẩy, vội vàng hỏi han.</w:t>
      </w:r>
    </w:p>
    <w:p>
      <w:pPr>
        <w:pStyle w:val="BodyText"/>
      </w:pPr>
      <w:r>
        <w:t xml:space="preserve">"Không phải không nhớ sao? Nên ngươi có nghe thì cũng vậy, dù sao ngươi cũng đâu có quan tâm đến người ta." Thanh Tâm công chúa chu lên cái miệng nhỏ nhắn đáng yêu mà nói.</w:t>
      </w:r>
    </w:p>
    <w:p>
      <w:pPr>
        <w:pStyle w:val="BodyText"/>
      </w:pPr>
      <w:r>
        <w:t xml:space="preserve">"Không nói thì không nói, ta cũng lười nghe." Y Vân nhìn vẻ mặt Thanh Tâm công chúa liền biết là tin tốt lành, cho nên nàng mới có tâm tình trêu đùa.</w:t>
      </w:r>
    </w:p>
    <w:p>
      <w:pPr>
        <w:pStyle w:val="BodyText"/>
      </w:pPr>
      <w:r>
        <w:t xml:space="preserve">Thanh Tâm công chúa hạ tầm mắt nhìn thấy bức họa Long Mạc, giữ ở trong tay nói, "Còn nói là không nhớ, ngay cả tranh cũng vẽ ra đây."</w:t>
      </w:r>
    </w:p>
    <w:p>
      <w:pPr>
        <w:pStyle w:val="BodyText"/>
      </w:pPr>
      <w:r>
        <w:t xml:space="preserve">Sắc mặt Y Vân không khỏi hồng hồng.</w:t>
      </w:r>
    </w:p>
    <w:p>
      <w:pPr>
        <w:pStyle w:val="BodyText"/>
      </w:pPr>
      <w:r>
        <w:t xml:space="preserve">Nhìn thấy dáng vẻ Y Vân như vậy, lúc này Thanh Tâm công chúa mới nở nụ cười thoả mản, hớn hở báo tin cho Y Vân, nàng đi theo phụ hoàng nên mới biết được tin tức chiến sự từ biên cương.</w:t>
      </w:r>
    </w:p>
    <w:p>
      <w:pPr>
        <w:pStyle w:val="BodyText"/>
      </w:pPr>
      <w:r>
        <w:t xml:space="preserve">Trận chiến mở màn của đại quân đã giành được thắng lợi, lấy về một toà thành.</w:t>
      </w:r>
    </w:p>
    <w:p>
      <w:pPr>
        <w:pStyle w:val="BodyText"/>
      </w:pPr>
      <w:r>
        <w:t xml:space="preserve">"Thắng lợi đang nằm trong tầm tay, có lẽ Nhị hoàng huynh ít ngày nữa sẽ chiến thắng trở về. Nhất định phải đem Nhật Hi Quốc đánh cho tơi bời, để xem bọn họ còn dám không biết lượng sức mình, một lần nữa gây rối biên cương hay không."</w:t>
      </w:r>
    </w:p>
    <w:p>
      <w:pPr>
        <w:pStyle w:val="BodyText"/>
      </w:pPr>
      <w:r>
        <w:t xml:space="preserve">Loảng xoảng...</w:t>
      </w:r>
    </w:p>
    <w:p>
      <w:pPr>
        <w:pStyle w:val="BodyText"/>
      </w:pPr>
      <w:r>
        <w:t xml:space="preserve">Trong am truyền đến tiếng chén vỡ vụn, lanh lảnh xuyên vào lòng người.</w:t>
      </w:r>
    </w:p>
    <w:p>
      <w:pPr>
        <w:pStyle w:val="BodyText"/>
      </w:pPr>
      <w:r>
        <w:t xml:space="preserve">Không biết là vị tiểu ni nào không cẩn thận đánh vỡ chén bát.</w:t>
      </w:r>
    </w:p>
    <w:p>
      <w:pPr>
        <w:pStyle w:val="BodyText"/>
      </w:pPr>
      <w:r>
        <w:t xml:space="preserve">Y Vân đứng dậy trở vào am ni cô, nhìn thấy mẫu thân ngơ ngẩn đứng bất động ở đấy, dưới chân là những mảnh sứ vỡ nằm rải rác, trên mặt người biểu hiện rất nhiều loại cảm xúc đan xen với nhau.</w:t>
      </w:r>
    </w:p>
    <w:p>
      <w:pPr>
        <w:pStyle w:val="BodyText"/>
      </w:pPr>
      <w:r>
        <w:t xml:space="preserve">Vẻ mặt mẫu thân phức tạp, làm Y Vân kinh ngạc không nói nên lời.</w:t>
      </w:r>
    </w:p>
    <w:p>
      <w:pPr>
        <w:pStyle w:val="BodyText"/>
      </w:pPr>
      <w:r>
        <w:t xml:space="preserve">Mặc dù thời gian nàng ở bên mẫu thân không lâu, nhưng Y Vân chưa từng nhìn thấy mẫu thân xúc động như thế.</w:t>
      </w:r>
    </w:p>
    <w:p>
      <w:pPr>
        <w:pStyle w:val="BodyText"/>
      </w:pPr>
      <w:r>
        <w:t xml:space="preserve">Mẫu thân luôn luôn bình thản ung dung như áng mây lững lờ trên bầu trời, dường như bất kỳ một chuyện gì cũng không tác động đến nàng, trên gương mặt thủy chung chỉ có một loại biểu cảm lãnh đạm, giống như đang mang một chiếc mặt nạ bằng ngọc tinh xảo.</w:t>
      </w:r>
    </w:p>
    <w:p>
      <w:pPr>
        <w:pStyle w:val="BodyText"/>
      </w:pPr>
      <w:r>
        <w:t xml:space="preserve">Nhưng hiện giờ vì điều gì, lại khiến vẻ mặt trước đây hoàn toàn vỡ vụn, hiện ra cảm xúc chân thật của người?</w:t>
      </w:r>
    </w:p>
    <w:p>
      <w:pPr>
        <w:pStyle w:val="BodyText"/>
      </w:pPr>
      <w:r>
        <w:t xml:space="preserve">Hai người ngơ ngác nhìn nhau, hình như đã ý thức được sự thất thốình, Nguyệt Như Thuỷ cuống quít thu lại cảm xúc trên gương mặt, khôi phục vẻ hờ hững ban đầu.</w:t>
      </w:r>
    </w:p>
    <w:p>
      <w:pPr>
        <w:pStyle w:val="BodyText"/>
      </w:pPr>
      <w:r>
        <w:t xml:space="preserve">"Vân nhi, sao không tiếp công chúa, ta không sao, chỉ là không cẩn thận làm rơi cái chén." Nói xong, liền căn dặn tiểu ni đến quét tước.</w:t>
      </w:r>
    </w:p>
    <w:p>
      <w:pPr>
        <w:pStyle w:val="BodyText"/>
      </w:pPr>
      <w:r>
        <w:t xml:space="preserve">Sau đó, người chậm rãi trở về phòng, bước chân có chút nặng nề.</w:t>
      </w:r>
    </w:p>
    <w:p>
      <w:pPr>
        <w:pStyle w:val="BodyText"/>
      </w:pPr>
      <w:r>
        <w:t xml:space="preserve">Chẳng lẽ mẫu thân bởi vì lời nói của các nàng mà sửng sốt, nhưng các nàng vẫn chưa nói cái gì, mà mẫu thân cũng đã biết việc Nam Long Quốc đang đánh giặc.</w:t>
      </w:r>
    </w:p>
    <w:p>
      <w:pPr>
        <w:pStyle w:val="BodyText"/>
      </w:pPr>
      <w:r>
        <w:t xml:space="preserve">Y Vân nhớ lúc nàng báo ẫu thân việc chiến sự thì người chỉ nhẹ nhàng ừ một tiếng, hình như việc này với ngươi căn bản không có liên hệ gì.</w:t>
      </w:r>
    </w:p>
    <w:p>
      <w:pPr>
        <w:pStyle w:val="BodyText"/>
      </w:pPr>
      <w:r>
        <w:t xml:space="preserve">Y Vân cẩn thận nhớ lại lời nói vừa rồi của Thanh Tâm công chúa, mới phát hiện mấu chốt nằm ở Nhật Hi Quốc. Lúc trước, mẫu thân chỉ biết là Nam Long Quốc đang giao chiến, cũng không biết là đánh với nước nào.</w:t>
      </w:r>
    </w:p>
    <w:p>
      <w:pPr>
        <w:pStyle w:val="BodyText"/>
      </w:pPr>
      <w:r>
        <w:t xml:space="preserve">Y Vân tâm sự nặng nề tiễn bước Thanh Tâm, sau đó bước đến phòng mẫu thân.</w:t>
      </w:r>
    </w:p>
    <w:p>
      <w:pPr>
        <w:pStyle w:val="BodyText"/>
      </w:pPr>
      <w:r>
        <w:t xml:space="preserve">Một tiếng đàn du dương từ trong phòng người vọng ra, Y Vân dừng chân ngoài cửa, chăm chú lắng nghe.</w:t>
      </w:r>
    </w:p>
    <w:p>
      <w:pPr>
        <w:pStyle w:val="BodyText"/>
      </w:pPr>
      <w:r>
        <w:t xml:space="preserve">Tiếng đàn của người gián đoạn, bồng bềnh, không thể cất lên lời như tiếng khóc, như lời than, nhưng lại rất là bi thương. Cầm như tâm thanh *Tiếng đàn như tiếng lòng*, hiền nhiên tâm tình người đánh đàn cũng vô cùng nặng trĩu.</w:t>
      </w:r>
    </w:p>
    <w:p>
      <w:pPr>
        <w:pStyle w:val="BodyText"/>
      </w:pPr>
      <w:r>
        <w:t xml:space="preserve">Thỉnh thoảng còn có những đoạn âm điệu bị lệch đi, thật ra tài đánh đàn của mẫu thân không thua kém gì nàng, sự thiếu sót này chắn chắc chỉ có một nguyên nhân duy nhất, đó là tâm tình của người rất là rối loạn.</w:t>
      </w:r>
    </w:p>
    <w:p>
      <w:pPr>
        <w:pStyle w:val="BodyText"/>
      </w:pPr>
      <w:r>
        <w:t xml:space="preserve">"Mẫu thân, Vân nhi có thể vào không?" Y Vân cách một cánh cửa hỏi.</w:t>
      </w:r>
    </w:p>
    <w:p>
      <w:pPr>
        <w:pStyle w:val="BodyText"/>
      </w:pPr>
      <w:r>
        <w:t xml:space="preserve">Tiếng đàn rít một tiếng dừng lại.</w:t>
      </w:r>
    </w:p>
    <w:p>
      <w:pPr>
        <w:pStyle w:val="BodyText"/>
      </w:pPr>
      <w:r>
        <w:t xml:space="preserve">Yên tĩnh trôi qua, thanh âm mẫu thân truyền đến có chút khàn khàn, "Vào đi."</w:t>
      </w:r>
    </w:p>
    <w:p>
      <w:pPr>
        <w:pStyle w:val="BodyText"/>
      </w:pPr>
      <w:r>
        <w:t xml:space="preserve">Y Vân bước vào, chỉ cần liếc mắt một cái nàng liền có thể nhìn thấy vẻ mặt không chút sinh khí của mẫu thân, người lặng yên ngồi tr</w:t>
      </w:r>
    </w:p>
    <w:p>
      <w:pPr>
        <w:pStyle w:val="BodyText"/>
      </w:pPr>
      <w:r>
        <w:t xml:space="preserve">"Mẫu thân, người có tâm sự, có thể nói với Vân nhi không?" Y Vân thật cẩn thận hỏi qua.</w:t>
      </w:r>
    </w:p>
    <w:p>
      <w:pPr>
        <w:pStyle w:val="BodyText"/>
      </w:pPr>
      <w:r>
        <w:t xml:space="preserve">"Thanh tâm công chúa đi rồi?" Hỏi một đằng, mẫu thân lại trả lời một nẻo.</w:t>
      </w:r>
    </w:p>
    <w:p>
      <w:pPr>
        <w:pStyle w:val="BodyText"/>
      </w:pPr>
      <w:r>
        <w:t xml:space="preserve">"Vâng, tất nhiên là đi rồi."</w:t>
      </w:r>
    </w:p>
    <w:p>
      <w:pPr>
        <w:pStyle w:val="BodyText"/>
      </w:pPr>
      <w:r>
        <w:t xml:space="preserve">Đôi mắt Nguyệt Như Thuỷ ngước nhìn bên ngoài cửa sổ, sắc trời đã đổ xuống, đêm tối lập tức kép tới.</w:t>
      </w:r>
    </w:p>
    <w:p>
      <w:pPr>
        <w:pStyle w:val="BodyText"/>
      </w:pPr>
      <w:r>
        <w:t xml:space="preserve">"Vân nhi, đưa mẫu thân đi đến Long Ngâm Cung, mẫu thân muốn gặp hoàng thượng!" Nguyệt Như Thuỷ gằn từng tiếng một dường như người đã phải hạ quyết tâm rất lớn mới nói lên những lời này.</w:t>
      </w:r>
    </w:p>
    <w:p>
      <w:pPr>
        <w:pStyle w:val="BodyText"/>
      </w:pPr>
      <w:r>
        <w:t xml:space="preserve">Y Vân không khỏi có chút sững sờ, mẫu thân lại muốn đi gặp hoàng thượng sao?</w:t>
      </w:r>
    </w:p>
    <w:p>
      <w:pPr>
        <w:pStyle w:val="BodyText"/>
      </w:pPr>
      <w:r>
        <w:t xml:space="preserve">Tuy rằng đến bây giờ nàng vẫn chưa biết chuyện của mẫu thân, phụ thân cùng với hoàng thượng trước đây từng có gút mắc như thế nào.</w:t>
      </w:r>
    </w:p>
    <w:p>
      <w:pPr>
        <w:pStyle w:val="BodyText"/>
      </w:pPr>
      <w:r>
        <w:t xml:space="preserve">Nhưng nàng nhớ rõ Kha Quý đã từng nói qua, Vong Tình đã mười mấy năm không ra khỏi am ni cô, cũng chưa bao giờ gặp hoàng thượng một lần.</w:t>
      </w:r>
    </w:p>
    <w:p>
      <w:pPr>
        <w:pStyle w:val="BodyText"/>
      </w:pPr>
      <w:r>
        <w:t xml:space="preserve">Hiện giờ mẫu thân vì sao lại phá huỷ sự bình yên trong mười mấy năm, xuất am tiếp kiến.</w:t>
      </w:r>
    </w:p>
    <w:p>
      <w:pPr>
        <w:pStyle w:val="BodyText"/>
      </w:pPr>
      <w:r>
        <w:t xml:space="preserve">Cho dù có rất nhiều nghi vấn, nhưng mẫu thân vẫn không nói gì, có lẽ vẫn chưa tới thời điểm thích hợp để nói với nàng, trước đây Y Vân cũng rất nhiều lần hỏi qua, Nhan Hạo là ai, mẫu thân cũng chưa từng trả lời.</w:t>
      </w:r>
    </w:p>
    <w:p>
      <w:pPr>
        <w:pStyle w:val="BodyText"/>
      </w:pPr>
      <w:r>
        <w:t xml:space="preserve">Bóng đêm mông lung, Y Vân cùng mẫu thân song bước ra khỏi am, nhân lúc bóng tối vẫn chưa bao phủ hoàn toàn, chậm rãi hướng Long Ngâm Cung đi đến.</w:t>
      </w:r>
    </w:p>
    <w:p>
      <w:pPr>
        <w:pStyle w:val="BodyText"/>
      </w:pPr>
      <w:r>
        <w:t xml:space="preserve">Long Ngâm Cung, đèn đuốc sáng trưng.</w:t>
      </w:r>
    </w:p>
    <w:p>
      <w:pPr>
        <w:pStyle w:val="BodyText"/>
      </w:pPr>
      <w:r>
        <w:t xml:space="preserve">Kha công công Kha Quý, nhìn thấy Nguyệt Như Thuỷ và Y Vân, lại không chút kinh ngạc, hình như đã sớm biết các nàng sẽ tới.</w:t>
      </w:r>
    </w:p>
    <w:p>
      <w:pPr>
        <w:pStyle w:val="BodyText"/>
      </w:pPr>
      <w:r>
        <w:t xml:space="preserve">"Thánh Thượng ở trong cung đợi đã lâu, mời vào." Đối với Nguyệt Như Thuỷ, giọng nói Kha Quý cực kỳ tôn</w:t>
      </w:r>
    </w:p>
    <w:p>
      <w:pPr>
        <w:pStyle w:val="BodyText"/>
      </w:pPr>
      <w:r>
        <w:t xml:space="preserve">Nguyệt Như Thuỷ không nói gì, gương mặt hững hờ đi vào trong.</w:t>
      </w:r>
    </w:p>
    <w:p>
      <w:pPr>
        <w:pStyle w:val="BodyText"/>
      </w:pPr>
      <w:r>
        <w:t xml:space="preserve">"Kha công công, Thánh Thượng sao biết chúng tôi sẽ đến." Y Vân nghi hoặc hỏi, có phải thị vệ đã sớm đến báo tin?</w:t>
      </w:r>
    </w:p>
    <w:p>
      <w:pPr>
        <w:pStyle w:val="BodyText"/>
      </w:pPr>
      <w:r>
        <w:t xml:space="preserve">"Thánh Thượng cũng không biết hôm nay các ngươi sẽ đến, nhưng Thánh Thượng dự đoán chắc chắn vào một ngày gần đây nhất, cho nên mỗi ngày đều chờ đợi." Kha công công chậm rãi nói, "Xin cô nương ra bên ngoài điện đợi."</w:t>
      </w:r>
    </w:p>
    <w:p>
      <w:pPr>
        <w:pStyle w:val="BodyText"/>
      </w:pPr>
      <w:r>
        <w:t xml:space="preserve">Y Vân nhìn thấy đã có công công dẫn mẫu thân tiến vào trong điện, nàng liền ngồi ở trên ghế đợi.</w:t>
      </w:r>
    </w:p>
    <w:p>
      <w:pPr>
        <w:pStyle w:val="BodyText"/>
      </w:pPr>
      <w:r>
        <w:t xml:space="preserve">Kha công công kia cũng không vào trong hầu hạ, lại giống như Y Vân, đứng đợi bên ngoài.</w:t>
      </w:r>
    </w:p>
    <w:p>
      <w:pPr>
        <w:pStyle w:val="BodyText"/>
      </w:pPr>
      <w:r>
        <w:t xml:space="preserve">Lờ mờ nghe tiếng nói chuyện bên trong, nhưng lại không rõ là đang nói gì.</w:t>
      </w:r>
    </w:p>
    <w:p>
      <w:pPr>
        <w:pStyle w:val="BodyText"/>
      </w:pPr>
      <w:r>
        <w:t xml:space="preserve">Y Vân nhìn về phía Kha công công, hắn chỉ cười ôn hòa.</w:t>
      </w:r>
    </w:p>
    <w:p>
      <w:pPr>
        <w:pStyle w:val="BodyText"/>
      </w:pPr>
      <w:r>
        <w:t xml:space="preserve">“Công công, ngài cũng biết vì sao mẫu thân tới gặp Thánh Thượng?"</w:t>
      </w:r>
    </w:p>
    <w:p>
      <w:pPr>
        <w:pStyle w:val="BodyText"/>
      </w:pPr>
      <w:r>
        <w:t xml:space="preserve">Gương mặt trắng nõn của Kha Quý nổi lên tia mỉm cười, nói, "Tất nhiên là vì cuộc chiến của Nam Long Quốc và Nhật Hi Quốc, cũng là vì phụ thân của ngươi."</w:t>
      </w:r>
    </w:p>
    <w:p>
      <w:pPr>
        <w:pStyle w:val="BodyText"/>
      </w:pPr>
      <w:r>
        <w:t xml:space="preserve">"Chẳng lẽ, phụ thân của ta có quan hệ với Nhật Hi Quốc sao?" Y Vân hỏi.</w:t>
      </w:r>
    </w:p>
    <w:p>
      <w:pPr>
        <w:pStyle w:val="BodyText"/>
      </w:pPr>
      <w:r>
        <w:t xml:space="preserve">"Hơn cả quan hệ, cô nương không biết ư? Họ Nhan là quốc họ của Nhật Hi Quốc, Nhan Hạo phụ thân của ngươi là Hoàng thượng của Nhật Hi Quốc."</w:t>
      </w:r>
    </w:p>
    <w:p>
      <w:pPr>
        <w:pStyle w:val="BodyText"/>
      </w:pPr>
      <w:r>
        <w:t xml:space="preserve">Y Vân kinh ngạc không ít, nàng từng vô số lần đoán thân phận của phụ thân, vẫn cho rằng người chẳng qua chỉ là một kẻ bình thường, chưa từng nghĩ đến, người lại là hoàng đế của Nhật Hi Quốc.</w:t>
      </w:r>
    </w:p>
    <w:p>
      <w:pPr>
        <w:pStyle w:val="BodyText"/>
      </w:pPr>
      <w:r>
        <w:t xml:space="preserve">Chẳng thể trách mẫu thân khiếp sợ như vậy khi biết Nam Long Quốc giao chiến cùng Nhật Hi Quốc.</w:t>
      </w:r>
    </w:p>
    <w:p>
      <w:pPr>
        <w:pStyle w:val="BodyText"/>
      </w:pPr>
      <w:r>
        <w:t xml:space="preserve">Đại ca ca của nàng Long Mạc cùng cữu cữu Nguyệt Lãng đang giao tranh với phụ thân nàng nơi sa trường, cả hai bên đều là thân nhân.</w:t>
      </w:r>
    </w:p>
    <w:p>
      <w:pPr>
        <w:pStyle w:val="BodyText"/>
      </w:pPr>
      <w:r>
        <w:t xml:space="preserve">Đã vào đầu hạ, không khí ấm áp, nhưng Y Vân lại cảm thấy một cảm giác lạnh lẽo tràn ngập, giống như trong ngày hè chói chang bỗng nhiên ngã vào hố băng lạnh lẽo.</w:t>
      </w:r>
    </w:p>
    <w:p>
      <w:pPr>
        <w:pStyle w:val="BodyText"/>
      </w:pPr>
      <w:r>
        <w:t xml:space="preserve">Y Vân cuối cùng cũng cảm nhận được cảm giác của mẫu thân lúc này.</w:t>
      </w:r>
    </w:p>
    <w:p>
      <w:pPr>
        <w:pStyle w:val="Compact"/>
      </w:pPr>
      <w:r>
        <w:t xml:space="preserve">Mẫu thân đến gặp Hoàng thường, chắc chắn là cầu hoàng thượng ngừng chiến, nhưng hoàng thượng có thể đáp ứng sao?</w:t>
      </w:r>
      <w:r>
        <w:br w:type="textWrapping"/>
      </w:r>
      <w:r>
        <w:br w:type="textWrapping"/>
      </w:r>
    </w:p>
    <w:p>
      <w:pPr>
        <w:pStyle w:val="Heading2"/>
      </w:pPr>
      <w:bookmarkStart w:id="55" w:name="chương-067---068"/>
      <w:bookmarkEnd w:id="55"/>
      <w:r>
        <w:t xml:space="preserve">33. Chương 067 - 068</w:t>
      </w:r>
    </w:p>
    <w:p>
      <w:pPr>
        <w:pStyle w:val="Compact"/>
      </w:pPr>
      <w:r>
        <w:br w:type="textWrapping"/>
      </w:r>
      <w:r>
        <w:br w:type="textWrapping"/>
      </w:r>
      <w:r>
        <w:t xml:space="preserve">Chương 67: Hương vị tình yêu.</w:t>
      </w:r>
    </w:p>
    <w:p>
      <w:pPr>
        <w:pStyle w:val="BodyText"/>
      </w:pPr>
      <w:r>
        <w:t xml:space="preserve">Long Ngâm Điện</w:t>
      </w:r>
    </w:p>
    <w:p>
      <w:pPr>
        <w:pStyle w:val="BodyText"/>
      </w:pPr>
      <w:r>
        <w:t xml:space="preserve">Làn khí toả ra từ chiếc lư đốt Trầm Hương thoang thoảng, lượn lờ trong không khí, chợt có gió thổi đến, làn khí mờ ảo kia liền biến hoá thành nhiều hình dạng khác nhau, lan toả rót vào lòng người mùi hương ngọt dịu.</w:t>
      </w:r>
    </w:p>
    <w:p>
      <w:pPr>
        <w:pStyle w:val="BodyText"/>
      </w:pPr>
      <w:r>
        <w:t xml:space="preserve">Long Đằng...hoàng đế Nam Long Quốc, lúc này đang tựa người khoan khoái trên ghế rồng.</w:t>
      </w:r>
    </w:p>
    <w:p>
      <w:pPr>
        <w:pStyle w:val="BodyText"/>
      </w:pPr>
      <w:r>
        <w:t xml:space="preserve">Long nhan không chút uy nghi, hiện tại nhìn hắn không giống như một vị vua cao cao tại thượng, mà chỉ là một nam nhân bình thường.</w:t>
      </w:r>
    </w:p>
    <w:p>
      <w:pPr>
        <w:pStyle w:val="BodyText"/>
      </w:pPr>
      <w:r>
        <w:t xml:space="preserve">Trước mặt hắn đặt một chiết bát bằng ngọc, chứa thứ thuốc màu nâu sậm, toả ra mùi vị đắng chát. Mùi hương này cùng làn hương Trầm hoà lẫn vào nhau, tạo thành một loại mùi vị kỳ quái.</w:t>
      </w:r>
    </w:p>
    <w:p>
      <w:pPr>
        <w:pStyle w:val="BodyText"/>
      </w:pPr>
      <w:r>
        <w:t xml:space="preserve">Hương thơm ngọt lịm lan toả, vị đắng chát nhàn nhạt, tựa như tâm tình của hắn lúc này, tựa như hương vị tình yêu.</w:t>
      </w:r>
    </w:p>
    <w:p>
      <w:pPr>
        <w:pStyle w:val="BodyText"/>
      </w:pPr>
      <w:r>
        <w:t xml:space="preserve">Đôi mắt hắn nhìn chăm chú vào nữ tử đang chậm rãi đi đến, áo vải, mũ sư cô, dưới chân là đôi giày trắng tinh, nàng mặc một thân y phục nữ ni.</w:t>
      </w:r>
    </w:p>
    <w:p>
      <w:pPr>
        <w:pStyle w:val="BodyText"/>
      </w:pPr>
      <w:r>
        <w:t xml:space="preserve">Bước chân thong thả mà nặng trĩu, mỗi một bước đều như đạp lên tấm lòng của hắn, làm ột vị hoàng đế uy nghiêm như hắn có chút đứng ngồi không yên.</w:t>
      </w:r>
    </w:p>
    <w:p>
      <w:pPr>
        <w:pStyle w:val="BodyText"/>
      </w:pPr>
      <w:r>
        <w:t xml:space="preserve">Nét mặt nàng cũng như tên, yên lặng như nước, trên gương mặt ngọc tuy có một vết sẹo dài nhưng không tổn hại đến khí chất của nàng. Nàng ung dung hờ hững như làn gió mát lạnh trong thâm sơn, thanh khiết xa vời như băng tuyết trắng tinh trên đỉnh núi, khiến cho hắn có cảm giác bản thân không những chạm không tới mà vĩnh viễn cũng không thể chạm đến.</w:t>
      </w:r>
    </w:p>
    <w:p>
      <w:pPr>
        <w:pStyle w:val="BodyText"/>
      </w:pPr>
      <w:r>
        <w:t xml:space="preserve">Đây chính là nữ tử mà đời này kiếp này hắn yêu thương, hắn đã thề phải lấy được nàng.</w:t>
      </w:r>
    </w:p>
    <w:p>
      <w:pPr>
        <w:pStyle w:val="BodyText"/>
      </w:pPr>
      <w:r>
        <w:t xml:space="preserve">Hắn giam cầm nàng mười sáu năm, cứ tưởng chỉ cần khoá nàng bên cạnh, rồi cũng sẽ có một ngày nàng sẽ yêu thương hắn, nhưng, nàng thật sẽ yêu hắn sao?</w:t>
      </w:r>
    </w:p>
    <w:p>
      <w:pPr>
        <w:pStyle w:val="BodyText"/>
      </w:pPr>
      <w:r>
        <w:t xml:space="preserve">Đáp án là không.</w:t>
      </w:r>
    </w:p>
    <w:p>
      <w:pPr>
        <w:pStyle w:val="BodyText"/>
      </w:pPr>
      <w:r>
        <w:t xml:space="preserve">Trong thời gian qua nàng chưa từng bước ra khỏi am, theo như giao ước, hắn cũng chưa từng quấy rầy nàng, hắn là một vị vua, hắn cũng có tôn nghiêm của mình. Hắn chỉ có thể để mặc cho tương tư tràn ngập, chỉ có thể nương nhờ vào những bức hoạ mà gửi gắm tâm tình. Chờ đợi sẽ có một ngày nàng bước ra am ni cô, đến gặp hắn. Tuy là gần nhau trong gang tấc, nhưng lại xa vời hơn cả chân trời góc biển.</w:t>
      </w:r>
    </w:p>
    <w:p>
      <w:pPr>
        <w:pStyle w:val="BodyText"/>
      </w:pPr>
      <w:r>
        <w:t xml:space="preserve">Nàng nghĩ đến bệnh tình của hắn, hắn cứ cho là cuối cùng thì bản thân cũng chờ được đến ngày đó, nhưng tất cả đều không đúng.</w:t>
      </w:r>
    </w:p>
    <w:p>
      <w:pPr>
        <w:pStyle w:val="BodyText"/>
      </w:pPr>
      <w:r>
        <w:t xml:space="preserve">Hiện giờ nàng bước đến, nhưng lại không phải vì hắn, mà là vì người kia, tên Nhan Hạo nơi Nhật Hi Quốc xa xôi.</w:t>
      </w:r>
    </w:p>
    <w:p>
      <w:pPr>
        <w:pStyle w:val="BodyText"/>
      </w:pPr>
      <w:r>
        <w:t xml:space="preserve">"Bần ni Vong Tình tham kiến Ngô Hoàng, Ngô hoàng vạn tuế vạn tuế vạn vạn tuế." Thanh âm Nguyệt Như Thuỷ bình tĩnh.</w:t>
      </w:r>
    </w:p>
    <w:p>
      <w:pPr>
        <w:pStyle w:val="BodyText"/>
      </w:pPr>
      <w:r>
        <w:t xml:space="preserve">Trái tim Long Đằng như bị hàn băng chôn lấp, nhanh chóng lạnh lẽo vô cùng.</w:t>
      </w:r>
    </w:p>
    <w:p>
      <w:pPr>
        <w:pStyle w:val="BodyText"/>
      </w:pPr>
      <w:r>
        <w:t xml:space="preserve">"Thủy muội, ngươi cần gì phải làm như vậy? Ngươi có biết là trẫm...Không, là ta, ta ở trước mặt ngươi, cho tới bây giờ vẫn không phải là vua của một nước, ta chỉ là một nam nhân bình thường." Long Đằng nói, thanh âm tao nhã, chan chứa tình cảm sâu đậm.</w:t>
      </w:r>
    </w:p>
    <w:p>
      <w:pPr>
        <w:pStyle w:val="BodyText"/>
      </w:pPr>
      <w:r>
        <w:t xml:space="preserve">"Nhưng mà, người ở trong lòng bần ni, mãi là một vị vua đứng trên mọi người." Nguyệt Như Thuỷ bỏ qua sự thâm tình của hắn, nhẹ nói.</w:t>
      </w:r>
    </w:p>
    <w:p>
      <w:pPr>
        <w:pStyle w:val="BodyText"/>
      </w:pPr>
      <w:r>
        <w:t xml:space="preserve">"Vậy hắn thì sao? Nếu bởi vì thân phận của trẫm mà không yêu trẫm, vì sao, không phải là một kẻ thảo dân bình thường nào đấy mà lại là Nhan Hạo, hắn chẳng phải cũng là hoàng đế hay sao?" Giờ phút này hắn có chút kích động, suốt mười mấy năm chờ đợi, hắn thật không cam lòng</w:t>
      </w:r>
    </w:p>
    <w:p>
      <w:pPr>
        <w:pStyle w:val="BodyText"/>
      </w:pPr>
      <w:r>
        <w:t xml:space="preserve">Đôi mắt Nguyệt Như Thuỷ trong suốt không chút rung động, nàng không phải không thương hắn, chẳng qua đó không phải là tình yêu nam nữ.</w:t>
      </w:r>
    </w:p>
    <w:p>
      <w:pPr>
        <w:pStyle w:val="BodyText"/>
      </w:pPr>
      <w:r>
        <w:t xml:space="preserve">"Hoàng thượng, tâm bần ni đã chết, không còn tình cảm nam nữ, chỉ mong Ngô Hoàng thương tiếc cho dân chúng trong thiên hạ, hãy ngưng trận chiến này đi thôi." Nguyệt Như Thuỷ nói.</w:t>
      </w:r>
    </w:p>
    <w:p>
      <w:pPr>
        <w:pStyle w:val="BodyText"/>
      </w:pPr>
      <w:r>
        <w:t xml:space="preserve">"Bần ni? Cho đến ngày hôm nay, ngươi vẫn muốn mang chiếc mặt nạ đó sao? Vẻ mặt ngươi thế nào, trong lòng chúng ta đều rõ. Ngươi sao phải khổ sở như vậy? Hôm nay ta muốn nhìn thấy gương mặt thật sự của ngươi!"</w:t>
      </w:r>
    </w:p>
    <w:p>
      <w:pPr>
        <w:pStyle w:val="BodyText"/>
      </w:pPr>
      <w:r>
        <w:t xml:space="preserve">Long Đằng nhìn vết sẹo trên mặt Nguyệt Như Thuỷ nói.</w:t>
      </w:r>
    </w:p>
    <w:p>
      <w:pPr>
        <w:pStyle w:val="BodyText"/>
      </w:pPr>
      <w:r>
        <w:t xml:space="preserve">Năm đó, nàng nói nàng huỷ dung, không cần phải tiếp tục yêu nàng, muốn hắn buông tha cho nàng.</w:t>
      </w:r>
    </w:p>
    <w:p>
      <w:pPr>
        <w:pStyle w:val="BodyText"/>
      </w:pPr>
      <w:r>
        <w:t xml:space="preserve">Hắn không đồng ý.</w:t>
      </w:r>
    </w:p>
    <w:p>
      <w:pPr>
        <w:pStyle w:val="BodyText"/>
      </w:pPr>
      <w:r>
        <w:t xml:space="preserve">Lúc đó, hắn biết vết sẹo kia là giả, cho dù là huỷ dung thật sự, hắn cũng không quan tâm.</w:t>
      </w:r>
    </w:p>
    <w:p>
      <w:pPr>
        <w:pStyle w:val="BodyText"/>
      </w:pPr>
      <w:r>
        <w:t xml:space="preserve">Bởi vì hắn biết hắn không phải chỉ yêu dung mạo của nàng, mà là con người nàng.</w:t>
      </w:r>
    </w:p>
    <w:p>
      <w:pPr>
        <w:pStyle w:val="BodyText"/>
      </w:pPr>
      <w:r>
        <w:t xml:space="preserve">Nhưng mà nàng lại cho rằng hắn chỉ yêu gương mặt của nàng.</w:t>
      </w:r>
    </w:p>
    <w:p>
      <w:pPr>
        <w:pStyle w:val="BodyText"/>
      </w:pPr>
      <w:r>
        <w:t xml:space="preserve">Hắn đã yêu người nhẫn tâm giẫm lên tình cảm sâu sắc thuần khiết của hắn.</w:t>
      </w:r>
    </w:p>
    <w:p>
      <w:pPr>
        <w:pStyle w:val="BodyText"/>
      </w:pPr>
      <w:r>
        <w:t xml:space="preserve">Sắc mặt Nguyệt Như Thuỷ khẽ biến.</w:t>
      </w:r>
    </w:p>
    <w:p>
      <w:pPr>
        <w:pStyle w:val="BodyText"/>
      </w:pPr>
      <w:r>
        <w:t xml:space="preserve">Năm tháng trôi qua, một thiếu niên Long Đằng khôi ngôi đã trở thành một nam tử chín chắn, trong đôi mắt ánh lên vẻ từng trải, vững vàng. Nàng biết hắn là một vị hoàng đế tốt, nàng biết hắn trị quốc anh minh, cũng biết hắn bao lần dẹp yên biên cương oai hùng quyết đoán thế nào.</w:t>
      </w:r>
    </w:p>
    <w:p>
      <w:pPr>
        <w:pStyle w:val="BodyText"/>
      </w:pPr>
      <w:r>
        <w:t xml:space="preserve">Tất cả đều thay đổi, chỉ riêng tình cảm hắn dành cho nàng là vẫn không thay đổi, vẫn sâu nặng như vậy.</w:t>
      </w:r>
    </w:p>
    <w:p>
      <w:pPr>
        <w:pStyle w:val="BodyText"/>
      </w:pPr>
      <w:r>
        <w:t xml:space="preserve">Nguyệt Như Thuỷ thật sự không biết đây là may mắn hay là bất hạnh của nàng.</w:t>
      </w:r>
    </w:p>
    <w:p>
      <w:pPr>
        <w:pStyle w:val="BodyText"/>
      </w:pPr>
      <w:r>
        <w:t xml:space="preserve">Muốn nhìn thấy gương mặt thật của nàng, đã mười mấy năm qua nàng ch từng để lộ ra khuôn mặt thật sự.</w:t>
      </w:r>
    </w:p>
    <w:p>
      <w:pPr>
        <w:pStyle w:val="BodyText"/>
      </w:pPr>
      <w:r>
        <w:t xml:space="preserve">Được thôi, Nguyệt Như Thuỷ nhẹ nhàng lau mặt, vết sẹo kia liền biến mất.</w:t>
      </w:r>
    </w:p>
    <w:p>
      <w:pPr>
        <w:pStyle w:val="BodyText"/>
      </w:pPr>
      <w:r>
        <w:t xml:space="preserve">Ánh đèn trong cung sáng rực soi rọi, hiện ra một sắc đẹp tuyệt trần trước mắt Long Đằng.</w:t>
      </w:r>
    </w:p>
    <w:p>
      <w:pPr>
        <w:pStyle w:val="BodyText"/>
      </w:pPr>
      <w:r>
        <w:t xml:space="preserve">Vẫn là gương mặt xinh đẹp ngày nào, năm tháng dường như không hề lưu lại chút dấu vết gì.</w:t>
      </w:r>
    </w:p>
    <w:p>
      <w:pPr>
        <w:pStyle w:val="BodyText"/>
      </w:pPr>
      <w:r>
        <w:t xml:space="preserve">Chỉ là trong ánh mắt nàng có chút trưởng thành, chững chạc và...nét mẫu tính ngời ngời. *mẫu tính thì khác với nữ tính nhé, cái nì nói về người phụ nữ đã làm mẹ*</w:t>
      </w:r>
    </w:p>
    <w:p>
      <w:pPr>
        <w:pStyle w:val="BodyText"/>
      </w:pPr>
      <w:r>
        <w:t xml:space="preserve">Đúng là rất mẫu tính.</w:t>
      </w:r>
    </w:p>
    <w:p>
      <w:pPr>
        <w:pStyle w:val="BodyText"/>
      </w:pPr>
      <w:r>
        <w:t xml:space="preserve">Mười mấy năm, hắn thật không biết nàng đã có hài tử.</w:t>
      </w:r>
    </w:p>
    <w:p>
      <w:pPr>
        <w:pStyle w:val="BodyText"/>
      </w:pPr>
      <w:r>
        <w:t xml:space="preserve">Ngày ấy trong hôn lễ của các hoàng tử, hắn nhìn thấy thiếu nữ kia. Nàng thân mặc váy áo hồng sắc, nét mặt xinh tươi, đẹp tựa như tiên tử trên thiên cung.</w:t>
      </w:r>
    </w:p>
    <w:p>
      <w:pPr>
        <w:pStyle w:val="BodyText"/>
      </w:pPr>
      <w:r>
        <w:t xml:space="preserve">Biểu cảm của thiếu nữ kia cùng với Thuỷ nhi năm đó, khi cùng hắn bái đường thật giống nhau, cam chịu, đau thương, nhưng trong đôi mắt là vẻ cố chấp kiên định.</w:t>
      </w:r>
    </w:p>
    <w:p>
      <w:pPr>
        <w:pStyle w:val="BodyText"/>
      </w:pPr>
      <w:r>
        <w:t xml:space="preserve">Trong một khắc nhìn thấy nàng ấy, hắn cứ tưởng là nàng, nhưng rất nhanh đã phát hiện là không phải, bởi vì nàng ta còn rất trẻ.</w:t>
      </w:r>
    </w:p>
    <w:p>
      <w:pPr>
        <w:pStyle w:val="BodyText"/>
      </w:pPr>
      <w:r>
        <w:t xml:space="preserve">Trên đời sao lại có dung nhan tương tự như vậy, hắn rất nghi hoặc, mãi cho đến khi thiếu nữ kia nói tên của nàng là Nhan Y Vân.</w:t>
      </w:r>
    </w:p>
    <w:p>
      <w:pPr>
        <w:pStyle w:val="BodyText"/>
      </w:pPr>
      <w:r>
        <w:t xml:space="preserve">Đôi môi đỏ mọng khẽ nói ra ba chữ, "Nhan Y Vân."</w:t>
      </w:r>
    </w:p>
    <w:p>
      <w:pPr>
        <w:pStyle w:val="BodyText"/>
      </w:pPr>
      <w:r>
        <w:t xml:space="preserve">Nhẹ nhàng, lạnh lùng, nhưng có ai biết được cái tên đó như tiếng sấm nổ lên trong đầu của hắn.</w:t>
      </w:r>
    </w:p>
    <w:p>
      <w:pPr>
        <w:pStyle w:val="BodyText"/>
      </w:pPr>
      <w:r>
        <w:t xml:space="preserve">Nhan Y Vân, nàng gọi là Nhan Y Vân, đúng là họ Nhan.</w:t>
      </w:r>
    </w:p>
    <w:p>
      <w:pPr>
        <w:pStyle w:val="BodyText"/>
      </w:pPr>
      <w:r>
        <w:t xml:space="preserve">Trong giây phút đó, hắn đoán được nàng ta hẳn là con của nàng.</w:t>
      </w:r>
    </w:p>
    <w:p>
      <w:pPr>
        <w:pStyle w:val="BodyText"/>
      </w:pPr>
      <w:r>
        <w:t xml:space="preserve">Thì ra, hắn khốn khổ chờ đợi mười mấy năm, giam giữ nàng mười mấy năm, từ lâu đã đem tâm tư ký thác cho nàng, nhưng vẫn không bằng được kẻ địch suốt đời...</w:t>
      </w:r>
    </w:p>
    <w:p>
      <w:pPr>
        <w:pStyle w:val="BodyText"/>
      </w:pPr>
      <w:r>
        <w:t xml:space="preserve">Bọn họ sớm đã có hài tử, mà hắn vẫn ở nơi này mơ mộng, ảo tưởng sẽ có một ngày nàng yêu hắn.</w:t>
      </w:r>
    </w:p>
    <w:p>
      <w:pPr>
        <w:pStyle w:val="BodyText"/>
      </w:pPr>
      <w:r>
        <w:t xml:space="preserve">Có bao nhiêu nực cười, ngu ngốc.</w:t>
      </w:r>
    </w:p>
    <w:p>
      <w:pPr>
        <w:pStyle w:val="BodyText"/>
      </w:pPr>
      <w:r>
        <w:t xml:space="preserve">Long Đằng bưng lên chén thuốc trước mặt, nhẹ nhàng nhấp một miếng, hương vị chua xót tột cùng làm cho cảm xúc cuồn cuộn của hắn bình tĩnh được đôi chút.</w:t>
      </w:r>
    </w:p>
    <w:p>
      <w:pPr>
        <w:pStyle w:val="BodyText"/>
      </w:pPr>
      <w:r>
        <w:t xml:space="preserve">"Trái tim của ngươi vẫn như trước kia?" Hắn hỏi, cố gắng đèn nén sự run rẩy trong giọng nói.</w:t>
      </w:r>
    </w:p>
    <w:p>
      <w:pPr>
        <w:pStyle w:val="BodyText"/>
      </w:pPr>
      <w:r>
        <w:t xml:space="preserve">Nhìn Long Mạc thân mặc y phục hoàng cung sáng rực, Nguyệt Như Thuy hơi cúi đầu, nàng không muốn lừa hắn.</w:t>
      </w:r>
    </w:p>
    <w:p>
      <w:pPr>
        <w:pStyle w:val="BodyText"/>
      </w:pPr>
      <w:r>
        <w:t xml:space="preserve">Nàng trốn tránh mười mấy năm, làm ni cô mười mấy năm, cứ tưởng rằng từ nay về sau sẽ có thể quên đi Nhan Hạo, nhưng, lòng nàng lại luôn bị nỗi nhớ dày vò, mãi cho đến khi nàng biết tới cuộc chiến này.</w:t>
      </w:r>
    </w:p>
    <w:p>
      <w:pPr>
        <w:pStyle w:val="BodyText"/>
      </w:pPr>
      <w:r>
        <w:t xml:space="preserve">Biết hắn đang trong nguy hiểm, nàng mới hiểu rõ bản thân vẫn còn nhớ thương hắn.</w:t>
      </w:r>
    </w:p>
    <w:p>
      <w:pPr>
        <w:pStyle w:val="BodyText"/>
      </w:pPr>
      <w:r>
        <w:t xml:space="preserve">"Ngươi có bằng lòng buông tha cho hắn không?" Nguyệt Như Thuỷ bất an hỏi.</w:t>
      </w:r>
    </w:p>
    <w:p>
      <w:pPr>
        <w:pStyle w:val="BodyText"/>
      </w:pPr>
      <w:r>
        <w:t xml:space="preserve">"Ngươi sai rồi, Thuỷ muội, chiến tranh không phải do ta phát động, nếu ta muốn đánh, đã đánh từ mười mấy năm trước. Là hắn, có lẽ hắn biết được tin tức của ngươi. Chiến sự này hiện tại cũng không phải chỉ mình ta có thể định đoạt, nếu muốn ngưng chiến, ngươi nên đi khuyên hắn."</w:t>
      </w:r>
    </w:p>
    <w:p>
      <w:pPr>
        <w:pStyle w:val="BodyText"/>
      </w:pPr>
      <w:r>
        <w:t xml:space="preserve">Hắn biết được tin tức của nàng? Nàng ở trong cung đã mười mấy năm, rất ít khi xuất hiện, trong cung mọi người đều nghĩ nàng thật chỉ là một ni cô, vẫn không hoài nghi thân phận của nàng.</w:t>
      </w:r>
    </w:p>
    <w:p>
      <w:pPr>
        <w:pStyle w:val="BodyText"/>
      </w:pPr>
      <w:r>
        <w:t xml:space="preserve">Mà hắn, tại một nơi cách xa ngàn dặm, sao lại biết được tin tức của nàng.</w:t>
      </w:r>
    </w:p>
    <w:p>
      <w:pPr>
        <w:pStyle w:val="BodyText"/>
      </w:pPr>
      <w:r>
        <w:t xml:space="preserve">"Có lẽ hắn cũng không biết tin tức của ngươi, cuộc chiến này có thể đã được hắn vạch kế hoạch từ khi ngươi mất tích. Mấy năm nay hắn nghỉ ngơi dưỡng sức. Hiện tại binh lực cũng không thua kém với ta." Long Đằng mỉa mai cười nói.</w:t>
      </w:r>
    </w:p>
    <w:p>
      <w:pPr>
        <w:pStyle w:val="BodyText"/>
      </w:pPr>
      <w:r>
        <w:t xml:space="preserve">"Ta muốn xuất cung." Ánh mắt Nguyệt Như Thuỷ kiên định nhìn Long Đằng nói.</w:t>
      </w:r>
    </w:p>
    <w:p>
      <w:pPr>
        <w:pStyle w:val="BodyText"/>
      </w:pPr>
      <w:r>
        <w:t xml:space="preserve">Long Đằng chậm rãi lắc đầu, cũng kiên quyết nói, "Ta sẽ không để ngươi đi. Mười mấy năm trước, ta đã nói qua, đối với ngươi, ta vĩnh viễn không buông tay, hôm nay vẫn vậy."</w:t>
      </w:r>
    </w:p>
    <w:p>
      <w:pPr>
        <w:pStyle w:val="BodyText"/>
      </w:pPr>
      <w:r>
        <w:t xml:space="preserve">Nguyệt Như Thuỷ thu hồi cảm xúc phức tạp, mãnh liệt, sau cùng đôi mắt trở nên tối tăm.</w:t>
      </w:r>
    </w:p>
    <w:p>
      <w:pPr>
        <w:pStyle w:val="BodyText"/>
      </w:pPr>
      <w:r>
        <w:t xml:space="preserve">Nàng hiểu Long Đằng, hắn khi không đạt được mục đích tuyệt nhiên sẽ không bỏ qua.</w:t>
      </w:r>
    </w:p>
    <w:p>
      <w:pPr>
        <w:pStyle w:val="BodyText"/>
      </w:pPr>
      <w:r>
        <w:t xml:space="preserve">"Được thôi, ta không đi, nhưng, ngươi hãy để cho Vân nhi xuất cung." Nếu Vân nhi xuất cung, có thể thay nàng ngăn cản trận chiến vô nghĩa này.</w:t>
      </w:r>
    </w:p>
    <w:p>
      <w:pPr>
        <w:pStyle w:val="BodyText"/>
      </w:pPr>
      <w:r>
        <w:t xml:space="preserve">"Không." Long Đằng lần thứ hai lắc đầu, "Mạc Nhi của ta quan tâm đến nàng ấy, vì vậy mà hết lần này đến lần khác từ hôn. Ta nhất định phải tác thành cho bọn họ. Cho nên Vân nhi của ngươi, không thể ra khỏi cung. Trừ phi, Mạc Nhi trở về, nàng được gả vào Mạc vương phủ." Long Đằng tàn nhẫn nói, phá vỡ niềm hy vọng cuối cùng của Nguyệt Như Thuỷ.</w:t>
      </w:r>
    </w:p>
    <w:p>
      <w:pPr>
        <w:pStyle w:val="BodyText"/>
      </w:pPr>
      <w:r>
        <w:t xml:space="preserve">Nàng tuyệt vọng thu lại ánh mắt, Long Đằng vẫn cố chấp như trước.</w:t>
      </w:r>
    </w:p>
    <w:p>
      <w:pPr>
        <w:pStyle w:val="BodyText"/>
      </w:pPr>
      <w:r>
        <w:t xml:space="preserve">Nàng nên làm gì bây giờ?</w:t>
      </w:r>
    </w:p>
    <w:p>
      <w:pPr>
        <w:pStyle w:val="BodyText"/>
      </w:pPr>
      <w:r>
        <w:t xml:space="preserve">Nàng nhất định phải xuất cung.</w:t>
      </w:r>
    </w:p>
    <w:p>
      <w:pPr>
        <w:pStyle w:val="BodyText"/>
      </w:pPr>
      <w:r>
        <w:t xml:space="preserve">Nàng muốn gặp hắn, nàng không muốn hắn cùng bọn họ giao chiến, gặp nhau trên sa trường.</w:t>
      </w:r>
    </w:p>
    <w:p>
      <w:pPr>
        <w:pStyle w:val="BodyText"/>
      </w:pPr>
      <w:r>
        <w:t xml:space="preserve">Nàng biết chiến tranh là khởi đầu của mọi đau khổ, người bị hại không chỉ có tướng sĩ, mà còn người dân vô tội.</w:t>
      </w:r>
    </w:p>
    <w:p>
      <w:pPr>
        <w:pStyle w:val="BodyText"/>
      </w:pPr>
      <w:r>
        <w:t xml:space="preserve">Nàng nhất định cố gắng ngăn cản cuộc chiến này.</w:t>
      </w:r>
    </w:p>
    <w:p>
      <w:pPr>
        <w:pStyle w:val="BodyText"/>
      </w:pPr>
      <w:r>
        <w:t xml:space="preserve">Ngoài điện.</w:t>
      </w:r>
    </w:p>
    <w:p>
      <w:pPr>
        <w:pStyle w:val="BodyText"/>
      </w:pPr>
      <w:r>
        <w:t xml:space="preserve">Y Vân tìm mọi cách cầu khẩn Kha Quý, cuối cùng cũng đồng ý nói cho nàng nghe chuyện tình năm xưa.</w:t>
      </w:r>
    </w:p>
    <w:p>
      <w:pPr>
        <w:pStyle w:val="BodyText"/>
      </w:pPr>
      <w:r>
        <w:t xml:space="preserve">Cho lui toàn bộ thái giám cung nữ hầu hạ.</w:t>
      </w:r>
    </w:p>
    <w:p>
      <w:pPr>
        <w:pStyle w:val="BodyText"/>
      </w:pPr>
      <w:r>
        <w:t xml:space="preserve">Thanh âm Kha Quý lanh lảnh mà khàn khàn, lượn lờ trong đại điện.</w:t>
      </w:r>
    </w:p>
    <w:p>
      <w:pPr>
        <w:pStyle w:val="BodyText"/>
      </w:pPr>
      <w:r>
        <w:t xml:space="preserve">"Hơn hai mươi năm trước, có một vị hoàng đế thiếu niên anh tuấn phi phàm, một lần ngẫu nhiên trong lúc đi tuần tra, gặp phải một tiểu nha đầu ở Tàng Thư Các. Tiểu nha đầu kia tóc tết hai bím, dung mạo thanh lệ tuyệt mỹ. Trong cung, cung phi xinh đẹp có ở khắp nơi, hắn thật sự không phải chỉ bị thu hút bởi dung mạo của nàng, mà là sự tĩnh lặng ung dung cùng với ánh mắt lanh lợi tài trí của nàng. Nàng thông minh, thuần khiết, đáng yêu, trong khoảnh khắc đó, trái tim vị hoàng đế thiếu niên liền bị nắm giữ."</w:t>
      </w:r>
    </w:p>
    <w:p>
      <w:pPr>
        <w:pStyle w:val="BodyText"/>
      </w:pPr>
      <w:r>
        <w:t xml:space="preserve">"Từ đó về sau, hắn thường xuyên đến Tàng Thư Các đọc sách, nhưng, hắn căn bản không thể chuyên tâm vào sách vở, chỉ vì nhìn nàng. Bọn họ quen nhau, nhưng nàng không biết thân phận của hắn, hắn cũng không biết thân phận tiểu nha đầu. Hắn nghĩ nàng chỉ là một tiểu nha đầu ở trong cung, không biết nàng chính là một vị tiểu thư lén theo phụ thân vào trong cung. Nhưng cho dù nghĩ nàng là cung nữ, hắn cũng quyết định sẽ phong nàng làm phi."</w:t>
      </w:r>
    </w:p>
    <w:p>
      <w:pPr>
        <w:pStyle w:val="BodyText"/>
      </w:pPr>
      <w:r>
        <w:t xml:space="preserve">"Bọn họ cứ như vậy gặp gỡ, mấy năm qua đi, tiểu nha đầu dần dần trưởng thành, ngày càng xinh đẹp mê người, hơn nữa tài nghệ lại xuất chúng, trong Hội Hoa Xuân đã lấy được danh hiệu thiên hạ đệ nhất mỹ nữ. Tiểu nha đầu cuối cùng cũng đến tuổi thành thân, hắn nói muốn phong nàng làm phi. Cứ tưởng nàng sẽ vui mừng đáp ứng, thật không ngờ câu trả lời lại khiến hắn không thể nào tiếp nhận. Nàng cự tuyệt, thẳng thắn cự tuyệt. Nàng còn nói với hắn, nàng sớm đã có người trong lòng."</w:t>
      </w:r>
    </w:p>
    <w:p>
      <w:pPr>
        <w:pStyle w:val="BodyText"/>
      </w:pPr>
      <w:r>
        <w:t xml:space="preserve">"Tin tức này khiến hắn hoàn toàn điên cuồng, hắn nổi giận, hắn ban thánh chỉ, ép nàng làm phi. Nhưng mà, điều càng khiến hắn khiếp sợ cùng không thể tin chính là nàng cùng người kia bỏ trốn. Tuy rằng sau đó nàng bị phụ thân và mẫu thân bắt trở về, đưa vào cung, nhưng hắn vẫn vô cùng tức giận, hắn biết nàng không thật tâm muốn gả cho hắn, nàng là vì muốn cứu tên tình nhân bị phụ mẫu giam giữ, cho nên mới đồng ý tiến cung. Tình cảm sâu đậm của nàng làm hắn cảm động, nhưng cũng khiến hắn tức giận, hắn hận tên tình nhân kia không phải là hắn."</w:t>
      </w:r>
    </w:p>
    <w:p>
      <w:pPr>
        <w:pStyle w:val="BodyText"/>
      </w:pPr>
      <w:r>
        <w:t xml:space="preserve">"Cho nên hắn lạnh nhạt với nàng, liền mấy ngày không đến cung của nàng. Nhưng hắn chưa từng ngờ tới, mẫu hậu không biết từ đâu biết được tin tức nàng bỏ trốn. Tin tức này luôn được giữ bí mật, ngoại trừ người nhà của nàng chỉ có hắn là biết, người ngoài không ai biết. Hắn càng không nghĩ đến, mẫu hậu lại đưa đến một ly rượu độc, ban cái chết cho nàng. Hắn chạy tới thì đã thấy thi thể nàng lạnh như băng, chỉ còn một bức huyết thư, khẩn cầu hắn đem xác của nàng trở về nhà. Hắn đã làm theo."</w:t>
      </w:r>
    </w:p>
    <w:p>
      <w:pPr>
        <w:pStyle w:val="BodyText"/>
      </w:pPr>
      <w:r>
        <w:t xml:space="preserve">"Từ đó về sau, hắn luôn ưu sầu không vui, hắn cảm giác như trái tim mình cũng đã chết theo. Hắn nghĩ rằng hắn sẽ mãi như vậy cho đến cuối đời, nhưng mà, trong lúc vô tình, hắn biết được tin xác của nàng bị người khác đánh cắp. Chẳng biết tại sao, hắn bỗng nhiên chắc chắn nàng vẫn chưa chết. Bởi vì hắn biết nàng tinh thông y thuật, hắn phái người đi khắp nơi âm thầm điều tra, hi vọng có thể tìm được nàng, nhưng mà vẫn không có được tin tức nào."</w:t>
      </w:r>
    </w:p>
    <w:p>
      <w:pPr>
        <w:pStyle w:val="BodyText"/>
      </w:pPr>
      <w:r>
        <w:t xml:space="preserve">"Một năm sau, ngay lúc hắn muốn từ bỏ hy vọng thì ông trời liền rũ lòng thương, hắn có được tin tức của nàng. Tại một toà thành ở phương Bắc, tìm được nàng. Chẳng biết tại sao cả người nàng gầy yếu, lại lẻ loi một mình. Hắn muốn đem nàng vào cung. Nhưng nàng không muốn, tự huỷ đi dung nhan. Nàng nghĩ nếu không còn dung mạo hơn người này, hắn sẽ thả nàng, nàng không tin hắn yêu con người của nàng, mà còn là yêu thương vô cùng sâu sắc. Hắn vẫn kiên trì đem nàng vào cung, có điều là phải đáp ứng thay đổi thân phận của nàng, với lại vĩnh viễn không ép buộc nàng."</w:t>
      </w:r>
    </w:p>
    <w:p>
      <w:pPr>
        <w:pStyle w:val="BodyText"/>
      </w:pPr>
      <w:r>
        <w:t xml:space="preserve">"Về sau, trải qua hai năm điều tra, cuối cùng hắn cũng biết được thân phân tên tình địch. Mà thân thế người kia cũng thật khiến hắn kinh ngạc. Người kia cũng không biết nàng ở trong cung của hắn, cả hai người đã quyết đấu một hồi trên đỉnh núi nơi biên cương."</w:t>
      </w:r>
    </w:p>
    <w:p>
      <w:pPr>
        <w:pStyle w:val="BodyText"/>
      </w:pPr>
      <w:r>
        <w:t xml:space="preserve">"Đó là một cuộc quyết đấu sinh tử, bọn họ đều hận đối phương từng bắt đi nàng. Trải qua mấy lượt, cả hai đều bị thương rất nặng, nhưng vẫn bất phân thắng bại. Bọn họ từng giao ước, nếu còn sống là còn đấu. Có thể là đơn thân quyết đấu, có thể là chiến tranh, tất cả đều vì cả hai cùng yêu mến một nữ tử."</w:t>
      </w:r>
    </w:p>
    <w:p>
      <w:pPr>
        <w:pStyle w:val="BodyText"/>
      </w:pPr>
      <w:r>
        <w:t xml:space="preserve">Cuối cùng Kha Quý cũng kể hết câu chuyện xưa kia, hắn từ từ thở dài, bên trong sa vào không khí yên tĩnh.</w:t>
      </w:r>
    </w:p>
    <w:p>
      <w:pPr>
        <w:pStyle w:val="BodyText"/>
      </w:pPr>
      <w:r>
        <w:t xml:space="preserve">Y Vân vẫn còn ngơ ngẩn, như rơi vào câu chuyện không thể tự mình thoát ra được.</w:t>
      </w:r>
    </w:p>
    <w:p>
      <w:pPr>
        <w:pStyle w:val="BodyText"/>
      </w:pPr>
      <w:r>
        <w:t xml:space="preserve">Lúc này, nàng có chút mê muội.</w:t>
      </w:r>
    </w:p>
    <w:p>
      <w:pPr>
        <w:pStyle w:val="BodyText"/>
      </w:pPr>
      <w:r>
        <w:t xml:space="preserve">Cả ba người, nếu có một người yêu thương ít đi một chút, nếu có một người tình nguyện buông tay, như vậy, cả ba người cũng không phải chịu tra tấn như vậy.</w:t>
      </w:r>
    </w:p>
    <w:p>
      <w:pPr>
        <w:pStyle w:val="BodyText"/>
      </w:pPr>
      <w:r>
        <w:t xml:space="preserve">Nhưng mà, tình cảm sâu đậm như vậy, liệu có ai muốn buông tay?</w:t>
      </w:r>
    </w:p>
    <w:p>
      <w:pPr>
        <w:pStyle w:val="BodyText"/>
      </w:pPr>
      <w:r>
        <w:t xml:space="preserve">Chuyện tình này, suy cho cùng là làm cho người ta vui sướng cũng làm ta bi thương.</w:t>
      </w:r>
    </w:p>
    <w:p>
      <w:pPr>
        <w:pStyle w:val="BodyText"/>
      </w:pPr>
      <w:r>
        <w:t xml:space="preserve">Hương vị tình yêu, ngọt ngào mà cay đắng.</w:t>
      </w:r>
    </w:p>
    <w:p>
      <w:pPr>
        <w:pStyle w:val="BodyText"/>
      </w:pPr>
      <w:r>
        <w:t xml:space="preserve">Chương 68: Cùng đường.</w:t>
      </w:r>
    </w:p>
    <w:p>
      <w:pPr>
        <w:pStyle w:val="BodyText"/>
      </w:pPr>
      <w:r>
        <w:t xml:space="preserve">Bầu trời, có chút âm u.</w:t>
      </w:r>
    </w:p>
    <w:p>
      <w:pPr>
        <w:pStyle w:val="BodyText"/>
      </w:pPr>
      <w:r>
        <w:t xml:space="preserve">Mây lững lờ trôi trên không trung; ánh trăng non lẩn khuất trên tầng mây thật dày, thỉnh thoảng le lói ánh sáng nhàn nhạt, mông lung mà thê lương, khi thì ẩn vào sau áng mây, làm thế gian rơi vào bóng tối âm trầm.</w:t>
      </w:r>
    </w:p>
    <w:p>
      <w:pPr>
        <w:pStyle w:val="BodyText"/>
      </w:pPr>
      <w:r>
        <w:t xml:space="preserve">Y Vân cùng mẫu thân chậm rãi bước trên con đường trở về am ni cô, phía trước là hai tiểu thái giám mang theo đèn lồng dẫn đường.</w:t>
      </w:r>
    </w:p>
    <w:p>
      <w:pPr>
        <w:pStyle w:val="BodyText"/>
      </w:pPr>
      <w:r>
        <w:t xml:space="preserve">Gương mặt mẫu thân bên dưới ánh trăng càng mịt mờ. Đôi mi sụp xuống, ánh mắt lạnh lẽo, nét mặt trầm tư. Vết sẹo dài trên mặt đã biến mất không thấy dấu vết. Lúc đầu Y Vân có chút kinh ngạc, nhưng lập tức rõ ràng, nàng với mẫu thân cũng thật giống nhau, lúc trước khi bước vào thanh lâu nàng lấy nước hoa của mẫu thân để trở thành Hoàng Nhan, mẫu thân dĩ nhiên cũng có thể trở thành nữ nhân có sẹo.</w:t>
      </w:r>
    </w:p>
    <w:p>
      <w:pPr>
        <w:pStyle w:val="BodyText"/>
      </w:pPr>
      <w:r>
        <w:t xml:space="preserve">Tâm tình mẫu thân rõ ràng là rất không vui, Hoàng thượng ắt hẳn là không đáp ứng thỉnh cầu của mẫu thân.</w:t>
      </w:r>
    </w:p>
    <w:p>
      <w:pPr>
        <w:pStyle w:val="BodyText"/>
      </w:pPr>
      <w:r>
        <w:t xml:space="preserve">Nghe xong Kha Quý kể lại câu chuyện xưa kia, Y Vân có thể tưởng tượng tâm trạng hiện tại của mẫu thân, phức tạp ra sao, sầu khổ thế nào. Mẫu thân hẳn là vẫn còn nhớ thương người phụ thân mà nàng chưa từng gặp mặt. Chỉ là không biết năm đó bọn họ vì sao xa nhau, làm mẫu thân một mình lưu lạc, mới khiến hoàng thượng có cơ hội lợi dụng, bắt mẫu thân vào cung.</w:t>
      </w:r>
    </w:p>
    <w:p>
      <w:pPr>
        <w:pStyle w:val="BodyText"/>
      </w:pPr>
      <w:r>
        <w:t xml:space="preserve">Mẫu thân lúc này chắc là đang tìm cách xuất cung, nhưng hiện tại muốn ra khỏi cung, thật sự là nói thì dễ mà làm mới khó. Kế giả chết đã dùng đến trước đây, lần này sẽ là không còn tác dụng.</w:t>
      </w:r>
    </w:p>
    <w:p>
      <w:pPr>
        <w:pStyle w:val="BodyText"/>
      </w:pPr>
      <w:r>
        <w:t xml:space="preserve">Gió nổi lên, thật lạnh, váy áo mỏng manh nhẹ bay trong gió. Tối nay, sợ là sẽ có mưa.</w:t>
      </w:r>
    </w:p>
    <w:p>
      <w:pPr>
        <w:pStyle w:val="BodyText"/>
      </w:pPr>
      <w:r>
        <w:t xml:space="preserve">Phía trước là một lối đi hẹp dài, hai bên đường bóng cây lay động.</w:t>
      </w:r>
    </w:p>
    <w:p>
      <w:pPr>
        <w:pStyle w:val="BodyText"/>
      </w:pPr>
      <w:r>
        <w:t xml:space="preserve">Có ánh đèn xuất hiện từ một hướng khác, lập loè nhấp nháy, hình như có người đang đi tới. Trong lòng nổi lên một dự cảm bất thường, vào giờ này mà xuất hiện ở khu vực gần với tẩm cuoàng thượng, e là không phải người bình thường, Y Vân vội kéo mẫu thân tránh đường.</w:t>
      </w:r>
    </w:p>
    <w:p>
      <w:pPr>
        <w:pStyle w:val="BodyText"/>
      </w:pPr>
      <w:r>
        <w:t xml:space="preserve">Ánh đèn nhanh chóng đi đến trước mắt, cũng là mấy tiểu thái giám mang theo đèn lồng, vội vàng bước đi. Theo sát phía sau là một chiếc kiệu hoa lệ.</w:t>
      </w:r>
    </w:p>
    <w:p>
      <w:pPr>
        <w:pStyle w:val="BodyText"/>
      </w:pPr>
      <w:r>
        <w:t xml:space="preserve">Bóng trăng trên tầng mây vừa đúng lúc xuất hiện, toả ra ánh sáng nhẹ nhàng.</w:t>
      </w:r>
    </w:p>
    <w:p>
      <w:pPr>
        <w:pStyle w:val="BodyText"/>
      </w:pPr>
      <w:r>
        <w:t xml:space="preserve">Một nữ nhân thân mặc y phục hoàng cung rực rỡ, an nhiên ngồi trên kiệu, dáng vẻ đoan trang uy nghi.</w:t>
      </w:r>
    </w:p>
    <w:p>
      <w:pPr>
        <w:pStyle w:val="BodyText"/>
      </w:pPr>
      <w:r>
        <w:t xml:space="preserve">Hai tiểu thái giám dẫn đường cho Y Vân lập tức dập đầu quỳ gối bên đường, hô to, "Hoàng hậu nương nương, thiên tuế thiên tuế thiên thiên tuế."</w:t>
      </w:r>
    </w:p>
    <w:p>
      <w:pPr>
        <w:pStyle w:val="BodyText"/>
      </w:pPr>
      <w:r>
        <w:t xml:space="preserve">Y Vân cuống quít dắt tay mẫu thân, cùng nhau cúi đầu quỳ gối. Chỉ mong hoàng hậu không để ý đến các nàng, nhanh chóng rời đi. Từ lúc hoàng hậu cho nàng một bạt tay trong ngày hôn lễ, Y Vân liền hiểu rõ vị hoàng hậu này thật không thích nàng, sở dĩ mấy ngày này không tìm nàng gây phiền toái, phần lớn là do nàng đã cứu hoàng thượng một mạng.</w:t>
      </w:r>
    </w:p>
    <w:p>
      <w:pPr>
        <w:pStyle w:val="BodyText"/>
      </w:pPr>
      <w:r>
        <w:t xml:space="preserve">Hoàng hậu không thích nàng, có lẽ không chỉ bởi vì nàng có quan hệ với Long Mạc cùng Long Phi, có thể còn là vì Y Vân lớn lên rất giống mẫu thân. Nếu người biết mẫu thân còn sống, không biết sẽ xảy ra thêm chuyện rắc rối gì.</w:t>
      </w:r>
    </w:p>
    <w:p>
      <w:pPr>
        <w:pStyle w:val="BodyText"/>
      </w:pPr>
      <w:r>
        <w:t xml:space="preserve">Nhưng mà, ông trời lại cố tình không thuận theo lời cầu nguyện, trong một khắc chiếc kiệu lướt qua các nàng, hoàng hậu nghiêng mắt dò xét! Sau đó trầm giọng ra lệnh: "Dừng xe!"</w:t>
      </w:r>
    </w:p>
    <w:p>
      <w:pPr>
        <w:pStyle w:val="BodyText"/>
      </w:pPr>
      <w:r>
        <w:t xml:space="preserve">Một hàng dài người tuân theo lời nói của hoàng hậu, liền dừng lại.</w:t>
      </w:r>
    </w:p>
    <w:p>
      <w:pPr>
        <w:pStyle w:val="BodyText"/>
      </w:pPr>
      <w:r>
        <w:t xml:space="preserve">Hoàng hậu ngồi ở trên kiệu, từ trên cao nhìn xuống, ánh mắt đánh giá các nàng.</w:t>
      </w:r>
    </w:p>
    <w:p>
      <w:pPr>
        <w:pStyle w:val="BodyText"/>
      </w:pPr>
      <w:r>
        <w:t xml:space="preserve">"Bình thân, các ngươi là người ở đâu? Đêm khuya sao lại ở gần tẩm cung của hoàng thượng? Ngẩng đầu để Bổn cung nhìn xem!" Hoàng hậu không nhanh không chậm nói, giọng nói cực kỳ ngạo mạn, kéo dài âm cuối.</w:t>
      </w:r>
    </w:p>
    <w:p>
      <w:pPr>
        <w:pStyle w:val="BodyText"/>
      </w:pPr>
      <w:r>
        <w:t xml:space="preserve">Trong lòng Y Vân hoảng hốt, đúng là sợ điều gì liền gặp điều đó. Hoàng hậu này có phải là đang lúc rãnh rỗi, sao lại có hứng thú với hai người qua đường, hay là hoàng hậu cố ý đến kiểm tra.</w:t>
      </w:r>
    </w:p>
    <w:p>
      <w:pPr>
        <w:pStyle w:val="BodyText"/>
      </w:pPr>
      <w:r>
        <w:t xml:space="preserve">Hai tiểu thái giám mà Hoàng thượng phái tới rất là thông minh, liền tiến lên một bước, cung kính đáp: "Bẩm Hoàng hậu nương nương, các nàng là nữ ni ở am ni cô, sợ là không nên nhìn thấy dung nhan của Hoàng hậu nương nương."</w:t>
      </w:r>
    </w:p>
    <w:p>
      <w:pPr>
        <w:pStyle w:val="BodyText"/>
      </w:pPr>
      <w:r>
        <w:t xml:space="preserve">Hoàng hậu nương nương thờ ơ nhìn, kẻ đang nói chính là tiểu thái giám tâm đắc bên người hoàng thượng Tiểu Phúc Tử.</w:t>
      </w:r>
    </w:p>
    <w:p>
      <w:pPr>
        <w:pStyle w:val="BodyText"/>
      </w:pPr>
      <w:r>
        <w:t xml:space="preserve">"Nữ ni? Hoàng thượng để hai người các ngươi đi theo đưa tiễn, e rằng không phải là nữ ni bình thường! Có phải là vị nữ ni đã chữa bệnh cho Hoàng thượng?"</w:t>
      </w:r>
    </w:p>
    <w:p>
      <w:pPr>
        <w:pStyle w:val="BodyText"/>
      </w:pPr>
      <w:r>
        <w:t xml:space="preserve">"Vâng ạ!"</w:t>
      </w:r>
    </w:p>
    <w:p>
      <w:pPr>
        <w:pStyle w:val="BodyText"/>
      </w:pPr>
      <w:r>
        <w:t xml:space="preserve">"Nếu như thế, Bổn cung càng muốn nhìn." Hoàng hậu để hai cung nữ nâng đỡ, bước xuống kiệu, chậm rãi đi đến trước mặt Y Vân và Nguyệt Như Thủy.</w:t>
      </w:r>
    </w:p>
    <w:p>
      <w:pPr>
        <w:pStyle w:val="BodyText"/>
      </w:pPr>
      <w:r>
        <w:t xml:space="preserve">Sớm đã có thái giám mang theo đèn lồng bước đến, ánh đèn soi rõ trước mặt Y Vân và Nguyệt Như Thủy.</w:t>
      </w:r>
    </w:p>
    <w:p>
      <w:pPr>
        <w:pStyle w:val="BodyText"/>
      </w:pPr>
      <w:r>
        <w:t xml:space="preserve">Hai người bị bắt ngẩng đầu, biết là tránh không khỏi, chỉ có thể đối mặt, tuy rằng cực kỳ chán ghét tình cảnh thế này. Nhưng hoàng hậu này có lẽ cũng không dám làm bừa, dù sao cũng còn có hoàng thượng!</w:t>
      </w:r>
    </w:p>
    <w:p>
      <w:pPr>
        <w:pStyle w:val="BodyText"/>
      </w:pPr>
      <w:r>
        <w:t xml:space="preserve">Hoàng hậu nhìn thấy Y Vân, lạnh lùng cười, nàng thực ra sớm đã biết Y Vân ở am ni cô, cho nên nhìn thấy nàng cũng không mấy kinh ngạc.</w:t>
      </w:r>
    </w:p>
    <w:p>
      <w:pPr>
        <w:pStyle w:val="BodyText"/>
      </w:pPr>
      <w:r>
        <w:t xml:space="preserve">Nhìn thấy Nguyệt Như Thủy, nụ cười lạnh lùng bên môi của hoàng hậu dần dần trôi đi mất dạng, nét mặt trở nên đờ đẫn khó hiểu.</w:t>
      </w:r>
    </w:p>
    <w:p>
      <w:pPr>
        <w:pStyle w:val="BodyText"/>
      </w:pPr>
      <w:r>
        <w:t xml:space="preserve">Dưới ngọn đèn soi sáng, gương mặt Nguyệt Như thủy có chút tái nhợt, không có vết sẹo kia, nhìn qua thật tĩnh mịch mà tuyệt mỹ. Ánh mắt nàng thanh khiết chăm chú nhìn hoàng hậu, môi son khẽ mở, từ từ nói: "Bần ni Vong Tình tham kiến Hoàng hậu nương nương."</w:t>
      </w:r>
    </w:p>
    <w:p>
      <w:pPr>
        <w:pStyle w:val="BodyText"/>
      </w:pPr>
      <w:r>
        <w:t xml:space="preserve">Biểu cảm đờ đẫn trên gương mặt Hoàng hậu nháy mắt liền biến mất dạng, chuyển thành sự khiếp sợ không ngừng.</w:t>
      </w:r>
    </w:p>
    <w:p>
      <w:pPr>
        <w:pStyle w:val="BodyText"/>
      </w:pPr>
      <w:r>
        <w:t xml:space="preserve">Cả người nàng run rẩy, thanh âm khàn khàn, thì thào nói: "Quỷ, quỷ, ngươi đừng tới tìm ta, không phải là ta hại ngươi, các ngươi còn đứng đấy làm gì, nhanh đến bắt quỷ đi!"</w:t>
      </w:r>
    </w:p>
    <w:p>
      <w:pPr>
        <w:pStyle w:val="BodyText"/>
      </w:pPr>
      <w:r>
        <w:t xml:space="preserve">Bỗng nhiên Hoàng hậu trở nên bấn loạn, khiến thái giám cung hữ đứng hầu hai bên sửng sốt vô cùng.</w:t>
      </w:r>
    </w:p>
    <w:p>
      <w:pPr>
        <w:pStyle w:val="BodyText"/>
      </w:pPr>
      <w:r>
        <w:t xml:space="preserve">"Hoàng hậu nương nương, người làm sao vậy? Quỷ ở đâu nha?"</w:t>
      </w:r>
    </w:p>
    <w:p>
      <w:pPr>
        <w:pStyle w:val="BodyText"/>
      </w:pPr>
      <w:r>
        <w:t xml:space="preserve">"Nàng chính là quỷ, quỷ đã chết cách đây rất nhiều năm, mau bắt lấy nàng!" Hoàng hậu nương nương chỉ vào Nguyệt Như thủy, thanh âm cực kỳ kinh khủng.</w:t>
      </w:r>
    </w:p>
    <w:p>
      <w:pPr>
        <w:pStyle w:val="BodyText"/>
      </w:pPr>
      <w:r>
        <w:t xml:space="preserve">"Hoàng hậu nương nương, bần ni không phải quỷ!" Nguyệt Như Thuỷ lạnh lùng nói.</w:t>
      </w:r>
    </w:p>
    <w:p>
      <w:pPr>
        <w:pStyle w:val="BodyText"/>
      </w:pPr>
      <w:r>
        <w:t xml:space="preserve">"Đúng nha, chính xác năm đó Bổn cung đã nhìn thấy thi thể của ngươi, ngươi đã chết. Sao lại sống dậy? Nhất định là quỷ, tìm Bổn cung đòi nợ ư? Bổn cung không sợ, các ngươi mau bắt lấy nàng!" Hoàng hậu vừa nói vừa lui về phía sau.</w:t>
      </w:r>
    </w:p>
    <w:p>
      <w:pPr>
        <w:pStyle w:val="BodyText"/>
      </w:pPr>
      <w:r>
        <w:t xml:space="preserve">Y Vân liền hiểu rõ, năm đó, mẫu thân bị thái hậu đã qua đời ban cho cái chết, có lẽ là do vị Hoàng hậu nương nương này báo cho thái hậu chuyện mẫu thân bỏ trốn. Làm việc trái với lương tâm, đã nhiều năm như vậy, vẫn không bỏ được bóng ma ở trong lòng.</w:t>
      </w:r>
    </w:p>
    <w:p>
      <w:pPr>
        <w:pStyle w:val="BodyText"/>
      </w:pPr>
      <w:r>
        <w:t xml:space="preserve">"Bần ni là Vong Tình, không phải là ma quỷ gì cả, thỉnh Hoàng hậu nương nương không cần phải như vậy." Thanh âm của Nguyệt Như thủy trong vắt có năng lực lay động cùng an ủi.</w:t>
      </w:r>
    </w:p>
    <w:p>
      <w:pPr>
        <w:pStyle w:val="BodyText"/>
      </w:pPr>
      <w:r>
        <w:t xml:space="preserve">Thật lâu sau, sự kích động trên gương mặt Hoàng hậu nương nương dần dần bình ổn lại.</w:t>
      </w:r>
    </w:p>
    <w:p>
      <w:pPr>
        <w:pStyle w:val="BodyText"/>
      </w:pPr>
      <w:r>
        <w:t xml:space="preserve">Nhìn thẳng vào Nguyệt Như Thủy, ánh mắt kinh ngạc, không tin, cùng sợ hãi, nhưng cuối cùng những vẻ mặt đó liền bị sự kiêu kỳ đoan trang trước sau như một thay thế hoàn toàn.</w:t>
      </w:r>
    </w:p>
    <w:p>
      <w:pPr>
        <w:pStyle w:val="BodyText"/>
      </w:pPr>
      <w:r>
        <w:t xml:space="preserve">Khôi phục lại dáng vẻ bình thường, nàng lại mỉm cười, tiến lên một bước, nhẹ nhàng cầm lấy tay Nguyệt Như Thủy, khẽ nói, "Ngươi chính là Vong Ttình ở am ni cô? Bổn cung còn muốn cảm tạ việc ngươi đã cứu hoàng thượng. Nghe nói trên mặt ngươi có vết sẹo, mới vừa rồi gặp, lại không thấy, Bổn cung có chút bất ngờ, cứ nghĩ ngươi là một người khác, nàng ấy là tỷ muội tốt của Bổn cung, chỉ tiếc là hồng nhan bạc mệnh. Cái chết của nàng năm đó là một việc lớn ở trong cung, cho nên vừa rồi Bổn cung mới có chút rối loạn. Ngươi đã cứu hoàng thượng, ngày khác Bổn cung nhất định sẽ trọng thưởng cho ngươi."</w:t>
      </w:r>
    </w:p>
    <w:p>
      <w:pPr>
        <w:pStyle w:val="BodyText"/>
      </w:pPr>
      <w:r>
        <w:t xml:space="preserve">Hoàng hậu dứt liền hướng thái giám cung nữ bên người nói, "Còn thất thần đứng đó làm gì, nhanh dìu Bổn cung lên kiệu."</w:t>
      </w:r>
    </w:p>
    <w:p>
      <w:pPr>
        <w:pStyle w:val="BodyText"/>
      </w:pPr>
      <w:r>
        <w:t xml:space="preserve">Chỉ trong giây lát, hoàng hậu phục hồi lại khí thế uy nghi, dường như người mới vừa rồi còn sợ hãi kêu la bắt quỷ không phải là nàng, dáng vẻ trang nhã xoay người ngồi lên kiệu, lạnh giọng ra lệnh, "Bãi giá Phượng Tê Cung."</w:t>
      </w:r>
    </w:p>
    <w:p>
      <w:pPr>
        <w:pStyle w:val="BodyText"/>
      </w:pPr>
      <w:r>
        <w:t xml:space="preserve">Thái giám lấy lại tinh thần, nâng kiệu, quay về hướng ngược lại.</w:t>
      </w:r>
    </w:p>
    <w:p>
      <w:pPr>
        <w:pStyle w:val="BodyText"/>
      </w:pPr>
      <w:r>
        <w:t xml:space="preserve">Hoàng hậu ở trên kiệu có hơi cúi đầu, cung phục hoàng sắc chìm trong ánh trăng, ánh đèn hai bên uốn lượn rời đi, dần trôi vào bóng đêm u ám.</w:t>
      </w:r>
    </w:p>
    <w:p>
      <w:pPr>
        <w:pStyle w:val="BodyText"/>
      </w:pPr>
      <w:r>
        <w:t xml:space="preserve">Có lẽ hoàng hậu quay về Phượng Tê Cung của nàng để thu xếp lại tâm tình.</w:t>
      </w:r>
    </w:p>
    <w:p>
      <w:pPr>
        <w:pStyle w:val="BodyText"/>
      </w:pPr>
      <w:r>
        <w:t xml:space="preserve">Y Vân chặc lưỡi nhớ lại sắc mặt Hoàng hậu biển đổi nhanh chóng, chắc chỉ có nữ nhân như vậy, mới có thể vững vàng ngồi lên địa vị hoàng hậu.</w:t>
      </w:r>
    </w:p>
    <w:p>
      <w:pPr>
        <w:pStyle w:val="BodyText"/>
      </w:pPr>
      <w:r>
        <w:t xml:space="preserve">Y Vân cảm giác rồi sẽ có chuyện không hay xảy ra, hoàng hậu cho dù hoài nghi thân phận của mẫu thân, nhưng mà chỉ cần thoáng điều tra nhất định sẽ phát hiện mẫu thân chính là Nguyệt Như Thủy. Chỉ sợ những ngày sau hai mẫu tử nàng sẽ sống không yên ở trong cung.</w:t>
      </w:r>
    </w:p>
    <w:p>
      <w:pPr>
        <w:pStyle w:val="BodyText"/>
      </w:pPr>
      <w:r>
        <w:t xml:space="preserve">Dọc đường không nói gì, trở lại am ni cô, chờ đợi hai tiểu thái giám kia rời đi, mẫu thân liền bày thập tuyệt trận bên ngoài am ni cô, như vậy, mới có chút cảm giác an toàn.</w:t>
      </w:r>
    </w:p>
    <w:p>
      <w:pPr>
        <w:pStyle w:val="BodyText"/>
      </w:pPr>
      <w:r>
        <w:t xml:space="preserve">Trở lại căn phòng nhỏ, Y Vân nhìn vẻ mặt trầm tĩnh của mẫu thân nói: "Mẫu thân, người cần gì phải làm như vậy. Vì sao, không để cho Hoàng hậu tiếp tục bấn loạn. Có lẽ năm đó chính là nàng tố cáo bí mật của người trước mặt thái hậu."</w:t>
      </w:r>
    </w:p>
    <w:p>
      <w:pPr>
        <w:pStyle w:val="BodyText"/>
      </w:pPr>
      <w:r>
        <w:t xml:space="preserve">"Hiện tại truy cứu việc này còn có ích lợi gì, con người phải biết khoan dung độ lượng, hơn nữa, chuyện này hoàng thượng có lẽ sớm đã điều tra ra. Nàng dù sao cũng vì Hoàng Thượng mà nuôi nấng hai vị hoàng tử nha." Nguyệt Như Thủy dịu dàng nói.</w:t>
      </w:r>
    </w:p>
    <w:p>
      <w:pPr>
        <w:pStyle w:val="BodyText"/>
      </w:pPr>
      <w:r>
        <w:t xml:space="preserve">"Mẫu thân, có phải hoàng thượng cự tuyệt lời thỉnh cầu của người?"</w:t>
      </w:r>
    </w:p>
    <w:p>
      <w:pPr>
        <w:pStyle w:val="BodyText"/>
      </w:pPr>
      <w:r>
        <w:t xml:space="preserve">Trên mặt Nguyệt Như Thuỷ thoáng lướt qua một tia thất vọng, "Đúng vậy, cứ tưởng rằng hắn là người phát động chiến tranh, thật không ngờ lại là...lại là phụ thân của ngươi. Ta không thể hy vọng là ngươi có thể, nhưng từ nay chúng ta sợ là không thoát ra được cái nhà giam này. Ai sẽ ngăn chặn cuộc chiến này đây!" Nguyệt Như Thủy từ từ thở dài.</w:t>
      </w:r>
    </w:p>
    <w:p>
      <w:pPr>
        <w:pStyle w:val="BodyText"/>
      </w:pPr>
      <w:r>
        <w:t xml:space="preserve">Tâm tư mẫu thân đang rất sa sút, người đã gỡ bỏ gương mặt trước đây, cũng tháo xuống biểu tình lạnh nhạt, chỉ còn lại hỉ nộ ái ố, điều này làm cho Y Vân có chút an ủi.</w:t>
      </w:r>
    </w:p>
    <w:p>
      <w:pPr>
        <w:pStyle w:val="BodyText"/>
      </w:pPr>
      <w:r>
        <w:t xml:space="preserve">Lòng Y Vân vừa lo lắng vừa chật vật.</w:t>
      </w:r>
    </w:p>
    <w:p>
      <w:pPr>
        <w:pStyle w:val="BodyText"/>
      </w:pPr>
      <w:r>
        <w:t xml:space="preserve">Phụ thân đối đầu với Đại ca ca cùng cữu cữu, bọn họ đều là thân nhân của nàng. Nếu bên nào xảy ra chuyện, cũng sẽ làm nàng đau khổ tột cùng.</w:t>
      </w:r>
    </w:p>
    <w:p>
      <w:pPr>
        <w:pStyle w:val="BodyText"/>
      </w:pPr>
      <w:r>
        <w:t xml:space="preserve">"Mẫu thân, chỉ còn cách chúng ta phải trốn khỏi cung."</w:t>
      </w:r>
    </w:p>
    <w:p>
      <w:pPr>
        <w:pStyle w:val="BodyText"/>
      </w:pPr>
      <w:r>
        <w:t xml:space="preserve">"Biện pháp này không phải là chưa từng nghĩ đến, nhưng lại rất khó có thể làm được. Hoàng cung canh phòng nghiêm ngặt, chạy trốn, nói dễ hơn làm."</w:t>
      </w:r>
    </w:p>
    <w:p>
      <w:pPr>
        <w:pStyle w:val="BodyText"/>
      </w:pPr>
      <w:r>
        <w:t xml:space="preserve">"Mẫu thân, chúng ta có thể nhờ Thanh Tâm công chúa giúp!"</w:t>
      </w:r>
    </w:p>
    <w:p>
      <w:pPr>
        <w:pStyle w:val="BodyText"/>
      </w:pPr>
      <w:r>
        <w:t xml:space="preserve">Nguyệt Như Thủy trầm ngâm một lát, nói, "Công chúa có thể đem chúng ta ra khỏi cung, nhưng, hoàng thượng chắc chắn sẽ phái binh đuổi theo, chúng ta không có binh lực chống lại, chỉ sợ, cuối cùng vẫn rơi vào trong tay hoàng thượng!"</w:t>
      </w:r>
    </w:p>
    <w:p>
      <w:pPr>
        <w:pStyle w:val="BodyText"/>
      </w:pPr>
      <w:r>
        <w:t xml:space="preserve">Binh lực? Y Vân than thở một tiếng, điều này thật quá khó khăn!</w:t>
      </w:r>
    </w:p>
    <w:p>
      <w:pPr>
        <w:pStyle w:val="BodyText"/>
      </w:pPr>
      <w:r>
        <w:t xml:space="preserve">Tìm Long Phi giúp đỡ? Hắn có binh lính, hơn nữa hắn là kẻ ốm yếu không ai chú ý đến, nhưng mà hắn sẽ giúp nàng sao?</w:t>
      </w:r>
    </w:p>
    <w:p>
      <w:pPr>
        <w:pStyle w:val="BodyText"/>
      </w:pPr>
      <w:r>
        <w:t xml:space="preserve">Nhất định là không, hắn hận là không thể bắt nàng cả đời ở trong cung ấy chứ.</w:t>
      </w:r>
    </w:p>
    <w:p>
      <w:pPr>
        <w:pStyle w:val="BodyText"/>
      </w:pPr>
      <w:r>
        <w:t xml:space="preserve">Làm sao bây giờ? Nàng nhất định phải xuất cung. Nhưng ai có thể đến giúp đây?</w:t>
      </w:r>
    </w:p>
    <w:p>
      <w:pPr>
        <w:pStyle w:val="Compact"/>
      </w:pPr>
      <w:r>
        <w:t xml:space="preserve">Lúc này, Y Vân cảm thấy nàng hoàn toàn cùng đường.</w:t>
      </w:r>
      <w:r>
        <w:br w:type="textWrapping"/>
      </w:r>
      <w:r>
        <w:br w:type="textWrapping"/>
      </w:r>
    </w:p>
    <w:p>
      <w:pPr>
        <w:pStyle w:val="Heading2"/>
      </w:pPr>
      <w:bookmarkStart w:id="56" w:name="chương-069"/>
      <w:bookmarkEnd w:id="56"/>
      <w:r>
        <w:t xml:space="preserve">34. Chương 069</w:t>
      </w:r>
    </w:p>
    <w:p>
      <w:pPr>
        <w:pStyle w:val="Compact"/>
      </w:pPr>
      <w:r>
        <w:br w:type="textWrapping"/>
      </w:r>
      <w:r>
        <w:br w:type="textWrapping"/>
      </w:r>
      <w:r>
        <w:t xml:space="preserve">Chương 69: Vào tù thăm Lăng Thiên.</w:t>
      </w:r>
    </w:p>
    <w:p>
      <w:pPr>
        <w:pStyle w:val="BodyText"/>
      </w:pPr>
      <w:r>
        <w:t xml:space="preserve">Y Vân cứ nghĩ tới nghĩ lui, cứ từ lúc nào đã tiến vào mộng đẹp. Giấc mơ này tựa như hiện thực trước mắt, Long Mạc cùng phụ thân chém giết lẫn nhau, cảnh tượng đó thật sự là chấn động lòng người.</w:t>
      </w:r>
    </w:p>
    <w:p>
      <w:pPr>
        <w:pStyle w:val="BodyText"/>
      </w:pPr>
      <w:r>
        <w:t xml:space="preserve">Bên tai còn có âm thanh xào xạc lượn lờ, hình như có người không ngừng hét lên, giết...giết...giết...</w:t>
      </w:r>
    </w:p>
    <w:p>
      <w:pPr>
        <w:pStyle w:val="BodyText"/>
      </w:pPr>
      <w:r>
        <w:t xml:space="preserve">Cuối cùng từ trong giấc mộng giật mình tỉnh lại, bầu trời đã bừng sáng.</w:t>
      </w:r>
    </w:p>
    <w:p>
      <w:pPr>
        <w:pStyle w:val="BodyText"/>
      </w:pPr>
      <w:r>
        <w:t xml:space="preserve">Y Vân mở cửa sổ, gió lạnh xen lẫn vào hạt mưa lất phất bay vào, cảm giác ướt át mát lạnh, cả người liền thanh tỉnh. Thì ra âm thanh xào xạc đêm qua chính là tiếng mưa rơi, thật không ngờ, nằm mơ mà cũng được lão Thiên lồng tiếng cho nha.</w:t>
      </w:r>
    </w:p>
    <w:p>
      <w:pPr>
        <w:pStyle w:val="BodyText"/>
      </w:pPr>
      <w:r>
        <w:t xml:space="preserve">Mưa tuy không lớn, nhưng từng hạt mưa nhỏ bé cũng đã bao phủ cả đất trời, từng hạt từng hạt tí tách rơi liên tục không ngừng.</w:t>
      </w:r>
    </w:p>
    <w:p>
      <w:pPr>
        <w:pStyle w:val="BodyText"/>
      </w:pPr>
      <w:r>
        <w:t xml:space="preserve">Bên ngoài cửa sổ mưa rơi thê lương, bên trong là tâm tình lo lắng.</w:t>
      </w:r>
    </w:p>
    <w:p>
      <w:pPr>
        <w:pStyle w:val="BodyText"/>
      </w:pPr>
      <w:r>
        <w:t xml:space="preserve">Đúng là lo lắng, bồn chồn, nôn nóng, tất cả cảm xúc đan xen vào nhau.</w:t>
      </w:r>
    </w:p>
    <w:p>
      <w:pPr>
        <w:pStyle w:val="BodyText"/>
      </w:pPr>
      <w:r>
        <w:t xml:space="preserve">Có lẽ lúc này Long Mạc đang giao chiến với phụ thân, giống như trong giấc mộng; có lẽ trong bọn họ sẽ có người bị thương; có lẽ...Nghĩ đến đây, tâm tư Y Vân càng thêm trĩu nặng.</w:t>
      </w:r>
    </w:p>
    <w:p>
      <w:pPr>
        <w:pStyle w:val="BodyText"/>
      </w:pPr>
      <w:r>
        <w:t xml:space="preserve">Nàng tìm chiếc ô màu xanh tươi, hướng Tẩm Tâm Cung của Thanh Tâm công chúa đi đến.</w:t>
      </w:r>
    </w:p>
    <w:p>
      <w:pPr>
        <w:pStyle w:val="BodyText"/>
      </w:pPr>
      <w:r>
        <w:t xml:space="preserve">Bất luận như thế nào, cứ thử một lần xem sao, có thể Thanh Tâm công chúa có khả năng giúp nàng.</w:t>
      </w:r>
    </w:p>
    <w:p>
      <w:pPr>
        <w:pStyle w:val="BodyText"/>
      </w:pPr>
      <w:r>
        <w:t xml:space="preserve">Thanh Tâm công chúa như từ trong mộng tỉnh lại, lúc này nàng vẫn còn đang đắm chìm trong tin thắng trận hôm qua truyền đến. Nhưng không ngờ Y Vân sau khi vượt qua cơn mưa nhẹ nhàng tiến vào, lại hỏi nàng có thể giấu phụ hoàng đem Y Vân cùng Vong Tình từ trong am xuất cung hay không.</w:t>
      </w:r>
    </w:p>
    <w:p>
      <w:pPr>
        <w:pStyle w:val="BodyText"/>
      </w:pPr>
      <w:r>
        <w:t xml:space="preserve">Thanh Tâm công chúa trầm ngâm một lát, liền nói ngay, "Xuất cung thì có thể, nhưng nếu muốn giấu phụ hoàng thì rất khó. Phụ hoàng đã không cho phép, mà vẫn làm, thế nào cũng sẽ bị bắt trở lại. Huống chi, ta cũng không muốn đem tỷ xuất cung."</w:t>
      </w:r>
    </w:p>
    <w:p>
      <w:pPr>
        <w:pStyle w:val="BodyText"/>
      </w:pPr>
      <w:r>
        <w:t xml:space="preserve">"Vì sao?" Y Vân hỏi.</w:t>
      </w:r>
    </w:p>
    <w:p>
      <w:pPr>
        <w:pStyle w:val="BodyText"/>
      </w:pPr>
      <w:r>
        <w:t xml:space="preserve">"Nếu ta giúp tỷ ra khỏi cung Nhị hoàng huynh trở về chẳng phải sẽ bóp chết ta sao." Thanh Tâm công chúa thận trọng nói.</w:t>
      </w:r>
    </w:p>
    <w:p>
      <w:pPr>
        <w:pStyle w:val="BodyText"/>
      </w:pPr>
      <w:r>
        <w:t xml:space="preserve">"Ngươi yên tâm, hắn sẽ không làm khó ngươi, ta là muốn đến biên ải tìm hắn."</w:t>
      </w:r>
    </w:p>
    <w:p>
      <w:pPr>
        <w:pStyle w:val="BodyText"/>
      </w:pPr>
      <w:r>
        <w:t xml:space="preserve">"Việc đó lại càng không được, biên ải ngàn dặm xa xôi, tỷ tỷ một thân nữ nhi yếu đuối, Thanh Tâm nhất định sẽ không yên tâm. Hoàng huynh ta mười mấy tuổi đã xuất chinh, tỷ yên tâm đi, hắn sẽ không có việc gì." Trong đôi mắt Thanh Tâm công chúa tràn ngập sự quan tâm, nàng nghĩ Y Vân là vì lo lắng cho sự an nguy của Long Mạc nên mới vội vã xuất cung.</w:t>
      </w:r>
    </w:p>
    <w:p>
      <w:pPr>
        <w:pStyle w:val="BodyText"/>
      </w:pPr>
      <w:r>
        <w:t xml:space="preserve">"Thật sự không giúp ta sao?" Y Vân hỏi lại, không ngờ tiểu nha đầu này lại cố chấp như vậy.</w:t>
      </w:r>
    </w:p>
    <w:p>
      <w:pPr>
        <w:pStyle w:val="BodyText"/>
      </w:pPr>
      <w:r>
        <w:t xml:space="preserve">"Ta dù muốn giúp tỷ, cũng không thể chống lại phụ hoàng." Thanh Tâm có chút bất đắc dĩ nói.</w:t>
      </w:r>
    </w:p>
    <w:p>
      <w:pPr>
        <w:pStyle w:val="BodyText"/>
      </w:pPr>
      <w:r>
        <w:t xml:space="preserve">Tuy rằng nàng sớm đã đoán trước kết quả sẽ như vậy, nhưng Y Vân vẫn rất thất vọng, vạn bất đắc dĩ, nàng chỉ có thể tìm Long Phi...</w:t>
      </w:r>
    </w:p>
    <w:p>
      <w:pPr>
        <w:pStyle w:val="BodyText"/>
      </w:pPr>
      <w:r>
        <w:t xml:space="preserve">Nhưng kết quả cũng giống như Thanh Tâm công chúa. Hắn không chịu giúp nàng, vốn cũng biết rằng hắn sẽ không.</w:t>
      </w:r>
    </w:p>
    <w:p>
      <w:pPr>
        <w:pStyle w:val="BodyText"/>
      </w:pPr>
      <w:r>
        <w:t xml:space="preserve">Y Vân thất thểu trở lại am ni cô, cơn gió thổi bay chiếc ô của nàng, từng hạt mưa thấm ướt lên quần áo.</w:t>
      </w:r>
    </w:p>
    <w:p>
      <w:pPr>
        <w:pStyle w:val="BodyText"/>
      </w:pPr>
      <w:r>
        <w:t xml:space="preserve">Những loài hoa cỏ quý giá trong sân của mẫu thân dường như không chịu được cơn mưa bất chợt như vậy, trên cành chỉ còn trơ lại những cánh hoa tan tác. Mà cây cối thì lại như được cơn mưa gột rửa, càng ngày càng tươi tốt, càng ngày càng toả ra sức sống mãnh liệt.</w:t>
      </w:r>
    </w:p>
    <w:p>
      <w:pPr>
        <w:pStyle w:val="BodyText"/>
      </w:pPr>
      <w:r>
        <w:t xml:space="preserve">Ánh mắt bất lực của nàng chạm đến nhưng thân cây xanh mượt kia, vào thời khắc đó Y Vân liền quyết định, nàng quyết không làm loài hoa kiêu kỳ kia, nàng nguyện làm một gốc cây cứng cáp.</w:t>
      </w:r>
    </w:p>
    <w:p>
      <w:pPr>
        <w:pStyle w:val="BodyText"/>
      </w:pPr>
      <w:r>
        <w:t xml:space="preserve">Cho dù con đường bị ngăn cản, vẫn có thể tìm ra lối đi khác. Ngay cả khi tuyệt vọng nhất, vẫn còn có tuyệt xử phùng sinh *tìm được đường sống trong chỗ chết*, hy vọng, nàng không tin, đến một biện pháp cũng không có.</w:t>
      </w:r>
    </w:p>
    <w:p>
      <w:pPr>
        <w:pStyle w:val="BodyText"/>
      </w:pPr>
      <w:r>
        <w:t xml:space="preserve">Nhất định xuất cung, nhất định phải xuất cung, nhưng, ai sẽ giúp nàng, ai có thể giúp nàng đây?</w:t>
      </w:r>
    </w:p>
    <w:p>
      <w:pPr>
        <w:pStyle w:val="BodyText"/>
      </w:pPr>
      <w:r>
        <w:t xml:space="preserve">Quân Lăng Thiên</w:t>
      </w:r>
    </w:p>
    <w:p>
      <w:pPr>
        <w:pStyle w:val="BodyText"/>
      </w:pPr>
      <w:r>
        <w:t xml:space="preserve">Cái tên này bỗng nhiên xuất hiện, hay là nó vốn dĩ đã chiếm giữ trong đầu nàng, chỉ là nàng chưa từng nhận ra thôi.</w:t>
      </w:r>
    </w:p>
    <w:p>
      <w:pPr>
        <w:pStyle w:val="BodyText"/>
      </w:pPr>
      <w:r>
        <w:t xml:space="preserve">Y Vân không ngờ vào lúc này nàng lại nghĩ đến hắn, bản thân cảm thấy có chút chán nản, hắn là một ác ma, hắn sao có thể giúp nàng. Trong lòng bỗng có một thanh âm nói lên..., sẽ giúp, bởi vì nàng nhớ tới cái đêm ở Trầm Thuỷ Cung, Quân Lăng Thiên đã từng nói.</w:t>
      </w:r>
    </w:p>
    <w:p>
      <w:pPr>
        <w:pStyle w:val="BodyText"/>
      </w:pPr>
      <w:r>
        <w:t xml:space="preserve">"Được thôi, hôm nay ngươi không đi, sớm muộn gì cũng có ngày sẽ hối hận, tới lúc đó, ngươi có thể tìm đến cung điện nơi hoàng tử Tinh Mang Quốc cư ngụ gặp ta, ta nhất định sẽ hết sức giúp đỡ. Chỉ là, khi đó, ta cứu ngươi sẽ có điều kiện, haha!" Thật kiêu ngạo, hình như hắn đoán chắc rằng nàng sẽ tìm hắn cầu cứu.</w:t>
      </w:r>
    </w:p>
    <w:p>
      <w:pPr>
        <w:pStyle w:val="BodyText"/>
      </w:pPr>
      <w:r>
        <w:t xml:space="preserve">Xem ra hắn sẽ giúp nàng, nhưng là có điều kiện. Thật sự khó có thể tưởng tượng, tên ác ma kia sẽ đưa ra điều kiện tồi tệ thế nào, nghĩ đến đây trong lòng nàng lại cảm thấy chán ghét vô cùng.</w:t>
      </w:r>
    </w:p>
    <w:p>
      <w:pPr>
        <w:pStyle w:val="BodyText"/>
      </w:pPr>
      <w:r>
        <w:t xml:space="preserve">Nhưng, nàng đã thật sự cùng đường.</w:t>
      </w:r>
    </w:p>
    <w:p>
      <w:pPr>
        <w:pStyle w:val="BodyText"/>
      </w:pPr>
      <w:r>
        <w:t xml:space="preserve">Nhớ lại ngày ấy nàng đã một hơi cự tuyệt hắn, "Ngươi yên tâm, sẽ không có ngày đó, ngay cả có như vậy, Y Vân cũng tuyệt đối không tìm ngươi gây phiền hà."</w:t>
      </w:r>
    </w:p>
    <w:p>
      <w:pPr>
        <w:pStyle w:val="BodyText"/>
      </w:pPr>
      <w:r>
        <w:t xml:space="preserve">Bây giờ, nếu nàng đi tìm hắn, chắc chắn sẽ bị hắn trêu đùa, còn có lời nói khinh thường.</w:t>
      </w:r>
    </w:p>
    <w:p>
      <w:pPr>
        <w:pStyle w:val="BodyText"/>
      </w:pPr>
      <w:r>
        <w:t xml:space="preserve">Nhưng mà Y Vân tự nói với mình, vì phụ thân, vì mẫu thân, tất cả chuyện này đều đáng giá.</w:t>
      </w:r>
    </w:p>
    <w:p>
      <w:pPr>
        <w:pStyle w:val="BodyText"/>
      </w:pPr>
      <w:r>
        <w:t xml:space="preserve">Có điều, việc khiến Y Vân lo lắng chính là, lúc trước khác bây giờ khác, hiện tại hắn đang bị giam trong đại lao, sao có thể giúp nàng? Đến bản thân hắn còn chưa chắc giữ được, cách nào giúp nàng xuất cung.</w:t>
      </w:r>
    </w:p>
    <w:p>
      <w:pPr>
        <w:pStyle w:val="BodyText"/>
      </w:pPr>
      <w:r>
        <w:t xml:space="preserve">Nhưng Y Vân không muốn buông tha cho niềm hy vọng cuối cùng này.</w:t>
      </w:r>
    </w:p>
    <w:p>
      <w:pPr>
        <w:pStyle w:val="BodyText"/>
      </w:pPr>
      <w:r>
        <w:t xml:space="preserve">Hay là cứ đi thử, cho dù là một phần vạn hy vọng, nàng cũng không dễ dàng từ bỏ.</w:t>
      </w:r>
    </w:p>
    <w:p>
      <w:pPr>
        <w:pStyle w:val="BodyText"/>
      </w:pPr>
      <w:r>
        <w:t xml:space="preserve">Chỉ là không biết nên lấy tâm tư như thế nào đi gặp hắn.</w:t>
      </w:r>
    </w:p>
    <w:p>
      <w:pPr>
        <w:pStyle w:val="BodyText"/>
      </w:pPr>
      <w:r>
        <w:t xml:space="preserve">Y Vân thu lại ánh mắt rối bời, từ sâu trong lòng nàng dâng lên một dòng dũng k</w:t>
      </w:r>
    </w:p>
    <w:p>
      <w:pPr>
        <w:pStyle w:val="BodyText"/>
      </w:pPr>
      <w:r>
        <w:t xml:space="preserve">Tuy rằng đã trải qua rất nhiều chèn ép khó khăn, nhưng mỗi lần nàng đều là bị động thoát khỏi. Lúc này nàng mới chủ động ra tay, chủ động đi tìm ác ma kia, trong lòng có chút không yên.</w:t>
      </w:r>
    </w:p>
    <w:p>
      <w:pPr>
        <w:pStyle w:val="BodyText"/>
      </w:pPr>
      <w:r>
        <w:t xml:space="preserve">Ít nhất cũng không thể để cho hắn thấy tình cảnh thảm hại của nàng, lại càng không thể để hắn biết mục đích nàng xuất cung.</w:t>
      </w:r>
    </w:p>
    <w:p>
      <w:pPr>
        <w:pStyle w:val="BodyText"/>
      </w:pPr>
      <w:r>
        <w:t xml:space="preserve">Nếu hắn biết nàng xuất cung để làm gì, chắc chắn điều kiện kia của hắn sẽ nhiều hơn.</w:t>
      </w:r>
    </w:p>
    <w:p>
      <w:pPr>
        <w:pStyle w:val="BodyText"/>
      </w:pPr>
      <w:r>
        <w:t xml:space="preserve">Y Vân tìm một chiếc váy sạch sẽ mặc lên người, mái tóc đen búi thành kiểu Lạc Nhan Kế khả ái hoạt bát, cài vào một chiếc trâm Bạch Ngọc. Dáng vẻ của nàng vừa thanh nhã mỹ lệ vừa đáng yêu.</w:t>
      </w:r>
    </w:p>
    <w:p>
      <w:pPr>
        <w:pStyle w:val="BodyText"/>
      </w:pPr>
      <w:r>
        <w:t xml:space="preserve">Lấy ra mảnh kim bài Thanh Tâm công chúa từng đưa cho nàng, mang theo bên người, nói không chừng sẽ phải dùng đến nó, Y Vân nhớ rõ Thanh Tâm đã nói rằng, kim bài này là của Long Mạc đưa.</w:t>
      </w:r>
    </w:p>
    <w:p>
      <w:pPr>
        <w:pStyle w:val="BodyText"/>
      </w:pPr>
      <w:r>
        <w:t xml:space="preserve">Y Vân cũng không biết nhà giam ở trong cung nằm nơi nào, liền nhờ một tiểu ni Hoạ nhi dẫn đường.</w:t>
      </w:r>
    </w:p>
    <w:p>
      <w:pPr>
        <w:pStyle w:val="BodyText"/>
      </w:pPr>
      <w:r>
        <w:t xml:space="preserve">Y Vân cũng không quên mang theo Bạch Ngọc Cầm của mẫu thân, bị giam giữ trong ngục đã lâu, có lẽ sẽ rất buồn rầu, nếu nàng diễn tấu một khúc, một khi Quân Lăng Thiên vui vẻ, có thể sẽ đáp ứng nàng.</w:t>
      </w:r>
    </w:p>
    <w:p>
      <w:pPr>
        <w:pStyle w:val="BodyText"/>
      </w:pPr>
      <w:r>
        <w:t xml:space="preserve">Mở ra chiếc ô, hai người liền hướng nhà giam đi đến.</w:t>
      </w:r>
    </w:p>
    <w:p>
      <w:pPr>
        <w:pStyle w:val="BodyText"/>
      </w:pPr>
      <w:r>
        <w:t xml:space="preserve">Lăng Thiên bởi vì là bằng hữu của hoàng tử Tinh Mang Quốc, cho nên vẫn chưa bị đưa đến đại lao của Hình bộ, chỉ là nhà giam trong cung, nơi tạm thời bắt giữ phạm nhân.</w:t>
      </w:r>
    </w:p>
    <w:p>
      <w:pPr>
        <w:pStyle w:val="BodyText"/>
      </w:pPr>
      <w:r>
        <w:t xml:space="preserve">Cơn mưa càng ngày càng dày đặc, khung cảnh mịt mờ, cơn mưa này hình như không có...khả năng ngừng lại.</w:t>
      </w:r>
    </w:p>
    <w:p>
      <w:pPr>
        <w:pStyle w:val="BodyText"/>
      </w:pPr>
      <w:r>
        <w:t xml:space="preserve">Một con chim yến mang theo bộ lông ướt sũng, từ trên mặt đất vút lên, phải cố hết sức bay đi.</w:t>
      </w:r>
    </w:p>
    <w:p>
      <w:pPr>
        <w:pStyle w:val="BodyText"/>
      </w:pPr>
      <w:r>
        <w:t xml:space="preserve">Mặt đất cực kỳ trơn trợt, hai người phải dè dặt bước tới.</w:t>
      </w:r>
    </w:p>
    <w:p>
      <w:pPr>
        <w:pStyle w:val="BodyText"/>
      </w:pPr>
      <w:r>
        <w:t xml:space="preserve">Thật lâu sau, xuyên qua màng mưa mù mịt, Y Vân nhìn thấy một gian nhà u tối, tiểu ni Hoạ nhi chỉ tay vào đấy nói, "Đó chính là nhà giam trong cung.”</w:t>
      </w:r>
    </w:p>
    <w:p>
      <w:pPr>
        <w:pStyle w:val="BodyText"/>
      </w:pPr>
      <w:r>
        <w:t xml:space="preserve">Dưới mái hiên cong ra là hai thị vệ mang đao oai hùng đứng đấy.</w:t>
      </w:r>
    </w:p>
    <w:p>
      <w:pPr>
        <w:pStyle w:val="BodyText"/>
      </w:pPr>
      <w:r>
        <w:t xml:space="preserve">Nhìn thấy Y Vân, trong mắt bọn họ tràn ngập kinh ngạc, dường như không tin được tại một nơi hẻo lánh thế này, lại trong thời điểm sắc trời u ám, từ trong cơn mưa xuất hiện một nữ tử như mộng như ảo.</w:t>
      </w:r>
    </w:p>
    <w:p>
      <w:pPr>
        <w:pStyle w:val="BodyText"/>
      </w:pPr>
      <w:r>
        <w:t xml:space="preserve">Người thị vệ cao to lên tiếng hỏi: "Các ngươi là ai?"</w:t>
      </w:r>
    </w:p>
    <w:p>
      <w:pPr>
        <w:pStyle w:val="BodyText"/>
      </w:pPr>
      <w:r>
        <w:t xml:space="preserve">"Tiểu nữ là tới thăm một phạm nhân bị giam giữ ở nơi này." Y Vân nói, thanh âm trong suốt dịu dàng.</w:t>
      </w:r>
    </w:p>
    <w:p>
      <w:pPr>
        <w:pStyle w:val="BodyText"/>
      </w:pPr>
      <w:r>
        <w:t xml:space="preserve">"Phạm nhân nào?" Ai lại có phúc khí thế này, khiến một nữ tử xinh đẹp như vậy vượt mưa đến thăm.</w:t>
      </w:r>
    </w:p>
    <w:p>
      <w:pPr>
        <w:pStyle w:val="BodyText"/>
      </w:pPr>
      <w:r>
        <w:t xml:space="preserve">"Quân Lăng Thiên!" Y Vân mỉm cười đáp, nụ cười nở ra trong mưa, ôn nhu mà vô cùng duyên dáng.</w:t>
      </w:r>
    </w:p>
    <w:p>
      <w:pPr>
        <w:pStyle w:val="BodyText"/>
      </w:pPr>
      <w:r>
        <w:t xml:space="preserve">"Là hắn? Thật xin lỗi, người không thể gặp hắn." Thị vệ kia có chút không phải nói, dường như không đành lòng cự tuyệt một nữ tử yếu đuối như vậy.</w:t>
      </w:r>
    </w:p>
    <w:p>
      <w:pPr>
        <w:pStyle w:val="BodyText"/>
      </w:pPr>
      <w:r>
        <w:t xml:space="preserve">Việc hắn từ chối đã nằm trong dự liệu của nàng, nhưng Y Vân đã sớm tìm ra đối sách.</w:t>
      </w:r>
    </w:p>
    <w:p>
      <w:pPr>
        <w:pStyle w:val="BodyText"/>
      </w:pPr>
      <w:r>
        <w:t xml:space="preserve">"Ta là vâng lệnh tới gặp hắn." Y Vân có chút không vững tâm nói.</w:t>
      </w:r>
    </w:p>
    <w:p>
      <w:pPr>
        <w:pStyle w:val="BodyText"/>
      </w:pPr>
      <w:r>
        <w:t xml:space="preserve">"Là tuân lệnh của ai, không có mệnh lệnh của Nhị hoàng tử, ai cũng không thể gặp." Tên thị vệ có vóc dáng thấp hơn đáp.</w:t>
      </w:r>
    </w:p>
    <w:p>
      <w:pPr>
        <w:pStyle w:val="BodyText"/>
      </w:pPr>
      <w:r>
        <w:t xml:space="preserve">"Ta chính là tuân lệnh Nhị hoàng tử mà đến, có mấy lời muốn hỏi Quân Lăng Thiên." Cảm giác nói dối thật không dễ chịu chút nào.</w:t>
      </w:r>
    </w:p>
    <w:p>
      <w:pPr>
        <w:pStyle w:val="BodyText"/>
      </w:pPr>
      <w:r>
        <w:t xml:space="preserve">"Sao?" Thị vệ kia cực kỳ sửng sốt, "Nhị hoàng tử ở biên ải xa xôi, sao có thể ra lệnh cho ngươi."</w:t>
      </w:r>
    </w:p>
    <w:p>
      <w:pPr>
        <w:pStyle w:val="BodyText"/>
      </w:pPr>
      <w:r>
        <w:t xml:space="preserve">"Ta là nhận được mệnh lệnh của người từ biên ải, đây là lệnh bài. Nếu tiếp tục ngăn cản, để lỡ chuyện, các ngươi có thể gánh chịu sao?" Giọng nói Y Vân như âm thanh xé gió.</w:t>
      </w:r>
    </w:p>
    <w:p>
      <w:pPr>
        <w:pStyle w:val="BodyText"/>
      </w:pPr>
      <w:r>
        <w:t xml:space="preserve">Hai gã thị vệ nhìn thấy lệnh bài, lập tức thay đổi sắc mặt, tuy rằng không hiểu Nhị hoàng tử sao lại để một nữ tử đến thăm không chút hoài nghi.</w:t>
      </w:r>
    </w:p>
    <w:p>
      <w:pPr>
        <w:pStyle w:val="BodyText"/>
      </w:pPr>
      <w:r>
        <w:t xml:space="preserve">Bọn họ đưa Y Vân cùng Hoạ nhi vào trong.</w:t>
      </w:r>
    </w:p>
    <w:p>
      <w:pPr>
        <w:pStyle w:val="BodyText"/>
      </w:pPr>
      <w:r>
        <w:t xml:space="preserve">Bên trong còn có nhiều thị vệ, từng tốp năm tốp ba ngồi nói chuyện phiếm. Nhìn thấy Y Vân hai mắt đều toả sáng. Trong đó có một người nhìn sơ qua có lẽ tuổi nhiều hơn, dáng vẻ thận trọng khôn khéo, xem ra là người đứng đầu ở đây.</w:t>
      </w:r>
    </w:p>
    <w:p>
      <w:pPr>
        <w:pStyle w:val="BodyText"/>
      </w:pPr>
      <w:r>
        <w:t xml:space="preserve">Người thị vệ kia đem lệnh bài trong tay Y Vân giao cho hắn.</w:t>
      </w:r>
    </w:p>
    <w:p>
      <w:pPr>
        <w:pStyle w:val="BodyText"/>
      </w:pPr>
      <w:r>
        <w:t xml:space="preserve">Nói, "Vị tiểu thư này nói là được Nhị hoàng tử giao phó đến gặp Quân Lăng Thiên."</w:t>
      </w:r>
    </w:p>
    <w:p>
      <w:pPr>
        <w:pStyle w:val="BodyText"/>
      </w:pPr>
      <w:r>
        <w:t xml:space="preserve">Tên thị vệ kia nâng mắt nhìn Y Vân, có chút không tin tưởng.</w:t>
      </w:r>
    </w:p>
    <w:p>
      <w:pPr>
        <w:pStyle w:val="BodyText"/>
      </w:pPr>
      <w:r>
        <w:t xml:space="preserve">Hắn lạnh giọng nói, "Nhị hoàng tử đã từng đặc biệt giao phó, tên phạm nhân này rất nguy hiểm, không cho bất cứ một kẻ nào đến thăm." Ngụ ý là không tin lời nói của Y Vân.</w:t>
      </w:r>
    </w:p>
    <w:p>
      <w:pPr>
        <w:pStyle w:val="BodyText"/>
      </w:pPr>
      <w:r>
        <w:t xml:space="preserve">Bỗng nhiên, một người thị vệ đang ngồi trên ghế vươn người, nói nhỏ vào tai hắn vài câu.</w:t>
      </w:r>
    </w:p>
    <w:p>
      <w:pPr>
        <w:pStyle w:val="BodyText"/>
      </w:pPr>
      <w:r>
        <w:t xml:space="preserve">Y Vân kinh hãi, mặc dù không nghe rõ bọn họ đang nói cái gì, nhưng rõ ràng là có quan hệ đến nàng, sẽ không bị bọn họ phát hiện ra là nàng đang nói dối chứ? Nếu không, ánh mắt tên thị vệ kia sao cứ nhìn chăm chăm vào nàng.</w:t>
      </w:r>
    </w:p>
    <w:p>
      <w:pPr>
        <w:pStyle w:val="BodyText"/>
      </w:pPr>
      <w:r>
        <w:t xml:space="preserve">"Thật sự? Ngươi khẳng định?"</w:t>
      </w:r>
    </w:p>
    <w:p>
      <w:pPr>
        <w:pStyle w:val="BodyText"/>
      </w:pPr>
      <w:r>
        <w:t xml:space="preserve">Hắn không tin nhìn tên thị vệ kia, người nọ chắc chắn gật đầu.</w:t>
      </w:r>
    </w:p>
    <w:p>
      <w:pPr>
        <w:pStyle w:val="BodyText"/>
      </w:pPr>
      <w:r>
        <w:t xml:space="preserve">Y Vân nhận thấy ánh mắt tên thị vệ bỗng trở nên khách khí.</w:t>
      </w:r>
    </w:p>
    <w:p>
      <w:pPr>
        <w:pStyle w:val="BodyText"/>
      </w:pPr>
      <w:r>
        <w:t xml:space="preserve">Hắn tự mình đi đến trước mặt Y Vân nói, "Mời đi."</w:t>
      </w:r>
    </w:p>
    <w:p>
      <w:pPr>
        <w:pStyle w:val="BodyText"/>
      </w:pPr>
      <w:r>
        <w:t xml:space="preserve">Y Vân để Hoạ nhi đợi ở trong phòng, nàng ôm Bạch Ngọc Cầm, theo bước tên thị vệ đi dọc theo hành lang quanh co đến nơi sâu nhất trong nhà giam.</w:t>
      </w:r>
    </w:p>
    <w:p>
      <w:pPr>
        <w:pStyle w:val="BodyText"/>
      </w:pPr>
      <w:r>
        <w:t xml:space="preserve">Tiếng xiềng xích vang lên, cửa ngục mở ra. Ngay lặp tức, một luồng không khí nặng nề thoát ra, Y Vân không kìm được khẽ nhăn mày.</w:t>
      </w:r>
    </w:p>
    <w:p>
      <w:pPr>
        <w:pStyle w:val="BodyText"/>
      </w:pPr>
      <w:r>
        <w:t xml:space="preserve">Chậm rãi đi vào nhà giam u ám, Y Vân nhìn thấy</w:t>
      </w:r>
    </w:p>
    <w:p>
      <w:pPr>
        <w:pStyle w:val="BodyText"/>
      </w:pPr>
      <w:r>
        <w:t xml:space="preserve">Hắn mặc quần áo tù nhân màu xám, lười biếng tự tại nằm trên chiếc giường giản đơn, hai mắt nhắm nghiền, không biết là đang nhắm mắt dưỡng thần hay là đang mơ mộng đẹp.</w:t>
      </w:r>
    </w:p>
    <w:p>
      <w:pPr>
        <w:pStyle w:val="BodyText"/>
      </w:pPr>
      <w:r>
        <w:t xml:space="preserve">"Quân Lăng Thiên, có người tới thăm ngươi." Tên thị vệ lạnh giọng nói.</w:t>
      </w:r>
    </w:p>
    <w:p>
      <w:pPr>
        <w:pStyle w:val="BodyText"/>
      </w:pPr>
      <w:r>
        <w:t xml:space="preserve">Đôi mi Quân Lăng Thiên hơi động, nhưng vẫn chưa mở mắt.</w:t>
      </w:r>
    </w:p>
    <w:p>
      <w:pPr>
        <w:pStyle w:val="BodyText"/>
      </w:pPr>
      <w:r>
        <w:t xml:space="preserve">"Quân mỗ đã nói, không tiếp khách!" Hắn chậm rãi nói, giọng điệu lạnh lẽo, cũng rất tà ma.</w:t>
      </w:r>
    </w:p>
    <w:p>
      <w:pPr>
        <w:pStyle w:val="BodyText"/>
      </w:pPr>
      <w:r>
        <w:t xml:space="preserve">Không tiếp khách? Lời này mà hắn cũng nói được, hắn cho rằng nơi này là nhà của mình sao?</w:t>
      </w:r>
    </w:p>
    <w:p>
      <w:pPr>
        <w:pStyle w:val="BodyText"/>
      </w:pPr>
      <w:r>
        <w:t xml:space="preserve">Gã thị vệ thấy thế định nói gì đấy, nhưng Y Vân đã vội ra hiệu không cần.</w:t>
      </w:r>
    </w:p>
    <w:p>
      <w:pPr>
        <w:pStyle w:val="BodyText"/>
      </w:pPr>
      <w:r>
        <w:t xml:space="preserve">Thị vệ kia biết điều liền rời khỏi, trước khi bước đi không quên dặn dò: "Chúng ta ở bên ngoài không xa, nếu có chuyện gì, cứ lớn tiếng hô."</w:t>
      </w:r>
    </w:p>
    <w:p>
      <w:pPr>
        <w:pStyle w:val="BodyText"/>
      </w:pPr>
      <w:r>
        <w:t xml:space="preserve">Y Vân gật đầu.</w:t>
      </w:r>
    </w:p>
    <w:p>
      <w:pPr>
        <w:pStyle w:val="BodyText"/>
      </w:pPr>
      <w:r>
        <w:t xml:space="preserve">Y Vân dựa vào phản ứng của hắn, đoán rằng tên thị vệ mà nói nhỏ vào tai hắn đã từng gặp qua nàng. Lời nói của tên thị vệ kia hẳn là thông báo về mối quan hệ giữa nàng với Long Mạc.</w:t>
      </w:r>
    </w:p>
    <w:p>
      <w:pPr>
        <w:pStyle w:val="BodyText"/>
      </w:pPr>
      <w:r>
        <w:t xml:space="preserve">Nếu không, hắn sẽ không khiêm nhường với nàng như vậy.</w:t>
      </w:r>
    </w:p>
    <w:p>
      <w:pPr>
        <w:pStyle w:val="BodyText"/>
      </w:pPr>
      <w:r>
        <w:t xml:space="preserve">Nhưng Y Vân không sợ Lăng Thiên, cũng không cần bọn họ bảo vệ, nàng biết Quân Lăng Thiên sẽ không giết nàng, nếu hắn thật sự muốn giết thì nàng đã sớm chết vô số lần.</w:t>
      </w:r>
    </w:p>
    <w:p>
      <w:pPr>
        <w:pStyle w:val="BodyText"/>
      </w:pPr>
      <w:r>
        <w:t xml:space="preserve">Chờ đợi tên thị vệ rút lui, Y Vân liền đem đàn ngọc đặt trên mặt đất, bản thân thì ngồi đối diện với Quân Lăng Thiên.</w:t>
      </w:r>
    </w:p>
    <w:p>
      <w:pPr>
        <w:pStyle w:val="BodyText"/>
      </w:pPr>
      <w:r>
        <w:t xml:space="preserve">Ngón tay đặt lên dây đàn, chậm rãi khảy.</w:t>
      </w:r>
    </w:p>
    <w:p>
      <w:pPr>
        <w:pStyle w:val="BodyText"/>
      </w:pPr>
      <w:r>
        <w:t xml:space="preserve">Một đoạn nhạc Y Vân diễn tấu là Định Phong Ba, tiếng nhạc trong suốt, uyển chuyển du dương mà khí khái. Có chỗ âm thanh vút cao như gió táp mưa rào, có khi lại lưu luyến như lời nữ nhân thầm thì.</w:t>
      </w:r>
    </w:p>
    <w:p>
      <w:pPr>
        <w:pStyle w:val="BodyText"/>
      </w:pPr>
      <w:r>
        <w:t xml:space="preserve">Thuận theo tiếng nhạc réo rắt, đôi mắt quân Lăng Thiên từ từ mở ra.</w:t>
      </w:r>
    </w:p>
    <w:p>
      <w:pPr>
        <w:pStyle w:val="BodyText"/>
      </w:pPr>
      <w:r>
        <w:t xml:space="preserve">Một sắc màu thuần khiết ánh vài mi mắt, một Bạch y thiếu nữ ngồi dưới nền đất phòng giam, vì hắn mà đánh đàn.</w:t>
      </w:r>
    </w:p>
    <w:p>
      <w:pPr>
        <w:pStyle w:val="BodyText"/>
      </w:pPr>
      <w:r>
        <w:t xml:space="preserve">Vẻ kinh ngạc hiện lên trong đôi mắt hắn, nhưng, chỉ là thoáng qua trong nháy mắt, rất nhanh đã hồi phục lại dáng vẻ biếng nhác an nhàn.</w:t>
      </w:r>
    </w:p>
    <w:p>
      <w:pPr>
        <w:pStyle w:val="BodyText"/>
      </w:pPr>
      <w:r>
        <w:t xml:space="preserve">Trong đôi con ngươi đen tuyền lẩn khuất ý cười nghiền ngẫm, bên môi lại gợi lên nét cười quỷ quái.</w:t>
      </w:r>
    </w:p>
    <w:p>
      <w:pPr>
        <w:pStyle w:val="BodyText"/>
      </w:pPr>
      <w:r>
        <w:t xml:space="preserve">Không nháy mắt, nhìn chằm chằm vào Y Vân.</w:t>
      </w:r>
    </w:p>
    <w:p>
      <w:pPr>
        <w:pStyle w:val="BodyText"/>
      </w:pPr>
      <w:r>
        <w:t xml:space="preserve">Gương mặt hắn cũng không nhếch nhác như Y Vân đã tưởng, mà rất là sáng sủa chỉnh tề.</w:t>
      </w:r>
    </w:p>
    <w:p>
      <w:pPr>
        <w:pStyle w:val="BodyText"/>
      </w:pPr>
      <w:r>
        <w:t xml:space="preserve">Y Vân cứ tưởng rằng hắn sẽ râu ria lổm chổm, tóc thì rối bù, vô cùng thảm hại, nàng nghĩ lao ngục sẽ phá huỷ nhuệ khí và tà khí của hắn.</w:t>
      </w:r>
    </w:p>
    <w:p>
      <w:pPr>
        <w:pStyle w:val="BodyText"/>
      </w:pPr>
      <w:r>
        <w:t xml:space="preserve">Nhưng, không hề, hắn căn bản không có một chút dáng vẻ của tội phạm.</w:t>
      </w:r>
    </w:p>
    <w:p>
      <w:pPr>
        <w:pStyle w:val="BodyText"/>
      </w:pPr>
      <w:r>
        <w:t xml:space="preserve">Mặc dù mặc trên người y phục phạm nhân, nhưng lại gọn gàng sạch sẽ. Hắn cởi bỏ y phục hoa lệ, cũng giống như bỏ đi hết thảy gò bó, hắn càng trở nên tự do tự tại, thong dong tuỳ tính.</w:t>
      </w:r>
    </w:p>
    <w:p>
      <w:pPr>
        <w:pStyle w:val="BodyText"/>
      </w:pPr>
      <w:r>
        <w:t xml:space="preserve">Y Vân nhớ tới tâm tình lo lắng của nàng khi Quân Lăng Thiên bị giam cầm, bây giờ lại nhìn thấy hắn thoải mái như vậy liền có chút tức giận.</w:t>
      </w:r>
    </w:p>
    <w:p>
      <w:pPr>
        <w:pStyle w:val="BodyText"/>
      </w:pPr>
      <w:r>
        <w:t xml:space="preserve">Hắn tưởng nhà giam này là nhà của hắn hay sao, thế nào lại nhởn nhơ như vậy.</w:t>
      </w:r>
    </w:p>
    <w:p>
      <w:pPr>
        <w:pStyle w:val="BodyText"/>
      </w:pPr>
      <w:r>
        <w:t xml:space="preserve">Hắn dường như đối với việc tù tội này không mấy quan tâm.</w:t>
      </w:r>
    </w:p>
    <w:p>
      <w:pPr>
        <w:pStyle w:val="BodyText"/>
      </w:pPr>
      <w:r>
        <w:t xml:space="preserve">Dáng vẻ của hắn làm Y Vân cảm thấy chỉ cần hắn muốn thì lúc nào cũng có thể ra khỏi nơi này.</w:t>
      </w:r>
    </w:p>
    <w:p>
      <w:pPr>
        <w:pStyle w:val="BodyText"/>
      </w:pPr>
      <w:r>
        <w:t xml:space="preserve">Lăng Thiên như vậy khiến Y Vân càng lúc càng không hiểu rõ, cũng cảm thấy hắn sâu xa khôn lường.</w:t>
      </w:r>
    </w:p>
    <w:p>
      <w:pPr>
        <w:pStyle w:val="BodyText"/>
      </w:pPr>
      <w:r>
        <w:t xml:space="preserve">Quân Lăng Thiên nhắm lại đôi mắt, tay phải thuận theo tiếng nhạc của Y Vân mà hơi đung đưa, rất là hưởng thụ.</w:t>
      </w:r>
    </w:p>
    <w:p>
      <w:pPr>
        <w:pStyle w:val="BodyText"/>
      </w:pPr>
      <w:r>
        <w:t xml:space="preserve">Mà ở bên cạnh hắn, nơi góc tường, vương đầy mạng nhện, bị cơn gió nhẹ thoảng qua, lay động trên đỉnh đầu hắn. Mà hắn, lại không chút để ý, đắc ý thưởng nhạc.</w:t>
      </w:r>
    </w:p>
    <w:p>
      <w:pPr>
        <w:pStyle w:val="BodyText"/>
      </w:pPr>
      <w:r>
        <w:t xml:space="preserve">Thật lâu sau, tiếng đàn ngừng lại.</w:t>
      </w:r>
    </w:p>
    <w:p>
      <w:pPr>
        <w:pStyle w:val="Compact"/>
      </w:pPr>
      <w:r>
        <w:t xml:space="preserve">Quân Lăng Thiên mở to đôi mắt, lông mi khẽ rung, đôi môi mang theo nụ cười ngang ngạnh nói, "Đàn của ngươi e rằng đã bị ẩm, âm luật phát ra có chút không chuẩn nha!"</w:t>
      </w:r>
      <w:r>
        <w:br w:type="textWrapping"/>
      </w:r>
      <w:r>
        <w:br w:type="textWrapping"/>
      </w:r>
    </w:p>
    <w:p>
      <w:pPr>
        <w:pStyle w:val="Heading2"/>
      </w:pPr>
      <w:bookmarkStart w:id="57" w:name="chương-070"/>
      <w:bookmarkEnd w:id="57"/>
      <w:r>
        <w:t xml:space="preserve">35. Chương 070</w:t>
      </w:r>
    </w:p>
    <w:p>
      <w:pPr>
        <w:pStyle w:val="Compact"/>
      </w:pPr>
      <w:r>
        <w:br w:type="textWrapping"/>
      </w:r>
      <w:r>
        <w:br w:type="textWrapping"/>
      </w:r>
      <w:r>
        <w:t xml:space="preserve">Chương 70: Ta muốn ngươi gả cho ta.</w:t>
      </w:r>
    </w:p>
    <w:p>
      <w:pPr>
        <w:pStyle w:val="BodyText"/>
      </w:pPr>
      <w:r>
        <w:t xml:space="preserve">Y Vân nghe thấy thế, hơi chút kinh ngạc, không ngờ hắn lại có phản ứng như vậy.</w:t>
      </w:r>
    </w:p>
    <w:p>
      <w:pPr>
        <w:pStyle w:val="BodyText"/>
      </w:pPr>
      <w:r>
        <w:t xml:space="preserve">Từ am ni cô đi đến nhà giam, mưa lớn mịt mù nên đàn khó tránh khỏi bị ướt, tiếng đàn hơi có chút lạc điệu, nhưng người bình thường khó có thể nghe ra, không ngờ Quân Lăng Thiên lại nhận ra được điều này. Xem ra hắn không chỉ tinh thông âm luật, mà còn là một cao thủ.</w:t>
      </w:r>
    </w:p>
    <w:p>
      <w:pPr>
        <w:pStyle w:val="BodyText"/>
      </w:pPr>
      <w:r>
        <w:t xml:space="preserve">Nhưng cho dù hắn có nói cái gì, Y Vân cũng đều không cùng hắn tranh luận, chọc giận hắn, thì niềm hy vọng cuối cùng của nàng cũng biến thành cát bụi.</w:t>
      </w:r>
    </w:p>
    <w:p>
      <w:pPr>
        <w:pStyle w:val="BodyText"/>
      </w:pPr>
      <w:r>
        <w:t xml:space="preserve">Y Vân cười nhạt một tiếng, nói: "Quân huynh, đối với âm luật lại tinh thông như vậy, khiến Y Vân rất là khâm phục."</w:t>
      </w:r>
    </w:p>
    <w:p>
      <w:pPr>
        <w:pStyle w:val="BodyText"/>
      </w:pPr>
      <w:r>
        <w:t xml:space="preserve">Một nụ cười nhạt của Y Vân lại rực rỡ sáng lạn, nhất thời làm cho căn phòng giam này như nở rộ từng đoá hoa mỹ miều, hương thơm lan toả.</w:t>
      </w:r>
    </w:p>
    <w:p>
      <w:pPr>
        <w:pStyle w:val="BodyText"/>
      </w:pPr>
      <w:r>
        <w:t xml:space="preserve">Trong nháy mắt, Quân Lăng Thiên như bị sắc hoa mê hoặc.</w:t>
      </w:r>
    </w:p>
    <w:p>
      <w:pPr>
        <w:pStyle w:val="BodyText"/>
      </w:pPr>
      <w:r>
        <w:t xml:space="preserve">Môi son nàng khẽ mở, thanh âm mềm mại ngọt ngào gọi một tiếng Quân huynh, khiến đầu óc của hắn có chút ngừng trệ.</w:t>
      </w:r>
    </w:p>
    <w:p>
      <w:pPr>
        <w:pStyle w:val="BodyText"/>
      </w:pPr>
      <w:r>
        <w:t xml:space="preserve">"Quân huynh? Sao không gọi ta là ác ma?" Đôi mắt Quân Lăng Thiên nhíu lại, trầm giọng hỏi.</w:t>
      </w:r>
    </w:p>
    <w:p>
      <w:pPr>
        <w:pStyle w:val="BodyText"/>
      </w:pPr>
      <w:r>
        <w:t xml:space="preserve">Nàng dầm mưa đến thăm hắn, nàng vì hắn mà đánh đàn, nàng mỉm cười nhẹ nhàng với hắn, nàng gọi hắn là Quân huynh.</w:t>
      </w:r>
    </w:p>
    <w:p>
      <w:pPr>
        <w:pStyle w:val="BodyText"/>
      </w:pPr>
      <w:r>
        <w:t xml:space="preserve">Điều này làm trong lòng Quân Lăng Thiên bất an, dựa vào những gì hắn biết về nàng, tuyệt đối là có chuyện, nếu không nà sẽ không đến thăm hắn.</w:t>
      </w:r>
    </w:p>
    <w:p>
      <w:pPr>
        <w:pStyle w:val="BodyText"/>
      </w:pPr>
      <w:r>
        <w:t xml:space="preserve">Là có chuyện gì đây? Điều gì lại khiến nàng phải đến van cầu một tên ác ma như hắn?</w:t>
      </w:r>
    </w:p>
    <w:p>
      <w:pPr>
        <w:pStyle w:val="BodyText"/>
      </w:pPr>
      <w:r>
        <w:t xml:space="preserve">"Ác ma? Ở trong lòng Y Vân, Quân huynh sớm đã không còn là ác ma, nếu cẩn thận suy nghĩ, thì Quân huynh chưa từng thương tổn Y Vân, ngược lại vẫn luôn cứu mạng Y Vân! Nhưng Y Vân lại có lỗi với Quân huynh, khiến huynh phải ngồi tù, thật vô cùng áy náy, cũng rất khó chịu. Nghĩ rằng Quân huynh ở trong lao ngục sẽ buồn chán, nên đặc biết đến đánh một khúc nhạc, giúp Quân huynh giải buồn." Y Vân thật sự hận không thể cắn đứt đầu lưỡi của mình.</w:t>
      </w:r>
    </w:p>
    <w:p>
      <w:pPr>
        <w:pStyle w:val="BodyText"/>
      </w:pPr>
      <w:r>
        <w:t xml:space="preserve">Nàng sao lại lâm vào tình cảnh thế này, ở trước mặt tên ác ma mà phải ăn nói khép nép, nhỏ nhẹ.</w:t>
      </w:r>
    </w:p>
    <w:p>
      <w:pPr>
        <w:pStyle w:val="BodyText"/>
      </w:pPr>
      <w:r>
        <w:t xml:space="preserve">Ánh mắt thâm trầm lạnh nhạt của Quân Lăng Thiên chợt nóng rực bắn về phía Y Vân.</w:t>
      </w:r>
    </w:p>
    <w:p>
      <w:pPr>
        <w:pStyle w:val="BodyText"/>
      </w:pPr>
      <w:r>
        <w:t xml:space="preserve">Gương mặt Y Vân không nhịn được liền nóng lên, cuống quít cúi đầu, thu lại ánh nhìn, sợ rằng Quân Lăng Thiên có thể nhìn ra suy nghĩ thật sự từ trong ánh mắt của nàng.</w:t>
      </w:r>
    </w:p>
    <w:p>
      <w:pPr>
        <w:pStyle w:val="BodyText"/>
      </w:pPr>
      <w:r>
        <w:t xml:space="preserve">Đôi mắt hắn sắc bén, toả ra hơi nóng, dường như muốn thiêu đốt nàng, lại như nhìn thấu con người nàng, đến tận tâm tư của nàng. Y Vân có cảm giác như nàng không có khả năng che giấu bất cứ điều gì khi đứng trước mặt hắn.</w:t>
      </w:r>
    </w:p>
    <w:p>
      <w:pPr>
        <w:pStyle w:val="BodyText"/>
      </w:pPr>
      <w:r>
        <w:t xml:space="preserve">Y Vân cúi đầu, thu lại ánh mắt, hai má ửng đỏ, ở trong mắt Quân Lăng Thiên lại cho rằng đó là cảm giác thẹn thùng.</w:t>
      </w:r>
    </w:p>
    <w:p>
      <w:pPr>
        <w:pStyle w:val="BodyText"/>
      </w:pPr>
      <w:r>
        <w:t xml:space="preserve">"Thật vậy sao? Vậy ngươi hôm nay là đặc biệt tới thăm ta?" Quân Lăng Thiên hỏi, trong thanh âm thoáng một chút run rẩy.</w:t>
      </w:r>
    </w:p>
    <w:p>
      <w:pPr>
        <w:pStyle w:val="BodyText"/>
      </w:pPr>
      <w:r>
        <w:t xml:space="preserve">"Thật là tới thăm Quân huynh, nhưng mà, cũng có một chuyện muốn phiền Quân huynh giúp đỡ."</w:t>
      </w:r>
    </w:p>
    <w:p>
      <w:pPr>
        <w:pStyle w:val="BodyText"/>
      </w:pPr>
      <w:r>
        <w:t xml:space="preserve">Y Vân vỗ về cảm giác hoảng loạn trong lòng, ngẩng đầu, khẽ cười nói. Hiện tại nếu không nhanh thương lượng, thì đúng là khác thường.</w:t>
      </w:r>
    </w:p>
    <w:p>
      <w:pPr>
        <w:pStyle w:val="BodyText"/>
      </w:pPr>
      <w:r>
        <w:t xml:space="preserve">Cuối cùng cũng có thể  nói ra, Y Vân không nhịn được thở ra một hơi.</w:t>
      </w:r>
    </w:p>
    <w:p>
      <w:pPr>
        <w:pStyle w:val="BodyText"/>
      </w:pPr>
      <w:r>
        <w:t xml:space="preserve">"Sao?" Ánh mắt Quân Lăng Thiên thoáng thất vọng, chỉ chợt loé lên rồi vụt mất.</w:t>
      </w:r>
    </w:p>
    <w:p>
      <w:pPr>
        <w:pStyle w:val="BodyText"/>
      </w:pPr>
      <w:r>
        <w:t xml:space="preserve">Hắn không nén được nụ cười tự giễu, hắn lại mong mỏi rằng nàng đặc biệt tới thăm hắn sao? Cho dù biết là lời nói dối, nhưng hắn lại hơi rung động.</w:t>
      </w:r>
    </w:p>
    <w:p>
      <w:pPr>
        <w:pStyle w:val="BodyText"/>
      </w:pPr>
      <w:r>
        <w:t xml:space="preserve">Môi của hắn lại hiện lên nụ cười ma quái, ánh mắt nhìn thẳng vào Y Vân, thản nhiên chờ đợi câu nói tiếp theo của Y Vân.</w:t>
      </w:r>
    </w:p>
    <w:p>
      <w:pPr>
        <w:pStyle w:val="BodyText"/>
      </w:pPr>
      <w:r>
        <w:t xml:space="preserve">"Quân huynh, có còn nhớ rõ khi ở Trầm Thuỷ Cung đã từng nói gì không?" Y Vân hỏi.</w:t>
      </w:r>
    </w:p>
    <w:p>
      <w:pPr>
        <w:pStyle w:val="BodyText"/>
      </w:pPr>
      <w:r>
        <w:t xml:space="preserve">"Ngày ấy ta nói không chỉ có một câu, ngươi muốn nhắc đến câu nào?" Quân Lăng Thiên dù đã biết rõ nhưng vẫn cố hỏi.</w:t>
      </w:r>
    </w:p>
    <w:p>
      <w:pPr>
        <w:pStyle w:val="BodyText"/>
      </w:pPr>
      <w:r>
        <w:t xml:space="preserve">"Ngươi nói nếu Y Vân muốn ra khỏi cung, có thể tìm ngươi giúp đỡ. Hôm nay Y Vân đến là muốn xin Quân huynh giúp đỡ, thỉnh Quân huynh trợ giúp Y Vân và Vong Tình ở am ni cô xuất cung." Y Vân ngẩng đầu, hàng mi cong dài khẽ nhếch lên, ánh mắt nàng sâu thẳm trong suốt như dòng suối chảy dưới ánh mặt trời rực rỡ.</w:t>
      </w:r>
    </w:p>
    <w:p>
      <w:pPr>
        <w:pStyle w:val="BodyText"/>
      </w:pPr>
      <w:r>
        <w:t xml:space="preserve">"Vì sao muốn xuất cung? Thế nào, không muốn làm Vương phi của Long Mạc ư, muốn cùng ta xuất cung, có phải bỗng nhiên phát hiện tên Long Mạc kia không phải là người tốt nhất, không phải là muốn làm nữ nhân của ta đấy chứ." Vành môi Quân Lăng Thiên vẽ ra nụ cười nghiền ngẫm suy viễn, giọng nói cợt nhả.</w:t>
      </w:r>
    </w:p>
    <w:p>
      <w:pPr>
        <w:pStyle w:val="BodyText"/>
      </w:pPr>
      <w:r>
        <w:t xml:space="preserve">Vốn muốn nổi giận nhưng Y Vân phải cố kìm nén, hôm nay nàng không thể thua cuộc.</w:t>
      </w:r>
    </w:p>
    <w:p>
      <w:pPr>
        <w:pStyle w:val="BodyText"/>
      </w:pPr>
      <w:r>
        <w:t xml:space="preserve">Nghe thấy tên Long Mạc, ánh mắt của nàng hiện lên vẻ ưu thương, thật không biết hiện tại hắn có bình yên hay không. Nhớ lại nàng vừa mới đồng ý gả cho hắn, hắn liền phải ra tiền tuyến, trong lòng có một cảm giác chua xót.</w:t>
      </w:r>
    </w:p>
    <w:p>
      <w:pPr>
        <w:pStyle w:val="BodyText"/>
      </w:pPr>
      <w:r>
        <w:t xml:space="preserve">Sự mất mát, bi thương của Y Vân đều được thu hết vào trong tầm mắt Quân Lăng Thiên.</w:t>
      </w:r>
    </w:p>
    <w:p>
      <w:pPr>
        <w:pStyle w:val="BodyText"/>
      </w:pPr>
      <w:r>
        <w:t xml:space="preserve">Nàng vẫn còn nhớ đến hắn ta, không hề nghi ngờ, nàng là vì Long Mạc mới xuất cung. Vì hắn, nàng không ngại nhẫn nhục để cầu xin.</w:t>
      </w:r>
    </w:p>
    <w:p>
      <w:pPr>
        <w:pStyle w:val="BodyText"/>
      </w:pPr>
      <w:r>
        <w:t xml:space="preserve">Ánh mắt Quân Lăng Thiên lạnh lùng như băng, tựa như có hàn ý toả ra.</w:t>
      </w:r>
    </w:p>
    <w:p>
      <w:pPr>
        <w:pStyle w:val="BodyText"/>
      </w:pPr>
      <w:r>
        <w:t xml:space="preserve">Hắn lạnh nhạt nói, "Ta nhớ ngày ấy lời nói của ta không chỉ có như thế, còn có nửa câu sau!"</w:t>
      </w:r>
    </w:p>
    <w:p>
      <w:pPr>
        <w:pStyle w:val="BodyText"/>
      </w:pPr>
      <w:r>
        <w:t xml:space="preserve">Y Vân tất nhiên biết hắn đang ám chỉ điều gì, quả nhiên, tên ác ma này sẽ không dễ dàng giúp nàng</w:t>
      </w:r>
    </w:p>
    <w:p>
      <w:pPr>
        <w:pStyle w:val="BodyText"/>
      </w:pPr>
      <w:r>
        <w:t xml:space="preserve">Điều kiện, trong lòng Y Vân liền bất an không yên, hắn sẽ không giống như lúc ở Phồn Hoa Viên muốn nàng hôn hắn chứ, hay là muốn nàng tiếp hắn một đêm. Nghĩ đến đây, Y Vân không nhịn được khẽ run.</w:t>
      </w:r>
    </w:p>
    <w:p>
      <w:pPr>
        <w:pStyle w:val="BodyText"/>
      </w:pPr>
      <w:r>
        <w:t xml:space="preserve">"Quân huynh hãy nói điều kiện của ngươi." Y Vân cắn nhẹ môi dưới, giọng nói kiên định.</w:t>
      </w:r>
    </w:p>
    <w:p>
      <w:pPr>
        <w:pStyle w:val="BodyText"/>
      </w:pPr>
      <w:r>
        <w:t xml:space="preserve">Đôi tay Quân Lăng Thiên nhẹ phẩy vạt áo tù, làm rơi từng sợi rơm rạ vương trên chiếc áo, tao nhã từ trên giường đứng dậy, hướng đến Y Vân.</w:t>
      </w:r>
    </w:p>
    <w:p>
      <w:pPr>
        <w:pStyle w:val="BodyText"/>
      </w:pPr>
      <w:r>
        <w:t xml:space="preserve">Hắn bước đi thong thả, ánh mắt mang theo ý cười đùa cợt.</w:t>
      </w:r>
    </w:p>
    <w:p>
      <w:pPr>
        <w:pStyle w:val="BodyText"/>
      </w:pPr>
      <w:r>
        <w:t xml:space="preserve">Thân hình Quân Lăng Thiên cao ngất che phủ Y Vân, trái tim nàng đập nhanh không ngừng, lúc này nàng thấy mình như một con thỏ nhỏ yếu đuối, rơi vào bàn tay gian xảo của người thợ săn, hơn nữa là còn tự chui đầu vào lưới. Hiện tại muốn chiên, rán, chưng, xào, nướng thế nào đều tuỳ vào hắn.</w:t>
      </w:r>
    </w:p>
    <w:p>
      <w:pPr>
        <w:pStyle w:val="BodyText"/>
      </w:pPr>
      <w:r>
        <w:t xml:space="preserve">Mặc dù rất là hoang mang, nhưng, trên nét mặt vẫn duy trì vẻ trấn tĩnh.</w:t>
      </w:r>
    </w:p>
    <w:p>
      <w:pPr>
        <w:pStyle w:val="BodyText"/>
      </w:pPr>
      <w:r>
        <w:t xml:space="preserve">Nàng chậm rãi đứng lên, đôi mắt trầm tĩnh như nước, ngẩng mặt nhìn về Quân Lăng Thiên.</w:t>
      </w:r>
    </w:p>
    <w:p>
      <w:pPr>
        <w:pStyle w:val="BodyText"/>
      </w:pPr>
      <w:r>
        <w:t xml:space="preserve">"Điều kiện của ta đó là..." Hắn dừng lại một chút, cố ý nói từng câu từng từ, "Ngươi...Nhan Y Vân...đời này...kiếp này...quyết...không thể gả cho...Long Mạc."</w:t>
      </w:r>
    </w:p>
    <w:p>
      <w:pPr>
        <w:pStyle w:val="BodyText"/>
      </w:pPr>
      <w:r>
        <w:t xml:space="preserve">Máu trên mặt nàng như từng giọt từng giọt bị rút cạn đi, gương mặt tái nhợt như tuyết, đôi mắt tràn ngập hơi sương.</w:t>
      </w:r>
    </w:p>
    <w:p>
      <w:pPr>
        <w:pStyle w:val="BodyText"/>
      </w:pPr>
      <w:r>
        <w:t xml:space="preserve">Hắn lại đưa ra điều kiện như vậy, chia cách nhân duyên của nàng và Long Mạc, Y Vân cảm giác như nàng từng chút từng chút một chìm vào trong hồ nước sâu thẳm.</w:t>
      </w:r>
    </w:p>
    <w:p>
      <w:pPr>
        <w:pStyle w:val="BodyText"/>
      </w:pPr>
      <w:r>
        <w:t xml:space="preserve">Quân Lăng Thiên tàn nhẫn nhìn nét mặt Y Vân càng lúc càng tái nhợt, mà hắn lại nở nụ cười vui vẻ, dường như hoàn toàn không biết chính hắn đã tự tay đem người khác đẩy vào hố sâu tuyệt vọng.</w:t>
      </w:r>
    </w:p>
    <w:p>
      <w:pPr>
        <w:pStyle w:val="BodyText"/>
      </w:pPr>
      <w:r>
        <w:t xml:space="preserve">"Có thể đổi một điều kiện khác hay không?" Y Vân cắn răng nói, kìm nén sự tức giận, sớm biết rằng hắn sẽ không dễ dàng chấp nhận.</w:t>
      </w:r>
    </w:p>
    <w:p>
      <w:pPr>
        <w:pStyle w:val="BodyText"/>
      </w:pPr>
      <w:r>
        <w:t xml:space="preserve">"Đổi một cái khác? Có thể." Ánh mắtQuân Lăng Thiên lấp lánh, cười tươi tắn.</w:t>
      </w:r>
    </w:p>
    <w:p>
      <w:pPr>
        <w:pStyle w:val="BodyText"/>
      </w:pPr>
      <w:r>
        <w:t xml:space="preserve">Y Vân không ngờ hắn lại đáp ứng sảng khoái như vậy, trong lòng vui mừng, còn chưa kịp mỉm cười, liền nghe giọng nói trầm thấp êm tai mà tàn khốc của Quân Lăng Thiên: "Vậy đổi thành... Chỉ cần Nhan Y Vân ngươi gả cho ta là được. Đây chính là điều cuối cùng, không thể thay đổi."</w:t>
      </w:r>
    </w:p>
    <w:p>
      <w:pPr>
        <w:pStyle w:val="BodyText"/>
      </w:pPr>
      <w:r>
        <w:t xml:space="preserve">Đôi mắt đen tuyền của Quân Lăng Thiên như một khối bảo thạch lóng lánh.</w:t>
      </w:r>
    </w:p>
    <w:p>
      <w:pPr>
        <w:pStyle w:val="BodyText"/>
      </w:pPr>
      <w:r>
        <w:t xml:space="preserve">Những lời nói này của hắn giống như vừa mới đem người cứu ra từ trong dòng nước lạnh lẽo, liền ngay lập tức mang họ ném trở lại hầm băng rét lạnh hơn.</w:t>
      </w:r>
    </w:p>
    <w:p>
      <w:pPr>
        <w:pStyle w:val="BodyText"/>
      </w:pPr>
      <w:r>
        <w:t xml:space="preserve">Sự tức giận của Y Vân đã muốn vượt khỏi giới hạn chịu đựng.</w:t>
      </w:r>
    </w:p>
    <w:p>
      <w:pPr>
        <w:pStyle w:val="BodyText"/>
      </w:pPr>
      <w:r>
        <w:t xml:space="preserve">"Gả cho ta, làm phi tử của ta đi."</w:t>
      </w:r>
    </w:p>
    <w:p>
      <w:pPr>
        <w:pStyle w:val="BodyText"/>
      </w:pPr>
      <w:r>
        <w:t xml:space="preserve">Lời nói ôn nhu thâm tình của Long mạc vẫn còn vương vấn bên tai Y Vân.</w:t>
      </w:r>
    </w:p>
    <w:p>
      <w:pPr>
        <w:pStyle w:val="BodyText"/>
      </w:pPr>
      <w:r>
        <w:t xml:space="preserve">Nàng đã bằng lòng làm phi tử của Long Mạc, quyết không thể đồng ý với người khác, huống hồ lại với một tên ác ma như hắn.</w:t>
      </w:r>
    </w:p>
    <w:p>
      <w:pPr>
        <w:pStyle w:val="BodyText"/>
      </w:pPr>
      <w:r>
        <w:t xml:space="preserve">Sóng lòng cuộn trào, sau một lúc lâu cũng yên tĩnh trở lại, hờ hững cười nói: "Quân huynh, không nên đùa như vậy. Quân huynh anh tuấn tiêu sái, văn thao vũ lược như vậy, Y Vân làm sao xứng được, không bằng như vậy đi, Y Vân thay Quân huynh tìm một người vừa ý được không?"</w:t>
      </w:r>
    </w:p>
    <w:p>
      <w:pPr>
        <w:pStyle w:val="BodyText"/>
      </w:pPr>
      <w:r>
        <w:t xml:space="preserve">Quân Lăng Thiên lạnh như băng nói, "Không cần, nếu ngươi không đáp ứng, thì quên đi."</w:t>
      </w:r>
    </w:p>
    <w:p>
      <w:pPr>
        <w:pStyle w:val="BodyText"/>
      </w:pPr>
      <w:r>
        <w:t xml:space="preserve">Nói xong, xoay người trở lại chiếc giường thô sơ, tự tại nằm đấy, lười biếng nhắm lại đôi mắt.</w:t>
      </w:r>
    </w:p>
    <w:p>
      <w:pPr>
        <w:pStyle w:val="BodyText"/>
      </w:pPr>
      <w:r>
        <w:t xml:space="preserve">Căn phòng giam liền lâm vào không gian yên tĩnh nặng trĩu.</w:t>
      </w:r>
    </w:p>
    <w:p>
      <w:pPr>
        <w:pStyle w:val="BodyText"/>
      </w:pPr>
      <w:r>
        <w:t xml:space="preserve">Tiếng mưa róc rách, rả rích không ngừng, cơn mưa bên ngoài dường như càng lúc càng lớn, tiếng mưa lúc này lại càng rõ ràng hơn.</w:t>
      </w:r>
    </w:p>
    <w:p>
      <w:pPr>
        <w:pStyle w:val="BodyText"/>
      </w:pPr>
      <w:r>
        <w:t xml:space="preserve">Vô tình nào hiểu đa tình khổ, một mảnh tâm tình thiếu nữ của Y Vân theo cơn mưa mà hoá thành muôn ngàn hạt nước.</w:t>
      </w:r>
    </w:p>
    <w:p>
      <w:pPr>
        <w:pStyle w:val="BodyText"/>
      </w:pPr>
      <w:r>
        <w:t xml:space="preserve">Lời nói của mẫu thân quanh quẩn bên tay. “Vân nhi, cuộc chiến này không nên xảy ra, nương không thể trơ mắt đứng nhìn vô số người vô tội vì ta mà máu chảy lệ rơi. Nương không muốn trở thành hồng nhan hoạ thuỷ."</w:t>
      </w:r>
    </w:p>
    <w:p>
      <w:pPr>
        <w:pStyle w:val="BodyText"/>
      </w:pPr>
      <w:r>
        <w:t xml:space="preserve">Vì cha, vì nương, vì Long Mạc, vì dân chúng trăm họ, hy sinh hạnh phúc của nàng, cũng đáng giá phải không?</w:t>
      </w:r>
    </w:p>
    <w:p>
      <w:pPr>
        <w:pStyle w:val="BodyText"/>
      </w:pPr>
      <w:r>
        <w:t xml:space="preserve">Cho dù không thể ngăn chặn chiến tranh, nàng cũng có thể giúp mẫu thân thoát khỏi hoàng cung, người đã ở trong cung chịu khổ nhiều năm rồi.</w:t>
      </w:r>
    </w:p>
    <w:p>
      <w:pPr>
        <w:pStyle w:val="BodyText"/>
      </w:pPr>
      <w:r>
        <w:t xml:space="preserve">Hai hàng lệ chạy dọc theo gò má, Y Vân vội vàng lau đi.</w:t>
      </w:r>
    </w:p>
    <w:p>
      <w:pPr>
        <w:pStyle w:val="BodyText"/>
      </w:pPr>
      <w:r>
        <w:t xml:space="preserve">Nàng từng thề, quyết không rơi một giọt lệ trước mặt người nam nhân này.</w:t>
      </w:r>
    </w:p>
    <w:p>
      <w:pPr>
        <w:pStyle w:val="BodyText"/>
      </w:pPr>
      <w:r>
        <w:t xml:space="preserve">"Như thế nào, gả cho ta khiến ngươi đau khổ như vậy sao?" Thanh âm của Quân Lăng Thiên bỗng nhiên vang lên ở bên tai, lạnh lẽo như ác quỷ nơi địa ngục.</w:t>
      </w:r>
    </w:p>
    <w:p>
      <w:pPr>
        <w:pStyle w:val="BodyText"/>
      </w:pPr>
      <w:r>
        <w:t xml:space="preserve">Y Vân mở to mắt, chẳng biết Quân Lăng Thiên từ lúc nào đã đứng trước mặt nàng, ngón tay của hắn mềm nhẹ mà kiên quyết xoa nhẹ lên đôi má của nàng, ánh mắt phức tạp vô biên.</w:t>
      </w:r>
    </w:p>
    <w:p>
      <w:pPr>
        <w:pStyle w:val="BodyText"/>
      </w:pPr>
      <w:r>
        <w:t xml:space="preserve">"Ta đáp ứng ngươi."</w:t>
      </w:r>
    </w:p>
    <w:p>
      <w:pPr>
        <w:pStyle w:val="BodyText"/>
      </w:pPr>
      <w:r>
        <w:t xml:space="preserve">Y Vân nói, cắn chặt hàm răng, ép buộc bản thân không rơi nước mắt.</w:t>
      </w:r>
    </w:p>
    <w:p>
      <w:pPr>
        <w:pStyle w:val="BodyText"/>
      </w:pPr>
      <w:r>
        <w:t xml:space="preserve">Ta đáp ứng ngươi.</w:t>
      </w:r>
    </w:p>
    <w:p>
      <w:pPr>
        <w:pStyle w:val="BodyText"/>
      </w:pPr>
      <w:r>
        <w:t xml:space="preserve">Ta đáp ứng ngươi.</w:t>
      </w:r>
    </w:p>
    <w:p>
      <w:pPr>
        <w:pStyle w:val="BodyText"/>
      </w:pPr>
      <w:r>
        <w:t xml:space="preserve">Quân Lăng Thiên kinh hoàng, ánh mắt hắn như chứa đựng hàn băng nghìn năm, hàn ý toả ra như muốn đông cứng người đối diện.</w:t>
      </w:r>
    </w:p>
    <w:p>
      <w:pPr>
        <w:pStyle w:val="BodyText"/>
      </w:pPr>
      <w:r>
        <w:t xml:space="preserve">Nàng đáp ứng rồi.</w:t>
      </w:r>
    </w:p>
    <w:p>
      <w:pPr>
        <w:pStyle w:val="BodyText"/>
      </w:pPr>
      <w:r>
        <w:t xml:space="preserve">Nàng đáp ứng rồi.</w:t>
      </w:r>
    </w:p>
    <w:p>
      <w:pPr>
        <w:pStyle w:val="BodyText"/>
      </w:pPr>
      <w:r>
        <w:t xml:space="preserve">Hắn đáng lẽ phải vui mừng mới phải?</w:t>
      </w:r>
    </w:p>
    <w:p>
      <w:pPr>
        <w:pStyle w:val="BodyText"/>
      </w:pPr>
      <w:r>
        <w:t xml:space="preserve">Nhưng chẳng biết tại sao, nhìn thấy trong ánh mắt Y Vân là dáng vẻ có chết cũng không từ, hắn liền không thể khống chế được sự tức giận.</w:t>
      </w:r>
    </w:p>
    <w:p>
      <w:pPr>
        <w:pStyle w:val="BodyText"/>
      </w:pPr>
      <w:r>
        <w:t xml:space="preserve">Hắn bóp chặt cằm của Y Vân, đôi mắt như có băng tuyết thật sự, lạnh lùng, không chút ấm áp: "Ngươi bằng lòng ư? Có phải là vì cứu Long Mạc, ngươi cái gì cũng có thể chấp nhận. Cho dù không phải là ta, mà là bất cứ người nào khác, chỉ cần hắn giúp ngươi xuất cung, ngươi liền đáp ứng, có đúng không? Nếu hiện tại ta muốn ngươi, ngươi cũng sẽ đồng ý phải không? Ta hỏi ngươi, rốt cuộc thì Long Mạc đã xảy ra chuyện gì? Sắp chết sao? Ngươi nhất định phải dùng bản thân mình để trao đổi như vậy ư?"</w:t>
      </w:r>
    </w:p>
    <w:p>
      <w:pPr>
        <w:pStyle w:val="BodyText"/>
      </w:pPr>
      <w:r>
        <w:t xml:space="preserve">Chiếc cằm của Y Vân bị hắn nắm chặt đến đau đớn, nhưng, nàng không rên lên một tiếng, đôi mắt nàng tuy mịt mờ hơi nước, vẫn kiên định quật cường, cho dù là cầu xin nàng cũng không khuất phục.</w:t>
      </w:r>
    </w:p>
    <w:p>
      <w:pPr>
        <w:pStyle w:val="BodyText"/>
      </w:pPr>
      <w:r>
        <w:t xml:space="preserve">Bàn tay Quân Lăng Thiên chậm rãi buông lỏng.</w:t>
      </w:r>
    </w:p>
    <w:p>
      <w:pPr>
        <w:pStyle w:val="BodyText"/>
      </w:pPr>
      <w:r>
        <w:t xml:space="preserve">"Ta đã đáp ứng điều kiện của ngươi, ngươi không cần phải hỏi nữa, nên thực hiện lời hứa của ngươi đi." Y Vân lạnh nhạt nói, xoa nhẹ chiếc cằm, quay đầu, không muốn tiếp tục nhìn thấy hắn.</w:t>
      </w:r>
    </w:p>
    <w:p>
      <w:pPr>
        <w:pStyle w:val="BodyText"/>
      </w:pPr>
      <w:r>
        <w:t xml:space="preserve">"Ta đổi ý." Quân Lăng Thiên lạnh lùng tuyên bố.</w:t>
      </w:r>
    </w:p>
    <w:p>
      <w:pPr>
        <w:pStyle w:val="BodyText"/>
      </w:pPr>
      <w:r>
        <w:t xml:space="preserve">"Cái gì?" Y Vân không tin hỏi.</w:t>
      </w:r>
    </w:p>
    <w:p>
      <w:pPr>
        <w:pStyle w:val="BodyText"/>
      </w:pPr>
      <w:r>
        <w:t xml:space="preserve">Hắn tà ác cười, "Quân mỗ ta bị giam ở trong ngục thực buồn chán, đa tạ Nhan tiểu thư đã đến thăm ta, ta cảm kích vô cùng. Chuyện của ngươi thứ lỗi cho Quân mỗ không thể giúp đỡ, thân ở lao tù ngay cả tính mạng còn khó có thể bảo toàn, làm sao giúp ngươi ra ngoài đây?"</w:t>
      </w:r>
    </w:p>
    <w:p>
      <w:pPr>
        <w:pStyle w:val="BodyText"/>
      </w:pPr>
      <w:r>
        <w:t xml:space="preserve">"Ngươi đang nói đùa?" Y Vân trợn to mắt, không tin nhìn Quân Lăng Thiên. Người này thay đổi sắc mặt cũng quá nhanh đi, nhanh đến nổi làm người khác không kịp phản ứng.</w:t>
      </w:r>
    </w:p>
    <w:p>
      <w:pPr>
        <w:pStyle w:val="BodyText"/>
      </w:pPr>
      <w:r>
        <w:t xml:space="preserve">"Thật sự." Quân Lăng Thiên cười hì hì nói.</w:t>
      </w:r>
    </w:p>
    <w:p>
      <w:pPr>
        <w:pStyle w:val="BodyText"/>
      </w:pPr>
      <w:r>
        <w:t xml:space="preserve">"Ngươi có thể nhờ hoàng tử Tuyết Lạc Ân cứu ta ra ngoài, hoặc có thể để thị vệ của ngươi đem ta xuất cung." Y Vân run rẩy nói, nàng không tin tưởng lời nói của hắn.</w:t>
      </w:r>
    </w:p>
    <w:p>
      <w:pPr>
        <w:pStyle w:val="BodyText"/>
      </w:pPr>
      <w:r>
        <w:t xml:space="preserve">"Nhan Y Vân, ngươi có biết ta cứu ngươi ra khỏi hoàng cung, có bao nhiêu khó khăn hay không? Ta vì sao phải giúp ngươi? Quân Lăng Thiên ta muốn nữ nhân thế nào mà không có? Hà tất bởi vì một nữ tử mà mạo hiểm tính mạng của mình, huống chi ngươi còn không có trái tim của nữ nhân."</w:t>
      </w:r>
    </w:p>
    <w:p>
      <w:pPr>
        <w:pStyle w:val="BodyText"/>
      </w:pPr>
      <w:r>
        <w:t xml:space="preserve">Hắn nói xong, liền thong thả trở lại trên giường, nhắm mắt dưỡng thần.</w:t>
      </w:r>
    </w:p>
    <w:p>
      <w:pPr>
        <w:pStyle w:val="BodyText"/>
      </w:pPr>
      <w:r>
        <w:t xml:space="preserve">Y Vân lúc này mới minh bạch, cho dù nàng đáp ứng điều kiện của hắn, cho dù hắn có thể thoát khỏi nhà giam, hắn cũng sẽ không giúp nàng.</w:t>
      </w:r>
    </w:p>
    <w:p>
      <w:pPr>
        <w:pStyle w:val="BodyText"/>
      </w:pPr>
      <w:r>
        <w:t xml:space="preserve">Nói cả nửa ngày, chẳng qua là hắn đang trêu đùa nàng.</w:t>
      </w:r>
    </w:p>
    <w:p>
      <w:pPr>
        <w:pStyle w:val="BodyText"/>
      </w:pPr>
      <w:r>
        <w:t xml:space="preserve">Y Vân chỉ cảm thấy mọi thứ trước mắt trở nên mờ ảo mông lung, như đang lạc vào trong mộng.</w:t>
      </w:r>
    </w:p>
    <w:p>
      <w:pPr>
        <w:pStyle w:val="BodyText"/>
      </w:pPr>
      <w:r>
        <w:t xml:space="preserve">Niềm hy vọng cuối cùng này vẫn cứ tan biến như vậy, nàng đã thua.</w:t>
      </w:r>
    </w:p>
    <w:p>
      <w:pPr>
        <w:pStyle w:val="BodyText"/>
      </w:pPr>
      <w:r>
        <w:t xml:space="preserve">Lúc này nàng thật chỉ muốn cầm lấy Bạch Ngọc Cầm mạnh mẽ nện lên đầu Quân Lăng Thiên.</w:t>
      </w:r>
    </w:p>
    <w:p>
      <w:pPr>
        <w:pStyle w:val="BodyText"/>
      </w:pPr>
      <w:r>
        <w:t xml:space="preserve">Nàng muốn giải toả.</w:t>
      </w:r>
    </w:p>
    <w:p>
      <w:pPr>
        <w:pStyle w:val="BodyText"/>
      </w:pPr>
      <w:r>
        <w:t xml:space="preserve">"Tên ác ma ngươi, vô lại, ngươi tốt nhất là đi chết đi." Y Vân hét to.</w:t>
      </w:r>
    </w:p>
    <w:p>
      <w:pPr>
        <w:pStyle w:val="BodyText"/>
      </w:pPr>
      <w:r>
        <w:t xml:space="preserve">"Sẽ như ngươi mong muốn, ta có thể sắp chết, nghe nói bọn họ đã định mấy ngày nữa liền xử tử ta." Quân Lăng Thiên hờ hững nói, dường như không phải đang nói đến chuyện sinh tử của hắn.</w:t>
      </w:r>
    </w:p>
    <w:p>
      <w:pPr>
        <w:pStyle w:val="BodyText"/>
      </w:pPr>
      <w:r>
        <w:t xml:space="preserve">Y Vân sửng sốt, hắn đang nói cái gì? Xử tử hắn?</w:t>
      </w:r>
    </w:p>
    <w:p>
      <w:pPr>
        <w:pStyle w:val="BodyText"/>
      </w:pPr>
      <w:r>
        <w:t xml:space="preserve">Trong lòng có một cảm giác hoang mang khôn xiết thoáng qua, không thể diễn tả được nổi đau len lỏi trong người.</w:t>
      </w:r>
    </w:p>
    <w:p>
      <w:pPr>
        <w:pStyle w:val="BodyText"/>
      </w:pPr>
      <w:r>
        <w:t xml:space="preserve">Y Vân nhớ rõ Long Mạc đã từng đồng ý với nàng, sẽ không giết hắn, sau khi Long Mạc từ tiền tuyến trở về, liền thả hắn đi.</w:t>
      </w:r>
    </w:p>
    <w:p>
      <w:pPr>
        <w:pStyle w:val="BodyText"/>
      </w:pPr>
      <w:r>
        <w:t xml:space="preserve">Tên Quân Lăng Thiên này chẳng lẽ lại đang trêu đùa nàng?</w:t>
      </w:r>
    </w:p>
    <w:p>
      <w:pPr>
        <w:pStyle w:val="BodyText"/>
      </w:pPr>
      <w:r>
        <w:t xml:space="preserve">Y Vân ngoái đầu lại, nhìn thấy đôi mắt Quân Lăng Thiên sâu sắc nhìn nàng, dường như đang chờ nàng nói một điều gì đó? Ánh mắt tràn ngập mong đợi.</w:t>
      </w:r>
    </w:p>
    <w:p>
      <w:pPr>
        <w:pStyle w:val="BodyText"/>
      </w:pPr>
      <w:r>
        <w:t xml:space="preserve">Đùa sao!</w:t>
      </w:r>
    </w:p>
    <w:p>
      <w:pPr>
        <w:pStyle w:val="BodyText"/>
      </w:pPr>
      <w:r>
        <w:t xml:space="preserve">Hắn lại đang đùa bỡn nàng, chẳng lẽ hắn nghĩ rằng nàng sẽ đau khổ vì cái chết của hắn sao?</w:t>
      </w:r>
    </w:p>
    <w:p>
      <w:pPr>
        <w:pStyle w:val="BodyText"/>
      </w:pPr>
      <w:r>
        <w:t xml:space="preserve">Nàng quay đầu, bạo dạn nhìn thẳng vào đôi mắt Quân Lăng Thiên, oán hận nói, "Xử tử? Như vậy thật tốt, ngày nào đấy? Ta thực là chờ đợi đến lúc đấy nha. Tới ngày đó ta chắc chắn sẽ tiễn ngươi một đoạn đường."</w:t>
      </w:r>
    </w:p>
    <w:p>
      <w:pPr>
        <w:pStyle w:val="BodyText"/>
      </w:pPr>
      <w:r>
        <w:t xml:space="preserve">"Ha ha ha! Vậy thì tốt quá! Có ngươi đưa ta, ta sẽ ra đi trong yên bình." Quân Lăng Thiên ngông cuồng cười nói, trong thanh âm có một cảm giác mất mát.</w:t>
      </w:r>
    </w:p>
    <w:p>
      <w:pPr>
        <w:pStyle w:val="Compact"/>
      </w:pPr>
      <w:r>
        <w:t xml:space="preserve">Y Vân dứt lời, cũng không quay đầu lại nhìn, vội vàng rời đi.</w:t>
      </w:r>
      <w:r>
        <w:br w:type="textWrapping"/>
      </w:r>
      <w:r>
        <w:br w:type="textWrapping"/>
      </w:r>
    </w:p>
    <w:p>
      <w:pPr>
        <w:pStyle w:val="Heading2"/>
      </w:pPr>
      <w:bookmarkStart w:id="58" w:name="chương-071---072"/>
      <w:bookmarkEnd w:id="58"/>
      <w:r>
        <w:t xml:space="preserve">36. Chương 071 - 072</w:t>
      </w:r>
    </w:p>
    <w:p>
      <w:pPr>
        <w:pStyle w:val="Compact"/>
      </w:pPr>
      <w:r>
        <w:br w:type="textWrapping"/>
      </w:r>
      <w:r>
        <w:br w:type="textWrapping"/>
      </w:r>
      <w:r>
        <w:t xml:space="preserve">Chương 71: Ác ma biến thành quân tử.</w:t>
      </w:r>
    </w:p>
    <w:p>
      <w:pPr>
        <w:pStyle w:val="BodyText"/>
      </w:pPr>
      <w:r>
        <w:t xml:space="preserve">Có lẽ là vì cơn mưa ảnh hưởng đến cơ thể, cũng có lẽ vì sự cự tuyệt của Quân Lăng Thiên.</w:t>
      </w:r>
    </w:p>
    <w:p>
      <w:pPr>
        <w:pStyle w:val="BodyText"/>
      </w:pPr>
      <w:r>
        <w:t xml:space="preserve">Tóm lại, là từ lúc Y Vân trở về liền ngã bệnh.</w:t>
      </w:r>
    </w:p>
    <w:p>
      <w:pPr>
        <w:pStyle w:val="BodyText"/>
      </w:pPr>
      <w:r>
        <w:t xml:space="preserve">Bị nhiễm thương hàn, cả người vô lực, lúc nóng lúc lạnh.</w:t>
      </w:r>
    </w:p>
    <w:p>
      <w:pPr>
        <w:pStyle w:val="BodyText"/>
      </w:pPr>
      <w:r>
        <w:t xml:space="preserve">May mắn là mẫu thân tinh thông y thuật, điều chế dược thảo, tự tay giúp nàng uống thuốc.</w:t>
      </w:r>
    </w:p>
    <w:p>
      <w:pPr>
        <w:pStyle w:val="BodyText"/>
      </w:pPr>
      <w:r>
        <w:t xml:space="preserve">Chén thuốc, đắng chát vô cùng, từ đầu lưỡi của nàng từ từ rót vào trong lòng.</w:t>
      </w:r>
    </w:p>
    <w:p>
      <w:pPr>
        <w:pStyle w:val="BodyText"/>
      </w:pPr>
      <w:r>
        <w:t xml:space="preserve">Là thuốc hay, cho nên đắng.</w:t>
      </w:r>
    </w:p>
    <w:p>
      <w:pPr>
        <w:pStyle w:val="BodyText"/>
      </w:pPr>
      <w:r>
        <w:t xml:space="preserve">Nhưng, cho dù thuốc có hay thế nào cũng không trị được đáy lòng đau thương của nàng.</w:t>
      </w:r>
    </w:p>
    <w:p>
      <w:pPr>
        <w:pStyle w:val="BodyText"/>
      </w:pPr>
      <w:r>
        <w:t xml:space="preserve">Nàng cảm thấy bản thân đã bị thương.</w:t>
      </w:r>
    </w:p>
    <w:p>
      <w:pPr>
        <w:pStyle w:val="BodyText"/>
      </w:pPr>
      <w:r>
        <w:t xml:space="preserve">"Nhan Y Vân, ngươi có biết ta cứu ngươi ra khỏi hoàng cung, có bao nhiêu khó khăn hay không? Ta vì sao phải giúp ngươi? Quân Lăng Thiên ta muốn nữ nhân thế nào mà không có? Hà tất bởi vì một nữ tử mà mạo hiểm tính mạng của mình, huống chi ngươi còn không có trái tim của nữ nhân."</w:t>
      </w:r>
    </w:p>
    <w:p>
      <w:pPr>
        <w:pStyle w:val="BodyText"/>
      </w:pPr>
      <w:r>
        <w:t xml:space="preserve">Lời nói lạnh lùng của Quân Lăng Thiên, từng câu từng chữ như một khối băng nện vào trong lòng của nàng.</w:t>
      </w:r>
    </w:p>
    <w:p>
      <w:pPr>
        <w:pStyle w:val="BodyText"/>
      </w:pPr>
      <w:r>
        <w:t xml:space="preserve">Nàng không nên.</w:t>
      </w:r>
    </w:p>
    <w:p>
      <w:pPr>
        <w:pStyle w:val="BodyText"/>
      </w:pPr>
      <w:r>
        <w:t xml:space="preserve">Nàng không nên đánh cược trên người tên ác ma này, lại càng không nên đánh cược hạnh phúc của mình, kết quả cũng sẽ không thất bại như vậy. Hắn từ đầu đến cuối đều trêu đùa nàng, tuy rằng trước đó nàng đã chuẩn bị tinh thần sẽ bị hắn đùa giỡn, nhưng vẫn không tránh được sự thương tâm phẫn nộ.</w:t>
      </w:r>
    </w:p>
    <w:p>
      <w:pPr>
        <w:pStyle w:val="BodyText"/>
      </w:pPr>
      <w:r>
        <w:t xml:space="preserve">"Vân nhi, nghĩ thoáng một chút đi, nương biết ngươi đã cố gắng hết sức. Hãy nghỉ ngơi thật tốt, sau khi dưỡng bệnh xong lại tiếp tục nghĩ cách."</w:t>
      </w:r>
    </w:p>
    <w:p>
      <w:pPr>
        <w:pStyle w:val="BodyText"/>
      </w:pPr>
      <w:r>
        <w:t xml:space="preserve">Giọng nói mẫu thân mềm nhẹ như nhung vang lên bên tay nàng.</w:t>
      </w:r>
    </w:p>
    <w:p>
      <w:pPr>
        <w:pStyle w:val="BodyText"/>
      </w:pPr>
      <w:r>
        <w:t xml:space="preserve">Y Vân thật sự khốn khổ, mỗi lần ở cùng với Quân Lăng Thiên, nàng bất cứ lúc nào cũng ở trong tình trạng sẵn sàng chiến đấu, khiến cho thể xác cũng như tinh thần vô cùng mệt mỏi.</w:t>
      </w:r>
    </w:p>
    <w:p>
      <w:pPr>
        <w:pStyle w:val="BodyText"/>
      </w:pPr>
      <w:r>
        <w:t xml:space="preserve">Bởi vì ý thức dần bị lu mờ, nên Y Vân ngủ thật say, đến bây giờ nàng mới biết thế nào là giấc ngủ không mộng mị.</w:t>
      </w:r>
    </w:p>
    <w:p>
      <w:pPr>
        <w:pStyle w:val="BodyText"/>
      </w:pPr>
      <w:r>
        <w:t xml:space="preserve">Cũng không biết đã ngủ bao lâu, mãi cho đến có tiếng chim hót truyền đến.</w:t>
      </w:r>
    </w:p>
    <w:p>
      <w:pPr>
        <w:pStyle w:val="BodyText"/>
      </w:pPr>
      <w:r>
        <w:t xml:space="preserve">Lanh lảnh, vui tai.</w:t>
      </w:r>
    </w:p>
    <w:p>
      <w:pPr>
        <w:pStyle w:val="BodyText"/>
      </w:pPr>
      <w:r>
        <w:t xml:space="preserve">Mở to đôi mắt, ngắm nhìn ánh nắng tràn ngập trong căn phòng.</w:t>
      </w:r>
    </w:p>
    <w:p>
      <w:pPr>
        <w:pStyle w:val="BodyText"/>
      </w:pPr>
      <w:r>
        <w:t xml:space="preserve">Thì ra mưa đã tạnh, khó mà có được thời tiết tốt như vậy.</w:t>
      </w:r>
    </w:p>
    <w:p>
      <w:pPr>
        <w:pStyle w:val="BodyText"/>
      </w:pPr>
      <w:r>
        <w:t xml:space="preserve">"Vân nhi." Thanh âm yêu thương của mẫu thân vang lên bên người.</w:t>
      </w:r>
    </w:p>
    <w:p>
      <w:pPr>
        <w:pStyle w:val="BodyText"/>
      </w:pPr>
      <w:r>
        <w:t xml:space="preserve">Y Vân lúc này mới phát hiện mẫu thân luôn túc trực bên cạnh nàng.</w:t>
      </w:r>
    </w:p>
    <w:p>
      <w:pPr>
        <w:pStyle w:val="BodyText"/>
      </w:pPr>
      <w:r>
        <w:t xml:space="preserve">Gương mặt như ngọc của mẫu thân vô cùng mệt mỏi, trong đôi mắt tràn ngập lo âu.</w:t>
      </w:r>
    </w:p>
    <w:p>
      <w:pPr>
        <w:pStyle w:val="BodyText"/>
      </w:pPr>
      <w:r>
        <w:t xml:space="preserve">"Nương, Vân nhi đã làm nương lo lắng, Vân nhi đã ngủ bao lâu?"</w:t>
      </w:r>
    </w:p>
    <w:p>
      <w:pPr>
        <w:pStyle w:val="BodyText"/>
      </w:pPr>
      <w:r>
        <w:t xml:space="preserve">"Một ngày một đêm, ta đã bỏ thêm dược liệu giúp ngươi ngủ ngon vào trong thuốc, như thế nào, ngủ rất say nha. Cơ thể có phải thấy tốt hơn đúng không?" Thanh âm mẫu thân thương yêu vô cùng.</w:t>
      </w:r>
    </w:p>
    <w:p>
      <w:pPr>
        <w:pStyle w:val="BodyText"/>
      </w:pPr>
      <w:r>
        <w:t xml:space="preserve">Y Vân lúc này mới cảm giác cả người sảng khoái, con ma ốm đã bỏ đi mất.</w:t>
      </w:r>
    </w:p>
    <w:p>
      <w:pPr>
        <w:pStyle w:val="BodyText"/>
      </w:pPr>
      <w:r>
        <w:t xml:space="preserve">"Thuốc của nương thực hiệu nghiệm, Vân nhi rất tốt, nhưng mà, Vân nhi bất lực, không tìm ra người có thể giúp chúng ta xuất cung." Y Vân gục đầu xuống, bất đắc dĩ nói, không ngờ khi tỉnh lại còn phải tiếp tục đối mắt với vấn đền này.</w:t>
      </w:r>
    </w:p>
    <w:p>
      <w:pPr>
        <w:pStyle w:val="BodyText"/>
      </w:pPr>
      <w:r>
        <w:t xml:space="preserve">Lúc này làm sao còn có tuyệt xử phùng sanh đây. *tìm đường sống từ chỗ chết*</w:t>
      </w:r>
    </w:p>
    <w:p>
      <w:pPr>
        <w:pStyle w:val="BodyText"/>
      </w:pPr>
      <w:r>
        <w:t xml:space="preserve">Mẫu thân cười nhạt một tiếng, nói, "Vân nhi, việc này có vội vàng cũng không được, chúng ta cứ tiếp tục nghĩ cách. Ngươi vừa hết bệnh, thân mình vẫn còn yếu, trước tiên ngồi dậy ăn cơm đi. Lúc ngươi ngủ say thì Thanh Tâm công chúa có tới thăm, mẫu thân thấy nàng hình như có việc muốn nói với ngươi. Nếu không việc gì nữa, thì lát nữa, ngươi thử đến chỗ nàng xem thế nào."</w:t>
      </w:r>
    </w:p>
    <w:p>
      <w:pPr>
        <w:pStyle w:val="BodyText"/>
      </w:pPr>
      <w:r>
        <w:t xml:space="preserve">Đáy lòng Y Vân hơi nặng trĩu, Thanh Tâm công chúa có thể xảy ra chuyện gì? Chẳng lẽ ở biên cương có tin tức truyền đến?</w:t>
      </w:r>
    </w:p>
    <w:p>
      <w:pPr>
        <w:pStyle w:val="BodyText"/>
      </w:pPr>
      <w:r>
        <w:t xml:space="preserve">Chẳng biết mùi vị của bát cháo loãng thế nào, Y Vân liền vội vàng đi đến Tẩm Tâm Cung của Thanh Tâm.</w:t>
      </w:r>
    </w:p>
    <w:p>
      <w:pPr>
        <w:pStyle w:val="BodyText"/>
      </w:pPr>
      <w:r>
        <w:t xml:space="preserve">Sau cơn mưa bầu trời đặc biệt trong suốt, không khí cũng trong lành thư thái.</w:t>
      </w:r>
    </w:p>
    <w:p>
      <w:pPr>
        <w:pStyle w:val="BodyText"/>
      </w:pPr>
      <w:r>
        <w:t xml:space="preserve">Cây cối hai bên đường như được cơn mưa gội rửa, màu sắc ngày càng xanh tươi. Trong bụi hoa, từng đoá hoa lác đác, trải qua một cơn mưa gió, nên đã gục ngã ít nhiều, trên cành chỉ còn trơ lại mấy cánh hoa hồng xơ xác.</w:t>
      </w:r>
    </w:p>
    <w:p>
      <w:pPr>
        <w:pStyle w:val="BodyText"/>
      </w:pPr>
      <w:r>
        <w:t xml:space="preserve">Trên mặt đường thỉnh thoảng có vài vũng nước nhỏ, được ánh mặt trời soi sáng, phản chiếu ánh sáng lấp lánh.</w:t>
      </w:r>
    </w:p>
    <w:p>
      <w:pPr>
        <w:pStyle w:val="BodyText"/>
      </w:pPr>
      <w:r>
        <w:t xml:space="preserve">Trái tim Y Vân hiện tại đang bay ra tận biên cương, bước chân vội vàng, thỉnh thoảng lại giẫm phải vũng nước, từng giọt nước vương trên vạt áo của nàng.</w:t>
      </w:r>
    </w:p>
    <w:p>
      <w:pPr>
        <w:pStyle w:val="BodyText"/>
      </w:pPr>
      <w:r>
        <w:t xml:space="preserve">Đi vào Tẩm Tâm Cung, Y Vân cảm thấy không khí có chút bất thường.</w:t>
      </w:r>
    </w:p>
    <w:p>
      <w:pPr>
        <w:pStyle w:val="BodyText"/>
      </w:pPr>
      <w:r>
        <w:t xml:space="preserve">Ban đầu là cảm giác bận rộn.</w:t>
      </w:r>
    </w:p>
    <w:p>
      <w:pPr>
        <w:pStyle w:val="BodyText"/>
      </w:pPr>
      <w:r>
        <w:t xml:space="preserve">Sau đó là sự vui mừng.</w:t>
      </w:r>
    </w:p>
    <w:p>
      <w:pPr>
        <w:pStyle w:val="BodyText"/>
      </w:pPr>
      <w:r>
        <w:t xml:space="preserve">Tâm tình của nàng đang căng như dây đàn hiện tại cũng chùn xuống rất nhiều. Ít nhất cũng không phải tin xấu.</w:t>
      </w:r>
    </w:p>
    <w:p>
      <w:pPr>
        <w:pStyle w:val="BodyText"/>
      </w:pPr>
      <w:r>
        <w:t xml:space="preserve">Tiếp đó chính là sự nghi hoặc, có chuyện vui gì sao?</w:t>
      </w:r>
    </w:p>
    <w:p>
      <w:pPr>
        <w:pStyle w:val="BodyText"/>
      </w:pPr>
      <w:r>
        <w:t xml:space="preserve">Một tiểu cung nữ bạch y dẫn Y Vân đến tẩm cung của Thanh Tâm.</w:t>
      </w:r>
    </w:p>
    <w:p>
      <w:pPr>
        <w:pStyle w:val="BodyText"/>
      </w:pPr>
      <w:r>
        <w:t xml:space="preserve">Vừa mới bước vào trong điện, lọt vào tầm mắt của nàng là một căn phòng hỗn độn.</w:t>
      </w:r>
    </w:p>
    <w:p>
      <w:pPr>
        <w:pStyle w:val="BodyText"/>
      </w:pPr>
      <w:r>
        <w:t xml:space="preserve">Nhưng, sự hỗn loạn lại khiến người ta vui mừng.</w:t>
      </w:r>
    </w:p>
    <w:p>
      <w:pPr>
        <w:pStyle w:val="BodyText"/>
      </w:pPr>
      <w:r>
        <w:t xml:space="preserve">Trên chiếc giường lớn hoa lệ là đủ loại đồ vật với màu sắc sặc sỡ, chính là lụa là gấm vóc, tơ tằm mềm mượt.</w:t>
      </w:r>
    </w:p>
    <w:p>
      <w:pPr>
        <w:pStyle w:val="BodyText"/>
      </w:pPr>
      <w:r>
        <w:t xml:space="preserve">Trên bàn được bày rất nhiều châu báu lung linh tinh xảo.</w:t>
      </w:r>
    </w:p>
    <w:p>
      <w:pPr>
        <w:pStyle w:val="BodyText"/>
      </w:pPr>
      <w:r>
        <w:t xml:space="preserve">Thanh Tâm công chúa một thân áo xanh ngồi trên ghế, đang thưởng thức một chiếc ngọc bội vô cùng tinh tế.</w:t>
      </w:r>
    </w:p>
    <w:p>
      <w:pPr>
        <w:pStyle w:val="BodyText"/>
      </w:pPr>
      <w:r>
        <w:t xml:space="preserve">Nhìn thấy Y Vân, Thanh Tâm vui mừng chào đón.</w:t>
      </w:r>
    </w:p>
    <w:p>
      <w:pPr>
        <w:pStyle w:val="BodyText"/>
      </w:pPr>
      <w:r>
        <w:t xml:space="preserve">"Y Vân tỷ, sức khoẻ của tỷ thế nào rồi? Tỷ thật làm Thanh Thâm lo lắng nha, hiện đã không sao rồi chứ?"</w:t>
      </w:r>
    </w:p>
    <w:p>
      <w:pPr>
        <w:pStyle w:val="BodyText"/>
      </w:pPr>
      <w:r>
        <w:t xml:space="preserve">"Ta không sao, nhưng mà nơi này của công chúa có chuyện gì thế, hình như là có người sắp xuất giá nha."</w:t>
      </w:r>
    </w:p>
    <w:p>
      <w:pPr>
        <w:pStyle w:val="BodyText"/>
      </w:pPr>
      <w:r>
        <w:t xml:space="preserve">"Ta," Thanh Tâm không lên tiếng, gương mặt đã ửng hồng.</w:t>
      </w:r>
    </w:p>
    <w:p>
      <w:pPr>
        <w:pStyle w:val="BodyText"/>
      </w:pPr>
      <w:r>
        <w:t xml:space="preserve">Nàng phất tay ra hiệu ọi người lui ra, trong phòng chỉ còn lại hai người các nàng.</w:t>
      </w:r>
    </w:p>
    <w:p>
      <w:pPr>
        <w:pStyle w:val="BodyText"/>
      </w:pPr>
      <w:r>
        <w:t xml:space="preserve">Nàng mới mở miệng nói, "Tỷ tỷ, ta đúng là sắp thành thân. Gả cho Tuyết Lạc Ân."</w:t>
      </w:r>
    </w:p>
    <w:p>
      <w:pPr>
        <w:pStyle w:val="BodyText"/>
      </w:pPr>
      <w:r>
        <w:t xml:space="preserve">Thanh Tâm nói xong, liền thẹn thùng cúi đầu.</w:t>
      </w:r>
    </w:p>
    <w:p>
      <w:pPr>
        <w:pStyle w:val="BodyText"/>
      </w:pPr>
      <w:r>
        <w:t xml:space="preserve">Thì ra những đồ vật trong phòng đều là quà mừng. Thanh Tâm cuối cùng vẫn muốn đi hoà thân sao? Nhưng mà, nhìn thấy dáng vẻ của nàng, chắc là rất vừa lòng với hôn sự này, có lẽ trái tim nàng đã dành cho hoàng tử Tinh Mang Quốc.</w:t>
      </w:r>
    </w:p>
    <w:p>
      <w:pPr>
        <w:pStyle w:val="BodyText"/>
      </w:pPr>
      <w:r>
        <w:t xml:space="preserve">Nhưng mà tâm tư Y Vân lại có chút nặng nề.</w:t>
      </w:r>
    </w:p>
    <w:p>
      <w:pPr>
        <w:pStyle w:val="BodyText"/>
      </w:pPr>
      <w:r>
        <w:t xml:space="preserve">Y Vân chợt thấy có điều gì đó không đúng, chiến sự nơi biên ải vẫn chưa dứt, Hoàng thượng lại vội vã đem nữ nhi gả đi sao?</w:t>
      </w:r>
    </w:p>
    <w:p>
      <w:pPr>
        <w:pStyle w:val="BodyText"/>
      </w:pPr>
      <w:r>
        <w:t xml:space="preserve">"Thanh nhi, việc này sao trước đây chưa từng nghe ngươi nói tới?" Y Vân nghi ngờ hỏi.</w:t>
      </w:r>
    </w:p>
    <w:p>
      <w:pPr>
        <w:pStyle w:val="BodyText"/>
      </w:pPr>
      <w:r>
        <w:t xml:space="preserve">"Đúng là hôm qua mới quyết định, Tuyết Lạc Ân bỗng nhiên phải về nước, là hắn hướng phụ hoàng thỉnh hôn."</w:t>
      </w:r>
    </w:p>
    <w:p>
      <w:pPr>
        <w:pStyle w:val="BodyText"/>
      </w:pPr>
      <w:r>
        <w:t xml:space="preserve">"Thanh nhi, ngươi là thật tâm thích vị hoàng tử kia?" Y Vân lo lắng hỏi han.</w:t>
      </w:r>
    </w:p>
    <w:p>
      <w:pPr>
        <w:pStyle w:val="BodyText"/>
      </w:pPr>
      <w:r>
        <w:t xml:space="preserve">Thanh Tâm thẹn thùng gật gật đầu.</w:t>
      </w:r>
    </w:p>
    <w:p>
      <w:pPr>
        <w:pStyle w:val="BodyText"/>
      </w:pPr>
      <w:r>
        <w:t xml:space="preserve">Y Vân tuy có chút không an tâm, nhưng mà, nàng đã hai lần gặp qua Tuyết Lạc Ân, cảm giác hắn cũng là một người chân thật, không hề giống như Quân Lăng Thiên gian xảo. Nếu, Quân Lăng Thiên thật sự có âm mưu gì, nói không chừng ngay cả Tuyết Lạc Ân cũng không biết rõ.</w:t>
      </w:r>
    </w:p>
    <w:p>
      <w:pPr>
        <w:pStyle w:val="BodyText"/>
      </w:pPr>
      <w:r>
        <w:t xml:space="preserve">Y Vân nhớ lần đầu khi gặp Tuyết Mạn La, nàng ta đã từng nói, ca ca của nàng say mê Thanh Tâm công chúa.</w:t>
      </w:r>
    </w:p>
    <w:p>
      <w:pPr>
        <w:pStyle w:val="BodyText"/>
      </w:pPr>
      <w:r>
        <w:t xml:space="preserve">Có lẽ vị hoàng tử này thật sự thích Thanh Tâm.</w:t>
      </w:r>
    </w:p>
    <w:p>
      <w:pPr>
        <w:pStyle w:val="BodyText"/>
      </w:pPr>
      <w:r>
        <w:t xml:space="preserve">Hai người vừa nói xong, một tiểu cung nữ vội vàng chạy tới, bẩm báo: "Công chúa, hoàng tử Tinh Mang Quốc cho người mang lễ vật đến."</w:t>
      </w:r>
    </w:p>
    <w:p>
      <w:pPr>
        <w:pStyle w:val="BodyText"/>
      </w:pPr>
      <w:r>
        <w:t xml:space="preserve">Thanh Tâm sửng sốt, chưa từng nghe nói còn có một thủ tục như vậy, có lẽ là phong tục ở nơi bọn họ.</w:t>
      </w:r>
    </w:p>
    <w:p>
      <w:pPr>
        <w:pStyle w:val="BodyText"/>
      </w:pPr>
      <w:r>
        <w:t xml:space="preserve">Liền dẫn Y Vân đến tiền điện đón người.</w:t>
      </w:r>
    </w:p>
    <w:p>
      <w:pPr>
        <w:pStyle w:val="BodyText"/>
      </w:pPr>
      <w:r>
        <w:t xml:space="preserve">Vừa bước vào đại điện, một thân ảnh tử sắc lọt vào mi mắt Y Vân.</w:t>
      </w:r>
    </w:p>
    <w:p>
      <w:pPr>
        <w:pStyle w:val="BodyText"/>
      </w:pPr>
      <w:r>
        <w:t xml:space="preserve">Nàng giống như bị điểm huyệt, không biết phải phải ứng như thế nào.</w:t>
      </w:r>
    </w:p>
    <w:p>
      <w:pPr>
        <w:pStyle w:val="BodyText"/>
      </w:pPr>
      <w:r>
        <w:t xml:space="preserve">Tử ảnh kia chính là Quân Lăng Thiên.</w:t>
      </w:r>
    </w:p>
    <w:p>
      <w:pPr>
        <w:pStyle w:val="BodyText"/>
      </w:pPr>
      <w:r>
        <w:t xml:space="preserve">Hắn không phải đang ở nhà ngục sao? Làm thế nào có thể xuất hiện ở đây? Y Vân thật sự không tin vào mắt mình.</w:t>
      </w:r>
    </w:p>
    <w:p>
      <w:pPr>
        <w:pStyle w:val="BodyText"/>
      </w:pPr>
      <w:r>
        <w:t xml:space="preserve">Hắn hiên ngang anh tuấn đứng đấy, cả người thật sự siêu phàm thoát tục.</w:t>
      </w:r>
    </w:p>
    <w:p>
      <w:pPr>
        <w:pStyle w:val="BodyText"/>
      </w:pPr>
      <w:r>
        <w:t xml:space="preserve">Toàn thân dường như toả ra một thứ ánh sáng nhu hoà, ấm áp như gió, trong suốt như ngọc.</w:t>
      </w:r>
    </w:p>
    <w:p>
      <w:pPr>
        <w:pStyle w:val="BodyText"/>
      </w:pPr>
      <w:r>
        <w:t xml:space="preserve">Ánh mắt của hắn như vực sâu thăm thẳm, nhìn không thấy đá lại hiện lên nét cười thản nhiên.</w:t>
      </w:r>
    </w:p>
    <w:p>
      <w:pPr>
        <w:pStyle w:val="BodyText"/>
      </w:pPr>
      <w:r>
        <w:t xml:space="preserve">Trong phút chốc, Y Vân tưởng như mình đã trải qua một khoảng thời gian rất dài. Người mà mấy ngày trước nàng còn nhìn thấy bị giam giữ ở trong ngục chẳng qua chỉ là một người khác.</w:t>
      </w:r>
    </w:p>
    <w:p>
      <w:pPr>
        <w:pStyle w:val="BodyText"/>
      </w:pPr>
      <w:r>
        <w:t xml:space="preserve">Đây là hắn sao? Chẳng lẽ hắn có thuật phân thân? Hay là hắn trốn ra? Làm sao có thể như vậy?</w:t>
      </w:r>
    </w:p>
    <w:p>
      <w:pPr>
        <w:pStyle w:val="BodyText"/>
      </w:pPr>
      <w:r>
        <w:t xml:space="preserve">Y Vân thầm nghĩ, cho dù là Quân Lăng Thiên tự mình trốn ra, hay là được giúp đỡ, thì hắn cũng phải bị truy đuổi bởi thị vệ nhà lao mới đúng. Sao có thể quang minh chính đại mà đứng ở đây, lại mang theo nụ cười đắc ý nhìn nàng như thế.</w:t>
      </w:r>
    </w:p>
    <w:p>
      <w:pPr>
        <w:pStyle w:val="BodyText"/>
      </w:pPr>
      <w:r>
        <w:t xml:space="preserve">Hắn cuối cùng là làm sao có thể ra ngoài?</w:t>
      </w:r>
    </w:p>
    <w:p>
      <w:pPr>
        <w:pStyle w:val="BodyText"/>
      </w:pPr>
      <w:r>
        <w:t xml:space="preserve">Hắn không thể được thả, chẳng phải hắn đã nói là sẽ bị xử tử hay sao?</w:t>
      </w:r>
    </w:p>
    <w:p>
      <w:pPr>
        <w:pStyle w:val="BodyText"/>
      </w:pPr>
      <w:r>
        <w:t xml:space="preserve">Tuy nhiên sự xuất hiện của hắn, làm Y Vân liền rõ ràng một việc.</w:t>
      </w:r>
    </w:p>
    <w:p>
      <w:pPr>
        <w:pStyle w:val="BodyText"/>
      </w:pPr>
      <w:r>
        <w:t xml:space="preserve">Không hề nghi ngờ, cái hôn lễ bất ngờ này là do một tay hắn an bài.</w:t>
      </w:r>
    </w:p>
    <w:p>
      <w:pPr>
        <w:pStyle w:val="BodyText"/>
      </w:pPr>
      <w:r>
        <w:t xml:space="preserve">"Tham kiến công chúa." Quân Lăng Thiên nhìn công chúa cười nói.</w:t>
      </w:r>
    </w:p>
    <w:p>
      <w:pPr>
        <w:pStyle w:val="BodyText"/>
      </w:pPr>
      <w:r>
        <w:t xml:space="preserve">"Miễn lễ." Thanh Tâm khách khí nói.</w:t>
      </w:r>
    </w:p>
    <w:p>
      <w:pPr>
        <w:pStyle w:val="BodyText"/>
      </w:pPr>
      <w:r>
        <w:t xml:space="preserve">"Quân Lăng Thiên phụng mệnh hoàng tử, đặc biệt mang tới sính lễ theo như phong tục của Tinh Mang Quốc, mong công chúa nhận lấy." Thanh âm thanh nhã của hắn quanh quẩn bên trong điện. Một đám cung nữ toàn bộ đều nhìn chằm chằm vào hắn, đang đoán xem vị nam tử tao nhã này là ai?</w:t>
      </w:r>
    </w:p>
    <w:p>
      <w:pPr>
        <w:pStyle w:val="BodyText"/>
      </w:pPr>
      <w:r>
        <w:t xml:space="preserve">Quân Lăng Thiên phất tay, liền có một hàng thị nữ Tinh Mang Quốc nối chân nhau bước vào, y phục của các nàng đều rất kỳ lạ, nhưng xinh đẹp vô cùng, cầm khay ngọc trên tay, trong đó bày ra một ít báu vật quý hiếm.</w:t>
      </w:r>
    </w:p>
    <w:p>
      <w:pPr>
        <w:pStyle w:val="BodyText"/>
      </w:pPr>
      <w:r>
        <w:t xml:space="preserve">Ánh mắt của mọi người đều bị ánh sáng lấp lánh đó bao phủ, thật sự là rực rỡ muôn màu nha.</w:t>
      </w:r>
    </w:p>
    <w:p>
      <w:pPr>
        <w:pStyle w:val="BodyText"/>
      </w:pPr>
      <w:r>
        <w:t xml:space="preserve">Thừa lúc mọi người đang xếp đặt sính lễ, thừa lúc tầm mắt mọi người đều đang chú ý tới những món đồ quý giá đó.</w:t>
      </w:r>
    </w:p>
    <w:p>
      <w:pPr>
        <w:pStyle w:val="BodyText"/>
      </w:pPr>
      <w:r>
        <w:t xml:space="preserve">Quân Lăng Thiên bỗng nhiên quay đầu nhìn Y Vân</w:t>
      </w:r>
    </w:p>
    <w:p>
      <w:pPr>
        <w:pStyle w:val="BodyText"/>
      </w:pPr>
      <w:r>
        <w:t xml:space="preserve">Nụ cười kia như ánh mặt trời rực sáng chói lọi, cái nhìn nóng bỏng đó khiến Y Vân có chút khó thở.</w:t>
      </w:r>
    </w:p>
    <w:p>
      <w:pPr>
        <w:pStyle w:val="BodyText"/>
      </w:pPr>
      <w:r>
        <w:t xml:space="preserve">Nụ cười này đúng là làm điên đảo chúng sinh.</w:t>
      </w:r>
    </w:p>
    <w:p>
      <w:pPr>
        <w:pStyle w:val="BodyText"/>
      </w:pPr>
      <w:r>
        <w:t xml:space="preserve">Chỉ có Y Vân nhìn thấy, mà hắn cũng chỉ vì Y Vân mà cười.</w:t>
      </w:r>
    </w:p>
    <w:p>
      <w:pPr>
        <w:pStyle w:val="BodyText"/>
      </w:pPr>
      <w:r>
        <w:t xml:space="preserve">Nhưng nụ cười đó chỉ là thoáng qua, chợt loé lên rồi biến mất, rất nhanh hắn đã khôi phục lại dáng vẻ an nhiên trầm tĩnh.</w:t>
      </w:r>
    </w:p>
    <w:p>
      <w:pPr>
        <w:pStyle w:val="BodyText"/>
      </w:pPr>
      <w:r>
        <w:t xml:space="preserve">Y Vân còn tưởng nàng chẳng qua là bị hoa mắt mà thôi.</w:t>
      </w:r>
    </w:p>
    <w:p>
      <w:pPr>
        <w:pStyle w:val="BodyText"/>
      </w:pPr>
      <w:r>
        <w:t xml:space="preserve">Có lẽ hắn vốn không có cười, nàng nguyền rủa hắn như vậy, hắn còn có thể cười với nàng sao?</w:t>
      </w:r>
    </w:p>
    <w:p>
      <w:pPr>
        <w:pStyle w:val="BodyText"/>
      </w:pPr>
      <w:r>
        <w:t xml:space="preserve">Bỗng nhiên một thị nữ Tinh Mang Quốc đụng phải vào nàng, Y Vân liền bước lui về phía sau, nàng kia vội vàng vươn tay đỡ nàng.</w:t>
      </w:r>
    </w:p>
    <w:p>
      <w:pPr>
        <w:pStyle w:val="BodyText"/>
      </w:pPr>
      <w:r>
        <w:t xml:space="preserve">Ngay một phút va chạm này, trong tay Y Vân liền xuất hiện một mảnh giấy.</w:t>
      </w:r>
    </w:p>
    <w:p>
      <w:pPr>
        <w:pStyle w:val="BodyText"/>
      </w:pPr>
      <w:r>
        <w:t xml:space="preserve">Thị nữ kia cúi đầu, cuống quít xin lỗi Y Vân.</w:t>
      </w:r>
    </w:p>
    <w:p>
      <w:pPr>
        <w:pStyle w:val="BodyText"/>
      </w:pPr>
      <w:r>
        <w:t xml:space="preserve">Y Vân đáp: "Không sao."</w:t>
      </w:r>
    </w:p>
    <w:p>
      <w:pPr>
        <w:pStyle w:val="BodyText"/>
      </w:pPr>
      <w:r>
        <w:t xml:space="preserve">Mà tay nàng, theo bản năng nắm thật chặt mảnh giấy kia, cảm giác như tờ giấy bé nhỏ đó sẽ mở ra một con đường cho nàng.</w:t>
      </w:r>
    </w:p>
    <w:p>
      <w:pPr>
        <w:pStyle w:val="BodyText"/>
      </w:pPr>
      <w:r>
        <w:t xml:space="preserve">Nàng không biết thị nữ đó, lời nhắn gửi này ắt hẳn là do một người mà nàng quen biết giao đến.</w:t>
      </w:r>
    </w:p>
    <w:p>
      <w:pPr>
        <w:pStyle w:val="BodyText"/>
      </w:pPr>
      <w:r>
        <w:t xml:space="preserve">Không thể nghi ngờ, đây có lẽ là của Quân Lăng Thiên. Hắn thật sự sẽ giúp nàng sao?</w:t>
      </w:r>
    </w:p>
    <w:p>
      <w:pPr>
        <w:pStyle w:val="BodyText"/>
      </w:pPr>
      <w:r>
        <w:t xml:space="preserve">Y Vân nhìn về phía Quân Lăng Thiên, nhưng hắn tuyệt nhiên không nhìn nàng, còn đang bận chỉ huy những thị nữ rời khỏi đại điện.</w:t>
      </w:r>
    </w:p>
    <w:p>
      <w:pPr>
        <w:pStyle w:val="BodyText"/>
      </w:pPr>
      <w:r>
        <w:t xml:space="preserve">Chờ đợi thị nữ rút lui hết, Quân Lăng Thiên mới tao nhã đi đến trước mặt Thanh Tâm công chúa, thi lễ.</w:t>
      </w:r>
    </w:p>
    <w:p>
      <w:pPr>
        <w:pStyle w:val="BodyText"/>
      </w:pPr>
      <w:r>
        <w:t xml:space="preserve">Sau đó, liền ung dung bước đi, chậm rãi lui ra ngoài.</w:t>
      </w:r>
    </w:p>
    <w:p>
      <w:pPr>
        <w:pStyle w:val="BodyText"/>
      </w:pPr>
      <w:r>
        <w:t xml:space="preserve">Thần thái của h trầm tĩnh, bên môi vẫn là nụ cười thu hút, lúc này đây, trông hắn chẳng giống ác ma, mà giống một quân tử hơn.</w:t>
      </w:r>
    </w:p>
    <w:p>
      <w:pPr>
        <w:pStyle w:val="BodyText"/>
      </w:pPr>
      <w:r>
        <w:t xml:space="preserve">Lướt qua bên người Y Vân, hắn vô cùng khách sáo gửi cho nàng một nụ cười mê người, giống như hắn chưa từng quen biết nàng, đây chẳng qua chỉ là lần gặp mặt đầu tiên của bọn họ.</w:t>
      </w:r>
    </w:p>
    <w:p>
      <w:pPr>
        <w:pStyle w:val="BodyText"/>
      </w:pPr>
      <w:r>
        <w:t xml:space="preserve">Quân Lăng Thiên rời đi, để lại trong điện những lời bàn tán khe khẽ.</w:t>
      </w:r>
    </w:p>
    <w:p>
      <w:pPr>
        <w:pStyle w:val="BodyText"/>
      </w:pPr>
      <w:r>
        <w:t xml:space="preserve">Nói rằng hắn tao nhã, hắn anh tuấn, nụ cười hắn thực mê người.</w:t>
      </w:r>
    </w:p>
    <w:p>
      <w:pPr>
        <w:pStyle w:val="BodyText"/>
      </w:pPr>
      <w:r>
        <w:t xml:space="preserve">Y Vân có thể nhận thấy sự ngưỡng mộ của những cung nữ kia đối với Quân Lăng Thiên.</w:t>
      </w:r>
    </w:p>
    <w:p>
      <w:pPr>
        <w:pStyle w:val="BodyText"/>
      </w:pPr>
      <w:r>
        <w:t xml:space="preserve">Nhưng lúc này nàng không rảnh rỗi để quan tâm đến những chuyện đó, bàn tay nàng nắm chặt mảnh giấy, run lên nhè nhẹ.</w:t>
      </w:r>
    </w:p>
    <w:p>
      <w:pPr>
        <w:pStyle w:val="BodyText"/>
      </w:pPr>
      <w:r>
        <w:t xml:space="preserve">Chương 72: Xuất cung.</w:t>
      </w:r>
    </w:p>
    <w:p>
      <w:pPr>
        <w:pStyle w:val="BodyText"/>
      </w:pPr>
      <w:r>
        <w:t xml:space="preserve">Bầu trời xanh thẳm làm lòng người say đắm, như muốn hút lấy ánh mắt của con người.</w:t>
      </w:r>
    </w:p>
    <w:p>
      <w:pPr>
        <w:pStyle w:val="BodyText"/>
      </w:pPr>
      <w:r>
        <w:t xml:space="preserve">Từng áng mây trắng bồng bềnh, mờ mịt, như một mảnh lụa bị xé nát, mỏng manh.</w:t>
      </w:r>
    </w:p>
    <w:p>
      <w:pPr>
        <w:pStyle w:val="BodyText"/>
      </w:pPr>
      <w:r>
        <w:t xml:space="preserve">Ở chính giữa con đường được lót bởi một tấm thảm màu đỏ, kéo dài đến tận phía xa. Hai bên thảm đặt từng chậu hoa quý báu, đang toả hương thơm nhè nhẹ, sắc hoa ngày càng rực rỡ.</w:t>
      </w:r>
    </w:p>
    <w:p>
      <w:pPr>
        <w:pStyle w:val="BodyText"/>
      </w:pPr>
      <w:r>
        <w:t xml:space="preserve">Người thân của công chúa đứng lặng yên trên thảm đỏ.</w:t>
      </w:r>
    </w:p>
    <w:p>
      <w:pPr>
        <w:pStyle w:val="BodyText"/>
      </w:pPr>
      <w:r>
        <w:t xml:space="preserve">Trước mắt nơi nơi đều là cẩm y hoa phục, váy áo ngũ sắc, dưới ánh mặt trời rực sáng càng thêm phần lộng lẫy.</w:t>
      </w:r>
    </w:p>
    <w:p>
      <w:pPr>
        <w:pStyle w:val="BodyText"/>
      </w:pPr>
      <w:r>
        <w:t xml:space="preserve">Nhạc công cung đình, đội ngũ chỉnh tề, đứng ở hai bên đường, tấu lên khúc nhạc vui mừng.</w:t>
      </w:r>
    </w:p>
    <w:p>
      <w:pPr>
        <w:pStyle w:val="BodyText"/>
      </w:pPr>
      <w:r>
        <w:t xml:space="preserve">Thanh Tâm công chúa khoác lên mình chiếc áo cưới đỏ thẳm, khăn voan cũng một màu đỏ rực phủ trên đầu, yên tĩnh đứng trên thảm đỏ.</w:t>
      </w:r>
    </w:p>
    <w:p>
      <w:pPr>
        <w:pStyle w:val="BodyText"/>
      </w:pPr>
      <w:r>
        <w:t xml:space="preserve">Từ đây, nàng sẽ rời bỏ đất nước quê hương để đi đến một nơi xa lạ.</w:t>
      </w:r>
    </w:p>
    <w:p>
      <w:pPr>
        <w:pStyle w:val="BodyText"/>
      </w:pPr>
      <w:r>
        <w:t xml:space="preserve">Xuyên qua khăn voan đỏ, nàng nhìn lại hoàng cung.</w:t>
      </w:r>
    </w:p>
    <w:p>
      <w:pPr>
        <w:pStyle w:val="BodyText"/>
      </w:pPr>
      <w:r>
        <w:t xml:space="preserve">Ánh nắng chiếu vào chiếc khăn, ngoại trừ một vùng ánh sáng hồng hồng, nàng cái gì cũng không nhìn thấy.</w:t>
      </w:r>
    </w:p>
    <w:p>
      <w:pPr>
        <w:pStyle w:val="BodyText"/>
      </w:pPr>
      <w:r>
        <w:t xml:space="preserve">Đó là hoàng cung nơi nàng đã lớn lên, nơi còn lưu lại rất nhiều niềm vui nỗi buồn, nàng lặng lẽ vén lên hỉ khăn, một lần cuối nhìn ngắm cung điện nguy nga và những người thân yêu quý, lúc này nàng thật sự lưu luyến không rời, lệ tràn đôi mi.</w:t>
      </w:r>
    </w:p>
    <w:p>
      <w:pPr>
        <w:pStyle w:val="BodyText"/>
      </w:pPr>
      <w:r>
        <w:t xml:space="preserve">Nàng khẽ vẫy tay, từ biệt từng gương mặt quen thuộc trước mắt.</w:t>
      </w:r>
    </w:p>
    <w:p>
      <w:pPr>
        <w:pStyle w:val="BodyText"/>
      </w:pPr>
      <w:r>
        <w:t xml:space="preserve">Nhưng nàng lại không nhìn thấy những người nàng muốn gặp.</w:t>
      </w:r>
    </w:p>
    <w:p>
      <w:pPr>
        <w:pStyle w:val="BodyText"/>
      </w:pPr>
      <w:r>
        <w:t xml:space="preserve">Phụ hoàng, sau khi chủ trì xong hôn lễ, liền vội vàng rời đi, không biết là có việc gì? Người hiểu nàng nhất chính là Nhị hoàng huynh, hiện tại cũng đang ở biên ải đánh giặc. Ngay cả Y Vân tỷ tỷ, nàng cũng không thể gặp. Đại ca ca của nàng, Long Phi vốn là có mặt, nhưng không biết đã rời đi khi nào.</w:t>
      </w:r>
    </w:p>
    <w:p>
      <w:pPr>
        <w:pStyle w:val="BodyText"/>
      </w:pPr>
      <w:r>
        <w:t xml:space="preserve">Y Vân tỷ tỷ e rằng vẫn còn ở am ni cô, thân phận của tỷ ấy, không cho phép đến đưa tiễn nàng sao?</w:t>
      </w:r>
    </w:p>
    <w:p>
      <w:pPr>
        <w:pStyle w:val="BodyText"/>
      </w:pPr>
      <w:r>
        <w:t xml:space="preserve">Lau đi dòng lệ trên gương mặt còn non nớt, Thanh Tâm công chúa được hai cung nữ dìu lên xe ngựa.</w:t>
      </w:r>
    </w:p>
    <w:p>
      <w:pPr>
        <w:pStyle w:val="BodyText"/>
      </w:pPr>
      <w:r>
        <w:t xml:space="preserve">Phía sau xe, là mười hai thị nữ Tinh Mang Quốc tiếp bước đi theo.</w:t>
      </w:r>
    </w:p>
    <w:p>
      <w:pPr>
        <w:pStyle w:val="BodyText"/>
      </w:pPr>
      <w:r>
        <w:t xml:space="preserve">Hôn sự lần này tuy là dựa theo tập tục của Nam Long Quốc, nhưng những thị nữ Tinh Mang Quốc vẫn mặc y phục của dân tộc các nàng.</w:t>
      </w:r>
    </w:p>
    <w:p>
      <w:pPr>
        <w:pStyle w:val="BodyText"/>
      </w:pPr>
      <w:r>
        <w:t xml:space="preserve">Phục sức tuy rườm rà phức tạp, nhưng lại vô cùng xinh đẹp</w:t>
      </w:r>
    </w:p>
    <w:p>
      <w:pPr>
        <w:pStyle w:val="BodyText"/>
      </w:pPr>
      <w:r>
        <w:t xml:space="preserve">Áo lót bên trong đều là dạng áo vải tay dài màu trắng, cả cổ áo lẫn tay áo đều có thêu uyên ương hí thuỷ, phượng hoàng kết hoa, áo khoác dài không tay màu đỏ. Trên đầu cài trâm bạc, lược bạc, ngang eo rũ xuống một chiếc thắt lưng màu bạc, trên cổ tay là một đôi chuông cũng từ bạc.</w:t>
      </w:r>
    </w:p>
    <w:p>
      <w:pPr>
        <w:pStyle w:val="BodyText"/>
      </w:pPr>
      <w:r>
        <w:t xml:space="preserve">Gương mặt các nàng đều được che đậy bởi một chiếc khăn sa màu đỏ, đây là những phục sức không thể thiếu đối với phụ nữ trong tộ</w:t>
      </w:r>
    </w:p>
    <w:p>
      <w:pPr>
        <w:pStyle w:val="BodyText"/>
      </w:pPr>
      <w:r>
        <w:t xml:space="preserve">Dạng trang phục như vậy càng làm lộ ra nét đẹp ngoại quốc, làm cho người khác có một cảm giác thần bí, sống động mà duyên dáng.</w:t>
      </w:r>
    </w:p>
    <w:p>
      <w:pPr>
        <w:pStyle w:val="BodyText"/>
      </w:pPr>
      <w:r>
        <w:t xml:space="preserve">Y Vân và mẫu thân đứng yên ở giữa mười hai thị nữ, mặc trên người y phục của tộc người Tinh Mang Quốc, trên gương mặt là chiếc khăn sa mà đỏ. Chải theo kiểu tóc của các nàng, may mắn là mẫu thân để tóc tu hành, nếu không thật không biết phải nguỵ trang như thế nào mới tốt.</w:t>
      </w:r>
    </w:p>
    <w:p>
      <w:pPr>
        <w:pStyle w:val="BodyText"/>
      </w:pPr>
      <w:r>
        <w:t xml:space="preserve">Tâm tình Y Vân lúc này kích động vô cùng.</w:t>
      </w:r>
    </w:p>
    <w:p>
      <w:pPr>
        <w:pStyle w:val="BodyText"/>
      </w:pPr>
      <w:r>
        <w:t xml:space="preserve">Cổng thành nguy nga, đồ sộ kia đang dần gần trong gang tấc, cửa chính của hoàng cung đã mở rộng. Ngay lập tức, nàng có thể thoát ra ngoài, thoát ra khỏi căn nhà giam đẹp nhất trên đời.</w:t>
      </w:r>
    </w:p>
    <w:p>
      <w:pPr>
        <w:pStyle w:val="BodyText"/>
      </w:pPr>
      <w:r>
        <w:t xml:space="preserve">Mẫu thân hiện cũng đang rất xúc động.</w:t>
      </w:r>
    </w:p>
    <w:p>
      <w:pPr>
        <w:pStyle w:val="BodyText"/>
      </w:pPr>
      <w:r>
        <w:t xml:space="preserve">Giờ khắc này, Y Vân thật sự cảm kích Quân Lăng Thiên.</w:t>
      </w:r>
    </w:p>
    <w:p>
      <w:pPr>
        <w:pStyle w:val="BodyText"/>
      </w:pPr>
      <w:r>
        <w:t xml:space="preserve">Hôm kia khi nhận được thư của hắn, lúc mở thư nàng cũng không quá hy vọng. Nhưng khi đọc xong, sự chu đáo an bài của hắn đã thuyết phục nàng, ngay lúc đó, nàng quyết định sẽ tin hắn một lần.</w:t>
      </w:r>
    </w:p>
    <w:p>
      <w:pPr>
        <w:pStyle w:val="BodyText"/>
      </w:pPr>
      <w:r>
        <w:t xml:space="preserve">Dựa theo sự sắp xếp của Quân Lăng Thiên, hôm qua khi trời vừa vào đêm, các nàng liền bày trận pháp bên trong am ni cô.</w:t>
      </w:r>
    </w:p>
    <w:p>
      <w:pPr>
        <w:pStyle w:val="BodyText"/>
      </w:pPr>
      <w:r>
        <w:t xml:space="preserve">Bên ngoài am ni cô có những thị vệ do hoàng thượng bí mật phái đến, là vì người phòng hờ trường hợp các nàng bỏ trốn, mặc dù nói không hạn chế sự tự do nhưng chỉ cần bước ra ngoài liền có người lặng lẽ theo dõi.</w:t>
      </w:r>
    </w:p>
    <w:p>
      <w:pPr>
        <w:pStyle w:val="BodyText"/>
      </w:pPr>
      <w:r>
        <w:t xml:space="preserve">Đến giờ Tý (11h đêm đến 1h sáng), có thanh âm gõ cửa nhẹ nhàng truyền đến, Y Vân cùng mẫu thân được Quân Lăng Thiên giúp đỡ rời khỏi am ni cô.</w:t>
      </w:r>
    </w:p>
    <w:p>
      <w:pPr>
        <w:pStyle w:val="BodyText"/>
      </w:pPr>
      <w:r>
        <w:t xml:space="preserve">Trước khi đi không quên đặt Thập Tuyệt Trận bên ngoài am, đem những tên thị vệ bị Quân Lăng Thiên đánh bất tỉnh giam vào trong trận.</w:t>
      </w:r>
    </w:p>
    <w:p>
      <w:pPr>
        <w:pStyle w:val="BodyText"/>
      </w:pPr>
      <w:r>
        <w:t xml:space="preserve">Không biết những thị vệ này sẽ bị vây bao lâu trong trận.</w:t>
      </w:r>
    </w:p>
    <w:p>
      <w:pPr>
        <w:pStyle w:val="BodyText"/>
      </w:pPr>
      <w:r>
        <w:t xml:space="preserve">Mới vừa rồi, hoàng thượng từ trong hôn lễ vội vàng rời đi, khiến Y Vân hoang mang không ngừng, chỉ mong, chỉ mong là không bị phát hiện</w:t>
      </w:r>
    </w:p>
    <w:p>
      <w:pPr>
        <w:pStyle w:val="BodyText"/>
      </w:pPr>
      <w:r>
        <w:t xml:space="preserve">Y Vân quay đầu nhìn về Quân Lăng Thiên, chỉ thấy hắn an nhiên cưỡi ngựa, thong thả đi phía sau đoàn người. Đôi mắt bình tĩnh như mặt hồ yên sóng, bên môi là nụ cười thanh nhã mê người.</w:t>
      </w:r>
    </w:p>
    <w:p>
      <w:pPr>
        <w:pStyle w:val="BodyText"/>
      </w:pPr>
      <w:r>
        <w:t xml:space="preserve">Nhìn dáng vẻ của hắn, cảm giác khẩn trương trong lòng Y Vân liền từ từ thả lỏng. Đoàn người chậm rãi hướng đến cánh cổng hoàng cung.</w:t>
      </w:r>
    </w:p>
    <w:p>
      <w:pPr>
        <w:pStyle w:val="BodyText"/>
      </w:pPr>
      <w:r>
        <w:t xml:space="preserve">Một bước.</w:t>
      </w:r>
    </w:p>
    <w:p>
      <w:pPr>
        <w:pStyle w:val="BodyText"/>
      </w:pPr>
      <w:r>
        <w:t xml:space="preserve">Hai bước.</w:t>
      </w:r>
    </w:p>
    <w:p>
      <w:pPr>
        <w:pStyle w:val="BodyText"/>
      </w:pPr>
      <w:r>
        <w:t xml:space="preserve">Qua mỗi một bước đi, Y Vân đều có thể nghe thấy tiếng tim nàng đập mạnh.</w:t>
      </w:r>
    </w:p>
    <w:p>
      <w:pPr>
        <w:pStyle w:val="BodyText"/>
      </w:pPr>
      <w:r>
        <w:t xml:space="preserve">Mắt thấy đã gần đi đến cửa cung.</w:t>
      </w:r>
    </w:p>
    <w:p>
      <w:pPr>
        <w:pStyle w:val="BodyText"/>
      </w:pPr>
      <w:r>
        <w:t xml:space="preserve">Bỗng nhiên, một thanh âm ôn hoà cất lên, "Dừng lại!"</w:t>
      </w:r>
    </w:p>
    <w:p>
      <w:pPr>
        <w:pStyle w:val="BodyText"/>
      </w:pPr>
      <w:r>
        <w:t xml:space="preserve">Giọng nói tuy không lớn, nhưng Y Vân tựa như nghe thấy tiếng sấm đánh bên tay.</w:t>
      </w:r>
    </w:p>
    <w:p>
      <w:pPr>
        <w:pStyle w:val="BodyText"/>
      </w:pPr>
      <w:r>
        <w:t xml:space="preserve">Thật ôn hoà, nhưng lại như một chậu nước lạnh băng giội vào đáy lòng đang thấp thỏm của Y Vân.</w:t>
      </w:r>
    </w:p>
    <w:p>
      <w:pPr>
        <w:pStyle w:val="BodyText"/>
      </w:pPr>
      <w:r>
        <w:t xml:space="preserve">Nàng kinh hoàng ngẩng đầu, nhìn thấy Long Phi vội vàng rời khỏi đám ngươi phía sau, hình như đã chạy một đoạn đường dài, trên trán đã lấm tấm mồ hôi. Gương mặt hắn vẫn tái nhợt như cũ, chỉ là ánh mắt lại vô cùng sắc bén chậm rãi lướt qua từng người thị nữ các nàng.</w:t>
      </w:r>
    </w:p>
    <w:p>
      <w:pPr>
        <w:pStyle w:val="BodyText"/>
      </w:pPr>
      <w:r>
        <w:t xml:space="preserve">Hiển nhiên là đang tìm người, Y Vân đè nén xuống cảm giác run rẩy, hoà vào các thị nữ bình thường khác tỏ vẻ nghi hoặc nhìn hắn.</w:t>
      </w:r>
    </w:p>
    <w:p>
      <w:pPr>
        <w:pStyle w:val="BodyText"/>
      </w:pPr>
      <w:r>
        <w:t xml:space="preserve">Long Phi bỗng nhiên đi đến trước mặt hoàng hậu nói: "Mẫu hậu, trong cung nhi thần mất một cung nữ, tìm mãi không ra, nghi ngờ rằng cung nữ này hiện đang lẩn trốn trong đoàn người đưa dâu, tìm cách xuất cung, mong mẫu hậu cho phép nhi thần kiểm tra."</w:t>
      </w:r>
    </w:p>
    <w:p>
      <w:pPr>
        <w:pStyle w:val="BodyText"/>
      </w:pPr>
      <w:r>
        <w:t xml:space="preserve">Tâm Y Vân kinh hoảng, Long Phi hắn cuối cùng vẫn không tha cho nàng, không khỏi có chút căng thẳng, lòng bàn tay ướt đẵm mồ hôi.</w:t>
      </w:r>
    </w:p>
    <w:p>
      <w:pPr>
        <w:pStyle w:val="BodyText"/>
      </w:pPr>
      <w:r>
        <w:t xml:space="preserve">Hoàng hậu mỉm cười, ánh mắt yêu thương nhìn Long Phi nói: "Phi nhi, thân thể của ngươi không tốt, trở về nghỉ đi, một tiểu cung nữ, sao có thể trốn bên trong đoàn người đưa dâu?"</w:t>
      </w:r>
    </w:p>
    <w:p>
      <w:pPr>
        <w:pStyle w:val="BodyText"/>
      </w:pPr>
      <w:r>
        <w:t xml:space="preserve">"Mẫu hậu, chắc chắn là trốn ở đây, xin mẫu hậu hãy đồng ý với lời thỉnh cầu của Phi nhi. Mời các thị nữ Tinh Mang Quốc tháo xuống khăn che mặt, nhi thần chỉ nhìn qua một lượt là được." Long Phi bướng bỉnh nói.</w:t>
      </w:r>
    </w:p>
    <w:p>
      <w:pPr>
        <w:pStyle w:val="BodyText"/>
      </w:pPr>
      <w:r>
        <w:t xml:space="preserve">Hắn biết Y Vân nhất định sẽ tìm cách xuất cung, nên vừa rồi mới đi đến am ni cô nhìn qua.</w:t>
      </w:r>
    </w:p>
    <w:p>
      <w:pPr>
        <w:pStyle w:val="BodyText"/>
      </w:pPr>
      <w:r>
        <w:t xml:space="preserve">Trong am đúng là có bày trận pháp, Long Phi biết am ni cô này vào ban đêm sẽ bày trận, nhưng không ngờ ngay cả ban ngày cũng có, hiển nhiên là có chuyện. Nhớ đến Y Vân đã từng đến xin hắn giúp nàng xuất cung. Hắn liền chắc chắn rằng nàng nhất định là lẫn trốn vào trong đoàn người này.</w:t>
      </w:r>
    </w:p>
    <w:p>
      <w:pPr>
        <w:pStyle w:val="BodyText"/>
      </w:pPr>
      <w:r>
        <w:t xml:space="preserve">"Hoàng nhi, hôm nay là ngày vui của muội muội ngươi, cứ coi như là thả tiểu cung nữ kia đi. Huống chi đây là phong tục của Tinh Mang Quốc, khăn sa trên mặt thị nữ cũng chính là đại diện cho khăn che của tân nương tử, sao có thể tuỳ ý tháo xuống?" Hoàng hậu từ tốn nói.</w:t>
      </w:r>
    </w:p>
    <w:p>
      <w:pPr>
        <w:pStyle w:val="BodyText"/>
      </w:pPr>
      <w:r>
        <w:t xml:space="preserve">"Mẫu hậu..." Long phi vẫn không cam lòng.</w:t>
      </w:r>
    </w:p>
    <w:p>
      <w:pPr>
        <w:pStyle w:val="BodyText"/>
      </w:pPr>
      <w:r>
        <w:t xml:space="preserve">Quân Lăng Thiên đi phía sau đoàn người, lúc này đang chậm rãi cưỡi ngựa bước đến.</w:t>
      </w:r>
    </w:p>
    <w:p>
      <w:pPr>
        <w:pStyle w:val="BodyText"/>
      </w:pPr>
      <w:r>
        <w:t xml:space="preserve">"Hoàng hậu, nếu như thế, vậy xin mời Đại hoàng tử kiểm tra. Tinh Mang Quốc thật không gánh nổi tội danh cướp người."</w:t>
      </w:r>
    </w:p>
    <w:p>
      <w:pPr>
        <w:pStyle w:val="BodyText"/>
      </w:pPr>
      <w:r>
        <w:t xml:space="preserve">Hắn thong thả nói, ánh mắt bình tĩnh kín đáo, giọng nói bao hàm sự mỉa mai châm chọc.</w:t>
      </w:r>
    </w:p>
    <w:p>
      <w:pPr>
        <w:pStyle w:val="BodyText"/>
      </w:pPr>
      <w:r>
        <w:t xml:space="preserve">Hiện tại hắn không có một chút hoảng hốt, dường như hắn căn bản là không làm chuyện gì, có gì cứ kiểm tra.</w:t>
      </w:r>
    </w:p>
    <w:p>
      <w:pPr>
        <w:pStyle w:val="BodyText"/>
      </w:pPr>
      <w:r>
        <w:t xml:space="preserve">Người này, thật là không sợ sao?</w:t>
      </w:r>
    </w:p>
    <w:p>
      <w:pPr>
        <w:pStyle w:val="BodyText"/>
      </w:pPr>
      <w:r>
        <w:t xml:space="preserve">"Phi nhi, không cần náo loạn, người đâu, dìu Đại hoàng tử trở về nghỉ ngơi." Lời nói Hoàng hậu không hề yêu thương, mà là vô cùng uy nghi.</w:t>
      </w:r>
    </w:p>
    <w:p>
      <w:pPr>
        <w:pStyle w:val="BodyText"/>
      </w:pPr>
      <w:r>
        <w:t xml:space="preserve">Mấy tiểu thái giám bước đến, đỡ Long Phi rời đi.</w:t>
      </w:r>
    </w:p>
    <w:p>
      <w:pPr>
        <w:pStyle w:val="BodyText"/>
      </w:pPr>
      <w:r>
        <w:t xml:space="preserve">Long Phi biết hoàng hậu đã kiên quyết, chỉ đành thở dài một hơi, hắn không cam lòng nhìn lại, trong ánh mắt là ưu sầu nặng trĩu.</w:t>
      </w:r>
    </w:p>
    <w:p>
      <w:pPr>
        <w:pStyle w:val="BodyText"/>
      </w:pPr>
      <w:r>
        <w:t xml:space="preserve">Y Vân thật kinh ngạc về quyết định của hoàng hậu, mới vừa rồi thật sự còn rất sợ nàng sẽ cho phép Long Phi điều tra.</w:t>
      </w:r>
    </w:p>
    <w:p>
      <w:pPr>
        <w:pStyle w:val="BodyText"/>
      </w:pPr>
      <w:r>
        <w:t xml:space="preserve">Nhìn dáng vẻ Long Phi cô độc, Y Vân có chút xót xa, thật sự là một sự xoay chuyển kịch tính nha.</w:t>
      </w:r>
    </w:p>
    <w:p>
      <w:pPr>
        <w:pStyle w:val="BodyText"/>
      </w:pPr>
      <w:r>
        <w:t xml:space="preserve">Y Vân vẫn không quên ngày đó khi nàng chạy khỏi Phồn Hoa Viên thì chính Long Phi đã cứu nàng, đưa nàng vào cung. Mà người nàng muốn rời khỏi là Quân Lăng Thiên.</w:t>
      </w:r>
    </w:p>
    <w:p>
      <w:pPr>
        <w:pStyle w:val="BodyText"/>
      </w:pPr>
      <w:r>
        <w:t xml:space="preserve">Hôm nay, mọi chuyện lại đảo ngược.</w:t>
      </w:r>
    </w:p>
    <w:p>
      <w:pPr>
        <w:pStyle w:val="BodyText"/>
      </w:pPr>
      <w:r>
        <w:t xml:space="preserve">Người ngày đó nàng muốn thoát khỏi lại cứu nàng xuất cung, trong khi người cứu nàng khi đó lại là người nàng muốn chạy trốn.</w:t>
      </w:r>
    </w:p>
    <w:p>
      <w:pPr>
        <w:pStyle w:val="BodyText"/>
      </w:pPr>
      <w:r>
        <w:t xml:space="preserve">Thật sự là thế sự khó lường mà.</w:t>
      </w:r>
    </w:p>
    <w:p>
      <w:pPr>
        <w:pStyle w:val="BodyText"/>
      </w:pPr>
      <w:r>
        <w:t xml:space="preserve">Quân Lăng Thiên hướng hoàng hậu thi lễ, nói: "Cám ơn hoàng hậu đã tín nhiệm."</w:t>
      </w:r>
    </w:p>
    <w:p>
      <w:pPr>
        <w:pStyle w:val="BodyText"/>
      </w:pPr>
      <w:r>
        <w:t xml:space="preserve">Đoàn người tiếp tục rời đi, không còn có ai ngăn cản.</w:t>
      </w:r>
    </w:p>
    <w:p>
      <w:pPr>
        <w:pStyle w:val="BodyText"/>
      </w:pPr>
      <w:r>
        <w:t xml:space="preserve">Đã thoát rồi, cuối cùng cũng đã thoát.</w:t>
      </w:r>
    </w:p>
    <w:p>
      <w:pPr>
        <w:pStyle w:val="BodyText"/>
      </w:pPr>
      <w:r>
        <w:t xml:space="preserve">Khi chân Y Vân bước lên trên mảnh đất ngoài hoàng cung, nhìn lại tường thành cao ngất kia, nàng mới dám thở ra một hơi.</w:t>
      </w:r>
    </w:p>
    <w:p>
      <w:pPr>
        <w:pStyle w:val="BodyText"/>
      </w:pPr>
      <w:r>
        <w:t xml:space="preserve">Vừa ra khỏi cung, đã có xe ngựa chờ sẵn, hiển nhiên Quân Lăng Thiên đã sớm chuẩn bị tốt.</w:t>
      </w:r>
    </w:p>
    <w:p>
      <w:pPr>
        <w:pStyle w:val="BodyText"/>
      </w:pPr>
      <w:r>
        <w:t xml:space="preserve">Quân Lăng Thiên ra lệnh cho các thị nữ đó lên xe. Mười hai người, phân ra ba chiếc xe ngựa.</w:t>
      </w:r>
    </w:p>
    <w:p>
      <w:pPr>
        <w:pStyle w:val="BodyText"/>
      </w:pPr>
      <w:r>
        <w:t xml:space="preserve">Y Vân và mẫu thân vừa lên xe, ra lệnh một tiếng, xe liền vội vàng chạy đi.</w:t>
      </w:r>
    </w:p>
    <w:p>
      <w:pPr>
        <w:pStyle w:val="BodyText"/>
      </w:pPr>
      <w:r>
        <w:t xml:space="preserve">Kỹ thuật của người đánh xe này vô cùng tốt, Y Vân kinh ngạc phát hiện, hắn chính là một trong những thị vệ của Quân Lăng Thiên.</w:t>
      </w:r>
    </w:p>
    <w:p>
      <w:pPr>
        <w:pStyle w:val="BodyText"/>
      </w:pPr>
      <w:r>
        <w:t xml:space="preserve">Đi được một đoạn đường, đột nhiên chiếc xe rẽ sang một con hẻm nhỏ.</w:t>
      </w:r>
    </w:p>
    <w:p>
      <w:pPr>
        <w:pStyle w:val="BodyText"/>
      </w:pPr>
      <w:r>
        <w:t xml:space="preserve">Lại đi thêm một đoạn, Y Vân cảm thấy xe lại hướng đến một con ngõ khác.</w:t>
      </w:r>
    </w:p>
    <w:p>
      <w:pPr>
        <w:pStyle w:val="BodyText"/>
      </w:pPr>
      <w:r>
        <w:t xml:space="preserve">Trong hẻm im ắng, không người qua lại.</w:t>
      </w:r>
    </w:p>
    <w:p>
      <w:pPr>
        <w:pStyle w:val="BodyText"/>
      </w:pPr>
      <w:r>
        <w:t xml:space="preserve">Từ cửa sổ, Y Vân nhìn ra phía ngoài, chẳng biết tại sao cảm giác nơi này rất là quen thuộc, hình như nàng đã từng đến đây.</w:t>
      </w:r>
    </w:p>
    <w:p>
      <w:pPr>
        <w:pStyle w:val="BodyText"/>
      </w:pPr>
      <w:r>
        <w:t xml:space="preserve">Mãi cho đến khi rẽ vào một chỗ ngoặt, Y Vân mới phát hiện phía trước chính là Phồn Hoa Viên.</w:t>
      </w:r>
    </w:p>
    <w:p>
      <w:pPr>
        <w:pStyle w:val="BodyText"/>
      </w:pPr>
      <w:r>
        <w:t xml:space="preserve">Các nàng đi vào cửa sau của Phồn Hoa Viên.</w:t>
      </w:r>
    </w:p>
    <w:p>
      <w:pPr>
        <w:pStyle w:val="BodyText"/>
      </w:pPr>
      <w:r>
        <w:t xml:space="preserve">Tiếng nhạc êm tai từ phía trước truyền tới, Phồn Hoa Viên lúc nào cũng vô cùng náo nhiệt.</w:t>
      </w:r>
    </w:p>
    <w:p>
      <w:pPr>
        <w:pStyle w:val="BodyText"/>
      </w:pPr>
      <w:r>
        <w:t xml:space="preserve">Một thân ảnh duyên dáng vội vàng ra đón, là Hồng Điệp. Vẫn một thân váy áo hồng sắc, ánh mắt xinh đẹp động lòng người.</w:t>
      </w:r>
    </w:p>
    <w:p>
      <w:pPr>
        <w:pStyle w:val="BodyText"/>
      </w:pPr>
      <w:r>
        <w:t xml:space="preserve">Y Vân nhìn thấy Hồng Điệp, nhớ đến lần trước là chính nàng giúp mình rời khỏi Phồn Hoa Viên, nên sinh lòng cảm kích. Đang định cảm tạ nàng đã ra tay giúp đỡ, nhưng ánh mắt nàng lướt qua Y Vân, rất là lạnh nhạt.</w:t>
      </w:r>
    </w:p>
    <w:p>
      <w:pPr>
        <w:pStyle w:val="BodyText"/>
      </w:pPr>
      <w:r>
        <w:t xml:space="preserve">Nàng hướng về Quân Lăng Thiên bẩm báo: "Chúa thượng, mọi thứ đã chuẩn bị xong."</w:t>
      </w:r>
    </w:p>
    <w:p>
      <w:pPr>
        <w:pStyle w:val="BodyText"/>
      </w:pPr>
      <w:r>
        <w:t xml:space="preserve">Quân Lăng Thiên gật đầu, vẻ mặt nghiêm khắc nói: "Truy binh của Hoàng hậu lập tức sẽ chạy tới, ngươi phái người đi ngăn cản." Nói xong, liền dẫn Y Vân cùng mẫu thân đi đến một gian phòng.</w:t>
      </w:r>
    </w:p>
    <w:p>
      <w:pPr>
        <w:pStyle w:val="Compact"/>
      </w:pPr>
      <w:r>
        <w:t xml:space="preserve">Y Vân nhìn lại phía sau, có bóng dáng thị vệ đang khuân hai chiếc rương thật to.</w:t>
      </w:r>
      <w:r>
        <w:br w:type="textWrapping"/>
      </w:r>
      <w:r>
        <w:br w:type="textWrapping"/>
      </w:r>
    </w:p>
    <w:p>
      <w:pPr>
        <w:pStyle w:val="Heading2"/>
      </w:pPr>
      <w:bookmarkStart w:id="59" w:name="chương-073---074"/>
      <w:bookmarkEnd w:id="59"/>
      <w:r>
        <w:t xml:space="preserve">37. Chương 073 - 074</w:t>
      </w:r>
    </w:p>
    <w:p>
      <w:pPr>
        <w:pStyle w:val="Compact"/>
      </w:pPr>
      <w:r>
        <w:br w:type="textWrapping"/>
      </w:r>
      <w:r>
        <w:br w:type="textWrapping"/>
      </w:r>
      <w:r>
        <w:t xml:space="preserve">Chương 73: Ai là phu nhân của ngươi?</w:t>
      </w:r>
    </w:p>
    <w:p>
      <w:pPr>
        <w:pStyle w:val="BodyText"/>
      </w:pPr>
      <w:r>
        <w:t xml:space="preserve">Sự nghi ngờ càng lúc càng dày đặc, phủ kín mọi suy nghĩ.</w:t>
      </w:r>
    </w:p>
    <w:p>
      <w:pPr>
        <w:pStyle w:val="BodyText"/>
      </w:pPr>
      <w:r>
        <w:t xml:space="preserve">Chúa thượng?</w:t>
      </w:r>
    </w:p>
    <w:p>
      <w:pPr>
        <w:pStyle w:val="BodyText"/>
      </w:pPr>
      <w:r>
        <w:t xml:space="preserve">Vì sao Hồng Điệp lại xưng hô như thế với Quân Lăng Thiên? Còn Quân Lăng Thiên sao lại đưa các nàng đến Phồn Hoa Viên? Rốt cuộc thì thân phận của Quân Lăng Thiên là thế nào?</w:t>
      </w:r>
    </w:p>
    <w:p>
      <w:pPr>
        <w:pStyle w:val="BodyText"/>
      </w:pPr>
      <w:r>
        <w:t xml:space="preserve">Nhưng nàng không có cách nào tìm ra lời giải cho những nghi hoặc</w:t>
      </w:r>
    </w:p>
    <w:p>
      <w:pPr>
        <w:pStyle w:val="BodyText"/>
      </w:pPr>
      <w:r>
        <w:t xml:space="preserve">Hồng Điệp dẫn mọi người băng qua hành lang, đi vào một căn phòng bí mật ở lầu một.</w:t>
      </w:r>
    </w:p>
    <w:p>
      <w:pPr>
        <w:pStyle w:val="BodyText"/>
      </w:pPr>
      <w:r>
        <w:t xml:space="preserve">Phòng được bày biện rất là đơn giản, một bàn một ghế một giường một giá sách.</w:t>
      </w:r>
    </w:p>
    <w:p>
      <w:pPr>
        <w:pStyle w:val="BodyText"/>
      </w:pPr>
      <w:r>
        <w:t xml:space="preserve">Y Vân rất nghi ngờ, vì sao Hồng Điệp lại dẫn bọn họ đến một căn phòng nhỏ như vậy, lẩn trốn ở đây thì thật là chen chúc. Nhất là còn có hai tên thị vệ trung thành của Quân Lăng Thiên, mỗi người mang theo một chiếc rương thật to, chiếm rất nhiều không gian.</w:t>
      </w:r>
    </w:p>
    <w:p>
      <w:pPr>
        <w:pStyle w:val="BodyText"/>
      </w:pPr>
      <w:r>
        <w:t xml:space="preserve">Thật sự là kỳ lạ, chạy trốn mà còn mang theo hai cái rương lớn như thế để làm gì? Nhìn qua cũng không nhẹ, chẳng lẽ Quân Lăng Thiên trộm châu báo từ hoàng cung. Ngẫm nghĩ một chút, thấy cũng có khả năng này, Y Vân vốn cho rằng Quân Lăng Thiên cùng hoàng tử Tinh Mang Quốc đến hoàng cung là có mục đích, hiện tại xem ra có lẽ là vì trộm hai rương châu báo này.</w:t>
      </w:r>
    </w:p>
    <w:p>
      <w:pPr>
        <w:pStyle w:val="BodyText"/>
      </w:pPr>
      <w:r>
        <w:t xml:space="preserve">Nhưng mà cũng không đúng, cho dù Tinh Mang Quốc có nghèo túng đến đâu, cũng không thể thực hiện hành động trộm cắp thế này. Hơn nữa, Quân Lăng Thiên đâu phải là người Tinh Mang Quốc.</w:t>
      </w:r>
    </w:p>
    <w:p>
      <w:pPr>
        <w:pStyle w:val="BodyText"/>
      </w:pPr>
      <w:r>
        <w:t xml:space="preserve">Đang lúc suy nghĩ miên man, chợt thấy Hồng Điệp vươn đôi bàn tay mềm mại như ngọc, nhẹ xốc lên chăn đệm ở trên giường, đôi tay nàng không biết chạm vào nơi nào, liền nghe thấy tiếng...Cách..., là âm thanh cơ quan bí mật được mở.</w:t>
      </w:r>
    </w:p>
    <w:p>
      <w:pPr>
        <w:pStyle w:val="BodyText"/>
      </w:pPr>
      <w:r>
        <w:t xml:space="preserve">Trên giường hiện ra một cửa động vừa đủ ột người lớn đi qua, động tối đen như mực, không biết sâu bao nhiêu.</w:t>
      </w:r>
    </w:p>
    <w:p>
      <w:pPr>
        <w:pStyle w:val="BodyText"/>
      </w:pPr>
      <w:r>
        <w:t xml:space="preserve">Ngay tức khắc, Y Vân nhớ đến mật thất ngầm dưới đất trong phòng Long Phi, sao những người này đều thích đào cơ quan dưới đất thế này.</w:t>
      </w:r>
    </w:p>
    <w:p>
      <w:pPr>
        <w:pStyle w:val="BodyText"/>
      </w:pPr>
      <w:r>
        <w:t xml:space="preserve">Quân Lăng Thiên quay đầu quỷ quái cười, nhìn Y Vân làm điệu bộ mời khách, nói: "Mời vào!"</w:t>
      </w:r>
    </w:p>
    <w:p>
      <w:pPr>
        <w:pStyle w:val="BodyText"/>
      </w:pPr>
      <w:r>
        <w:t xml:space="preserve">Y Vân thật sự rất là bội phục hắn, trong thời khắc nguy cấp, mà hắn còn có hơi sức cười giỡn.</w:t>
      </w:r>
    </w:p>
    <w:p>
      <w:pPr>
        <w:pStyle w:val="BodyText"/>
      </w:pPr>
      <w:r>
        <w:t xml:space="preserve">Bên ngoài bỗng nhiên truyền đến âm thanh náo loạn, tiếng nhạc rung động lòng người đã dừng lại, hình như có người xông vào.</w:t>
      </w:r>
    </w:p>
    <w:p>
      <w:pPr>
        <w:pStyle w:val="BodyText"/>
      </w:pPr>
      <w:r>
        <w:t xml:space="preserve">Sắc mặt Quân Lăng Thiên ngưng đọng, nhìn Hồng Điệp nói: "Ngươi ra ngoài thu xếp một chút.”</w:t>
      </w:r>
    </w:p>
    <w:p>
      <w:pPr>
        <w:pStyle w:val="BodyText"/>
      </w:pPr>
      <w:r>
        <w:t xml:space="preserve">Hồng Điệp theo lệnh rời đi, khi lướt qua Y Vân, nàng lơ đãng liếc nhìn một cái, ánh mắt chứa đựng sự phức tạp khó tả.</w:t>
      </w:r>
    </w:p>
    <w:p>
      <w:pPr>
        <w:pStyle w:val="BodyText"/>
      </w:pPr>
      <w:r>
        <w:t xml:space="preserve">Vẻ mặt kia khiến Y Vân rất khó hiểu.</w:t>
      </w:r>
    </w:p>
    <w:p>
      <w:pPr>
        <w:pStyle w:val="BodyText"/>
      </w:pPr>
      <w:r>
        <w:t xml:space="preserve">Y Vân vốn không biết nhiều về nàng, chỉ cảm thấy nàng vì là hoa khôi nên rất là cao ngạo. Sau này khi nàng giúp đỡ Y Vân, Y Vân lại cảm thấy nàng là người lương thiện. Nhưng hôm nay khi nhìn thấy Y Vân, nét mặt lại vô cùng kì lạ?</w:t>
      </w:r>
    </w:p>
    <w:p>
      <w:pPr>
        <w:pStyle w:val="BodyText"/>
      </w:pPr>
      <w:r>
        <w:t xml:space="preserve">"Nhanh một chút." Quân Lăng Thiên thuận tay kéo lấy Y Vân, dẫn nàng vào trong địa thất, tiếp đó là mẫu thân.</w:t>
      </w:r>
    </w:p>
    <w:p>
      <w:pPr>
        <w:pStyle w:val="BodyText"/>
      </w:pPr>
      <w:r>
        <w:t xml:space="preserve">Hai thị vệ kia cũng vác chiếc rương tiến vào.</w:t>
      </w:r>
    </w:p>
    <w:p>
      <w:pPr>
        <w:pStyle w:val="BodyText"/>
      </w:pPr>
      <w:r>
        <w:t xml:space="preserve">Cửa động bị đóng lại, bên trong mật thất rơi vào khoảng không u tối.</w:t>
      </w:r>
    </w:p>
    <w:p>
      <w:pPr>
        <w:pStyle w:val="BodyText"/>
      </w:pPr>
      <w:r>
        <w:t xml:space="preserve">Không khí ẩm ướt hoà vào mùi đất bùn tràn ngập.</w:t>
      </w:r>
    </w:p>
    <w:p>
      <w:pPr>
        <w:pStyle w:val="BodyText"/>
      </w:pPr>
      <w:r>
        <w:t xml:space="preserve">Trong bóng tối vô biên, Y Vân nghĩ các nàng sẽ tạm ở lại đây để tránh né quan binh.</w:t>
      </w:r>
    </w:p>
    <w:p>
      <w:pPr>
        <w:pStyle w:val="BodyText"/>
      </w:pPr>
      <w:r>
        <w:t xml:space="preserve">Lúc nãy khi nghe thấy lời nói của Quân lăng Thiên, hình như quân binh này là do hoàng hậu phái tới, hoàng hậu có lẽ đã biết tin nàng chạy trốn cùng với mẫu thân. Xem ra người muốn ra tay tàn nhẫn với nàng và mẫu thân.</w:t>
      </w:r>
    </w:p>
    <w:p>
      <w:pPr>
        <w:pStyle w:val="BodyText"/>
      </w:pPr>
      <w:r>
        <w:t xml:space="preserve">Không biết Thanh Tâm công chúa đã đi đến nơi nào? Có lẽ phần lớn truy binh đã bị dụ đuổi theo các nàng.</w:t>
      </w:r>
    </w:p>
    <w:p>
      <w:pPr>
        <w:pStyle w:val="BodyText"/>
      </w:pPr>
      <w:r>
        <w:t xml:space="preserve">Bỗng nhiên có ánh lửa sáng lên, là Quân Lăng Thiên, không biết từ đâu lấy ra được một cây đuốc, giữ ở trong tay.</w:t>
      </w:r>
    </w:p>
    <w:p>
      <w:pPr>
        <w:pStyle w:val="BodyText"/>
      </w:pPr>
      <w:r>
        <w:t xml:space="preserve">Ánh lửa chập chờn, thoát ra một làn khói mỏng manh.</w:t>
      </w:r>
    </w:p>
    <w:p>
      <w:pPr>
        <w:pStyle w:val="BodyText"/>
      </w:pPr>
      <w:r>
        <w:t xml:space="preserve">Gương mặt Quân Lăng Thiên được ánh sáng soi rọi, khôi ngô mà thần bí.</w:t>
      </w:r>
    </w:p>
    <w:p>
      <w:pPr>
        <w:pStyle w:val="BodyText"/>
      </w:pPr>
      <w:r>
        <w:t xml:space="preserve">Ngọn lửa chiếu sáng cả mật thất, lúc này Y Vân mới phát hiện đây hoàn toàn không phải là một căn phòng ngầm dưới mặt đất, mà là một đường hầm rất dài rất xa, đến ánh lửa cũng không chiếu tới.</w:t>
      </w:r>
    </w:p>
    <w:p>
      <w:pPr>
        <w:pStyle w:val="BodyText"/>
      </w:pPr>
      <w:r>
        <w:t xml:space="preserve">"Chúng ta thôi." Quân Lăng Thiên quay đầu lại nói.</w:t>
      </w:r>
    </w:p>
    <w:p>
      <w:pPr>
        <w:pStyle w:val="BodyText"/>
      </w:pPr>
      <w:r>
        <w:t xml:space="preserve">Y Vân và mẫu thân vịn vào nhau, theo sát phía sau Quân Lăng Thiên, chậm rãi đi dọc theo con đường.</w:t>
      </w:r>
    </w:p>
    <w:p>
      <w:pPr>
        <w:pStyle w:val="BodyText"/>
      </w:pPr>
      <w:r>
        <w:t xml:space="preserve">Mọi người ai cũng không nói gì, chỉ yên lặng bước về phía trước.</w:t>
      </w:r>
    </w:p>
    <w:p>
      <w:pPr>
        <w:pStyle w:val="BodyText"/>
      </w:pPr>
      <w:r>
        <w:t xml:space="preserve">Y Vân mặc dù không biết Quân Lăng Thiên sẽ mang nàng đi tới nơi nào, nhưng lúc này nàng không có khả năng hỏi, cũng lười hỏi. Ngay cả có hỏi, thì cũng có làm được gì đâu? Nàng không còn lựa chọn nào khác, chỉ có thể thuận theo hắn.</w:t>
      </w:r>
    </w:p>
    <w:p>
      <w:pPr>
        <w:pStyle w:val="BodyText"/>
      </w:pPr>
      <w:r>
        <w:t xml:space="preserve">Bởi vì, Y Vân biết rõ, Hoàng hậu đã phái quân đội hùng hậu đuổi giết các nàng.</w:t>
      </w:r>
    </w:p>
    <w:p>
      <w:pPr>
        <w:pStyle w:val="BodyText"/>
      </w:pPr>
      <w:r>
        <w:t xml:space="preserve">Nói không chừng hiện tại Hoàng thượng đã phát hiện mấy người các nàng mất tích, cũng đang cho người truy tìm.</w:t>
      </w:r>
    </w:p>
    <w:p>
      <w:pPr>
        <w:pStyle w:val="BodyText"/>
      </w:pPr>
      <w:r>
        <w:t xml:space="preserve">Tuy rằng hiện giờ mục tiêu của bọn họ là đoàn người Tinh Mang Quốc, nhưng một khi đuổi theo đến nơi mà không thấy nàng và mẫu thân, tất nhiên sẽ quay trở lại tìm kiếm các nàng.</w:t>
      </w:r>
    </w:p>
    <w:p>
      <w:pPr>
        <w:pStyle w:val="BodyText"/>
      </w:pPr>
      <w:r>
        <w:t xml:space="preserve">Không biết đã đi bao lâu trông địa đạo đen kịt này, Y Vân cảm giác bản thân mệt mỏi vô cùng, nếu không có động lực chạy trốn chống đỡ, nàng chắc đã sớm gục ngã.</w:t>
      </w:r>
    </w:p>
    <w:p>
      <w:pPr>
        <w:pStyle w:val="BodyText"/>
      </w:pPr>
      <w:r>
        <w:t xml:space="preserve">Bỗng nhiên, trước mắt sáng rực, là một luồng ánh sáng.</w:t>
      </w:r>
    </w:p>
    <w:p>
      <w:pPr>
        <w:pStyle w:val="BodyText"/>
      </w:pPr>
      <w:r>
        <w:t xml:space="preserve">Cảm giác vui mừng vô cùng, cuối cùng cũng đi tới cuối đường.</w:t>
      </w:r>
    </w:p>
    <w:p>
      <w:pPr>
        <w:pStyle w:val="BodyText"/>
      </w:pPr>
      <w:r>
        <w:t xml:space="preserve">Mọi người theo chân Quân Lăng Thiên ra khỏi đường hầm.</w:t>
      </w:r>
    </w:p>
    <w:p>
      <w:pPr>
        <w:pStyle w:val="BodyText"/>
      </w:pPr>
      <w:r>
        <w:t xml:space="preserve">Hơi thở tươi mát tràn ngập cánh mũi, tiếng nước chảy ào ạt lấp đầy đôi tai, hình ảnh xanh biếc ánh lên mi mắt.</w:t>
      </w:r>
    </w:p>
    <w:p>
      <w:pPr>
        <w:pStyle w:val="BodyText"/>
      </w:pPr>
      <w:r>
        <w:t xml:space="preserve">Ngắm nhìn bốn phía, đặt mình vào giữa thiên nhiên đất trời thưởng thức mùi hương của hoa của đất.</w:t>
      </w:r>
    </w:p>
    <w:p>
      <w:pPr>
        <w:pStyle w:val="BodyText"/>
      </w:pPr>
      <w:r>
        <w:t xml:space="preserve">Địa đạo này không ngờ lại thông đến trong núi!</w:t>
      </w:r>
    </w:p>
    <w:p>
      <w:pPr>
        <w:pStyle w:val="BodyText"/>
      </w:pPr>
      <w:r>
        <w:t xml:space="preserve">Y Vân không khỏi thán phục, con đường dài như vậy không biết đã phải hao tốn bao nhiên nhân lực vật lực, càng không biết phải mất bao nhiêu thời gian. Chẳng lẽ Quân Lăng Thiên đã sớm đoán được sẽ có một ngày như thế này?</w:t>
      </w:r>
    </w:p>
    <w:p>
      <w:pPr>
        <w:pStyle w:val="BodyText"/>
      </w:pPr>
      <w:r>
        <w:t xml:space="preserve">Càng lúc càng thấy hắn cao thâm khó lường.</w:t>
      </w:r>
    </w:p>
    <w:p>
      <w:pPr>
        <w:pStyle w:val="BodyText"/>
      </w:pPr>
      <w:r>
        <w:t xml:space="preserve">Phồn Hoa Viên lại có một bí ẩn như vậy, đây nhất định không chỉ là một thanh lâu bình thường, xem ra nơi này là một cứ điểm của Quân Lăng Thiên trong kinh thành.</w:t>
      </w:r>
    </w:p>
    <w:p>
      <w:pPr>
        <w:pStyle w:val="BodyText"/>
      </w:pPr>
      <w:r>
        <w:t xml:space="preserve">Thật sự là không ngờ.</w:t>
      </w:r>
    </w:p>
    <w:p>
      <w:pPr>
        <w:pStyle w:val="BodyText"/>
      </w:pPr>
      <w:r>
        <w:t xml:space="preserve">Nhớ đến việc nàng sau khi thoát khỏi tay Quân Lăng Thiên lại trốn ở Phồn Hoa Viên thì thật là buồn cười, thế nào mà nàng lại trốn ở trong hang ổ của hắn.</w:t>
      </w:r>
    </w:p>
    <w:p>
      <w:pPr>
        <w:pStyle w:val="BodyText"/>
      </w:pPr>
      <w:r>
        <w:t xml:space="preserve">Từ giữa khe núi xuất hiện một dòng sông rộng lớn, sóng cuộn tuôn trào.</w:t>
      </w:r>
    </w:p>
    <w:p>
      <w:pPr>
        <w:pStyle w:val="BodyText"/>
      </w:pPr>
      <w:r>
        <w:t xml:space="preserve">Nước sông được soi dưới ánh nắng, phát ra ánh hồng trong veo.</w:t>
      </w:r>
    </w:p>
    <w:p>
      <w:pPr>
        <w:pStyle w:val="BodyText"/>
      </w:pPr>
      <w:r>
        <w:t xml:space="preserve">Ngẩng đầu nhìn lên không trung, mặt trời dần dần chìm xuống, hoàng hôn đang lên, không thể ngờ là bọn họ đã đi mất nửa ngày trong địa đạo.</w:t>
      </w:r>
    </w:p>
    <w:p>
      <w:pPr>
        <w:pStyle w:val="BodyText"/>
      </w:pPr>
      <w:r>
        <w:t xml:space="preserve">Chẳng thể trách lại mệt như vậy.</w:t>
      </w:r>
    </w:p>
    <w:p>
      <w:pPr>
        <w:pStyle w:val="BodyText"/>
      </w:pPr>
      <w:r>
        <w:t xml:space="preserve">Xuyên qua màng sương mờ mịt, nhìn thấy một con thuyền hoa lệ cao ba tầng đang đậu ở bên bờ sông, ánh nắng chiều chênh chếch làm cả con thuyền mang một màu đỏ rực.</w:t>
      </w:r>
    </w:p>
    <w:p>
      <w:pPr>
        <w:pStyle w:val="BodyText"/>
      </w:pPr>
      <w:r>
        <w:t xml:space="preserve">Từ chiếc thuyền vọng lại tiếng đàn tiếng hát, do cách một màn sương, nên càng mờ ảo du dương.</w:t>
      </w:r>
    </w:p>
    <w:p>
      <w:pPr>
        <w:pStyle w:val="BodyText"/>
      </w:pPr>
      <w:r>
        <w:t xml:space="preserve">Thuyền này vừa nhìn đã biết là thuyền của gia đình giàu có, chắc chắn là một công tử nhà nào đó đang cùng cô nương thanh lâu ngắm cảnh nghe khúc, thật là biết hưởng thụ nha.</w:t>
      </w:r>
    </w:p>
    <w:p>
      <w:pPr>
        <w:pStyle w:val="BodyText"/>
      </w:pPr>
      <w:r>
        <w:t xml:space="preserve">Có hai người từ bờ sông phi thân đến, tài nghệ thật không tầm thường.</w:t>
      </w:r>
    </w:p>
    <w:p>
      <w:pPr>
        <w:pStyle w:val="BodyText"/>
      </w:pPr>
      <w:r>
        <w:t xml:space="preserve">Nhìn dáng vẻ chắc là thủ vệ trong gia đình quan lớn, ngay cả y phục trên người cũng là loại tơ lụa</w:t>
      </w:r>
    </w:p>
    <w:p>
      <w:pPr>
        <w:pStyle w:val="BodyText"/>
      </w:pPr>
      <w:r>
        <w:t xml:space="preserve">Ánh mắt lại sắc bén tinh anh, nhìn qua quyết không phải là tôi tớ bình thường.</w:t>
      </w:r>
    </w:p>
    <w:p>
      <w:pPr>
        <w:pStyle w:val="BodyText"/>
      </w:pPr>
      <w:r>
        <w:t xml:space="preserve">Bọn họ đi đến trước mặt Quân Lăng Thiên, cúi đầu nói: "Chúa thượng, mọi người cuối cùng cũng đã tới, mau lên thuyền đi. Vừa mới nhận được tin tức của A Lục do bồ câu đưa đến, nói rằng truy binh đã bị bọn họ kìm chân, chúng ta phải nhanh chóng rời đi. Đường bộ đã bị phong tỏa, nếu chậm chỉ sợ đường thủy cũng bị ngăn cấm. Tên Diệp tiểu tử bị chúng ta kéo theo đã muốn hết kiên nhẫn, đang kêu la phải lái thuyền đi."</w:t>
      </w:r>
    </w:p>
    <w:p>
      <w:pPr>
        <w:pStyle w:val="BodyText"/>
      </w:pPr>
      <w:r>
        <w:t xml:space="preserve">Không ngờ bọn hắn là người của Quân Lăng Thiên! Có lẽ Quân Lăng Thiên cho người làm mật thám mai phục trong phủ kẻ khác. Nhân lúc chủ tử nhà đấy du ngoạn, đem bọn họ rời đi.</w:t>
      </w:r>
    </w:p>
    <w:p>
      <w:pPr>
        <w:pStyle w:val="BodyText"/>
      </w:pPr>
      <w:r>
        <w:t xml:space="preserve">Chỉ là không biết tên Diệp tiểu tử kia là người phương nào.</w:t>
      </w:r>
    </w:p>
    <w:p>
      <w:pPr>
        <w:pStyle w:val="BodyText"/>
      </w:pPr>
      <w:r>
        <w:t xml:space="preserve">Quân Lăng Thiên lạnh lùng ừ một tiếng.</w:t>
      </w:r>
    </w:p>
    <w:p>
      <w:pPr>
        <w:pStyle w:val="BodyText"/>
      </w:pPr>
      <w:r>
        <w:t xml:space="preserve">Hai người kia liền tiếp nhận hai chiếc rương trong tay hai tên thị vệ, rồi dẫn mọi người đến chiếc thuyền kia.</w:t>
      </w:r>
    </w:p>
    <w:p>
      <w:pPr>
        <w:pStyle w:val="BodyText"/>
      </w:pPr>
      <w:r>
        <w:t xml:space="preserve">Vào trong thuyền, Y Vân được hai người này trực tiếp dẫn đến khoang đáy.</w:t>
      </w:r>
    </w:p>
    <w:p>
      <w:pPr>
        <w:pStyle w:val="BodyText"/>
      </w:pPr>
      <w:r>
        <w:t xml:space="preserve">Khoang thuyền phía trên truyền đến tiếng đàn tranh réo rắt cùng tiếng hát mềm mại, thanh âm kia đoán rằng đã được rèn luyện rất nhiều, càng nghe càng hay.</w:t>
      </w:r>
    </w:p>
    <w:p>
      <w:pPr>
        <w:pStyle w:val="BodyText"/>
      </w:pPr>
      <w:r>
        <w:t xml:space="preserve">Hiện nàng đang hát một khúc...Hoán Khê Sa</w:t>
      </w:r>
    </w:p>
    <w:p>
      <w:pPr>
        <w:pStyle w:val="BodyText"/>
      </w:pPr>
      <w:r>
        <w:t xml:space="preserve">"Ngọc oản băng hàn tích lộ hoa, phấn dung hương tuyết thấu khinh sa. Vãn lai trang diện thắng hà hoa. Thiền tấn dục nghênh mi tế nguyệt, tửu hồng sơ thượng kiểm biên hà. Nhất tràng xuân mộng nhật tây tà." (1)</w:t>
      </w:r>
    </w:p>
    <w:p>
      <w:pPr>
        <w:pStyle w:val="BodyText"/>
      </w:pPr>
      <w:r>
        <w:t xml:space="preserve">Khúc hát rất là êm dịu du dương, thanh âm uyển chuyển ngọt ngào như rót vào lòng người.</w:t>
      </w:r>
    </w:p>
    <w:p>
      <w:pPr>
        <w:pStyle w:val="BodyText"/>
      </w:pPr>
      <w:r>
        <w:t xml:space="preserve">Tiếng ca kia rất là quen thuộc, Y Vân không nén được phải dừng lại lắng nghe, sau một lúc liền nhận ra, đây chính là thanh âm của Mặc Vân ở Phồn Hoa Viên.</w:t>
      </w:r>
    </w:p>
    <w:p>
      <w:pPr>
        <w:pStyle w:val="BodyText"/>
      </w:pPr>
      <w:r>
        <w:t xml:space="preserve">Y Vân có chút liếc mắt nhìn Quân Lăng Thiên,</w:t>
      </w:r>
    </w:p>
    <w:p>
      <w:pPr>
        <w:pStyle w:val="BodyText"/>
      </w:pPr>
      <w:r>
        <w:t xml:space="preserve">Nhưng hắn chỉ thản nhiên cười.</w:t>
      </w:r>
    </w:p>
    <w:p>
      <w:pPr>
        <w:pStyle w:val="BodyText"/>
      </w:pPr>
      <w:r>
        <w:t xml:space="preserve">Đáy thuyền này có hai lớp sàn, rất là bí mật, vì vậy căn phòng bên dưới rất thấp, chỉ cao ngang người, nhưng được bày trí rất là lịch sự tao nhã.</w:t>
      </w:r>
    </w:p>
    <w:p>
      <w:pPr>
        <w:pStyle w:val="BodyText"/>
      </w:pPr>
      <w:r>
        <w:t xml:space="preserve">Y Vân và mẫu thân mỗi người một phòng.</w:t>
      </w:r>
    </w:p>
    <w:p>
      <w:pPr>
        <w:pStyle w:val="BodyText"/>
      </w:pPr>
      <w:r>
        <w:t xml:space="preserve">Thuyền kia sau khi chờ bọn họ bước lên, liền bắt đầu tăng tốc chạy về phía trước.</w:t>
      </w:r>
    </w:p>
    <w:p>
      <w:pPr>
        <w:pStyle w:val="BodyText"/>
      </w:pPr>
      <w:r>
        <w:t xml:space="preserve">Y Vân mệt mỏi bổ nhào lên giường, nghe tiếng nước ào ào bên tai.</w:t>
      </w:r>
    </w:p>
    <w:p>
      <w:pPr>
        <w:pStyle w:val="BodyText"/>
      </w:pPr>
      <w:r>
        <w:t xml:space="preserve">Trong lúc này, suy nghĩ của nàng cũng giống như dòng nước ngoài kia, mãnh liệt tuôn trào, không thể kìm hãm.</w:t>
      </w:r>
    </w:p>
    <w:p>
      <w:pPr>
        <w:pStyle w:val="BodyText"/>
      </w:pPr>
      <w:r>
        <w:t xml:space="preserve">Nàng có rất nhiều nghi vấn.</w:t>
      </w:r>
    </w:p>
    <w:p>
      <w:pPr>
        <w:pStyle w:val="BodyText"/>
      </w:pPr>
      <w:r>
        <w:t xml:space="preserve">Với tình cảnh trước mắt thì nàng và mẫu thân đã được Quân Lăng Thiên cứu ra khỏi cung.</w:t>
      </w:r>
    </w:p>
    <w:p>
      <w:pPr>
        <w:pStyle w:val="BodyText"/>
      </w:pPr>
      <w:r>
        <w:t xml:space="preserve">Các nàng đã xuất cung, đúng vậy.</w:t>
      </w:r>
    </w:p>
    <w:p>
      <w:pPr>
        <w:pStyle w:val="BodyText"/>
      </w:pPr>
      <w:r>
        <w:t xml:space="preserve">Nhưng kế tiếp thì thế nào đây? Không biết Quân Lăng Thiên khi nào thì thả các nàng.</w:t>
      </w:r>
    </w:p>
    <w:p>
      <w:pPr>
        <w:pStyle w:val="BodyText"/>
      </w:pPr>
      <w:r>
        <w:t xml:space="preserve">Không biết hắn định xử lý các nàng ra sao.</w:t>
      </w:r>
    </w:p>
    <w:p>
      <w:pPr>
        <w:pStyle w:val="BodyText"/>
      </w:pPr>
      <w:r>
        <w:t xml:space="preserve">Hắn sẽ không giam lỏng nàng nữa chứ. Như vậy nàng sao có thể ra chiến trường? Cho dù là hắn muốn giam lỏng nàng, thì cũng phải tìm cách để hắn thả mẫu thân đi, cho nên việc quan trọng trước mắt là không để cho hắn biết quan hệ giữa nàng và mẫu thân.</w:t>
      </w:r>
    </w:p>
    <w:p>
      <w:pPr>
        <w:pStyle w:val="BodyText"/>
      </w:pPr>
      <w:r>
        <w:t xml:space="preserve">Nếu không với tính cách của hắn, chẳng phải là tạo ra thêm một nhược điểm để hắn uy hiếp nàng sao.</w:t>
      </w:r>
    </w:p>
    <w:p>
      <w:pPr>
        <w:pStyle w:val="BodyText"/>
      </w:pPr>
      <w:r>
        <w:t xml:space="preserve">"Phu nhân của ta, đang suy nghĩ gì đấy? Sao lại mất hồn như vậy?" Bên tai bỗng nhiên truyền đến âm thanh tà ma trầm thấp của Quân Lăng Thiên.</w:t>
      </w:r>
    </w:p>
    <w:p>
      <w:pPr>
        <w:pStyle w:val="BodyText"/>
      </w:pPr>
      <w:r>
        <w:t xml:space="preserve">Y Vân bỗng nhiên từ trên giường ngồi dậy, tự trách mình suy nghĩ đến xuất thần, không nhận ra là hắn vào</w:t>
      </w:r>
    </w:p>
    <w:p>
      <w:pPr>
        <w:pStyle w:val="BodyText"/>
      </w:pPr>
      <w:r>
        <w:t xml:space="preserve">Y Vân cáu giận nói: "Ngươi...Ngươi gọi ta là gì?"</w:t>
      </w:r>
    </w:p>
    <w:p>
      <w:pPr>
        <w:pStyle w:val="BodyText"/>
      </w:pPr>
      <w:r>
        <w:t xml:space="preserve">"Kêu phu nhân của ta nha?" Vẻ mặt Quân Lăng Thiên vô tội, "Chẳng lẽ ngươi không thích? Vậy đổi thành tiểu nương tử của ta đi, tuy cách xưng hô này có chút quê mùa, nhưng lại rất thân thiết nha."</w:t>
      </w:r>
    </w:p>
    <w:p>
      <w:pPr>
        <w:pStyle w:val="BodyText"/>
      </w:pPr>
      <w:r>
        <w:t xml:space="preserve">"Ngươi," Y Vân lúc này mới tỉnh ngộ, tên Quân Lăng Thiên này vẫn còn nhớ chuyện nàng đáp ứng gả cho hắn.</w:t>
      </w:r>
    </w:p>
    <w:p>
      <w:pPr>
        <w:pStyle w:val="BodyText"/>
      </w:pPr>
      <w:r>
        <w:t xml:space="preserve">(1) Đào hạnh y hy hương án độ. (Hy vọng mùi hương hoa Đào hoa Hạnh còn lưu lại)</w:t>
      </w:r>
    </w:p>
    <w:p>
      <w:pPr>
        <w:pStyle w:val="BodyText"/>
      </w:pPr>
      <w:r>
        <w:t xml:space="preserve">Ngọc oản băng hàn tích lộ hoa. (Cốt cách tinh hoa ẩn hiện trong giọt băng giá)</w:t>
      </w:r>
    </w:p>
    <w:p>
      <w:pPr>
        <w:pStyle w:val="BodyText"/>
      </w:pPr>
      <w:r>
        <w:t xml:space="preserve">Phấn dung hương tuyết thấu khinh sa. (Nhập vai hài hòa với hương tuyết và áo Thanh sa)</w:t>
      </w:r>
    </w:p>
    <w:p>
      <w:pPr>
        <w:pStyle w:val="BodyText"/>
      </w:pPr>
      <w:r>
        <w:t xml:space="preserve">Vãn lai trang diện thắng hà hoa. (Gương mặt ẩn hiện còn đẹp hơn hoa đào)</w:t>
      </w:r>
    </w:p>
    <w:p>
      <w:pPr>
        <w:pStyle w:val="BodyText"/>
      </w:pPr>
      <w:r>
        <w:t xml:space="preserve">Thiền tấn dục nghênh mi tế nguyệt (Mái tóc hứng lấy ánh trăng cong như đôi mày ngài.)</w:t>
      </w:r>
    </w:p>
    <w:p>
      <w:pPr>
        <w:pStyle w:val="BodyText"/>
      </w:pPr>
      <w:r>
        <w:t xml:space="preserve">Tửu hồng sơ thượng kiểm biên hà. (Gò má đỏ hồng khi uống rượu bên ráng nắng chiều)</w:t>
      </w:r>
    </w:p>
    <w:p>
      <w:pPr>
        <w:pStyle w:val="BodyText"/>
      </w:pPr>
      <w:r>
        <w:t xml:space="preserve">Nhất tràng xuân mộng nhật tây tà." (Ánh nắng phiến xuân chiếu chếch lên mặt)</w:t>
      </w:r>
    </w:p>
    <w:p>
      <w:pPr>
        <w:pStyle w:val="BodyText"/>
      </w:pPr>
      <w:r>
        <w:t xml:space="preserve">Chương 74: Hiệp định với ác ma.</w:t>
      </w:r>
    </w:p>
    <w:p>
      <w:pPr>
        <w:pStyle w:val="BodyText"/>
      </w:pPr>
      <w:r>
        <w:t xml:space="preserve">“Ban đầu ở nhà lao là ai khóc lóc muốn gả cho ta. Thế nào? Chẳng lẽ nhanh như vậy đã đổi ý?”</w:t>
      </w:r>
    </w:p>
    <w:p>
      <w:pPr>
        <w:pStyle w:val="BodyText"/>
      </w:pPr>
      <w:r>
        <w:t xml:space="preserve">Quân Lăng Thiên chậm rãi đi đến bên giường, dừng chân trước mặt Y Vân. Hắn đã thay một bộ y phục màu đen, tao nhã mà thần bí.</w:t>
      </w:r>
    </w:p>
    <w:p>
      <w:pPr>
        <w:pStyle w:val="BodyText"/>
      </w:pPr>
      <w:r>
        <w:t xml:space="preserve">Hắn thâm tình nhìn thẳng vào Y Vân, ánh mắt nóng rực.</w:t>
      </w:r>
    </w:p>
    <w:p>
      <w:pPr>
        <w:pStyle w:val="BodyText"/>
      </w:pPr>
      <w:r>
        <w:t xml:space="preserve">Nữ tử mà hắn tình cờ bắt làm tù binh này, trên ngươi vẫn còn mặc y phục của thị nữ Tinh Mang Quốc, khăn che mặt cũng đã sớm được tháo xuống, khuôn mặt thanh lệ cùng với y phục dân tộc, làm cho Y Vân càng tăng thêm vài phần quyến rũ, phong tình động lòng người.</w:t>
      </w:r>
    </w:p>
    <w:p>
      <w:pPr>
        <w:pStyle w:val="BodyText"/>
      </w:pPr>
      <w:r>
        <w:t xml:space="preserve">Nàng từ trong tay hắn chạy trốn hai lần, và trong trái tim nàng đã có hình ảnh của một nam tử khác.</w:t>
      </w:r>
    </w:p>
    <w:p>
      <w:pPr>
        <w:pStyle w:val="BodyText"/>
      </w:pPr>
      <w:r>
        <w:t xml:space="preserve">Nhưng, không sao cả, ai bảo nàng gặp phải hắn chứ.</w:t>
      </w:r>
    </w:p>
    <w:p>
      <w:pPr>
        <w:pStyle w:val="BodyText"/>
      </w:pPr>
      <w:r>
        <w:t xml:space="preserve">Thời gian gần đây, nàng đã gặp rất nhiều khó khăn, nhưng vẫn cứng cỏi như trước, không chút khuất phục.</w:t>
      </w:r>
    </w:p>
    <w:p>
      <w:pPr>
        <w:pStyle w:val="BodyText"/>
      </w:pPr>
      <w:r>
        <w:t xml:space="preserve">Y Vân bị Quân Lăng Thiên nhìn đến tâm tư rối loạn, hai gò má ửng hồng.</w:t>
      </w:r>
    </w:p>
    <w:p>
      <w:pPr>
        <w:pStyle w:val="BodyText"/>
      </w:pPr>
      <w:r>
        <w:t xml:space="preserve">Long Mạc cũng từng nhìn nàng như vậy, ánh mắt dịu dàng sâu sắc như hồ thu bao phủ lấy nàng.</w:t>
      </w:r>
    </w:p>
    <w:p>
      <w:pPr>
        <w:pStyle w:val="BodyText"/>
      </w:pPr>
      <w:r>
        <w:t xml:space="preserve">Nhưng nàng quyết không để bản thân bị quyến rũ bởi cái nhìn trắng trợn này của Quân Lăng Thiên.</w:t>
      </w:r>
    </w:p>
    <w:p>
      <w:pPr>
        <w:pStyle w:val="BodyText"/>
      </w:pPr>
      <w:r>
        <w:t xml:space="preserve">Ánh mắt Quân Lăng Thiên làm nàng không biết phải trốn đi đâu.</w:t>
      </w:r>
    </w:p>
    <w:p>
      <w:pPr>
        <w:pStyle w:val="BodyText"/>
      </w:pPr>
      <w:r>
        <w:t xml:space="preserve">Lần thứ ba!</w:t>
      </w:r>
    </w:p>
    <w:p>
      <w:pPr>
        <w:pStyle w:val="BodyText"/>
      </w:pPr>
      <w:r>
        <w:t xml:space="preserve">Y Vân tự nói với mình, đây là lần thứ ba nàng trở thành con mồi của Quân Lăng Thiên.</w:t>
      </w:r>
    </w:p>
    <w:p>
      <w:pPr>
        <w:pStyle w:val="BodyText"/>
      </w:pPr>
      <w:r>
        <w:t xml:space="preserve">Con mồi, Y Vân không thích từ này, lại càng chán ghét loại cảm giác này. Làm cho nàng thấy mình như trở thành một kẻ bất lực để mặc người khác chém giết.</w:t>
      </w:r>
    </w:p>
    <w:p>
      <w:pPr>
        <w:pStyle w:val="BodyText"/>
      </w:pPr>
      <w:r>
        <w:t xml:space="preserve">"Nhưng mà, ta cũng nhớ rõ ngươi đã cự tuyệt, chẳng lẽ ngươi lại muốn phá huỷ lời hứa?" Y Vân ngẩng đầu lên, đè nén nhịp tim đập loạn, cố gắng trấn tĩnh, dửng dưng.</w:t>
      </w:r>
    </w:p>
    <w:p>
      <w:pPr>
        <w:pStyle w:val="BodyText"/>
      </w:pPr>
      <w:r>
        <w:t xml:space="preserve">Đôi mắt Quân Lăng Thiên nhíu lại, thư thái ngồi xuống chiếc ghế đối điện, khóe môi khẽ nhếch lên, hắc y như mây rũ xuống.</w:t>
      </w:r>
    </w:p>
    <w:p>
      <w:pPr>
        <w:pStyle w:val="BodyText"/>
      </w:pPr>
      <w:r>
        <w:t xml:space="preserve">Ánh mắt của hắn chăm chú nhìn vào Y Vân.</w:t>
      </w:r>
    </w:p>
    <w:p>
      <w:pPr>
        <w:pStyle w:val="BodyText"/>
      </w:pPr>
      <w:r>
        <w:t xml:space="preserve">"Đúng là ta đã cự tuyệt, nhưng ta cứu ngươi, ngươi dù sao cũng nên báo đáp ta chứ." Hắn nhàn nhã tự tại nói.</w:t>
      </w:r>
    </w:p>
    <w:p>
      <w:pPr>
        <w:pStyle w:val="BodyText"/>
      </w:pPr>
      <w:r>
        <w:t xml:space="preserve">"Ta thật biết ơn ngươi, ngày sau chắc chắn sẽ báo đáp." Y Vân không hề lưỡng lự nói.</w:t>
      </w:r>
    </w:p>
    <w:p>
      <w:pPr>
        <w:pStyle w:val="BodyText"/>
      </w:pPr>
      <w:r>
        <w:t xml:space="preserve">"Xin hỏi ngươi muốn báo đáp ta thế nào đây?" Dáng vẻ Quân Lăng Thiên thực thích thú nói.</w:t>
      </w:r>
    </w:p>
    <w:p>
      <w:pPr>
        <w:pStyle w:val="BodyText"/>
      </w:pPr>
      <w:r>
        <w:t xml:space="preserve">Đúng nha, nàng là một nữ tử yếu đuối sao có thể đền đáp cho hắn.</w:t>
      </w:r>
    </w:p>
    <w:p>
      <w:pPr>
        <w:pStyle w:val="BodyText"/>
      </w:pPr>
      <w:r>
        <w:t xml:space="preserve">Y Vân còn đang suy tư, giọng nói Quân Lăng Thiên nhẹ nhàng cất lên, "Vậy làm nha hoàn của ta đi."</w:t>
      </w:r>
    </w:p>
    <w:p>
      <w:pPr>
        <w:pStyle w:val="BodyText"/>
      </w:pPr>
      <w:r>
        <w:t xml:space="preserve">Nha hoàn? Dù sao Y Vân cũng đã làm nha hoàn nhiều năm như vậy, đương nhiên là có thể đảm nhiệm, suy nghĩ mội hồi liền gật đầu đáp ứng, so với việc gả cho hắn thì làm nha hoàn tốt hơn nhiều.</w:t>
      </w:r>
    </w:p>
    <w:p>
      <w:pPr>
        <w:pStyle w:val="BodyText"/>
      </w:pPr>
      <w:r>
        <w:t xml:space="preserve">"Được, ta đáp ứng với ngươi." Y Vân nghĩ thầm, nhưng mà phải làm bao lâu đây?</w:t>
      </w:r>
    </w:p>
    <w:p>
      <w:pPr>
        <w:pStyle w:val="BodyText"/>
      </w:pPr>
      <w:r>
        <w:t xml:space="preserve">Nàng còn chưa kịp hỏi, đã nghe Quân Lăng Thiên chậm chạp tuyên bố, “Có điều là cần cả đời.”</w:t>
      </w:r>
    </w:p>
    <w:p>
      <w:pPr>
        <w:pStyle w:val="BodyText"/>
      </w:pPr>
      <w:r>
        <w:t xml:space="preserve">"Cả đời? Cái này sao có thể?" Thần kinh Y Vân lập tức như bị căng ra, làm nha hoàn cả đời của hắn, đây chẳng phải cũng giống như bị hắn giam lỏng cả đời hay sao.</w:t>
      </w:r>
    </w:p>
    <w:p>
      <w:pPr>
        <w:pStyle w:val="BodyText"/>
      </w:pPr>
      <w:r>
        <w:t xml:space="preserve">"Không cần cả đời cũng được, hay là như vầy đi, chờ sau khi ta cưới vợ, liền trả tự do cho ngươi. Như thế nào?" Quân Lăng Thiên cười híp mắt nói.</w:t>
      </w:r>
    </w:p>
    <w:p>
      <w:pPr>
        <w:pStyle w:val="BodyText"/>
      </w:pPr>
      <w:r>
        <w:t xml:space="preserve">"Được." Y Vân đồng ý nói, điều kiện này cũng có thể tiếp nhận, chỉ làm nha hoàn vài năm, sau khi trả hết ân tình cho hắn, từ đó về sau sẽ không thiếu nợ gì nhau. Nhưng mà nàng thật sự mắc nợ hắn sao? Hắn đã bắt giữ nàng nhiều lần như vậy, mà lại không có một câu xin lỗi? Thôi quên đi, không nên tính toán với ác ma.</w:t>
      </w:r>
    </w:p>
    <w:p>
      <w:pPr>
        <w:pStyle w:val="BodyText"/>
      </w:pPr>
      <w:r>
        <w:t xml:space="preserve">Chẳng biết tại sao, bỗng nhiên Y Vân có cảm giác như nàng đã bị mắc mưu.</w:t>
      </w:r>
    </w:p>
    <w:p>
      <w:pPr>
        <w:pStyle w:val="BodyText"/>
      </w:pPr>
      <w:r>
        <w:t xml:space="preserve">Hình như hắn đã sớm chuẩn bị thế cục, đưa nàng từng bước từng bước cắn câu.</w:t>
      </w:r>
    </w:p>
    <w:p>
      <w:pPr>
        <w:pStyle w:val="BodyText"/>
      </w:pPr>
      <w:r>
        <w:t xml:space="preserve">Nếu cẩn thận suy nghĩ, lỡ như hắn cả đời không lấy vợ, thì nàng chẳng phải làm nha hoàn cả đời cho hắn đấy chứ. Quyền chủ động hiện đang nằm trong tay hắn.</w:t>
      </w:r>
    </w:p>
    <w:p>
      <w:pPr>
        <w:pStyle w:val="BodyText"/>
      </w:pPr>
      <w:r>
        <w:t xml:space="preserve">Nghĩ ngợi một hồi, Y Vân quyết định, nhìn dáng vẻ của hắn, cũng không giống người có ý định sống độc thân, ít nhất cũng có Tuyết Mạn La ngày đêm trông mong gả cho hắn.</w:t>
      </w:r>
    </w:p>
    <w:p>
      <w:pPr>
        <w:pStyle w:val="BodyText"/>
      </w:pPr>
      <w:r>
        <w:t xml:space="preserve">Cũng tốt, nàng sẽ nỗ lực hết sức để làm bà mối cho bọn họ, tự mình sớm tìm lấy tự do.</w:t>
      </w:r>
    </w:p>
    <w:p>
      <w:pPr>
        <w:pStyle w:val="BodyText"/>
      </w:pPr>
      <w:r>
        <w:t xml:space="preserve">Nhưng hiện tại cần phải cầu hắn thả mẫu thân của nàng.</w:t>
      </w:r>
    </w:p>
    <w:p>
      <w:pPr>
        <w:pStyle w:val="BodyText"/>
      </w:pPr>
      <w:r>
        <w:t xml:space="preserve">Y Vân liền cẩn thận hỏi: "Đã tới nơi an toàn, nữ ni Vong Tình kia, ngươi có thể thả nàng hay không?"</w:t>
      </w:r>
    </w:p>
    <w:p>
      <w:pPr>
        <w:pStyle w:val="BodyText"/>
      </w:pPr>
      <w:r>
        <w:t xml:space="preserve">Đôi mày sắc bén của Quân Lăng Thiên nhíu lại, cười nói: "Ngươi đã chậm một bước."</w:t>
      </w:r>
    </w:p>
    <w:p>
      <w:pPr>
        <w:pStyle w:val="BodyText"/>
      </w:pPr>
      <w:r>
        <w:t xml:space="preserve">"Có ý gì?" Y Vân sửng sốt.</w:t>
      </w:r>
    </w:p>
    <w:p>
      <w:pPr>
        <w:pStyle w:val="BodyText"/>
      </w:pPr>
      <w:r>
        <w:t xml:space="preserve">"Nếu như lúc còn ở trong địa đạo, ta có lẽ sẽ đáp ứng ngươi, còn hiện tại thì...! Ta bỗng nhiên biết được một tin tức quan trọng, e rằng không thể đồng ý với ngươi."</w:t>
      </w:r>
    </w:p>
    <w:p>
      <w:pPr>
        <w:pStyle w:val="BodyText"/>
      </w:pPr>
      <w:r>
        <w:t xml:space="preserve">"Tin tức quan trọng gì?"</w:t>
      </w:r>
    </w:p>
    <w:p>
      <w:pPr>
        <w:pStyle w:val="BodyText"/>
      </w:pPr>
      <w:r>
        <w:t xml:space="preserve">"Nàng là mẫu thân của ngươi, đúng không?"</w:t>
      </w:r>
    </w:p>
    <w:p>
      <w:pPr>
        <w:pStyle w:val="BodyText"/>
      </w:pPr>
      <w:r>
        <w:t xml:space="preserve">Suy nghĩ của Y Vân bỗng nhiên quay cuồng, thầm nghĩ phải đem chuyện này che giấu, không ngờ hắn lại biết nhanh như vậy. Không thể nào, người này thật là đáng sợ.</w:t>
      </w:r>
    </w:p>
    <w:p>
      <w:pPr>
        <w:pStyle w:val="BodyText"/>
      </w:pPr>
      <w:r>
        <w:t xml:space="preserve">"Ngươi...ngươi làm sao biết được?"</w:t>
      </w:r>
    </w:p>
    <w:p>
      <w:pPr>
        <w:pStyle w:val="BodyText"/>
      </w:pPr>
      <w:r>
        <w:t xml:space="preserve">Sau khi nói xong, Y Vân mới phát giác nàng vô tình đã thừa nhận chuyện này.</w:t>
      </w:r>
    </w:p>
    <w:p>
      <w:pPr>
        <w:pStyle w:val="BodyText"/>
      </w:pPr>
      <w:r>
        <w:t xml:space="preserve">Nếu hắn không thả nàng và mẫu thân, chẳng phải các nàng đã xuất cung một cách vô ích sao, thật sự là uổng phí kế sách.</w:t>
      </w:r>
    </w:p>
    <w:p>
      <w:pPr>
        <w:pStyle w:val="BodyText"/>
      </w:pPr>
      <w:r>
        <w:t xml:space="preserve">Các nàng vẫn không thể đến được chiến trường, không cách gì ngăn cản được cuộc chiến này, lại càng không ngăn được phụ thân và Long Mạc chém giết lẫn nhau.</w:t>
      </w:r>
    </w:p>
    <w:p>
      <w:pPr>
        <w:pStyle w:val="BodyText"/>
      </w:pPr>
      <w:r>
        <w:t xml:space="preserve">Nghĩ đến đây, chân mày Y Vân không kìm được khẽ nhíu lại.</w:t>
      </w:r>
    </w:p>
    <w:p>
      <w:pPr>
        <w:pStyle w:val="BodyText"/>
      </w:pPr>
      <w:r>
        <w:t xml:space="preserve">"Cuối cùng thì ngươi muốn thế nào mới đồng ý thả chúng ta."</w:t>
      </w:r>
    </w:p>
    <w:p>
      <w:pPr>
        <w:pStyle w:val="BodyText"/>
      </w:pPr>
      <w:r>
        <w:t xml:space="preserve">"Không phải chúng ta, mà chỉ có nàng, ngươi đã quên ư, ngươi đã đồng ý làm nha hoàn của ta. Về phần mẫu thân của ngươi, Quân mỗ ta vạn phần tôn kính, không thả nàng cũng là vì sự an toàn của nàng, nàng một mình lưu lạc giang hồ rất là nguy hiềm, nếu như trên đường đến chiến trường lại xảy ra chuyện gì bất trắc, vậy ngươi chẳng phải sẽ đau lòng hay sao? Vì vậy đến lúc thích hợp, ta tự nhiên sẽ phái người đưa nàng đến biên cương để..."</w:t>
      </w:r>
    </w:p>
    <w:p>
      <w:pPr>
        <w:pStyle w:val="BodyText"/>
      </w:pPr>
      <w:r>
        <w:t xml:space="preserve">"Chờ một chút, ngươi nói cái gì? Chiến trường? Làm sao ngươi biết chúng ta muốn đi đến đó?"</w:t>
      </w:r>
    </w:p>
    <w:p>
      <w:pPr>
        <w:pStyle w:val="BodyText"/>
      </w:pPr>
      <w:r>
        <w:t xml:space="preserve">"Ta còn biết rất nhiều chuyện. Vân nhi, việc ở nhà giam lần đó là ta không đúng, ta không biết ngươi vì lo nghĩ đến an nguy của phụ thân, mới vội vàng xuất cung, cho nên đã nặng lời với ngươi." Giọng nói Quân Lăng Thiên bỗng nhiên trầm thấp, vô cùng chân thành giải thích với Y Vân, ánh mắt dịu dàng như làn gió ấm áp.</w:t>
      </w:r>
    </w:p>
    <w:p>
      <w:pPr>
        <w:pStyle w:val="BodyText"/>
      </w:pPr>
      <w:r>
        <w:t xml:space="preserve">Y Vân kinh ngạc mở tròn hai mắt, tỏ vẻ không tin tưởng, ác ma này sao lại giải thích với nàng? Thật đúng là mặt trời mọc đằng tây mà. Càng làm cho Y Vân kinh ngạc chính là, hắn nói...ngươi lo nghĩ đến phụ thân...vì sao hắn biết toàn bộ những bí mật của nàng? Trong khi nàng lại không biết gì về hắn.</w:t>
      </w:r>
    </w:p>
    <w:p>
      <w:pPr>
        <w:pStyle w:val="BodyText"/>
      </w:pPr>
      <w:r>
        <w:t xml:space="preserve">Quân Lăng Thiên này thật sự là đáng sợ đến khó lường.</w:t>
      </w:r>
    </w:p>
    <w:p>
      <w:pPr>
        <w:pStyle w:val="BodyText"/>
      </w:pPr>
      <w:r>
        <w:t xml:space="preserve">Cả người hắn là một bí ẩn, mà còn là một bí ẩn thật to.</w:t>
      </w:r>
    </w:p>
    <w:p>
      <w:pPr>
        <w:pStyle w:val="BodyText"/>
      </w:pPr>
      <w:r>
        <w:t xml:space="preserve">"Ngươi là người Nhật Hi Quốc?" Y Vân nhịn không được hỏi.</w:t>
      </w:r>
    </w:p>
    <w:p>
      <w:pPr>
        <w:pStyle w:val="BodyText"/>
      </w:pPr>
      <w:r>
        <w:t xml:space="preserve">"Không phải!" Quân Lăng Thiên dứt khoát trả lời, đôi môi hơi nhẹ nhàng mím lại.</w:t>
      </w:r>
    </w:p>
    <w:p>
      <w:pPr>
        <w:pStyle w:val="BodyText"/>
      </w:pPr>
      <w:r>
        <w:t xml:space="preserve">"Vậy ngươi làm cách nào biết được chuyện của chúng ta?"</w:t>
      </w:r>
    </w:p>
    <w:p>
      <w:pPr>
        <w:pStyle w:val="BodyText"/>
      </w:pPr>
      <w:r>
        <w:t xml:space="preserve">Điều này không có mấy người biết, ngay cả Long Mạc cũng không biết.</w:t>
      </w:r>
    </w:p>
    <w:p>
      <w:pPr>
        <w:pStyle w:val="BodyText"/>
      </w:pPr>
      <w:r>
        <w:t xml:space="preserve">"Đương nhiên là có người nói cho ta biết." Quân Lăng Thiên thản nhiên nói.</w:t>
      </w:r>
    </w:p>
    <w:p>
      <w:pPr>
        <w:pStyle w:val="BodyText"/>
      </w:pPr>
      <w:r>
        <w:t xml:space="preserve">"Là ai nói cho ngươi?" Y Vân cảm thấy giọng nói của nàng trở nên nôn nóng.</w:t>
      </w:r>
    </w:p>
    <w:p>
      <w:pPr>
        <w:pStyle w:val="BodyText"/>
      </w:pPr>
      <w:r>
        <w:t xml:space="preserve">"Ngươi là đang thẩm vấn ta?" Quân Lăng Thiên cười hì hì nói, "Chỉ có thể nói với ngươi, đó là một người tuyệt đối ngươi không nghĩ tới."</w:t>
      </w:r>
    </w:p>
    <w:p>
      <w:pPr>
        <w:pStyle w:val="BodyText"/>
      </w:pPr>
      <w:r>
        <w:t xml:space="preserve">Y Vân vô cùng buồn bực! Hỏi ba câu, cũng như không hỏi, biết là thế nào Quân Lăng Thiên cũng không thực tâm trả lời nàng mà.</w:t>
      </w:r>
    </w:p>
    <w:p>
      <w:pPr>
        <w:pStyle w:val="BodyText"/>
      </w:pPr>
      <w:r>
        <w:t xml:space="preserve">"Vân nhi, chuyện của ta, sau này ngươi sẽ biết. Chỉ là bây giờ vẫn chưa tới lúc."</w:t>
      </w:r>
    </w:p>
    <w:p>
      <w:pPr>
        <w:pStyle w:val="BodyText"/>
      </w:pPr>
      <w:r>
        <w:t xml:space="preserve">"Không hề gì! Ta cũng lười muốn biết." Lời nói của Y Vân có chút tức giận.</w:t>
      </w:r>
    </w:p>
    <w:p>
      <w:pPr>
        <w:pStyle w:val="BodyText"/>
      </w:pPr>
      <w:r>
        <w:t xml:space="preserve">Thực ra nàng có tư cách gì để tức giận? Hắn là ngươi phương nào thì có liên quan gì đến nàng?</w:t>
      </w:r>
    </w:p>
    <w:p>
      <w:pPr>
        <w:pStyle w:val="BodyText"/>
      </w:pPr>
      <w:r>
        <w:t xml:space="preserve">Y Vân chôn đầu vào trong chăn, không muốn tiếp tục để ý đến hắn, ngay cả là nhìn hắn.</w:t>
      </w:r>
    </w:p>
    <w:p>
      <w:pPr>
        <w:pStyle w:val="BodyText"/>
      </w:pPr>
      <w:r>
        <w:t xml:space="preserve">Căn phòng rơi vào yên tĩnh.</w:t>
      </w:r>
    </w:p>
    <w:p>
      <w:pPr>
        <w:pStyle w:val="BodyText"/>
      </w:pPr>
      <w:r>
        <w:t xml:space="preserve">Sắc mặt Quân Lăng Thiên ngưng đọng, từ trên ghế đứng dậy, cúi người đến bên giường, nhìn nàng giống như một con mèo lười nhác chui vào trong chăn. Trong lòng rất là thương xót. Hắn không muốn nàng như thế, hắn hy vọng nàng luôn vui vẻ.</w:t>
      </w:r>
    </w:p>
    <w:p>
      <w:pPr>
        <w:pStyle w:val="BodyText"/>
      </w:pPr>
      <w:r>
        <w:t xml:space="preserve">Có tiếng ồn ào truyền đến, Quân Lăng Thiên bỗng nhiên khẽ cười ranh mãnh.</w:t>
      </w:r>
    </w:p>
    <w:p>
      <w:pPr>
        <w:pStyle w:val="BodyText"/>
      </w:pPr>
      <w:r>
        <w:t xml:space="preserve">Hắn cúi người đến trên giường, đè lên Y Vân, ôm chặt lấy nàng.</w:t>
      </w:r>
    </w:p>
    <w:p>
      <w:pPr>
        <w:pStyle w:val="BodyText"/>
      </w:pPr>
      <w:r>
        <w:t xml:space="preserve">Hơi thở nam nhân tươi mát nhanh chóng kéo đến.</w:t>
      </w:r>
    </w:p>
    <w:p>
      <w:pPr>
        <w:pStyle w:val="BodyText"/>
      </w:pPr>
      <w:r>
        <w:t xml:space="preserve">Đầu óc Y Vân như rơi vào hồ nước, một mảnh mê muội.</w:t>
      </w:r>
    </w:p>
    <w:p>
      <w:pPr>
        <w:pStyle w:val="BodyText"/>
      </w:pPr>
      <w:r>
        <w:t xml:space="preserve">Chẳng lẽ, chẳng lẽ hắn muốn, hắn muốn...Hắn muốn làm gì?</w:t>
      </w:r>
    </w:p>
    <w:p>
      <w:pPr>
        <w:pStyle w:val="BodyText"/>
      </w:pPr>
      <w:r>
        <w:t xml:space="preserve">Đang định hô to, môi liền bị bàn tay to lớn của Quân Lăng Thiên gắt gao che phủ.</w:t>
      </w:r>
    </w:p>
    <w:p>
      <w:pPr>
        <w:pStyle w:val="BodyText"/>
      </w:pPr>
      <w:r>
        <w:t xml:space="preserve">Đôi mắt hắn sâu thẳm như đêm gần ngay trong gang tấc, giống như muốn hút lấy linh hồn Y Vân.</w:t>
      </w:r>
    </w:p>
    <w:p>
      <w:pPr>
        <w:pStyle w:val="BodyText"/>
      </w:pPr>
      <w:r>
        <w:t xml:space="preserve">Tâm trí Y Vân liền đình công trong giây lát, nàng phải cố gắng đè nén trái tim đang đập rộn của mình, giận giữ trừng mắt với hắn.</w:t>
      </w:r>
    </w:p>
    <w:p>
      <w:pPr>
        <w:pStyle w:val="BodyText"/>
      </w:pPr>
      <w:r>
        <w:t xml:space="preserve">Lăng Thiên mỉm cười, tay kia đặt ở bên môi, nhẹ nhàng "xuỵt" một tiếng, nói: "Đừng nhúc nhích!"</w:t>
      </w:r>
    </w:p>
    <w:p>
      <w:pPr>
        <w:pStyle w:val="BodyText"/>
      </w:pPr>
      <w:r>
        <w:t xml:space="preserve">Y Vân nghe thấy tiếng ván gỗ kêu lên kẽo kẹt trên đầu mình, dường như có rất nhiều người đang xuất hiện trên thuyền, đi tới đi lui.</w:t>
      </w:r>
    </w:p>
    <w:p>
      <w:pPr>
        <w:pStyle w:val="BodyText"/>
      </w:pPr>
      <w:r>
        <w:t xml:space="preserve">Bốn phía hoàn toàn yên tĩnh, chỉ nghe một thanh âm oai phong lẫm liệt quát lên, "Chúng ta là phụng mệnh điều tra, những người không có trách nhiệm xin đứng ở một bên."</w:t>
      </w:r>
    </w:p>
    <w:p>
      <w:pPr>
        <w:pStyle w:val="BodyText"/>
      </w:pPr>
      <w:r>
        <w:t xml:space="preserve">"Các ngươi không nhìn xem của ai, còn phụng mệnh điều tra, có phải là không muốn sống nữa?"</w:t>
      </w:r>
    </w:p>
    <w:p>
      <w:pPr>
        <w:pStyle w:val="BodyText"/>
      </w:pPr>
      <w:r>
        <w:t xml:space="preserve">Tiếp lời là một giọng nói có vẻ côn đồ.</w:t>
      </w:r>
    </w:p>
    <w:p>
      <w:pPr>
        <w:pStyle w:val="BodyText"/>
      </w:pPr>
      <w:r>
        <w:t xml:space="preserve">Thanh âm kia thực quen tai, hình như đã từng nghe thấy ở đâu.</w:t>
      </w:r>
    </w:p>
    <w:p>
      <w:pPr>
        <w:pStyle w:val="BodyText"/>
      </w:pPr>
      <w:r>
        <w:t xml:space="preserve">Y Vân cẩn thận suy nghĩ nhưng vẫn nhớ không ra.</w:t>
      </w:r>
    </w:p>
    <w:p>
      <w:pPr>
        <w:pStyle w:val="BodyText"/>
      </w:pPr>
      <w:r>
        <w:t xml:space="preserve">"Thì ra là Diệp đại công tử, chúng ta cũng chỉ là phụng mệnh làm việc, xin công tử hãy phối hợp." Những người đó vừa nói xong, hình như liền kiểm tra một hồi ở trên thuyền, nhưng không phát hiện gì.</w:t>
      </w:r>
    </w:p>
    <w:p>
      <w:pPr>
        <w:pStyle w:val="BodyText"/>
      </w:pPr>
      <w:r>
        <w:t xml:space="preserve">Sau đó là tiếng người thì thầm nói chuyện, Y Vân không nghe thấy bọn họ đang nói gì.</w:t>
      </w:r>
    </w:p>
    <w:p>
      <w:pPr>
        <w:pStyle w:val="BodyText"/>
      </w:pPr>
      <w:r>
        <w:t xml:space="preserve">Lúc này Y Vân mới nhớ, Diệp đại công tử kia thì ra chính là tên công tử nhà Diệp thừa tướng từng bắt nạt Tế Yêu ở Phồn Hoa Viên, ca ca Diệp Chỉ Lan.</w:t>
      </w:r>
    </w:p>
    <w:p>
      <w:pPr>
        <w:pStyle w:val="BodyText"/>
      </w:pPr>
      <w:r>
        <w:t xml:space="preserve">Thảo nào lại quen tai như vậy.</w:t>
      </w:r>
    </w:p>
    <w:p>
      <w:pPr>
        <w:pStyle w:val="BodyText"/>
      </w:pPr>
      <w:r>
        <w:t xml:space="preserve">Hoá ra các nàng lại đi nhờ thuyền của tên ác ôn này.</w:t>
      </w:r>
    </w:p>
    <w:p>
      <w:pPr>
        <w:pStyle w:val="BodyText"/>
      </w:pPr>
      <w:r>
        <w:t xml:space="preserve">Đôi mày khẽ cứng lại, có chút chán ghét.</w:t>
      </w:r>
    </w:p>
    <w:p>
      <w:pPr>
        <w:pStyle w:val="BodyText"/>
      </w:pPr>
      <w:r>
        <w:t xml:space="preserve">Một lúc sau, bên trên từ lâu đã không còn động tĩnh.</w:t>
      </w:r>
    </w:p>
    <w:p>
      <w:pPr>
        <w:pStyle w:val="BodyText"/>
      </w:pPr>
      <w:r>
        <w:t xml:space="preserve">Quân Lăng Thiên vẫn tự tại nằm bên cạnh, đôi tay ôm chặt lấy chiếc eo của nàng, hơi thở lướt trên gương mặt nàng có chút nhồn nhột.</w:t>
      </w:r>
    </w:p>
    <w:p>
      <w:pPr>
        <w:pStyle w:val="BodyText"/>
      </w:pPr>
      <w:r>
        <w:t xml:space="preserve">Nét mặt hắn vẫn còn rất nghiêm túc, khiến Y Vân không dám động đậy, sợ rằng sẽ bị phát hiện, khi đó nàng lại bị bắt trở về.</w:t>
      </w:r>
    </w:p>
    <w:p>
      <w:pPr>
        <w:pStyle w:val="BodyText"/>
      </w:pPr>
      <w:r>
        <w:t xml:space="preserve">Thật lâu sau Y Vân lại nhìn Lăng Thiên, nhưng vẻ mặt hắn lại có chút say sưa, dáng vẻ rất là hưởng thụ. Trong đôi mắt là nụ cười đắc ý khi thực hiện được mưu đồ.</w:t>
      </w:r>
    </w:p>
    <w:p>
      <w:pPr>
        <w:pStyle w:val="BodyText"/>
      </w:pPr>
      <w:r>
        <w:t xml:space="preserve">Y Vân liền hiểu ra nàng lại bị người ta đùa bỡn.</w:t>
      </w:r>
    </w:p>
    <w:p>
      <w:pPr>
        <w:pStyle w:val="BodyText"/>
      </w:pPr>
      <w:r>
        <w:t xml:space="preserve">Hung hăng đẩy hắn ra, từ trên giường chật vật ngồi dậy.</w:t>
      </w:r>
    </w:p>
    <w:p>
      <w:pPr>
        <w:pStyle w:val="BodyText"/>
      </w:pPr>
      <w:r>
        <w:t xml:space="preserve">"Người trêu đùa ta?"</w:t>
      </w:r>
    </w:p>
    <w:p>
      <w:pPr>
        <w:pStyle w:val="Compact"/>
      </w:pPr>
      <w:r>
        <w:t xml:space="preserve">"Đây mới là ngươi nha, cần gì phải ra vẻ bà cụ non như khi nãy." Hắn nhàn nhã nói.</w:t>
      </w:r>
      <w:r>
        <w:br w:type="textWrapping"/>
      </w:r>
      <w:r>
        <w:br w:type="textWrapping"/>
      </w:r>
    </w:p>
    <w:p>
      <w:pPr>
        <w:pStyle w:val="Heading2"/>
      </w:pPr>
      <w:bookmarkStart w:id="60" w:name="chương-075"/>
      <w:bookmarkEnd w:id="60"/>
      <w:r>
        <w:t xml:space="preserve">38. Chương 075</w:t>
      </w:r>
    </w:p>
    <w:p>
      <w:pPr>
        <w:pStyle w:val="Compact"/>
      </w:pPr>
      <w:r>
        <w:br w:type="textWrapping"/>
      </w:r>
      <w:r>
        <w:br w:type="textWrapping"/>
      </w:r>
      <w:r>
        <w:t xml:space="preserve">Chương 75: Thông minh gặp xảo quyệt.</w:t>
      </w:r>
    </w:p>
    <w:p>
      <w:pPr>
        <w:pStyle w:val="BodyText"/>
      </w:pPr>
      <w:r>
        <w:t xml:space="preserve">Hắn muốn nàng như vậy, vui vẻ như vậy, nổi giận như vậy, hắn không muốn nàng mãi u buồn trông như nước đọng nơi ao tù.</w:t>
      </w:r>
    </w:p>
    <w:p>
      <w:pPr>
        <w:pStyle w:val="BodyText"/>
      </w:pPr>
      <w:r>
        <w:t xml:space="preserve">Quân Lăng Thiên nửa nằm nửa ngồi ở trên giường, tay phải gối lấy đầu, mái tóc đen tuỳ ý xoã xuống, trông rất tự tại, thong dong nhưng dáng vẻ đó lại có khả năng thiêu đốt người đối diện.</w:t>
      </w:r>
    </w:p>
    <w:p>
      <w:pPr>
        <w:pStyle w:val="BodyText"/>
      </w:pPr>
      <w:r>
        <w:t xml:space="preserve">Khóe môi hơi giương lên, lộ ra nụ cười nhẹ, thực mê người, trong đôi mắt vẫn còn lưu lại vẻ say mê mới vừa rồi.</w:t>
      </w:r>
    </w:p>
    <w:p>
      <w:pPr>
        <w:pStyle w:val="BodyText"/>
      </w:pPr>
      <w:r>
        <w:t xml:space="preserve">Không thể phủ nhận, hắn đã đắm chìm trong một khắc đó.</w:t>
      </w:r>
    </w:p>
    <w:p>
      <w:pPr>
        <w:pStyle w:val="BodyText"/>
      </w:pPr>
      <w:r>
        <w:t xml:space="preserve">Ôm lấy thân thể mềm mại của nàng, ngửi thấy mùi hương thoang thoảng trên người nàng, hắn nguyện vĩnh viễn đắm mình trong đó.</w:t>
      </w:r>
    </w:p>
    <w:p>
      <w:pPr>
        <w:pStyle w:val="BodyText"/>
      </w:pPr>
      <w:r>
        <w:t xml:space="preserve">Y Vân nhớ lại tình cảm ám muội mới vừa rồi của bọn họ, lại nhớ đến việc nàng từng bị lừa phải hôn hắn khi ở Phồn Hoa Viên, trong lòng liền bực bội. Hắn nghĩ nàng là một nữ tử tuỳ tiện sao? Có thể tuỳ ý để hắn trêu đùa ư?</w:t>
      </w:r>
    </w:p>
    <w:p>
      <w:pPr>
        <w:pStyle w:val="BodyText"/>
      </w:pPr>
      <w:r>
        <w:t xml:space="preserve">Vừa nãy nàng còn đem lòng cảm kích hắn, đúng là nàng bị đãng trí mà, hắn vốn là một ác ma, lấy việc trêu đùa tra tấn người khác làm niềm vui.</w:t>
      </w:r>
    </w:p>
    <w:p>
      <w:pPr>
        <w:pStyle w:val="BodyText"/>
      </w:pPr>
      <w:r>
        <w:t xml:space="preserve">Y Vân tức giận nhìn hắn, nhìn dáng vẻ hắn vênh váo đắc ý, đôi mắt mang đầy sự đùa cợt. Y Vân nhanh chóng đem sự tức giận trong lòng đè nén xuống, đầu óc cũng trở nên tỉnh táo hơn.</w:t>
      </w:r>
    </w:p>
    <w:p>
      <w:pPr>
        <w:pStyle w:val="BodyText"/>
      </w:pPr>
      <w:r>
        <w:t xml:space="preserve">Nàng hiểu rất rõ, nếu như nàng nổi giận, ấy chính là rút lui thật sự. Nàng càng tức giận, càng nóng nảy, hắn sẽ càng vui sướng.</w:t>
      </w:r>
    </w:p>
    <w:p>
      <w:pPr>
        <w:pStyle w:val="BodyText"/>
      </w:pPr>
      <w:r>
        <w:t xml:space="preserve">Khôi phục lại thần sắc bình tĩnh, lạnh lùng, Y Vân nhìn về phía Quân Lăng Thiên, khoé môi hiện lên nét cười nhạt như có như không, lạnh lùng nói: "Ta không thích ngươi, ngươi cũng không thích ta, ta là nha hoàn của ngươi, chứ không phải là đồ chơi của ngươi, mong rằng sau này ngươi không tiếp tục có những hành vi vô sỉ như vậy."</w:t>
      </w:r>
    </w:p>
    <w:p>
      <w:pPr>
        <w:pStyle w:val="BodyText"/>
      </w:pPr>
      <w:r>
        <w:t xml:space="preserve">Nghe thấy lời nói của Y Vân, sắc mặt Quân Lăng Thiên ngưng đọng lại, đôi mày lạnh lùng nhướng lên, nhẹ mỉm cười, đôi mắt híp lại trông càng nguy hiểm.</w:t>
      </w:r>
    </w:p>
    <w:p>
      <w:pPr>
        <w:pStyle w:val="BodyText"/>
      </w:pPr>
      <w:r>
        <w:t xml:space="preserve">Trong khoảnh khắc này, Y Vân nghĩ rằng hắn sẽ phát hoả ngay lập tức.</w:t>
      </w:r>
    </w:p>
    <w:p>
      <w:pPr>
        <w:pStyle w:val="BodyText"/>
      </w:pPr>
      <w:r>
        <w:t xml:space="preserve">Nhưng không hề có, hắn chỉ nhoẻn miệng cười, nụ cười ngây thơ mà sáng lạng.</w:t>
      </w:r>
    </w:p>
    <w:p>
      <w:pPr>
        <w:pStyle w:val="BodyText"/>
      </w:pPr>
      <w:r>
        <w:t xml:space="preserve">Hiện tại Y Vân cảm giác bản thân nàng vĩnh viễn không thể nào đoán ra được suy nghĩ của người này, Y Vân tự ình thông minh, nhưng thông minh gặp phải xảo quyệt gian trá, liền giống như nhân tài mà không có đất dụng võ.</w:t>
      </w:r>
    </w:p>
    <w:p>
      <w:pPr>
        <w:pStyle w:val="BodyText"/>
      </w:pPr>
      <w:r>
        <w:t xml:space="preserve">Nàng mãi sẽ không hiểu được hắn, thế nhưng hắn lại rất dễ dàng nhìn thấu tâm tư nàng, thậm chí là biết toàn bộ bí mật của nàng.</w:t>
      </w:r>
    </w:p>
    <w:p>
      <w:pPr>
        <w:pStyle w:val="BodyText"/>
      </w:pPr>
      <w:r>
        <w:t xml:space="preserve">Quân Lăng Thiên thư thái từ trên giường đứng lên, ám muội bước đến trước mặt nàng, hơi thở nam nhân riêng biệt của hắn xâm nhập vào mọi giác quan của Y Vân.</w:t>
      </w:r>
    </w:p>
    <w:p>
      <w:pPr>
        <w:pStyle w:val="BodyText"/>
      </w:pPr>
      <w:r>
        <w:t xml:space="preserve">Vươn cánh tay, nhẹ nhàng ôn nhu, chế ngự dục vọng đang cuộn trào trong người, khẽ chạm vào khuôn mặt Y Vân.</w:t>
      </w:r>
    </w:p>
    <w:p>
      <w:pPr>
        <w:pStyle w:val="BodyText"/>
      </w:pPr>
      <w:r>
        <w:t xml:space="preserve">Gương mặt Y Vân hiện lên một mảnh hồng hồng, không biết là bởi vì tức giận hày là vì cái ôm vừa rồi mà thẹn thùng.</w:t>
      </w:r>
    </w:p>
    <w:p>
      <w:pPr>
        <w:pStyle w:val="BodyText"/>
      </w:pPr>
      <w:r>
        <w:t xml:space="preserve">"Ngươi không thích ta, ta biết, nhưng sao ngươi biết ta không thích ngươi?" Thanh âm của hắn bất chợt trở nên nhu hoà.</w:t>
      </w:r>
    </w:p>
    <w:p>
      <w:pPr>
        <w:pStyle w:val="BodyText"/>
      </w:pPr>
      <w:r>
        <w:t xml:space="preserve">Đáy lòng Y Vân ngừng trệ, một loại cảm kỳ lạ bỗng nhiên xuất hiện.</w:t>
      </w:r>
    </w:p>
    <w:p>
      <w:pPr>
        <w:pStyle w:val="BodyText"/>
      </w:pPr>
      <w:r>
        <w:t xml:space="preserve">Nàng ngoảnh mặt đi, không nhìn vào đôi mắt nóng rực kia, lạnh nhạt nói: "Tình cảm của ngươi không liên quan gì đến ta, ta vĩnh viễn sẽ không để ý đến."</w:t>
      </w:r>
    </w:p>
    <w:p>
      <w:pPr>
        <w:pStyle w:val="BodyText"/>
      </w:pPr>
      <w:r>
        <w:t xml:space="preserve">Ánh mắt Quân Lăng Thiên tối sầm lại, nói: "Ngươi sai rồi! Ngươi cần phải ghi nhớ sở thích của ta, thân là nha hoàn bên người ta, sao lại không biết ta thích gì ghét gì chứ?"</w:t>
      </w:r>
    </w:p>
    <w:p>
      <w:pPr>
        <w:pStyle w:val="BodyText"/>
      </w:pPr>
      <w:r>
        <w:t xml:space="preserve">"Nếu như thế, vậy thì nói xem ngươi thích cái gì, ghét cái gì?" Y Vân nếu như đã đáp ứng làm nha hoàn của hắn, thì sẽ cố gắng làm hết sức mình</w:t>
      </w:r>
    </w:p>
    <w:p>
      <w:pPr>
        <w:pStyle w:val="BodyText"/>
      </w:pPr>
      <w:r>
        <w:t xml:space="preserve">"Ta thích nhất...chính là ngươi." Nói xong, hắn mỉm cười, nụ cười rất là gian xảo.</w:t>
      </w:r>
    </w:p>
    <w:p>
      <w:pPr>
        <w:pStyle w:val="BodyText"/>
      </w:pPr>
      <w:r>
        <w:t xml:space="preserve">Trong lòng thoáng qua cảm giác nghẹt thở nặng nề.</w:t>
      </w:r>
    </w:p>
    <w:p>
      <w:pPr>
        <w:pStyle w:val="BodyText"/>
      </w:pPr>
      <w:r>
        <w:t xml:space="preserve">Y Vân không rõ đây là loại cảm giác gì, nhưng nàng vô cùng bài xích.</w:t>
      </w:r>
    </w:p>
    <w:p>
      <w:pPr>
        <w:pStyle w:val="BodyText"/>
      </w:pPr>
      <w:r>
        <w:t xml:space="preserve">Biết rõ là hắn đang trêu đùa nàng, nàng lại bối rối không biết phải làm sao.</w:t>
      </w:r>
    </w:p>
    <w:p>
      <w:pPr>
        <w:pStyle w:val="BodyText"/>
      </w:pPr>
      <w:r>
        <w:t xml:space="preserve">"Chủ nhân có phải cũng nên biết một chút xem nha hoàn yêu ghét cái gì nha." Y Vân che dấu trái tim đang đập liên hồi của mình, "Ta cho ngươi biết, người ta hận nhất chính là ngươi...Quân Lăng Thiên."</w:t>
      </w:r>
    </w:p>
    <w:p>
      <w:pPr>
        <w:pStyle w:val="BodyText"/>
      </w:pPr>
      <w:r>
        <w:t xml:space="preserve">"Ta biết, ngươi hận nhất là ta, yêu nhất chính là Long Mạc. Nhìn xem, có phải ta rất hiểu rõ nha hoàn của mình phải không?” Giọng nói của hắn tựa như gió nhẹ mây trôi, không hề nổi giận, khoé môi lại vẽ ra nụ cười tự giễu.</w:t>
      </w:r>
    </w:p>
    <w:p>
      <w:pPr>
        <w:pStyle w:val="BodyText"/>
      </w:pPr>
      <w:r>
        <w:t xml:space="preserve">Bản thân đã điên rồi sao? Biết rõ lòng nàng chỉ có Long Mạc, còn không nề hà nguy hiểm cứu nàng ra khỏi cung.</w:t>
      </w:r>
    </w:p>
    <w:p>
      <w:pPr>
        <w:pStyle w:val="BodyText"/>
      </w:pPr>
      <w:r>
        <w:t xml:space="preserve">Nàng chẳng qua gương mặt so với những nữ tử khác xinh đẹp hơn một ít, cầm nghệ êm tai hơn một tí, lại quật cường hơn một chút. Chẳng lẽ chỉ bởi vì vậy, mà hắn lại say đắm sâu sắc nàng sao?</w:t>
      </w:r>
    </w:p>
    <w:p>
      <w:pPr>
        <w:pStyle w:val="BodyText"/>
      </w:pPr>
      <w:r>
        <w:t xml:space="preserve">Hoàng hôn dần buông xuống, trong khoang thuyền có chút tối tăm, Quân Lăng Thiên lại một lần nữa tường tận đánh giá Y Vân, cũng một lần nữa xem xét kỹ lưỡng tình cảm của mình.</w:t>
      </w:r>
    </w:p>
    <w:p>
      <w:pPr>
        <w:pStyle w:val="BodyText"/>
      </w:pPr>
      <w:r>
        <w:t xml:space="preserve">Đã phải lo lắng bôn ba suốt mấy ngày liền, khiến gương mặt nàng hơi có chút gầy đi, cằm đã hơi nhô ra. Làn da vốn trắng nõn mịn màng, thế nhưng lúc này bởi vì sự oán hận với hắn mà có phần tái nhợt.</w:t>
      </w:r>
    </w:p>
    <w:p>
      <w:pPr>
        <w:pStyle w:val="BodyText"/>
      </w:pPr>
      <w:r>
        <w:t xml:space="preserve">Nhưng, cho dù gầy yếu tái nhợt vẫn xinh đẹp.</w:t>
      </w:r>
    </w:p>
    <w:p>
      <w:pPr>
        <w:pStyle w:val="BodyText"/>
      </w:pPr>
      <w:r>
        <w:t xml:space="preserve">Đôi mày như khói, ánh mắt lạnh nhạt như mặt hồ, môi đỏ mọng như son, mái tóc đen như mực trút xuống, chiếc eo nhỏ nhắn mảnh khảnh.</w:t>
      </w:r>
    </w:p>
    <w:p>
      <w:pPr>
        <w:pStyle w:val="BodyText"/>
      </w:pPr>
      <w:r>
        <w:t xml:space="preserve">Nhưng, nữ tử có nét đẹp sánh với nàng cũng không phải là không có, thuộc hạ của hắn Hồng Điệp cũng không thua kém gì nàng, hơn nữa lại có phần thướt tha phong tình hơn nàng.</w:t>
      </w:r>
    </w:p>
    <w:p>
      <w:pPr>
        <w:pStyle w:val="BodyText"/>
      </w:pPr>
      <w:r>
        <w:t xml:space="preserve">Nhưng, hắn biết, hắn không phải chỉ yêu nét đẹp của nàng.</w:t>
      </w:r>
    </w:p>
    <w:p>
      <w:pPr>
        <w:pStyle w:val="BodyText"/>
      </w:pPr>
      <w:r>
        <w:t xml:space="preserve">Nhìn vào ánh mắt nàng trong trẻo như mặt nước, sâu thẳm như hồ thu, lại thêm phần bướng bỉnh, lãnh đạm, và có cả sự oán hận trong đấy, nhưng, tuy là như thế, đôi mắt nàng vẫn còn nét dịu dàng.</w:t>
      </w:r>
    </w:p>
    <w:p>
      <w:pPr>
        <w:pStyle w:val="BodyText"/>
      </w:pPr>
      <w:r>
        <w:t xml:space="preserve">Cũng như trong bất cứ hoàn cảnh nào, nàng vẫn luôn là một nữ tử có tấm lòng lương thiện.</w:t>
      </w:r>
    </w:p>
    <w:p>
      <w:pPr>
        <w:pStyle w:val="BodyText"/>
      </w:pPr>
      <w:r>
        <w:t xml:space="preserve">Hắn thích nàng, không vì lý đo gì, đơn giản chỉ vì thích mà thích.</w:t>
      </w:r>
    </w:p>
    <w:p>
      <w:pPr>
        <w:pStyle w:val="BodyText"/>
      </w:pPr>
      <w:r>
        <w:t xml:space="preserve">Trong lòng nàng đã có một tên Long Mạc, không quan trọng, nếu nàng đã gặp được hắn, ngay cả đến mười tên Long Mạc, hắn cũng có thể trục xuất hắn ta ra khỏi trái tim của nàng. Trước hết chỉ nên bắt đầu từ nha hoàn thôi.</w:t>
      </w:r>
    </w:p>
    <w:p>
      <w:pPr>
        <w:pStyle w:val="BodyText"/>
      </w:pPr>
      <w:r>
        <w:t xml:space="preserve">Tự tại tựa người trên ghế, hắn ung dung nói: "Nha hoàn ngươi, có phải nên biết bổn phận của mình, đúng không?"</w:t>
      </w:r>
    </w:p>
    <w:p>
      <w:pPr>
        <w:pStyle w:val="BodyText"/>
      </w:pPr>
      <w:r>
        <w:t xml:space="preserve">Y Vân chớp mi, nói: "Bổn phận gì?"</w:t>
      </w:r>
    </w:p>
    <w:p>
      <w:pPr>
        <w:pStyle w:val="BodyText"/>
      </w:pPr>
      <w:r>
        <w:t xml:space="preserve">"Nói cho ngươi biết, làm nha hoàn của ta, không phải là một chuyện dễ dàng!</w:t>
      </w:r>
    </w:p>
    <w:p>
      <w:pPr>
        <w:pStyle w:val="BodyText"/>
      </w:pPr>
      <w:r>
        <w:t xml:space="preserve">Khi ta khát nước ngươi phải vì ta mà bưng trà dâng nước;</w:t>
      </w:r>
    </w:p>
    <w:p>
      <w:pPr>
        <w:pStyle w:val="BodyText"/>
      </w:pPr>
      <w:r>
        <w:t xml:space="preserve">Khi ta dùng cơm ngươi phải vì ta mà rót rượu gắp thức ăn;</w:t>
      </w:r>
    </w:p>
    <w:p>
      <w:pPr>
        <w:pStyle w:val="BodyText"/>
      </w:pPr>
      <w:r>
        <w:t xml:space="preserve">Khi ta nghỉ ngơi ngươi phải vì ta mà cởi áo nới dây lưng;</w:t>
      </w:r>
    </w:p>
    <w:p>
      <w:pPr>
        <w:pStyle w:val="BodyText"/>
      </w:pPr>
      <w:r>
        <w:t xml:space="preserve">Khi ta tắm rửa ngươi phải vì ta mà chà vai lau lưng;</w:t>
      </w:r>
    </w:p>
    <w:p>
      <w:pPr>
        <w:pStyle w:val="BodyText"/>
      </w:pPr>
      <w:r>
        <w:t xml:space="preserve">Khi ta buồn chán ngươi phải vì ta mà đánh đàn ca hát;</w:t>
      </w:r>
    </w:p>
    <w:p>
      <w:pPr>
        <w:pStyle w:val="BodyText"/>
      </w:pPr>
      <w:r>
        <w:t xml:space="preserve">Khi ta buồn phiền thì ngươi không được vui vẻ, phải thay ta giải sầu;</w:t>
      </w:r>
    </w:p>
    <w:p>
      <w:pPr>
        <w:pStyle w:val="BodyText"/>
      </w:pPr>
      <w:r>
        <w:t xml:space="preserve">Khi ta vui vẻ thì ngươi không được buồn phiền, phải cùng ta chung vui;</w:t>
      </w:r>
    </w:p>
    <w:p>
      <w:pPr>
        <w:pStyle w:val="BodyText"/>
      </w:pPr>
      <w:r>
        <w:t xml:space="preserve">Khi mùa đông rét lạnh ngươi phải vì ta mà ủ ấm giường;</w:t>
      </w:r>
    </w:p>
    <w:p>
      <w:pPr>
        <w:pStyle w:val="BodyText"/>
      </w:pPr>
      <w:r>
        <w:t xml:space="preserve">Khi ngày hè bóng bức ngươi phải vì ta mà quạt gió khua muỗi;</w:t>
      </w:r>
    </w:p>
    <w:p>
      <w:pPr>
        <w:pStyle w:val="BodyText"/>
      </w:pPr>
      <w:r>
        <w:t xml:space="preserve">..."</w:t>
      </w:r>
    </w:p>
    <w:p>
      <w:pPr>
        <w:pStyle w:val="BodyText"/>
      </w:pPr>
      <w:r>
        <w:t xml:space="preserve">Gương mặt anh tuấn của Quân Lăng Thiên nổi lên nụ cười đắc ý, ánh mắt đen tuyền tinh thông như muốn câu hồn, chăm chú nhìn vào nàng.</w:t>
      </w:r>
    </w:p>
    <w:p>
      <w:pPr>
        <w:pStyle w:val="BodyText"/>
      </w:pPr>
      <w:r>
        <w:t xml:space="preserve">Y Vân cẩn thận lắng nghe, những điều này đều là những việc mà một nha hoàn phải làm, không có gì quá phận, trước kia khi còn là nha hoàn của bà ngoại nàng đều đã làm qua.</w:t>
      </w:r>
    </w:p>
    <w:p>
      <w:pPr>
        <w:pStyle w:val="BodyText"/>
      </w:pPr>
      <w:r>
        <w:t xml:space="preserve">Nhưng mà, muốn nàng hầu hạ như thế đối với một ác ma, trong lòng vẫn có chút không cam chịu.</w:t>
      </w:r>
    </w:p>
    <w:p>
      <w:pPr>
        <w:pStyle w:val="BodyText"/>
      </w:pPr>
      <w:r>
        <w:t xml:space="preserve">Nhìn hắn đắc ý ra lệnh như vậy, Y Vân đã cảm thấy tức giận, chưa bao giờ nàng căm hận giống như lúc này, hận đến nghiến răng nghiến lợi, nếu bây giờ có một chiếc roi trong tay, nàng sẽ không chút do dự mà quất về phía Quân Lăng Thiên, đúng rồi, đánh vào cái miệng thúi của hắn, để hắn không thể nói được nữa.</w:t>
      </w:r>
    </w:p>
    <w:p>
      <w:pPr>
        <w:pStyle w:val="BodyText"/>
      </w:pPr>
      <w:r>
        <w:t xml:space="preserve">Chỉ cần hắn mở lời là lại dễ dàng khơi dậy sự tức giận của nàng.</w:t>
      </w:r>
    </w:p>
    <w:p>
      <w:pPr>
        <w:pStyle w:val="BodyText"/>
      </w:pPr>
      <w:r>
        <w:t xml:space="preserve">"Còn gì nữa không?" Y Vân lạnh nhạt</w:t>
      </w:r>
    </w:p>
    <w:p>
      <w:pPr>
        <w:pStyle w:val="BodyText"/>
      </w:pPr>
      <w:r>
        <w:t xml:space="preserve">"Trước mắt là như vậy đi? Tạm thời vẫn chưa nghĩ ra, có gì sẽ bổ sung sau."</w:t>
      </w:r>
    </w:p>
    <w:p>
      <w:pPr>
        <w:pStyle w:val="BodyText"/>
      </w:pPr>
      <w:r>
        <w:t xml:space="preserve">Nói xong, hắn nhắm mắt lại, nằm ngửa ở trên ghế.</w:t>
      </w:r>
    </w:p>
    <w:p>
      <w:pPr>
        <w:pStyle w:val="BodyText"/>
      </w:pPr>
      <w:r>
        <w:t xml:space="preserve">"Ngươi nên làm việc của mình đi."</w:t>
      </w:r>
    </w:p>
    <w:p>
      <w:pPr>
        <w:pStyle w:val="BodyText"/>
      </w:pPr>
      <w:r>
        <w:t xml:space="preserve">"Vậy ngươi khác nước, hay là đói bụng, buồn chán, hay ưu sầu đây?" Y Vân kìm nén sự tức giận, hỏi.</w:t>
      </w:r>
    </w:p>
    <w:p>
      <w:pPr>
        <w:pStyle w:val="BodyText"/>
      </w:pPr>
      <w:r>
        <w:t xml:space="preserve">"Làm nha hoàn thì phải chủ động nhìn xem chủ nhân cần gì, hiện tại ta rất buồn bực, ngươi có phải nên giúp ta giải sầu nha."</w:t>
      </w:r>
    </w:p>
    <w:p>
      <w:pPr>
        <w:pStyle w:val="BodyText"/>
      </w:pPr>
      <w:r>
        <w:t xml:space="preserve">Lúc này, Y Vân mới hiểu được thế nào là người khi đứng dưới mái hiên, không thể không cúi đầu.</w:t>
      </w:r>
    </w:p>
    <w:p>
      <w:pPr>
        <w:pStyle w:val="BodyText"/>
      </w:pPr>
      <w:r>
        <w:t xml:space="preserve">Ai bảo cái mạng nhỏ của nàng và mẫu thân nằm ở trong tay người ta, nếu như một khi hắn cao hứng mà giết nàng thì cũng chỉ giống như giết chết một con kiến mà thôi.</w:t>
      </w:r>
    </w:p>
    <w:p>
      <w:pPr>
        <w:pStyle w:val="BodyText"/>
      </w:pPr>
      <w:r>
        <w:t xml:space="preserve">Nàng không sợ chết, nhưng mẫu thân thì không thể chết được, nếu không phải vì muốn hắn đưa mẫu thân đến chiến trường, Y Vân thật sự rất muốn đối nghịch với hắn.</w:t>
      </w:r>
    </w:p>
    <w:p>
      <w:pPr>
        <w:pStyle w:val="BodyText"/>
      </w:pPr>
      <w:r>
        <w:t xml:space="preserve">Nhưng, nàng không thể.</w:t>
      </w:r>
    </w:p>
    <w:p>
      <w:pPr>
        <w:pStyle w:val="BodyText"/>
      </w:pPr>
      <w:r>
        <w:t xml:space="preserve">Chỉ có thể để mặc cho lửa giận bùng cháy trong lòng, còn gương mặt lại nhẹ nhàng mỉm cười, "Không biết là ngươi muốn nghe khúc nhạc nào?"</w:t>
      </w:r>
    </w:p>
    <w:p>
      <w:pPr>
        <w:pStyle w:val="BodyText"/>
      </w:pPr>
      <w:r>
        <w:t xml:space="preserve">"Tuỳ ý." Đôi mi Quân Lăng Thiên run run, đắc ý cười.</w:t>
      </w:r>
    </w:p>
    <w:p>
      <w:pPr>
        <w:pStyle w:val="BodyText"/>
      </w:pPr>
      <w:r>
        <w:t xml:space="preserve">Y Vân nhìn khắp bốn phía, trong căn phòng nhỏ này, bày trí vô cùng đơn giản, không có một nhạc cụ nào. Mày Y Vân khẽ chau lại, chẳng lẽ muốn nàng hát sao?</w:t>
      </w:r>
    </w:p>
    <w:p>
      <w:pPr>
        <w:pStyle w:val="BodyText"/>
      </w:pPr>
      <w:r>
        <w:t xml:space="preserve">"Nhưng mà, nơi này không có nhạc cụ, Y Vân làm thế nào diễn tấu."</w:t>
      </w:r>
    </w:p>
    <w:p>
      <w:pPr>
        <w:pStyle w:val="BodyText"/>
      </w:pPr>
      <w:r>
        <w:t xml:space="preserve">"Ngươi tự nghĩ đi, không thấy ta đang phiền lắm sao?" Quân Lăng Thiên vẫn nhắm mắt như cũ, nhởn nhơ nói.</w:t>
      </w:r>
    </w:p>
    <w:p>
      <w:pPr>
        <w:pStyle w:val="BodyText"/>
      </w:pPr>
      <w:r>
        <w:t xml:space="preserve">Chợt thấy trên chiếc bàn nhỏ, có hai bát sứ men xanh, trên thân có hai cánh bướm nhỏ, trong lòng không khỏi vui mừng, hay là dùng chúng đi.</w:t>
      </w:r>
    </w:p>
    <w:p>
      <w:pPr>
        <w:pStyle w:val="BodyText"/>
      </w:pPr>
      <w:r>
        <w:t xml:space="preserve">Thuận tay cầm lấy hai chiếc bát hồ điệp, dùng ngón giữa và ngón cái của tay phải giữ lấy, cổ tay trắng nõn như tuyết nhẹ nhàng chuyển động, âm thanh đinh đang thanh thuý rất là dễ nghe.</w:t>
      </w:r>
    </w:p>
    <w:p>
      <w:pPr>
        <w:pStyle w:val="BodyText"/>
      </w:pPr>
      <w:r>
        <w:t xml:space="preserve">Quân Lăng Thiên nghe thấy, bên môi tràn ra nụ cười nhẹ nhàng.</w:t>
      </w:r>
    </w:p>
    <w:p>
      <w:pPr>
        <w:pStyle w:val="BodyText"/>
      </w:pPr>
      <w:r>
        <w:t xml:space="preserve">Trong tiếng nhạc đệm lanh lảnh này, môi son Y Vân khẽ mở, cất tiếng hát:</w:t>
      </w:r>
    </w:p>
    <w:p>
      <w:pPr>
        <w:pStyle w:val="BodyText"/>
      </w:pPr>
      <w:r>
        <w:t xml:space="preserve">Thập lý lâu thai y thúy vi, bách hoa thâm xử đỗ quyên đề.</w:t>
      </w:r>
    </w:p>
    <w:p>
      <w:pPr>
        <w:pStyle w:val="BodyText"/>
      </w:pPr>
      <w:r>
        <w:t xml:space="preserve">Ân cần tự dữ hành nhân ngữ, bất tự lưu oanh thủ thứ phi.</w:t>
      </w:r>
    </w:p>
    <w:p>
      <w:pPr>
        <w:pStyle w:val="BodyText"/>
      </w:pPr>
      <w:r>
        <w:t xml:space="preserve">Kinh mộng giác, lộng tình thì.</w:t>
      </w:r>
    </w:p>
    <w:p>
      <w:pPr>
        <w:pStyle w:val="BodyText"/>
      </w:pPr>
      <w:r>
        <w:t xml:space="preserve">Thanh thanh chích đạo bất như quy.</w:t>
      </w:r>
    </w:p>
    <w:p>
      <w:pPr>
        <w:pStyle w:val="BodyText"/>
      </w:pPr>
      <w:r>
        <w:t xml:space="preserve">Thiên nhai khởi thị vô quy ý, tránh nại quy kỳ vị khả kỳ. *Chá cô thiên*</w:t>
      </w:r>
    </w:p>
    <w:p>
      <w:pPr>
        <w:pStyle w:val="BodyText"/>
      </w:pPr>
      <w:r>
        <w:t xml:space="preserve">Y Vân rất ít khi cất cao giọng hát trước mặt người khác, lúc này thanh âm quyến rũ riêng biệt của nàng vang vọng trong khoang thuyền.</w:t>
      </w:r>
    </w:p>
    <w:p>
      <w:pPr>
        <w:pStyle w:val="BodyText"/>
      </w:pPr>
      <w:r>
        <w:t xml:space="preserve">Tiếng hát thanh nhã mà ngọt ngào vương vấn bên tai Quân Lăng Thiên, khiến hắn có phần mê muội.</w:t>
      </w:r>
    </w:p>
    <w:p>
      <w:pPr>
        <w:pStyle w:val="BodyText"/>
      </w:pPr>
      <w:r>
        <w:t xml:space="preserve">Bài hát kết thúc, Y Vân dừng lại một lát rồi nói: "Không biết chủ nhân còn có gì căn dặn. Nếu không có việc gì, Y Vân muốn đi thăm mẫu thân của ta."</w:t>
      </w:r>
    </w:p>
    <w:p>
      <w:pPr>
        <w:pStyle w:val="BodyText"/>
      </w:pPr>
      <w:r>
        <w:t xml:space="preserve">"Còn chưa hầu hạ chủ nhân tốt, đã muốn chuồn mất sao. Theo ta đi dùng cơm."</w:t>
      </w:r>
    </w:p>
    <w:p>
      <w:pPr>
        <w:pStyle w:val="BodyText"/>
      </w:pPr>
      <w:r>
        <w:t xml:space="preserve">Nói xong, Quân Lăng Thiên đứng dậy, đi ra ngoài.</w:t>
      </w:r>
    </w:p>
    <w:p>
      <w:pPr>
        <w:pStyle w:val="BodyText"/>
      </w:pPr>
      <w:r>
        <w:t xml:space="preserve">Sắc trời bên ngoài đã muốn trầm xuống, nơi nơi đều mù mịt, chỉ nghe thấy tiếng nước sông vỗ vào mạn thuyền.</w:t>
      </w:r>
    </w:p>
    <w:p>
      <w:pPr>
        <w:pStyle w:val="BodyText"/>
      </w:pPr>
      <w:r>
        <w:t xml:space="preserve">Cũng không biết lúc này thuyền đã đi đến nơi nào, nhưng, nếu Quân Lăng Thiên dám mang nàng ra ngoài, thì chắn hẳn bọn họ đã thoát khỏi truy binh.</w:t>
      </w:r>
    </w:p>
    <w:p>
      <w:pPr>
        <w:pStyle w:val="BodyText"/>
      </w:pPr>
      <w:r>
        <w:t xml:space="preserve">Đi vào khoang thuyền trên lầu hai, dưới ngọn đèn rực rỡ, bên cạnh một chiếc bàn trang nhã, đang ngồi vây quanh là một rừng oanh oanh yến yến, thật sự là yến sấu hoàn phì, dung mạo khác nhau.</w:t>
      </w:r>
    </w:p>
    <w:p>
      <w:pPr>
        <w:pStyle w:val="BodyText"/>
      </w:pPr>
      <w:r>
        <w:t xml:space="preserve">(1) Hoàn phì yến sấu: Câu thành ngữ của Trung Quốc, trong đó “hoàn phì” chỉ Dương Ngọc Hoàn, Dương Quý Phi tuy hơi béo nhưng vẫn rất xinh đẹp, “yến sấu” chỉ Triệu Phi Yến, người gầy nhưng cũng rất đẹp. Câu thành ngữ này ý chỉ mỗi người có nét đẹp riêng, thế mạnh khác nhau.</w:t>
      </w:r>
    </w:p>
    <w:p>
      <w:pPr>
        <w:pStyle w:val="BodyText"/>
      </w:pPr>
      <w:r>
        <w:t xml:space="preserve">P/s: Về phần bài *Chá cô thiên* thì có rất nhiều bài cũng lấy tên này. Hình như đây là một làn điệu nào đấy. Hix ta ko tìm ra đc bài dịch ah. Nhưng tìm ra một bài phân tích trên .hudong.com/wiki《鹧鸪天》nên chuyển ngữ trở lại nhờ vào QT cộng với cái sự hiểu của ta để mọi người có thể hiểu được phần nào ý nghĩa. Nếu có chỗ nào không đúng thì các nàng góp ý nha.</w:t>
      </w:r>
    </w:p>
    <w:p>
      <w:pPr>
        <w:pStyle w:val="BodyText"/>
      </w:pPr>
      <w:r>
        <w:t xml:space="preserve">鹧鸪天 - 晏几道</w:t>
      </w:r>
    </w:p>
    <w:p>
      <w:pPr>
        <w:pStyle w:val="BodyText"/>
      </w:pPr>
      <w:r>
        <w:t xml:space="preserve">十里楼台倚翠微, 百花深处杜鹃啼.</w:t>
      </w:r>
    </w:p>
    <w:p>
      <w:pPr>
        <w:pStyle w:val="BodyText"/>
      </w:pPr>
      <w:r>
        <w:t xml:space="preserve">殷勤自与行人语, 不似流莺取次飞.</w:t>
      </w:r>
    </w:p>
    <w:p>
      <w:pPr>
        <w:pStyle w:val="BodyText"/>
      </w:pPr>
      <w:r>
        <w:t xml:space="preserve">惊梦觉, 弄晴时.</w:t>
      </w:r>
    </w:p>
    <w:p>
      <w:pPr>
        <w:pStyle w:val="BodyText"/>
      </w:pPr>
      <w:r>
        <w:t xml:space="preserve">声声只道不如归.</w:t>
      </w:r>
    </w:p>
    <w:p>
      <w:pPr>
        <w:pStyle w:val="BodyText"/>
      </w:pPr>
      <w:r>
        <w:t xml:space="preserve">天涯岂是无归意, 争奈归期未可期.</w:t>
      </w:r>
    </w:p>
    <w:p>
      <w:pPr>
        <w:pStyle w:val="BodyText"/>
      </w:pPr>
      <w:r>
        <w:t xml:space="preserve">Hán Việt:</w:t>
      </w:r>
    </w:p>
    <w:p>
      <w:pPr>
        <w:pStyle w:val="BodyText"/>
      </w:pPr>
      <w:r>
        <w:t xml:space="preserve">Chá cô thiên -Yến kỷ đạo</w:t>
      </w:r>
    </w:p>
    <w:p>
      <w:pPr>
        <w:pStyle w:val="BodyText"/>
      </w:pPr>
      <w:r>
        <w:t xml:space="preserve">thúy vi, bách hoa thâm xử đỗ quyên đề.</w:t>
      </w:r>
    </w:p>
    <w:p>
      <w:pPr>
        <w:pStyle w:val="BodyText"/>
      </w:pPr>
      <w:r>
        <w:t xml:space="preserve">Ân cần tự dữ hành nhân ngữ, bất tự lưu oanh thủ thứ phi.</w:t>
      </w:r>
    </w:p>
    <w:p>
      <w:pPr>
        <w:pStyle w:val="BodyText"/>
      </w:pPr>
      <w:r>
        <w:t xml:space="preserve">Kinh mộng giác, lộng tình thì.</w:t>
      </w:r>
    </w:p>
    <w:p>
      <w:pPr>
        <w:pStyle w:val="BodyText"/>
      </w:pPr>
      <w:r>
        <w:t xml:space="preserve">Thanh thanh chích đạo bất như quy.</w:t>
      </w:r>
    </w:p>
    <w:p>
      <w:pPr>
        <w:pStyle w:val="BodyText"/>
      </w:pPr>
      <w:r>
        <w:t xml:space="preserve">Thiên nhai khởi thị vô quy ý, tranh nại quy kỳ vị khả kỳ.</w:t>
      </w:r>
    </w:p>
    <w:p>
      <w:pPr>
        <w:pStyle w:val="BodyText"/>
      </w:pPr>
      <w:r>
        <w:t xml:space="preserve">Giảng nghĩa:</w:t>
      </w:r>
    </w:p>
    <w:p>
      <w:pPr>
        <w:pStyle w:val="BodyText"/>
      </w:pPr>
      <w:r>
        <w:t xml:space="preserve">Bài ngâm vịnh này là khi một người khách nghe thấy tiếng hót chim quyên mà xúc động, tả sự lưu lạc ở bên ngoài, than thở về cuộc sống khó khăn. Hai câu đầu viết về tiếng hót chim quyên hoà vào cảnh sắc đất trời. Núi xanh thẳm, sắc núi xanh tươi. Núi ở đây là chỉ Thanh Sơn, "Thập lý lâu thai ỷ thuý vi" tức là lầu gác mười tầng tựa Thanh Sơn, "Bách hoa thâm xử đỗi quyên đề* là mùa xuân trăm hoa đua nở nơi thâm sơn, nghe thấy tiếng chim quyên vui hót.</w:t>
      </w:r>
    </w:p>
    <w:p>
      <w:pPr>
        <w:pStyle w:val="BodyText"/>
      </w:pPr>
      <w:r>
        <w:t xml:space="preserve">"Ân cần tự dữ hành nhân ngữ, bất tự lưu oanh thủ thứ phi." Ý nói chim quyên không ngừng vui hót, giống như đối với "Hành nhân-người đi đường" rất có tình cảm, không tiếc "Ân cần-niềm nở" thăm hỏi, so với chim Hoàng Oanh tuỳ ý bay lượn, thờ ơ với người, khác biệt rất nhiều. Thủ thứ tức là tuỳ ý. "Hành nhân" lạc trong khung cảnh xuân sắc tuyệt đẹp như vậy, tâm tình vốn sẽ vui mừng, nhưng bởi vì rời nhà tha phương, cho nên nghe thấy tiếng chim quyên, không khỏi hoài niệm. Như vậy, hai câu này vừa miêu tả cảnh sắc mỹ lệ, lại vừa nổi bật lên sự cảm động khi nghe tiếng hót chim quyên.</w:t>
      </w:r>
    </w:p>
    <w:p>
      <w:pPr>
        <w:pStyle w:val="Compact"/>
      </w:pPr>
      <w:r>
        <w:t xml:space="preserve">Hai câu tiếp theo "Kinh mộng giác, lộng tình thì. Thanh thanh chích đạo bất như quy" từ tả cảnh chuyển sang tự tình, tả "Hành nhân" khi nghe thấy tiếng quyên thì trong lòng có sự biến hoá. Trong cảnh ngày xuân sáng tỏ, Chim quyên phô bày tiếng hót của nó, "Hành nhân" như từ trong mộng bừng tỉnh, nghe thấy lời gọi thanh thót "Bất như quy khứ - không bằng trở về." Lúc trước trên đường nghe thấy tiếng quyên, cảm thấy "Ân cần"; nghe nhiều, đến khi ngủ cũng không được thanh thản, trong lòng tự nhiên cũng có chút buồn bực. "Thiên nhai khởi thị vô quy ý, tranh nại quy kỳ vị khả kỳ." Không phải không muốn trở về, mà bản thân không thể quyết định ngày quay về, cuộc sống không phải lúc nào cũng do mình định đoạt, còn cách nào khác đây? Đây là sự phiền não trong suy nghĩ, cũng có thể là câu trả lời cho chim quyên.</w:t>
      </w:r>
      <w:r>
        <w:br w:type="textWrapping"/>
      </w:r>
      <w:r>
        <w:br w:type="textWrapping"/>
      </w:r>
    </w:p>
    <w:p>
      <w:pPr>
        <w:pStyle w:val="Heading2"/>
      </w:pPr>
      <w:bookmarkStart w:id="61" w:name="chương-076"/>
      <w:bookmarkEnd w:id="61"/>
      <w:r>
        <w:t xml:space="preserve">39. Chương 076</w:t>
      </w:r>
    </w:p>
    <w:p>
      <w:pPr>
        <w:pStyle w:val="Compact"/>
      </w:pPr>
      <w:r>
        <w:br w:type="textWrapping"/>
      </w:r>
      <w:r>
        <w:br w:type="textWrapping"/>
      </w:r>
      <w:r>
        <w:t xml:space="preserve">Chương 76: Liều chết giữ lấy.</w:t>
      </w:r>
    </w:p>
    <w:p>
      <w:pPr>
        <w:pStyle w:val="BodyText"/>
      </w:pPr>
      <w:r>
        <w:t xml:space="preserve">Các nàng chỉ đơn giản mặc một bộ áo váy màu đen gọn gàng, nhưng trong đêm tối lại tựa như một đoá mặc liên *hoa sen màu đen*, xinh đẹp mà tươi mới.</w:t>
      </w:r>
    </w:p>
    <w:p>
      <w:pPr>
        <w:pStyle w:val="BodyText"/>
      </w:pPr>
      <w:r>
        <w:t xml:space="preserve">Quân Lăng Thiên cùng Y Vân vừa xuất hiện trên khoang thuyền, những thiếu nữ kia liền không hẹn mà cùng đứng dậy nghênh đón.</w:t>
      </w:r>
    </w:p>
    <w:p>
      <w:pPr>
        <w:pStyle w:val="BodyText"/>
      </w:pPr>
      <w:r>
        <w:t xml:space="preserve">Nữ tử xinh đẹp đứng ngoài cùng chính là Hồng Điệp, đôi má như đoá phù dung được hắc y làm nền càng thêm phần trắng nõn, môi son dưới ánh đèn soi sáng càng thêm đỏ tươi. Một đôi mắt đẹp mang đầy thần khí, thật xinh đẹp động lòng người.</w:t>
      </w:r>
    </w:p>
    <w:p>
      <w:pPr>
        <w:pStyle w:val="BodyText"/>
      </w:pPr>
      <w:r>
        <w:t xml:space="preserve">Mái tóc đen dài như mây chính là Mặc Vân, đôi mày cong cong là Loan Nguyệt, và thân mình nhỏ bé thon gầy là Phù Liễu.</w:t>
      </w:r>
    </w:p>
    <w:p>
      <w:pPr>
        <w:pStyle w:val="BodyText"/>
      </w:pPr>
      <w:r>
        <w:t xml:space="preserve">Y Vân không ngờ Hồng Điệp có thể đuổi theo nhanh như vậy, càng không tưởng tượng được Mặc Vân và Loan Nguyệt đều là thuộc hạ của Quân Lăng Thiên. Nhưng nếu cẩn thận suy đoán cũng không có gì kỳ quái, bởi vì ngay cả Hồng Điệp cũng là người của Quân Lăng Thiên.</w:t>
      </w:r>
    </w:p>
    <w:p>
      <w:pPr>
        <w:pStyle w:val="BodyText"/>
      </w:pPr>
      <w:r>
        <w:t xml:space="preserve">Tuy rằng các nàng là người của Quân Lăng Thiên, nhưng Y Vân thấy các nàng vẫn rất mực thân thiết, dù sao họ cũng đã trôi qua những ngày tháng sớm chiều ở cạnh bên nhau. Nhìn vào vẻ mặt các nàng, có lẽ họ vẫn chưa nhận ra Y Vân chính là Hoàng Nhan thân mang bệnh tật ở Phồn Hoa Viên.</w:t>
      </w:r>
    </w:p>
    <w:p>
      <w:pPr>
        <w:pStyle w:val="BodyText"/>
      </w:pPr>
      <w:r>
        <w:t xml:space="preserve">Ánh mắt các nàng đồng thời nhìn về phía Y Vân, trong đó là sự nghi hoặc, suy đoán thân phận Y Vân.</w:t>
      </w:r>
    </w:p>
    <w:p>
      <w:pPr>
        <w:pStyle w:val="BodyText"/>
      </w:pPr>
      <w:r>
        <w:t xml:space="preserve">Một thiếu nữ tuyệt mỹ như vậy, theo bên người chúa thượng, có thân phận gì đây? Có điều, nhìn thấy Y Vân một thân y phục thị nữ Tinh Mang Quốc, liền hiểu rõ.</w:t>
      </w:r>
    </w:p>
    <w:p>
      <w:pPr>
        <w:pStyle w:val="BodyText"/>
      </w:pPr>
      <w:r>
        <w:t xml:space="preserve">Thì ra nàng chính là nữ tử được chúa thượng cứu từ trong cung ra, chẳng thể trách lại có khuôn mặt đẹp như vậy.</w:t>
      </w:r>
    </w:p>
    <w:p>
      <w:pPr>
        <w:pStyle w:val="BodyText"/>
      </w:pPr>
      <w:r>
        <w:t xml:space="preserve">Các nàng còn đang ngơ ngẩn đánh giá Y Vân, đôi con ngươi Quân Lăng Thiên quét qua, những nữ tử này liền hoảng sợ như một con thỏ nhỏ, thu lại ánh mắt.</w:t>
      </w:r>
    </w:p>
    <w:p>
      <w:pPr>
        <w:pStyle w:val="BodyText"/>
      </w:pPr>
      <w:r>
        <w:t xml:space="preserve">Không khí trong khoang thuyền cũng lập tức hạ thấp hoài nghi không biết có phải đã có một trận gió lạnh nổi lên.</w:t>
      </w:r>
    </w:p>
    <w:p>
      <w:pPr>
        <w:pStyle w:val="BodyText"/>
      </w:pPr>
      <w:r>
        <w:t xml:space="preserve">Thật sự là một người lợi hại!</w:t>
      </w:r>
    </w:p>
    <w:p>
      <w:pPr>
        <w:pStyle w:val="BodyText"/>
      </w:pPr>
      <w:r>
        <w:t xml:space="preserve">Quân Lăng Thiên không cần lên tiếng cũng có thể thu phục được thuộc hạ.</w:t>
      </w:r>
    </w:p>
    <w:p>
      <w:pPr>
        <w:pStyle w:val="BodyText"/>
      </w:pPr>
      <w:r>
        <w:t xml:space="preserve">Hắn khoan thai ngồi vào vị trí chủ toạ trên bàn, Y Vân theo sát phía sau, đứng hầu đằng sau hắn.</w:t>
      </w:r>
    </w:p>
    <w:p>
      <w:pPr>
        <w:pStyle w:val="BodyText"/>
      </w:pPr>
      <w:r>
        <w:t xml:space="preserve">"Cái tên Diệp đại thiếu gia kia xử trí thế nào?" Quân Lăng Thiên mặt không chút thay đổi, giọng nói thản nhiên hỏi qua.</w:t>
      </w:r>
    </w:p>
    <w:p>
      <w:pPr>
        <w:pStyle w:val="BodyText"/>
      </w:pPr>
      <w:r>
        <w:t xml:space="preserve">"Bẩm chúa thượng, đã bị ném xuống sông, nhưng mà, vì còn có thể làm nội ứng trong phủ Thừa Tướng, nên A Tứ, A Ngũ đã cứu hắn lên bờ." Hồng Điệp trầm giọng đáp, hơi hơi cúi đầu.</w:t>
      </w:r>
    </w:p>
    <w:p>
      <w:pPr>
        <w:pStyle w:val="BodyText"/>
      </w:pPr>
      <w:r>
        <w:t xml:space="preserve">Y Vân lúc này mới hiểu bọn họ vì sao lại cướp chiếc thuyền của tên Diệp đại công tử kia, chỉ có như vậy mới tránh việc truy binh lục soát, hắn là Diệp Đình Lan, Đại thiếu gia của phủ Thừa Tướng, là cái tên bại hoại từng ức hiếp Tế Yêu ở Phồn Hoa Viên.</w:t>
      </w:r>
    </w:p>
    <w:p>
      <w:pPr>
        <w:pStyle w:val="BodyText"/>
      </w:pPr>
      <w:r>
        <w:t xml:space="preserve">Ngẫm lại thấy hắn cũng đáng đời, đáng bị lợi dụng.</w:t>
      </w:r>
    </w:p>
    <w:p>
      <w:pPr>
        <w:pStyle w:val="BodyText"/>
      </w:pPr>
      <w:r>
        <w:t xml:space="preserve">Quân Lăng Thiên hừ lạnh một tiếng, lại hỏi: "Bên hoàng tử Tuyết Lạc Ân có tin tức gì không?"</w:t>
      </w:r>
    </w:p>
    <w:p>
      <w:pPr>
        <w:pStyle w:val="BodyText"/>
      </w:pPr>
      <w:r>
        <w:t xml:space="preserve">"Mọi chuyện đều thuận lợi, quân binh do hoàng hậu phái đi đã không tìm ra điều gì, liền thả bọn họ đi, lúc này đoàn người đưa dâu có lẽ đã thoát khỏi kinh thành."</w:t>
      </w:r>
    </w:p>
    <w:p>
      <w:pPr>
        <w:pStyle w:val="BodyText"/>
      </w:pPr>
      <w:r>
        <w:t xml:space="preserve">Biết Thanh Tâm công chúa bình an vô sự, trong lòng Y Vân cũng được an ủi phần nào.</w:t>
      </w:r>
    </w:p>
    <w:p>
      <w:pPr>
        <w:pStyle w:val="BodyText"/>
      </w:pPr>
      <w:r>
        <w:t xml:space="preserve">"Thức ăn đã được chuẩn bị chưa?"</w:t>
      </w:r>
    </w:p>
    <w:p>
      <w:pPr>
        <w:pStyle w:val="BodyText"/>
      </w:pPr>
      <w:r>
        <w:t xml:space="preserve">"Chúa thượng! Rượu và thức ăn đã được chuẩn bị tốt, chúng ta sẽ mang lên cho người." Hồng Điệp nhẹ nhàng cúi đầu, nói.</w:t>
      </w:r>
    </w:p>
    <w:p>
      <w:pPr>
        <w:pStyle w:val="BodyText"/>
      </w:pPr>
      <w:r>
        <w:t xml:space="preserve">Quân Lăng Thiên mỉm cười, nói : "Không cần, các ngươi đều là công thần, hôm nay nên hưởng thụ một chút, đây là nha hoàn của ta, để cho nàng bưng thức ăn đi!"</w:t>
      </w:r>
    </w:p>
    <w:p>
      <w:pPr>
        <w:pStyle w:val="BodyText"/>
      </w:pPr>
      <w:r>
        <w:t xml:space="preserve">Nói xong, đôi mắt Quân Lăng Thiên lạnh lùng nhìn về Y Vân.</w:t>
      </w:r>
    </w:p>
    <w:p>
      <w:pPr>
        <w:pStyle w:val="BodyText"/>
      </w:pPr>
      <w:r>
        <w:t xml:space="preserve">Hồng Điệp ngẩng đầu, sự ngạc nhiên trong ánh mắt chợt loé rồi vụt tắt.</w:t>
      </w:r>
    </w:p>
    <w:p>
      <w:pPr>
        <w:pStyle w:val="BodyText"/>
      </w:pPr>
      <w:r>
        <w:t xml:space="preserve">Nàng tất nhiên không biết giữa Y Vân và Quân Lăng Thiên đang có từng trận sóng ngầm mãnh liệt.</w:t>
      </w:r>
    </w:p>
    <w:p>
      <w:pPr>
        <w:pStyle w:val="BodyText"/>
      </w:pPr>
      <w:r>
        <w:t xml:space="preserve">Y Vân đoán được Quân Lăng Thiên sẽ nói như vậy, trong lòng tuy có phần tức giận, nhưng trên gương mặt vẫn mỉm cười thản nhiên, ai bảo nàng là nha hoàn nhà ngươi ta.</w:t>
      </w:r>
    </w:p>
    <w:p>
      <w:pPr>
        <w:pStyle w:val="BodyText"/>
      </w:pPr>
      <w:r>
        <w:t xml:space="preserve">Phòng bếp nằm ở khoang đáy, Y Vân đến khoang thuyền dưới cùng đó mang thức ăn lên.</w:t>
      </w:r>
    </w:p>
    <w:p>
      <w:pPr>
        <w:pStyle w:val="BodyText"/>
      </w:pPr>
      <w:r>
        <w:t xml:space="preserve">Dọc đường lên sàn tàu, Y Vân sẽ nghỉ chân hưởng chút gió mát, hoặc là ngẩng đầu nhìn lên những ánh sao trên bầu trời, trong lòng dễ chịu đi rất nhiều.</w:t>
      </w:r>
    </w:p>
    <w:p>
      <w:pPr>
        <w:pStyle w:val="BodyText"/>
      </w:pPr>
      <w:r>
        <w:t xml:space="preserve">Y Vân biết đây chỉ là bước đầu tiên trong cuộc sống nha hoàn của nàng.</w:t>
      </w:r>
    </w:p>
    <w:p>
      <w:pPr>
        <w:pStyle w:val="BodyText"/>
      </w:pPr>
      <w:r>
        <w:t xml:space="preserve">Nghĩ lại sau này nàng còn phải vì Quân Lăng Thiên mà ủ ấm giường, khi hắn tắm rửa thì phải chà vai lau lưng cho hắn, tâm trạng cũng có chút sợ hãi.</w:t>
      </w:r>
    </w:p>
    <w:p>
      <w:pPr>
        <w:pStyle w:val="BodyText"/>
      </w:pPr>
      <w:r>
        <w:t xml:space="preserve">Những tên thị vệ của Quân Lăng Thiên cũng không biết từ nơi nào xuất hiện, lúc này đang ngồi vây quanh chiếc bàn.</w:t>
      </w:r>
    </w:p>
    <w:p>
      <w:pPr>
        <w:pStyle w:val="BodyText"/>
      </w:pPr>
      <w:r>
        <w:t xml:space="preserve">Cảnh tượng thật giống với bữa tiệc ăn mừng.</w:t>
      </w:r>
    </w:p>
    <w:p>
      <w:pPr>
        <w:pStyle w:val="BodyText"/>
      </w:pPr>
      <w:r>
        <w:t xml:space="preserve">Nhưng mà ăn mừng chuyện gì đây? Chắc chắn là không phải chúc mừng việc cứu thoát nàng và mẫu thân ra khỏi cung. Không cần nghĩ cũng biết. Điều này tuyệt đối là không có khả năng.</w:t>
      </w:r>
    </w:p>
    <w:p>
      <w:pPr>
        <w:pStyle w:val="BodyText"/>
      </w:pPr>
      <w:r>
        <w:t xml:space="preserve">Hay là chúc mừng việc Tuyết Lạc Ân lấy được Thanh Tâm công chúa, nghĩ lại cũng không phải. Người ta là hoàng tử Tinh Mang Quốc cưới công chúa, thân phận của hắn có đáng để ăn mừng sao?</w:t>
      </w:r>
    </w:p>
    <w:p>
      <w:pPr>
        <w:pStyle w:val="BodyText"/>
      </w:pPr>
      <w:r>
        <w:t xml:space="preserve">Y Vân quyết định không hao tâm tốn sức để suy nghĩ, ác ma này, nàng đoán không ra.</w:t>
      </w:r>
    </w:p>
    <w:p>
      <w:pPr>
        <w:pStyle w:val="BodyText"/>
      </w:pPr>
      <w:r>
        <w:t xml:space="preserve">Những thị vệ này, nhìn thấy Y Vân mang đồ ăn tiến vào, đưa mắt nhìn nhau, lộ vẻ ngạc nhiên.</w:t>
      </w:r>
    </w:p>
    <w:p>
      <w:pPr>
        <w:pStyle w:val="BodyText"/>
      </w:pPr>
      <w:r>
        <w:t xml:space="preserve">Bọn họ đều biết Y Vân, lại càng rõ ràng rằng chúa thượng có tình cảm với nàng. Nhưng chẳng biết tại sao, lại phải bưng thức ăn rót rượu thế này. Tuy nhiên nhìn thấy nét mặt Quân Lăng Thiên như được hàn băng bao phủ, tất nhiên là không dám lắm lời.</w:t>
      </w:r>
    </w:p>
    <w:p>
      <w:pPr>
        <w:pStyle w:val="BodyText"/>
      </w:pPr>
      <w:r>
        <w:t xml:space="preserve">Y Vân đi tới đi lui hơn mười chuyến, mà những người được gọi là công thần, Hồng Điệp, Mặc Vân, Loan Nguyệt, Phù Liễu, hiện đang tụ tập trên sàn tàu, hoặc thổi sáo, hoặc đánh đàn, hoặc nhảy múa, hình như đang chuẩn bị một ca khúc gì đấy.</w:t>
      </w:r>
    </w:p>
    <w:p>
      <w:pPr>
        <w:pStyle w:val="BodyText"/>
      </w:pPr>
      <w:r>
        <w:t xml:space="preserve">Tên Quân Lăng Thiên này đúng là biết hưởng thụ mà, thuộc hạ của hắn không phải là hoa khôi trong Phồn Hoa Viên thì cũng là cô nương nổi tiếng nhất, tịch mịch thì không thiếu người ca hát giải sầu, nhàm chán thì cũng không thiếu người nhảy múa tấu nhạc.</w:t>
      </w:r>
    </w:p>
    <w:p>
      <w:pPr>
        <w:pStyle w:val="BodyText"/>
      </w:pPr>
      <w:r>
        <w:t xml:space="preserve">Tất nhiên cũng không thiếu người làm ấm giường, lại càng không thiếu người để yêu thương ôm ấp đi, nghĩ đến đây trong lòng Y Vân không khỏi cảm thấy có chút chua xót.</w:t>
      </w:r>
    </w:p>
    <w:p>
      <w:pPr>
        <w:pStyle w:val="BodyText"/>
      </w:pPr>
      <w:r>
        <w:t xml:space="preserve">Có thể là do Quân Lăng Thiên phân phó, nên không có người nào đến giúp nàng.</w:t>
      </w:r>
    </w:p>
    <w:p>
      <w:pPr>
        <w:pStyle w:val="BodyText"/>
      </w:pPr>
      <w:r>
        <w:t xml:space="preserve">Y Vân cười khổ một tiếng, nếu biết nàng là Hoàng Nhan, không biết các nàng có đến giúp nàng hay không.</w:t>
      </w:r>
    </w:p>
    <w:p>
      <w:pPr>
        <w:pStyle w:val="BodyText"/>
      </w:pPr>
      <w:r>
        <w:t xml:space="preserve">Đây là mâm đồ ăn cuối cùng, cá kho, ở trên thuyền ăn cá, vậy chắc là lấy nguyên liệu ngay tại chỗ, cái gì cần có đều có nha.</w:t>
      </w:r>
    </w:p>
    <w:p>
      <w:pPr>
        <w:pStyle w:val="BodyText"/>
      </w:pPr>
      <w:r>
        <w:t xml:space="preserve">Y Vân vừa mới mang đồ ăn lên, đã nghe thấy Mặc Vân hướng nàng vẫy tay nói: "Ngươi tới đây một chút!"</w:t>
      </w:r>
    </w:p>
    <w:p>
      <w:pPr>
        <w:pStyle w:val="BodyText"/>
      </w:pPr>
      <w:r>
        <w:t xml:space="preserve">Y Vân ngẩn ra, nhưng vẫn chậm rãi đi tới, cười nhạt nói: "Cô nương có gì căn dặn?"</w:t>
      </w:r>
    </w:p>
    <w:p>
      <w:pPr>
        <w:pStyle w:val="BodyText"/>
      </w:pPr>
      <w:r>
        <w:t xml:space="preserve">Mấy hắc y nữ tử còn lại đứng lặng bên thành thuyền, dường như muốn tan vào bóng đêm mờ mịt, chỉ có ánh mắt các nàng đang loé lên chút ánh sáng trong veo, "Ngươi chính là nữ tử được chúa thượng cứu ra từ trong cung?"</w:t>
      </w:r>
    </w:p>
    <w:p>
      <w:pPr>
        <w:pStyle w:val="BodyText"/>
      </w:pPr>
      <w:r>
        <w:t xml:space="preserve">"Đúng vậy!" Y Vân mỉm cười đáp. Nghĩ thầm nếu các nàng biết nàng chính là Hoàng Nhan, không biết sẽ có suy nghĩ thế nào.</w:t>
      </w:r>
    </w:p>
    <w:p>
      <w:pPr>
        <w:pStyle w:val="BodyText"/>
      </w:pPr>
      <w:r>
        <w:t xml:space="preserve">"Ngươi tên là gì? Chúa thượng vì sao phải cứu ngươi? Ta sao lại thấy ngươi có chút quen mặt?" Mặc Vân cầm lấy cây sáo trong tay, vuốt vuốt.</w:t>
      </w:r>
    </w:p>
    <w:p>
      <w:pPr>
        <w:pStyle w:val="BodyText"/>
      </w:pPr>
      <w:r>
        <w:t xml:space="preserve">Loan Nguyệt ở một bên cười tươi như hoa, mắt như ánh trăng rằm, nhẹ nhàng nói, "Ngươi rất giống một người!”</w:t>
      </w:r>
    </w:p>
    <w:p>
      <w:pPr>
        <w:pStyle w:val="BodyText"/>
      </w:pPr>
      <w:r>
        <w:t xml:space="preserve">Trong lòng Y Vân kinh động, vẫn là Loan Nguyệt tinh mắt, đang nghĩ ngợi, có nên hay không nhận biết các nàng.</w:t>
      </w:r>
    </w:p>
    <w:p>
      <w:pPr>
        <w:pStyle w:val="BodyText"/>
      </w:pPr>
      <w:r>
        <w:t xml:space="preserve">Liền thấy Hồng Điệp nhìn nàng nhẹ nhàng cười nói: "Ta biết nàng là ai? Ngươi không phải là tiểu nha hoàn của Long Mạc sao?"</w:t>
      </w:r>
    </w:p>
    <w:p>
      <w:pPr>
        <w:pStyle w:val="BodyText"/>
      </w:pPr>
      <w:r>
        <w:t xml:space="preserve">Giọng nói Hồng Điệp rất là nhạt, nhưng Y Vân nghe xong, chẳng biết tại sao, lại cảm thấy có chút không thoải mái.</w:t>
      </w:r>
    </w:p>
    <w:p>
      <w:pPr>
        <w:pStyle w:val="BodyText"/>
      </w:pPr>
      <w:r>
        <w:t xml:space="preserve">Y Vân nhớ đến lần đầu tiên nàng nhìn thấy Hồng Điệp ở Phồn Hoa Viên, đúng là với thân phận nha hoàn của Long Mạc, không ngờ hiện tại lại là nha hoàn của Quân Lăng Thiên. Nàng đời này kiếp này hình như số phận gắn liền với thân phận nha hoàn mà.</w:t>
      </w:r>
    </w:p>
    <w:p>
      <w:pPr>
        <w:pStyle w:val="BodyText"/>
      </w:pPr>
      <w:r>
        <w:t xml:space="preserve">"Nhãn lực của ngươi tốt lắm, Y Vân quả thật từng là nha hoàn của Long Mạc!"</w:t>
      </w:r>
    </w:p>
    <w:p>
      <w:pPr>
        <w:pStyle w:val="BodyText"/>
      </w:pPr>
      <w:r>
        <w:t xml:space="preserve">"Chúa thượng vì sao muốn ngươi là nha hoàn của người?" Hồng Điệp cúi đầu, đôi tay ngọc nhẹ nhàng gảy lên dây tỳ bà, thờ ơ hỏi qua.</w:t>
      </w:r>
    </w:p>
    <w:p>
      <w:pPr>
        <w:pStyle w:val="BodyText"/>
      </w:pPr>
      <w:r>
        <w:t xml:space="preserve">Y Vân mỉm cười, không biết vì sao, nhìn thấy thái độ Hồng Điệp kiêu ngạo, trong lòng có chút không ưa thích, có lẽ nàng đã làm hoa khôi quen rồi, nên nhìn người khác cũng không khác gì khi nhìn những cô nương trong thanh lâu.</w:t>
      </w:r>
    </w:p>
    <w:p>
      <w:pPr>
        <w:pStyle w:val="BodyText"/>
      </w:pPr>
      <w:r>
        <w:t xml:space="preserve">"Y Vân còn phải bưng thức ăn, xin thứ Y Vân không thể cùng mọi người hàn huyên." Y Vân nói xong liền bưng mâm thức ăn đi vào trong khoang thuyền.</w:t>
      </w:r>
    </w:p>
    <w:p>
      <w:pPr>
        <w:pStyle w:val="BodyText"/>
      </w:pPr>
      <w:r>
        <w:t xml:space="preserve">Thân tàu bỗng nhiên lay động dữ dội, hai tay Y Vân phải bưng khay nên đứng không vững, ngã tới mép thuyền.</w:t>
      </w:r>
    </w:p>
    <w:p>
      <w:pPr>
        <w:pStyle w:val="BodyText"/>
      </w:pPr>
      <w:r>
        <w:t xml:space="preserve">Hồng Điệp ngay bên người Y Vân, nàng đột nhiên vươn tay ra, cầm lấy cổ tay Y Vân. Nhưng mà, Y Vân còn chưa kịp cảm tạ, đã cảm thấy một sức lực rất mạnh đánh tới, thoáng một cái, nàng liền như một chiếc lá rụng, bị rơi vào dòng nước dưới chân thuyền.</w:t>
      </w:r>
    </w:p>
    <w:p>
      <w:pPr>
        <w:pStyle w:val="BodyText"/>
      </w:pPr>
      <w:r>
        <w:t xml:space="preserve">"Ai nha!" Y Vân nghe thấy Hồng Điệp hoảng sợ hô lên.</w:t>
      </w:r>
    </w:p>
    <w:p>
      <w:pPr>
        <w:pStyle w:val="BodyText"/>
      </w:pPr>
      <w:r>
        <w:t xml:space="preserve">Nguồn lực này thật kỳ lạ.</w:t>
      </w:r>
    </w:p>
    <w:p>
      <w:pPr>
        <w:pStyle w:val="BodyText"/>
      </w:pPr>
      <w:r>
        <w:t xml:space="preserve">Trong một khắc Y Vân ngã vào trong làn nước, nương theo ngọn đèn vàng từ trong khoang thuyền hắt ra, nương theo ánh trăng cùng ánh sao mỏng manh nhìn thấy ánh mắt Hồng Điệp, liền hiểu rõ tất cả.</w:t>
      </w:r>
    </w:p>
    <w:p>
      <w:pPr>
        <w:pStyle w:val="BodyText"/>
      </w:pPr>
      <w:r>
        <w:t xml:space="preserve">Sâu thẳm trong ánh mắt sáng rõ đó, hận ý tựa như sương mù dày đặc.</w:t>
      </w:r>
    </w:p>
    <w:p>
      <w:pPr>
        <w:pStyle w:val="BodyText"/>
      </w:pPr>
      <w:r>
        <w:t xml:space="preserve">Không thể nghi ngờ là nàng hận Y Vân, nguồn lực này được nàng nguỵ trang bằng việc cứu Y Vân, dùng nội lực đẩy Y Vân vào trong nước.</w:t>
      </w:r>
    </w:p>
    <w:p>
      <w:pPr>
        <w:pStyle w:val="BodyText"/>
      </w:pPr>
      <w:r>
        <w:t xml:space="preserve">Trong bóng tối, mặt sông đen kịt, Y Vân ngừng thở, chậm rãi lặn xuống dưới dòng nước.</w:t>
      </w:r>
    </w:p>
    <w:p>
      <w:pPr>
        <w:pStyle w:val="BodyText"/>
      </w:pPr>
      <w:r>
        <w:t xml:space="preserve">Y Vân chưa bao giờ thử bơi lội trong đêm, may mắn là đang trong mùa hè, nên nước sông tuy rằng có lạnh nhưng cũng có thể chịu được.</w:t>
      </w:r>
    </w:p>
    <w:p>
      <w:pPr>
        <w:pStyle w:val="BodyText"/>
      </w:pPr>
      <w:r>
        <w:t xml:space="preserve">Y Vân lặn xuống đáy thuyền, tay bám lấy tấm ván bằng gỗ, nương theo chiếc thuyền bơi về phía trước.</w:t>
      </w:r>
    </w:p>
    <w:p>
      <w:pPr>
        <w:pStyle w:val="BodyText"/>
      </w:pPr>
      <w:r>
        <w:t xml:space="preserve">Như vậy sẽ giảm đi sức lực cho nàng rất nhiều.</w:t>
      </w:r>
    </w:p>
    <w:p>
      <w:pPr>
        <w:pStyle w:val="BodyText"/>
      </w:pPr>
      <w:r>
        <w:t xml:space="preserve">Lúc này nàng không muốn lên thuyền, nàng muốn ở trong dòng nước mát lạnh, yên lặng một chút để suy nghĩ thông suốt.</w:t>
      </w:r>
    </w:p>
    <w:p>
      <w:pPr>
        <w:pStyle w:val="BodyText"/>
      </w:pPr>
      <w:r>
        <w:t xml:space="preserve">Nàng nghĩ mãi mà không rõ, Hồng Điệp vì sao lại hận nàng như vậy? Lần trước không phải nàng đã ra tay giúp đỡ sao? Chính mình còn chưa kịp hướng nàng nói lời cảm tạ, lại bị đối xử như vậy.</w:t>
      </w:r>
    </w:p>
    <w:p>
      <w:pPr>
        <w:pStyle w:val="BodyText"/>
      </w:pPr>
      <w:r>
        <w:t xml:space="preserve">Y Vân cũng không nghĩ rằng Hồng Điệp nhận ra nàng là Hoàng Nhan. Nàng tự thấy bản thân chưa bao giờ đắc tội với Hồng Điệp.</w:t>
      </w:r>
    </w:p>
    <w:p>
      <w:pPr>
        <w:pStyle w:val="BodyText"/>
      </w:pPr>
      <w:r>
        <w:t xml:space="preserve">Chẳng lẽ bởi vì nàng từng là nha hoàn của Long Mạc? Sợ rằng nàng sẽ làm hại Quân Lăng Thiên?</w:t>
      </w:r>
    </w:p>
    <w:p>
      <w:pPr>
        <w:pStyle w:val="BodyText"/>
      </w:pPr>
      <w:r>
        <w:t xml:space="preserve">Có lẽ lý do này có thể miễn cưỡng chấp nhận. Hồng Điệp là vì chủ nhân mà lo nghĩ.</w:t>
      </w:r>
    </w:p>
    <w:p>
      <w:pPr>
        <w:pStyle w:val="BodyText"/>
      </w:pPr>
      <w:r>
        <w:t xml:space="preserve">"Chúa thượng, tiểu nha hoàn của người sẩy chân rơi xuống nước!" Y Vân nghe thấy Hồng Điệp còn có Mặc Vân và Loan Nguyệt vội vàng hô lớn.</w:t>
      </w:r>
    </w:p>
    <w:p>
      <w:pPr>
        <w:pStyle w:val="BodyText"/>
      </w:pPr>
      <w:r>
        <w:t xml:space="preserve">Nếu như nàng không biết bơi, với tốc độ chạy của thuyền, sợ rằng nàng sớm đã bị bỏ lại trong dòng sông tối tăm mù mịt vô biên kia.</w:t>
      </w:r>
    </w:p>
    <w:p>
      <w:pPr>
        <w:pStyle w:val="BodyText"/>
      </w:pPr>
      <w:r>
        <w:t xml:space="preserve">Trong khoang thuyền, Quân Lăng Thiên đang cùng thuộc hạ thưởng rượu, men rượu đang nồng.</w:t>
      </w:r>
    </w:p>
    <w:p>
      <w:pPr>
        <w:pStyle w:val="BodyText"/>
      </w:pPr>
      <w:r>
        <w:t xml:space="preserve">Tiếng hô to của Hồng Điệp truyền đến liền phá vỡ không khí hài hoà bên trong, phút chốc, cả khoang thuyền lâm vào tĩnh mịch.</w:t>
      </w:r>
    </w:p>
    <w:p>
      <w:pPr>
        <w:pStyle w:val="BodyText"/>
      </w:pPr>
      <w:r>
        <w:t xml:space="preserve">Tiếng nước ào ào, tiếng mái chèo chuyển động, tiếng gió vi vu, tất cả đều có thể nghe thấy rõ ràng.</w:t>
      </w:r>
    </w:p>
    <w:p>
      <w:pPr>
        <w:pStyle w:val="BodyText"/>
      </w:pPr>
      <w:r>
        <w:t xml:space="preserve">Quân Lăng Thiên bỗng đứng dậy, thân ảnh như một dãy khói bay vút về phía mũi tàu.</w:t>
      </w:r>
    </w:p>
    <w:p>
      <w:pPr>
        <w:pStyle w:val="BodyText"/>
      </w:pPr>
      <w:r>
        <w:t xml:space="preserve">Bùm...</w:t>
      </w:r>
    </w:p>
    <w:p>
      <w:pPr>
        <w:pStyle w:val="BodyText"/>
      </w:pPr>
      <w:r>
        <w:t xml:space="preserve">Âm thanh nhảy xuống nước nổi bật giữa khoảng không yên tĩnh.</w:t>
      </w:r>
    </w:p>
    <w:p>
      <w:pPr>
        <w:pStyle w:val="BodyText"/>
      </w:pPr>
      <w:r>
        <w:t xml:space="preserve">Mọi người cùng Hồng Điệp chưa từng thấy qua điều này, chỉ cảm thấy có một luồng gió thổi qua, cúi đầu nhìn xuống, đã thấy Quân Lăng Thiên ở dưới sông.</w:t>
      </w:r>
    </w:p>
    <w:p>
      <w:pPr>
        <w:pStyle w:val="BodyText"/>
      </w:pPr>
      <w:r>
        <w:t xml:space="preserve">Những tên thị vệ kia cũng hướng mũi tàu bay tới, lớn tiếng ra lệnh dừng tàu.</w:t>
      </w:r>
    </w:p>
    <w:p>
      <w:pPr>
        <w:pStyle w:val="BodyText"/>
      </w:pPr>
      <w:r>
        <w:t xml:space="preserve">Bùm...Bùm...Bùm...</w:t>
      </w:r>
    </w:p>
    <w:p>
      <w:pPr>
        <w:pStyle w:val="BodyText"/>
      </w:pPr>
      <w:r>
        <w:t xml:space="preserve">Liên tiếp rất nhiều âm thanh nhảy xuống nước, phá vỡ màn đêm tĩnh lặng.</w:t>
      </w:r>
    </w:p>
    <w:p>
      <w:pPr>
        <w:pStyle w:val="BodyText"/>
      </w:pPr>
      <w:r>
        <w:t xml:space="preserve">Những người biết bơi ở trên thuyền cũng đã nhảy hết xuống nước.</w:t>
      </w:r>
    </w:p>
    <w:p>
      <w:pPr>
        <w:pStyle w:val="BodyText"/>
      </w:pPr>
      <w:r>
        <w:t xml:space="preserve">Màn sương trong đêm đang dần dày lên đã che phủ tất cả, thị lực bị ngăn cản.</w:t>
      </w:r>
    </w:p>
    <w:p>
      <w:pPr>
        <w:pStyle w:val="BodyText"/>
      </w:pPr>
      <w:r>
        <w:t xml:space="preserve">Quân Lăng Thiên nổi lên mặt nước, ánh mắt chỉ có thể nhìn thấy hơn một trượng. (10 thước)</w:t>
      </w:r>
    </w:p>
    <w:p>
      <w:pPr>
        <w:pStyle w:val="BodyText"/>
      </w:pPr>
      <w:r>
        <w:t xml:space="preserve">Trái tim hắn như bị lấy đi, trống rỗng, lại giống như bị ai đó xé rách, đau đớn vô cùng.</w:t>
      </w:r>
    </w:p>
    <w:p>
      <w:pPr>
        <w:pStyle w:val="BodyText"/>
      </w:pPr>
      <w:r>
        <w:t xml:space="preserve">"Vân nhi, Vân nhi, ngươi ở đâu?" Thanh âm khàn khàn thê lương.</w:t>
      </w:r>
    </w:p>
    <w:p>
      <w:pPr>
        <w:pStyle w:val="BodyText"/>
      </w:pPr>
      <w:r>
        <w:t xml:space="preserve">Hắn không nên tranh hơn thua với nàng.</w:t>
      </w:r>
    </w:p>
    <w:p>
      <w:pPr>
        <w:pStyle w:val="BodyText"/>
      </w:pPr>
      <w:r>
        <w:t xml:space="preserve">Nếu Vân nhi xảy ra chuyện gì, hắn chắc chắn sẽ không tha thứ cho bản thân.</w:t>
      </w:r>
    </w:p>
    <w:p>
      <w:pPr>
        <w:pStyle w:val="BodyText"/>
      </w:pPr>
      <w:r>
        <w:t xml:space="preserve">Trên thuyền, Hồng Điệp lặng yên, cơn gió đêm lướt nhẹ lên chiếc váy đen tuyền của nàng, cảm giác lạnh lẽo dần thấ vào tận sâu trong đáy lòng.</w:t>
      </w:r>
    </w:p>
    <w:p>
      <w:pPr>
        <w:pStyle w:val="BodyText"/>
      </w:pPr>
      <w:r>
        <w:t xml:space="preserve">Nếu như lúc trước, nàng còn hoài nghi, chúa thượng chẳng qua là có chút si mê dung mạo của nữ tử này, nhưng trong một khắc này, nàng hiểu rõ trái tim chúa thượng đã hoàn toàn thuộc về nàng ta.</w:t>
      </w:r>
    </w:p>
    <w:p>
      <w:pPr>
        <w:pStyle w:val="BodyText"/>
      </w:pPr>
      <w:r>
        <w:t xml:space="preserve">Trong đôi mắt của nàng thoáng vẻ đau thương tàn khốc, khoé môi hiện lên nét cười kỳ lạ.</w:t>
      </w:r>
    </w:p>
    <w:p>
      <w:pPr>
        <w:pStyle w:val="BodyText"/>
      </w:pPr>
      <w:r>
        <w:t xml:space="preserve">"Nhan Y Vân, ngươi ở đâu? Mau ra đây cho ta!" Quân Lăng Thiên ngang ngược rít lên.</w:t>
      </w:r>
    </w:p>
    <w:p>
      <w:pPr>
        <w:pStyle w:val="BodyText"/>
      </w:pPr>
      <w:r>
        <w:t xml:space="preserve">Quân Lăng Thiên đúng là Quân Lăng Thiên, ngay cả lúc này cũng ngang ngược như vậy.</w:t>
      </w:r>
    </w:p>
    <w:p>
      <w:pPr>
        <w:pStyle w:val="BodyText"/>
      </w:pPr>
      <w:r>
        <w:t xml:space="preserve">Y Vân không ngờ Quân Lăng Thiên sẽ đích thân xuống nước cứu nàng, bởi vì được quan tâm mà có chút lo sợ.</w:t>
      </w:r>
    </w:p>
    <w:p>
      <w:pPr>
        <w:pStyle w:val="BodyText"/>
      </w:pPr>
      <w:r>
        <w:t xml:space="preserve">Dựa theo những gì nàng hiểu về hắn, Quân Lăng Thiên đáng lẽ phải nhàn nhã tự tại ngồi ở mũi thuyền, phái thị vệ của hắn xuống nước cứu người, hoặc là sẽ vẫn ngồi trong khoang thuyền thưởng rượu, nghe nhạc, cười khanh khách nhìn nàng vẫy vùng trong làn nước mới đúng.</w:t>
      </w:r>
    </w:p>
    <w:p>
      <w:pPr>
        <w:pStyle w:val="BodyText"/>
      </w:pPr>
      <w:r>
        <w:t xml:space="preserve">Hắn không phải rất hy vọng nhìn thấy nàng chịu khổ sao?</w:t>
      </w:r>
    </w:p>
    <w:p>
      <w:pPr>
        <w:pStyle w:val="BodyText"/>
      </w:pPr>
      <w:r>
        <w:t xml:space="preserve">Hiện tại hắn lo lắng như vậy là vì điều gì?</w:t>
      </w:r>
    </w:p>
    <w:p>
      <w:pPr>
        <w:pStyle w:val="BodyText"/>
      </w:pPr>
      <w:r>
        <w:t xml:space="preserve">Nàng không hiểu, nàng thực không hiểu hắn.</w:t>
      </w:r>
    </w:p>
    <w:p>
      <w:pPr>
        <w:pStyle w:val="BodyText"/>
      </w:pPr>
      <w:r>
        <w:t xml:space="preserve">Y Vân chậm rãi từ dưới thuyền bơi ra, trồi lên mặt nước, nhẹ hít lấy một hơi, ban đêm không khí thật trong lành mát lạnh.</w:t>
      </w:r>
    </w:p>
    <w:p>
      <w:pPr>
        <w:pStyle w:val="BodyText"/>
      </w:pPr>
      <w:r>
        <w:t xml:space="preserve">"Ta ở trong này!" Y Vân hướng về phía Quân Lăng Thiên gọi.</w:t>
      </w:r>
    </w:p>
    <w:p>
      <w:pPr>
        <w:pStyle w:val="BodyText"/>
      </w:pPr>
      <w:r>
        <w:t xml:space="preserve">Trên mặt nước tối tăm, tiếng nước ào ào vang lên.</w:t>
      </w:r>
    </w:p>
    <w:p>
      <w:pPr>
        <w:pStyle w:val="BodyText"/>
      </w:pPr>
      <w:r>
        <w:t xml:space="preserve">Trong bóng đêm, một vòng tay nóng bỏng rộng lớn ôm lấy nàng từ phía sau, rất kỳ quái, rõ ràng là dòng nước lạnh như băng, nhưng Y Vân lại cảm nhận vòng ngực kia nóng hổi như lửa.</w:t>
      </w:r>
    </w:p>
    <w:p>
      <w:pPr>
        <w:pStyle w:val="BodyText"/>
      </w:pPr>
      <w:r>
        <w:t xml:space="preserve">Theo sau sự ôm ấp này còn có một hơi thở nóng rực, hơi thở nam tính mà nàng đã dần trở nên quen thuộc.</w:t>
      </w:r>
    </w:p>
    <w:p>
      <w:pPr>
        <w:pStyle w:val="BodyText"/>
      </w:pPr>
      <w:r>
        <w:t xml:space="preserve">Y Vân quay đầu, trong bóng tối, một đôi mắt trong suốt nhìn vào nàng, ánh mắt kia không hề chứa tạp niệm, chỉ có sự quan tâm sâu sắc đối với nàng.</w:t>
      </w:r>
    </w:p>
    <w:p>
      <w:pPr>
        <w:pStyle w:val="Compact"/>
      </w:pPr>
      <w:r>
        <w:t xml:space="preserve">Hắn nhìn nàng thật lâu, lâu đến nỗi Y Vân gần như tưởng rằng, thế gian này cơ hồ đã hoàn toàn biến mất, mà đôi mắt kia vẫn mải miết nhìn nàng, đến tận sâu tâm hồn nàng.</w:t>
      </w:r>
      <w:r>
        <w:br w:type="textWrapping"/>
      </w:r>
      <w:r>
        <w:br w:type="textWrapping"/>
      </w:r>
    </w:p>
    <w:p>
      <w:pPr>
        <w:pStyle w:val="Heading2"/>
      </w:pPr>
      <w:bookmarkStart w:id="62" w:name="chương-077---078"/>
      <w:bookmarkEnd w:id="62"/>
      <w:r>
        <w:t xml:space="preserve">40. Chương 077 - 078</w:t>
      </w:r>
    </w:p>
    <w:p>
      <w:pPr>
        <w:pStyle w:val="Compact"/>
      </w:pPr>
      <w:r>
        <w:br w:type="textWrapping"/>
      </w:r>
      <w:r>
        <w:br w:type="textWrapping"/>
      </w:r>
      <w:r>
        <w:t xml:space="preserve">Chương 77: Lửa giận như hủy thiên diệt địa.</w:t>
      </w:r>
    </w:p>
    <w:p>
      <w:pPr>
        <w:pStyle w:val="BodyText"/>
      </w:pPr>
      <w:r>
        <w:t xml:space="preserve">Y Vân có chút nghi hoặc, nhưng ánh mắt thuần khiết trong suốt đó khiến nàng không thể nói nên lời, nàng chỉ có thể lẳng lặng nhìn lại hắn. Cảm thấy có một luồng điện kỳ lạ chạy loạn trong lòng.</w:t>
      </w:r>
    </w:p>
    <w:p>
      <w:pPr>
        <w:pStyle w:val="BodyText"/>
      </w:pPr>
      <w:r>
        <w:t xml:space="preserve">"Ngươi có thể buông tay hay không, Ngươi...Ngươi...không lẽ trách ta hầu hạ ngươi không tốt, cho nên quyết định đem ta siết chặt đến chết? Cách trừng phạt như vậy thật...quá nặng tay đó!"</w:t>
      </w:r>
    </w:p>
    <w:p>
      <w:pPr>
        <w:pStyle w:val="BodyText"/>
      </w:pPr>
      <w:r>
        <w:t xml:space="preserve">Sau một lúc, Y Vân hổn hển thở, vừa giận vừa trách nói.</w:t>
      </w:r>
    </w:p>
    <w:p>
      <w:pPr>
        <w:pStyle w:val="BodyText"/>
      </w:pPr>
      <w:r>
        <w:t xml:space="preserve">Vòng tay Quân Lăng Thiên siết chặt, cả thân mình Y Vân đã bị hắn ôm đến đau buốt.</w:t>
      </w:r>
    </w:p>
    <w:p>
      <w:pPr>
        <w:pStyle w:val="BodyText"/>
      </w:pPr>
      <w:r>
        <w:t xml:space="preserve">Nếu như vẫn tiếp tục như vậy, nàng sẽ rất khó khăn để thở.</w:t>
      </w:r>
    </w:p>
    <w:p>
      <w:pPr>
        <w:pStyle w:val="BodyText"/>
      </w:pPr>
      <w:r>
        <w:t xml:space="preserve">Khi ở dưới nước vì không thể thở mà chết ngạt, còn hiện tại đang trên mặt nước vẫn bị ngạt đến chết, nếu nói ra thì thật là mất mặt mà.</w:t>
      </w:r>
    </w:p>
    <w:p>
      <w:pPr>
        <w:pStyle w:val="BodyText"/>
      </w:pPr>
      <w:r>
        <w:t xml:space="preserve">Quân Lăng Thiên nghe vậy, đôi tay hơi thả lỏng, để nàng có thể thở, nhưng vẫn ôm lấy nàng.</w:t>
      </w:r>
    </w:p>
    <w:p>
      <w:pPr>
        <w:pStyle w:val="BodyText"/>
      </w:pPr>
      <w:r>
        <w:t xml:space="preserve">Bỗng nhiên, cả người Y Vân run lên liên hồi, không phải vì nàng sợ hãi, mà bởi vì sự run rẩy này không phải bắt nguồn tử nàng, mà là từ cái tên thân hình to lớn đang dán chặt vào người nàng kia.</w:t>
      </w:r>
    </w:p>
    <w:p>
      <w:pPr>
        <w:pStyle w:val="BodyText"/>
      </w:pPr>
      <w:r>
        <w:t xml:space="preserve">Hắn run rẩy đến nổi lay động cả hai người bọn họ.</w:t>
      </w:r>
    </w:p>
    <w:p>
      <w:pPr>
        <w:pStyle w:val="BodyText"/>
      </w:pPr>
      <w:r>
        <w:t xml:space="preserve">Ánh trăng nhàn nhạt, xuyên thấu qua màn hơi nước mỏng manh soi sáng gương mặt Quân Lăng Thiên, bởi vì do khoảng cách gần k, nên Y Vân phát hiện sắc mặt Quân Lăng Thiên cực kỳ tái nhợt.</w:t>
      </w:r>
    </w:p>
    <w:p>
      <w:pPr>
        <w:pStyle w:val="BodyText"/>
      </w:pPr>
      <w:r>
        <w:t xml:space="preserve">"Ngươi...Ngươi không phải vì mới xuống nước mà đã nhiễm phong hàn đấy chứ?" Bàn tay Y Vân bất giác xoa nhẹ lên trán của hắn, rất đỗi kinh ngạc.</w:t>
      </w:r>
    </w:p>
    <w:p>
      <w:pPr>
        <w:pStyle w:val="BodyText"/>
      </w:pPr>
      <w:r>
        <w:t xml:space="preserve">"Ta không sao." Thanh âm của Quân Lăng Thiên trầm thấp.</w:t>
      </w:r>
    </w:p>
    <w:p>
      <w:pPr>
        <w:pStyle w:val="BodyText"/>
      </w:pPr>
      <w:r>
        <w:t xml:space="preserve">"Vậy ngươi tại sao lại phát run? Không phải là sợ hãi chứ?" Y Vân thật khó hiểu, ác ma này không phải là đang sợ nàng lại chạy mất đấy chứ? Nếu thế cũng không đến mức phải run rẩy nha!</w:t>
      </w:r>
    </w:p>
    <w:p>
      <w:pPr>
        <w:pStyle w:val="BodyText"/>
      </w:pPr>
      <w:r>
        <w:t xml:space="preserve">"Ta chỉ là quên mất ngươi biết bơi!" Quân Lăng Thiên thản nhiên nói, đã khôi phục lại vẻ mặt thờ ơ ban đầu.</w:t>
      </w:r>
    </w:p>
    <w:p>
      <w:pPr>
        <w:pStyle w:val="BodyText"/>
      </w:pPr>
      <w:r>
        <w:t xml:space="preserve">Dường như chỉ là một câu nói đơn giản bình thường.</w:t>
      </w:r>
    </w:p>
    <w:p>
      <w:pPr>
        <w:pStyle w:val="BodyText"/>
      </w:pPr>
      <w:r>
        <w:t xml:space="preserve">Nhưng ý nghĩa thật sự trong lời nói đã khiến đầu óc Y Vân trở nên trống rỗng.</w:t>
      </w:r>
    </w:p>
    <w:p>
      <w:pPr>
        <w:pStyle w:val="BodyText"/>
      </w:pPr>
      <w:r>
        <w:t xml:space="preserve">Ý tứ trong câu nói của hắn chẳng phải là đang lo lắng cho nàng đấy sao? Lo rằng nàng bị ngạt nước?</w:t>
      </w:r>
    </w:p>
    <w:p>
      <w:pPr>
        <w:pStyle w:val="BodyText"/>
      </w:pPr>
      <w:r>
        <w:t xml:space="preserve">Bởi vì lo lắng cho nàng mà phát run ư?</w:t>
      </w:r>
    </w:p>
    <w:p>
      <w:pPr>
        <w:pStyle w:val="BodyText"/>
      </w:pPr>
      <w:r>
        <w:t xml:space="preserve">Y Vân hoàn toàn ngây dại.</w:t>
      </w:r>
    </w:p>
    <w:p>
      <w:pPr>
        <w:pStyle w:val="BodyText"/>
      </w:pPr>
      <w:r>
        <w:t xml:space="preserve">Có người quăng xuống sợi dây thừng, Quân Lăng Thiên ôm lấy Y Vân trở lại thuyền.</w:t>
      </w:r>
    </w:p>
    <w:p>
      <w:pPr>
        <w:pStyle w:val="BodyText"/>
      </w:pPr>
      <w:r>
        <w:t xml:space="preserve">Hắc y ướt đẫm ôm khít lấy thân hình mạnh mẽ rắn rỏi của Quân Lăng Thiên, mái tóc đang tí tách nhỏ nước, hỗn độn rũ xuống đôi vai. Trông hắn như vậy thật chẳng ra làm sao, nhưng, cũng thật mê người.</w:t>
      </w:r>
    </w:p>
    <w:p>
      <w:pPr>
        <w:pStyle w:val="BodyText"/>
      </w:pPr>
      <w:r>
        <w:t xml:space="preserve">Ánh mắt của những nữ tử kia vô tình hay cố ý đều hướng về phía Quân Lăng Thiên.</w:t>
      </w:r>
    </w:p>
    <w:p>
      <w:pPr>
        <w:pStyle w:val="BodyText"/>
      </w:pPr>
      <w:r>
        <w:t xml:space="preserve">Nhưng khi tiếp xúc với ánh mắt Quân Lăng Thiên, mỗi người đều hít vào một hơi thật sâu.</w:t>
      </w:r>
    </w:p>
    <w:p>
      <w:pPr>
        <w:pStyle w:val="BodyText"/>
      </w:pPr>
      <w:r>
        <w:t xml:space="preserve">Quân Lăng Thiên, gương mặt hắn không chút thay đổi, thần sắc thản nhiên.</w:t>
      </w:r>
    </w:p>
    <w:p>
      <w:pPr>
        <w:pStyle w:val="BodyText"/>
      </w:pPr>
      <w:r>
        <w:t xml:space="preserve">Nhưng, mỗi người ở trên thuyền đều cảm thấy rét lạnh.</w:t>
      </w:r>
    </w:p>
    <w:p>
      <w:pPr>
        <w:pStyle w:val="BodyText"/>
      </w:pPr>
      <w:r>
        <w:t xml:space="preserve">Rõ ràng không phải là đang đầu hạ hay sao? Cho dù là ban đêm, cũng không trở nên rét buốt như thế chứ. Vì sao, vào đầu mùa hè, khi đứng ở mũi tàu, lại có cảm giác lạnh thấu xgiống như đang đứng trong lúc trời đông tuyết phủ thế này.</w:t>
      </w:r>
    </w:p>
    <w:p>
      <w:pPr>
        <w:pStyle w:val="BodyText"/>
      </w:pPr>
      <w:r>
        <w:t xml:space="preserve">Cả đám người sợ tới mức không dám lên tiếng, cả người cứng ngắc.</w:t>
      </w:r>
    </w:p>
    <w:p>
      <w:pPr>
        <w:pStyle w:val="BodyText"/>
      </w:pPr>
      <w:r>
        <w:t xml:space="preserve">Đây là điềm báo chúa thượng sẽ tức giận.</w:t>
      </w:r>
    </w:p>
    <w:p>
      <w:pPr>
        <w:pStyle w:val="BodyText"/>
      </w:pPr>
      <w:r>
        <w:t xml:space="preserve">Bọn họ biết rằng, hàn ý dày đặc kia đang bao phủ lấy lửa giận bừng bừng.</w:t>
      </w:r>
    </w:p>
    <w:p>
      <w:pPr>
        <w:pStyle w:val="BodyText"/>
      </w:pPr>
      <w:r>
        <w:t xml:space="preserve">Cuối cùng thì Y Vân từ trong ngây ngốc cũng phục hồi lại tinh thần, phát hiện mình đang bị Quân Lăng Thiên ôm vào trong ngực, trên mũi tàu một đám người đang yên lặng đứng, cúi đầu không nói câu gì.</w:t>
      </w:r>
    </w:p>
    <w:p>
      <w:pPr>
        <w:pStyle w:val="BodyText"/>
      </w:pPr>
      <w:r>
        <w:t xml:space="preserve">Không khí thực kì lạ, Y Vân ngẩng đầu, nhìn thấy ánh mắt sâu xa khó hiểu của Quân Lăng Thiên, đôi môi mím chặt lại, điều này hình như dự báo trước có người sắp gặp xui xẻo.</w:t>
      </w:r>
    </w:p>
    <w:p>
      <w:pPr>
        <w:pStyle w:val="BodyText"/>
      </w:pPr>
      <w:r>
        <w:t xml:space="preserve">Y Vân thật cẩn thận nói: "Ngươi...có thể hay không thả ta xuống!"</w:t>
      </w:r>
    </w:p>
    <w:p>
      <w:pPr>
        <w:pStyle w:val="BodyText"/>
      </w:pPr>
      <w:r>
        <w:t xml:space="preserve">Vẫn là không nên chọc vào hắn, hy vọng sự xui xẻo đó không phải là nàng.</w:t>
      </w:r>
    </w:p>
    <w:p>
      <w:pPr>
        <w:pStyle w:val="BodyText"/>
      </w:pPr>
      <w:r>
        <w:t xml:space="preserve">Quân Lăng Thiên liếc mắt nhìn Y Vân, đặt nàng xuống.</w:t>
      </w:r>
    </w:p>
    <w:p>
      <w:pPr>
        <w:pStyle w:val="BodyText"/>
      </w:pPr>
      <w:r>
        <w:t xml:space="preserve">Quần áo ướt đẫm dính sát vào người, cảm giác thật là không dễ chịu gì, nhất là, dáng người của nàng đã muốn lộ ra ngoài, cũng may là không ai nhìn nàng, tất cả đều đang cúi đầu nhìn sàn tàu.</w:t>
      </w:r>
    </w:p>
    <w:p>
      <w:pPr>
        <w:pStyle w:val="BodyText"/>
      </w:pPr>
      <w:r>
        <w:t xml:space="preserve">"Đi thay quần áo!" Quân Lăng Thiên chậm rãi nói, thanh âm rất lạnh.</w:t>
      </w:r>
    </w:p>
    <w:p>
      <w:pPr>
        <w:pStyle w:val="BodyText"/>
      </w:pPr>
      <w:r>
        <w:t xml:space="preserve">Đi thay quần áo?</w:t>
      </w:r>
    </w:p>
    <w:p>
      <w:pPr>
        <w:pStyle w:val="BodyText"/>
      </w:pPr>
      <w:r>
        <w:t xml:space="preserve">Câu này chẳng phải đã nói rằng điềm báo xui xẻo đó không phải dành cho nàng.</w:t>
      </w:r>
    </w:p>
    <w:p>
      <w:pPr>
        <w:pStyle w:val="BodyText"/>
      </w:pPr>
      <w:r>
        <w:t xml:space="preserve">Y Vân tựa như vừa được nhận thánh chỉ phóng thích, ngoan ngoãn quay về căn phòng nhỏ của mình.</w:t>
      </w:r>
    </w:p>
    <w:p>
      <w:pPr>
        <w:pStyle w:val="BodyText"/>
      </w:pPr>
      <w:r>
        <w:t xml:space="preserve">Vẫn là trong căn phòng ấm áp, tuy có hơn nhỏ một chút.</w:t>
      </w:r>
    </w:p>
    <w:p>
      <w:pPr>
        <w:pStyle w:val="BodyText"/>
      </w:pPr>
      <w:r>
        <w:t xml:space="preserve">Trong chiếc tủ kế bên giường đã có quần áo, đều là loại áo váy thanh đạm, lấy màu trắng làm chủ đạo, dường như là đặc biệt chuẩn bị</w:t>
      </w:r>
    </w:p>
    <w:p>
      <w:pPr>
        <w:pStyle w:val="BodyText"/>
      </w:pPr>
      <w:r>
        <w:t xml:space="preserve">Đổi lại một bộ y phục khô ráo sạch sẽ, nhân lúc Quân Lăng Thiên không có ở đây, Y Vân từ trong phòng chạy ra ngoài đi thăm mẫu thân.</w:t>
      </w:r>
    </w:p>
    <w:p>
      <w:pPr>
        <w:pStyle w:val="BodyText"/>
      </w:pPr>
      <w:r>
        <w:t xml:space="preserve">Nhưng mà, mới vừa ra khỏi cửa, lại thấy một hắc y nam tử vội vàng đi tới.</w:t>
      </w:r>
    </w:p>
    <w:p>
      <w:pPr>
        <w:pStyle w:val="BodyText"/>
      </w:pPr>
      <w:r>
        <w:t xml:space="preserve">Có vẻ là thị vệ của Quân Lăng Thiên, dáng người thon gầy cao ngất, diện mạo anh tuấn, nhưng nét mặt lại vô cùng lo lắng.</w:t>
      </w:r>
    </w:p>
    <w:p>
      <w:pPr>
        <w:pStyle w:val="BodyText"/>
      </w:pPr>
      <w:r>
        <w:t xml:space="preserve">Hắn đi đến trước mặt vân, thi lễ nói: "Tham kiến Nhan cô nương!"</w:t>
      </w:r>
    </w:p>
    <w:p>
      <w:pPr>
        <w:pStyle w:val="BodyText"/>
      </w:pPr>
      <w:r>
        <w:t xml:space="preserve">Y Vân lắp bắp kinh hãi, khẩn trương lui về phía sau, nói: "Ngươi là ai?"</w:t>
      </w:r>
    </w:p>
    <w:p>
      <w:pPr>
        <w:pStyle w:val="BodyText"/>
      </w:pPr>
      <w:r>
        <w:t xml:space="preserve">"Thuộc hạ là thị vệ của chúa thượng, xin Nhan cô nương cứu lấy Hồng Điệp. Chúa thượng, muốn trị tội các nàng, bây giờ chỉ có Nhan cô nương mới có khả năng giúp các nàng!"</w:t>
      </w:r>
    </w:p>
    <w:p>
      <w:pPr>
        <w:pStyle w:val="BodyText"/>
      </w:pPr>
      <w:r>
        <w:t xml:space="preserve">"Trị tội? Hồng Điệp phạm vào tội gì?" Chẳng lẽ? Quân Lăng Thiên biết Hồng Điệp đẩy nàng xuống nước?</w:t>
      </w:r>
    </w:p>
    <w:p>
      <w:pPr>
        <w:pStyle w:val="BodyText"/>
      </w:pPr>
      <w:r>
        <w:t xml:space="preserve">"Mau lên! Nếu chậm trễ, sẽ không còn kịp nữa!" Chân mày nhíu chặt, rõ ràng là đang lo lắng vô cùng.</w:t>
      </w:r>
    </w:p>
    <w:p>
      <w:pPr>
        <w:pStyle w:val="BodyText"/>
      </w:pPr>
      <w:r>
        <w:t xml:space="preserve">Nhanh chóng kéo Y Vân hướng đến khoang thuyền ở lầu hai.</w:t>
      </w:r>
    </w:p>
    <w:p>
      <w:pPr>
        <w:pStyle w:val="BodyText"/>
      </w:pPr>
      <w:r>
        <w:t xml:space="preserve">Trên lầu hai, tiệc rượu đã được thu dọn.</w:t>
      </w:r>
    </w:p>
    <w:p>
      <w:pPr>
        <w:pStyle w:val="BodyText"/>
      </w:pPr>
      <w:r>
        <w:t xml:space="preserve">Dưới ánh đèn mông lung, Quân Lăng Thiên lạnh lùng ngồi trên ghế, ánh mắt nhạt nhẽo nhìn về phía những nữ tử đang quỳ trên đất.</w:t>
      </w:r>
    </w:p>
    <w:p>
      <w:pPr>
        <w:pStyle w:val="BodyText"/>
      </w:pPr>
      <w:r>
        <w:t xml:space="preserve">Hồng Điệp, Mặc Vân, Loan Nguyệt, Phù Liễu, từng người một đang quỳ trước mặt hắn.</w:t>
      </w:r>
    </w:p>
    <w:p>
      <w:pPr>
        <w:pStyle w:val="BodyText"/>
      </w:pPr>
      <w:r>
        <w:t xml:space="preserve">"Nói, vừa rồi đã xảy ra chuyện gì?" Quân Lăng Thiên nói, thanh âm lạnh lẽo không chút độ ấm.</w:t>
      </w:r>
    </w:p>
    <w:p>
      <w:pPr>
        <w:pStyle w:val="BodyText"/>
      </w:pPr>
      <w:r>
        <w:t xml:space="preserve">Mấy nữ tử kia đưa mắt nhìn nhau.</w:t>
      </w:r>
    </w:p>
    <w:p>
      <w:pPr>
        <w:pStyle w:val="BodyText"/>
      </w:pPr>
      <w:r>
        <w:t xml:space="preserve">Loan Nguyệt nhẹ giọng nói: "Nhan cô nương đang đứng ở mạn thuyền cùng bọn thuộc hạ nói chuyện, bỗng nhiên thuyền lay động dữ dội, nàng bởi vì hai tay đang bê thức ăn, nên đứng không vững, liền ngã xuống. Thuộc hạ không kịp cứu nàng.”</w:t>
      </w:r>
    </w:p>
    <w:p>
      <w:pPr>
        <w:pStyle w:val="BodyText"/>
      </w:pPr>
      <w:r>
        <w:t xml:space="preserve">"Vậy sao?" Quân Lăng Thiên hờ hững nói, "Cả đám các ngươi mà không cứu được à?"</w:t>
      </w:r>
    </w:p>
    <w:p>
      <w:pPr>
        <w:pStyle w:val="BodyText"/>
      </w:pPr>
      <w:r>
        <w:t xml:space="preserve">"Thật ra thì Hồng Điệp có bắt lấy nàng, tiếc là không giữ chặt!" Phù Liễu sợ hãi nói.</w:t>
      </w:r>
    </w:p>
    <w:p>
      <w:pPr>
        <w:pStyle w:val="BodyText"/>
      </w:pPr>
      <w:r>
        <w:t xml:space="preserve">Ánh mắt Quân Lăng Thiên sắc bén, liếc về phía Hồng Điệp.</w:t>
      </w:r>
    </w:p>
    <w:p>
      <w:pPr>
        <w:pStyle w:val="BodyText"/>
      </w:pPr>
      <w:r>
        <w:t xml:space="preserve">Nàng bình tĩnh quỳ ở đó, vẫn chưa nói một lời.</w:t>
      </w:r>
    </w:p>
    <w:p>
      <w:pPr>
        <w:pStyle w:val="BodyText"/>
      </w:pPr>
      <w:r>
        <w:t xml:space="preserve">Áo váy một màu đen tuyền, tóc vấn lên cao. Dung nhan xinh đẹp, khí chất nhu mì.</w:t>
      </w:r>
    </w:p>
    <w:p>
      <w:pPr>
        <w:pStyle w:val="BodyText"/>
      </w:pPr>
      <w:r>
        <w:t xml:space="preserve">"Đúng vậy sao? Hồng Điệp!" Giọng nói Quân Lăng Thiên lạnh lùng mà trầm thấp.</w:t>
      </w:r>
    </w:p>
    <w:p>
      <w:pPr>
        <w:pStyle w:val="BodyText"/>
      </w:pPr>
      <w:r>
        <w:t xml:space="preserve">Chỉ có hắn mới rõ công phu của Hồng Điệp cao thế nào, nàng nếu đã ra tay nhưng vẫn không thể cứu Y Vân, chỉ có một khả năng đó là nàng không định sẽ cứu, mà là..., đôi mắt hắn nhíu lại, trái ngược hoàn toàn, nàng là ra tay hại Y Vân.</w:t>
      </w:r>
    </w:p>
    <w:p>
      <w:pPr>
        <w:pStyle w:val="BodyText"/>
      </w:pPr>
      <w:r>
        <w:t xml:space="preserve">"Vâng, thưa chúa thượng, Hồng Điệp quả thực đã xuất thủ, nhưng mà không phải cứu nàng, mà là đẩy nàng, thật đáng tiếc, Hồng Điệp không biết nàng biết bơi, cho nên mới để nàng thoát khỏi cái chết."</w:t>
      </w:r>
    </w:p>
    <w:p>
      <w:pPr>
        <w:pStyle w:val="BodyText"/>
      </w:pPr>
      <w:r>
        <w:t xml:space="preserve">Hồng Điệp ngẩng đầu, buồn bả cười nói.</w:t>
      </w:r>
    </w:p>
    <w:p>
      <w:pPr>
        <w:pStyle w:val="BodyText"/>
      </w:pPr>
      <w:r>
        <w:t xml:space="preserve">"Hồng Điệp, ngươi làm sao vậy?"</w:t>
      </w:r>
    </w:p>
    <w:p>
      <w:pPr>
        <w:pStyle w:val="BodyText"/>
      </w:pPr>
      <w:r>
        <w:t xml:space="preserve">"Hồng Điệp!"</w:t>
      </w:r>
    </w:p>
    <w:p>
      <w:pPr>
        <w:pStyle w:val="BodyText"/>
      </w:pPr>
      <w:r>
        <w:t xml:space="preserve">Mấy nữ tử kia đều hoảng sợ.</w:t>
      </w:r>
    </w:p>
    <w:p>
      <w:pPr>
        <w:pStyle w:val="BodyText"/>
      </w:pPr>
      <w:r>
        <w:t xml:space="preserve">Quân Lăng Thiên mỉm cười, nụ cười sáng lạng anh tuấn, nhưng mỗi người đều có thể cảm nhận được hàn ý đằng sau vẻ tươi cười đó.</w:t>
      </w:r>
    </w:p>
    <w:p>
      <w:pPr>
        <w:pStyle w:val="BodyText"/>
      </w:pPr>
      <w:r>
        <w:t xml:space="preserve">Nhiệt độ trong khoang thuyền dường như có thể nuôi được chim cánh cụt.</w:t>
      </w:r>
    </w:p>
    <w:p>
      <w:pPr>
        <w:pStyle w:val="BodyText"/>
      </w:pPr>
      <w:r>
        <w:t xml:space="preserve">Khiến mọi người không khỏi run rẩy khắp người.</w:t>
      </w:r>
    </w:p>
    <w:p>
      <w:pPr>
        <w:pStyle w:val="BodyText"/>
      </w:pPr>
      <w:r>
        <w:t xml:space="preserve">Quân Lăng Thiên tựa vào ghế, lạnh giọng nói: "Vũ Tật!"</w:t>
      </w:r>
    </w:p>
    <w:p>
      <w:pPr>
        <w:pStyle w:val="BodyText"/>
      </w:pPr>
      <w:r>
        <w:t xml:space="preserve">Một thị vệ phía sau Quân Lăng Thiên trả lời một tiếng, nghiêng mình bước ra, tựa như cái bóng, nhanh chóng ra tay.</w:t>
      </w:r>
    </w:p>
    <w:p>
      <w:pPr>
        <w:pStyle w:val="BodyText"/>
      </w:pPr>
      <w:r>
        <w:t xml:space="preserve">Kiếm kia, loé lên hàn quang, không chút lưu tình đâm về phía Hồng Điệp.</w:t>
      </w:r>
    </w:p>
    <w:p>
      <w:pPr>
        <w:pStyle w:val="BodyText"/>
      </w:pPr>
      <w:r>
        <w:t xml:space="preserve">Một kiếm này, sẽ không lấy mạng Hồng Điệp, nhưng tuyệt đối có thể khiến nàng sống không bằng chết.</w:t>
      </w:r>
    </w:p>
    <w:p>
      <w:pPr>
        <w:pStyle w:val="BodyText"/>
      </w:pPr>
      <w:r>
        <w:t xml:space="preserve">Đây là sự trừng phạt nặng nề nhất.</w:t>
      </w:r>
    </w:p>
    <w:p>
      <w:pPr>
        <w:pStyle w:val="BodyText"/>
      </w:pPr>
      <w:r>
        <w:t xml:space="preserve">Y Vân chạy tới khoang thuyền vừa đúng lúc nhìn thấy cảnh tượng như vậy.</w:t>
      </w:r>
    </w:p>
    <w:p>
      <w:pPr>
        <w:pStyle w:val="BodyText"/>
      </w:pPr>
      <w:r>
        <w:t xml:space="preserve">Quân Lăng Thiên nhàn nhã ngồi trên ghế, thị vệ của hắn, đang cầm kiếm hướng về phía Hồng Điệp.</w:t>
      </w:r>
    </w:p>
    <w:p>
      <w:pPr>
        <w:pStyle w:val="BodyText"/>
      </w:pPr>
      <w:r>
        <w:t xml:space="preserve">Mà Hồng Điệp, lại đau buồn nhìn Quân Lăng Thiên, không hề tránh né.</w:t>
      </w:r>
    </w:p>
    <w:p>
      <w:pPr>
        <w:pStyle w:val="BodyText"/>
      </w:pPr>
      <w:r>
        <w:t xml:space="preserve">"Không được!"</w:t>
      </w:r>
    </w:p>
    <w:p>
      <w:pPr>
        <w:pStyle w:val="BodyText"/>
      </w:pPr>
      <w:r>
        <w:t xml:space="preserve">Y Vân không chút do dự nhào tới, bất kể như thế nào, không thể để Hồng Điệp vì nàng mà chết.</w:t>
      </w:r>
    </w:p>
    <w:p>
      <w:pPr>
        <w:pStyle w:val="BodyText"/>
      </w:pPr>
      <w:r>
        <w:t xml:space="preserve">Hồng Điệp nhìn thấy Y Vân nhào tới phía mình, thì không chút lưu tình đưa tay bắt lấy thân hình Y Vân, đem nàng chắn trước người của mình.</w:t>
      </w:r>
    </w:p>
    <w:p>
      <w:pPr>
        <w:pStyle w:val="BodyText"/>
      </w:pPr>
      <w:r>
        <w:t xml:space="preserve">Nàng không phải sợ chết, nàng chỉ là muốn Y Vân chết.</w:t>
      </w:r>
    </w:p>
    <w:p>
      <w:pPr>
        <w:pStyle w:val="BodyText"/>
      </w:pPr>
      <w:r>
        <w:t xml:space="preserve">Kiếm.</w:t>
      </w:r>
    </w:p>
    <w:p>
      <w:pPr>
        <w:pStyle w:val="BodyText"/>
      </w:pPr>
      <w:r>
        <w:t xml:space="preserve">Sức lực mạnh mẽ.</w:t>
      </w:r>
    </w:p>
    <w:p>
      <w:pPr>
        <w:pStyle w:val="BodyText"/>
      </w:pPr>
      <w:r>
        <w:t xml:space="preserve">Muốn dừng cũng không có khả năng.</w:t>
      </w:r>
    </w:p>
    <w:p>
      <w:pPr>
        <w:pStyle w:val="BodyText"/>
      </w:pPr>
      <w:r>
        <w:t xml:space="preserve">Y Vân nhìn vào thanh kiếm sắc bén đó, mỉm cười. Phải chết sao? Thực không cam lòng! Nàng không rõ, Hồng Điệp, vì sao lại làm như vậy, vì sao nàng lại hận mình đến thế.</w:t>
      </w:r>
    </w:p>
    <w:p>
      <w:pPr>
        <w:pStyle w:val="BodyText"/>
      </w:pPr>
      <w:r>
        <w:t xml:space="preserve">Ánh chớp loé sáng, thanh kiếm bỗng nhiên xoay tròn, rơi xuống mặt đất.</w:t>
      </w:r>
    </w:p>
    <w:p>
      <w:pPr>
        <w:pStyle w:val="BodyText"/>
      </w:pPr>
      <w:r>
        <w:t xml:space="preserve">Quân Lăng Thiên xuất thủ.</w:t>
      </w:r>
    </w:p>
    <w:p>
      <w:pPr>
        <w:pStyle w:val="BodyText"/>
      </w:pPr>
      <w:r>
        <w:t xml:space="preserve">Ngay sau đó, Y Vân đã ngã vào trong ngực Quân Lăng Thiên.</w:t>
      </w:r>
    </w:p>
    <w:p>
      <w:pPr>
        <w:pStyle w:val="BodyText"/>
      </w:pPr>
      <w:r>
        <w:t xml:space="preserve">Ánh mắt chuyển về phía Y Vân, lạnh giọng nói, "Ai bảo ngươi tới!"</w:t>
      </w:r>
    </w:p>
    <w:p>
      <w:pPr>
        <w:pStyle w:val="BodyText"/>
      </w:pPr>
      <w:r>
        <w:t xml:space="preserve">Y Vân cảm nhận được đôi mắt lạnh lùng như băng cùng cái nắm tay run rẩy của hắn, cũng cảm nhận được sự phẫn nộ của hắn.</w:t>
      </w:r>
    </w:p>
    <w:p>
      <w:pPr>
        <w:pStyle w:val="BodyText"/>
      </w:pPr>
      <w:r>
        <w:t xml:space="preserve">Sự tức giận đó như đốm lửa cháy lan ra đồng cỏ, sự tức giận đó có thể huỷ diệt cả trời đất.</w:t>
      </w:r>
    </w:p>
    <w:p>
      <w:pPr>
        <w:pStyle w:val="BodyText"/>
      </w:pPr>
      <w:r>
        <w:t xml:space="preserve">"Ta không thể để cho ngươi giết nàng!" Y Vân bướng bỉnh ngẩng đầu.</w:t>
      </w:r>
    </w:p>
    <w:p>
      <w:pPr>
        <w:pStyle w:val="BodyText"/>
      </w:pPr>
      <w:r>
        <w:t xml:space="preserve">Mặc kệ Hồng Điệp vì nguyên nhân gì mà muốn nàng chết, nhưng nàng vẫn không thể trơ mắt đứng nhìn, nhìn thấy một sinh mệnh tươi trẻ, xinh đẹp như vậy phải vì nàng mà chết.</w:t>
      </w:r>
    </w:p>
    <w:p>
      <w:pPr>
        <w:pStyle w:val="BodyText"/>
      </w:pPr>
      <w:r>
        <w:t xml:space="preserve">"Cho nên ngươi muốn thay nàng chịu chết! Nhưng ngay cả nàng có chết ta cũng sẽ không bỏ qua cho ngươi!" Quân Lăng Thiên liếc mắt về phía Hồng Điệp, thanh âm lạnh lùng đến đáng sợ, "Vì sao lại làm như vậy?"</w:t>
      </w:r>
    </w:p>
    <w:p>
      <w:pPr>
        <w:pStyle w:val="BodyText"/>
      </w:pPr>
      <w:r>
        <w:t xml:space="preserve">Hồng Điệp mỉm cười, nàng vươn tay, vuốt lấy vài sợi tóc đang vươn trên trán.</w:t>
      </w:r>
    </w:p>
    <w:p>
      <w:pPr>
        <w:pStyle w:val="BodyText"/>
      </w:pPr>
      <w:r>
        <w:t xml:space="preserve">Hồng Điệp, thật xinh đẹp động lòng người.</w:t>
      </w:r>
    </w:p>
    <w:p>
      <w:pPr>
        <w:pStyle w:val="BodyText"/>
      </w:pPr>
      <w:r>
        <w:t xml:space="preserve">Một cái nhăn mày, một nụ cười của nàng, đều rất mê người, nhất cử nhất động đều như hút lấy tâm hồn người khác.</w:t>
      </w:r>
    </w:p>
    <w:p>
      <w:pPr>
        <w:pStyle w:val="BodyText"/>
      </w:pPr>
      <w:r>
        <w:t xml:space="preserve">"Chúa thượng! Nàng phải chết! Bởi vì nàng là một tai họa!"</w:t>
      </w:r>
    </w:p>
    <w:p>
      <w:pPr>
        <w:pStyle w:val="BodyText"/>
      </w:pPr>
      <w:r>
        <w:t xml:space="preserve">Hồng Điệp nhẹ nhàng nói từng câu từng chữ.</w:t>
      </w:r>
    </w:p>
    <w:p>
      <w:pPr>
        <w:pStyle w:val="BodyText"/>
      </w:pPr>
      <w:r>
        <w:t xml:space="preserve">Tai họa!</w:t>
      </w:r>
    </w:p>
    <w:p>
      <w:pPr>
        <w:pStyle w:val="BodyText"/>
      </w:pPr>
      <w:r>
        <w:t xml:space="preserve">Câu nói mềm mại đó lại như tiếng sấm vang dội bên tai Y Vân.</w:t>
      </w:r>
    </w:p>
    <w:p>
      <w:pPr>
        <w:pStyle w:val="BodyText"/>
      </w:pPr>
      <w:r>
        <w:t xml:space="preserve">Tai họa!</w:t>
      </w:r>
    </w:p>
    <w:p>
      <w:pPr>
        <w:pStyle w:val="BodyText"/>
      </w:pPr>
      <w:r>
        <w:t xml:space="preserve">Y Vân không hiểu, nàng tại sao lại trở thành tai hoạ?</w:t>
      </w:r>
    </w:p>
    <w:p>
      <w:pPr>
        <w:pStyle w:val="BodyText"/>
      </w:pPr>
      <w:r>
        <w:t xml:space="preserve">"Phong liễu! Đem nàng giải xuống, giam lại!"</w:t>
      </w:r>
    </w:p>
    <w:p>
      <w:pPr>
        <w:pStyle w:val="BodyText"/>
      </w:pPr>
      <w:r>
        <w:t xml:space="preserve">Quân Lăng Thiên lớn tiếng ra lệnh.</w:t>
      </w:r>
    </w:p>
    <w:p>
      <w:pPr>
        <w:pStyle w:val="BodyText"/>
      </w:pPr>
      <w:r>
        <w:t xml:space="preserve">Hai thị vệ kéo</w:t>
      </w:r>
    </w:p>
    <w:p>
      <w:pPr>
        <w:pStyle w:val="BodyText"/>
      </w:pPr>
      <w:r>
        <w:t xml:space="preserve">"Đợi đã!" Y Vân đuổi theo, nàng muốn hỏi cho rõ ràng.</w:t>
      </w:r>
    </w:p>
    <w:p>
      <w:pPr>
        <w:pStyle w:val="BodyText"/>
      </w:pPr>
      <w:r>
        <w:t xml:space="preserve">Vì sao ở trong mắt Hồng Điệp, nàng lại là một tai hoạ!</w:t>
      </w:r>
    </w:p>
    <w:p>
      <w:pPr>
        <w:pStyle w:val="BodyText"/>
      </w:pPr>
      <w:r>
        <w:t xml:space="preserve">Chính là, Quân Lăng Thiên một phen bắt được nàng, vác ở trên vai, mặc kệ nàng giãy giụa không ngừng, đem nàng rời đi.</w:t>
      </w:r>
    </w:p>
    <w:p>
      <w:pPr>
        <w:pStyle w:val="BodyText"/>
      </w:pPr>
      <w:r>
        <w:t xml:space="preserve">Trong khoang thuyền, là một mảnh tĩnh mịch!</w:t>
      </w:r>
    </w:p>
    <w:p>
      <w:pPr>
        <w:pStyle w:val="BodyText"/>
      </w:pPr>
      <w:r>
        <w:t xml:space="preserve">Y Vân tựa người trên giường, nghe tiếng nước ào ào bên ngoài cửa sổ, nàng trầm mặc.</w:t>
      </w:r>
    </w:p>
    <w:p>
      <w:pPr>
        <w:pStyle w:val="BodyText"/>
      </w:pPr>
      <w:r>
        <w:t xml:space="preserve">Quân Lăng Thiên bình tĩnh nhìn Y Vân.</w:t>
      </w:r>
    </w:p>
    <w:p>
      <w:pPr>
        <w:pStyle w:val="BodyText"/>
      </w:pPr>
      <w:r>
        <w:t xml:space="preserve">Tai họa!</w:t>
      </w:r>
    </w:p>
    <w:p>
      <w:pPr>
        <w:pStyle w:val="BodyText"/>
      </w:pPr>
      <w:r>
        <w:t xml:space="preserve">Hồng nhan họa thủy!</w:t>
      </w:r>
    </w:p>
    <w:p>
      <w:pPr>
        <w:pStyle w:val="BodyText"/>
      </w:pPr>
      <w:r>
        <w:t xml:space="preserve">Vân nhi, ngươi sẽ là người gây ra tai hoạ cho ta sao?</w:t>
      </w:r>
    </w:p>
    <w:p>
      <w:pPr>
        <w:pStyle w:val="BodyText"/>
      </w:pPr>
      <w:r>
        <w:t xml:space="preserve">Vân nhi, ta tình nguyện để ngươi là tai hoạ của ta!</w:t>
      </w:r>
    </w:p>
    <w:p>
      <w:pPr>
        <w:pStyle w:val="BodyText"/>
      </w:pPr>
      <w:r>
        <w:t xml:space="preserve">Bóng đêm mờ mịt, chiếc thuyền rời đi thật nhanh về một nơi xa vô chừng.</w:t>
      </w:r>
    </w:p>
    <w:p>
      <w:pPr>
        <w:pStyle w:val="BodyText"/>
      </w:pPr>
      <w:r>
        <w:t xml:space="preserve">Chương 78: Ta không phải là kẻ gây tai hoạ của ngươi!</w:t>
      </w:r>
    </w:p>
    <w:p>
      <w:pPr>
        <w:pStyle w:val="BodyText"/>
      </w:pPr>
      <w:r>
        <w:t xml:space="preserve">Thuyền, ngay cả một khắc cũng không ngừng, lướt nhanh về phía trước.</w:t>
      </w:r>
    </w:p>
    <w:p>
      <w:pPr>
        <w:pStyle w:val="BodyText"/>
      </w:pPr>
      <w:r>
        <w:t xml:space="preserve">Ở trên thuyền, cúi đầu liền nhìn thấy dòng nước trắng xoá, ngẩng đầu có thể thấy bầu trời xanh thẳm óng ánh.</w:t>
      </w:r>
    </w:p>
    <w:p>
      <w:pPr>
        <w:pStyle w:val="BodyText"/>
      </w:pPr>
      <w:r>
        <w:t xml:space="preserve">Mặt nước thật đẹp, bầu trời cũng thật đẹp, nhưng, nhìn mãi, sẽ trở nên nhàm chán.</w:t>
      </w:r>
    </w:p>
    <w:p>
      <w:pPr>
        <w:pStyle w:val="BodyText"/>
      </w:pPr>
      <w:r>
        <w:t xml:space="preserve">Huống chi, trong lòng Y Vân còn có một bóng ma bao phủ, khiến nàng không có cách nào vui vẻ.</w:t>
      </w:r>
    </w:p>
    <w:p>
      <w:pPr>
        <w:pStyle w:val="BodyText"/>
      </w:pPr>
      <w:r>
        <w:t xml:space="preserve">Hồng Điệp bị giam lại.</w:t>
      </w:r>
    </w:p>
    <w:p>
      <w:pPr>
        <w:pStyle w:val="BodyText"/>
      </w:pPr>
      <w:r>
        <w:t xml:space="preserve">Nhốt trong căn phòng tận dưới đáy thuyền.</w:t>
      </w:r>
    </w:p>
    <w:p>
      <w:pPr>
        <w:pStyle w:val="BodyText"/>
      </w:pPr>
      <w:r>
        <w:t xml:space="preserve">Y Vân từng đến thăm, nhưng bị thị vệ canh cửa cản lại.</w:t>
      </w:r>
    </w:p>
    <w:p>
      <w:pPr>
        <w:pStyle w:val="BodyText"/>
      </w:pPr>
      <w:r>
        <w:t xml:space="preserve">Y Vân mãi không thể quên được ánh mắt u oán cùng căm hận của Hồng Điệp, càng không quên được câu nói khiến nàng không thể thư thái kia.</w:t>
      </w:r>
    </w:p>
    <w:p>
      <w:pPr>
        <w:pStyle w:val="BodyText"/>
      </w:pPr>
      <w:r>
        <w:t xml:space="preserve">Mỗi ngày nếu không cùng mẫu thân yên lặng tưởng niệm về người phụ thân chưa từng gặp mặt nơi biên ải xa xôi, thì đứng lặng bên mạn thuyền nhìn vào dòng nước vô biên, còn không thì chôn mình ngủ say trong chăn bông. Chỉ có ngủ, mới giúp nàng không tiếp tục phiền não.</w:t>
      </w:r>
    </w:p>
    <w:p>
      <w:pPr>
        <w:pStyle w:val="BodyText"/>
      </w:pPr>
      <w:r>
        <w:t xml:space="preserve">Sau khi rơi xuống nước, bỗng nhiên Quân Lăng Thiên đối với Y Vân tốt hẳn lên, hắn không hề cố tình gây sự, cũng không tiếp tục trêu đùa nàng, càng không làm khó nàng.</w:t>
      </w:r>
    </w:p>
    <w:p>
      <w:pPr>
        <w:pStyle w:val="BodyText"/>
      </w:pPr>
      <w:r>
        <w:t xml:space="preserve">Hắn thường dùng ánh mắt nuông chiều trộm nhìn Y Vân, hắn bắt đầu ôn nhu gọi nàng Vân nhi.</w:t>
      </w:r>
    </w:p>
    <w:p>
      <w:pPr>
        <w:pStyle w:val="BodyText"/>
      </w:pPr>
      <w:r>
        <w:t xml:space="preserve">Nhưng tất cả những chuyện này Y Vân vẫn kìm nén bản thân như nhìn không thấy, như nghe không rõ.</w:t>
      </w:r>
    </w:p>
    <w:p>
      <w:pPr>
        <w:pStyle w:val="BodyText"/>
      </w:pPr>
      <w:r>
        <w:t xml:space="preserve">Nàng chỉ im lặng làm tốt thân phận một nha hoàn.</w:t>
      </w:r>
    </w:p>
    <w:p>
      <w:pPr>
        <w:pStyle w:val="BodyText"/>
      </w:pPr>
      <w:r>
        <w:t xml:space="preserve">Vì hắn rửa mặt chải đầu thay y phục, vì hắn trải chiếu xếp chăn, vì hắn bưng trà rót nước, vì hắn rót rượu gắp thức ăn, vì hắn giải sầu, tất cả những chuyện này, nàng đều tận tâm mà làm, dù là những việc nhỏ nhặt, đều cam tâm tình nguyện.</w:t>
      </w:r>
    </w:p>
    <w:p>
      <w:pPr>
        <w:pStyle w:val="BodyText"/>
      </w:pPr>
      <w:r>
        <w:t xml:space="preserve">Những thị vệ của Quân Lăng Thiên, Y Vân cũng không thường gặp, bởi vì bọn họ đều như chiếc bóng, khi không nên xuất hiện thì sẽ không xuất hiện.</w:t>
      </w:r>
    </w:p>
    <w:p>
      <w:pPr>
        <w:pStyle w:val="BodyText"/>
      </w:pPr>
      <w:r>
        <w:t xml:space="preserve">Nhưng nàng lại thường nhìn thấy Mặc Vân, Loan Nguyệt cùng Phù Liễu. Nhưng các nàng đối với Y Vân rất xa lánh, hình như là cố ý tránh nàng.</w:t>
      </w:r>
    </w:p>
    <w:p>
      <w:pPr>
        <w:pStyle w:val="BodyText"/>
      </w:pPr>
      <w:r>
        <w:t xml:space="preserve">Y Vân ở trên sàn tàu hít thở chút không khí trong lành, khi đi xuống vừa đúng lúc nhìn thấy Loan Nguyệt bước tới.</w:t>
      </w:r>
    </w:p>
    <w:p>
      <w:pPr>
        <w:pStyle w:val="BodyText"/>
      </w:pPr>
      <w:r>
        <w:t xml:space="preserve">Loan Nguyệt nhìn Y Vân mỉm cười, nụ cười thực ôn hoà, nhưng cũng thực khách sáo, Y Vân biết nàng không thật tâm mỉm cười, bởi vì ánh mắt Loan Nguyệt không hề cong cong như ánh trăng.</w:t>
      </w:r>
    </w:p>
    <w:p>
      <w:pPr>
        <w:pStyle w:val="BodyText"/>
      </w:pPr>
      <w:r>
        <w:t xml:space="preserve">Y Vân biết, nàng là đang hận mình, hận mình hại Hồng Điệp.</w:t>
      </w:r>
    </w:p>
    <w:p>
      <w:pPr>
        <w:pStyle w:val="BodyText"/>
      </w:pPr>
      <w:r>
        <w:t xml:space="preserve">Y Vân thật không rõ, rõ ràng nàng mới là người bị hại, vô duyên vô cớ bị Hồng Điệp đẩy xuống nước, còn chưa kịp hiểu gì đã bị gọi là tai hoạ. Nếu nàng không biết bơi, có lẽ đã sớm chết.</w:t>
      </w:r>
    </w:p>
    <w:p>
      <w:pPr>
        <w:pStyle w:val="BodyText"/>
      </w:pPr>
      <w:r>
        <w:t xml:space="preserve">Nhưng vì sao, cuối cùng, nàng lại trở thành tội nhân?</w:t>
      </w:r>
    </w:p>
    <w:p>
      <w:pPr>
        <w:pStyle w:val="BodyText"/>
      </w:pPr>
      <w:r>
        <w:t xml:space="preserve">Y Vân ngăn Loan Nguyệt lại, hỏi: "Loan Nguyệt, dừng bước!"</w:t>
      </w:r>
    </w:p>
    <w:p>
      <w:pPr>
        <w:pStyle w:val="BodyText"/>
      </w:pPr>
      <w:r>
        <w:t xml:space="preserve">"Nhan cô nương có việc gì thế?" Loan Nguyệt vô cùng khách khí nói.</w:t>
      </w:r>
    </w:p>
    <w:p>
      <w:pPr>
        <w:pStyle w:val="BodyText"/>
      </w:pPr>
      <w:r>
        <w:t xml:space="preserve">"Loan Nguyệt, Y Vân biết ngươi hận ta, nhưng có thể hay không nói cho ta biết nguyên nhân?"</w:t>
      </w:r>
    </w:p>
    <w:p>
      <w:pPr>
        <w:pStyle w:val="BodyText"/>
      </w:pPr>
      <w:r>
        <w:t xml:space="preserve">"Thực xin lỗi, Loan Nguyệt sao lại hận cô nương?" Loan Nguyệt nói xong, liền lướt qua bên người Y Vân, hướng một gian phòng đi đến.</w:t>
      </w:r>
    </w:p>
    <w:p>
      <w:pPr>
        <w:pStyle w:val="BodyText"/>
      </w:pPr>
      <w:r>
        <w:t xml:space="preserve">Y Vân nhanh nhẹn bắt kịp, ở Phồn Hoa Viên, nàng từng ở cùng một phòng với Loan Nguyệt, nếu nàng nói rõ với Loan Nguyệt, nàng ấy sẽ không vô duyên vô cớ hận nàng.</w:t>
      </w:r>
    </w:p>
    <w:p>
      <w:pPr>
        <w:pStyle w:val="BodyText"/>
      </w:pPr>
      <w:r>
        <w:t xml:space="preserve">Nhưng, ở trước cửa, Loan Nguyệt vươn cánh tay ra, ngăn nàng lại.</w:t>
      </w:r>
    </w:p>
    <w:p>
      <w:pPr>
        <w:pStyle w:val="BodyText"/>
      </w:pPr>
      <w:r>
        <w:t xml:space="preserve">"Nhan cô nương, ngươi không nên vào phòng, nếu để chúa thượng biết, chắc chắn sẽ hiểu lầm ta cùng cô nương nói cái gì đó?"</w:t>
      </w:r>
    </w:p>
    <w:p>
      <w:pPr>
        <w:pStyle w:val="BodyText"/>
      </w:pPr>
      <w:r>
        <w:t xml:space="preserve">Đôi mắt Loan Nguyệt đề phòng nhìn nàng.</w:t>
      </w:r>
    </w:p>
    <w:p>
      <w:pPr>
        <w:pStyle w:val="BodyText"/>
      </w:pPr>
      <w:r>
        <w:t xml:space="preserve">Y Vân nhìn vào ánh mắt không hề cười của Loan Nguyệt, "Ngươi không phải nói ta rất giống một người sao?"</w:t>
      </w:r>
    </w:p>
    <w:p>
      <w:pPr>
        <w:pStyle w:val="BodyText"/>
      </w:pPr>
      <w:r>
        <w:t xml:space="preserve">Loan Nguyệt kinh ngạc, ngẩng đầu tỉ mỉ đánh giá gương mặt như hoa của Y Vân.</w:t>
      </w:r>
    </w:p>
    <w:p>
      <w:pPr>
        <w:pStyle w:val="BodyText"/>
      </w:pPr>
      <w:r>
        <w:t xml:space="preserve">Thật lâu sau, mới đem gương mặt thanh lệ như nước này gắn với Hoàng Nhan thần sắc bệnh hoạn lại điểm trang nồng đậm.</w:t>
      </w:r>
    </w:p>
    <w:p>
      <w:pPr>
        <w:pStyle w:val="BodyText"/>
      </w:pPr>
      <w:r>
        <w:t xml:space="preserve">"Ngươi là..." Trong mắt Loan Nguyệt hiện lên sự ngạc nhiên vui mừng.</w:t>
      </w:r>
    </w:p>
    <w:p>
      <w:pPr>
        <w:pStyle w:val="BodyText"/>
      </w:pPr>
      <w:r>
        <w:t xml:space="preserve">"Không sai! Chính là ta, Hoàng Nhan!" Y Vân gật gật đầu.</w:t>
      </w:r>
    </w:p>
    <w:p>
      <w:pPr>
        <w:pStyle w:val="BodyText"/>
      </w:pPr>
      <w:r>
        <w:t xml:space="preserve">"Là ngươi, màu da của ngươi sao lại biến thành trắng nõn thế này, môi cũng nhỏ lại, ánh mắt lại thêm phần trong suốt, hàng mi cong cong, thì ra, đây mới là gương mặt thật sự của ngươi, lại xinh đẹp rất nhiều so với cách trang điểm trước đây!" Loan nguyệt vừa nói vừa nở nụ cười, đôi mắt cong cong như vầng trăng.</w:t>
      </w:r>
    </w:p>
    <w:p>
      <w:pPr>
        <w:pStyle w:val="BodyText"/>
      </w:pPr>
      <w:r>
        <w:t xml:space="preserve">Y Vân nghĩ thầm, điều đó là đương nhiên, cách trang điểm đó là vì làm cho xấu đi mà.</w:t>
      </w:r>
    </w:p>
    <w:p>
      <w:pPr>
        <w:pStyle w:val="BodyText"/>
      </w:pPr>
      <w:r>
        <w:t xml:space="preserve">"Ta có thể vào không?" Y Vân nhìn thấy Loan Nguyệt vẫn giữ cánh tay chặn cửa như trước, liền hỏi.</w:t>
      </w:r>
    </w:p>
    <w:p>
      <w:pPr>
        <w:pStyle w:val="BodyText"/>
      </w:pPr>
      <w:r>
        <w:t xml:space="preserve">"Đương nhiên! Vào đi!"</w:t>
      </w:r>
    </w:p>
    <w:p>
      <w:pPr>
        <w:pStyle w:val="BodyText"/>
      </w:pPr>
      <w:r>
        <w:t xml:space="preserve">Y Vân ngày ấy tự nhiên mất tích khỏi Phồn Hoa Viên, các nàng đều vô cùng lo lắng, hôm nay gặp lại, tất nhiên rất là vui mừng.</w:t>
      </w:r>
    </w:p>
    <w:p>
      <w:pPr>
        <w:pStyle w:val="BodyText"/>
      </w:pPr>
      <w:r>
        <w:t xml:space="preserve">"Loan Nguyệt, Hồng Điệp nàng ấy vì sao lại hận ta! Ngươi biết không?" Y Vân ngồi ở trên giường, hỏi.</w:t>
      </w:r>
    </w:p>
    <w:p>
      <w:pPr>
        <w:pStyle w:val="BodyText"/>
      </w:pPr>
      <w:r>
        <w:t xml:space="preserve">Loan Nguyệt kinh ngạc nhíu mày, hỏi: "Chẳng lẽ ngươi không biết sao?"</w:t>
      </w:r>
    </w:p>
    <w:p>
      <w:pPr>
        <w:pStyle w:val="BodyText"/>
      </w:pPr>
      <w:r>
        <w:t xml:space="preserve">"Ta sao biết tâm tư của nàng?" Y Vân cũng rất kinh ngạc.</w:t>
      </w:r>
    </w:p>
    <w:p>
      <w:pPr>
        <w:pStyle w:val="BodyText"/>
      </w:pPr>
      <w:r>
        <w:t xml:space="preserve">"Ngươi cũng không biết tâm ý của chúa thượng sao?"</w:t>
      </w:r>
    </w:p>
    <w:p>
      <w:pPr>
        <w:pStyle w:val="BodyText"/>
      </w:pPr>
      <w:r>
        <w:t xml:space="preserve">"Hắn có tâm ý gì chứ?" Y Vân có chút chột dạ nói.</w:t>
      </w:r>
    </w:p>
    <w:p>
      <w:pPr>
        <w:pStyle w:val="BodyText"/>
      </w:pPr>
      <w:r>
        <w:t xml:space="preserve">Loan Nguyệt sửng sốt nói: "Chẳng lẽ ngươi không biết, chúa thượng thích ngươi? Thì ra ngươi chính là Hoàng Nhan, rốt cuộc cũng hiểu được, vì sao khi đó ở Phồn Hoa Viên chúa thượng lại chỉ đích danh ngươi đi tiếp hắn. Nói vậy, khi đó người đã thích ngươi."</w:t>
      </w:r>
    </w:p>
    <w:p>
      <w:pPr>
        <w:pStyle w:val="BodyText"/>
      </w:pPr>
      <w:r>
        <w:t xml:space="preserve">Y Vân nghe thấy Loan Nguyệt nhắc đến chuyện tiếp khách lần đó, nghĩ đến ngày ấy Quân Lăng Thiên bảo nàng hôn hắn, vẫn còn chút tức giận. Chính nàng lúc ấy lại không biết đó là một cái bẫy.</w:t>
      </w:r>
    </w:p>
    <w:p>
      <w:pPr>
        <w:pStyle w:val="BodyText"/>
      </w:pPr>
      <w:r>
        <w:t xml:space="preserve">Nhưng lại, nghe nàng nói Quân Lăng Thiên thích mình, trái tim Y Vân không kìm hãm được mà run rẩy.</w:t>
      </w:r>
    </w:p>
    <w:p>
      <w:pPr>
        <w:pStyle w:val="BodyText"/>
      </w:pPr>
      <w:r>
        <w:t xml:space="preserve">"Chúa thượng căn dặn chúng ta cái gì cũng không được nói với cô nương, nếu không kết quả cũng sẽ giống Hồng Điệp. Hồng Điệp đã hầu hạ chúa thượng nhiều năm như vậy, cũng thích chúa thượng nhiều năm như vậy, đều vì nàng mà bi thương."</w:t>
      </w:r>
    </w:p>
    <w:p>
      <w:pPr>
        <w:pStyle w:val="BodyText"/>
      </w:pPr>
      <w:r>
        <w:t xml:space="preserve">Thần sắc Loan Nguyệt có chút buồn bả, kỳ thực nàng ấy sao lại thích chúa thượng, người cao cao tại thượng như vậy, nàng chỉ có thể ngưỡng mộ nhìn người, chỉ có thể đứng ở xa nhìn người, vì người mà ra sức, vì người mà bán mạng.</w:t>
      </w:r>
    </w:p>
    <w:p>
      <w:pPr>
        <w:pStyle w:val="BodyText"/>
      </w:pPr>
      <w:r>
        <w:t xml:space="preserve">"Hồng Điệp thích hắn?"</w:t>
      </w:r>
    </w:p>
    <w:p>
      <w:pPr>
        <w:pStyle w:val="BodyText"/>
      </w:pPr>
      <w:r>
        <w:t xml:space="preserve">"Đúng nha! Vì chúa thượng, nàng đã ở thanh lâu nhiều năm, làm hoa khôi, nhảy múa ca hát, tiếp xúc với vô số nam nhân, tất cả chỉ vì trợ giúp cho chúa thượng. Lại không ngờ, chúa thượng thích ngươi. Nàng tất nhiên là thương tâm."</w:t>
      </w:r>
    </w:p>
    <w:p>
      <w:pPr>
        <w:pStyle w:val="BodyText"/>
      </w:pPr>
      <w:r>
        <w:t xml:space="preserve">"Nhưng mà, nàng vì sao...Vì sao nói ta là tai họa?" Y Vân vẫn còn u mê.</w:t>
      </w:r>
    </w:p>
    <w:p>
      <w:pPr>
        <w:pStyle w:val="BodyText"/>
      </w:pPr>
      <w:r>
        <w:t xml:space="preserve">"Trong hoàng cung, chúa thượng là bởi vì ngươi mà ngồi tù, nếu không phải chúa thượng nắm được nhược điểm của hoàng hậu, nhờ Tuyết Mạn La công chúa đi cầu xin Hoàng hậu, nói không chừng hiện giờ chúa thượng còn bị giam giữ trong nhà lao ấy chứ? Vì giúp ngươi xuất cung, suýt nữa đã huỷ hoại kế hoạch nhiều năm của chúng ta trong chốc lát, cái kế hoạch đó, người đã vạch ra suốt sáu năm. Hồng Điệp nói ngươi là tai họa, cũng chỉ là trong phút giây kích động, ngươi không cần để ở trong lòng, nàng chẳng qua là sợ, sợ chúa thượng vì ngươi, mà phá huỷ kế hoạch của mình, sợ chúa thượng vì ngươi mà lại đưa mình vào nguy hiểm."</w:t>
      </w:r>
    </w:p>
    <w:p>
      <w:pPr>
        <w:pStyle w:val="BodyText"/>
      </w:pPr>
      <w:r>
        <w:t xml:space="preserve">Y Vân cuối cùng cũng hiểu được, việc Quân Lăng Thiên cứu nàng ra khỏi cung cũng không dễ dàng gì, bởi vì vậy mà suýt chút nữa phá huỷ kế hoạch của hắn. Nhưng kế hoạch đó là gì?</w:t>
      </w:r>
    </w:p>
    <w:p>
      <w:pPr>
        <w:pStyle w:val="BodyText"/>
      </w:pPr>
      <w:r>
        <w:t xml:space="preserve">Trở lại trong khoang thuyền, Y Vân nằm vật xuống giường.</w:t>
      </w:r>
    </w:p>
    <w:p>
      <w:pPr>
        <w:pStyle w:val="BodyText"/>
      </w:pPr>
      <w:r>
        <w:t xml:space="preserve">Chẳng lẽ Quân Lăng Thiên thật sự yêu nàng sao?</w:t>
      </w:r>
    </w:p>
    <w:p>
      <w:pPr>
        <w:pStyle w:val="BodyText"/>
      </w:pPr>
      <w:r>
        <w:t xml:space="preserve">Cho dù là như thế, nhưng tình yêu của một ác ma liệu có thể kéo dài được bao lâu?</w:t>
      </w:r>
    </w:p>
    <w:p>
      <w:pPr>
        <w:pStyle w:val="BodyText"/>
      </w:pPr>
      <w:r>
        <w:t xml:space="preserve">Nàng cảm giác bản thân thật sự mệt mỏi, hơn nữa, nàng sợ, sợ là lòng mình sẽ rơi vào tay giặc, mất phương hướng. Nàng lại sợ hãi bản thân càng lúc càng không thể nắm giữ cảm xúc trong lòng bàn tay mình.</w:t>
      </w:r>
    </w:p>
    <w:p>
      <w:pPr>
        <w:pStyle w:val="BodyText"/>
      </w:pPr>
      <w:r>
        <w:t xml:space="preserve">Tấm lòng của nàng chẳng phải đã trao cho Long Mạc hay sao? Đời này, nàng chỉ yêu Đại ca ca, sẽ không có người khác.</w:t>
      </w:r>
    </w:p>
    <w:p>
      <w:pPr>
        <w:pStyle w:val="BodyText"/>
      </w:pPr>
      <w:r>
        <w:t xml:space="preserve">Quân Lăng Thiên lặng lẽ không một tiếng động bước đến bên giường, nhìn thấy đôi mắt Y Vân nhắm chặt, đôi mày nhẹ chau lại, hàng mi run run, rõ ràng là không ngủ được.</w:t>
      </w:r>
    </w:p>
    <w:p>
      <w:pPr>
        <w:pStyle w:val="BodyText"/>
      </w:pPr>
      <w:r>
        <w:t xml:space="preserve">Hắn tỉ mỉ nhìn nàng, hắn biết, nàng không vui.</w:t>
      </w:r>
    </w:p>
    <w:p>
      <w:pPr>
        <w:pStyle w:val="BodyText"/>
      </w:pPr>
      <w:r>
        <w:t xml:space="preserve">Cảm nhận được một cái gì đó khác thường như muốn xuyên thấu tâm hồn nàng xuất hiện, Y Vân mở to đôi mắt, trông thấy ánh mắt sâu thẳm chỉ mải miết nhìn vào nàng, tựa như có thể nhìn thấu mọi tâm tư của nàng, và điều đó khiến lồng ngực Y Vân đau nhói.</w:t>
      </w:r>
    </w:p>
    <w:p>
      <w:pPr>
        <w:pStyle w:val="BodyText"/>
      </w:pPr>
      <w:r>
        <w:t xml:space="preserve">Quân Lăng Thiên mỉm cười kín đáo, nói: "Đang nghĩ gì thế? Mỹ nhân mê ngủ của ta!"</w:t>
      </w:r>
    </w:p>
    <w:p>
      <w:pPr>
        <w:pStyle w:val="BodyText"/>
      </w:pPr>
      <w:r>
        <w:t xml:space="preserve">"Chúa thượng, ngươi khát, hay là đói bụng, nghỉ ngơi, cứ căn dặn một tiếng, Y Vân sẽ chuẩn bị!" Y Vân ngồi dậy, thanh âm không mang theo chút tình cảm nói.</w:t>
      </w:r>
    </w:p>
    <w:p>
      <w:pPr>
        <w:pStyle w:val="BodyText"/>
      </w:pPr>
      <w:r>
        <w:t xml:space="preserve">"Ta không khát, cũng không đói, lại càng không muốn nghỉ ngơi, Vân nhi, ngươi không thể nói cái gì khác sao." Quân Lăng Thiên có chút nổi giận.</w:t>
      </w:r>
    </w:p>
    <w:p>
      <w:pPr>
        <w:pStyle w:val="BodyText"/>
      </w:pPr>
      <w:r>
        <w:t xml:space="preserve">"Ta chỉ là nha hoàn của ngươi." Y Vân cúi đầu, không dám nhìn vào mắt Quân Lăng Thiên.</w:t>
      </w:r>
    </w:p>
    <w:p>
      <w:pPr>
        <w:pStyle w:val="BodyText"/>
      </w:pPr>
      <w:r>
        <w:t xml:space="preserve">"Vân nhi, ngươi không cần phải tiếp tục làm ta buồn bực!" Quân Lăng Thiên tức giận nói, đối mặt với nàng, hắn chưa bao giờ có thể hiểu rõ con người nàng.</w:t>
      </w:r>
    </w:p>
    <w:p>
      <w:pPr>
        <w:pStyle w:val="BodyText"/>
      </w:pPr>
      <w:r>
        <w:t xml:space="preserve">"Ngươi giận sao? Để Y Vân hát cho chúa thượng một khúc vậy, giúp chúa thượng giải sầu!"</w:t>
      </w:r>
    </w:p>
    <w:p>
      <w:pPr>
        <w:pStyle w:val="BodyText"/>
      </w:pPr>
      <w:r>
        <w:t xml:space="preserve">Y Vân nói xong, liền đứng lên.</w:t>
      </w:r>
    </w:p>
    <w:p>
      <w:pPr>
        <w:pStyle w:val="BodyText"/>
      </w:pPr>
      <w:r>
        <w:t xml:space="preserve">Cất tiếng hát: "Tiểu vũ tiêm tiêm phong tế tế, vạn gia dương liễu thanh yên lý. Luyến thụ thấp hoa phi bất khởi. . ." *Mưa bụi giăng giăng gió hắt hiu, Khắp nơi sương phủ liễu yêu kiều. Đẫm nước, rời cây hoa chẳng chịu…*</w:t>
      </w:r>
    </w:p>
    <w:p>
      <w:pPr>
        <w:pStyle w:val="BodyText"/>
      </w:pPr>
      <w:r>
        <w:t xml:space="preserve">"Đủ rồi, Vân nhi, không cần hát!"</w:t>
      </w:r>
    </w:p>
    <w:p>
      <w:pPr>
        <w:pStyle w:val="BodyText"/>
      </w:pPr>
      <w:r>
        <w:t xml:space="preserve">"Là do khúc hát này không dễ nghe sao? Y Vân sẽ đổi một bài khác, khứ niên tử mạch thanh môn, kim tiêu vũ phá vân hồn. Đoạn tống nhất sinh tiều tụy, năng tiêu kỷ cá hoàng hôn! . . ."</w:t>
      </w:r>
    </w:p>
    <w:p>
      <w:pPr>
        <w:pStyle w:val="BodyText"/>
      </w:pPr>
      <w:r>
        <w:t xml:space="preserve">Quân Lăng Thiên che phủ đôi môi của nàng, ôm chầm lấy nàng và nói: "Không cần hát, Vân nhi, ngươi muốn ta phải làm thế nào, ngươi mới có thể vui vẻ? Ngươi nói..."</w:t>
      </w:r>
    </w:p>
    <w:p>
      <w:pPr>
        <w:pStyle w:val="BodyText"/>
      </w:pPr>
      <w:r>
        <w:t xml:space="preserve">Y Vân ở trong ngực Quân Lăng Thiên, cười nhạt nói: "Ngươi biết, ta muốn ngươi thả ta, thả ta, có được không?"</w:t>
      </w:r>
    </w:p>
    <w:p>
      <w:pPr>
        <w:pStyle w:val="BodyText"/>
      </w:pPr>
      <w:r>
        <w:t xml:space="preserve">"Thả ngươi! Đừng hòng!" Đôi mắt Quân Lăng Thiên híp lại, hắn biết, cho dù là ở bên cạnh hắn, nhưng nàng vẫn nghĩ về Long Mạc. Hắn sẽ không buông tay, vĩnh viễn sẽ không.</w:t>
      </w:r>
    </w:p>
    <w:p>
      <w:pPr>
        <w:pStyle w:val="BodyText"/>
      </w:pPr>
      <w:r>
        <w:t xml:space="preserve">Y Vân ngơ ngơ ngẩn ngẩn ngồi ở trên giường, Quân Lăng Thiên lay vai nàng nói: "Vân nhi, nói gì đi, tranh cãi với ta, có nghe thấy không?"</w:t>
      </w:r>
    </w:p>
    <w:p>
      <w:pPr>
        <w:pStyle w:val="BodyText"/>
      </w:pPr>
      <w:r>
        <w:t xml:space="preserve">"Ngươi muốn ta nói chuyện sao? Được ta cho ngươi biết, Nhan Y Vân ta vĩnh viễn sẽ không trở thành kẻ gây hoạ cho ngươi!"</w:t>
      </w:r>
    </w:p>
    <w:p>
      <w:pPr>
        <w:pStyle w:val="BodyText"/>
      </w:pPr>
      <w:r>
        <w:t xml:space="preserve">Y Vân nói xong liền tựa đầu chôn sâu trong chăn, nhắm mắt lại, không muốn nhìn hắn.</w:t>
      </w:r>
    </w:p>
    <w:p>
      <w:pPr>
        <w:pStyle w:val="BodyText"/>
      </w:pPr>
      <w:r>
        <w:t xml:space="preserve">Nàng biết mình đã chọc giận hắn, nhưng nàng không thể không làm như vậy.</w:t>
      </w:r>
    </w:p>
    <w:p>
      <w:pPr>
        <w:pStyle w:val="BodyText"/>
      </w:pPr>
      <w:r>
        <w:t xml:space="preserve">Thật lâu sau, bên người đã không còn tiếng động, lúc nàng ngẩng đầu lên thì Quân Lăng Thiên dĩ nhiên đã rời đi.</w:t>
      </w:r>
    </w:p>
    <w:p>
      <w:pPr>
        <w:pStyle w:val="BodyText"/>
      </w:pPr>
      <w:r>
        <w:t xml:space="preserve">Ngư gia ngạo (Chu phục)</w:t>
      </w:r>
    </w:p>
    <w:p>
      <w:pPr>
        <w:pStyle w:val="BodyText"/>
      </w:pPr>
      <w:r>
        <w:t xml:space="preserve">漁家傲</w:t>
      </w:r>
    </w:p>
    <w:p>
      <w:pPr>
        <w:pStyle w:val="BodyText"/>
      </w:pPr>
      <w:r>
        <w:t xml:space="preserve">小雨纖纖風細細，</w:t>
      </w:r>
    </w:p>
    <w:p>
      <w:pPr>
        <w:pStyle w:val="BodyText"/>
      </w:pPr>
      <w:r>
        <w:t xml:space="preserve">萬家楊柳青煙裏。</w:t>
      </w:r>
    </w:p>
    <w:p>
      <w:pPr>
        <w:pStyle w:val="BodyText"/>
      </w:pPr>
      <w:r>
        <w:t xml:space="preserve">戀樹溼花飛不起，</w:t>
      </w:r>
    </w:p>
    <w:p>
      <w:pPr>
        <w:pStyle w:val="BodyText"/>
      </w:pPr>
      <w:r>
        <w:t xml:space="preserve">愁無際，</w:t>
      </w:r>
    </w:p>
    <w:p>
      <w:pPr>
        <w:pStyle w:val="BodyText"/>
      </w:pPr>
      <w:r>
        <w:t xml:space="preserve">和春付與東流水。</w:t>
      </w:r>
    </w:p>
    <w:p>
      <w:pPr>
        <w:pStyle w:val="BodyText"/>
      </w:pPr>
      <w:r>
        <w:t xml:space="preserve">九十光陰能有幾？</w:t>
      </w:r>
    </w:p>
    <w:p>
      <w:pPr>
        <w:pStyle w:val="BodyText"/>
      </w:pPr>
      <w:r>
        <w:t xml:space="preserve">金龜解盡留無計。</w:t>
      </w:r>
    </w:p>
    <w:p>
      <w:pPr>
        <w:pStyle w:val="BodyText"/>
      </w:pPr>
      <w:r>
        <w:t xml:space="preserve">寄語東陽沽酒市，</w:t>
      </w:r>
    </w:p>
    <w:p>
      <w:pPr>
        <w:pStyle w:val="BodyText"/>
      </w:pPr>
      <w:r>
        <w:t xml:space="preserve">拚一，</w:t>
      </w:r>
    </w:p>
    <w:p>
      <w:pPr>
        <w:pStyle w:val="BodyText"/>
      </w:pPr>
      <w:r>
        <w:t xml:space="preserve">而今樂事他年淚。</w:t>
      </w:r>
    </w:p>
    <w:p>
      <w:pPr>
        <w:pStyle w:val="BodyText"/>
      </w:pPr>
      <w:r>
        <w:t xml:space="preserve">Ngư gia ngạo</w:t>
      </w:r>
    </w:p>
    <w:p>
      <w:pPr>
        <w:pStyle w:val="BodyText"/>
      </w:pPr>
      <w:r>
        <w:t xml:space="preserve">Tiểu vũ tiêm tiêm phong tế tế,</w:t>
      </w:r>
    </w:p>
    <w:p>
      <w:pPr>
        <w:pStyle w:val="BodyText"/>
      </w:pPr>
      <w:r>
        <w:t xml:space="preserve">Vạn gia dương liễu thanh yên lý.</w:t>
      </w:r>
    </w:p>
    <w:p>
      <w:pPr>
        <w:pStyle w:val="BodyText"/>
      </w:pPr>
      <w:r>
        <w:t xml:space="preserve">Luyến thụ thấp hoa phi bất khỉ.</w:t>
      </w:r>
    </w:p>
    <w:p>
      <w:pPr>
        <w:pStyle w:val="BodyText"/>
      </w:pPr>
      <w:r>
        <w:t xml:space="preserve">Sầu vô tỷ,</w:t>
      </w:r>
    </w:p>
    <w:p>
      <w:pPr>
        <w:pStyle w:val="BodyText"/>
      </w:pPr>
      <w:r>
        <w:t xml:space="preserve">Hòa xuân phó dữ đông lưu thủy.</w:t>
      </w:r>
    </w:p>
    <w:p>
      <w:pPr>
        <w:pStyle w:val="BodyText"/>
      </w:pPr>
      <w:r>
        <w:t xml:space="preserve">Cửu thập quang âm năng kỷ thời ?</w:t>
      </w:r>
    </w:p>
    <w:p>
      <w:pPr>
        <w:pStyle w:val="BodyText"/>
      </w:pPr>
      <w:r>
        <w:t xml:space="preserve">Kim quy giải tận lưu vô kế.</w:t>
      </w:r>
    </w:p>
    <w:p>
      <w:pPr>
        <w:pStyle w:val="BodyText"/>
      </w:pPr>
      <w:r>
        <w:t xml:space="preserve">Ký ngữ đông thành cô tửu thị.</w:t>
      </w:r>
    </w:p>
    <w:p>
      <w:pPr>
        <w:pStyle w:val="BodyText"/>
      </w:pPr>
      <w:r>
        <w:t xml:space="preserve">Phan nhất túy,</w:t>
      </w:r>
    </w:p>
    <w:p>
      <w:pPr>
        <w:pStyle w:val="BodyText"/>
      </w:pPr>
      <w:r>
        <w:t xml:space="preserve">Nhi kim lạc sự tha niên lệ.</w:t>
      </w:r>
    </w:p>
    <w:p>
      <w:pPr>
        <w:pStyle w:val="BodyText"/>
      </w:pPr>
      <w:r>
        <w:t xml:space="preserve">Ngư gia ngạo (Người dịch: Haoqi @thuhoavietnam.com)</w:t>
      </w:r>
    </w:p>
    <w:p>
      <w:pPr>
        <w:pStyle w:val="BodyText"/>
      </w:pPr>
      <w:r>
        <w:t xml:space="preserve">Mưa bụi giăng giăng gió hắt hiu,</w:t>
      </w:r>
    </w:p>
    <w:p>
      <w:pPr>
        <w:pStyle w:val="BodyText"/>
      </w:pPr>
      <w:r>
        <w:t xml:space="preserve">Khắp nơi sương phủ liễu yêu kiều.</w:t>
      </w:r>
    </w:p>
    <w:p>
      <w:pPr>
        <w:pStyle w:val="BodyText"/>
      </w:pPr>
      <w:r>
        <w:t xml:space="preserve">Đẫm nước, rời cây hoa chẳng chịu.</w:t>
      </w:r>
    </w:p>
    <w:p>
      <w:pPr>
        <w:pStyle w:val="BodyText"/>
      </w:pPr>
      <w:r>
        <w:t xml:space="preserve">Buồn trăm chiều,</w:t>
      </w:r>
    </w:p>
    <w:p>
      <w:pPr>
        <w:pStyle w:val="BodyText"/>
      </w:pPr>
      <w:r>
        <w:t xml:space="preserve">Cùng xuân đành mặc nước đông lưu.</w:t>
      </w:r>
    </w:p>
    <w:p>
      <w:pPr>
        <w:pStyle w:val="BodyText"/>
      </w:pPr>
      <w:r>
        <w:t xml:space="preserve">Chín mấy ngày xuân được bao nhiêu ?</w:t>
      </w:r>
    </w:p>
    <w:p>
      <w:pPr>
        <w:pStyle w:val="BodyText"/>
      </w:pPr>
      <w:r>
        <w:t xml:space="preserve">Dẫu dốc túi này chẳng thể lưu.</w:t>
      </w:r>
    </w:p>
    <w:p>
      <w:pPr>
        <w:pStyle w:val="BodyText"/>
      </w:pPr>
      <w:r>
        <w:t xml:space="preserve">Nói thác sang đông nơi quán rượu.</w:t>
      </w:r>
    </w:p>
    <w:p>
      <w:pPr>
        <w:pStyle w:val="BodyText"/>
      </w:pPr>
      <w:r>
        <w:t xml:space="preserve">Say nốt chiều,</w:t>
      </w:r>
    </w:p>
    <w:p>
      <w:pPr>
        <w:pStyle w:val="Compact"/>
      </w:pPr>
      <w:r>
        <w:t xml:space="preserve">Tới nay nhắc chuyện lệ tuôn nhiều.</w:t>
      </w:r>
      <w:r>
        <w:br w:type="textWrapping"/>
      </w:r>
      <w:r>
        <w:br w:type="textWrapping"/>
      </w:r>
    </w:p>
    <w:p>
      <w:pPr>
        <w:pStyle w:val="Heading2"/>
      </w:pPr>
      <w:bookmarkStart w:id="63" w:name="chương-079---080"/>
      <w:bookmarkEnd w:id="63"/>
      <w:r>
        <w:t xml:space="preserve">41. Chương 079 - 080</w:t>
      </w:r>
    </w:p>
    <w:p>
      <w:pPr>
        <w:pStyle w:val="Compact"/>
      </w:pPr>
      <w:r>
        <w:br w:type="textWrapping"/>
      </w:r>
      <w:r>
        <w:br w:type="textWrapping"/>
      </w:r>
      <w:r>
        <w:t xml:space="preserve">Chương 79: Ngọn lửa làm tan chảy hàn băng.</w:t>
      </w:r>
    </w:p>
    <w:p>
      <w:pPr>
        <w:pStyle w:val="BodyText"/>
      </w:pPr>
      <w:r>
        <w:t xml:space="preserve">Không thể không thừa nhận rằng, có một chút cảm giác mất mát lan toả.</w:t>
      </w:r>
    </w:p>
    <w:p>
      <w:pPr>
        <w:pStyle w:val="BodyText"/>
      </w:pPr>
      <w:r>
        <w:t xml:space="preserve">Gió đêm từ cửa sổ tràn vào, lành lạnh, mang theo hơi nước ẩm ướt.</w:t>
      </w:r>
    </w:p>
    <w:p>
      <w:pPr>
        <w:pStyle w:val="BodyText"/>
      </w:pPr>
      <w:r>
        <w:t xml:space="preserve">Y Vân nằm ở trên giường, vẫn không thể đi vào giấc ngủ. Liền dứt khoát bò dậy, chậm rãi đi đến bên cửa sổ, ngắm nhìn bóng đêm vô tận.</w:t>
      </w:r>
    </w:p>
    <w:p>
      <w:pPr>
        <w:pStyle w:val="BodyText"/>
      </w:pPr>
      <w:r>
        <w:t xml:space="preserve">Mặt nước, một màu đen tuyền lạnh lẽo, bầu trời, sương mù giăng mắc, lãnh nguyệt ẩn trong tầng mây.</w:t>
      </w:r>
    </w:p>
    <w:p>
      <w:pPr>
        <w:pStyle w:val="BodyText"/>
      </w:pPr>
      <w:r>
        <w:t xml:space="preserve">Tiếng nước róc rách, thỉnh thoảng trong đêm có tiếng chim hoà cùng tiếng vượn truyền đến, thanh âm như khóc như than.</w:t>
      </w:r>
    </w:p>
    <w:p>
      <w:pPr>
        <w:pStyle w:val="BodyText"/>
      </w:pPr>
      <w:r>
        <w:t xml:space="preserve">Bỗng nhiên không biết từ nơi nào bay đến từng hồi tiêu, thì thầm ai oán, lướt qua màn sương mờ mịt, xuyên qua bóng đêm u ám, chui vào trong tai Y Vân. Tình cảnh này, phối hợp với tiếng tiêu bi thương nức nở, làm cho Y Vân cảm giác trái tim mình gần như vỡ vụng.</w:t>
      </w:r>
    </w:p>
    <w:p>
      <w:pPr>
        <w:pStyle w:val="BodyText"/>
      </w:pPr>
      <w:r>
        <w:t xml:space="preserve">Là ai?</w:t>
      </w:r>
    </w:p>
    <w:p>
      <w:pPr>
        <w:pStyle w:val="BodyText"/>
      </w:pPr>
      <w:r>
        <w:t xml:space="preserve">Đang thổi tiêu.</w:t>
      </w:r>
    </w:p>
    <w:p>
      <w:pPr>
        <w:pStyle w:val="BodyText"/>
      </w:pPr>
      <w:r>
        <w:t xml:space="preserve">Chẳng lẽ còn có ngươi có tâm tình thê lương như vậy? Không phải là hắn chứ?</w:t>
      </w:r>
    </w:p>
    <w:p>
      <w:pPr>
        <w:pStyle w:val="BodyText"/>
      </w:pPr>
      <w:r>
        <w:t xml:space="preserve">Y Vân nhớ rõ, nàng và Quân Lăng Thiên gặp nhau lần đầu là ở Hội Hoa Xuân, khi đó nàng đã tấu lên một khúc nhạc vui mừng. Mà Quân Lăng Thiên lại đến gây phiền phức, cố ý thổi nên tiếng tiêu đau thương nghẹn ngào, hại nàng làm đứt dây cầm.</w:t>
      </w:r>
    </w:p>
    <w:p>
      <w:pPr>
        <w:pStyle w:val="BodyText"/>
      </w:pPr>
      <w:r>
        <w:t xml:space="preserve">Mà đêm nay, hắn vì sao lại thổi nên một khúc nhạc buồn như vậy.</w:t>
      </w:r>
    </w:p>
    <w:p>
      <w:pPr>
        <w:pStyle w:val="BodyText"/>
      </w:pPr>
      <w:r>
        <w:t xml:space="preserve">Vì nàng sao?</w:t>
      </w:r>
    </w:p>
    <w:p>
      <w:pPr>
        <w:pStyle w:val="BodyText"/>
      </w:pPr>
      <w:r>
        <w:t xml:space="preserve">Tâm tình trong lòng như muôn ngàn ngọn sóng cuộn trào, Y Vân không có chút cảm giác...buồn ngủ.</w:t>
      </w:r>
    </w:p>
    <w:p>
      <w:pPr>
        <w:pStyle w:val="BodyText"/>
      </w:pPr>
      <w:r>
        <w:t xml:space="preserve">Mà tiếng tiêu kia, lại như ma quỷ, bao quanh lấy đôi tai của nàng, lưu lại mãi mà không dứt. Liên tiếp, từng hồi, chui vào trong tai nàng, xâm nhập đến tận trong lòng nàng. Nó như một sợi tơ, chậm rãi quấn quanh tâm tư của nàng, hết một vòng lại một vòng, đến khi phủ kín, khiến nàng không thể thoát ra, mà cũng không thể vẫy vùng.</w:t>
      </w:r>
    </w:p>
    <w:p>
      <w:pPr>
        <w:pStyle w:val="BodyText"/>
      </w:pPr>
      <w:r>
        <w:t xml:space="preserve">Bịt kín bằng chăn bông, nhưng vẫn nghe thấy.</w:t>
      </w:r>
    </w:p>
    <w:p>
      <w:pPr>
        <w:pStyle w:val="BodyText"/>
      </w:pPr>
      <w:r>
        <w:t xml:space="preserve">Y Vân không thể nhịn được nữa, chẳng lẽ mọi người trên thuyền đều điếc hết hay sao?</w:t>
      </w:r>
    </w:p>
    <w:p>
      <w:pPr>
        <w:pStyle w:val="BodyText"/>
      </w:pPr>
      <w:r>
        <w:t xml:space="preserve">Đứng dậy đi vào căn phòng mẫu thân, nhưng, trong phòng không có người, chăn mền gọn gàng, dường như không có ai ngủ qua! Mẫu thân đâu? Y Vân cảm giác trái tim mình trở nên trống rỗng.</w:t>
      </w:r>
    </w:p>
    <w:p>
      <w:pPr>
        <w:pStyle w:val="BodyText"/>
      </w:pPr>
      <w:r>
        <w:t xml:space="preserve">Chẳng lẽ? Trong đầu Y Vân nhanh chóng hiện lên hai chữ "Trả thù". Chẳng lẽ nàng đã đắc tội với tên ác ma này, hắn liền đem mẫu thân...Y Vân quýnh lên, mặc thêm áo khoác, nương theo tiếng tiêu đi lên sàn tàu.</w:t>
      </w:r>
    </w:p>
    <w:p>
      <w:pPr>
        <w:pStyle w:val="BodyText"/>
      </w:pPr>
      <w:r>
        <w:t xml:space="preserve">Lãnh nguyệt trên không khẽ cong, xuyên qua tầng mây, một bóng lưng dìu hiu đứng lặng yên bên mạn thuyền, ống tiêu đặt ở bên môi, một khúc nhạc rung động lòng người đang từ từ phát ra.</w:t>
      </w:r>
    </w:p>
    <w:p>
      <w:pPr>
        <w:pStyle w:val="BodyText"/>
      </w:pPr>
      <w:r>
        <w:t xml:space="preserve">Là Quân Lăng Thiên!</w:t>
      </w:r>
    </w:p>
    <w:p>
      <w:pPr>
        <w:pStyle w:val="BodyText"/>
      </w:pPr>
      <w:r>
        <w:t xml:space="preserve">Hắn một thân hắc y lay động ở trong gió, mái tóc phía sau cũng tung bay.</w:t>
      </w:r>
    </w:p>
    <w:p>
      <w:pPr>
        <w:pStyle w:val="BodyText"/>
      </w:pPr>
      <w:r>
        <w:t xml:space="preserve">Lúc này đây, lần đầu tiên Y Vân không rõ cảm giác của mình đối với Quân Lăng Thiên là gì, oán hận? Chán ghét? Hay là si mê? Tất cả những tình cảm đó trộn lẫn vào nhau, đem thân hình Y Vân cố định ở nơi này, khiến nàng không thể chuyển động, đi không được, chạy cũng không thoát.</w:t>
      </w:r>
    </w:p>
    <w:p>
      <w:pPr>
        <w:pStyle w:val="BodyText"/>
      </w:pPr>
      <w:r>
        <w:t xml:space="preserve">Thật lâu sau.</w:t>
      </w:r>
    </w:p>
    <w:p>
      <w:pPr>
        <w:pStyle w:val="BodyText"/>
      </w:pPr>
      <w:r>
        <w:t xml:space="preserve">Quân Lăng Thiên hạ xuống ống tiêu, từ từ nói: "Ngươi đã đến rồi! Nếu đến đây, sao không bước tới?"</w:t>
      </w:r>
    </w:p>
    <w:p>
      <w:pPr>
        <w:pStyle w:val="BodyText"/>
      </w:pPr>
      <w:r>
        <w:t xml:space="preserve">Y Vân nhìn hắn thổi tiêu như si như say, cứ cho là hắn không phát hiện ra nàng, không ngờ, hắn sớm đã biết được.</w:t>
      </w:r>
    </w:p>
    <w:p>
      <w:pPr>
        <w:pStyle w:val="BodyText"/>
      </w:pPr>
      <w:r>
        <w:t xml:space="preserve">Y Vân từ trong bóng tối bước đến, nói: "Ngươi đem mẫu thân của ta đi đâu?"</w:t>
      </w:r>
    </w:p>
    <w:p>
      <w:pPr>
        <w:pStyle w:val="BodyText"/>
      </w:pPr>
      <w:r>
        <w:t xml:space="preserve">"Ngươi nói xem tiếng tiêu của ta có hay không?" Quân Lăng Thiên tránh né không đáp.</w:t>
      </w:r>
    </w:p>
    <w:p>
      <w:pPr>
        <w:pStyle w:val="BodyText"/>
      </w:pPr>
      <w:r>
        <w:t xml:space="preserve">"Ta hỏi ngươi, mẫu thân của ta đâu? Còn có, ta phải nhắc nhở ngươi, trên thuyền này không chỉ có một mình ngươi, người khác còn phải nghỉ ngơi nha!" Y Vân có chút tức giận nói, nàng biết mình vĩnh viễn không đấu lại hắn, cho dù nàng muốn im lặng, phớt lờ hắn thì cũng chỉ là một ước mơ xa vời.</w:t>
      </w:r>
    </w:p>
    <w:p>
      <w:pPr>
        <w:pStyle w:val="BodyText"/>
      </w:pPr>
      <w:r>
        <w:t xml:space="preserve">Quân Lăng Thiên xoay người lại, ánh trăng nhàn nhạt soi sáng khuôn mặt khôi ngô của hắn, hắn khẽ mỉm cười, dưới ánh trăng nụ cười kia càng mông lung mà phóng túng.</w:t>
      </w:r>
    </w:p>
    <w:p>
      <w:pPr>
        <w:pStyle w:val="BodyText"/>
      </w:pPr>
      <w:r>
        <w:t xml:space="preserve">"Ngươi có tin không! Hiện giờ trên thuyền này chỉ có hai người ta và ngươi!" Hắn có chút ác nghiệt nói.</w:t>
      </w:r>
    </w:p>
    <w:p>
      <w:pPr>
        <w:pStyle w:val="BodyText"/>
      </w:pPr>
      <w:r>
        <w:t xml:space="preserve">Y Vân sửng sốt, trong phút chốc không hiểu được ý tứ trong lời nói của Quân Lăng Thiên.</w:t>
      </w:r>
    </w:p>
    <w:p>
      <w:pPr>
        <w:pStyle w:val="BodyText"/>
      </w:pPr>
      <w:r>
        <w:t xml:space="preserve">Chỉ có hai người bọn họ&gt;</w:t>
      </w:r>
    </w:p>
    <w:p>
      <w:pPr>
        <w:pStyle w:val="BodyText"/>
      </w:pPr>
      <w:r>
        <w:t xml:space="preserve">"Ngươi nói cái gì?" Sau một lúc lâu, Y Vân thì thào nói, vẫn chưa phục hồi lại tinh thần.</w:t>
      </w:r>
    </w:p>
    <w:p>
      <w:pPr>
        <w:pStyle w:val="BodyText"/>
      </w:pPr>
      <w:r>
        <w:t xml:space="preserve">"Không riêng gì mẫu thân của ngươi mất tích, ngay cả thị vệ của ta cũng đều không có." Hắn chậm chạp nói.</w:t>
      </w:r>
    </w:p>
    <w:p>
      <w:pPr>
        <w:pStyle w:val="BodyText"/>
      </w:pPr>
      <w:r>
        <w:t xml:space="preserve">"Vì cái gì?"</w:t>
      </w:r>
    </w:p>
    <w:p>
      <w:pPr>
        <w:pStyle w:val="BodyText"/>
      </w:pPr>
      <w:r>
        <w:t xml:space="preserve">"Ngươi lại đây, ta sẽ nói cho ngươi biết." Quân Lăng Thiên trầm tĩnh nói, Y Vân không chú ý tới nụ cười không đàng hoàng trong ánh mắt của hắn.</w:t>
      </w:r>
    </w:p>
    <w:p>
      <w:pPr>
        <w:pStyle w:val="BodyText"/>
      </w:pPr>
      <w:r>
        <w:t xml:space="preserve">Y Vân từng bước từng bước một đi trên sàn tàu.</w:t>
      </w:r>
    </w:p>
    <w:p>
      <w:pPr>
        <w:pStyle w:val="BodyText"/>
      </w:pPr>
      <w:r>
        <w:t xml:space="preserve">Tiếng bước chân từ xa đến gần, nhẹ nhàng vang lên trong lòng Quân Lăng Thiên.</w:t>
      </w:r>
    </w:p>
    <w:p>
      <w:pPr>
        <w:pStyle w:val="BodyText"/>
      </w:pPr>
      <w:r>
        <w:t xml:space="preserve">Lãnh Nguyệt lại chui vào trong đám mây đen, gương mặt Quân Lăng Thiên ẩn trong bóng đêm, khiến Y Vân nhìn không thấy vẻ mặt của hắn.</w:t>
      </w:r>
    </w:p>
    <w:p>
      <w:pPr>
        <w:pStyle w:val="BodyText"/>
      </w:pPr>
      <w:r>
        <w:t xml:space="preserve">Nhưng thân mình bỗng nhiên nhẹ nhàng, là Quân Lăng Thiên xoay người, ôm lấy vòng eo mãnh khảnh của Y Vân.</w:t>
      </w:r>
    </w:p>
    <w:p>
      <w:pPr>
        <w:pStyle w:val="BodyText"/>
      </w:pPr>
      <w:r>
        <w:t xml:space="preserve">Thân mình dính sát vào nhau, gần như có thể nghe thấy hơi thở dồn dập của nhau.</w:t>
      </w:r>
    </w:p>
    <w:p>
      <w:pPr>
        <w:pStyle w:val="BodyText"/>
      </w:pPr>
      <w:r>
        <w:t xml:space="preserve">Hắn cúi người xuống, thở dài nói: "Bởi vì ta muốn ngươi!"</w:t>
      </w:r>
    </w:p>
    <w:p>
      <w:pPr>
        <w:pStyle w:val="BodyText"/>
      </w:pPr>
      <w:r>
        <w:t xml:space="preserve">Mặt Y Vân bỗng nhiên đỏ lên, có lẽ không phải vì thẹn thùng, có thể là vì tức giận, Y Vân tư lự. May mắn là ánh trăng đã trốn sao áng mây, trời đất một màu u ám, hắn vẫn chưa nhìn thấy sắc mặt của nàng.</w:t>
      </w:r>
    </w:p>
    <w:p>
      <w:pPr>
        <w:pStyle w:val="BodyText"/>
      </w:pPr>
      <w:r>
        <w:t xml:space="preserve">Đôi mắt như mặt nước của nàng chợt lóe lên, dùng giọng nói lạnh lùng nhất: "Ngươi đừng hòng! Thà rằng ta chết!"</w:t>
      </w:r>
    </w:p>
    <w:p>
      <w:pPr>
        <w:pStyle w:val="BodyText"/>
      </w:pPr>
      <w:r>
        <w:t xml:space="preserve">Nhìn thấy dáng vẻ Y Vân lạnh lùng như vậy, trong đôi mắt Quân Lăng Thiên như có lửa cháy bừng bừng, ngươi chính là một khối băng, ta cũng muốn đem ngươi tan chảy.</w:t>
      </w:r>
    </w:p>
    <w:p>
      <w:pPr>
        <w:pStyle w:val="BodyText"/>
      </w:pPr>
      <w:r>
        <w:t xml:space="preserve">Hắn bỗng nhiên hung hăng hôn lấy đôi môi Y Vân.</w:t>
      </w:r>
    </w:p>
    <w:p>
      <w:pPr>
        <w:pStyle w:val="BodyText"/>
      </w:pPr>
      <w:r>
        <w:t xml:space="preserve">Y Vân tránh n đầu của nàng cố gắng ngửa về phía sau, Quân Lăng Thiên tiếp tục tiến đến, Y Vân lại tiếp tục ngửa về phía sau.</w:t>
      </w:r>
    </w:p>
    <w:p>
      <w:pPr>
        <w:pStyle w:val="BodyText"/>
      </w:pPr>
      <w:r>
        <w:t xml:space="preserve">Ven mép thuyền, hai người vẫn duy trì tư thế kì lạ như vậy.</w:t>
      </w:r>
    </w:p>
    <w:p>
      <w:pPr>
        <w:pStyle w:val="BodyText"/>
      </w:pPr>
      <w:r>
        <w:t xml:space="preserve">Thân mình uốn cong, nhưng trái tim vẫn luôn ngay thẳng.</w:t>
      </w:r>
    </w:p>
    <w:p>
      <w:pPr>
        <w:pStyle w:val="BodyText"/>
      </w:pPr>
      <w:r>
        <w:t xml:space="preserve">Nghe tiếng nước chảy róc rách bên dưới, Y Vân nghĩ thầm, nếu hắn vẫn tiếp tục như vậy, nàng liền nhảy xuống dưới.</w:t>
      </w:r>
    </w:p>
    <w:p>
      <w:pPr>
        <w:pStyle w:val="BodyText"/>
      </w:pPr>
      <w:r>
        <w:t xml:space="preserve">Trong mắt Quân Lăng Thiên có sự đau đớn lướt qua, Y Vân nghĩ gì sao hắn lại không biết. Hôn nàng, hắn vốn có thể làm được, nhưng hắn không muốn, hắn không muốn bắt buộc nàng, lúc này đây hắn không muốn cưỡng ép nàng nữa.</w:t>
      </w:r>
    </w:p>
    <w:p>
      <w:pPr>
        <w:pStyle w:val="BodyText"/>
      </w:pPr>
      <w:r>
        <w:t xml:space="preserve">Từ từ thở dài một tiếng, Vân nhi, vì sao ngươi lại cách xa ta như vậy, tâm tư ngươi như một áng mây, một cơn gió mát, khiến ta không thể nào nắm bắt, lại càng không thể chạm vào. Vân nhi, rốt cuộc ngươi muốn ta phải làm thế nào?</w:t>
      </w:r>
    </w:p>
    <w:p>
      <w:pPr>
        <w:pStyle w:val="BodyText"/>
      </w:pPr>
      <w:r>
        <w:t xml:space="preserve">Quân Lăng Thiên ôm lấy vòng eo của Y Vân, đem nàng rời khỏi sàn tàu.</w:t>
      </w:r>
    </w:p>
    <w:p>
      <w:pPr>
        <w:pStyle w:val="BodyText"/>
      </w:pPr>
      <w:r>
        <w:t xml:space="preserve">Không nói một lời, ôm Y Vân trở lại trong khoang thuyền.</w:t>
      </w:r>
    </w:p>
    <w:p>
      <w:pPr>
        <w:pStyle w:val="BodyText"/>
      </w:pPr>
      <w:r>
        <w:t xml:space="preserve">Quân Lăng Thiên đưa Y Vân vào phòng, nói với nàng: "Những người trên thuyền đều đã rời khỏi. Chúng ta sắp đến bến phà, nên phải chia nhau ra hành động, sau đó gặp lại nhau ở bên ngoài.”</w:t>
      </w:r>
    </w:p>
    <w:p>
      <w:pPr>
        <w:pStyle w:val="BodyText"/>
      </w:pPr>
      <w:r>
        <w:t xml:space="preserve">Sáng sớm.</w:t>
      </w:r>
    </w:p>
    <w:p>
      <w:pPr>
        <w:pStyle w:val="BodyText"/>
      </w:pPr>
      <w:r>
        <w:t xml:space="preserve">Bầu trời sáng rực, trong lành, ánh nắng chiếu lên mặt sông, sóng cuộn lăn tăn.</w:t>
      </w:r>
    </w:p>
    <w:p>
      <w:pPr>
        <w:pStyle w:val="BodyText"/>
      </w:pPr>
      <w:r>
        <w:t xml:space="preserve">Thuyền bỏ neo ở bến đò Minh Châu.</w:t>
      </w:r>
    </w:p>
    <w:p>
      <w:pPr>
        <w:pStyle w:val="BodyText"/>
      </w:pPr>
      <w:r>
        <w:t xml:space="preserve">Cho tới nay, bọn họ đều tránh xuất hiện trên bến đò vào buổi sáng.</w:t>
      </w:r>
    </w:p>
    <w:p>
      <w:pPr>
        <w:pStyle w:val="BodyText"/>
      </w:pPr>
      <w:r>
        <w:t xml:space="preserve">Y Vân bước lên sàn tàu. Vẫn còn sớm, nên thuyền lui đến bến phà cũng không nhiều, một mảnh yên tĩnh.</w:t>
      </w:r>
    </w:p>
    <w:p>
      <w:pPr>
        <w:pStyle w:val="BodyText"/>
      </w:pPr>
      <w:r>
        <w:t xml:space="preserve">Trên mặt nước thỉnh thoảng lướt qua một con vịt trời, dang rộng đôi cánh bay về nơi xa.</w:t>
      </w:r>
    </w:p>
    <w:p>
      <w:pPr>
        <w:pStyle w:val="BodyText"/>
      </w:pPr>
      <w:r>
        <w:t xml:space="preserve">"Dậy rồi sao?"</w:t>
      </w:r>
    </w:p>
    <w:p>
      <w:pPr>
        <w:pStyle w:val="BodyText"/>
      </w:pPr>
      <w:r>
        <w:t xml:space="preserve">Phía sau bỗng nhiên truyền đến tiếng nói trầm thấp mát lạnh.</w:t>
      </w:r>
    </w:p>
    <w:p>
      <w:pPr>
        <w:pStyle w:val="BodyText"/>
      </w:pPr>
      <w:r>
        <w:t xml:space="preserve">Chẳng biết từ lúc nào Quân Lăng Thiên đã khoanh tay đứng ở sau lưng nàng.</w:t>
      </w:r>
    </w:p>
    <w:p>
      <w:pPr>
        <w:pStyle w:val="BodyText"/>
      </w:pPr>
      <w:r>
        <w:t xml:space="preserve">Một thân tử y, dưới ánh bình minh lại thêm phần sáng rõ, phong cách nhẹ nhàng. Gương mặt thoáng một nụ cười khẽ, lại được ánh nắng chiếu rọi, tinh thần phấn chấn hẳn lên.</w:t>
      </w:r>
    </w:p>
    <w:p>
      <w:pPr>
        <w:pStyle w:val="BodyText"/>
      </w:pPr>
      <w:r>
        <w:t xml:space="preserve">Lúc này Y Vân thật sự không biết nàng nên dùng biểu cảm gì để đối mặt với hắn đây. Chuyện đêm qua vẫn còn lưu lại trong tâm tư nàng, mà Quân Lăng Thiên hình như đã sớm quên mất.</w:t>
      </w:r>
    </w:p>
    <w:p>
      <w:pPr>
        <w:pStyle w:val="BodyText"/>
      </w:pPr>
      <w:r>
        <w:t xml:space="preserve">"Chúng ta nên xuống thuyền, ta dẫn ngươi đi dạo trong thành, sau đó xuất quan."</w:t>
      </w:r>
    </w:p>
    <w:p>
      <w:pPr>
        <w:pStyle w:val="BodyText"/>
      </w:pPr>
      <w:r>
        <w:t xml:space="preserve">"Xuất quan?" Lúc này Y Vân mới nhớ tới, nàng sắp phải rời xa nơi chôn nhau cắt rốn.</w:t>
      </w:r>
    </w:p>
    <w:p>
      <w:pPr>
        <w:pStyle w:val="BodyText"/>
      </w:pPr>
      <w:r>
        <w:t xml:space="preserve">Mãi từ lúc ở trên thuyền, vẫn chưa có gặp qua cảm giác thế này, hiện tại nàng mới phát hiện bản thân đang đứng trên một nơi xa lạ.</w:t>
      </w:r>
    </w:p>
    <w:p>
      <w:pPr>
        <w:pStyle w:val="BodyText"/>
      </w:pPr>
      <w:r>
        <w:t xml:space="preserve">Từng chuyến đò xuôi ngược, tiếng nước lên xuống, cảnh vật lạ lẫm, ngay cả lời nói cũng khác biệt.</w:t>
      </w:r>
    </w:p>
    <w:p>
      <w:pPr>
        <w:pStyle w:val="BodyText"/>
      </w:pPr>
      <w:r>
        <w:t xml:space="preserve">Quê cha đất tổ, giọng nói quê hương đều đã cách xa nàng.</w:t>
      </w:r>
    </w:p>
    <w:p>
      <w:pPr>
        <w:pStyle w:val="BodyText"/>
      </w:pPr>
      <w:r>
        <w:t xml:space="preserve">"Đi thôi!" Quân Lăng Thiên nói xong, liền nắm tay Y Vân bước xuống thuyền.</w:t>
      </w:r>
    </w:p>
    <w:p>
      <w:pPr>
        <w:pStyle w:val="BodyText"/>
      </w:pPr>
      <w:r>
        <w:t xml:space="preserve">Tâm run lên, Y Vân cố gắng rút tay, nhưng lại không làm được.</w:t>
      </w:r>
    </w:p>
    <w:p>
      <w:pPr>
        <w:pStyle w:val="BodyText"/>
      </w:pPr>
      <w:r>
        <w:t xml:space="preserve">Bàn tay Quân Lăng Thiên gắt gao nắm lấy đôi tay nhỏ nhắn của nàng, hắn hận không thể đem nàng thu nhỏ lại, nắm ở trong lòng bàn tay, như thế mới có thể giữ chặt lấy nàng.</w:t>
      </w:r>
    </w:p>
    <w:p>
      <w:pPr>
        <w:pStyle w:val="BodyText"/>
      </w:pPr>
      <w:r>
        <w:t xml:space="preserve">Y Vân đành chịu, để mặt hắn nắm, nàng cũng không dám tiếp tục làm hắn buồn bực.</w:t>
      </w:r>
    </w:p>
    <w:p>
      <w:pPr>
        <w:pStyle w:val="BodyText"/>
      </w:pPr>
      <w:r>
        <w:t xml:space="preserve">Có điều mọi chuyện cũng không phải không đú hiện tại Y Vân mới phát hiện trên thuyền trừ bọn họ ra, cũng không có người nào khác, nói như vậy, bọn họ thật sự đã xuất quan.</w:t>
      </w:r>
    </w:p>
    <w:p>
      <w:pPr>
        <w:pStyle w:val="BodyText"/>
      </w:pPr>
      <w:r>
        <w:t xml:space="preserve">Đây là một ngôi thành nhỏ bình yên tách biệt, kề sơn cạnh thuỷ, cảnh sắc vô cùng xinh đẹp.</w:t>
      </w:r>
    </w:p>
    <w:p>
      <w:pPr>
        <w:pStyle w:val="BodyText"/>
      </w:pPr>
      <w:r>
        <w:t xml:space="preserve">Tuy là nơi hẻo lánh, nhưng đường phố nhà cửa cũng rất phồn hoa.</w:t>
      </w:r>
    </w:p>
    <w:p>
      <w:pPr>
        <w:pStyle w:val="BodyText"/>
      </w:pPr>
      <w:r>
        <w:t xml:space="preserve">Y Vân thật không nghĩ tới sẽ có một ngày nàng cùng Quân Lăng Thiên dắt tay nhau đi dạo trên đường.</w:t>
      </w:r>
    </w:p>
    <w:p>
      <w:pPr>
        <w:pStyle w:val="BodyText"/>
      </w:pPr>
      <w:r>
        <w:t xml:space="preserve">Y Vân kìm lòng không được liền hỏi Quân Lăng Thiên đây là nơi nào?</w:t>
      </w:r>
    </w:p>
    <w:p>
      <w:pPr>
        <w:pStyle w:val="BodyText"/>
      </w:pPr>
      <w:r>
        <w:t xml:space="preserve">"Minh châu!" Quân Lăng Thiên đáp, trong thanh âm có một chút run rẩy không dễ dàng phát hiện.</w:t>
      </w:r>
    </w:p>
    <w:p>
      <w:pPr>
        <w:pStyle w:val="BodyText"/>
      </w:pPr>
      <w:r>
        <w:t xml:space="preserve">Minh châu?</w:t>
      </w:r>
    </w:p>
    <w:p>
      <w:pPr>
        <w:pStyle w:val="BodyText"/>
      </w:pPr>
      <w:r>
        <w:t xml:space="preserve">Y Vân cố gắng tìm lại những thông tin về địa danh này, lúc sau mới nhớ ra, Minh Châu vốn là thủ phủ của Thiên Minh Quốc, mười năm trước bị Nam Long Quốc diệt vong, sau đã trở thành thuộc địa của Nam Long Quốc.</w:t>
      </w:r>
    </w:p>
    <w:p>
      <w:pPr>
        <w:pStyle w:val="BodyText"/>
      </w:pPr>
      <w:r>
        <w:t xml:space="preserve">Nghe nói thần dân trong thành vô cùng chất phát, hôm nay nhìn thấy, quả nhiên là đúng như vậy.</w:t>
      </w:r>
    </w:p>
    <w:p>
      <w:pPr>
        <w:pStyle w:val="BodyText"/>
      </w:pPr>
      <w:r>
        <w:t xml:space="preserve">Trên đường cái, cả nam nhân lẫn nữ nhân đều mặc y phục ăn mừng, tiểu hài tử thì mặc quần áo mới, trên trán đều có văn tự được vẽ bằng rượu hùng hoàng (rượu uống ngày tết Đoan Ngọ), ở trên đường chạy tới chạy lui.</w:t>
      </w:r>
    </w:p>
    <w:p>
      <w:pPr>
        <w:pStyle w:val="BodyText"/>
      </w:pPr>
      <w:r>
        <w:t xml:space="preserve">Nhìn bọn họ như vậy liền biết hôm nay đúng là ngày Đoan Ngọ.</w:t>
      </w:r>
    </w:p>
    <w:p>
      <w:pPr>
        <w:pStyle w:val="BodyText"/>
      </w:pPr>
      <w:r>
        <w:t xml:space="preserve">Chẳng thể trách trên đường lại có mùi bánh chưng thơm nồng. Theo như phong tục, trong ngày Đoan Ngọ, mọi nhà đều ăn bánh chưng.</w:t>
      </w:r>
    </w:p>
    <w:p>
      <w:pPr>
        <w:pStyle w:val="BodyText"/>
      </w:pPr>
      <w:r>
        <w:t xml:space="preserve">"Ta đưa ngươi đến một nơi!"</w:t>
      </w:r>
    </w:p>
    <w:p>
      <w:pPr>
        <w:pStyle w:val="BodyText"/>
      </w:pPr>
      <w:r>
        <w:t xml:space="preserve">Quân Lăng Thiên bỗng nhiên nói ở bên tai nàng.</w:t>
      </w:r>
    </w:p>
    <w:p>
      <w:pPr>
        <w:pStyle w:val="BodyText"/>
      </w:pPr>
      <w:r>
        <w:t xml:space="preserve">Hình như đối với nơi này rất thông thuộc, Quân Lăng Thiên dẫn Y Vân xuyên qua từng con phố, ngã đường ở trong thành.</w:t>
      </w:r>
    </w:p>
    <w:p>
      <w:pPr>
        <w:pStyle w:val="BodyText"/>
      </w:pPr>
      <w:r>
        <w:t xml:space="preserve">Chương 80: Tết Đoan Ngọ tặng túi thơm.</w:t>
      </w:r>
    </w:p>
    <w:p>
      <w:pPr>
        <w:pStyle w:val="BodyText"/>
      </w:pPr>
      <w:r>
        <w:t xml:space="preserve">Mặc dù Minh Châu nằm ở biên giới, nhưng bởi vì từng là thủ phủ của Thiên Minh Quốc, cho nên nhà cửa đều tựa vào núi mà xây, kiến trúc hoa lệ quý giá dựa theo phong cách cổ xưa, không khí thoáng mát. Là vùng đất mang đầy tình cảm.</w:t>
      </w:r>
    </w:p>
    <w:p>
      <w:pPr>
        <w:pStyle w:val="BodyText"/>
      </w:pPr>
      <w:r>
        <w:t xml:space="preserve">Y Vân vừa đi vừa thưởng thức phong cảnh xung quanh, có một loại cây không biết tên, mọc lên san sát ven đường phố, xanh biếc.</w:t>
      </w:r>
    </w:p>
    <w:p>
      <w:pPr>
        <w:pStyle w:val="BodyText"/>
      </w:pPr>
      <w:r>
        <w:t xml:space="preserve">Theo như phong tục ngày tết Đoan Ngọ, trước cửa nhà, treo lá cây ngải cứu và lá cây thạch xương bồ, dùng để trừ tà.</w:t>
      </w:r>
    </w:p>
    <w:p>
      <w:pPr>
        <w:pStyle w:val="BodyText"/>
      </w:pPr>
      <w:r>
        <w:t xml:space="preserve">Hai người đi khắp hang cùng ngõ hẻm, rất là nhàn nhã. Thỉnh thoảng có người đi đường quay đầu nhìn lại, cực kỳ hâm mộ một đôi bích nhân tuyệt mỹ.</w:t>
      </w:r>
    </w:p>
    <w:p>
      <w:pPr>
        <w:pStyle w:val="BodyText"/>
      </w:pPr>
      <w:r>
        <w:t xml:space="preserve">Y Vân cảm thấy khi ở cạnh Quân Lăng Thiên, nàng không còn chút cảm giác muốn chạy trốn, ngược lại giống như đang đi dạo, mà quả thực là đúng như vậy. Nếu hiện tại truy binh của triều đình bỗng nhiên xuất hiện, không biết có bị sự nhàn hạ thản nhiên của bọn họ hại đến tức chết hay không.</w:t>
      </w:r>
    </w:p>
    <w:p>
      <w:pPr>
        <w:pStyle w:val="BodyText"/>
      </w:pPr>
      <w:r>
        <w:t xml:space="preserve">Ngày dần lên cao, ánh sáng chiếu rọi, có chút hanh nóng.</w:t>
      </w:r>
    </w:p>
    <w:p>
      <w:pPr>
        <w:pStyle w:val="BodyText"/>
      </w:pPr>
      <w:r>
        <w:t xml:space="preserve">Quẹo trái quẹo phải, hai người đi tới một con hẻm rộng lớn, chỉ nghe thấy tiếng rao hàng liên tục không ngừng. Hai bên con ngõ đều bày ra rất nhiều hàng rong, trên gian hàng là những vật dùng thường ngày muôn màu muôn sắc.</w:t>
      </w:r>
    </w:p>
    <w:p>
      <w:pPr>
        <w:pStyle w:val="BodyText"/>
      </w:pPr>
      <w:r>
        <w:t xml:space="preserve">Y Vân vốn là tiểu nha hoàn trong Nguyệt phủ, hầu hạ Lão phu nhân, ngày thường rất ít khi ra ngoài dạo phố, giờ phút này nhìn thấy nhiều hàng xén như vậy, nghe được những âm thanh rao hàng khác nhau, cảm thấy những phiền nhiễu tích tụ trong lòng bấy lâu tạm thời tiêu tan mất dạng.</w:t>
      </w:r>
    </w:p>
    <w:p>
      <w:pPr>
        <w:pStyle w:val="BodyText"/>
      </w:pPr>
      <w:r>
        <w:t xml:space="preserve">Tùy ý Quân Lăng Thiên nắm tay nàng xuyên qua khu chợ.</w:t>
      </w:r>
    </w:p>
    <w:p>
      <w:pPr>
        <w:pStyle w:val="BodyText"/>
      </w:pPr>
      <w:r>
        <w:t xml:space="preserve">Quân Lăng Thiên dẫn Y Vân đến trước một sạp hàng, bên trên bày đầy các loại trâm vàng trâm bạc dành cho nữ tử, còn có vòng bạc đeo tay, túi thơm đầy màu sắc.</w:t>
      </w:r>
    </w:p>
    <w:p>
      <w:pPr>
        <w:pStyle w:val="BodyText"/>
      </w:pPr>
      <w:r>
        <w:t xml:space="preserve">Chủ quầy là một bà lão hoà nhã dễ gần.</w:t>
      </w:r>
    </w:p>
    <w:p>
      <w:pPr>
        <w:pStyle w:val="BodyText"/>
      </w:pPr>
      <w:r>
        <w:t xml:space="preserve">Nhìn thấy một đôi bích nhân tay cầm tay, tất nhiên nghĩ rằng đây là một đôi tình nhân yêu nhau tha thiết. Liền lấy ra một mớ túi thơm nói: "Mua một cái đi, tết Đoan Ngọ tặng túi thơm, vừa trừ tà vừa có thể ngửi thấy mùi hương dễ chịu."</w:t>
      </w:r>
    </w:p>
    <w:p>
      <w:pPr>
        <w:pStyle w:val="BodyText"/>
      </w:pPr>
      <w:r>
        <w:t xml:space="preserve">Y Vân ở Nguyệt phủ cũng từng nghe nói qua tập tục đeo túi thơm vào ngày Đoan Ngọ, nhưng mà nàng biết được túi thơm đều là do nữ tử tự mình làm, tặng cho người ở trong lòng.</w:t>
      </w:r>
    </w:p>
    <w:p>
      <w:pPr>
        <w:pStyle w:val="BodyText"/>
      </w:pPr>
      <w:r>
        <w:t xml:space="preserve">Quân Lăng Thiên đứng trước cửa hàng, buồn bả nói, "Ta từ nhỏ đã thích túi hương, đáng tiếc chưa từng có người tặng qua. Hôm nay nếu đã gặp, ngươi tặng ta một cái đi!"</w:t>
      </w:r>
    </w:p>
    <w:p>
      <w:pPr>
        <w:pStyle w:val="BodyText"/>
      </w:pPr>
      <w:r>
        <w:t xml:space="preserve">Nhìn qua dáng vẻ hắn thật là đáng thương.</w:t>
      </w:r>
    </w:p>
    <w:p>
      <w:pPr>
        <w:pStyle w:val="BodyText"/>
      </w:pPr>
      <w:r>
        <w:t xml:space="preserve">"Đúng nha, cô nương, mua một cái đi." Lão bà bà cũng phụ họa theo.</w:t>
      </w:r>
    </w:p>
    <w:p>
      <w:pPr>
        <w:pStyle w:val="BodyText"/>
      </w:pPr>
      <w:r>
        <w:t xml:space="preserve">Y Vân tất nhiên biết Quân Lăng Thiên không phải là đáng thương thật sư, hắn tưởng nàng không biết đó là lễ vật tặng cho người ở trong lòng hay sao?</w:t>
      </w:r>
    </w:p>
    <w:p>
      <w:pPr>
        <w:pStyle w:val="BodyText"/>
      </w:pPr>
      <w:r>
        <w:t xml:space="preserve">Liền mỉm cười, nói: "Được thôi, vậy mua một cái tặng cho ngươi."</w:t>
      </w:r>
    </w:p>
    <w:p>
      <w:pPr>
        <w:pStyle w:val="BodyText"/>
      </w:pPr>
      <w:r>
        <w:t xml:space="preserve">Nhìn thấy nào là túi hương hình hoa, hình ngôi sao, hình quả táo, hình hoa mai, còn có em bé cưỡi cá, hình dáng khác nhau. Có rất nhiều sợi tơ ngũ sắc quấn quanh, cũng có rất nhiều loại may từ những loại vải khác nhau, màu sắc tươi đẹp, mũi kim tinh tế, dễ làm người khác yêu thích.</w:t>
      </w:r>
    </w:p>
    <w:p>
      <w:pPr>
        <w:pStyle w:val="BodyText"/>
      </w:pPr>
      <w:r>
        <w:t xml:space="preserve">Quân Lăng Thiên nghe thấy lời nói của Y Vân, nụ cười tràn ra trên gương mặt, từ trong đám túi thơm lấy ra một đôi thêu Tịnh đế liên (hai đoá sen mọc cùng một gốc) nói, "Lấy đôi này đi. Ngươi một cái, ta một cái."</w:t>
      </w:r>
    </w:p>
    <w:p>
      <w:pPr>
        <w:pStyle w:val="BodyText"/>
      </w:pPr>
      <w:r>
        <w:t xml:space="preserve">Tịnh đế liên, tình vợ chồng mặn nồng, ngụ ý này ai lại không biết?</w:t>
      </w:r>
    </w:p>
    <w:p>
      <w:pPr>
        <w:pStyle w:val="BodyText"/>
      </w:pPr>
      <w:r>
        <w:t xml:space="preserve">Y Vân cười cười cầm lên túi thơm thêu hình một em bé cưỡi cá và một em bé ôm gà trống, nói: "Ta thích hai cái này, lấy cái này đi." Hài lòng khi nhìn thấy sắc mặt Quân Lăng Thiên ủ rũ, sóng mắt Y Vân di chuyển, tươi sáng cười.</w:t>
      </w:r>
    </w:p>
    <w:p>
      <w:pPr>
        <w:pStyle w:val="BodyText"/>
      </w:pPr>
      <w:r>
        <w:t xml:space="preserve">Lão bà bà vội vàng nói: "Cô nương, đây là để cho tiểu hài tử đeo nha, vẫn là vị công tử này chọn tốt nhất, tịnh đế hoa khai, thực có ý nghĩa nha. Cô nương nên mua Tịnh đế liên này đi."</w:t>
      </w:r>
    </w:p>
    <w:p>
      <w:pPr>
        <w:pStyle w:val="BodyText"/>
      </w:pPr>
      <w:r>
        <w:t xml:space="preserve">"Bà bà, thật đa tạ người, nhưng ta thích hai cái này."</w:t>
      </w:r>
    </w:p>
    <w:p>
      <w:pPr>
        <w:pStyle w:val="BodyText"/>
      </w:pPr>
      <w:r>
        <w:t xml:space="preserve">Lấy ra hai đồng tiền, đặt ở trong bàn tay già nua của bà lão, xoay người nhanh nhẹn rời đi, không thèm quan tâm đến khuôn mặt tuấn tú của Quân Lăng Thiên, nở một nụ cười ngầm.</w:t>
      </w:r>
    </w:p>
    <w:p>
      <w:pPr>
        <w:pStyle w:val="BodyText"/>
      </w:pPr>
      <w:r>
        <w:t xml:space="preserve">"Đây là để cho tiểu hài tử đeo nha, ngươi sẽ không tặng cho ta đấy chứ, ta thấy vẫn là đem đổi lại Tịnh đế liên đi." Quân Lăng Thiên cười khổ nói.</w:t>
      </w:r>
    </w:p>
    <w:p>
      <w:pPr>
        <w:pStyle w:val="BodyText"/>
      </w:pPr>
      <w:r>
        <w:t xml:space="preserve">Y Vân quay đầu, đôi mắt sáng linh hoạt, nói: "Ta thích hai cái này nha, đây, tặng ngươi một cái, ngươi muốn em bé cưỡi cá hay là muốn em bé ôm gà trống hả?"</w:t>
      </w:r>
    </w:p>
    <w:p>
      <w:pPr>
        <w:pStyle w:val="BodyText"/>
      </w:pPr>
      <w:r>
        <w:t xml:space="preserve">Khóe môi Quân Lăng Thiên giương lên, ánh mặt trời rực sáng chiếu rọi, trong đôi con ngươi sâu sắc của hắn như toả ra từng luồng hào quang, lúc này nhìn hắn thật vô hại, như một hài tử bình thường, trong ánh mắt hiện lên nét hồn nhiên.</w:t>
      </w:r>
    </w:p>
    <w:p>
      <w:pPr>
        <w:pStyle w:val="BodyText"/>
      </w:pPr>
      <w:r>
        <w:t xml:space="preserve">Sâu sắc mà hồn nhiên. Hai khí chất mâu thuẫn như vậy lại cùng tồn tại trên người một nam nhân. Trong nháy mắt, Y Vân có chút hốt hoảng, đây là ác ma mà nàng từng biết hay sao?</w:t>
      </w:r>
    </w:p>
    <w:p>
      <w:pPr>
        <w:pStyle w:val="BodyText"/>
      </w:pPr>
      <w:r>
        <w:t xml:space="preserve">Hắn hạnh phúc cầm lấy túi hương em bé cưỡi cá, thật cẩn thận tháo ra sợi tơ, giữ như bảo bối đeo ở trên cổ. Cúi đầu hít hà, một mùi hương thơm mát xông vào mũi, hắn nhắm mắt hưởng thụ.</w:t>
      </w:r>
    </w:p>
    <w:p>
      <w:pPr>
        <w:pStyle w:val="BodyText"/>
      </w:pPr>
      <w:r>
        <w:t xml:space="preserve">"Ngươi! Không phải không thích sao?" Y Vân hỏi.</w:t>
      </w:r>
    </w:p>
    <w:p>
      <w:pPr>
        <w:pStyle w:val="BodyText"/>
      </w:pPr>
      <w:r>
        <w:t xml:space="preserve">Hắn gật gật đầu, mỉm cười nói: "Chỉ cần là ngươi đưa, ta đều thích. Thật ra thì, mới đầu ta rất vừa ý với hai đứa bé này, sợ ngươi không chịu, nên ta mới chọn Tịnh đế liên, trẻ con rất tốt, ngươi khi nào cũng sinh cho ta..."</w:t>
      </w:r>
    </w:p>
    <w:p>
      <w:pPr>
        <w:pStyle w:val="BodyText"/>
      </w:pPr>
      <w:r>
        <w:t xml:space="preserve">Câu nói còn chưa dứt, liền bị ánh mắt lạnh như băng của Y Vân bay tới lườm lườm.</w:t>
      </w:r>
    </w:p>
    <w:p>
      <w:pPr>
        <w:pStyle w:val="BodyText"/>
      </w:pPr>
      <w:r>
        <w:t xml:space="preserve">Bước chân Y Vân vội vàng thêm lực rời đi, không hề để ý tới hắn.</w:t>
      </w:r>
    </w:p>
    <w:p>
      <w:pPr>
        <w:pStyle w:val="BodyText"/>
      </w:pPr>
      <w:r>
        <w:t xml:space="preserve">Thiệt là, lại để cho tên ác ma này chiếm thế thượng phong.</w:t>
      </w:r>
    </w:p>
    <w:p>
      <w:pPr>
        <w:pStyle w:val="BodyText"/>
      </w:pPr>
      <w:r>
        <w:t xml:space="preserve">"Chủ nhân đã đói bụng rồi, nha hoàn nên làm cái gì nha?" Quân Lăng Thiên đuổi theo Y Vân nói.</w:t>
      </w:r>
    </w:p>
    <w:p>
      <w:pPr>
        <w:pStyle w:val="BodyText"/>
      </w:pPr>
      <w:r>
        <w:t xml:space="preserve">Y Vân dừng lại bước chân, lúc này mới cảm giác nàng cũng có chút đói bụng. Chỉ mải mê đi dạo trên đường, ngay cả bụng đói cũng không phát hiện.</w:t>
      </w:r>
    </w:p>
    <w:p>
      <w:pPr>
        <w:pStyle w:val="BodyText"/>
      </w:pPr>
      <w:r>
        <w:t xml:space="preserve">"Hôm nay là tết Đoan Ngọ, ta mang ngươi đến một chỗ, nơi đó hương vị bánh chưng rất ngọt ngào." Quân Lăng Thiên nói xong, cầm tay Y Vân, đi vào Thủy Vân Các.</w:t>
      </w:r>
    </w:p>
    <w:p>
      <w:pPr>
        <w:pStyle w:val="BodyText"/>
      </w:pPr>
      <w:r>
        <w:t xml:space="preserve">Khách nhân trong Thủy Vân Các rất nhiều, hai người bước tới lầu ba, gần cửa sổ có một chỗ ngồi còn trống.</w:t>
      </w:r>
    </w:p>
    <w:p>
      <w:pPr>
        <w:pStyle w:val="BodyText"/>
      </w:pPr>
      <w:r>
        <w:t xml:space="preserve">Quân Lăng Thiên cùng Y Vân vừa vào cửa, chủ tiệm liền cuống quít đón chào, nhẹ giọng nói: "Chúa thượng, đã giữ chỗ cho người!"</w:t>
      </w:r>
    </w:p>
    <w:p>
      <w:pPr>
        <w:pStyle w:val="BodyText"/>
      </w:pPr>
      <w:r>
        <w:t xml:space="preserve">Chúa thượng?</w:t>
      </w:r>
    </w:p>
    <w:p>
      <w:pPr>
        <w:pStyle w:val="BodyText"/>
      </w:pPr>
      <w:r>
        <w:t xml:space="preserve">Y Vân ngẩn ngơ, Quân Lăng Thiên này thật là có bản lĩnh, đi tới chỗ nào cũng đều có người của hắn.</w:t>
      </w:r>
    </w:p>
    <w:p>
      <w:pPr>
        <w:pStyle w:val="BodyText"/>
      </w:pPr>
      <w:r>
        <w:t xml:space="preserve">Từ cửa sổ nhìn ra ngoài, mặt nước trong vắt, từng cơn sóng nối đuôi nhau lăn tăn.</w:t>
      </w:r>
    </w:p>
    <w:p>
      <w:pPr>
        <w:pStyle w:val="BodyText"/>
      </w:pPr>
      <w:r>
        <w:t xml:space="preserve">Trên con sông thả neo hơn mười con thuyền rồng, thon dài nhỏ bé, phía trước đều treo cờ, từng chiếc thuyền có mười mấy chàng trai trẻ tuổi thân mặc quần áo bó sát, chờ xuất phát.</w:t>
      </w:r>
    </w:p>
    <w:p>
      <w:pPr>
        <w:pStyle w:val="BodyText"/>
      </w:pPr>
      <w:r>
        <w:t xml:space="preserve">Thì ra hôm nay còn thi đấu thuyền rồng.</w:t>
      </w:r>
    </w:p>
    <w:p>
      <w:pPr>
        <w:pStyle w:val="BodyText"/>
      </w:pPr>
      <w:r>
        <w:t xml:space="preserve">Tiểu nhị sớm đã bưng bánh chưng tới.</w:t>
      </w:r>
    </w:p>
    <w:p>
      <w:pPr>
        <w:pStyle w:val="BodyText"/>
      </w:pPr>
      <w:r>
        <w:t xml:space="preserve">Một đĩa bánh đáng yêu, có cái hình tam giác, hình nón bốn cạnh, hình tháp nho nhỏ.</w:t>
      </w:r>
    </w:p>
    <w:p>
      <w:pPr>
        <w:pStyle w:val="BodyText"/>
      </w:pPr>
      <w:r>
        <w:t xml:space="preserve">Nhẹ nhàng cắn một miếng, bột mì trắng tinh bọc lấy nhân táo đỏ, hương vị mềm mại còn lưu lại bên trong, táo đ ngọt ngào vừa miệng.</w:t>
      </w:r>
    </w:p>
    <w:p>
      <w:pPr>
        <w:pStyle w:val="BodyText"/>
      </w:pPr>
      <w:r>
        <w:t xml:space="preserve">Y Vân ăn rất ngon, Quân Lăng Thiên nhìn dáng vẻ ăn uống của Y Vân, như si như say.</w:t>
      </w:r>
    </w:p>
    <w:p>
      <w:pPr>
        <w:pStyle w:val="BodyText"/>
      </w:pPr>
      <w:r>
        <w:t xml:space="preserve">Bỗng nhiên nghe thấy tiếng trống dồn dập vang lên.</w:t>
      </w:r>
    </w:p>
    <w:p>
      <w:pPr>
        <w:pStyle w:val="BodyText"/>
      </w:pPr>
      <w:r>
        <w:t xml:space="preserve">Y Vân đứng dậy đi đến bên cửa sổ, thuyền rồng đã bắt đầu thi đấu. Ngọn cờ tung bay, hơn mười chiếc thuyền như mũi tên rời khỏi cung lướt về phía trước. Dọc theo bờ sông người người chật kín, náo nhiệt vô cùng, còn có tiếng cổ vũ cố lên không dứt bên tay.</w:t>
      </w:r>
    </w:p>
    <w:p>
      <w:pPr>
        <w:pStyle w:val="BodyText"/>
      </w:pPr>
      <w:r>
        <w:t xml:space="preserve">Người trong Thủy Vân Các đều đứng lên, vọt tới cửa sổ phía trước quan sát.</w:t>
      </w:r>
    </w:p>
    <w:p>
      <w:pPr>
        <w:pStyle w:val="BodyText"/>
      </w:pPr>
      <w:r>
        <w:t xml:space="preserve">Y Vân trong lúc lơ đãng quay đầu, nhìn thấy Quân Lăng Thiên đang chậm rãi thưởng thức một ly rượu hùng hoàng, đôi mắt sâu sắc như hồ nước, dường như đang rơi vào sâu trong hồi ức...</w:t>
      </w:r>
    </w:p>
    <w:p>
      <w:pPr>
        <w:pStyle w:val="BodyText"/>
      </w:pPr>
      <w:r>
        <w:t xml:space="preserve">Chung quanh là tiếng chiêng trống ồn ào, tiếng người hò hét, cảnh tượng tưng bừng. Mà Quân Lăng Thiên lại im lặng ngồi đấy, thưởng rượu, hình như những tiếng động xung quanh vốn không tồn tại, náo nhiệt kia, âm thanh huyên náo kia, chỉ như một làn gió nhàn nhạt, một áng mây khẽ lướt qua, không có liên quan đến hắn.</w:t>
      </w:r>
    </w:p>
    <w:p>
      <w:pPr>
        <w:pStyle w:val="BodyText"/>
      </w:pPr>
      <w:r>
        <w:t xml:space="preserve">Hắn hình như đã thoát khỏi trần thế này.</w:t>
      </w:r>
    </w:p>
    <w:p>
      <w:pPr>
        <w:pStyle w:val="BodyText"/>
      </w:pPr>
      <w:r>
        <w:t xml:space="preserve">Y Vân nhạy cảm nhìn thấy một loại bi thương rất sâu ẩn giấu đằng sau vẻ nhàn hạ thong dong kia.</w:t>
      </w:r>
    </w:p>
    <w:p>
      <w:pPr>
        <w:pStyle w:val="BodyText"/>
      </w:pPr>
      <w:r>
        <w:t xml:space="preserve">Chẳng biết tại sao, trái tim Y Vân bỗng nhiên trầm xuống, cuối cùng vẫn không thể vui mừng trở lại.</w:t>
      </w:r>
    </w:p>
    <w:p>
      <w:pPr>
        <w:pStyle w:val="BodyText"/>
      </w:pPr>
      <w:r>
        <w:t xml:space="preserve">Chẳng lẽ nàng làm nha hoàn đến nghiện rồi sao, chủ nhân ưu sầu thì nàng cũng không vui sướng? Sự nhận thức này khiến Y Vân có chút tức giận.</w:t>
      </w:r>
    </w:p>
    <w:p>
      <w:pPr>
        <w:pStyle w:val="BodyText"/>
      </w:pPr>
      <w:r>
        <w:t xml:space="preserve">Cuối cùng, thuyền rồng đã đi đến bờ bên kia, có người thắng, tiếng hoan hô tưng bừng.</w:t>
      </w:r>
    </w:p>
    <w:p>
      <w:pPr>
        <w:pStyle w:val="BodyText"/>
      </w:pPr>
      <w:r>
        <w:t xml:space="preserve">"Ngươi vì sao không xem thi đấu thuyền rồng?" Y Vân nghi ngờ hỏi.</w:t>
      </w:r>
    </w:p>
    <w:p>
      <w:pPr>
        <w:pStyle w:val="BodyText"/>
      </w:pPr>
      <w:r>
        <w:t xml:space="preserve">Từ trong trầm tư Quân Lăng Thiên phục hồi lại tinh thần, cười nhạt một tiếng nói: "Không cần nhìn, ta cũng có thể được cảnh tượng này, bởi vì ta hàng năm đều tới nơi này, cũng thuyền đó, cũng lướt về phía trước, cũng hò hét cố lên, chỉ có khác biệt là mỗi năm mỗi người thắng cuộc."</w:t>
      </w:r>
    </w:p>
    <w:p>
      <w:pPr>
        <w:pStyle w:val="BodyText"/>
      </w:pPr>
      <w:r>
        <w:t xml:space="preserve">"Ngươi hằng năm đều đến sao?" Nghĩ đến Quân Lăng Thiên rất quen thuộc với Minh Châu, trong đầu Y Vân liền có ánh sáng chợt loé, nghĩ tới một khả năng.</w:t>
      </w:r>
    </w:p>
    <w:p>
      <w:pPr>
        <w:pStyle w:val="BodyText"/>
      </w:pPr>
      <w:r>
        <w:t xml:space="preserve">"Ngươi là người Thiên Minh Quốc!"</w:t>
      </w:r>
    </w:p>
    <w:p>
      <w:pPr>
        <w:pStyle w:val="BodyText"/>
      </w:pPr>
      <w:r>
        <w:t xml:space="preserve">"Ngươi đã đoán đúng." Quân Lăng Thiên nhẹ nhàng cười nói, "Chính là đất nước đã bị diệt vong!"</w:t>
      </w:r>
    </w:p>
    <w:p>
      <w:pPr>
        <w:pStyle w:val="BodyText"/>
      </w:pPr>
      <w:r>
        <w:t xml:space="preserve">Khẽ cau mày, lại nói: "Ngươi nói xem mọi người sống ở đây có vui sướng không?"</w:t>
      </w:r>
    </w:p>
    <w:p>
      <w:pPr>
        <w:pStyle w:val="BodyText"/>
      </w:pPr>
      <w:r>
        <w:t xml:space="preserve">Y Vân ngẩn ra, không ngờ hắn sẽ hỏi một vấn đề như vậy, nói: "Hiển nhiên là vui sướng. Ngươi thử nghe xem tiếng bọn họ reo hò! Nhìn xem nụ cười trên mặt của họ, sẽ biết câu trả lời."</w:t>
      </w:r>
    </w:p>
    <w:p>
      <w:pPr>
        <w:pStyle w:val="BodyText"/>
      </w:pPr>
      <w:r>
        <w:t xml:space="preserve">"Đúng vậy!" Quân Lăng Thiên bỗng nhiên thở dài một hơi, nói :"Đối với dân chúng mà nói, ai làm hoàng đế mà chẳng được, chỉ cần có những ngày ấm no là được."</w:t>
      </w:r>
    </w:p>
    <w:p>
      <w:pPr>
        <w:pStyle w:val="BodyText"/>
      </w:pPr>
      <w:r>
        <w:t xml:space="preserve">Bỗng nhiên lời bàn tán của hai người ngồi ở bàn trên truyền vào bên tai Y Vân.</w:t>
      </w:r>
    </w:p>
    <w:p>
      <w:pPr>
        <w:pStyle w:val="BodyText"/>
      </w:pPr>
      <w:r>
        <w:t xml:space="preserve">"Có nghe gì không? Hoàng thượng lại bị bệnh, không thể xử lý triều chính, nghe đâu Đại hoàng tử đã tạm thời trông coi chính sự, đáng tiếc vị Nhị hoàng tử anh dũng đa tài, vẫn còn đánh trận với Nhật Hi Quốc, không biết rằng, quyền lực trong triều đã sắp rơi vào trong tay Đại ca của mình. Ta thấy, lại sắp có một cuộc chiến tranh quyền đẫm máu xảy ra."</w:t>
      </w:r>
    </w:p>
    <w:p>
      <w:pPr>
        <w:pStyle w:val="BodyText"/>
      </w:pPr>
      <w:r>
        <w:t xml:space="preserve">"Đúng nha, nếu Nhị hoàng tử quay về, sẽ rất bất lợi, Đại hoàng tử hiện đang nắm quyền, chỉ cần tuỳ ý tạo ra tội danh, chẳng phải sẽ có thể thủ tiêu Nhị hoàng tử."</w:t>
      </w:r>
    </w:p>
    <w:p>
      <w:pPr>
        <w:pStyle w:val="BodyText"/>
      </w:pPr>
      <w:r>
        <w:t xml:space="preserve">"Làm gì dễ dàng như vậy, những đại thần trong triều đều về phía Nhị hoàng tử, nghe nói Đại hoàng tử chỉ là một người ốm yếu, ta thấy, quyền lực vẫn chưa chắc do ai nắm giữ đâu, vị Hoàng hậu kia cũng không phải là một người đơn giản."</w:t>
      </w:r>
    </w:p>
    <w:p>
      <w:pPr>
        <w:pStyle w:val="BodyText"/>
      </w:pPr>
      <w:r>
        <w:t xml:space="preserve">Y Vân nghe thấy lời bàn tán xôn xao của hai trái tim bỗng nhiên trầm xuống.</w:t>
      </w:r>
    </w:p>
    <w:p>
      <w:pPr>
        <w:pStyle w:val="BodyText"/>
      </w:pPr>
      <w:r>
        <w:t xml:space="preserve">Hoàng thượng lại bị bệnh? Long Phi cầm quyền! Long Mạc chẳng phải sẽ gặp nguy hiểm sao?</w:t>
      </w:r>
    </w:p>
    <w:p>
      <w:pPr>
        <w:pStyle w:val="Compact"/>
      </w:pPr>
      <w:r>
        <w:t xml:space="preserve">Quân Lăng Thiên nhìn vẻ lo lắng trên mặt Y Vân, gương mặt liền khoác lên một tầng hàn băng, đặt chén rượu xuống, lạnh lùng nói: "Chúng ta đi thôi."</w:t>
      </w:r>
      <w:r>
        <w:br w:type="textWrapping"/>
      </w:r>
      <w:r>
        <w:br w:type="textWrapping"/>
      </w:r>
    </w:p>
    <w:p>
      <w:pPr>
        <w:pStyle w:val="Heading2"/>
      </w:pPr>
      <w:bookmarkStart w:id="64" w:name="chương-081---082"/>
      <w:bookmarkEnd w:id="64"/>
      <w:r>
        <w:t xml:space="preserve">42. Chương 081 - 082</w:t>
      </w:r>
    </w:p>
    <w:p>
      <w:pPr>
        <w:pStyle w:val="Compact"/>
      </w:pPr>
      <w:r>
        <w:br w:type="textWrapping"/>
      </w:r>
      <w:r>
        <w:br w:type="textWrapping"/>
      </w:r>
      <w:r>
        <w:t xml:space="preserve">Chương 81: Trường Thành phía Bắc cao xa.</w:t>
      </w:r>
    </w:p>
    <w:p>
      <w:pPr>
        <w:pStyle w:val="BodyText"/>
      </w:pPr>
      <w:r>
        <w:t xml:space="preserve">Y Vân thật không ngờ, sẽ có một ngày nàng rời xa quê hương, đứng ở vùng đất Trường Thành phía Bắc. Càng không thể tưởng được phong cảnh ở đây lại rung động lòng người như vậy.</w:t>
      </w:r>
    </w:p>
    <w:p>
      <w:pPr>
        <w:pStyle w:val="BodyText"/>
      </w:pPr>
      <w:r>
        <w:t xml:space="preserve">Màu cỏ xanh tươi, sắc cây mơn mởn, khiến người khác váng đầu hoa mắt. Nàng chưa bao giờ biết, rừng cây lại tụ họp lại vào nhau như vậy, ánh sáng ban ngày truyền đến, muôn hoa khoe màu đua sắc, đủ mọi cung bậc.</w:t>
      </w:r>
    </w:p>
    <w:p>
      <w:pPr>
        <w:pStyle w:val="BodyText"/>
      </w:pPr>
      <w:r>
        <w:t xml:space="preserve">Bầu trời thảo nguyên lại càng xanh ngắt, trong vắt như mặt nước, thêm phần xa vời, mênh mông. Không trung bồng bềnh từng áng mây trắng tinh thoắt ẩn thoắt hiện.</w:t>
      </w:r>
    </w:p>
    <w:p>
      <w:pPr>
        <w:pStyle w:val="BodyText"/>
      </w:pPr>
      <w:r>
        <w:t xml:space="preserve">Một tuấn mã đen tuyền chở hai người hướng vào thảo nguyên chạy như bay.</w:t>
      </w:r>
    </w:p>
    <w:p>
      <w:pPr>
        <w:pStyle w:val="BodyText"/>
      </w:pPr>
      <w:r>
        <w:t xml:space="preserve">Y Vân không thể cưỡi ngựa, chỉ có thể cùng Quân Lăng Thiên cưỡi trên một con ngựa, rong ruổi trong biển cả xanh biếc. Bao lấy chiếc eo của nàng là cánh tay rắn chắc của Quân Lăng Thiên.</w:t>
      </w:r>
    </w:p>
    <w:p>
      <w:pPr>
        <w:pStyle w:val="BodyText"/>
      </w:pPr>
      <w:r>
        <w:t xml:space="preserve">"Còn nhớ không? Đây là vết tích ngươi để lại cho ta." Thanh âm Quân Lăng Thiên trầm thấp như yêu ma vang ở bên tai.</w:t>
      </w:r>
    </w:p>
    <w:p>
      <w:pPr>
        <w:pStyle w:val="BodyText"/>
      </w:pPr>
      <w:r>
        <w:t xml:space="preserve">Ánh mắt Y Vân theo lời nói của hắn dừng trên cổ tay, nơi đó có một vết sẹo mờ. Y Vân biết, đây là do nàng cắn, khi bị hắn bắt từ Hội Hoa Xuân nàng đã cắn. Khi đó, nàng sợ hãi như vậy, sợ hãi vô cùng, nhưng hiện tại nàng lại không còn sợ hắn. Chẳng biết tại sao, trong lòng lại có một niềm tin vào hắn, không muốn xa rời.</w:t>
      </w:r>
    </w:p>
    <w:p>
      <w:pPr>
        <w:pStyle w:val="BodyText"/>
      </w:pPr>
      <w:r>
        <w:t xml:space="preserve">Cơn gió mát lạnh thổi qua bên người, mang theo hơi thở riêng biệt của thảo nguyên, tình cảnh người say mê.</w:t>
      </w:r>
    </w:p>
    <w:p>
      <w:pPr>
        <w:pStyle w:val="BodyText"/>
      </w:pPr>
      <w:r>
        <w:t xml:space="preserve">Ở trên thảo nguyên bao la này, lúc đầu Y Vân không hề nhớ đến những hồi ức, nhưng hiện tại lại có cảm giác hồi tưởng. Nhớ tới những ngày gian khổ, những ngày suy sụp, những ngày vui sướng cùng ưu thương, Y Vân thật sự muốn vứt bỏ tất cả ràng buộc, thoả thích hoà mình vào không gian mộc mạc, tự nhiên của thảo nguyên.</w:t>
      </w:r>
    </w:p>
    <w:p>
      <w:pPr>
        <w:pStyle w:val="BodyText"/>
      </w:pPr>
      <w:r>
        <w:t xml:space="preserve">Nhưng mà, có thể sao?</w:t>
      </w:r>
    </w:p>
    <w:p>
      <w:pPr>
        <w:pStyle w:val="BodyText"/>
      </w:pPr>
      <w:r>
        <w:t xml:space="preserve">Phía trước nơi chân trời, mờ ảo xuất hiện một chấm đen nhỏ.</w:t>
      </w:r>
    </w:p>
    <w:p>
      <w:pPr>
        <w:pStyle w:val="BodyText"/>
      </w:pPr>
      <w:r>
        <w:t xml:space="preserve">Đến gần mới thấy rõ đó là hai chiếc xe ngựa, còn có mười mấy con ngựa, người cưỡi đều là thị vệ của Quân Lăng Thiên, bọn họ đã đi đến nơi tụ họp.</w:t>
      </w:r>
    </w:p>
    <w:p>
      <w:pPr>
        <w:pStyle w:val="BodyText"/>
      </w:pPr>
      <w:r>
        <w:t xml:space="preserve">Quân Lăng Thiên ghìm chặt ngựa, nói bên tai Y Vân: "Ta sẽ phái người đưa mẫu thân ngươi đến Nhật Hi Quốc, nếu có chuyện gì thì nói với mẫu thân ngươi đi, cùng nàng nói rõ."</w:t>
      </w:r>
    </w:p>
    <w:p>
      <w:pPr>
        <w:pStyle w:val="BodyText"/>
      </w:pPr>
      <w:r>
        <w:t xml:space="preserve">Cuối cùng cũng đến gần Nhật Hi Quốc, nhưng mà không biết chiến tranh có còn tiếp diễn hay không, phụ thân và Long Mạc có bình an không. Thật sự nàng muốn tự mình đi xem thế nào, nhưng, hắn chịu để nàng đi sao?</w:t>
      </w:r>
    </w:p>
    <w:p>
      <w:pPr>
        <w:pStyle w:val="BodyText"/>
      </w:pPr>
      <w:r>
        <w:t xml:space="preserve">"Ta có thể..."</w:t>
      </w:r>
    </w:p>
    <w:p>
      <w:pPr>
        <w:pStyle w:val="BodyText"/>
      </w:pPr>
      <w:r>
        <w:t xml:space="preserve">"Không được!" Y Vân còn chưa nói xong, liền bị giọng nói của Quân Lăng Thiên không hề ngập ngừng phản đối, hình như hắn sớm đã biết nàng đang nghĩ gì.</w:t>
      </w:r>
    </w:p>
    <w:p>
      <w:pPr>
        <w:pStyle w:val="BodyText"/>
      </w:pPr>
      <w:r>
        <w:t xml:space="preserve">"Ngươi là nha hoàn của ta? Ngươi đã quên rồi sao?" Thanh âm của Quân Lăng Thiên trầm thấp.</w:t>
      </w:r>
    </w:p>
    <w:p>
      <w:pPr>
        <w:pStyle w:val="BodyText"/>
      </w:pPr>
      <w:r>
        <w:t xml:space="preserve">"Ta có thể trở về tiếp tục làm nha hoàn của ngươi! Ta sẽ không giống ngươi nuốt lời."</w:t>
      </w:r>
    </w:p>
    <w:p>
      <w:pPr>
        <w:pStyle w:val="BodyText"/>
      </w:pPr>
      <w:r>
        <w:t xml:space="preserve">"Ta sẽ cho ngươi đi, nhưng không phải là bây giờ, ngươi biết nguyên nhân." Quân Lăng Thiên không lưu tình chút nào mở miệng.</w:t>
      </w:r>
    </w:p>
    <w:p>
      <w:pPr>
        <w:pStyle w:val="BodyText"/>
      </w:pPr>
      <w:r>
        <w:t xml:space="preserve">Y Vân không nói gì, nàng hiển nhiên là biết nguyên nhân, hắn sợ nàng khi đi lúc này sẽ gặp Long Mạc. Một loại bi thương khôn siết tràn ngập trong lòng.</w:t>
      </w:r>
    </w:p>
    <w:p>
      <w:pPr>
        <w:pStyle w:val="BodyText"/>
      </w:pPr>
      <w:r>
        <w:t xml:space="preserve">Y Vân yên lặng không nói gì xuống ngựa, đến xe ngựa của mẫu thân.</w:t>
      </w:r>
    </w:p>
    <w:p>
      <w:pPr>
        <w:pStyle w:val="BodyText"/>
      </w:pPr>
      <w:r>
        <w:t xml:space="preserve">Phía sau, ánh mắt Quân Lăng Thiên sắc bén đuổi theo nàng, mải miết nhìn vào tấm lưng của nàng.</w:t>
      </w:r>
    </w:p>
    <w:p>
      <w:pPr>
        <w:pStyle w:val="BodyText"/>
      </w:pPr>
      <w:r>
        <w:t xml:space="preserve">Trong xe ngựa, mẫu thân tựa mình trên chiếc giường mềm mại, không biết đang suy nghĩ gì. Suốt mấy ngày liền bôn ba, sắc mặt mẫu thân có chút tiều tuỵ, nhưng đôi mắt lại như ánh mặt trời sáng rực soi rọi lên mặt hồ sâu rộng, tĩnh mịnh mông lung.</w:t>
      </w:r>
    </w:p>
    <w:p>
      <w:pPr>
        <w:pStyle w:val="BodyText"/>
      </w:pPr>
      <w:r>
        <w:t xml:space="preserve">"Nương, Vân nhi không thể cùng người đi Nhật Hi Quốc, người phải bảo trọng nha. Nương, Vân nhi mặc dù không biết người và phụ thân vì sao trước đây rời xa nhau, nhưng lúc này, Vân nhi hy vọng người có thể cùng phụ thân hoà thuận trở lại."</w:t>
      </w:r>
    </w:p>
    <w:p>
      <w:pPr>
        <w:pStyle w:val="BodyText"/>
      </w:pPr>
      <w:r>
        <w:t xml:space="preserve">Nguyệt Như Thủy than nhẹ một tiếng nói, "Vân nhi, chuyện của nương, ngươi không cần quan tâm, nương sẽ xoay xở được," Nói xong liếc mắt nhìn Quân Lăng Thiên bên ngoài cửa sổ nói, "Vân nhi, hắn từng nói với nương, hắn thích ngươi, nương cũng biết hắn là một hài tử không tệ. Không biết Vân nhi đối với hắn có tình ý hay không?"</w:t>
      </w:r>
    </w:p>
    <w:p>
      <w:pPr>
        <w:pStyle w:val="BodyText"/>
      </w:pPr>
      <w:r>
        <w:t xml:space="preserve">"Nương," Y Vân kinh ngạc trợn to mắt, Quân Lăng Thiên này nói với mẫu thân lúc nào? Thật sự là bản lĩnh rất lớn, có thể khiến mẫu thân vui vẻ như vậy, "Trong lòng Vân nhi đã có Long Mạc, sẽ không có người khác."</w:t>
      </w:r>
    </w:p>
    <w:p>
      <w:pPr>
        <w:pStyle w:val="BodyText"/>
      </w:pPr>
      <w:r>
        <w:t xml:space="preserve">"Đã như vậy, khi tới Nhật Hi Quốc, nương chắc chắn sẽ nhờ phụ thân ngươi nghĩ cách đón ngươi về. Chỉ là, Vân nhi, ngươi đừng có nhìn sai lòng mình." Nguyệt Như Thủy nhìn chăm chú vào đôi mắt Y Vân nói.</w:t>
      </w:r>
    </w:p>
    <w:p>
      <w:pPr>
        <w:pStyle w:val="BodyText"/>
      </w:pPr>
      <w:r>
        <w:t xml:space="preserve">Nhìn sai sao? Trong một thoáng tâm tư Y Vân có chút hoang mang.</w:t>
      </w:r>
    </w:p>
    <w:p>
      <w:pPr>
        <w:pStyle w:val="BodyText"/>
      </w:pPr>
      <w:r>
        <w:t xml:space="preserve">Sẽ không.</w:t>
      </w:r>
    </w:p>
    <w:p>
      <w:pPr>
        <w:pStyle w:val="BodyText"/>
      </w:pPr>
      <w:r>
        <w:t xml:space="preserve">Nàng tin tưởng trái tim mình chỉ có Long Mạc, nàng đã lưu giữ hình ảnh Bạch y Đại ca ca rất nhiều năm ở trong lòng.</w:t>
      </w:r>
    </w:p>
    <w:p>
      <w:pPr>
        <w:pStyle w:val="BodyText"/>
      </w:pPr>
      <w:r>
        <w:t xml:space="preserve">"Nương, Vân nhi đã đáp ứng làm nha hoàn của hắn, luôn muốn hắn kết hôn, có lẽ phụ thân cũng biết hắn, nếu có thể tìm cho hắn một hôn sự phù hợp, Vân nhi có thể được tự do." Y Vân nói.</w:t>
      </w:r>
    </w:p>
    <w:p>
      <w:pPr>
        <w:pStyle w:val="BodyText"/>
      </w:pPr>
      <w:r>
        <w:t xml:space="preserve">"Nương hiểu ý của ngươi, Vân nhi hãy bảo trọng." Mẫu thân nhìn vào đôi mắt Y Vân, lo lắng thở dài.</w:t>
      </w:r>
    </w:p>
    <w:p>
      <w:pPr>
        <w:pStyle w:val="BodyText"/>
      </w:pPr>
      <w:r>
        <w:t xml:space="preserve">Y Vân từ trên xe ngựa đi xuống, nhìn chiếc xe mang theo mẫu thân rời đi nơi xa.</w:t>
      </w:r>
    </w:p>
    <w:p>
      <w:pPr>
        <w:pStyle w:val="BodyText"/>
      </w:pPr>
      <w:r>
        <w:t xml:space="preserve">Nàng ngơ ngẩn nhìn theo, mãi cho đến khi chiếc xe ngựa kia trở thành một chấm nhỏ, biến mất trong tầm nhìn của nàng.</w:t>
      </w:r>
    </w:p>
    <w:p>
      <w:pPr>
        <w:pStyle w:val="BodyText"/>
      </w:pPr>
      <w:r>
        <w:t xml:space="preserve">Mẫu thân đi rồi, chỉ mong mẫu thân có thể ngăn cản chiến tranh, chỉ mong mẫu thân có thể quay về bên cạnh phụ thân.</w:t>
      </w:r>
    </w:p>
    <w:p>
      <w:pPr>
        <w:pStyle w:val="BodyText"/>
      </w:pPr>
      <w:r>
        <w:t xml:space="preserve">"Lên ngựa đi!" Từ trên đỉnh đầu truyền đến thanh âm của Quân Lăng Thiên.</w:t>
      </w:r>
    </w:p>
    <w:p>
      <w:pPr>
        <w:pStyle w:val="BodyText"/>
      </w:pPr>
      <w:r>
        <w:t xml:space="preserve">Y Vân ngẩng đầu, ngay tức khắc nhìn thấy một thân người sắc tím, phía sau hắn ánh nắng buổi chiều ấm áp, lonh lanh như màu ngọc, khiến cả người hắn nhìn qua tựa như toả ra muôn vàn tia sáng mong manh. Gương mặt vẫn mang theo nụ cười lười nhác, lực hấp dẫn có thể giết chết người.</w:t>
      </w:r>
    </w:p>
    <w:p>
      <w:pPr>
        <w:pStyle w:val="BodyText"/>
      </w:pPr>
      <w:r>
        <w:t xml:space="preserve">"Không!"</w:t>
      </w:r>
    </w:p>
    <w:p>
      <w:pPr>
        <w:pStyle w:val="BodyText"/>
      </w:pPr>
      <w:r>
        <w:t xml:space="preserve">Y Vân cự tuyệt, nàng không muốn lại cùng hắn cưỡi chung một con ngựa, bởi vì nàng nghĩ đến Long Mạc, nghĩ đến Đại ca ca vẫn còn gian nan trên chiến trường, mà nàng lại ở đây say mê nụ cười của tên ác ma này.</w:t>
      </w:r>
    </w:p>
    <w:p>
      <w:pPr>
        <w:pStyle w:val="BodyText"/>
      </w:pPr>
      <w:r>
        <w:t xml:space="preserve">Nàng tự nói với mình bởi vì nơi đây là thảo nguyên, bởi vì cảnh sắc xinh đẹp, nên nàng mới đánh mất phương hướng.</w:t>
      </w:r>
    </w:p>
    <w:p>
      <w:pPr>
        <w:pStyle w:val="BodyText"/>
      </w:pPr>
      <w:r>
        <w:t xml:space="preserve">Hiện giờ nàng đã mơ hồ đoán được thân phận của Quân Lăng Thiên, hắn là người Thiên Minh Quốc, lại không ở tại Thiên Minh Quốc, mà ẩn náu ở nơi Trường Thành xa xôi này, chỉ có một nguyên nhân, hắn chắc chắn là thuộc hoàng thất của Thiên Minh Quốc.</w:t>
      </w:r>
    </w:p>
    <w:p>
      <w:pPr>
        <w:pStyle w:val="BodyText"/>
      </w:pPr>
      <w:r>
        <w:t xml:space="preserve">Cố quốc không thể về, chỉ có thể lưu lạc bên ngoài.</w:t>
      </w:r>
    </w:p>
    <w:p>
      <w:pPr>
        <w:pStyle w:val="BodyText"/>
      </w:pPr>
      <w:r>
        <w:t xml:space="preserve">Nhớ đến mối thù hận giữa hắn và Long Mạc, Y Vân cuối cùng cũng hiểu rõ, Long Mạc mười mấy năm trước chỉ là một nhi đồng mười mấy tuổi đã từng chiến đấu ở Thiên Minh Quốc, mối thù kia có lẽ xuất phát từ lúc đó.</w:t>
      </w:r>
    </w:p>
    <w:p>
      <w:pPr>
        <w:pStyle w:val="BodyText"/>
      </w:pPr>
      <w:r>
        <w:t xml:space="preserve">Hắn tiếp cận nàng, hẳn là vì trả thù Long Mạc. Mà tâm tư của nàng, thiếu chút nữa đã rơi vào trong tay giặc.</w:t>
      </w:r>
    </w:p>
    <w:p>
      <w:pPr>
        <w:pStyle w:val="BodyText"/>
      </w:pPr>
      <w:r>
        <w:t xml:space="preserve">Hắn nói thích nàng. Thật sự là thích sao? Hay là vì muốn đả kích Long Mạc.</w:t>
      </w:r>
    </w:p>
    <w:p>
      <w:pPr>
        <w:pStyle w:val="BodyText"/>
      </w:pPr>
      <w:r>
        <w:t xml:space="preserve">Bầu trời Trường Thành trong suốt như vậy, mà lòng của nàng, lại cảm thấy một sự rối bời.</w:t>
      </w:r>
    </w:p>
    <w:p>
      <w:pPr>
        <w:pStyle w:val="BodyText"/>
      </w:pPr>
      <w:r>
        <w:t xml:space="preserve">"Không!" Quân Lăng Thiên lặp lại lời nói của Y Vân, tiểu nữ nhân này lại đang nghĩ cái gì, vì sao khuôn mặt trở nên lạnh nhạt như vậy.</w:t>
      </w:r>
    </w:p>
    <w:p>
      <w:pPr>
        <w:pStyle w:val="BodyText"/>
      </w:pPr>
      <w:r>
        <w:t xml:space="preserve">"Ta muốn ngồi xe ngựa!" Y Vân chỉ vào chiếc xe ngựa còn lại, nói.</w:t>
      </w:r>
    </w:p>
    <w:p>
      <w:pPr>
        <w:pStyle w:val="BodyText"/>
      </w:pPr>
      <w:r>
        <w:t xml:space="preserve">Thân mình bỗng nhiên nhẹ nhàng, Quân Lăng Thiên một tay bắt lấy người Y Vân, kéo lên lưng ngựa.</w:t>
      </w:r>
    </w:p>
    <w:p>
      <w:pPr>
        <w:pStyle w:val="BodyText"/>
      </w:pPr>
      <w:r>
        <w:t xml:space="preserve">"Ngươi chỉ có thể ở cùng ta! Vả lại, trong xe đã có người." Quân Lăng Thiên nói.</w:t>
      </w:r>
    </w:p>
    <w:p>
      <w:pPr>
        <w:pStyle w:val="BodyText"/>
      </w:pPr>
      <w:r>
        <w:t xml:space="preserve">Có người? Là ai?</w:t>
      </w:r>
    </w:p>
    <w:p>
      <w:pPr>
        <w:pStyle w:val="BodyText"/>
      </w:pPr>
      <w:r>
        <w:t xml:space="preserve">Y Vân không biết. Bởi vì những người nàng biết đều đang cưỡi ngựa, Hồng Điệp, Loan Nguyệt, Mặc Vân, Phù Liễu, còn có mấy tên thị vệ, tất cả mọi người đều đang ngồi ngay ngắn trên ngựa, trong xe kia còn có ai chứ?</w:t>
      </w:r>
    </w:p>
    <w:p>
      <w:pPr>
        <w:pStyle w:val="BodyText"/>
      </w:pPr>
      <w:r>
        <w:t xml:space="preserve">Y Vân quả thật đoán không ra, có lẽ căn bản là không có người, chẳng qua là hắn không muốn nàng ngồi mà thôi.</w:t>
      </w:r>
    </w:p>
    <w:p>
      <w:pPr>
        <w:pStyle w:val="BodyText"/>
      </w:pPr>
      <w:r>
        <w:t xml:space="preserve">Nhiệt độ ban ngày dần dần hạ xuống, mặt trời phía tây tròn to đỏ ửng, như thiếu nữ điểm trang, xinh tươi không gì sánh được.</w:t>
      </w:r>
    </w:p>
    <w:p>
      <w:pPr>
        <w:pStyle w:val="BodyText"/>
      </w:pPr>
      <w:r>
        <w:t xml:space="preserve">Đoàn người đuổi theo bóng mặt trời khuất núi, đi tới một thôn xóm nằm bên dòng nước.</w:t>
      </w:r>
    </w:p>
    <w:p>
      <w:pPr>
        <w:pStyle w:val="BodyText"/>
      </w:pPr>
      <w:r>
        <w:t xml:space="preserve">Có trên trăm chiếc lều vải, ngay ngắn có hàng. Con sông nhỏ uốn khúc vờn quanh, bên trái là dãy núi xanh mướt.</w:t>
      </w:r>
    </w:p>
    <w:p>
      <w:pPr>
        <w:pStyle w:val="BodyText"/>
      </w:pPr>
      <w:r>
        <w:t xml:space="preserve">Có khói bếp lượn lờ bốc lên, cơn gió đưa đến mùi hương thịt nướng.</w:t>
      </w:r>
    </w:p>
    <w:p>
      <w:pPr>
        <w:pStyle w:val="BodyText"/>
      </w:pPr>
      <w:r>
        <w:t xml:space="preserve">Xa xa mục dân đang vội vàng dắt bầy dê trở về, dàn dê, tựa như từng áng mây trắng bềnh bồng, rơi xuống thảo nguyên.</w:t>
      </w:r>
    </w:p>
    <w:p>
      <w:pPr>
        <w:pStyle w:val="BodyText"/>
      </w:pPr>
      <w:r>
        <w:t xml:space="preserve">Tiếng dê réo gọi, tiếng ca du mục, còn có tiếng cười trẻ con, giống như một khúc hát xa xưa vọng lại, rơi vào trong vành t Y Vân.</w:t>
      </w:r>
    </w:p>
    <w:p>
      <w:pPr>
        <w:pStyle w:val="BodyText"/>
      </w:pPr>
      <w:r>
        <w:t xml:space="preserve">"Chúng ta đã về đến nhà!" Quân Lăng Thiên khoan thai nói.</w:t>
      </w:r>
    </w:p>
    <w:p>
      <w:pPr>
        <w:pStyle w:val="BodyText"/>
      </w:pPr>
      <w:r>
        <w:t xml:space="preserve">"Là ngươi về nhà, không phải ta!" Y Vân lạnh lùng nói.</w:t>
      </w:r>
    </w:p>
    <w:p>
      <w:pPr>
        <w:pStyle w:val="BodyText"/>
      </w:pPr>
      <w:r>
        <w:t xml:space="preserve">Có mấy nữ tử y phục rực rỡ từ xa bước đến, như những áng mây ngũ sắc.</w:t>
      </w:r>
    </w:p>
    <w:p>
      <w:pPr>
        <w:pStyle w:val="BodyText"/>
      </w:pPr>
      <w:r>
        <w:t xml:space="preserve">"Thiên ca ca!" Nữ tử dẫn đầu vui mừng kêu lên.</w:t>
      </w:r>
    </w:p>
    <w:p>
      <w:pPr>
        <w:pStyle w:val="BodyText"/>
      </w:pPr>
      <w:r>
        <w:t xml:space="preserve">Tuyết Mạn La!</w:t>
      </w:r>
    </w:p>
    <w:p>
      <w:pPr>
        <w:pStyle w:val="BodyText"/>
      </w:pPr>
      <w:r>
        <w:t xml:space="preserve">Công chúa Tinh Mang Quốc sao lại xuất hiện ở nơi này.</w:t>
      </w:r>
    </w:p>
    <w:p>
      <w:pPr>
        <w:pStyle w:val="BodyText"/>
      </w:pPr>
      <w:r>
        <w:t xml:space="preserve">Sau khi nhìn thấy Y Vân, sắc mặt Tuyết Mạn La trở nên buồn bả, sự vui sướng kia liền trở nên hư ảo.</w:t>
      </w:r>
    </w:p>
    <w:p>
      <w:pPr>
        <w:pStyle w:val="BodyText"/>
      </w:pPr>
      <w:r>
        <w:t xml:space="preserve">"Thiên ca ca, ngươi sao lại mang nữ tử này về đây?"</w:t>
      </w:r>
    </w:p>
    <w:p>
      <w:pPr>
        <w:pStyle w:val="BodyText"/>
      </w:pPr>
      <w:r>
        <w:t xml:space="preserve">"A La, đến khi nào vậy? Ca ca của ngươi thế nào?" Quân Lăng Thiên tránh không trả lời câu hỏi của nàng.</w:t>
      </w:r>
    </w:p>
    <w:p>
      <w:pPr>
        <w:pStyle w:val="BodyText"/>
      </w:pPr>
      <w:r>
        <w:t xml:space="preserve">"Hôm qua đến," Tuyết Mạn La nói, ánh mắt vẫn không chút thiện cảm nhìn Y Vân.</w:t>
      </w:r>
    </w:p>
    <w:p>
      <w:pPr>
        <w:pStyle w:val="BodyText"/>
      </w:pPr>
      <w:r>
        <w:t xml:space="preserve">"Thanh Tâm công chúa có tốt không?" Y Vân tuy biết rằng vị công chúa này không thích nàng, nhưng vẫn không kìm được muốn hỏi thăm tin tức của Thanh Tâm công chúa.</w:t>
      </w:r>
    </w:p>
    <w:p>
      <w:pPr>
        <w:pStyle w:val="BodyText"/>
      </w:pPr>
      <w:r>
        <w:t xml:space="preserve">"Đương nhiên tốt, gả cho ca ca của ta, còn có thể không tốt sao?" Giọng điệu Tuyết Mạn La vô cùng khó chịu.</w:t>
      </w:r>
    </w:p>
    <w:p>
      <w:pPr>
        <w:pStyle w:val="BodyText"/>
      </w:pPr>
      <w:r>
        <w:t xml:space="preserve">Sắc mặt Quân Lăng Thiên buồn bả, vung roi, con ngựa kia liền lao vụt qua người Tuyết Mạn La, trong gió truyền đến thanh âm lạnh lùng của hắn, "A La, ngươi nên đối xử với nàng khiêm nhường một chút."</w:t>
      </w:r>
    </w:p>
    <w:p>
      <w:pPr>
        <w:pStyle w:val="BodyText"/>
      </w:pPr>
      <w:r>
        <w:t xml:space="preserve">Gương mặt Tuyết Mạn La liền trắng như tờ giấy.</w:t>
      </w:r>
    </w:p>
    <w:p>
      <w:pPr>
        <w:pStyle w:val="BodyText"/>
      </w:pPr>
      <w:r>
        <w:t xml:space="preserve">Quân Lăng Thiên mang theo Y Vân, chạy đến trước một chiếc lều thật to. Nhanh nhẹn xoay người xuống ngựa, liền đem Y Vân đỡ xuống, ôm vào trong trướng.</w:t>
      </w:r>
    </w:p>
    <w:p>
      <w:pPr>
        <w:pStyle w:val="BodyText"/>
      </w:pPr>
      <w:r>
        <w:t xml:space="preserve">"Tiểu nữ nhân, đây là căn lều của ta, sau này ngươi ở lại đây!" Quân Lăng Thiên mỉm cười, đó là nụ cười bình yên, an lòng, còn có một chút yêu thương.</w:t>
      </w:r>
    </w:p>
    <w:p>
      <w:pPr>
        <w:pStyle w:val="BodyText"/>
      </w:pPr>
      <w:r>
        <w:t xml:space="preserve">Chương 82: Cầm tiêu hợp tấu.</w:t>
      </w:r>
    </w:p>
    <w:p>
      <w:pPr>
        <w:pStyle w:val="BodyText"/>
      </w:pPr>
      <w:r>
        <w:t xml:space="preserve">Trong trướng, trên chiếc thảm nỉ màu đỏ tươi, đặt một chiếc bàn gỗ thấp, trên đó bày đầy các loại thịt nướng cùng trà sữa. *Trà+sữa àh*</w:t>
      </w:r>
    </w:p>
    <w:p>
      <w:pPr>
        <w:pStyle w:val="BodyText"/>
      </w:pPr>
      <w:r>
        <w:t xml:space="preserve">Quân Lăng Thiên ngồi trên nệm lót hình tròn, tựa lưng vào chiếc đệm được viền bằng sợi kim tuyến. Y Vân thì ngồi đối diện với Quân Lăng Thiên, sững sờ nhìn vào khối thịt nướng to lớn nằm trên bàn, không biết phải bắt đầu từ đâu, không biết phải làm thế nào để gắp thức ăn cho chủ nhân đây.</w:t>
      </w:r>
    </w:p>
    <w:p>
      <w:pPr>
        <w:pStyle w:val="BodyText"/>
      </w:pPr>
      <w:r>
        <w:t xml:space="preserve">Quân Lăng Thiên thấy thế, mỉm cười như ánh mặt trời, nói: "Xem ra hôm nay, chủ nhân ta đây phải hầu hạ nha hoàn rồi."</w:t>
      </w:r>
    </w:p>
    <w:p>
      <w:pPr>
        <w:pStyle w:val="BodyText"/>
      </w:pPr>
      <w:r>
        <w:t xml:space="preserve">Nói xong, cầm lấy khối thịt lóc bỏ xương, lấy ra một miếng thịt nướng nóng hổi đưa cho Y Vân, giọng nói cưng chiều: "Vân nhi, ăn nhiều thịt một chút, ngươi rất gầy, cần phải bồi bổ tốt vào!"</w:t>
      </w:r>
    </w:p>
    <w:p>
      <w:pPr>
        <w:pStyle w:val="BodyText"/>
      </w:pPr>
      <w:r>
        <w:t xml:space="preserve">Nói xong liền đưa cho Y Vân.</w:t>
      </w:r>
    </w:p>
    <w:p>
      <w:pPr>
        <w:pStyle w:val="BodyText"/>
      </w:pPr>
      <w:r>
        <w:t xml:space="preserve">Nhưng Y Vân lại không đón lấy, thản nhiên nói: "Y Vân thật không dám nhận, người cứ tự nhiên, Y Vân biết nên làm thế nào."</w:t>
      </w:r>
    </w:p>
    <w:p>
      <w:pPr>
        <w:pStyle w:val="BodyText"/>
      </w:pPr>
      <w:r>
        <w:t xml:space="preserve">Nói xong, cũng cầm khối thịt lên, vụng về bỏ đi phần xương, đem phần thịt còn lại cắt thành những miếng nhỏ, đặt trên dĩa, bưng đến trước mặt Quân Lăng Thiên.</w:t>
      </w:r>
    </w:p>
    <w:p>
      <w:pPr>
        <w:pStyle w:val="BodyText"/>
      </w:pPr>
      <w:r>
        <w:t xml:space="preserve">Hàn ý trong mắt Quân Lăng Thiên tràn ngập, không rõ Y Vân vì sao lại trở nên lạnh nhạt như vậy, ở Minh Châu bọn họ chẳng phải rất hoà hợp hay sao?</w:t>
      </w:r>
    </w:p>
    <w:p>
      <w:pPr>
        <w:pStyle w:val="BodyText"/>
      </w:pPr>
      <w:r>
        <w:t xml:space="preserve">Nha đầu kia lại xem mình chỉ là nha hoàn của hắn, Quân Lăng Thiên nâng lên chén rượu, chậm rãi thưởng thức, ánh mắt dò xét liên tục vờn quanh trên người Y Vân. Y Vân vẫn chú tâm vào phận sự của mình, cúi đầu, chăm chỉ cắt thịt, bất chấp cái nhìn chăm chú của Quân Lăng Thiên.</w:t>
      </w:r>
    </w:p>
    <w:p>
      <w:pPr>
        <w:pStyle w:val="BodyText"/>
      </w:pPr>
      <w:r>
        <w:t xml:space="preserve">Bỗng nhiên, một đôi tay thon dài bắt lấy được người của nàng, Y Vân bị bắt phải ngẩng đầu, một miếng thịt mang theo hương thơm nồng đậm nhét vào trong miệng của nàng.</w:t>
      </w:r>
    </w:p>
    <w:p>
      <w:pPr>
        <w:pStyle w:val="BodyText"/>
      </w:pPr>
      <w:r>
        <w:t xml:space="preserve">"Nếu ngươi không ăn, ta sẽ không ngại ép ngươi ăn như vậy!" Giọng nói ngang ngược của Quân Lăng Thiên vang lên bên tai.</w:t>
      </w:r>
    </w:p>
    <w:p>
      <w:pPr>
        <w:pStyle w:val="BodyText"/>
      </w:pPr>
      <w:r>
        <w:t xml:space="preserve">Y Vân ngẩng đầu, đối diện với đôi mắt nhìn thấu lòng người của Quân Lăng Thiên, trong lòng đột nhiên co rút lại, nàng thở dài một hơi, gắp lấy phần thịt trước mặt bắt đầu ăn.</w:t>
      </w:r>
    </w:p>
    <w:p>
      <w:pPr>
        <w:pStyle w:val="BodyText"/>
      </w:pPr>
      <w:r>
        <w:t xml:space="preserve">Cho dù có cố chấp thì kết quả vẫn phải phục tùng hắn, hà tất gì phải lãng phí sức lực chứ?</w:t>
      </w:r>
    </w:p>
    <w:p>
      <w:pPr>
        <w:pStyle w:val="BodyText"/>
      </w:pPr>
      <w:r>
        <w:t xml:space="preserve">Từ khi làm nha hoàn bên ngươi bà ngoại, nàng đều ăn chay niệm phật theo người, rất ít khi ăn thịt, khi vào cung, ở lại am ni cô của mẫu thân nên mỗi ngày cũng đều là cơm canh đạm bạc.</w:t>
      </w:r>
    </w:p>
    <w:p>
      <w:pPr>
        <w:pStyle w:val="BodyText"/>
      </w:pPr>
      <w:r>
        <w:t xml:space="preserve">Lúc này khi miếng thịt kia vừa đưa vào miệng, hương vị này khiến Y Vân có chút không quen.</w:t>
      </w:r>
    </w:p>
    <w:p>
      <w:pPr>
        <w:pStyle w:val="BodyText"/>
      </w:pPr>
      <w:r>
        <w:t xml:space="preserve">Quân Lăng Thiên cũng là người Hán, Y Vân không biết, lúc trước khi rời khỏi quê hương, hắn đã làm thế nào để có thể thích ứng vào một môi trường khác, tóm lại, hiện tại trong hắn rất là thoải mái.</w:t>
      </w:r>
    </w:p>
    <w:p>
      <w:pPr>
        <w:pStyle w:val="BodyText"/>
      </w:pPr>
      <w:r>
        <w:t xml:space="preserve">Hắn thuần thục cắt thịt, đưa cho Y Vân, suốt một bữa cơm, gần như đều do hắn phục vụ nàng.</w:t>
      </w:r>
    </w:p>
    <w:p>
      <w:pPr>
        <w:pStyle w:val="BodyText"/>
      </w:pPr>
      <w:r>
        <w:t xml:space="preserve">Đối với những người trong bộ tộc này, thân phận của Quân Lăng Thiên hình như rất cao, nghe bọn thị nữ nói rằng hắn đã từng cứu cả bộ tộc của họ, cho nên hắn liền trở thành người đứng đầu trong bộ tộc. Trong tộc cũng có rất nhiều người Hán được Quân Lăng Thiên mang về, bọn họ đều rất hoà hợp sống với nhau.</w:t>
      </w:r>
    </w:p>
    <w:p>
      <w:pPr>
        <w:pStyle w:val="BodyText"/>
      </w:pPr>
      <w:r>
        <w:t xml:space="preserve">Một kẻ lang bạt không nhà không nước, có thể đứng vững cho đến ngày hôm nay, cho dù dự tính ban đầu của hắn là vì phục quốc cũng được, vì muốn báo thù Long Mạc cũng được, tất cả những nổ lực của hắn đã khiến Y Vân có phần bội phục.</w:t>
      </w:r>
    </w:p>
    <w:p>
      <w:pPr>
        <w:pStyle w:val="BodyText"/>
      </w:pPr>
      <w:r>
        <w:t xml:space="preserve">Hắn nhất định đã trải qua không ít khổ sở. Y Vân vừa ăn vừa si ngốc nghĩ ngợi.</w:t>
      </w:r>
    </w:p>
    <w:p>
      <w:pPr>
        <w:pStyle w:val="BodyText"/>
      </w:pPr>
      <w:r>
        <w:t xml:space="preserve">Quân Lăng Thiên mệt mỏi điều chỉnh tư thế, lại rót một chén rượu, chậm rãi nâng lên, trong đôi mắt là ý cười quỷ quyệt.</w:t>
      </w:r>
    </w:p>
    <w:p>
      <w:pPr>
        <w:pStyle w:val="BodyText"/>
      </w:pPr>
      <w:r>
        <w:t xml:space="preserve">Dùng cơm xong, Quân Lăng Thiên liền đi ra ngoài.</w:t>
      </w:r>
    </w:p>
    <w:p>
      <w:pPr>
        <w:pStyle w:val="BodyText"/>
      </w:pPr>
      <w:r>
        <w:t xml:space="preserve">Y Vân cũng từ trong trướng thong thả bước ra.</w:t>
      </w:r>
    </w:p>
    <w:p>
      <w:pPr>
        <w:pStyle w:val="BodyText"/>
      </w:pPr>
      <w:r>
        <w:t xml:space="preserve">Màn đêm rủ xuống, bầu trời đêm trên thảo nguyên tựa như một chiếc nghiên mực bị lật úp lại.</w:t>
      </w:r>
    </w:p>
    <w:p>
      <w:pPr>
        <w:pStyle w:val="BodyText"/>
      </w:pPr>
      <w:r>
        <w:t xml:space="preserve">Có lẽ là tầm nhìn bao la, nên bầu trời đêm càng thêm rộng lớn, ngay cả ánh trăng ở Trường Thành, cũng xinh đẹp lạ thường, xinh đẹp đến khó tin, không hề mờ mịt, không hề mông lung, mà là thanh khiết như ngọc, trong veo như tuyết, không hề xa xôi, mà gần trong gang tấc, dường như có thể chạm tay tới.</w:t>
      </w:r>
    </w:p>
    <w:p>
      <w:pPr>
        <w:pStyle w:val="BodyText"/>
      </w:pPr>
      <w:r>
        <w:t xml:space="preserve">Y Vân ôm đầu gối ngồi ở bên ngoài lều, nhìn lên bầu trời đêm.</w:t>
      </w:r>
    </w:p>
    <w:p>
      <w:pPr>
        <w:pStyle w:val="BodyText"/>
      </w:pPr>
      <w:r>
        <w:t xml:space="preserve">Trong gió bay tới tiếng nhạc của đàn đầu ngựa *loại nhạc cụ hai dây của dân tộc Mông Cổ, trên đầu cần đàn có chạm hình đầu ngựa*, cũng nhẹ nhàng thổi tới mùi thịt dê nướng cùng hương trà sữa tinh khiết thơm lừng, còn có tiếng trống thùng thùng, tiếng người cười nói. Mọi thứ đều xa lạ nhưng lại rất mới lạ.</w:t>
      </w:r>
    </w:p>
    <w:p>
      <w:pPr>
        <w:pStyle w:val="BodyText"/>
      </w:pPr>
      <w:r>
        <w:t xml:space="preserve">Nàng vốn không thuộc về nơi này, đối với nàng, đây là một nơi mới mẻ, cũng là một thế giới lạ lẫm.</w:t>
      </w:r>
    </w:p>
    <w:p>
      <w:pPr>
        <w:pStyle w:val="BodyText"/>
      </w:pPr>
      <w:r>
        <w:t xml:space="preserve">Có tiếng trống thùng thùng vang lên, nghe nói là vì hoan nghênh Quân Lăng Thiên trở về, nên đêm nay sẽ có đêm hội lửa trại.</w:t>
      </w:r>
    </w:p>
    <w:p>
      <w:pPr>
        <w:pStyle w:val="BodyText"/>
      </w:pPr>
      <w:r>
        <w:t xml:space="preserve">Có hai thị nữ, thân mặc trang phục dân tộc rực rỡ, dáng vẻ thướt tha mềm mại đi tới.</w:t>
      </w:r>
    </w:p>
    <w:p>
      <w:pPr>
        <w:pStyle w:val="BodyText"/>
      </w:pPr>
      <w:r>
        <w:t xml:space="preserve">Đến gần Y Vân, các nàng nói: "Cô nương, tộc trưởng của chúng ta mới người tham gia đêm hội lửa trại."</w:t>
      </w:r>
    </w:p>
    <w:p>
      <w:pPr>
        <w:pStyle w:val="BodyText"/>
      </w:pPr>
      <w:r>
        <w:t xml:space="preserve">Đêm hội lửa trại?</w:t>
      </w:r>
    </w:p>
    <w:p>
      <w:pPr>
        <w:pStyle w:val="BodyText"/>
      </w:pPr>
      <w:r>
        <w:t xml:space="preserve">"Tộc trưởng của các ngươi là Quân Lăng Thiên sao?" Y Vân hỏi. "Đúng vậy! Cô nương người nhất định phải đi, nếu không chúng ta sẽ bị phạt!"</w:t>
      </w:r>
    </w:p>
    <w:p>
      <w:pPr>
        <w:pStyle w:val="BodyText"/>
      </w:pPr>
      <w:r>
        <w:t xml:space="preserve">Thì ra Quân Lăng Thiên thật sự là tộc trưởng, hắn không đến mời nàng, vì sợ nàng sẽ từ chối, nên phái hai thiếu nữ vô tội đến, đoán chắc rằng nàng sẽ không liên luỵ đến người vô tội.</w:t>
      </w:r>
    </w:p>
    <w:p>
      <w:pPr>
        <w:pStyle w:val="BodyText"/>
      </w:pPr>
      <w:r>
        <w:t xml:space="preserve">Y Vân chậm rãi đứng dậy, phất nhẹ lên bạch y, hờ hững nói: "Được rồi. Đi thôi!"</w:t>
      </w:r>
    </w:p>
    <w:p>
      <w:pPr>
        <w:pStyle w:val="BodyText"/>
      </w:pPr>
      <w:r>
        <w:t xml:space="preserve">Còn chưa đi tới, đã nhìn thấy đống lửa trại hừng hực, ánh lửa bay tận lên bầu trời đêm, dường như ngay cả ánh trăng sáng rõ cũng bị nhuộm đỏ, giống như một thiếu nữ đỏ bừng hai má.</w:t>
      </w:r>
    </w:p>
    <w:p>
      <w:pPr>
        <w:pStyle w:val="BodyText"/>
      </w:pPr>
      <w:r>
        <w:t xml:space="preserve">Các chàng trai, cô gái dị tộc mặc trên người trang phục dân tộc xinh đẹp, vừa múa vừa hát trên bãi đất trống trước ánh lửa trại.</w:t>
      </w:r>
    </w:p>
    <w:p>
      <w:pPr>
        <w:pStyle w:val="BodyText"/>
      </w:pPr>
      <w:r>
        <w:t xml:space="preserve">Tiếng trống, tiếng đàn, tiếng ca, tiếng nói, cùng bóng người lắc lư tụ họp trong một biển cả hân hoan. Không khí đón mừng lan tràn nơi nơi, Y Vân cũng bị cuốn hút bởi niềm vui mừng chân thật kia.</w:t>
      </w:r>
    </w:p>
    <w:p>
      <w:pPr>
        <w:pStyle w:val="BodyText"/>
      </w:pPr>
      <w:r>
        <w:t xml:space="preserve">Nhưng nàng vẫn biết nàng không thuộc về nơi nay, và nơi này cũng sẽ không thuộc về nàng, nàng lặng lẽ tránh ở một nơi vắng vẻ, yên lặng quan sát.</w:t>
      </w:r>
    </w:p>
    <w:p>
      <w:pPr>
        <w:pStyle w:val="BodyText"/>
      </w:pPr>
      <w:r>
        <w:t xml:space="preserve">"Tộc trưởng đến."</w:t>
      </w:r>
    </w:p>
    <w:p>
      <w:pPr>
        <w:pStyle w:val="BodyText"/>
      </w:pPr>
      <w:r>
        <w:t xml:space="preserve">Có người lớn tiếng hô lên.</w:t>
      </w:r>
    </w:p>
    <w:p>
      <w:pPr>
        <w:pStyle w:val="BodyText"/>
      </w:pPr>
      <w:r>
        <w:t xml:space="preserve">Trong nháy mắt, tiếng trống, tiếng đàn, tiếng ca, tiếng cười nói liền ngừng lại. Khắp nơi một mảnh tĩnh lặng, chỉ có tiếng gió vi vu thổi qua.</w:t>
      </w:r>
    </w:p>
    <w:p>
      <w:pPr>
        <w:pStyle w:val="BodyText"/>
      </w:pPr>
      <w:r>
        <w:t xml:space="preserve">Thân ảnh khôi ngô cao ngất của Quân Lăng Thiên không nhanh không chậm bước tới, hắn vẫn mặc bộ y phục màu tím nhạt, hoa lệ mà không xa hoa, một sợi tơ cũng màu tím buộc lấy mái tóc đen của hắn. Khoé môi vẫn là nụ cười biếng nhác như có như không. Nụ cười kia dưới ánh lửa, càng toả ra sự ấm áp ma mãnh, kéo theo đó là vô số tấm lòng thiếu nữ.</w:t>
      </w:r>
    </w:p>
    <w:p>
      <w:pPr>
        <w:pStyle w:val="BodyText"/>
      </w:pPr>
      <w:r>
        <w:t xml:space="preserve">Hắn đi tới chỗ nào, ánh mắt liền đi theo đấy.</w:t>
      </w:r>
    </w:p>
    <w:p>
      <w:pPr>
        <w:pStyle w:val="BodyText"/>
      </w:pPr>
      <w:r>
        <w:t xml:space="preserve">Tộc trưởng trẻ tuổi này. Quanh năm, hắn đều ở bên ngoài, hắn là người Hán, hắn thần long kiến thủ bất kiến vĩ *rồng thần thấy đầu không thấy đuôi, ám chỉ sự bí ẩn*, nhưng vẫn không ảnh hưởng đến sự ngưỡng mộ của mọi người trong tộc đối với hắn, được trai tráng trong tộc sùng bái, được cô nương trong tộc ái mộ.</w:t>
      </w:r>
    </w:p>
    <w:p>
      <w:pPr>
        <w:pStyle w:val="BodyText"/>
      </w:pPr>
      <w:r>
        <w:t xml:space="preserve">Ánh mắt bọn họ đều tập trung vào hắn, nhưng, ánh mắt của hắn lại không dừng trên người bọn họ.</w:t>
      </w:r>
    </w:p>
    <w:p>
      <w:pPr>
        <w:pStyle w:val="BodyText"/>
      </w:pPr>
      <w:r>
        <w:t xml:space="preserve">Hắn bỗng nhiên tao nhã xoay người lại, ánh mắt sâu thẳm xuyên qua một rừng người bao quanh hắn, dừng lại trên thân ảnh trắng tinh đang lặng yên trong góc tối. Gương mặt hiện lên nét cười long lanh như ngọc, nụ cười kia đã khiến biết bao cô nương hồn bay phách lạc.</w:t>
      </w:r>
    </w:p>
    <w:p>
      <w:pPr>
        <w:pStyle w:val="BodyText"/>
      </w:pPr>
      <w:r>
        <w:t xml:space="preserve">Bọn họ chưa từng thấy tộc trưởng vui vẻ như vậy, nụ cười rất là sáng lạng, lần này trở về, tộc trưởng có phần không giống với lúc trước nha.</w:t>
      </w:r>
    </w:p>
    <w:p>
      <w:pPr>
        <w:pStyle w:val="BodyText"/>
      </w:pPr>
      <w:r>
        <w:t xml:space="preserve">Là ai đã khiến tộc trưởng vui vẻ như vậy.</w:t>
      </w:r>
    </w:p>
    <w:p>
      <w:pPr>
        <w:pStyle w:val="BodyText"/>
      </w:pPr>
      <w:r>
        <w:t xml:space="preserve">Ánh mắt mọi người đều di chuyển theo tầm mắt của người, nơi đó có một bạch y nữ tử.</w:t>
      </w:r>
    </w:p>
    <w:p>
      <w:pPr>
        <w:pStyle w:val="BodyText"/>
      </w:pPr>
      <w:r>
        <w:t xml:space="preserve">Là nữ tử mà tộc trưởng mang về.</w:t>
      </w:r>
    </w:p>
    <w:p>
      <w:pPr>
        <w:pStyle w:val="BodyText"/>
      </w:pPr>
      <w:r>
        <w:t xml:space="preserve">Nàng lẳng lặng đứng ở nơi ánh sáng suy yếu.</w:t>
      </w:r>
    </w:p>
    <w:p>
      <w:pPr>
        <w:pStyle w:val="BodyText"/>
      </w:pPr>
      <w:r>
        <w:t xml:space="preserve">Giống như áng mây trên bầu trời vô tình rơi xuống nhân gian, lại giống như nàng tiên trên vầng trăng huyền ảo, vô cùng xinh đẹp, quan trọng là ... Khí chất của nàng, lạnh lùng mà vẫn dịu dàng, mỹ lệ mà vẫn khả ái.</w:t>
      </w:r>
    </w:p>
    <w:p>
      <w:pPr>
        <w:pStyle w:val="BodyText"/>
      </w:pPr>
      <w:r>
        <w:t xml:space="preserve">Những cô nương trang phục lộng lẫy khi nhìn thấy nàng, liền hiểu rõ bản thân vì sao vẫn không lấy được một cái nhìn chăm chú của tộc trưởng. Các nàng cùng với bạch y nữ tử cũng như vầng trăng và ánh sao. Sao thì có vô số, mà ánh trăng thì vĩnh viễn chỉ có một, nàng là duy nhất.</w:t>
      </w:r>
    </w:p>
    <w:p>
      <w:pPr>
        <w:pStyle w:val="BodyText"/>
      </w:pPr>
      <w:r>
        <w:t xml:space="preserve">"Tộc trưởng, các cô nương đã chuẩn bị tiết mục chào đón người! Có thể để các nàng bắt đầu không?"</w:t>
      </w:r>
    </w:p>
    <w:p>
      <w:pPr>
        <w:pStyle w:val="BodyText"/>
      </w:pPr>
      <w:r>
        <w:t xml:space="preserve">Một lão nhân gia trong tộc đi đến trước mặt Quân Lăng Thiên, nói nhỏ.</w:t>
      </w:r>
    </w:p>
    <w:p>
      <w:pPr>
        <w:pStyle w:val="BodyText"/>
      </w:pPr>
      <w:r>
        <w:t xml:space="preserve">"Bắt đầu đi!" Quân Lăng Thiên nói.</w:t>
      </w:r>
    </w:p>
    <w:p>
      <w:pPr>
        <w:pStyle w:val="BodyText"/>
      </w:pPr>
      <w:r>
        <w:t xml:space="preserve">Tiếng trống, tiếng đàn lại vang lên.</w:t>
      </w:r>
    </w:p>
    <w:p>
      <w:pPr>
        <w:pStyle w:val="BodyText"/>
      </w:pPr>
      <w:r>
        <w:t xml:space="preserve">Một nhóm nữ tử trang phục rực rỡ vây thành vòng tròn, nhảy múa.</w:t>
      </w:r>
    </w:p>
    <w:p>
      <w:pPr>
        <w:pStyle w:val="BodyText"/>
      </w:pPr>
      <w:r>
        <w:t xml:space="preserve">Ở giữa vòng tròn, là công chúa Tinh Mang Quốc Tuyết Mạn La.</w:t>
      </w:r>
    </w:p>
    <w:p>
      <w:pPr>
        <w:pStyle w:val="BodyText"/>
      </w:pPr>
      <w:r>
        <w:t xml:space="preserve">Kỹ thuật của nàng rất đẹp, uyển chuyển mà không mềm yếu, xinh đẹp mà duyên dáng. Mặc dù hấp dẫn vô số những ánh mắt nhưng lại không thu hút được ánh mắt của con người kia. Kỹ thuật nhảy có hay, tiếng nhạc có dịu êm, nhưng thiếu đi ánh mắt của hắn, hết thảy mọi thứ đều trở nên mờ nhạt, trống vắng.</w:t>
      </w:r>
    </w:p>
    <w:p>
      <w:pPr>
        <w:pStyle w:val="BodyText"/>
      </w:pPr>
      <w:r>
        <w:t xml:space="preserve">Tuyết Mạn La đã hoàn thành bài múa khiến lòng người rung động.</w:t>
      </w:r>
    </w:p>
    <w:p>
      <w:pPr>
        <w:pStyle w:val="BodyText"/>
      </w:pPr>
      <w:r>
        <w:t xml:space="preserve">Ánh mắt của nàng oán hận nhìn chằm chằm vào thân ảnh trắng tinh đứng ở nơi xa kia.</w:t>
      </w:r>
    </w:p>
    <w:p>
      <w:pPr>
        <w:pStyle w:val="BodyText"/>
      </w:pPr>
      <w:r>
        <w:t xml:space="preserve">Y Vân có chú ý tới Tuyết Mạn La, nàng biết nữ tử này hận nàng, nàng ấy là một cô nương ngay thẳng, không hề che giấu sự oán hận của mình.</w:t>
      </w:r>
    </w:p>
    <w:p>
      <w:pPr>
        <w:pStyle w:val="BodyText"/>
      </w:pPr>
      <w:r>
        <w:t xml:space="preserve">Làm thế nào mới có thể hoá giải sự thù hằn của nàng đây?</w:t>
      </w:r>
    </w:p>
    <w:p>
      <w:pPr>
        <w:pStyle w:val="BodyText"/>
      </w:pPr>
      <w:r>
        <w:t xml:space="preserve">Y Vân còn đang ngơ ngơ ngẩn ngẩn đứng đấy, mãi cho đến khi nghe thấy tiếng hô to như âm thanh sấm dội.</w:t>
      </w:r>
    </w:p>
    <w:p>
      <w:pPr>
        <w:pStyle w:val="BodyText"/>
      </w:pPr>
      <w:r>
        <w:t xml:space="preserve">Nàng bỗng nhiên tỉnh lại, nhìn thấy Quân Lăng Thiên đang chậm rãi đi tới bên nàng, nụ cười vương vấn bên môi.</w:t>
      </w:r>
    </w:p>
    <w:p>
      <w:pPr>
        <w:pStyle w:val="BodyText"/>
      </w:pPr>
      <w:r>
        <w:t xml:space="preserve">"Sao... Sao lại thế này?" Y Vân ngây ngốc hỏi han, nhưng mà, không ai trả lời nàng.</w:t>
      </w:r>
    </w:p>
    <w:p>
      <w:pPr>
        <w:pStyle w:val="BodyText"/>
      </w:pPr>
      <w:r>
        <w:t xml:space="preserve">Ánh mắt mọi người đều nhìn chăm chú vào dáng vẻ anh tuấn của Quân Lăng Thiên, chậm rãi đi tới.</w:t>
      </w:r>
    </w:p>
    <w:p>
      <w:pPr>
        <w:pStyle w:val="BodyText"/>
      </w:pPr>
      <w:r>
        <w:t xml:space="preserve">Y Vân đè nén sự kinh hoàng trong lòng, nhìn hắn dần đi đến trước mặt của nàng.</w:t>
      </w:r>
    </w:p>
    <w:p>
      <w:pPr>
        <w:pStyle w:val="BodyText"/>
      </w:pPr>
      <w:r>
        <w:t xml:space="preserve">Quân Lăng Thiên cúi người, tao nhã duỗi tay ra, nói: "Vân nhi, hợp tấu với ta một khúc, được không?"</w:t>
      </w:r>
    </w:p>
    <w:p>
      <w:pPr>
        <w:pStyle w:val="BodyText"/>
      </w:pPr>
      <w:r>
        <w:t xml:space="preserve">"Chuyện này..." Y Vân do dự, nàng định cự tuyệt nhưng lại chìm ngập trong tiếng reo hò.</w:t>
      </w:r>
    </w:p>
    <w:p>
      <w:pPr>
        <w:pStyle w:val="BodyText"/>
      </w:pPr>
      <w:r>
        <w:t xml:space="preserve">Sớm đã có thị nữ mang đàn ngọc đến, đặt trước mặt Y Vân.</w:t>
      </w:r>
    </w:p>
    <w:p>
      <w:pPr>
        <w:pStyle w:val="BodyText"/>
      </w:pPr>
      <w:r>
        <w:t xml:space="preserve">Y Vân băn khoăn ngồi trước đàn, trong lòng có cảm giác hoang mang.</w:t>
      </w:r>
    </w:p>
    <w:p>
      <w:pPr>
        <w:pStyle w:val="BodyText"/>
      </w:pPr>
      <w:r>
        <w:t xml:space="preserve">Nàng nhìn về phía Quân Lăng Thiên, Quân Lăng Thiên đáp lại nàng bằng một nụ cười say đắm mà thanh nhã. Nụ cười kia được ánh lửa soi sáng, càng thêm mê hoặc, toả ra ánh ngọc lấp lánh, ánh sáng ấy làm Y Vân có chút choáng váng.</w:t>
      </w:r>
    </w:p>
    <w:p>
      <w:pPr>
        <w:pStyle w:val="BodyText"/>
      </w:pPr>
      <w:r>
        <w:t xml:space="preserve">Đôi tay nàng chạm lên dây đàn, nhẹ nhàng chuyển động, tiếng đàn liền vang lên trong khung cảnh thảo nguyên bát ngát. Tiếng tiêu của Quân Lăng Thiên cũng lập tức đuổi theo như hình với bóng, cùng với tiếng đàn của nàng, chậm rãi hoà vào nhau.</w:t>
      </w:r>
    </w:p>
    <w:p>
      <w:pPr>
        <w:pStyle w:val="BodyText"/>
      </w:pPr>
      <w:r>
        <w:t xml:space="preserve">Trong không gian âm nhạc, Y Vân liền đắm chìm vào trong khúc ca tuyệt vời này. Hoàn toàn không biết vì sao tiếng đàn của nàng cùng tiếng tiêu của Quân Lăng Thiên lại hài hoà, tuyệt vời, êm dịu và ăn ý đến như vậy.</w:t>
      </w:r>
    </w:p>
    <w:p>
      <w:pPr>
        <w:pStyle w:val="BodyText"/>
      </w:pPr>
      <w:r>
        <w:t xml:space="preserve">Trong lúc này, cả vũ trụ ngoại trừ tiếng đàn tiếng tiêu cùng với tiếng lửa tí tách bập bùng thì cũng không còn âm thanh nào khác.</w:t>
      </w:r>
    </w:p>
    <w:p>
      <w:pPr>
        <w:pStyle w:val="BodyText"/>
      </w:pPr>
      <w:r>
        <w:t xml:space="preserve">Mọi người đều lặng yên lắng nghe âm thanh hợp tấu của đôi trai tài gái sắc. Ngay cả những cô nương ái mộ Quân Lăng Thiên có phần ghen tị với Y Vân cũng phải bội phục sự ăn ý của hai người, không tự chủ mà đắm chìm trong tiếng nhạc tuyệt vời này.</w:t>
      </w:r>
    </w:p>
    <w:p>
      <w:pPr>
        <w:pStyle w:val="BodyText"/>
      </w:pPr>
      <w:r>
        <w:t xml:space="preserve">Thật lâu sau, tiếng đàn Y Vân ngừng lại, tiếng tiêu của Quân Lăng Thiên tấu lên âm cuối cao vút, sau đó dần dần kết thúc. Y Vân lúc này mới phát hiện nàng lại có tâm linh tương thông với tên ác ma này.</w:t>
      </w:r>
    </w:p>
    <w:p>
      <w:pPr>
        <w:pStyle w:val="BodyText"/>
      </w:pPr>
      <w:r>
        <w:t xml:space="preserve">Nàng ngẩng đầu nhìn Quân Lăng Thiên, phát hiện ánh mắt hắn nóng rực bắn về phía nàng, tựa như muốn thiêu đốt nàng vậy.</w:t>
      </w:r>
    </w:p>
    <w:p>
      <w:pPr>
        <w:pStyle w:val="BodyText"/>
      </w:pPr>
      <w:r>
        <w:t xml:space="preserve">"A---------" Tiếng hoan hô của mọi người bùng nổ như muốn rung chuyển cả đất trời.</w:t>
      </w:r>
    </w:p>
    <w:p>
      <w:pPr>
        <w:pStyle w:val="BodyText"/>
      </w:pPr>
      <w:r>
        <w:t xml:space="preserve">Y Vân không hiểu, những người này vì sao lại hoan hô. Vì sao vậy? Chỉ là bọn họ đã cùng nhau diễn tấu sao? Sự nhiệt tình của những người trên thảo nguyên này thật không bình thường m&gt;</w:t>
      </w:r>
    </w:p>
    <w:p>
      <w:pPr>
        <w:pStyle w:val="BodyText"/>
      </w:pPr>
      <w:r>
        <w:t xml:space="preserve">"Lại là ngươi, ngươi là nữ nhân xấu xa, ngươi cướp mất Thiên ca ca của ta." Bên tai bỗng nhiên vang lên tiếng khóc oán hận quở trách.</w:t>
      </w:r>
    </w:p>
    <w:p>
      <w:pPr>
        <w:pStyle w:val="BodyText"/>
      </w:pPr>
      <w:r>
        <w:t xml:space="preserve">Thanh âm này tựa như một khối băng rơi vào trong nồi nước đang sôi trào, tiếng cười nói dần trở nên lắng dịu lại.</w:t>
      </w:r>
    </w:p>
    <w:p>
      <w:pPr>
        <w:pStyle w:val="BodyText"/>
      </w:pPr>
      <w:r>
        <w:t xml:space="preserve">Y Vân sững sờ nhìn về phía chủ nhân của thanh âm kia...Tuyết Mạn La.</w:t>
      </w:r>
    </w:p>
    <w:p>
      <w:pPr>
        <w:pStyle w:val="BodyText"/>
      </w:pPr>
      <w:r>
        <w:t xml:space="preserve">Dưới ánh lửa, đôi môi đỏ mọng của vị công chúa điêu ngoa run lên, đôi mắt xanh thẳm vì bi thương mà phát ra ánh sáng u ám, ngay cả chiếc roi da trong bàn tay cũng run lên nhè nhẹ.</w:t>
      </w:r>
    </w:p>
    <w:p>
      <w:pPr>
        <w:pStyle w:val="BodyText"/>
      </w:pPr>
      <w:r>
        <w:t xml:space="preserve">Y Vân có chút kinh ngạc, dựa theo tính tình của nàng, thì chiếc roi kia hẳn đã được vung lên mang theo sự tức giận khôn cùng hướng về phía Y Vân. Nhưng giờ phút này xem ra sự bi thương cùng thất vọng của nàng đã vượt xa hận ý đối với Y Vân.</w:t>
      </w:r>
    </w:p>
    <w:p>
      <w:pPr>
        <w:pStyle w:val="BodyText"/>
      </w:pPr>
      <w:r>
        <w:t xml:space="preserve">Nàng dường như đã hoàn toàn tuyệt vọng.</w:t>
      </w:r>
    </w:p>
    <w:p>
      <w:pPr>
        <w:pStyle w:val="BodyText"/>
      </w:pPr>
      <w:r>
        <w:t xml:space="preserve">Trong ánh mắt Quân Lăng Thiên hiện lên một tia thương tiếc.</w:t>
      </w:r>
    </w:p>
    <w:p>
      <w:pPr>
        <w:pStyle w:val="BodyText"/>
      </w:pPr>
      <w:r>
        <w:t xml:space="preserve">Cho tới nay, hắn chỉ xem A La là tiểu muội của hắn, có lẽ nên khiến nàng chết tâm.</w:t>
      </w:r>
    </w:p>
    <w:p>
      <w:pPr>
        <w:pStyle w:val="BodyText"/>
      </w:pPr>
      <w:r>
        <w:t xml:space="preserve">Hắn lạnh lùng phân phó, "Người đâu, đưa A La công chúa trở về."</w:t>
      </w:r>
    </w:p>
    <w:p>
      <w:pPr>
        <w:pStyle w:val="BodyText"/>
      </w:pPr>
      <w:r>
        <w:t xml:space="preserve">Hai thị nữ bước tới dìu lấy cánh tay Tuyết Mạn La.</w:t>
      </w:r>
    </w:p>
    <w:p>
      <w:pPr>
        <w:pStyle w:val="BodyText"/>
      </w:pPr>
      <w:r>
        <w:t xml:space="preserve">"Chờ đã, ta còn cón chuyện muốn nói với công chúa." Môi son Y Vân khẽ mở.</w:t>
      </w:r>
    </w:p>
    <w:p>
      <w:pPr>
        <w:pStyle w:val="BodyText"/>
      </w:pPr>
      <w:r>
        <w:t xml:space="preserve">Cướp đi Thiên ca ca của nàng? Tội danh như vậy thật sự Y Vân không dám gánh. Huống chi, nàng căn bản không có cướp đi Thiên ca ca của nàng ấy.</w:t>
      </w:r>
    </w:p>
    <w:p>
      <w:pPr>
        <w:pStyle w:val="BodyText"/>
      </w:pPr>
      <w:r>
        <w:t xml:space="preserve">"Công chúa, hi vọng ngươi không hiểu lầm, ta không có cướp Thiên ca ca của ngươi. Hơn nữa, ta vĩnh viễn sẽ không cùng ngươi tranh giành hắn! Bởi vì ta đã có người yêu." Y Vân nói, thanh âm lạnh lùng.</w:t>
      </w:r>
    </w:p>
    <w:p>
      <w:pPr>
        <w:pStyle w:val="BodyText"/>
      </w:pPr>
      <w:r>
        <w:t xml:space="preserve">Nàng sợ hãi.</w:t>
      </w:r>
    </w:p>
    <w:p>
      <w:pPr>
        <w:pStyle w:val="BodyText"/>
      </w:pPr>
      <w:r>
        <w:t xml:space="preserve">Sợ rằng nàng sẽ đắm chìm trong khoảng khắc cùng hắn cầm tiêu hợp tấu, sợ rằng lòng của nàng sẽ rơi vào tay giặc. Cho nên nàng nói ra, nói ra rằng lòng nàng đã có người khác. Nàng nghĩ nếu nàng nói như vậy, tâm tư liền sẽ dễ chịu hơn. Nhưng nàng lại không ngờ rằng, nói ra, tâm tư ngược lại càng thêm đau đớn, một loại nỗi đau âm thầm.</w:t>
      </w:r>
    </w:p>
    <w:p>
      <w:pPr>
        <w:pStyle w:val="BodyText"/>
      </w:pPr>
      <w:r>
        <w:t xml:space="preserve">"Còn nói không có! Ngươi đã đáp ứng cùng Thiên ca ca hợp tấu, trên thảo nguyên này ai mà không biết, Thiên ca ca đã từng nói qua..."</w:t>
      </w:r>
    </w:p>
    <w:p>
      <w:pPr>
        <w:pStyle w:val="BodyText"/>
      </w:pPr>
      <w:r>
        <w:t xml:space="preserve">"Đưa công chúa trở về!"</w:t>
      </w:r>
    </w:p>
    <w:p>
      <w:pPr>
        <w:pStyle w:val="BodyText"/>
      </w:pPr>
      <w:r>
        <w:t xml:space="preserve">Gương mặt Quân Lăng Thiên như được bao phủ bởi hàn băng, ánh mắt như băng tuyết, ngay cả giọng nói cũng lạnh lẽo không chút ấm áp.</w:t>
      </w:r>
    </w:p>
    <w:p>
      <w:pPr>
        <w:pStyle w:val="BodyText"/>
      </w:pPr>
      <w:r>
        <w:t xml:space="preserve">Lời nói lạnh lùng của Quân Lăng Thiên khiến Tuyết Mạn La sợ hãi đến mức run rẩy, nàng ngoan ngoãn xoay người rời đi.</w:t>
      </w:r>
    </w:p>
    <w:p>
      <w:pPr>
        <w:pStyle w:val="BodyText"/>
      </w:pPr>
      <w:r>
        <w:t xml:space="preserve">"Tất cả mọi người giải tán." Thanh âm trầm thấp như âm thanh địa ngục.</w:t>
      </w:r>
    </w:p>
    <w:p>
      <w:pPr>
        <w:pStyle w:val="BodyText"/>
      </w:pPr>
      <w:r>
        <w:t xml:space="preserve">Đám đông chậm rãi rời đi.</w:t>
      </w:r>
    </w:p>
    <w:p>
      <w:pPr>
        <w:pStyle w:val="BodyText"/>
      </w:pPr>
      <w:r>
        <w:t xml:space="preserve">Trong lòng mọi người đều nghĩ, nữ tử này vì sao không thích tộc trưởng của bọn họ, hắn là người xuất chúng như vậy.</w:t>
      </w:r>
    </w:p>
    <w:p>
      <w:pPr>
        <w:pStyle w:val="Compact"/>
      </w:pPr>
      <w:r>
        <w:t xml:space="preserve">Nàng nói trong lòng đã có người khác, chẳng lẽ còn có người vĩ đại hơn tộc trưởng hay sao?</w:t>
      </w:r>
      <w:r>
        <w:br w:type="textWrapping"/>
      </w:r>
      <w:r>
        <w:br w:type="textWrapping"/>
      </w:r>
    </w:p>
    <w:p>
      <w:pPr>
        <w:pStyle w:val="Heading2"/>
      </w:pPr>
      <w:bookmarkStart w:id="65" w:name="chương-083---084"/>
      <w:bookmarkEnd w:id="65"/>
      <w:r>
        <w:t xml:space="preserve">43. Chương 083 - 084</w:t>
      </w:r>
    </w:p>
    <w:p>
      <w:pPr>
        <w:pStyle w:val="Compact"/>
      </w:pPr>
      <w:r>
        <w:br w:type="textWrapping"/>
      </w:r>
      <w:r>
        <w:br w:type="textWrapping"/>
      </w:r>
      <w:r>
        <w:t xml:space="preserve">Chương 83: Ánh trăng mông lung.</w:t>
      </w:r>
    </w:p>
    <w:p>
      <w:pPr>
        <w:pStyle w:val="BodyText"/>
      </w:pPr>
      <w:r>
        <w:t xml:space="preserve">Lửa trại còn đang hừng hực cháy sáng, ngọn lửa bốc lên cao, loé sáng, như một điệu múa xa xưa.</w:t>
      </w:r>
    </w:p>
    <w:p>
      <w:pPr>
        <w:pStyle w:val="BodyText"/>
      </w:pPr>
      <w:r>
        <w:t xml:space="preserve">Đám đông đã rời khỏi, những âm thanh chấn động trời đất nháy mắt liền trở nên yên tĩnh, chỉ còn nghe thấy tiếng gió đêm vù vù cùng tiếng lửa cháy sáng.</w:t>
      </w:r>
    </w:p>
    <w:p>
      <w:pPr>
        <w:pStyle w:val="BodyText"/>
      </w:pPr>
      <w:r>
        <w:t xml:space="preserve">Gió đêm ở thảo nguyên thật lạnh, mới vừa rồi vì có nhiều người nên cũng không nhận ra, lúc này có chút lạnh lẽo, Y Vân ôm chặt lấy bả vai của mình, ngẩng đầu nhìn Quân Lăng Thiên. Hắn đứng bất động ở trong gió, đối diện với đống lửa, tựa như một tảng đá, hoàn toàn bất động, chỉ có chiếc áo choàng phất phơ, bồng bềnh trong gió.</w:t>
      </w:r>
    </w:p>
    <w:p>
      <w:pPr>
        <w:pStyle w:val="BodyText"/>
      </w:pPr>
      <w:r>
        <w:t xml:space="preserve">Trên khuôn mặt anh tuấn không chút biểu cảm, trong ánh mắt sâu sắc có một loại cảm xúc mà nàng không hiểu được. Nó so với thống khổ còn có cái gì đó sâu nặng hơn mà nàng chưa bao giờ nhìn thấy.</w:t>
      </w:r>
    </w:p>
    <w:p>
      <w:pPr>
        <w:pStyle w:val="BodyText"/>
      </w:pPr>
      <w:r>
        <w:t xml:space="preserve">Dáng vẻ của hắn dường như rất là bi thương.</w:t>
      </w:r>
    </w:p>
    <w:p>
      <w:pPr>
        <w:pStyle w:val="BodyText"/>
      </w:pPr>
      <w:r>
        <w:t xml:space="preserve">Là vì điều gì?</w:t>
      </w:r>
    </w:p>
    <w:p>
      <w:pPr>
        <w:pStyle w:val="BodyText"/>
      </w:pPr>
      <w:r>
        <w:t xml:space="preserve">Bởi vì câu nói, trong lòng của nàng đã có người khác sao? Nàng thích Long Mạc, điều này hắn đã biết rõ!</w:t>
      </w:r>
    </w:p>
    <w:p>
      <w:pPr>
        <w:pStyle w:val="BodyText"/>
      </w:pPr>
      <w:r>
        <w:t xml:space="preserve">Mới vừa rồi hắn còn cùng nàng cầm tiêu hợp tấu, chỉ chớp mắt đã trở thành hoàn cảnh như vậy, thật sự là không ngờ.</w:t>
      </w:r>
    </w:p>
    <w:p>
      <w:pPr>
        <w:pStyle w:val="BodyText"/>
      </w:pPr>
      <w:r>
        <w:t xml:space="preserve">Lúc này, bóng lưng của hắn nhìn qua vắng vẻ, tịch mịch như vậy, trông như một người lạ. Có chút không bình thường, nếu nàng thật sự chọc giận hắn, ác ma này hẳn là phải xuất thủ, bóp chặt lấy cổ của nàng, như vậy mới là bình thường. Hắn dường như đang chịu đựng sự tức giận, lại như đang đè nén bi thương, dáng vẻ hắn im lặng không nói một lời khiến Y Vân rất khó chịu.</w:t>
      </w:r>
    </w:p>
    <w:p>
      <w:pPr>
        <w:pStyle w:val="BodyText"/>
      </w:pPr>
      <w:r>
        <w:t xml:space="preserve">Y Vân thật sự rất muốn vươn tay, chạm lên tấm lưng của hắn, xoa nhẹ sự ưu thương trong lòng hắn.</w:t>
      </w:r>
    </w:p>
    <w:p>
      <w:pPr>
        <w:pStyle w:val="BodyText"/>
      </w:pPr>
      <w:r>
        <w:t xml:space="preserve">Y Vân do dự mà chậm rãi vươn tay, sắp chạm vào lưng của hắn, chợt nghe thấy một âm thanh kỳ lạ phát lên, Y Vân cuống quít rụt tay trở về.</w:t>
      </w:r>
    </w:p>
    <w:p>
      <w:pPr>
        <w:pStyle w:val="BodyText"/>
      </w:pPr>
      <w:r>
        <w:t xml:space="preserve">Âm thanh ngân nga kia phát ra từ trong miệng của Quân Lăng Thiên.</w:t>
      </w:r>
    </w:p>
    <w:p>
      <w:pPr>
        <w:pStyle w:val="BodyText"/>
      </w:pPr>
      <w:r>
        <w:t xml:space="preserve">Tiếp theo Y Vân nghe thấy một tiếng ngựa hí dài, hình như là đang trả lời lại âm thanh kia, sau đó một hắc mã thong thả từ ánh trăng chạy tới.</w:t>
      </w:r>
    </w:p>
    <w:p>
      <w:pPr>
        <w:pStyle w:val="BodyText"/>
      </w:pPr>
      <w:r>
        <w:t xml:space="preserve">Đó là hắc mã của Quân Lăng Thiên, nó chạy đến trước chủ nhân liền ngừng lại.</w:t>
      </w:r>
    </w:p>
    <w:p>
      <w:pPr>
        <w:pStyle w:val="BodyText"/>
      </w:pPr>
      <w:r>
        <w:t xml:space="preserve">Quân Lăng Thiên vỗ nhè nhẹ lên lưng ngựa, đột nhiên tung người nhảy lên, vững vàng ngồi trên lưng ngựa, giữ lấy dây cương, con ngựa kia liền ph nước đại rời đi. Nhanh như chớp, một người một ngựa, liền biến mất khỏi tầm nhìn của Y Vân.</w:t>
      </w:r>
    </w:p>
    <w:p>
      <w:pPr>
        <w:pStyle w:val="BodyText"/>
      </w:pPr>
      <w:r>
        <w:t xml:space="preserve">Lửa trại đã tàn, trời đất bỗng nhiên u tối, cũng như sự lạnh lẽo trong lòng Y Vân.</w:t>
      </w:r>
    </w:p>
    <w:p>
      <w:pPr>
        <w:pStyle w:val="BodyText"/>
      </w:pPr>
      <w:r>
        <w:t xml:space="preserve">Ánh trăng trong trẻo nhưng lạnh lùng rơi xuống, in dài bóng dáng cô đơn của Y Vân trên mặt cỏ. Một loại bi thương khôn kể, có một loại cảm giác bị vứt bỏ, hoang mang kéo đến.</w:t>
      </w:r>
    </w:p>
    <w:p>
      <w:pPr>
        <w:pStyle w:val="BodyText"/>
      </w:pPr>
      <w:r>
        <w:t xml:space="preserve">Hắn đi rồi.</w:t>
      </w:r>
    </w:p>
    <w:p>
      <w:pPr>
        <w:pStyle w:val="BodyText"/>
      </w:pPr>
      <w:r>
        <w:t xml:space="preserve">Hắn chưa hề liếc nhìn nàng, thậm chí cũng không hề nói gì với nàng.</w:t>
      </w:r>
    </w:p>
    <w:p>
      <w:pPr>
        <w:pStyle w:val="BodyText"/>
      </w:pPr>
      <w:r>
        <w:t xml:space="preserve">Y Vân vốn định hỏi ý nghĩa của cầm tiêu hợp tấu là gì.</w:t>
      </w:r>
    </w:p>
    <w:p>
      <w:pPr>
        <w:pStyle w:val="BodyText"/>
      </w:pPr>
      <w:r>
        <w:t xml:space="preserve">Nhưng bây giờ thì không còn cần thiết nữa.</w:t>
      </w:r>
    </w:p>
    <w:p>
      <w:pPr>
        <w:pStyle w:val="BodyText"/>
      </w:pPr>
      <w:r>
        <w:t xml:space="preserve">Y Vân xoay người, hướng vào trong trướng.</w:t>
      </w:r>
    </w:p>
    <w:p>
      <w:pPr>
        <w:pStyle w:val="BodyText"/>
      </w:pPr>
      <w:r>
        <w:t xml:space="preserve">Trên bãi cỏ một màu đen tuyền, thân ảnh bạch y của nàng tựa như một đoá hoa mỏng manh nở trên bãi cỏ rậm rạp.</w:t>
      </w:r>
    </w:p>
    <w:p>
      <w:pPr>
        <w:pStyle w:val="BodyText"/>
      </w:pPr>
      <w:r>
        <w:t xml:space="preserve">Được được được. . .</w:t>
      </w:r>
    </w:p>
    <w:p>
      <w:pPr>
        <w:pStyle w:val="BodyText"/>
      </w:pPr>
      <w:r>
        <w:t xml:space="preserve">Tiếng vó ngựa bỗng nhiên lại vang lên, Y Vân kinh ngạc quay đầu.</w:t>
      </w:r>
    </w:p>
    <w:p>
      <w:pPr>
        <w:pStyle w:val="BodyText"/>
      </w:pPr>
      <w:r>
        <w:t xml:space="preserve">Dưới ánh trăng mông lung, Quân Lăng Thiên thúc ngựa chạy về phía nàng, áo bào màu tím ở trong gió tung bay, nhìn hắn trông như một vị thần đi ra từ ánh trăng.</w:t>
      </w:r>
    </w:p>
    <w:p>
      <w:pPr>
        <w:pStyle w:val="BodyText"/>
      </w:pPr>
      <w:r>
        <w:t xml:space="preserve">Con ngựa kia như sao băng lướt qua người nàng, chỉ trong một thoáng, nàng đã bị Quân Lăng Thiên bế lên, ôm lên lưng ngựa, ngồi ở phía trước Quân Lăng Thiên.</w:t>
      </w:r>
    </w:p>
    <w:p>
      <w:pPr>
        <w:pStyle w:val="BodyText"/>
      </w:pPr>
      <w:r>
        <w:t xml:space="preserve">Y Vân giãy giụa, hô to: "Ngươi làm cái gì, ngươi---mau thả ta xuống!"</w:t>
      </w:r>
    </w:p>
    <w:p>
      <w:pPr>
        <w:pStyle w:val="BodyText"/>
      </w:pPr>
      <w:r>
        <w:t xml:space="preserve">Vừa dứt lời, Quân Lăng Thiên liền đột nhiên buông lỏng tay, thân mình Y Vân thoáng một cái liền rơi xuống, nàng sợ hãi hét lên.</w:t>
      </w:r>
    </w:p>
    <w:p>
      <w:pPr>
        <w:pStyle w:val="BodyText"/>
      </w:pPr>
      <w:r>
        <w:t xml:space="preserve">"Không cần!"</w:t>
      </w:r>
    </w:p>
    <w:p>
      <w:pPr>
        <w:pStyle w:val="BodyText"/>
      </w:pPr>
      <w:r>
        <w:t xml:space="preserve">Bên hông được siết chặt, Quân Lăng Thiên ôm lấy chiếc eo của nàng, Y Vân lại vững vàng ngồi yên trở lại.</w:t>
      </w:r>
    </w:p>
    <w:p>
      <w:pPr>
        <w:pStyle w:val="BodyText"/>
      </w:pPr>
      <w:r>
        <w:t xml:space="preserve">"Còn muốn ta thả ngươi xuống không?" Thanh âm hắn ác nghiệt truyền đến bên tai.</w:t>
      </w:r>
    </w:p>
    <w:p>
      <w:pPr>
        <w:pStyle w:val="BodyText"/>
      </w:pPr>
      <w:r>
        <w:t xml:space="preserve">"Ác ma ngươi!" Y Vân không nhịn được trách mắng.</w:t>
      </w:r>
    </w:p>
    <w:p>
      <w:pPr>
        <w:pStyle w:val="BodyText"/>
      </w:pPr>
      <w:r>
        <w:t xml:space="preserve">Vẫn là ác ma, vĩnh viễn là ác ma, vậy mà mới vừa rồi nàng còn đồng cảm với hắn.</w:t>
      </w:r>
    </w:p>
    <w:p>
      <w:pPr>
        <w:pStyle w:val="BodyText"/>
      </w:pPr>
      <w:r>
        <w:t xml:space="preserve">Tiếng gió vù vù thổi qua bên tai, Quân Lăng Thiên một bên thúc ngựa, một bên đem áo choàng của mình bao lấy Y Vân. Mái tóc đen bóng, mềm mại của nàng ở trong gió bay lên, vương vấn trước ngực Quân Lăng Thiên.</w:t>
      </w:r>
    </w:p>
    <w:p>
      <w:pPr>
        <w:pStyle w:val="BodyText"/>
      </w:pPr>
      <w:r>
        <w:t xml:space="preserve">Đêm trăng trên thảo nguyên vô cùng xinh đẹp, ánh trăng nhàn nhạt soi sáng cả thảo nguyên, bãi cỏ đen tuyền ở trong làn gió hiu hiu, chậm rãi nhấp nhô.</w:t>
      </w:r>
    </w:p>
    <w:p>
      <w:pPr>
        <w:pStyle w:val="BodyText"/>
      </w:pPr>
      <w:r>
        <w:t xml:space="preserve">Ngựa chạy như bay, Y Vân cũng không biết nó sẽ chạy đến nơi nào.</w:t>
      </w:r>
    </w:p>
    <w:p>
      <w:pPr>
        <w:pStyle w:val="BodyText"/>
      </w:pPr>
      <w:r>
        <w:t xml:space="preserve">Bỗng nhiên, tiếng ngựa hí vang, Quân Lăng Thiên ghì ngựa, con ngựa kia - cộc cộc cộc - chạy được vài bước, liền ngừng lại.</w:t>
      </w:r>
    </w:p>
    <w:p>
      <w:pPr>
        <w:pStyle w:val="BodyText"/>
      </w:pPr>
      <w:r>
        <w:t xml:space="preserve">Quân Lăng Thiên lập tức ôm Y Vân nhảy xuống, hình như là cố ý, hắn lại ôm nàng té lên bãi cỏ, có điều thân thể hắn rơi xuống đất trước, Y Vân nằm ở trên người của hắn.</w:t>
      </w:r>
    </w:p>
    <w:p>
      <w:pPr>
        <w:pStyle w:val="BodyText"/>
      </w:pPr>
      <w:r>
        <w:t xml:space="preserve">Tay của hắn ôm chặt lấy Y Vân, cằm của hắn gác lên đầu Y Vân.</w:t>
      </w:r>
    </w:p>
    <w:p>
      <w:pPr>
        <w:pStyle w:val="BodyText"/>
      </w:pPr>
      <w:r>
        <w:t xml:space="preserve">Y Vân nhìn thấy vòng trăng sáng treo trên đỉnh đầu, sáng tỏ mà trong veo. Ánh trăng trên thảo nguyên dường như có thể soi rõ cả dáng người.</w:t>
      </w:r>
    </w:p>
    <w:p>
      <w:pPr>
        <w:pStyle w:val="BodyText"/>
      </w:pPr>
      <w:r>
        <w:t xml:space="preserve">"Ác ma ngươi, buông tay!" Y Vân oán hận nói.</w:t>
      </w:r>
    </w:p>
    <w:p>
      <w:pPr>
        <w:pStyle w:val="BodyText"/>
      </w:pPr>
      <w:r>
        <w:t xml:space="preserve">Quân Lăng Thiên không nói gì, bỗng nhiên đem thân mình Y Vân lật lại, sau đó nghiêng người, đặt Y Vân ở dưới thân của hắn.</w:t>
      </w:r>
    </w:p>
    <w:p>
      <w:pPr>
        <w:pStyle w:val="BodyText"/>
      </w:pPr>
      <w:r>
        <w:t xml:space="preserve">Nằm trên nền cỏ mềm mại, tựa như nằm trên một chiếc nệm êm ái, thực thoải mái. Nhưng mà, điều khiến nàng không dễ chịu chính là cái người đang đè lên người nàng. Hơi thở nam nhân nồng đậm át lên mọi giác quan của nàng, thân thểà hắn gần sát vào nhau, mặt đối mặt, với khoảng cách này, nàng có thể nghe được nhịp tim của hắn cũng như của nàng đập mạnh như thế nào.</w:t>
      </w:r>
    </w:p>
    <w:p>
      <w:pPr>
        <w:pStyle w:val="BodyText"/>
      </w:pPr>
      <w:r>
        <w:t xml:space="preserve">Ánh trăng nhàn nhạt phía sau chiếu rọi tấm lưng của hắn, vì thế hắn như được phủ bởi một lớp ánh sáng mềm mỏng, nhưng, khuôn mặt anh tuấn của hắn lại bị khuất ánh trăng, khiến nàng không nhìn thấy rõ nét mặt của hắn.</w:t>
      </w:r>
    </w:p>
    <w:p>
      <w:pPr>
        <w:pStyle w:val="BodyText"/>
      </w:pPr>
      <w:r>
        <w:t xml:space="preserve">Nhưng, nàng có thể cảm nhận rõ ràng ánh mắt của hắn, tựa như hàn băng lạnh lẽo, tuy nhiên phía sau tảng băng đó, mơ hồ có một đốm lửa bập bùng nhảy múa.</w:t>
      </w:r>
    </w:p>
    <w:p>
      <w:pPr>
        <w:pStyle w:val="BodyText"/>
      </w:pPr>
      <w:r>
        <w:t xml:space="preserve">"Ngươi--- ngươi--- ngươi--- muốn làm cái gì?" Y Vân không khỏi có chút run rẩy hỏi qua, trong lúc nóng giận này, hắn sẽ không đem nàng cường bạo chứ.</w:t>
      </w:r>
    </w:p>
    <w:p>
      <w:pPr>
        <w:pStyle w:val="BodyText"/>
      </w:pPr>
      <w:r>
        <w:t xml:space="preserve">Khoé môi Quân Lăng Thiên gợi lên nét cười tà, rất lãnh, đây cũng là lần đầu nàng nhìn thấy.</w:t>
      </w:r>
    </w:p>
    <w:p>
      <w:pPr>
        <w:pStyle w:val="BodyText"/>
      </w:pPr>
      <w:r>
        <w:t xml:space="preserve">"Ngươi nói thử xem? Ngươi không phải vẫn gọi ta là ác ma hay sao? Ngươi cảm thấy dưới tình huống thế này, một ác ma như ta nên làm cái gì? Đêm dài như vậy, thảo nguyên bao la, ánh trăng mờ ảo, cảnh sắc này tươi đẹp biết bao, mà nét mặt ngươi lại mê người như vậy, ta nên làm gì mới không phụ lòng cho danh xưng ác ma đây?"</w:t>
      </w:r>
    </w:p>
    <w:p>
      <w:pPr>
        <w:pStyle w:val="BodyText"/>
      </w:pPr>
      <w:r>
        <w:t xml:space="preserve">Trong thanh âm Quân Lăng Thiên không nghe ra một chút cảm xúc, nhưng môi của hắn vẫn thuỷ chung lộ ra cụ cười khiến lòng người rét lạnh.</w:t>
      </w:r>
    </w:p>
    <w:p>
      <w:pPr>
        <w:pStyle w:val="BodyText"/>
      </w:pPr>
      <w:r>
        <w:t xml:space="preserve">"Ngươi vô sỉ!"</w:t>
      </w:r>
    </w:p>
    <w:p>
      <w:pPr>
        <w:pStyle w:val="BodyText"/>
      </w:pPr>
      <w:r>
        <w:t xml:space="preserve">"Cám ơn quá khen!" Hắn lạnh lùng nói.</w:t>
      </w:r>
    </w:p>
    <w:p>
      <w:pPr>
        <w:pStyle w:val="BodyText"/>
      </w:pPr>
      <w:r>
        <w:t xml:space="preserve">Hiểu rõ ý tứ của hắn, ngược lại tâm tư của Y Vân lại tỉnh táo.</w:t>
      </w:r>
    </w:p>
    <w:p>
      <w:pPr>
        <w:pStyle w:val="BodyText"/>
      </w:pPr>
      <w:r>
        <w:t xml:space="preserve">Nếu hắn thật sự làm như vậy, nàng liền cắn lưỡi tự sát, chết ở trước mặt hắn.</w:t>
      </w:r>
    </w:p>
    <w:p>
      <w:pPr>
        <w:pStyle w:val="BodyText"/>
      </w:pPr>
      <w:r>
        <w:t xml:space="preserve">Chết!</w:t>
      </w:r>
    </w:p>
    <w:p>
      <w:pPr>
        <w:pStyle w:val="BodyText"/>
      </w:pPr>
      <w:r>
        <w:t xml:space="preserve">Ý nghĩ này vừa mới xuất hiện trong đầu, sự bức bách ở trên người bỗng nhiên biến mất, thay vào đó nàng cảm thấy một vật lạnh như băng đặt ở trước ngực nàng.</w:t>
      </w:r>
    </w:p>
    <w:p>
      <w:pPr>
        <w:pStyle w:val="BodyText"/>
      </w:pPr>
      <w:r>
        <w:t xml:space="preserve">Y Vân kinh ngạc cúi đầu, một mũi đao sáng loáng đang đang hướng trước ngực của nàng, mà người cầm đao chính là Quân Lăng Thiên. Hắn đã trở mình ngồi dậy, ánh mắt lạnh lùng nhìn thẳng vào nàng, bàn tay vững vàng nắm chặt lấy lưỡi đao sắc bén.</w:t>
      </w:r>
    </w:p>
    <w:p>
      <w:pPr>
        <w:pStyle w:val="BodyText"/>
      </w:pPr>
      <w:r>
        <w:t xml:space="preserve">Hơi thở co rút lại, chẳng lẽ? Hắn muốn giết nàng?</w:t>
      </w:r>
    </w:p>
    <w:p>
      <w:pPr>
        <w:pStyle w:val="BodyText"/>
      </w:pPr>
      <w:r>
        <w:t xml:space="preserve">Y Vân nâng mắt, đôi mắt trong veo như nước đáp lại ánh mắt tĩnh mịch thâm sâu của hắn.</w:t>
      </w:r>
    </w:p>
    <w:p>
      <w:pPr>
        <w:pStyle w:val="BodyText"/>
      </w:pPr>
      <w:r>
        <w:t xml:space="preserve">"Ngươi muốn giết ta?"</w:t>
      </w:r>
    </w:p>
    <w:p>
      <w:pPr>
        <w:pStyle w:val="BodyText"/>
      </w:pPr>
      <w:r>
        <w:t xml:space="preserve">Đôi môi Quân Lăng Thiên nhẹ nhàng mím lại, ôn hoà nở nụ cười, say mê mà rực rỡ, "Đúng vậy, ta muốn giết ngươi!"</w:t>
      </w:r>
    </w:p>
    <w:p>
      <w:pPr>
        <w:pStyle w:val="BodyText"/>
      </w:pPr>
      <w:r>
        <w:t xml:space="preserve">Đáy lòng Y Vân run lên, giết nàng, rốt cuộc hắn cũng muốn giết nàng! Chết ở trong tay hắn, xem như là báo đáp ân tình hắn cứu nàng và mẫu thân thoát khỏi hoàng cung.</w:t>
      </w:r>
    </w:p>
    <w:p>
      <w:pPr>
        <w:pStyle w:val="BodyText"/>
      </w:pPr>
      <w:r>
        <w:t xml:space="preserve">"Nếu giết ngươi, sau đó lại khoét lấy trái tim của ngươi, đặt ở trong tay, nếu đơn giản như vậy mà ta có thể có được tấm lòng đáng yêu mà lạnh như băng của ngươi, ta sẽ làm." Sau một lúc lâu, thanh âm oán hận của Quân Lăng Thiên truyền đến.</w:t>
      </w:r>
    </w:p>
    <w:p>
      <w:pPr>
        <w:pStyle w:val="BodyText"/>
      </w:pPr>
      <w:r>
        <w:t xml:space="preserve">Có được tấm lòng của nàng?</w:t>
      </w:r>
    </w:p>
    <w:p>
      <w:pPr>
        <w:pStyle w:val="BodyText"/>
      </w:pPr>
      <w:r>
        <w:t xml:space="preserve">Có được tấm lòng của nàng? Chẳng lẽ hắn thật sự muốn có được trái tim của nàng sao? Chẳng lẽ...</w:t>
      </w:r>
    </w:p>
    <w:p>
      <w:pPr>
        <w:pStyle w:val="BodyText"/>
      </w:pPr>
      <w:r>
        <w:t xml:space="preserve">Không phải vì muốn lợi dụng nàng để đả kích Long Mạc, mà là thuần túy yêu thích?</w:t>
      </w:r>
    </w:p>
    <w:p>
      <w:pPr>
        <w:pStyle w:val="BodyText"/>
      </w:pPr>
      <w:r>
        <w:t xml:space="preserve">Cũng bởi vì mối quan hệ giữa hắn và Long Mạc, nên nàng không chỉ có một lần hoài nghi tình cảm của hắn, chẳng lẽ là thật? Y Vân cảm giác trái tim nàng vô cùng rối loạn.</w:t>
      </w:r>
    </w:p>
    <w:p>
      <w:pPr>
        <w:pStyle w:val="BodyText"/>
      </w:pPr>
      <w:r>
        <w:t xml:space="preserve">"Ngươi--- ngươi có thể nói cho ta biết, vừa rồi vì sao ngươi muốn ta và ngươi hợp tấu không?"</w:t>
      </w:r>
    </w:p>
    <w:p>
      <w:pPr>
        <w:pStyle w:val="BodyText"/>
      </w:pPr>
      <w:r>
        <w:t xml:space="preserve">Y Vân không màn đến lưỡi đao sắc bén đang đặt trước ngực, chậm rãi hỏi, nàng còn nhớ rõ trong lời nói của Tuyết Mạn La, hình như còn có ẩn ý gì đó mà nàng không biết.</w:t>
      </w:r>
    </w:p>
    <w:p>
      <w:pPr>
        <w:pStyle w:val="BodyText"/>
      </w:pPr>
      <w:r>
        <w:t xml:space="preserve">Thần sắc Quân Lăng Thiên có chút khựng lại, nhưng rất nhanh đã khôi phục lại biểu cay nghiệt ban đầu, hắn híp mắt lại, chậm rãi nói.</w:t>
      </w:r>
    </w:p>
    <w:p>
      <w:pPr>
        <w:pStyle w:val="BodyText"/>
      </w:pPr>
      <w:r>
        <w:t xml:space="preserve">"Vì sao? Hiện tại cũng không còn quan trọng." Hắn thu hồi lại đao, từ từ đứng dậy, nhìn về thảo nguyên mênh mông nói.</w:t>
      </w:r>
    </w:p>
    <w:p>
      <w:pPr>
        <w:pStyle w:val="BodyText"/>
      </w:pPr>
      <w:r>
        <w:t xml:space="preserve">Y Vân từ trên bãi cỏ ngồi dậy.</w:t>
      </w:r>
    </w:p>
    <w:p>
      <w:pPr>
        <w:pStyle w:val="BodyText"/>
      </w:pPr>
      <w:r>
        <w:t xml:space="preserve">Gió đêm còn đang xao động, khoác trên người chiếc áo của Quân Lăng Thiên, không hề cảm thấy lạnh. Ngẩng đầu nhìn lên bầu trời đêm bao la, ánh trăng vắng lặng.</w:t>
      </w:r>
    </w:p>
    <w:p>
      <w:pPr>
        <w:pStyle w:val="BodyText"/>
      </w:pPr>
      <w:r>
        <w:t xml:space="preserve">Đáy lòng Y Vân rối như tơ vò, dường như không thể nào tháo rời.</w:t>
      </w:r>
    </w:p>
    <w:p>
      <w:pPr>
        <w:pStyle w:val="BodyText"/>
      </w:pPr>
      <w:r>
        <w:t xml:space="preserve">Chương 84: Xót xa trong lòng.</w:t>
      </w:r>
    </w:p>
    <w:p>
      <w:pPr>
        <w:pStyle w:val="BodyText"/>
      </w:pPr>
      <w:r>
        <w:t xml:space="preserve">Đêm trăng trên thảo nguyên, vừa xinh đẹp mà vừa trêu ngươi.</w:t>
      </w:r>
    </w:p>
    <w:p>
      <w:pPr>
        <w:pStyle w:val="BodyText"/>
      </w:pPr>
      <w:r>
        <w:t xml:space="preserve">Đây là nơi dành cho tình nhân, nhưng mà bọn họ lại chẳng phải người tình của nhau.</w:t>
      </w:r>
    </w:p>
    <w:p>
      <w:pPr>
        <w:pStyle w:val="BodyText"/>
      </w:pPr>
      <w:r>
        <w:t xml:space="preserve">Y Vân thật sự không rõ quan hệ giữa hai người là gì.</w:t>
      </w:r>
    </w:p>
    <w:p>
      <w:pPr>
        <w:pStyle w:val="BodyText"/>
      </w:pPr>
      <w:r>
        <w:t xml:space="preserve">Không phải bằng hữu, cũng chẳng phải kẻ thù; không phải người xa lạ cũng chẳng phải chủ tớ thật sự, có lẽ chỉ là mối quan hệ giữa người giam cầm và người bị giam cầm mà thôi.</w:t>
      </w:r>
    </w:p>
    <w:p>
      <w:pPr>
        <w:pStyle w:val="BodyText"/>
      </w:pPr>
      <w:r>
        <w:t xml:space="preserve">Dưới đêm trăng, vó ngựa mặc sức vút qua bãi cỏ, người ở trên lưng ngựa lặng yên, không nói gì.</w:t>
      </w:r>
    </w:p>
    <w:p>
      <w:pPr>
        <w:pStyle w:val="BodyText"/>
      </w:pPr>
      <w:r>
        <w:t xml:space="preserve">Trở lại trong thôn, bất ngờ Quân Lăng Thiên đưa Y Vân đến bên ngoài căn lều của thị nữ, lạnh nhạt nói: "Từ nay về sau ngươi ở lại đây! Khi nào cần ta sẽ cho gọi!"</w:t>
      </w:r>
    </w:p>
    <w:p>
      <w:pPr>
        <w:pStyle w:val="BodyText"/>
      </w:pPr>
      <w:r>
        <w:t xml:space="preserve">Y Vân nhớ rõ hắn từng nói qua, hắn muốn nàng ở trong căn lều của hắn. Tuy có chút bất ngờ, nhưng, thế này vẫn tốt hơn, vốn nàng cũng không muốn cùng ở một phòng với hắn.</w:t>
      </w:r>
    </w:p>
    <w:p>
      <w:pPr>
        <w:pStyle w:val="BodyText"/>
      </w:pPr>
      <w:r>
        <w:t xml:space="preserve">Quân Lăng Thiên nhìn nét mặt Y Vân vẫn thản nhiên, mặt không chút biểu cảm hướng đến một thị nữ khác nói: "Đi mời Tuyết Mạn La công chúa đến lều của ta.”</w:t>
      </w:r>
    </w:p>
    <w:p>
      <w:pPr>
        <w:pStyle w:val="BodyText"/>
      </w:pPr>
      <w:r>
        <w:t xml:space="preserve">Người thị nữ kia đáp lại một tiếng liền vội vàng rời đi.</w:t>
      </w:r>
    </w:p>
    <w:p>
      <w:pPr>
        <w:pStyle w:val="BodyText"/>
      </w:pPr>
      <w:r>
        <w:t xml:space="preserve">Tâm tư Y Vân đột nhiên nặng trĩu, như rơi vào vực sâu không đáy. Một loại cảm xác xa lạ chậm rãi xuất hiện từ dưới đáy lòng, chua xót đến khó chịu.</w:t>
      </w:r>
    </w:p>
    <w:p>
      <w:pPr>
        <w:pStyle w:val="BodyText"/>
      </w:pPr>
      <w:r>
        <w:t xml:space="preserve">Đã trễ thế này, hắn tìm Tuyết Mạn La, làm gì?</w:t>
      </w:r>
    </w:p>
    <w:p>
      <w:pPr>
        <w:pStyle w:val="BodyText"/>
      </w:pPr>
      <w:r>
        <w:t xml:space="preserve">Mặc kệ là làm cái gì, cũng đâu có liên quan gì tới nàng? Làm ấm giường cũng được, bồi ngủ cũng được, chấm dứt mọi suy nghĩ ở đây thôi.</w:t>
      </w:r>
    </w:p>
    <w:p>
      <w:pPr>
        <w:pStyle w:val="BodyText"/>
      </w:pPr>
      <w:r>
        <w:t xml:space="preserve">Đúng nha, quan hệ gì với nàng? Nhưng mà trong lòng sao lại có cảm giác đau xót như vậy?</w:t>
      </w:r>
    </w:p>
    <w:p>
      <w:pPr>
        <w:pStyle w:val="BodyText"/>
      </w:pPr>
      <w:r>
        <w:t xml:space="preserve">Dưới ánh trăng, Y Vân thu lại ánh mắt, sợ rằng nàng sẽ để lộ tâm tư của mình ra ngoài, bởi vì nàng biết, chỉ cần một cái liếc mắt là hắn đã có thể nhìn thấu lòng nàng. Nàng sợ ánh mắt sắc bén của hắn.</w:t>
      </w:r>
    </w:p>
    <w:p>
      <w:pPr>
        <w:pStyle w:val="BodyText"/>
      </w:pPr>
      <w:r>
        <w:t xml:space="preserve">Trên người, còn có chiếc áo khoác màu tím của Quân Lăng Thiên, trên đó vẫn còn lưu lại hơi thở riêng biệt của hắn, mới vừa rồi, ở trên thảo nguyên, là nó ủ ấm cho nàng, cũng là nó ngăn cản cái lạnh thấu xương của màn đêm. Y Vân kìm chế cảm giác xót xa mất mát trong lòng, chậm rãi cởi bỏ chiếc áo.</w:t>
      </w:r>
    </w:p>
    <w:p>
      <w:pPr>
        <w:pStyle w:val="BodyText"/>
      </w:pPr>
      <w:r>
        <w:t xml:space="preserve">"Chờ một chút!" Y Vân nói với Quân Lăng Thiên đang định rời đi.</w:t>
      </w:r>
    </w:p>
    <w:p>
      <w:pPr>
        <w:pStyle w:val="BodyText"/>
      </w:pPr>
      <w:r>
        <w:t xml:space="preserve">Tấm lưng Quân Lăng Thiên run lên nhè nhẹ, đột nhiên xoay người lại, động tác rất nhanh, mang theo cơn gió, thổi bay vài sợi tóc mềm mại của Y Vân. Đôi mắt sắc bén nhìn về phía nàng, trong đó là sự chờ đợi tha thiết.</w:t>
      </w:r>
    </w:p>
    <w:p>
      <w:pPr>
        <w:pStyle w:val="BodyText"/>
      </w:pPr>
      <w:r>
        <w:t xml:space="preserve">"Chuyện gì?" Hắn hỏi, trong giọng nói cuối cùng cũng có chút ấm áp.</w:t>
      </w:r>
    </w:p>
    <w:p>
      <w:pPr>
        <w:pStyle w:val="BodyText"/>
      </w:pPr>
      <w:r>
        <w:t xml:space="preserve">"Áo của ngươi!" Y Vân chầm chậm đi đến trước mặt hắn, kiễng chân, khoác chiếc áo lên người của hắn. Hắn thật là cao nha, Y Vân lặng lẽ thở dài, không để ý tới ánh nhìn hụt hẫng trong đôi mắt Quân Lăng Thiên.</w:t>
      </w:r>
    </w:p>
    <w:p>
      <w:pPr>
        <w:pStyle w:val="BodyText"/>
      </w:pPr>
      <w:r>
        <w:t xml:space="preserve">Hắn khoác áo vào, không nói một lời liền rời đi.</w:t>
      </w:r>
    </w:p>
    <w:p>
      <w:pPr>
        <w:pStyle w:val="BodyText"/>
      </w:pPr>
      <w:r>
        <w:t xml:space="preserve">Y Vân cũng im lặng không nói gì đi vào trong lều, nằm trên giường, nhắm mắt lại, hy vọng rằng có thể lập tức ngủ ngay</w:t>
      </w:r>
    </w:p>
    <w:p>
      <w:pPr>
        <w:pStyle w:val="BodyText"/>
      </w:pPr>
      <w:r>
        <w:t xml:space="preserve">Nhưng mà nằm thật lâu mà nàng vẫn tỉnh táo.</w:t>
      </w:r>
    </w:p>
    <w:p>
      <w:pPr>
        <w:pStyle w:val="BodyText"/>
      </w:pPr>
      <w:r>
        <w:t xml:space="preserve">Mãi cho đến khi người thị nữ được lệnh đi mời Tuyết Mạn La quay trở lại,  mãi cho đến khi tiếng ngáy nhẹ nhàng của mọi người vang lên, nàng vẫn tinh táo không chút buồn ngủ.</w:t>
      </w:r>
    </w:p>
    <w:p>
      <w:pPr>
        <w:pStyle w:val="BodyText"/>
      </w:pPr>
      <w:r>
        <w:t xml:space="preserve">Nàng mất ngủ.</w:t>
      </w:r>
    </w:p>
    <w:p>
      <w:pPr>
        <w:pStyle w:val="BodyText"/>
      </w:pPr>
      <w:r>
        <w:t xml:space="preserve">Đã từ lâu, Y Vân chưa từng mất ngủ, cho dù là khi nàng đối mặt với hoàn cảnh khó khăn đến thế nào, nhưng mà tối nay, nàng lại mất ngủ.</w:t>
      </w:r>
    </w:p>
    <w:p>
      <w:pPr>
        <w:pStyle w:val="BodyText"/>
      </w:pPr>
      <w:r>
        <w:t xml:space="preserve">Tại sao lại vậy chứ? Nàng không biết.</w:t>
      </w:r>
    </w:p>
    <w:p>
      <w:pPr>
        <w:pStyle w:val="BodyText"/>
      </w:pPr>
      <w:r>
        <w:t xml:space="preserve">Một đêm mất ngủ lại dài như vậy, thời gian khiến nàng khó mà chịu được.</w:t>
      </w:r>
    </w:p>
    <w:p>
      <w:pPr>
        <w:pStyle w:val="BodyText"/>
      </w:pPr>
      <w:r>
        <w:t xml:space="preserve">Cảm xúc rối bời trong lòng, làm nàng không thể an tĩnh.</w:t>
      </w:r>
    </w:p>
    <w:p>
      <w:pPr>
        <w:pStyle w:val="BodyText"/>
      </w:pPr>
      <w:r>
        <w:t xml:space="preserve">Thì ra, hắn lại là một tên nam nhân không có chừng mực, hắn rõ ràng là không thích Tuyết Mạn La, nhưng lại gọi nàng đi tiếp hắn.</w:t>
      </w:r>
    </w:p>
    <w:p>
      <w:pPr>
        <w:pStyle w:val="BodyText"/>
      </w:pPr>
      <w:r>
        <w:t xml:space="preserve">Hắn là ác ma, nàng cũng không tin rằng trước đây bên người hắn chưa từng có nữ nhân, Phồn Hoa Viên là do hắn mở, nơi đó có nhiều mỹ nữ thanh tú, dễ thương, xinh đẹp, đáng yêu như vậy, muốn loại mỹ nữ nào mà không có. Không cần nói đâu xa, Hồng Điệp kia là người đẹp nhất trong những người đẹp, lại thương hắn như vậy, nàng không tin, hắn và nàng ấy không có một chút quan hệ nào.</w:t>
      </w:r>
    </w:p>
    <w:p>
      <w:pPr>
        <w:pStyle w:val="BodyText"/>
      </w:pPr>
      <w:r>
        <w:t xml:space="preserve">Hắn nhất định là thường xuyên tìm các nàng tiếp hắn, nhất định là như vậy, chẳng phải hắn đã từng gọi nàng tiếp hắn đấy sao. Hiện giờ, ngay cả Tuyết Mạn La, một nữ tử thẳng thắn như vậy hắn cũng không buông tha, thật là đáng xấu hổ.</w:t>
      </w:r>
    </w:p>
    <w:p>
      <w:pPr>
        <w:pStyle w:val="BodyText"/>
      </w:pPr>
      <w:r>
        <w:t xml:space="preserve">Nam nhân đồi bại.</w:t>
      </w:r>
    </w:p>
    <w:p>
      <w:pPr>
        <w:pStyle w:val="BodyText"/>
      </w:pPr>
      <w:r>
        <w:t xml:space="preserve">Nam nhân vô sỉ.</w:t>
      </w:r>
    </w:p>
    <w:p>
      <w:pPr>
        <w:pStyle w:val="BodyText"/>
      </w:pPr>
      <w:r>
        <w:t xml:space="preserve">Thiên hạ đệ nhất ác ma.</w:t>
      </w:r>
    </w:p>
    <w:p>
      <w:pPr>
        <w:pStyle w:val="BodyText"/>
      </w:pPr>
      <w:r>
        <w:t xml:space="preserve">Cả buổi tối, Y Vân đều nghĩ Quân Lăng Thiên hư hỏng, cho rằng như vậy thì nàng có thể quên hắn, cho rằng như vậy thì nàng sẽ hận hắn, cho rằng như vậy thì nàng sẽ không phải chịu sự đau khổ chẳng ra sao này.</w:t>
      </w:r>
    </w:p>
    <w:p>
      <w:pPr>
        <w:pStyle w:val="BodyText"/>
      </w:pPr>
      <w:r>
        <w:t xml:space="preserve">Trằn trọc cả buổi tối, khi trời sắp sáng, Y Vân mới mơ mơ màng màng thiếp đi.</w:t>
      </w:r>
    </w:p>
    <w:p>
      <w:pPr>
        <w:pStyle w:val="BodyText"/>
      </w:pPr>
      <w:r>
        <w:t xml:space="preserve">Cũng vì thế mà nàng ngủ thẳng tới khi mặt trời đã lên cao.</w:t>
      </w:r>
    </w:p>
    <w:p>
      <w:pPr>
        <w:pStyle w:val="BodyText"/>
      </w:pPr>
      <w:r>
        <w:t xml:space="preserve">Khi tỉnh lại, trong lều trống rỗng, thị nữ của hắn đã sớm thức dậy.</w:t>
      </w:r>
    </w:p>
    <w:p>
      <w:pPr>
        <w:pStyle w:val="BodyText"/>
      </w:pPr>
      <w:r>
        <w:t xml:space="preserve">Y Vân rửa mặt chải đầu, vội vàng chạy tới căn lều của Quân Lăng Thiên, dự định đi hầu hạ tên ác ma này.</w:t>
      </w:r>
    </w:p>
    <w:p>
      <w:pPr>
        <w:pStyle w:val="BodyText"/>
      </w:pPr>
      <w:r>
        <w:t xml:space="preserve">Sau đó, lại bị một thị nữ dị tộc ngăn cản, Y Vân biết nàng được gọi là Tháp Lan Na.</w:t>
      </w:r>
    </w:p>
    <w:p>
      <w:pPr>
        <w:pStyle w:val="BodyText"/>
      </w:pPr>
      <w:r>
        <w:t xml:space="preserve">"Nhan cô nương, ngươi không thể vào!"</w:t>
      </w:r>
    </w:p>
    <w:p>
      <w:pPr>
        <w:pStyle w:val="BodyText"/>
      </w:pPr>
      <w:r>
        <w:t xml:space="preserve">Không thể vào, chẳng lẽ hắn và Tuyết Mạn La vẫn còn chưa tỉnh lại? Hắn thật sự ở cùng với nàng ấy?</w:t>
      </w:r>
    </w:p>
    <w:p>
      <w:pPr>
        <w:pStyle w:val="BodyText"/>
      </w:pPr>
      <w:r>
        <w:t xml:space="preserve">Tâm tư Y Vân buồn bực.</w:t>
      </w:r>
    </w:p>
    <w:p>
      <w:pPr>
        <w:pStyle w:val="BodyText"/>
      </w:pPr>
      <w:r>
        <w:t xml:space="preserve">"Nhan cô nương, sáng sớm tộc trưởng đã cưỡi ngựa ra ngoài, nhưng mà người căn dặn, sau này ngươi không cần đến lều của người để hầu hạ. Hôm nay ngươi đến muộn, vì vậy tộc trưởng đã nổi trận lôi đình, sau này ngươi chỉ cần giặt quần áo cho tộc trưởng là được."</w:t>
      </w:r>
    </w:p>
    <w:p>
      <w:pPr>
        <w:pStyle w:val="BodyText"/>
      </w:pPr>
      <w:r>
        <w:t xml:space="preserve">Tháp Lan Na vô cùng cảm thông nhìn Y Vân, ở nơi này việc giặt quần áo rất nặng nề, thị nữ các nàng ngày thường cũng không phải làm.</w:t>
      </w:r>
    </w:p>
    <w:p>
      <w:pPr>
        <w:pStyle w:val="BodyText"/>
      </w:pPr>
      <w:r>
        <w:t xml:space="preserve">Người thị nữ kia từ trong phòng ôm ra một đống quần áo thật to, nhìn Y Vân nói, "Ngươi đến bờ sông ở cửa thôn giặt đi, tộc trưởng căn dặn sáng nay nhất định phải giặt xong."</w:t>
      </w:r>
    </w:p>
    <w:p>
      <w:pPr>
        <w:pStyle w:val="BodyText"/>
      </w:pPr>
      <w:r>
        <w:t xml:space="preserve">Giặt quần áo? Không cần phải tiếp tục hầu hạ hắn?</w:t>
      </w:r>
    </w:p>
    <w:p>
      <w:pPr>
        <w:pStyle w:val="BodyText"/>
      </w:pPr>
      <w:r>
        <w:t xml:space="preserve">Như vậy cũng tốt.</w:t>
      </w:r>
    </w:p>
    <w:p>
      <w:pPr>
        <w:pStyle w:val="BodyText"/>
      </w:pPr>
      <w:r>
        <w:t xml:space="preserve">Tránh việc nhìn thấy hắn lại càng thêm chán ghét, tên ác ma vô lại đó.</w:t>
      </w:r>
    </w:p>
    <w:p>
      <w:pPr>
        <w:pStyle w:val="BodyText"/>
      </w:pPr>
      <w:r>
        <w:t xml:space="preserve">Y Vân ôm quần áo đi đến bờ sông ven thôn.</w:t>
      </w:r>
    </w:p>
    <w:p>
      <w:pPr>
        <w:pStyle w:val="BodyText"/>
      </w:pPr>
      <w:r>
        <w:t xml:space="preserve">Tháp Lan Na nhìn chăm chú vào thân ảnh Y Vân càng lúc càng xa, không khỏi thở dài một cái, không hiểu sáng nay vì sao tộc trưởng lại tức giận.</w:t>
      </w:r>
    </w:p>
    <w:p>
      <w:pPr>
        <w:pStyle w:val="BodyText"/>
      </w:pPr>
      <w:r>
        <w:t xml:space="preserve">Sáng sớm, người liền hỏi các nàng, tối hôm qua Nhan cô nương ngủ có ngon giấc không?</w:t>
      </w:r>
    </w:p>
    <w:p>
      <w:pPr>
        <w:pStyle w:val="BodyText"/>
      </w:pPr>
      <w:r>
        <w:t xml:space="preserve">Nghe thấy Nhan cô nương vẫn còn ngủ chưa tỉnh lại, tộc trưởng liền nổi giận, ném lại một đống quần áo, bảo Nhan cô nương giặt sạch. Tộc trưởng rõ ràng là thích Nhan cô nương, đêm qua hai người cầm tiêu hợp tấu du dương, tuyệt vời như vậy, làm cho bọn họ đều ngây người lắng nghe. Nhưng hôm nay, sao lại thành ra nông nỗi thế này?</w:t>
      </w:r>
    </w:p>
    <w:p>
      <w:pPr>
        <w:pStyle w:val="BodyText"/>
      </w:pPr>
      <w:r>
        <w:t xml:space="preserve">Cửa thôn.</w:t>
      </w:r>
    </w:p>
    <w:p>
      <w:pPr>
        <w:pStyle w:val="BodyText"/>
      </w:pPr>
      <w:r>
        <w:t xml:space="preserve">Ánh mặt trời sáng lạng.</w:t>
      </w:r>
    </w:p>
    <w:p>
      <w:pPr>
        <w:pStyle w:val="BodyText"/>
      </w:pPr>
      <w:r>
        <w:t xml:space="preserve">Thảo nguyên mênh mông bát ngát, sắc cỏ xanh tươi, núi cao thăm thẳm màu ngọc bích, không gian ánh vàng ánh đỏ, con sông nhỏ khẽ uốn lượn quanh ngôi làng, nước sông mát lạnh.</w:t>
      </w:r>
    </w:p>
    <w:p>
      <w:pPr>
        <w:pStyle w:val="BodyText"/>
      </w:pPr>
      <w:r>
        <w:t xml:space="preserve">Cảnh đẹp như thế, làm cho người khác vui mừng, nhưng vẫn không thể xoá đi sự buồn phiền trong nội tâm của nàng.</w:t>
      </w:r>
    </w:p>
    <w:p>
      <w:pPr>
        <w:pStyle w:val="BodyText"/>
      </w:pPr>
      <w:r>
        <w:t xml:space="preserve">Y Vân lấy quần áo của Quân Lăng Thiên ngâm vào trong nước sông, chà xát, giặt sạch.</w:t>
      </w:r>
    </w:p>
    <w:p>
      <w:pPr>
        <w:pStyle w:val="BodyText"/>
      </w:pPr>
      <w:r>
        <w:t xml:space="preserve">Được được được...</w:t>
      </w:r>
    </w:p>
    <w:p>
      <w:pPr>
        <w:pStyle w:val="BodyText"/>
      </w:pPr>
      <w:r>
        <w:t xml:space="preserve">Có tiếng vó ngựa truyền đến, Y Vân ngẩng đầu, thấy vài con ngựa đang từ trong thôn đi đến.</w:t>
      </w:r>
    </w:p>
    <w:p>
      <w:pPr>
        <w:pStyle w:val="BodyText"/>
      </w:pPr>
      <w:r>
        <w:t xml:space="preserve">Dẫn đầu là Tuyết Mạn La một thân váy áo hồng sắc, mái tóc có màu đỏ của hoa hồng loé sáng trong ánh mặt trời. Nàng bỏ lại thị nữ ở phía sau, trực tiếp chạy tới chỗ Y Vân.</w:t>
      </w:r>
    </w:p>
    <w:p>
      <w:pPr>
        <w:pStyle w:val="BodyText"/>
      </w:pPr>
      <w:r>
        <w:t xml:space="preserve">Tới bờ sông, liền lập tức nhảy xuống, đứng yên bên cạnh Y Vân.</w:t>
      </w:r>
    </w:p>
    <w:p>
      <w:pPr>
        <w:pStyle w:val="BodyText"/>
      </w:pPr>
      <w:r>
        <w:t xml:space="preserve">Y Vân tiếp tục giặt quần áo, nét mặt hờ hững, nhưng trong lòng nàng như có ngũ vị trộn lẫn *ngũ vị: ngọt, chua, cay , đắng, mặn*</w:t>
      </w:r>
    </w:p>
    <w:p>
      <w:pPr>
        <w:pStyle w:val="BodyText"/>
      </w:pPr>
      <w:r>
        <w:t xml:space="preserve">Nàng ấy tới làm gì?</w:t>
      </w:r>
    </w:p>
    <w:p>
      <w:pPr>
        <w:pStyle w:val="BodyText"/>
      </w:pPr>
      <w:r>
        <w:t xml:space="preserve">"Ngươi đêm qua ngủ có ngon không?"</w:t>
      </w:r>
    </w:p>
    <w:p>
      <w:pPr>
        <w:pStyle w:val="BodyText"/>
      </w:pPr>
      <w:r>
        <w:t xml:space="preserve">Y Vân có chút kinh ngạc, sao mọi người lại quan tâm đến giấc ngủ đêm qua của nàng đến như vậy?</w:t>
      </w:r>
    </w:p>
    <w:p>
      <w:pPr>
        <w:pStyle w:val="BodyText"/>
      </w:pPr>
      <w:r>
        <w:t xml:space="preserve">Thản nhiên nói: "Đương nhiên là tốt! Ta đã ngủ thẳng một giấc đến hừng đông!" Cũng bởi vì ngủ đến lúc trời đã lên cao, cho nên mới bị phạt giặt quần áo.</w:t>
      </w:r>
    </w:p>
    <w:p>
      <w:pPr>
        <w:pStyle w:val="BodyText"/>
      </w:pPr>
      <w:r>
        <w:t xml:space="preserve">Ngẩng đầu nhìn Tuyết Mạn La, hai mắt nàng ấy đã sưng đỏ như hai quả đào, rõ ràng là đã khóc, gương mặt thiếu đi sự hồng hào, sắc mặt càng thêm tái nhợt. Lúc này, vẻ mặt của nàng đã bớt đi một chút sự ngang ngược trước đi, lại có thêm chút điềm đạm đáng yêu.</w:t>
      </w:r>
    </w:p>
    <w:p>
      <w:pPr>
        <w:pStyle w:val="BodyText"/>
      </w:pPr>
      <w:r>
        <w:t xml:space="preserve">Dáng vẻ nàng sao lại trông giống với oán phụ thế này.</w:t>
      </w:r>
    </w:p>
    <w:p>
      <w:pPr>
        <w:pStyle w:val="BodyText"/>
      </w:pPr>
      <w:r>
        <w:t xml:space="preserve">Nghe thấy câu trả lời của Y Vân, sắc mặt Tuyết Mạn La trở nên lạnh lùng, có chút tức giận nói: "Ngươi sao lại thờ ơ như vậy."</w:t>
      </w:r>
    </w:p>
    <w:p>
      <w:pPr>
        <w:pStyle w:val="BodyText"/>
      </w:pPr>
      <w:r>
        <w:t xml:space="preserve">"Đúng vậy, là ta thờ ơ."</w:t>
      </w:r>
    </w:p>
    <w:p>
      <w:pPr>
        <w:pStyle w:val="BodyText"/>
      </w:pPr>
      <w:r>
        <w:t xml:space="preserve">Y Vân nghĩ thầm, ngươi muốn thấy ta khóc lóc sao? Ta sẽ không! Ngươi không phải chỉ là cùng với tên ác ma kia ngủ một đêm hay sao? Đáng giá đến nỗi phải chạy tới đây khoe với ta sao?</w:t>
      </w:r>
    </w:p>
    <w:p>
      <w:pPr>
        <w:pStyle w:val="BodyText"/>
      </w:pPr>
      <w:r>
        <w:t xml:space="preserve">Ta không cần!</w:t>
      </w:r>
    </w:p>
    <w:p>
      <w:pPr>
        <w:pStyle w:val="BodyText"/>
      </w:pPr>
      <w:r>
        <w:t xml:space="preserve">Ta cũng không có yêu hắn giống ngươi.</w:t>
      </w:r>
    </w:p>
    <w:p>
      <w:pPr>
        <w:pStyle w:val="BodyText"/>
      </w:pPr>
      <w:r>
        <w:t xml:space="preserve">Y Vân vừa nghĩ, vừa hung hăng nện lên quần áo.</w:t>
      </w:r>
    </w:p>
    <w:p>
      <w:pPr>
        <w:pStyle w:val="BodyText"/>
      </w:pPr>
      <w:r>
        <w:t xml:space="preserve">"Ngươi có biết, trong đêm lửa trại hôm qua, chuyện cầm tiêu hợp tấu có ý nghĩa gì không?"</w:t>
      </w:r>
    </w:p>
    <w:p>
      <w:pPr>
        <w:pStyle w:val="BodyText"/>
      </w:pPr>
      <w:r>
        <w:t xml:space="preserve">Tuyết Mạn La bỗng nhiên nói.</w:t>
      </w:r>
    </w:p>
    <w:p>
      <w:pPr>
        <w:pStyle w:val="BodyText"/>
      </w:pPr>
      <w:r>
        <w:t xml:space="preserve">Cầm tiêu hợp tấu? Chẳng lẽ thật sự có ngụ ý gì mà nàng không biết? Đêm qua nàng đã từng hỏi qua Quân Lăng Thiên, nhưng hắn vẫn chưa nói cho nàng biết.</w:t>
      </w:r>
    </w:p>
    <w:p>
      <w:pPr>
        <w:pStyle w:val="BodyText"/>
      </w:pPr>
      <w:r>
        <w:t xml:space="preserve">Y Vân bất giác ngẩng đầu, hỏi: "Ngụ ý gì?"</w:t>
      </w:r>
    </w:p>
    <w:p>
      <w:pPr>
        <w:pStyle w:val="BodyText"/>
      </w:pPr>
      <w:r>
        <w:t xml:space="preserve">Tuyết Mạn La nhìn chằm chằm vào đôi mắt Y Vân, chậm rãi nói từng câu từng chữ: "Đó là hắn đang cầu hôn ngươi!"</w:t>
      </w:r>
    </w:p>
    <w:p>
      <w:pPr>
        <w:pStyle w:val="BodyText"/>
      </w:pPr>
      <w:r>
        <w:t xml:space="preserve">"Không có khả năng!" Y Vân đè nén sự kinh hoàng trong đáy lòng, "Không có khả năng? Đó là phong tục cầu hôn ở thảo nguyên, sao lại không có khả năng? Ngươi có biết trên thảo nguyên này có bao nhiêu nữ tử mong chờ có thể cùng Thiên ca ca hợp tấu không? Ngươi cũng có biết, đêm qua khi ngươi cùng với Thiên ca ca hợp tấu đã làm biết bao nữ tử thất vọng hay không? Mà ngươi, lại lạnh lùng nói, trong lòng ngươi đã có người yêu. Ngươi có biết rằng hắn sẽ thương tâm đến thế nào không?" Tuyết Mạn La nói, dáng vẻ thực kích động, đôi mắt ngấn lệ. Một trong những nữ tử thất vọng đó hiển nhiên là có nàng.</w:t>
      </w:r>
    </w:p>
    <w:p>
      <w:pPr>
        <w:pStyle w:val="BodyText"/>
      </w:pPr>
      <w:r>
        <w:t xml:space="preserve">"Thương tâm? Hắn sao lại thương tâm? Hắn không phải đã có ngươi sao?" Y Vân lạnh nhạt nói.</w:t>
      </w:r>
    </w:p>
    <w:p>
      <w:pPr>
        <w:pStyle w:val="BodyText"/>
      </w:pPr>
      <w:r>
        <w:t xml:space="preserve">"Đêm qua hai người chúng ta chưa từng phát sinh chuyện gì, hắn chỉ nói cho ta biết, ta vĩnh viễn là muội muội của hắn. Kỳ thật, ta đã sớm biết, đêm hôm qua, sau khi các ngươi cầm tiêu hợp tấu ta đã biết. Ta vĩnh viễn sẽ không thể ăn ý với Thiên ca ca như vậy."</w:t>
      </w:r>
    </w:p>
    <w:p>
      <w:pPr>
        <w:pStyle w:val="BodyText"/>
      </w:pPr>
      <w:r>
        <w:t xml:space="preserve">Tuyết Mạn La buồn bã nói, đôi mắt thăm thẳm chứa đầy đau thương.</w:t>
      </w:r>
    </w:p>
    <w:p>
      <w:pPr>
        <w:pStyle w:val="BodyText"/>
      </w:pPr>
      <w:r>
        <w:t xml:space="preserve">Một cô gái điêu ngoa ngang ngược, hiện tại lại trở nên ai oán như vậy.</w:t>
      </w:r>
    </w:p>
    <w:p>
      <w:pPr>
        <w:pStyle w:val="BodyText"/>
      </w:pPr>
      <w:r>
        <w:t xml:space="preserve">Tình, cuối cùng rồi sẽ có bao nhiêu người bị tổn thương vì nó!</w:t>
      </w:r>
    </w:p>
    <w:p>
      <w:pPr>
        <w:pStyle w:val="BodyText"/>
      </w:pPr>
      <w:r>
        <w:t xml:space="preserve">Tuyết Mạn La phi thân nhảy lên ngựa, nói: "Ta trở về nước, tiện thể nói cho ngươi biết, Thanh Tâm công chúa tốt lắm, ca ca của ta thật sự yêu thương nàng. Ta sẽ chúc phúc cho ngươi và Thiên ca ca! Ta tin tưởng ngươi sẽ yêu Thiên ca ca!"</w:t>
      </w:r>
    </w:p>
    <w:p>
      <w:pPr>
        <w:pStyle w:val="BodyText"/>
      </w:pPr>
      <w:r>
        <w:t xml:space="preserve">Nói xong, vung roi ngựa, hướng đến bên kia thảo nguyên chạy đi.</w:t>
      </w:r>
    </w:p>
    <w:p>
      <w:pPr>
        <w:pStyle w:val="BodyText"/>
      </w:pPr>
      <w:r>
        <w:t xml:space="preserve">Đáy lòng Y Vân trống rỗng.</w:t>
      </w:r>
    </w:p>
    <w:p>
      <w:pPr>
        <w:pStyle w:val="BodyText"/>
      </w:pPr>
      <w:r>
        <w:t xml:space="preserve">Nàng kháng cự lại việc suy nghĩ lung tung bằng cách ra sức chà xát lên quần áo.</w:t>
      </w:r>
    </w:p>
    <w:p>
      <w:pPr>
        <w:pStyle w:val="BodyText"/>
      </w:pPr>
      <w:r>
        <w:t xml:space="preserve">Bên người lại có tiếng vó ngựa vang lên.</w:t>
      </w:r>
    </w:p>
    <w:p>
      <w:pPr>
        <w:pStyle w:val="BodyText"/>
      </w:pPr>
      <w:r>
        <w:t xml:space="preserve">Y Vân quay đầu.</w:t>
      </w:r>
    </w:p>
    <w:p>
      <w:pPr>
        <w:pStyle w:val="BodyText"/>
      </w:pPr>
      <w:r>
        <w:t xml:space="preserve">Quân Lăng Thiên cưỡi hắc mã từ thảo nguyên đi đến.</w:t>
      </w:r>
    </w:p>
    <w:p>
      <w:pPr>
        <w:pStyle w:val="BodyText"/>
      </w:pPr>
      <w:r>
        <w:t xml:space="preserve">Bầu trời sáng rõ, giống như một bộ y phục hoa lệ, khoác lên trên người của hắn, dáng vẻ hắn rong ruổi trên lưng ngựa anh tuấn mà tiêu sái.</w:t>
      </w:r>
    </w:p>
    <w:p>
      <w:pPr>
        <w:pStyle w:val="BodyText"/>
      </w:pPr>
      <w:r>
        <w:t xml:space="preserve">Hắn lao vụt qua người Y Vân, đi vào trong thôn.</w:t>
      </w:r>
    </w:p>
    <w:p>
      <w:pPr>
        <w:pStyle w:val="Compact"/>
      </w:pPr>
      <w:r>
        <w:t xml:space="preserve">Hắn nhìn thấy nàng, nhưng lại không để ý đến nàng, hắn vẫn còn đang tức giận.</w:t>
      </w:r>
      <w:r>
        <w:br w:type="textWrapping"/>
      </w:r>
      <w:r>
        <w:br w:type="textWrapping"/>
      </w:r>
    </w:p>
    <w:p>
      <w:pPr>
        <w:pStyle w:val="Heading2"/>
      </w:pPr>
      <w:bookmarkStart w:id="66" w:name="chương-085---086"/>
      <w:bookmarkEnd w:id="66"/>
      <w:r>
        <w:t xml:space="preserve">44. Chương 085 - 086</w:t>
      </w:r>
    </w:p>
    <w:p>
      <w:pPr>
        <w:pStyle w:val="Compact"/>
      </w:pPr>
      <w:r>
        <w:br w:type="textWrapping"/>
      </w:r>
      <w:r>
        <w:br w:type="textWrapping"/>
      </w:r>
      <w:r>
        <w:t xml:space="preserve">Chương 85: Hẹn ước Nhật Hi Quốc.</w:t>
      </w:r>
    </w:p>
    <w:p>
      <w:pPr>
        <w:pStyle w:val="BodyText"/>
      </w:pPr>
      <w:r>
        <w:t xml:space="preserve">Buổi sáng, Y Vân đứng dưới ánh mặt trời, ngửi lấy sự ẩm ướt của gió sớm, đứng bất đồng ngoài lều của Quân Lăng Thiên.</w:t>
      </w:r>
    </w:p>
    <w:p>
      <w:pPr>
        <w:pStyle w:val="BodyText"/>
      </w:pPr>
      <w:r>
        <w:t xml:space="preserve">Nàng đang chờ Tháp Lan Na đem quần áo của Quân Lăng Thiên từ trong lều ôm ra.</w:t>
      </w:r>
    </w:p>
    <w:p>
      <w:pPr>
        <w:pStyle w:val="BodyText"/>
      </w:pPr>
      <w:r>
        <w:t xml:space="preserve">Mấy ngày nay nàng đã quen với cách sống trên thảo nguyên, cũng đã quen với việc giặt quần áo cho Quân Lăng Thiên. Nàng đã không ngừng làm việc, có như vậy lòng nàng mới cảm thấy một chút dễ chịu, mới không phiền não.</w:t>
      </w:r>
    </w:p>
    <w:p>
      <w:pPr>
        <w:pStyle w:val="BodyText"/>
      </w:pPr>
      <w:r>
        <w:t xml:space="preserve">Từ sau buổi sáng gặp Quân Lăng Thiên ở bờ sông, cũng đã nhiều ngày không nhìn thấy hắn. Hắn không cho nàng vào trong lều, có lẽ là hắn đang cố ý tránh né nàng, hắn chắc chắn là đang hận nàng, dù sao thì trong đêm lửa trại ngày đó, nàng đã làm trò trước mặt toàn bộ già trẻ trong thôn, làm hắn mất mặt.</w:t>
      </w:r>
    </w:p>
    <w:p>
      <w:pPr>
        <w:pStyle w:val="BodyText"/>
      </w:pPr>
      <w:r>
        <w:t xml:space="preserve">Chỉ là thái độ hờ hững của hắn với Y Vân đã làm cho nàng rất không an lòng.</w:t>
      </w:r>
    </w:p>
    <w:p>
      <w:pPr>
        <w:pStyle w:val="BodyText"/>
      </w:pPr>
      <w:r>
        <w:t xml:space="preserve">"Tộc trưởng cho gọi ngươi vào!" Tháp Lan Na ôm quần áo từ trong lều bước ra.</w:t>
      </w:r>
    </w:p>
    <w:p>
      <w:pPr>
        <w:pStyle w:val="BodyText"/>
      </w:pPr>
      <w:r>
        <w:t xml:space="preserve">Y Vân nghe vậy, trong lòng lại có một chút vui mừng, nàng lại có chút khát khao được nhìn thấy hắn.</w:t>
      </w:r>
    </w:p>
    <w:p>
      <w:pPr>
        <w:pStyle w:val="BodyText"/>
      </w:pPr>
      <w:r>
        <w:t xml:space="preserve">"Phiền ngươi đem quần áo đặt lên giường của ta, một lát ta sẽ giặt."</w:t>
      </w:r>
    </w:p>
    <w:p>
      <w:pPr>
        <w:pStyle w:val="BodyText"/>
      </w:pPr>
      <w:r>
        <w:t xml:space="preserve">"Không cần, tộc trưởng nói sau này không cần ngươi giặt quần áo, mau vào đi." Tháp Lan Na nói xong liền ôm quần áo rời đi.</w:t>
      </w:r>
    </w:p>
    <w:p>
      <w:pPr>
        <w:pStyle w:val="BodyText"/>
      </w:pPr>
      <w:r>
        <w:t xml:space="preserve">Bàn tay mềm mại nhẹ nhàng vén rèm lên, Y Vân chậm rãi bước vào.</w:t>
      </w:r>
    </w:p>
    <w:p>
      <w:pPr>
        <w:pStyle w:val="BodyText"/>
      </w:pPr>
      <w:r>
        <w:t xml:space="preserve">Trong trướng, Quân Lăng Thiên đứng lặng yên bên thành giường, đưa lưng về phía Y Vân, trường bào tử sắc được thêu hình một con chim ưng, vô cùng lộng lẫy, nằm trên tấm lưng của hắn càng thêm rắn rỏi thanh tú. Hắn tuy là tộc trưởng của nơi này, nhưng cũng không mặc những y phục rườm rà của bộ tộc.</w:t>
      </w:r>
    </w:p>
    <w:p>
      <w:pPr>
        <w:pStyle w:val="BodyText"/>
      </w:pPr>
      <w:r>
        <w:t xml:space="preserve">Nghe thấy bước chân của nàng, Quân Lăng Thiên quay đầu.</w:t>
      </w:r>
    </w:p>
    <w:p>
      <w:pPr>
        <w:pStyle w:val="BodyText"/>
      </w:pPr>
      <w:r>
        <w:t xml:space="preserve">Vẫn là gương mặt kia, vẫn là dáng vẻ lạnh nhạt đó, có lẽ bởi vì đã mấy ngày không gặp, hôm nay liền cảm thấy hn vô cùng anh tuấn. Ánh mặt nhàn nhạt của hắn đảo qua người Y Vân, hờ hững nói: "Thay quần áo!"</w:t>
      </w:r>
    </w:p>
    <w:p>
      <w:pPr>
        <w:pStyle w:val="BodyText"/>
      </w:pPr>
      <w:r>
        <w:t xml:space="preserve">Y Vân không khỏi kinh ngạc, lúc này mới chú ý tới trên giường của Quân Lăng Thiên, đặt một bộ y phục nữ nhân trắng tinh, chất vải thuộc loại quý giá.</w:t>
      </w:r>
    </w:p>
    <w:p>
      <w:pPr>
        <w:pStyle w:val="BodyText"/>
      </w:pPr>
      <w:r>
        <w:t xml:space="preserve">Nàng chẳng qua chỉ là nha hoàn của hắn, không cần phải mặc loại quần áo đẹp đẽ quý giá như vậy, mặc như thế, sao có thể giặt quần áo đây.</w:t>
      </w:r>
    </w:p>
    <w:p>
      <w:pPr>
        <w:pStyle w:val="BodyText"/>
      </w:pPr>
      <w:r>
        <w:t xml:space="preserve">"Nếu như ta không thay?" Y Vân thản nhiên nói.</w:t>
      </w:r>
    </w:p>
    <w:p>
      <w:pPr>
        <w:pStyle w:val="BodyText"/>
      </w:pPr>
      <w:r>
        <w:t xml:space="preserve">Hàng mi cong vút của Quân Lăng Thiên khẽ nhướng lên, bên môi nở nụ cười ám muội, mang theo giọng nói tàn bạo, "Ta cũng không ngại thay cho ngươi."</w:t>
      </w:r>
    </w:p>
    <w:p>
      <w:pPr>
        <w:pStyle w:val="BodyText"/>
      </w:pPr>
      <w:r>
        <w:t xml:space="preserve">Sắc mặt Y Vân ngưng đọng, thanh âm lạnh lùng nói: "Ta không cần phải mặc loại y phục như thế. Rất là hoa lệ!"</w:t>
      </w:r>
    </w:p>
    <w:p>
      <w:pPr>
        <w:pStyle w:val="BodyText"/>
      </w:pPr>
      <w:r>
        <w:t xml:space="preserve">"Hôm nay chúng ta đi Nhật Hi Quốc, ngươi không muốn ăn mặc xinh đẹp một chút hay sao?"</w:t>
      </w:r>
    </w:p>
    <w:p>
      <w:pPr>
        <w:pStyle w:val="BodyText"/>
      </w:pPr>
      <w:r>
        <w:t xml:space="preserve">Trong lòng Y Vân run lên, đi Nhật Hi Quốc? Hắn đồng ý để nàng đi Nhật Hi Quốc sao? Chiến tranh thật sự đã chấm dứt sao, nàng đã có thể nhìn thấy mẫu thân và người phụ thân chưa từng gặp mặt. Nhưng mà không biết Long Mạc, hắn thế nào?</w:t>
      </w:r>
    </w:p>
    <w:p>
      <w:pPr>
        <w:pStyle w:val="BodyText"/>
      </w:pPr>
      <w:r>
        <w:t xml:space="preserve">"Đừng có vội mừng, tới đó, ngươi cũng không thể thấy được hắn, hai nước đã ngưng chiến nhiều ngày, hắn sớm đã mang binh trở về nước." Bên tai truyền đến giọng nói Quân Lăng Thiên khoan thai.</w:t>
      </w:r>
    </w:p>
    <w:p>
      <w:pPr>
        <w:pStyle w:val="BodyText"/>
      </w:pPr>
      <w:r>
        <w:t xml:space="preserve">Y Vân tất nhiên hiểu người hắn nhắc đến là Long Mạc, nàng không có tham vọng sẽ nhìn thấy Long Mạc, nàng chỉ mong rằng hắn sẽ bình an.</w:t>
      </w:r>
    </w:p>
    <w:p>
      <w:pPr>
        <w:pStyle w:val="BodyText"/>
      </w:pPr>
      <w:r>
        <w:t xml:space="preserve">Y Vân cầm lấy quần áo, không để ý tới Quân Lăng Thiên đi về phía lều của mình. Nàng chịu không được ánh mắt lạnh lùng hờ hững của hắn.</w:t>
      </w:r>
    </w:p>
    <w:p>
      <w:pPr>
        <w:pStyle w:val="BodyText"/>
      </w:pPr>
      <w:r>
        <w:t xml:space="preserve">Bên trong xe ngựa, Quân Lăng Thiên ngồi cùng Y Vân.</w:t>
      </w:r>
    </w:p>
    <w:p>
      <w:pPr>
        <w:pStyle w:val="BodyText"/>
      </w:pPr>
      <w:r>
        <w:t xml:space="preserve">Y Vân sau khi được trang điểm, lại càng xinh đẹp, xinh đẹp như ánh sáng rực rỡ. Quân Lăng Thiên luôn dùng ánh mắt lặng lẽ nhìn nàng chăm chú, dường như muốn xuyên thấu người nàng.</w:t>
      </w:r>
    </w:p>
    <w:p>
      <w:pPr>
        <w:pStyle w:val="BodyText"/>
      </w:pPr>
      <w:r>
        <w:t xml:space="preserve">Y Vân không chịu nổi không khí đè nén giữa hai người, lại có chút nhớ nhung sự trêu đùa của hắn đối với nàng, Y Vân không khỏi tự cười chính mình, chẳng lẽ nàng bị hắn đùa cợt đến thành quen rồi sao?</w:t>
      </w:r>
    </w:p>
    <w:p>
      <w:pPr>
        <w:pStyle w:val="BodyText"/>
      </w:pPr>
      <w:r>
        <w:t xml:space="preserve">"Thực xin lỗi! Ngày ấy Y Vân không hề biết ý nghĩa của cầm tiêu hợp tấu, cho nên hại ngươi mất mặt trước toàn thể mọi người trong thôn." Thật lâu sau, Y Vân cuối cùng cũng quyết định phá vỡ không khí yên tĩnh đến đáng sợ giữa hai người.</w:t>
      </w:r>
    </w:p>
    <w:p>
      <w:pPr>
        <w:pStyle w:val="BodyText"/>
      </w:pPr>
      <w:r>
        <w:t xml:space="preserve">Ánh mắt Quân Lăng Thiên nóng lên, "Nếu như biết, ngươi sẽ làm thế nào?"</w:t>
      </w:r>
    </w:p>
    <w:p>
      <w:pPr>
        <w:pStyle w:val="BodyText"/>
      </w:pPr>
      <w:r>
        <w:t xml:space="preserve">Y Vân nhìn vào ánh mắt mong chờ của hắn, khẽ hỏi lòng mình, phải làm sao? Nàng đã đồng ý gả cho Long Mạc!</w:t>
      </w:r>
    </w:p>
    <w:p>
      <w:pPr>
        <w:pStyle w:val="BodyText"/>
      </w:pPr>
      <w:r>
        <w:t xml:space="preserve">"Ta sẽ không để ngươi mất mặt!" Ít nhất, nàng sẽ không nói câu trong lòng nàng đã có người yêu.</w:t>
      </w:r>
    </w:p>
    <w:p>
      <w:pPr>
        <w:pStyle w:val="BodyText"/>
      </w:pPr>
      <w:r>
        <w:t xml:space="preserve">Bên môi Quân Lăng Thiên hiện ra nụ cười đến hoa mắt, "Ngươi là đang nghĩ cho ta!"</w:t>
      </w:r>
    </w:p>
    <w:p>
      <w:pPr>
        <w:pStyle w:val="BodyText"/>
      </w:pPr>
      <w:r>
        <w:t xml:space="preserve">Nụ cười đó là từ thật tâm sinh ra, mê hoặc đến nỗi làm trốn ngực Y Vân đập thình thịch.</w:t>
      </w:r>
    </w:p>
    <w:p>
      <w:pPr>
        <w:pStyle w:val="BodyText"/>
      </w:pPr>
      <w:r>
        <w:t xml:space="preserve">Bánh xe quay quay, chạy qua thảo nguyên, giống như một bức hoạ mang màu sắc rực rỡ đang dần được cuộn lại.</w:t>
      </w:r>
    </w:p>
    <w:p>
      <w:pPr>
        <w:pStyle w:val="BodyText"/>
      </w:pPr>
      <w:r>
        <w:t xml:space="preserve">Thủ phủ Nhật Hi Quốc, phồn hoa không kém gì thủ phủ của Nam Long Quốc.</w:t>
      </w:r>
    </w:p>
    <w:p>
      <w:pPr>
        <w:pStyle w:val="BodyText"/>
      </w:pPr>
      <w:r>
        <w:t xml:space="preserve">Kiến trúc hùng vĩ, người người hối hả, chiến tranh không biết đã khiến quốc gia này chịu bao nhiêu thương tổn, nhưng khắp nơi không hề có cảnh tượng hoang tàn.</w:t>
      </w:r>
    </w:p>
    <w:p>
      <w:pPr>
        <w:pStyle w:val="BodyText"/>
      </w:pPr>
      <w:r>
        <w:t xml:space="preserve">Xe ngựa lướt qua một ngôi trường luyện võ, nhìn thấy mười mấy nam tử lưng hùm vai gấu đang đứng dưới ánh mặt chói chan, luyện thế trung bình tấn.</w:t>
      </w:r>
    </w:p>
    <w:p>
      <w:pPr>
        <w:pStyle w:val="BodyText"/>
      </w:pPr>
      <w:r>
        <w:t xml:space="preserve">Quân Lăng Thiên khẽ mĩm cười nói: "Vân nhi, ta đưa ngươi đi gặp một người."</w:t>
      </w:r>
    </w:p>
    <w:p>
      <w:pPr>
        <w:pStyle w:val="BodyText"/>
      </w:pPr>
      <w:r>
        <w:t xml:space="preserve">Xuống xe ngựa, hướng về phía đội ngũ đang đứng thế trung bình tấn.</w:t>
      </w:r>
    </w:p>
    <w:p>
      <w:pPr>
        <w:pStyle w:val="BodyText"/>
      </w:pPr>
      <w:r>
        <w:t xml:space="preserve">Xa xa truyền đến một giọng nói mát lạnh mà hung hăng từ trong đội hình.</w:t>
      </w:r>
    </w:p>
    <w:p>
      <w:pPr>
        <w:pStyle w:val="BodyText"/>
      </w:pPr>
      <w:r>
        <w:t xml:space="preserve">"Trận chiến ở Liêu Châu, các ngươi vậy mà để chúng ta bại dưới tay Long Mạc? Có biết, nuôi binh nghìn ngày, nhưng chỉ dùng trong một giờ không? Đứng đúng thế vào, một đám người to xác, lưng hùm vai gấu, bữa ăn ba bát cơm lớn, hai cân thịt dê, sao lại không sánh bằng một ngón tay của Long Mạc? Hai vạn tinh binh, các ngươi chỉ huy thế nào, lại bại bởi năm ngàn người. Thật sự là nuôi các ngươi vô ích mà."</w:t>
      </w:r>
    </w:p>
    <w:p>
      <w:pPr>
        <w:pStyle w:val="BodyText"/>
      </w:pPr>
      <w:r>
        <w:t xml:space="preserve">Chỉ nghe thấy thanh âm, không thấy người đâu, người kia hình như đã bị một bức tường người cao to che khuất.</w:t>
      </w:r>
    </w:p>
    <w:p>
      <w:pPr>
        <w:pStyle w:val="BodyText"/>
      </w:pPr>
      <w:r>
        <w:t xml:space="preserve">Không ngờ, vị chủ tướng này lại có tiếng nói mát lạnh êm tai của nữ tử, nhưng mà giọng nói có chút hung tợn.</w:t>
      </w:r>
    </w:p>
    <w:p>
      <w:pPr>
        <w:pStyle w:val="BodyText"/>
      </w:pPr>
      <w:r>
        <w:t xml:space="preserve">Vị chủ soái đang phạt những tướng sĩ đứng trung bình tấn này sao lại tức giận như thế, mình là chủ soái, rõ ràng là sự chỉ huy của hắn sai lầm mới làm mọi người bị thất bại, hiện giờ còn ở đây giáo huấn bọn họ.</w:t>
      </w:r>
    </w:p>
    <w:p>
      <w:pPr>
        <w:pStyle w:val="BodyText"/>
      </w:pPr>
      <w:r>
        <w:t xml:space="preserve">"Thông báo với chủ soái của các ngươi một tiếng." Quân Lăng Thiên nói với tên lính đang gác cửa.</w:t>
      </w:r>
    </w:p>
    <w:p>
      <w:pPr>
        <w:pStyle w:val="BodyText"/>
      </w:pPr>
      <w:r>
        <w:t xml:space="preserve">Tên lính quèn kia lập tức đi vào, một lát, một quan quân thân mặc quân phục từ trong đội hình bước ra. Vóc dáng không quá thấp bé, chẳng qua đứng lẫn trong đám người đứng trung bình tấn kia, thật sự có phần nhỏ bé.</w:t>
      </w:r>
    </w:p>
    <w:p>
      <w:pPr>
        <w:pStyle w:val="BodyText"/>
      </w:pPr>
      <w:r>
        <w:t xml:space="preserve">"Quân đại ca!" Nhìn thấy Quân Lăng Thiên, quan nhân kia lộ ra một nụ cười lúm đồng tiền rực rỡ.</w:t>
      </w:r>
    </w:p>
    <w:p>
      <w:pPr>
        <w:pStyle w:val="BodyText"/>
      </w:pPr>
      <w:r>
        <w:t xml:space="preserve">Đúng là nữ tử, chẳng thể trách thanh âm lại mát lạnh như vậy.</w:t>
      </w:r>
    </w:p>
    <w:p>
      <w:pPr>
        <w:pStyle w:val="BodyText"/>
      </w:pPr>
      <w:r>
        <w:t xml:space="preserve">Dáng người nàng yểu điệu, thướt tha mềm mại, có lẽ là do ở trên sa trường phơi nắng, nên màu da không được trắng, lông mày cong cong, đôi mắt linh hoạt mở to, tình cảm đong đầy, như hồ nước sâu rộng m</w:t>
      </w:r>
    </w:p>
    <w:p>
      <w:pPr>
        <w:pStyle w:val="BodyText"/>
      </w:pPr>
      <w:r>
        <w:t xml:space="preserve">Nàng thuộc về thảo nguyên.</w:t>
      </w:r>
    </w:p>
    <w:p>
      <w:pPr>
        <w:pStyle w:val="BodyText"/>
      </w:pPr>
      <w:r>
        <w:t xml:space="preserve">Cái đẹp của nàng giống như làn gió trên thảo nguyên, hương thơm tươi mát.</w:t>
      </w:r>
    </w:p>
    <w:p>
      <w:pPr>
        <w:pStyle w:val="BodyText"/>
      </w:pPr>
      <w:r>
        <w:t xml:space="preserve">Cái đẹp của nàng lại giống như ánh chiều tà trên thảo nguyên, rực rỡ mà quyến rũ.</w:t>
      </w:r>
    </w:p>
    <w:p>
      <w:pPr>
        <w:pStyle w:val="BodyText"/>
      </w:pPr>
      <w:r>
        <w:t xml:space="preserve">Nhưng điều khiến Y Vân kinh ngạc chính là, hơi thở của cô gái này đối với Y Vân có vài phần quen thuộc.</w:t>
      </w:r>
    </w:p>
    <w:p>
      <w:pPr>
        <w:pStyle w:val="BodyText"/>
      </w:pPr>
      <w:r>
        <w:t xml:space="preserve">Quân Lăng Thiên với nàng rõ ràng rất thân thuộc, hai người rất thân thiết chào hỏi nhau.</w:t>
      </w:r>
    </w:p>
    <w:p>
      <w:pPr>
        <w:pStyle w:val="BodyText"/>
      </w:pPr>
      <w:r>
        <w:t xml:space="preserve">Nàng kia nhìn thấy Y Vân, không khỏi giật mình.</w:t>
      </w:r>
    </w:p>
    <w:p>
      <w:pPr>
        <w:pStyle w:val="BodyText"/>
      </w:pPr>
      <w:r>
        <w:t xml:space="preserve">Lúc này Y Vân rất đẹp, trong mắt còn có ánh nhìn trong veo, lạnh lùng làm người khác mê muội, cả người toả ra mùi hương hoa lan.</w:t>
      </w:r>
    </w:p>
    <w:p>
      <w:pPr>
        <w:pStyle w:val="BodyText"/>
      </w:pPr>
      <w:r>
        <w:t xml:space="preserve">Các tướng sĩ bị phạt đứng trung bình tấn cũng không nhịn được trộm nhìn Y Vân.</w:t>
      </w:r>
    </w:p>
    <w:p>
      <w:pPr>
        <w:pStyle w:val="BodyText"/>
      </w:pPr>
      <w:r>
        <w:t xml:space="preserve">Bên môi Quân Lăng Thiên hiện lên nét cười gian xảo, chậm rãi rời đi, thản nhiên nói, "Ngẩng cao đầu, mông nâng cao, nếu tiếp tục quay đầu, phạt thêm một canh giờ."</w:t>
      </w:r>
    </w:p>
    <w:p>
      <w:pPr>
        <w:pStyle w:val="BodyText"/>
      </w:pPr>
      <w:r>
        <w:t xml:space="preserve">Những binh lính kia sợ tới mức co rụt đầu lại, một lần nữa giữ vững tinh thần đứng trung bình tấn.</w:t>
      </w:r>
    </w:p>
    <w:p>
      <w:pPr>
        <w:pStyle w:val="BodyText"/>
      </w:pPr>
      <w:r>
        <w:t xml:space="preserve">"Ngươi chính là Nhan Y Vân?" Nàng kia nhìn ... từ trên xuống dưới ...Y Vân.</w:t>
      </w:r>
    </w:p>
    <w:p>
      <w:pPr>
        <w:pStyle w:val="BodyText"/>
      </w:pPr>
      <w:r>
        <w:t xml:space="preserve">"Là ta! Ngươi có biết ta?" Nghe giọng nói của nàng ấy hình như đã sớm biết nàng.</w:t>
      </w:r>
    </w:p>
    <w:p>
      <w:pPr>
        <w:pStyle w:val="BodyText"/>
      </w:pPr>
      <w:r>
        <w:t xml:space="preserve">"Đương nhiên là biết, ta từ lâu đã nghe thấy đại danh của ngươi, ta là Nhan Thính Hồ, ngươi hẳn nên gọi ta một tiếng tỷ tỷ!"</w:t>
      </w:r>
    </w:p>
    <w:p>
      <w:pPr>
        <w:pStyle w:val="BodyText"/>
      </w:pPr>
      <w:r>
        <w:t xml:space="preserve">Tỷ tỷ? Y Vân sửng sốt, nàng chưa từng nghĩ, nàng còn có một tỷ tỷ. Nàng ấy hẳn là một người con khác của phụ thân, chẳng thể trách năm đó mẫu thân lại mang nàng rời đi, thì ra phụ thân còn có một nữ nhân khác!</w:t>
      </w:r>
    </w:p>
    <w:p>
      <w:pPr>
        <w:pStyle w:val="BodyText"/>
      </w:pPr>
      <w:r>
        <w:t xml:space="preserve">"Xem ra ngươi chưa từng nghe đến ta, cũng không biết sự tồn tại của ta, nhưng ta lại biết ngươi." Trong mắt Nhan Thính Hồ hiện ra cảm xúc phức tạp</w:t>
      </w:r>
    </w:p>
    <w:p>
      <w:pPr>
        <w:pStyle w:val="BodyText"/>
      </w:pPr>
      <w:r>
        <w:t xml:space="preserve">Ánh mắt đó, Y Vân nhìn thấy mà có phần không hiểu.</w:t>
      </w:r>
    </w:p>
    <w:p>
      <w:pPr>
        <w:pStyle w:val="BodyText"/>
      </w:pPr>
      <w:r>
        <w:t xml:space="preserve">"Ngươi rất đẹp! Chẳng thể trách mà hắn thích ngươi!"  Trong giọng nói lại có một chút trống vắng.</w:t>
      </w:r>
    </w:p>
    <w:p>
      <w:pPr>
        <w:pStyle w:val="BodyText"/>
      </w:pPr>
      <w:r>
        <w:t xml:space="preserve">Y vân không hiểu, nàng nói hắn là ai vậy?</w:t>
      </w:r>
    </w:p>
    <w:p>
      <w:pPr>
        <w:pStyle w:val="BodyText"/>
      </w:pPr>
      <w:r>
        <w:t xml:space="preserve">"Ngươi cũng rất đẹp!" Y Vân thiệt tình nói.</w:t>
      </w:r>
    </w:p>
    <w:p>
      <w:pPr>
        <w:pStyle w:val="BodyText"/>
      </w:pPr>
      <w:r>
        <w:t xml:space="preserve">Nhan Thính Hồ xoay người lại, nhìn Quân Lăng Thiên nói, "Quân đại ca, Phụ hoàng ta còn đang chờ ngươi."</w:t>
      </w:r>
    </w:p>
    <w:p>
      <w:pPr>
        <w:pStyle w:val="BodyText"/>
      </w:pPr>
      <w:r>
        <w:t xml:space="preserve">Bên trong thư phòng, Y Vân cuối cùng cũng gặp được phụ thân của mình.</w:t>
      </w:r>
    </w:p>
    <w:p>
      <w:pPr>
        <w:pStyle w:val="BodyText"/>
      </w:pPr>
      <w:r>
        <w:t xml:space="preserve">Lần đầu tiên nhìn thấy người, Y Vân đã biết người chính là nam tử trong bức hoạ đặt tại khuê phòng của mẫu thân, một nam tử phong thái tuấn tú, phóng khoáng như vậy.</w:t>
      </w:r>
    </w:p>
    <w:p>
      <w:pPr>
        <w:pStyle w:val="BodyText"/>
      </w:pPr>
      <w:r>
        <w:t xml:space="preserve">Đã hai mươi năm trôi qua, người vẫn tuấn tú, tiêu sái, người không giống một vị vua, chỉ mặc một bộ thường phục, có vẻ rất là tùy ý. Nhưng tuy là như vậy, vẫn không giấu được hào quang toả sáng.</w:t>
      </w:r>
    </w:p>
    <w:p>
      <w:pPr>
        <w:pStyle w:val="BodyText"/>
      </w:pPr>
      <w:r>
        <w:t xml:space="preserve">Người đi tới, dang rộng đôi tay, ôm lấy Y Vân, nói : "Vân nhi, đứa trẻ tội nghiệp của ta."</w:t>
      </w:r>
    </w:p>
    <w:p>
      <w:pPr>
        <w:pStyle w:val="BodyText"/>
      </w:pPr>
      <w:r>
        <w:t xml:space="preserve">Tay người ôn nhu vỗ nhẹ lên vai Y Vân, từ nhỏ Y Vân đã thiếu đi tình yêu của phụ thân, lúc này lần đầu tiên cảm nhận được thế nào là vòng tay ấm áp, vững chắc của phụ thân.</w:t>
      </w:r>
    </w:p>
    <w:p>
      <w:pPr>
        <w:pStyle w:val="BodyText"/>
      </w:pPr>
      <w:r>
        <w:t xml:space="preserve">"Vân nhi, phụ hoàng vô năng, đã nhiều năm như vậy vẫn không tìm thấy các ngươi, hận phụ hoàng sao?"</w:t>
      </w:r>
    </w:p>
    <w:p>
      <w:pPr>
        <w:pStyle w:val="BodyText"/>
      </w:pPr>
      <w:r>
        <w:t xml:space="preserve">Y Vân lắc đầu, nước mắt không ngừng rơi xuống, mặc dù không biết năm đó mẫu thân cùng phụ thân đã xảy ra chuyện gì, nhưng, nàng không hận phụ thân, cũng không hận mẫu thân.</w:t>
      </w:r>
    </w:p>
    <w:p>
      <w:pPr>
        <w:pStyle w:val="BodyText"/>
      </w:pPr>
      <w:r>
        <w:t xml:space="preserve">"Vân nhi chỉ hy vọng người cùng mẫu thân có thể hạnh phúc ở bên nhau."</w:t>
      </w:r>
    </w:p>
    <w:p>
      <w:pPr>
        <w:pStyle w:val="BodyText"/>
      </w:pPr>
      <w:r>
        <w:t xml:space="preserve">Nhan Hạo buông Y Vân ra, nhìn Y Vân, khẽ thở dài một cái, "Vân nhi, tâm tình mẫu thân của ngươi mấy ngày hôm nay không được tốt." "Vì sao vậy? Mẫu thân luôn luôn chờ đợi đến ngày có thể đoàn tụ cùng phụ thân. Hiện giờ chẳng phải đã như mong muốn sao." Y Vân có chút kinh ngạc hỏi qua.</w:t>
      </w:r>
    </w:p>
    <w:p>
      <w:pPr>
        <w:pStyle w:val="BodyText"/>
      </w:pPr>
      <w:r>
        <w:t xml:space="preserve">"Còn không phải bởi vì căn bệnh của hoàng đế Nam Long Quốc hay sao, Vân nhi, ngươi đi gặp nàng đi, tiện thể an ủi nàng. Ta cùng Thiên nhi trò chuyện."</w:t>
      </w:r>
    </w:p>
    <w:p>
      <w:pPr>
        <w:pStyle w:val="BodyText"/>
      </w:pPr>
      <w:r>
        <w:t xml:space="preserve">Nhan Hạo nói xong xoay người lại, nhìn về phía Quân Lăng Thiên đang đứng tựa vào cửa.</w:t>
      </w:r>
    </w:p>
    <w:p>
      <w:pPr>
        <w:pStyle w:val="BodyText"/>
      </w:pPr>
      <w:r>
        <w:t xml:space="preserve">Chương 86: Động tâm.</w:t>
      </w:r>
    </w:p>
    <w:p>
      <w:pPr>
        <w:pStyle w:val="BodyText"/>
      </w:pPr>
      <w:r>
        <w:t xml:space="preserve">Đây là thời điểm của hoa.</w:t>
      </w:r>
    </w:p>
    <w:p>
      <w:pPr>
        <w:pStyle w:val="BodyText"/>
      </w:pPr>
      <w:r>
        <w:t xml:space="preserve">Hầu như vào tháng sáu, khắp nơi hoa đều nở rộ.</w:t>
      </w:r>
    </w:p>
    <w:p>
      <w:pPr>
        <w:pStyle w:val="BodyText"/>
      </w:pPr>
      <w:r>
        <w:t xml:space="preserve">Mặt hồ xanh biếc, làn sóng dập dờn, hoa súng bồng bềnh trên mặt nước, tươi đẹp mỹ miều. Hành lang uốn khúc, hòn non bộ sừng sững, bụi tường vi rậm rạp, từng chuỗi hoa tử đằng, từng đoá tử vi bay lả tả, quấn quít bên nhau.</w:t>
      </w:r>
    </w:p>
    <w:p>
      <w:pPr>
        <w:pStyle w:val="BodyText"/>
      </w:pPr>
      <w:r>
        <w:t xml:space="preserve">Bên hồ, trong ngôi đình, một phụ nhân thân mặc y phục đơn sơ đang đánh đàn, tiếng đàn du dương êm dịu lượn lờ trong viện. Bên hồ, Y Vân váy áo bạch y, si ngốc lặng yên, nhìn mặt hồ mênh mông thanh khiết đến xuất thần.</w:t>
      </w:r>
    </w:p>
    <w:p>
      <w:pPr>
        <w:pStyle w:val="BodyText"/>
      </w:pPr>
      <w:r>
        <w:t xml:space="preserve">Thật lâu sau, khúc nhạc dừng lại.</w:t>
      </w:r>
    </w:p>
    <w:p>
      <w:pPr>
        <w:pStyle w:val="BodyText"/>
      </w:pPr>
      <w:r>
        <w:t xml:space="preserve">Y Vân quay đầu, nhìn mẫu thân đang đánh đàn nói: "Nương, tiếng đàn của người có chút u oán. Vì sao đã gặp phụ thân, người vẫn không vui như vậy."</w:t>
      </w:r>
    </w:p>
    <w:p>
      <w:pPr>
        <w:pStyle w:val="BodyText"/>
      </w:pPr>
      <w:r>
        <w:t xml:space="preserve">Nguyệt Như Thuỷ từ trong đình chậm rãi đi đến bên người Y Vân, "Vân nhi, ngươi có biết, hoàng thượng hắn bệnh rất nặng không?"</w:t>
      </w:r>
    </w:p>
    <w:p>
      <w:pPr>
        <w:pStyle w:val="BodyText"/>
      </w:pPr>
      <w:r>
        <w:t xml:space="preserve">"Nương, người là lo lắng cho hắn?"</w:t>
      </w:r>
    </w:p>
    <w:p>
      <w:pPr>
        <w:pStyle w:val="BodyText"/>
      </w:pPr>
      <w:r>
        <w:t xml:space="preserve">"Đúng vậy! Hắn tuy là cầm tù nương mười mấy năm, nhưng, hắn bị bệnh, nương cũng không đành lòng. Mấy năm nay, hắn sống cũng không tốt!" Nguyệt Như Thủy nói xong than nhẹ một tiếng.</w:t>
      </w:r>
    </w:p>
    <w:p>
      <w:pPr>
        <w:pStyle w:val="BodyText"/>
      </w:pPr>
      <w:r>
        <w:t xml:space="preserve">"Nương, bệnh của hắn người không phải đã trị hết rồi sao? Tại sao lại tái phát? Không phải là quỷ kế của tên hoàng thượng đó chứ?" Y Vân có chút bất an nói, hoàng thượng đột nhiên bệnh nặng, quả thật có chút kì lạ.</w:t>
      </w:r>
    </w:p>
    <w:p>
      <w:pPr>
        <w:pStyle w:val="BodyText"/>
      </w:pPr>
      <w:r>
        <w:t xml:space="preserve">"Đúng vậy, đã trị, theo lý là sẽ không tái phát. Nghe nói, Đại hoàng tử hiện giờ nắm giữ triều chính, chẳng lẽ là hắn mưu tính cái gì? Không biết Long Mạc đã về tới trong kinh thành chưa." Nguyệt Như Thủy lo lắng nói.</w:t>
      </w:r>
    </w:p>
    <w:p>
      <w:pPr>
        <w:pStyle w:val="BodyText"/>
      </w:pPr>
      <w:r>
        <w:t xml:space="preserve">Có thể là Long Phi bày mưu, thừa lúc Long Mạc không có trong thành, giành lấy quyền lực.</w:t>
      </w:r>
    </w:p>
    <w:p>
      <w:pPr>
        <w:pStyle w:val="BodyText"/>
      </w:pPr>
      <w:r>
        <w:t xml:space="preserve">Không biết đại ca ca của nàng, có thể trở về kinh thành hay không, không biết sau khi hắn trở về, sẽ gặp phải tình trạng thế nào.</w:t>
      </w:r>
    </w:p>
    <w:p>
      <w:pPr>
        <w:pStyle w:val="BodyText"/>
      </w:pPr>
      <w:r>
        <w:t xml:space="preserve">Suy nghĩ một hồi, đôi mày Y Vân không kìm được mà khẽ nhăn lại.</w:t>
      </w:r>
    </w:p>
    <w:p>
      <w:pPr>
        <w:pStyle w:val="BodyText"/>
      </w:pPr>
      <w:r>
        <w:t xml:space="preserve">"Vân nhi, lần này ngươi về thì đừng đi nữa, ngươi không phải đã nói, chỉ cần Quân Lăng Thiên lấy vợ, ngươi có thể được tự do phải không? Ngày mai là đại hội luận võ hằng năm của Nhật Hi Quốc, người thắng trận có thể chọn một nữ tử làm vợ. Ta đã căn dặn phụ thân của ngươi để Quân Lăng Thiên tham gia, hy vọng hắn có thể tìm ra nữ tử thích hợp với mình."</w:t>
      </w:r>
    </w:p>
    <w:p>
      <w:pPr>
        <w:pStyle w:val="BodyText"/>
      </w:pPr>
      <w:r>
        <w:t xml:space="preserve">Trong lòng Y Vân căng thẳng, để Quân Lăng Thiên kết hôn, đây chẳng phải là kết cục nàng mong muốn hay sao? Nhưng mà, một loại cảm giác đau khổ bỗng nhiên xuất hiện, khiến nàng bứt rứt.</w:t>
      </w:r>
    </w:p>
    <w:p>
      <w:pPr>
        <w:pStyle w:val="BodyText"/>
      </w:pPr>
      <w:r>
        <w:t xml:space="preserve">"Vân nhi, ngươi làm sao vậy?" Nhìn sắc mặt Y Vân tái nhợt, Nguyệt Như Thuỷ nói.</w:t>
      </w:r>
    </w:p>
    <w:p>
      <w:pPr>
        <w:pStyle w:val="BodyText"/>
      </w:pPr>
      <w:r>
        <w:t xml:space="preserve">"Nương, Vân nhi có chút không thoải mái, trong lòng rất khó chịu!"</w:t>
      </w:r>
    </w:p>
    <w:p>
      <w:pPr>
        <w:pStyle w:val="BodyText"/>
      </w:pPr>
      <w:r>
        <w:t xml:space="preserve">"Vân nhi, nương hỏi ngươi lại một lần, ngươi có thích hắn không?"</w:t>
      </w:r>
    </w:p>
    <w:p>
      <w:pPr>
        <w:pStyle w:val="BodyText"/>
      </w:pPr>
      <w:r>
        <w:t xml:space="preserve">Thích hắn sao?</w:t>
      </w:r>
    </w:p>
    <w:p>
      <w:pPr>
        <w:pStyle w:val="BodyText"/>
      </w:pPr>
      <w:r>
        <w:t xml:space="preserve">"Vân nhi chỉ biết là, nếu hắn tức giận thì người sẽ rất khó chịu. Khi hắn vui mừng thì tâm tình Vân nhi cũng vui vẻ. Không nhìn thấy hắn thì sẽ nhớ đến hắn. Hắn và nữ tử khác mà ở cùng nhau thì lại mất ngủ. Chẳng lẽ đây là thích sao?"</w:t>
      </w:r>
    </w:p>
    <w:p>
      <w:pPr>
        <w:pStyle w:val="BodyText"/>
      </w:pPr>
      <w:r>
        <w:t xml:space="preserve">Đôi mắt Y Vân như được phủ bởi một lớp sương mù, đó là nét mặt hoang mang lưỡng lự.</w:t>
      </w:r>
    </w:p>
    <w:p>
      <w:pPr>
        <w:pStyle w:val="BodyText"/>
      </w:pPr>
      <w:r>
        <w:t xml:space="preserve">mỉm cười, "Nha đầu ngốc, đây còn không phải là thích sao?"</w:t>
      </w:r>
    </w:p>
    <w:p>
      <w:pPr>
        <w:pStyle w:val="BodyText"/>
      </w:pPr>
      <w:r>
        <w:t xml:space="preserve">"Nhưng mà, Vân nhi cũng nhớ đến Long Mạc nha." Y Vân thì thào nói.</w:t>
      </w:r>
    </w:p>
    <w:p>
      <w:pPr>
        <w:pStyle w:val="BodyText"/>
      </w:pPr>
      <w:r>
        <w:t xml:space="preserve">"Mỗi ngày đều nhớ sao? Mỗi thời mỗi khắc đều nhớ hắn sao?"</w:t>
      </w:r>
    </w:p>
    <w:p>
      <w:pPr>
        <w:pStyle w:val="BodyText"/>
      </w:pPr>
      <w:r>
        <w:t xml:space="preserve">Y Vân không nói gì. Nàng cũng không phải lúc nào cũng nhớ đến Long Mạc, chính xác mà nói, mấy ngày trước đây, khi Quân Lăng Thiên không gặp Y Vân thì ngược lại nàng nhớ Quân Lăng Thiên nhiều hơn so với Long Mạc.</w:t>
      </w:r>
    </w:p>
    <w:p>
      <w:pPr>
        <w:pStyle w:val="BodyText"/>
      </w:pPr>
      <w:r>
        <w:t xml:space="preserve">Chẳng lẽ nàng thật sự đã yêu ác ma đó?</w:t>
      </w:r>
    </w:p>
    <w:p>
      <w:pPr>
        <w:pStyle w:val="BodyText"/>
      </w:pPr>
      <w:r>
        <w:t xml:space="preserve">"Nương, sẽ không, Vân nhi sao lại yêu một ác ma?" Y Vân nhẹ nhàng lắc đầu, nàng không thể quên sự trêu đùa ác nghiệt của Quân Lăng Thiên dành cho nàng khi lần đầu gặp nhau.</w:t>
      </w:r>
    </w:p>
    <w:p>
      <w:pPr>
        <w:pStyle w:val="BodyText"/>
      </w:pPr>
      <w:r>
        <w:t xml:space="preserve">"Vân nhi, yêu là không có lý do, cũng không có một nguyên tắc nào. Hơn nữa, trên thảo nguyên này, hắn không phải là ác ma, hắn là Thảo nguyên tường ứng *một con chim ưng bay lượng trên thảo nguyên* mà người người kính trọng."</w:t>
      </w:r>
    </w:p>
    <w:p>
      <w:pPr>
        <w:pStyle w:val="BodyText"/>
      </w:pPr>
      <w:r>
        <w:t xml:space="preserve">Y Vân quay đầu nhìn vào từng đoá hoa súng trên mặt nước trong xanh, chẳng lẽ là thật sao? Nàng biết nàng đã không thể thờ ơ với cảm giác trong lòng, bởi vì cảm giác này đang dần trở nên mãnh liệt.</w:t>
      </w:r>
    </w:p>
    <w:p>
      <w:pPr>
        <w:pStyle w:val="BodyText"/>
      </w:pPr>
      <w:r>
        <w:t xml:space="preserve">Nhan Thính Hồ từ trường võ trở về, vừa lúc đi qua thư phòng của phụ hoàng.</w:t>
      </w:r>
    </w:p>
    <w:p>
      <w:pPr>
        <w:pStyle w:val="BodyText"/>
      </w:pPr>
      <w:r>
        <w:t xml:space="preserve">Một bóng lưng cô đơn lạnh lẽo đứng phía trước, thu hút ánh mắt của nàng.</w:t>
      </w:r>
    </w:p>
    <w:p>
      <w:pPr>
        <w:pStyle w:val="BodyText"/>
      </w:pPr>
      <w:r>
        <w:t xml:space="preserve">Thính Hồ nhẹ nhăn mày, là hắn sao? Đó là Quân đại ca mà nàng biết từ nhỏ sao? Lúc này, sao bóng lưng của hắn lại cô độc như vậy.</w:t>
      </w:r>
    </w:p>
    <w:p>
      <w:pPr>
        <w:pStyle w:val="BodyText"/>
      </w:pPr>
      <w:r>
        <w:t xml:space="preserve">Chạy như bay đến trước mặt của hắn, Thính Hồ mới nhìn thấy nét mặt khôi khô khiến lòng người tan nát.</w:t>
      </w:r>
    </w:p>
    <w:p>
      <w:pPr>
        <w:pStyle w:val="BodyText"/>
      </w:pPr>
      <w:r>
        <w:t xml:space="preserve">Trái tim của một người phải chịu thương tổn đến thế nào, mới trở thành bộ dạng như thế này?</w:t>
      </w:r>
    </w:p>
    <w:p>
      <w:pPr>
        <w:pStyle w:val="BodyText"/>
      </w:pPr>
      <w:r>
        <w:t xml:space="preserve">Trong lòng Thính Hồ, Quân Lăng Thiên là một nam tử vĩ đại gần như hoàn mỹ.</w:t>
      </w:r>
    </w:p>
    <w:p>
      <w:pPr>
        <w:pStyle w:val="BodyText"/>
      </w:pPr>
      <w:r>
        <w:t xml:space="preserve">Lồng ngực của hắn rộng lớn như bầu trời, võ công lại nhưbiển thâm sâu, trái tim của hắn kiên cường như sắt, một nam tử như vậy không ai có thể thương tổn hắn.</w:t>
      </w:r>
    </w:p>
    <w:p>
      <w:pPr>
        <w:pStyle w:val="BodyText"/>
      </w:pPr>
      <w:r>
        <w:t xml:space="preserve">Thời điểm nàng gặp hắn, hắn chẳng qua chỉ là một đứa bé hơn mười mấy tuổi mất đi quê hương. Hắn lưu lạc trên thảo nguyên, được phụ hoàng cứu từ trong bầy sói, khi đó hắn không hề có võ công. Nhìn qua thật gầy yếu nhưng lại lạnh lùng.</w:t>
      </w:r>
    </w:p>
    <w:p>
      <w:pPr>
        <w:pStyle w:val="BodyText"/>
      </w:pPr>
      <w:r>
        <w:t xml:space="preserve">Thính Hồ không thích hắn, luôn luôn bài xích hắn, nàng thường cười nhạo hắn, mãi cho đến một ngày, hắn đánh bại nàng, nàng mới phát hiện tên thiếu niên không có võ công này, chỉ ngắn ngủi trong vòng mấy tháng, khả năng đã vượt qua nàng. Nàng đã luyện võ từ nhỏ, chẳng lẽ mười năm luyện võ của nàng đều là vô dụng hay sao?</w:t>
      </w:r>
    </w:p>
    <w:p>
      <w:pPr>
        <w:pStyle w:val="BodyText"/>
      </w:pPr>
      <w:r>
        <w:t xml:space="preserve">Nàng không cam lòng nha!</w:t>
      </w:r>
    </w:p>
    <w:p>
      <w:pPr>
        <w:pStyle w:val="BodyText"/>
      </w:pPr>
      <w:r>
        <w:t xml:space="preserve">Nhưng mà sau này mỗi lần khi nàng tìm hắn luận võ, kết cục đều là thất bại. Hơn nữa, võ công của nàng càng lúc càng kém xa hắn, đến một ngày nàng phải thừa nhận rằng, cả đời này nàng cũng không theo kịp hắn.</w:t>
      </w:r>
    </w:p>
    <w:p>
      <w:pPr>
        <w:pStyle w:val="BodyText"/>
      </w:pPr>
      <w:r>
        <w:t xml:space="preserve">Nàng chưa bao giờ thấy qua bất kỳ một đứa trẻ nào lại kiên cường như hắn, quật cường như hắn, liều mạng tập luyện võ công như hắn.</w:t>
      </w:r>
    </w:p>
    <w:p>
      <w:pPr>
        <w:pStyle w:val="BodyText"/>
      </w:pPr>
      <w:r>
        <w:t xml:space="preserve">Thính Hồ bắt đầu có cảm giác nghi ngờ, nàng không có huynh đệ cũng không có tỷ muội, nàng luôn luôn là đứa con mà phụ hoàng yêu nhất, nhưng bây giờ trong ánh mắt phụ hoàng còn có hình ảnh của đứa trẻ kia. Nàng vẫn cho rằng tên thiếu niên này có phải muốn điều gì từ phụ hoàng? Mãi cho đến một ngày, hắn cự tuyệt việc được phụ hoàng thu nhận làm nghĩa tử, một mình một ngựa rời đi.</w:t>
      </w:r>
    </w:p>
    <w:p>
      <w:pPr>
        <w:pStyle w:val="BodyText"/>
      </w:pPr>
      <w:r>
        <w:t xml:space="preserve">Hắn nói hắn muốn rời đi, thuận theo trời đất.</w:t>
      </w:r>
    </w:p>
    <w:p>
      <w:pPr>
        <w:pStyle w:val="BodyText"/>
      </w:pPr>
      <w:r>
        <w:t xml:space="preserve">Hắn đi rồi.</w:t>
      </w:r>
    </w:p>
    <w:p>
      <w:pPr>
        <w:pStyle w:val="BodyText"/>
      </w:pPr>
      <w:r>
        <w:t xml:space="preserve">Sau lại, mãi cho đến khi trên thảo nguyên xuất hiện danh hiệu Thảo nguyên tường ưng, nàng mới biết Quân Lăng Thiên này thật không đơn giản.</w:t>
      </w:r>
    </w:p>
    <w:p>
      <w:pPr>
        <w:pStyle w:val="BodyText"/>
      </w:pPr>
      <w:r>
        <w:t xml:space="preserve">Lúc đi thì cô độc, mà hiện tại Thính Hồ thật không biết hắn đến cùng là có bao nhiêu thuộc hạ.</w:t>
      </w:r>
    </w:p>
    <w:p>
      <w:pPr>
        <w:pStyle w:val="BodyText"/>
      </w:pPr>
      <w:r>
        <w:t xml:space="preserve">Hắn nắm giữ một thôn, ở Trung Nguyên cũng có vô số cứ điểm.</w:t>
      </w:r>
    </w:p>
    <w:p>
      <w:pPr>
        <w:pStyle w:val="BodyText"/>
      </w:pPr>
      <w:r>
        <w:t xml:space="preserve">Hắn là thuộc dạng người hắc ám, người nào nếu nhìn vào ánh mắt lạnh như băng của ắn sẽ không tránh khỏi mà hồn bay phách tán.</w:t>
      </w:r>
    </w:p>
    <w:p>
      <w:pPr>
        <w:pStyle w:val="BodyText"/>
      </w:pPr>
      <w:r>
        <w:t xml:space="preserve">Hắn cũng thuộc dạng người sáng rực, khi hắn mỉm cười, nụ cười quỷ quái cùng với dáng vẻ biếng nhác kia, làm cho người khác cảm thấy rằng, trên đời này không có điều gì có thể làm khó hắn.</w:t>
      </w:r>
    </w:p>
    <w:p>
      <w:pPr>
        <w:pStyle w:val="BodyText"/>
      </w:pPr>
      <w:r>
        <w:t xml:space="preserve">Nhưng hôm nay hắn đã gặp phải chuyện gì? Lại có thể đánh bại hắn?</w:t>
      </w:r>
    </w:p>
    <w:p>
      <w:pPr>
        <w:pStyle w:val="BodyText"/>
      </w:pPr>
      <w:r>
        <w:t xml:space="preserve">"Quân đại ca! Đã mấy ngày không gặp, đến phòng ta ngồi một chút đi." Thính Hồ thực tâm mời.</w:t>
      </w:r>
    </w:p>
    <w:p>
      <w:pPr>
        <w:pStyle w:val="BodyText"/>
      </w:pPr>
      <w:r>
        <w:t xml:space="preserve">Thư phòng Nhan Thính Hồ, bài trí đơn giản mà lịch sự tao nhã, rất có phong thái nam nhi. Từ nhỏ nàng đã chăm chỉ, cho dù là chuyện gì cũng phải hơn nam nhân, bởi vì phụ hoàng của nàng không có con trai.</w:t>
      </w:r>
    </w:p>
    <w:p>
      <w:pPr>
        <w:pStyle w:val="BodyText"/>
      </w:pPr>
      <w:r>
        <w:t xml:space="preserve">Trước đây, nàng chẳng biết tại sao phụ hoàng lại không sinh con nối dõi. Mãi cho đến khi mẫu hậu của nàng trước lúc qua đời đã nói với nàng một bí mật. Thì ra trong lòng phụ hoàng luôn có một nữ nhân, mà người phụ nữ kia cũng có một đứa con, là muội muội của nàng. Mẫu thân của nàng bảo ông trời thật bất công, vì sao để nàng gặp phụ hoàng, vì sao để nàng trở thành Vương Hậu của người, lại để cho người gặp nữ tử kia, nàng mang theo đáy lòng không cam chịu mà rời đi.</w:t>
      </w:r>
    </w:p>
    <w:p>
      <w:pPr>
        <w:pStyle w:val="BodyText"/>
      </w:pPr>
      <w:r>
        <w:t xml:space="preserve">Từ đó về sau, Thính Hồ lại càng cố gắng nỗ lực, và nàng cũng đã làm được, vượt quá vô số nam tử, tất nhiên là ngoại trừ Quân đại ca. Hiện giờ lại có một nam tử khiến nàng có cảm giác hứng thú, chính là Long Mạc tao nhã. Nàng đã từng chẳng thèm quan tâm đến một nam tử yếu đuối như hắn, nhưng hắn lại đánh bại nàng ở ngoài chiến trường.</w:t>
      </w:r>
    </w:p>
    <w:p>
      <w:pPr>
        <w:pStyle w:val="BodyText"/>
      </w:pPr>
      <w:r>
        <w:t xml:space="preserve">Thính Hồ thay một bộ thường phục màu xanh lá, mái tóc được buộc một sợi dây gấm xanh biếc, bay bay ở sau ót, vẫn là trang phục nam nhi, vô cùng tao nhã xinh đẹp, lại thêm phần tiêu sái.</w:t>
      </w:r>
    </w:p>
    <w:p>
      <w:pPr>
        <w:pStyle w:val="BodyText"/>
      </w:pPr>
      <w:r>
        <w:t xml:space="preserve">"Quân đại ca! Phụ hoàng đã nói gì với ngươi. Lại làm cho ngươi hồn bay phách lạc như vậy."</w:t>
      </w:r>
    </w:p>
    <w:p>
      <w:pPr>
        <w:pStyle w:val="BodyText"/>
      </w:pPr>
      <w:r>
        <w:t xml:space="preserve">Quân Lăng Thiên miễn cưỡng ngồi trên ghế, khôi phục lại khí phách tự do tự tại, hình như mới vừa rồi người Thính Hồ nhìn thấy không phải là hắn.</w:t>
      </w:r>
    </w:p>
    <w:p>
      <w:pPr>
        <w:pStyle w:val="BodyText"/>
      </w:pPr>
      <w:r>
        <w:t xml:space="preserve">"Ta hồn bay phách lạc đến thế sao?" Hắn miễn cưỡng cười nói, nét mặt khó hiểu.</w:t>
      </w:r>
    </w:p>
    <w:p>
      <w:pPr>
        <w:pStyle w:val="BodyText"/>
      </w:pPr>
      <w:r>
        <w:t xml:space="preserve">"Đại ca, ngươi đừng giả vờ, nhìn thấy hết."</w:t>
      </w:r>
    </w:p>
    <w:p>
      <w:pPr>
        <w:pStyle w:val="BodyText"/>
      </w:pPr>
      <w:r>
        <w:t xml:space="preserve">Quân Lăng Thiên cười khẽ hai tiếng, bên môi hiện lên nét cười đùa giỡn, "Ta nói, chỉ sợ ngươi không chỉ kinh hồn bạt vía, mà còn sẽ cực kỳ hoảng sợ."</w:t>
      </w:r>
    </w:p>
    <w:p>
      <w:pPr>
        <w:pStyle w:val="BodyText"/>
      </w:pPr>
      <w:r>
        <w:t xml:space="preserve">"Sao, có chuyện gì liên quan đến ta?" Đôi mi thanh tú của Nhan Thính Hồ nhẹ nhàng nhíu lại, đôi môi đỏ mọng cong cong.</w:t>
      </w:r>
    </w:p>
    <w:p>
      <w:pPr>
        <w:pStyle w:val="BodyText"/>
      </w:pPr>
      <w:r>
        <w:t xml:space="preserve">"Phụ hoàng của ngươi muốn ta lấy ngươi! Ngươi nói xem có liên quan đến ngươi hay không?" Quân Lăng Thiên buồn cười chờ xem phản ứng của Thính Hồ.</w:t>
      </w:r>
    </w:p>
    <w:p>
      <w:pPr>
        <w:pStyle w:val="BodyText"/>
      </w:pPr>
      <w:r>
        <w:t xml:space="preserve">Nhan Thính Hồ nghe vậy bỗng đứng lên.</w:t>
      </w:r>
    </w:p>
    <w:p>
      <w:pPr>
        <w:pStyle w:val="BodyText"/>
      </w:pPr>
      <w:r>
        <w:t xml:space="preserve">"Quân đại ca, ngươi nói đùa!"</w:t>
      </w:r>
    </w:p>
    <w:p>
      <w:pPr>
        <w:pStyle w:val="BodyText"/>
      </w:pPr>
      <w:r>
        <w:t xml:space="preserve">Quân Lăng Thiên nhìn dáng vẻ của nàng giống như mèo bị giẫm phải đuôi, cười nói: "Ta nào có rãnh rỗi mà nói đùa, đại hội luận võ ngày mai, phụ hoàng ngươi muốn ta sau khi thắng trận sẽ trực tiếp cầu hôn ngươi. Ta đang vô cùng vui vẻ đây!"</w:t>
      </w:r>
    </w:p>
    <w:p>
      <w:pPr>
        <w:pStyle w:val="BodyText"/>
      </w:pPr>
      <w:r>
        <w:t xml:space="preserve">Thính Hồ biết Quân Lăng Thiên đối với nàng chỉ có tình huynh muội, không biết là đang có bao nhiêu phiền não, còn tâm tư đâu mà đùa giỡn.</w:t>
      </w:r>
    </w:p>
    <w:p>
      <w:pPr>
        <w:pStyle w:val="BodyText"/>
      </w:pPr>
      <w:r>
        <w:t xml:space="preserve">"Quân đại ca, Thính Hồ cũng vô cùng vui mừng nha! Ngươi chẳng lẽ không biết? Thính Hồ từ nhỏ đã thầm mến ngươi sao, có thể gả cho Thảo nguyên từng ưng, Thính Hồ cầu còn không được nha." Vẻ mặt Thính Hồ gian xảo.</w:t>
      </w:r>
    </w:p>
    <w:p>
      <w:pPr>
        <w:pStyle w:val="BodyText"/>
      </w:pPr>
      <w:r>
        <w:t xml:space="preserve">Quân Lăng Thiên nhếch môi cười cười, gõ vào đầu nàng, lâm vào trầm tư.</w:t>
      </w:r>
    </w:p>
    <w:p>
      <w:pPr>
        <w:pStyle w:val="BodyText"/>
      </w:pPr>
      <w:r>
        <w:t xml:space="preserve">"Ngươi có thể cự tuyệt mà, có cái gì phải lo, chẳng lẽ còn có ẩn tình gì mà ta không biết?" Nhan Thính Hồ nhìn dáng vẻ Quân Lăng Thiên trầm tư nói.</w:t>
      </w:r>
    </w:p>
    <w:p>
      <w:pPr>
        <w:pStyle w:val="BodyText"/>
      </w:pPr>
      <w:r>
        <w:t xml:space="preserve">"Ngươi không muốn biết là ai vội vã muốn ta lấy vợ sao? Là nàng nha, chỉ cần ta có thê tử, nàng có thể rời khỏi ta, có lẽ nàng ngay cả một khắc cũng không muốn ở bên cạnh ta, có lẽ ta nên để nàng đi, để nàng trở lại bên cạnh Long Mạc."</w:t>
      </w:r>
    </w:p>
    <w:p>
      <w:pPr>
        <w:pStyle w:val="BodyText"/>
      </w:pPr>
      <w:r>
        <w:t xml:space="preserve">Trái tim Thính Hồ run lên, Long Mạc! Trở lại bên cạnh Long Mạc, không được!</w:t>
      </w:r>
    </w:p>
    <w:p>
      <w:pPr>
        <w:pStyle w:val="BodyText"/>
      </w:pPr>
      <w:r>
        <w:t xml:space="preserve">Nhớ lúc đầu, nàng cũng thật sự thích Quân đại ca, nhưng mà nàng dần dần phát hiện nàng không thể có được trái tim của hắn. Hiện giờ, nàng lại phát hiện trái tim của Long Mạc cũng bị Y Vân chiếm cứ.</w:t>
      </w:r>
    </w:p>
    <w:p>
      <w:pPr>
        <w:pStyle w:val="BodyText"/>
      </w:pPr>
      <w:r>
        <w:t xml:space="preserve">Nhan Y Vân thật sự may mắn, có thể được hai nam tử vĩ đại như vậy xem trọng.</w:t>
      </w:r>
    </w:p>
    <w:p>
      <w:pPr>
        <w:pStyle w:val="BodyText"/>
      </w:pPr>
      <w:r>
        <w:t xml:space="preserve">Nhan Thính Hồ nàng thật là bất hạnh mà.</w:t>
      </w:r>
    </w:p>
    <w:p>
      <w:pPr>
        <w:pStyle w:val="BodyText"/>
      </w:pPr>
      <w:r>
        <w:t xml:space="preserve">"Đại ca, ngươi chẳng lẽ muốn buông tay sao?"</w:t>
      </w:r>
    </w:p>
    <w:p>
      <w:pPr>
        <w:pStyle w:val="BodyText"/>
      </w:pPr>
      <w:r>
        <w:t xml:space="preserve">"Chỉ cần nàng có thể hạnh phúc. Ta sẽ làm như vậy! Nhưng mà!" Ánh mắt Quân Lăng Thiên hơi híp lại, nói: "Thính Hồ, giúp đại ca một việc được không?"</w:t>
      </w:r>
    </w:p>
    <w:p>
      <w:pPr>
        <w:pStyle w:val="Compact"/>
      </w:pPr>
      <w:r>
        <w:t xml:space="preserve">"Ngươi có phải muốn thử lòng của nàng?! Tất nhiên là có thể!" Thính Hồ nhìn vào ánh mắt quỷ quyệt của Quân Lăng Thiên nói.</w:t>
      </w:r>
      <w:r>
        <w:br w:type="textWrapping"/>
      </w:r>
      <w:r>
        <w:br w:type="textWrapping"/>
      </w:r>
    </w:p>
    <w:p>
      <w:pPr>
        <w:pStyle w:val="Heading2"/>
      </w:pPr>
      <w:bookmarkStart w:id="67" w:name="chương-087---088"/>
      <w:bookmarkEnd w:id="67"/>
      <w:r>
        <w:t xml:space="preserve">45. Chương 087 - 088</w:t>
      </w:r>
    </w:p>
    <w:p>
      <w:pPr>
        <w:pStyle w:val="Compact"/>
      </w:pPr>
      <w:r>
        <w:br w:type="textWrapping"/>
      </w:r>
      <w:r>
        <w:br w:type="textWrapping"/>
      </w:r>
      <w:r>
        <w:t xml:space="preserve">Chương 87: Thử.</w:t>
      </w:r>
    </w:p>
    <w:p>
      <w:pPr>
        <w:pStyle w:val="BodyText"/>
      </w:pPr>
      <w:r>
        <w:t xml:space="preserve">Sáng sớm, mặt trời đỏ lên cao, soi sáng khắp thảo nguyên.</w:t>
      </w:r>
    </w:p>
    <w:p>
      <w:pPr>
        <w:pStyle w:val="BodyText"/>
      </w:pPr>
      <w:r>
        <w:t xml:space="preserve">Cỏ cây bao phủ cả thảo nguyên, tựa như một bức hoạ thiên nhiên dần được mở ra, thanh tân khiến cho người ta không thể dời đi tầm mắt, xinh đẹp làm lòng người say mê.</w:t>
      </w:r>
    </w:p>
    <w:p>
      <w:pPr>
        <w:pStyle w:val="BodyText"/>
      </w:pPr>
      <w:r>
        <w:t xml:space="preserve">Tiếng trống thùng thùng, rung động đất trời, đại hội luận võ hằng năm của Nhật Hi Quốc bắt đầu.</w:t>
      </w:r>
    </w:p>
    <w:p>
      <w:pPr>
        <w:pStyle w:val="BodyText"/>
      </w:pPr>
      <w:r>
        <w:t xml:space="preserve">Chiến tranh đã chấm dứt, những ngày u ám tính tụ trong lòng mỗi người cuối cùng cũng đã tiêu tan.</w:t>
      </w:r>
    </w:p>
    <w:p>
      <w:pPr>
        <w:pStyle w:val="BodyText"/>
      </w:pPr>
      <w:r>
        <w:t xml:space="preserve">Cả thảo nguyên là tiếng nói huyên náo, tưng bừng. Nơi nơi cờ bay phất phới, tiếng trống từng hồi, âm thanh vang dội xuất phát từ đám đông người, khắp nơi đều là gương mặt hưng phấn.</w:t>
      </w:r>
    </w:p>
    <w:p>
      <w:pPr>
        <w:pStyle w:val="BodyText"/>
      </w:pPr>
      <w:r>
        <w:t xml:space="preserve">Tuấn mã hí vang.</w:t>
      </w:r>
    </w:p>
    <w:p>
      <w:pPr>
        <w:pStyle w:val="BodyText"/>
      </w:pPr>
      <w:r>
        <w:t xml:space="preserve">Các cô nương thì hò hét, cổ vũ cho ý trung nhân của các nàng.</w:t>
      </w:r>
    </w:p>
    <w:p>
      <w:pPr>
        <w:pStyle w:val="BodyText"/>
      </w:pPr>
      <w:r>
        <w:t xml:space="preserve">Trên thảm đỏ, một chiếc dù màu vàng sáng rực được căng lên, ngồi bên dưới là hoàng đế Nhật Hi Quốc.</w:t>
      </w:r>
    </w:p>
    <w:p>
      <w:pPr>
        <w:pStyle w:val="BodyText"/>
      </w:pPr>
      <w:r>
        <w:t xml:space="preserve">Y Vân cùng Thính Hồ ngồi ở hai bên phụ hoàng, bên cạnh, các thần tử đứng thành hai hàng.</w:t>
      </w:r>
    </w:p>
    <w:p>
      <w:pPr>
        <w:pStyle w:val="BodyText"/>
      </w:pPr>
      <w:r>
        <w:t xml:space="preserve">Trước mặt các nàng là bãi đất trống, đặt một tấm thảm hình vuông chiều dài hơn một trượng, đây cũng là nơi luận võ. Hôm nay tại đây, sẽ xuất hiện một dũng sĩ, mà người dũng sĩ này, có lẽ sẽ trở thành phu quân của Thính Hồ công chúa.</w:t>
      </w:r>
    </w:p>
    <w:p>
      <w:pPr>
        <w:pStyle w:val="BodyText"/>
      </w:pPr>
      <w:r>
        <w:t xml:space="preserve">Bởi vì Thính Hồ công chúa sáng nay đã tuyên bố, nếu người nào có thể giành được cơ hội giao đấu với nàng, thắng nàng, đó chính là phu quân tương lai của nàng.</w:t>
      </w:r>
    </w:p>
    <w:p>
      <w:pPr>
        <w:pStyle w:val="BodyText"/>
      </w:pPr>
      <w:r>
        <w:t xml:space="preserve">Mọi người đều biết, trên thảo nguyên này, không ai có thể đấu lại Thính Hồ công chúa, chỉ trừ một người, người đó chính là Thảo nguyên tường ưng----Quân Lăng Thiên. Sự tình đã rất rõ ràng, Thính Hồ công chúa là coi trọng Quân Lăng Thiên, bằng không sẽ không nói ra lời thề như vậy.</w:t>
      </w:r>
    </w:p>
    <w:p>
      <w:pPr>
        <w:pStyle w:val="BodyText"/>
      </w:pPr>
      <w:r>
        <w:t xml:space="preserve">Bọn họ đúng là trời đất sinh một đôi, nhưng mà, việc bọn họ se duyên với nhau không biết sẽ lấy đi bao nhiêu nước mắt của nam nữ si tình trên thảo nguyên này.</w:t>
      </w:r>
    </w:p>
    <w:p>
      <w:pPr>
        <w:pStyle w:val="BodyText"/>
      </w:pPr>
      <w:r>
        <w:t xml:space="preserve">Điều này, Y Vân không hề biết, nàng chỉ biết hôm nay Thính Hồ muốn chọn phu quân từ trong những dũng sĩ. Y Vân đối với cách thức chọn phu quân một cách tự do trên thảo nguyên có phần đồng tình. Điều này so với hẹn ước của phụ mẫu, và bà mai có chút tự do hơn. Y Vân cũng hy vọng Thính Hồ có thể tìm thấy một phu quân tốt.</w:t>
      </w:r>
    </w:p>
    <w:p>
      <w:pPr>
        <w:pStyle w:val="BodyText"/>
      </w:pPr>
      <w:r>
        <w:t xml:space="preserve">Phụ hoàng đứng lên, tuyên bố đại hội luận võ hôm nay bắt đầu.</w:t>
      </w:r>
    </w:p>
    <w:p>
      <w:pPr>
        <w:pStyle w:val="BodyText"/>
      </w:pPr>
      <w:r>
        <w:t xml:space="preserve">Cưỡi ngựa, bắn tên, đấu vật, bàn luận võ nghệ, nhiều hạng mục đồng thời tiến hành.</w:t>
      </w:r>
    </w:p>
    <w:p>
      <w:pPr>
        <w:pStyle w:val="BodyText"/>
      </w:pPr>
      <w:r>
        <w:t xml:space="preserve">Cuối cùng cũng có ba người giành được cơ hội giao đấu với Thính Hồ.</w:t>
      </w:r>
    </w:p>
    <w:p>
      <w:pPr>
        <w:pStyle w:val="BodyText"/>
      </w:pPr>
      <w:r>
        <w:t xml:space="preserve">Chàng trai thứ nhất, thân hình cao lớn, diện mạo anh tuấn, xem ra võ nghệ cũng không hề kém cỏi, nhưng, chỉ tiếp chưa tới mười chiêu của Thính Hồ, đã bại trận.</w:t>
      </w:r>
    </w:p>
    <w:p>
      <w:pPr>
        <w:pStyle w:val="BodyText"/>
      </w:pPr>
      <w:r>
        <w:t xml:space="preserve">Chàng trai thứ hai, dáng vẻ cường tráng, hiển nhiên đối với Thính Hồ rất là quý trọng, ra tay rất lưu tình, nhưng Thính Hồ lạ không chút nể nang, hai người đấu hơn mười chiêu, liền thấy Thính Hồ tao nhã nhấc chân lên, một cước đạp hắn ngã lăn ra</w:t>
      </w:r>
    </w:p>
    <w:p>
      <w:pPr>
        <w:pStyle w:val="BodyText"/>
      </w:pPr>
      <w:r>
        <w:t xml:space="preserve">Y Vân âm thầm tiếc nuối, hai chàng trai này nhìn qua cũng không tệ, không biết người thứ ba là ai?</w:t>
      </w:r>
    </w:p>
    <w:p>
      <w:pPr>
        <w:pStyle w:val="BodyText"/>
      </w:pPr>
      <w:r>
        <w:t xml:space="preserve">Đang suy tư, đã thấy Quân Lăng Thiên chậm rãi đi đến thảm hồng, trong một khắc này, tim Y Vân như ngừng đập.</w:t>
      </w:r>
    </w:p>
    <w:p>
      <w:pPr>
        <w:pStyle w:val="BodyText"/>
      </w:pPr>
      <w:r>
        <w:t xml:space="preserve">Hắn nhìn qua thật anh tuấn, mê người như vậy, mái tóc đen cùng chiếc áo khoác màu tím ở trong gió tung bay, ánh mặt trời lưu trên gương mặt của hắn, ánh mắt thâm thuý toả ra ánh sáng ngũ sắc, bên môi vẫn là nụ cười mê hoặc lòng người.</w:t>
      </w:r>
    </w:p>
    <w:p>
      <w:pPr>
        <w:pStyle w:val="BodyText"/>
      </w:pPr>
      <w:r>
        <w:t xml:space="preserve">Hắn vừa xuất hiện đã khiến làn sóng âm thanh ở xung quanh im lặng hẳn đi, chỉ còn nghe thấy tiếng gió lướt trên ngọn cỏ.</w:t>
      </w:r>
    </w:p>
    <w:p>
      <w:pPr>
        <w:pStyle w:val="BodyText"/>
      </w:pPr>
      <w:r>
        <w:t xml:space="preserve">Y Vân còn nghe thấy tiếng tim nàng đập thình thịch, nếu như lúc trước nàng còn có chút do dự đối với tình cảm của mình, nhưng giờ khắc này, nàng cuối cùng cũng hiểu rõ lòng mình.</w:t>
      </w:r>
    </w:p>
    <w:p>
      <w:pPr>
        <w:pStyle w:val="BodyText"/>
      </w:pPr>
      <w:r>
        <w:t xml:space="preserve">Thì ra lòng của nàng sớm đã vô tình rơi vào trong tay giặc, tình yêu nồng nàn đối với hắn lặng lẽ sinh sôi, từng bước mọc rễ nảy mầm, trong lúc nàng không phát hiện đã nhanh phát triển thành một gốc cây đại thụ cao ngất, khiến nàng cuối cùng không thể lay động.</w:t>
      </w:r>
    </w:p>
    <w:p>
      <w:pPr>
        <w:pStyle w:val="BodyText"/>
      </w:pPr>
      <w:r>
        <w:t xml:space="preserve">Y Vân nhìn thấy Quân Lăng Thiên hướng về phía Thính Hồ hơi khom người, tao nhã đưa tay ra, cũng giống như đêm lửa trại ngày đó, hắn vươn bàn tay về phía nàng.</w:t>
      </w:r>
    </w:p>
    <w:p>
      <w:pPr>
        <w:pStyle w:val="BodyText"/>
      </w:pPr>
      <w:r>
        <w:t xml:space="preserve">"Ngươi có nguyện ý cùng ta hợp tấu một khúc không?" Giọng nói êm ái mà thanh nhã như vậy.</w:t>
      </w:r>
    </w:p>
    <w:p>
      <w:pPr>
        <w:pStyle w:val="BodyText"/>
      </w:pPr>
      <w:r>
        <w:t xml:space="preserve">Mà hôm nay, cũng là đôi tay kia, nhưng người đó lại không phải là nàng.</w:t>
      </w:r>
    </w:p>
    <w:p>
      <w:pPr>
        <w:pStyle w:val="BodyText"/>
      </w:pPr>
      <w:r>
        <w:t xml:space="preserve">"Thính Hồ công chúa xinh đẹp, người có đồng ý nhận sự khiêu chiến của ta không?" Hắn chậm rãi nói, thanh âm êm dịu, ôn nhu vô cùng.</w:t>
      </w:r>
    </w:p>
    <w:p>
      <w:pPr>
        <w:pStyle w:val="BodyText"/>
      </w:pPr>
      <w:r>
        <w:t xml:space="preserve">Nét mặt của hắn thật dịu dàng, ánh mắt sâu sắc, nụ cười cưng chiều.</w:t>
      </w:r>
    </w:p>
    <w:p>
      <w:pPr>
        <w:pStyle w:val="BodyText"/>
      </w:pPr>
      <w:r>
        <w:t xml:space="preserve">Thính Hồ cầm lấy tay hắn, chậm rãi đứng lên, theo hắn bước đến giữa thảm hồng.</w:t>
      </w:r>
    </w:p>
    <w:p>
      <w:pPr>
        <w:pStyle w:val="BodyText"/>
      </w:pPr>
      <w:r>
        <w:t xml:space="preserve">Thảo nguyên tường ưng! Thảo nguyên tường ưng! Thính hồ công chúa! Thính hồ công chúa</w:t>
      </w:r>
    </w:p>
    <w:p>
      <w:pPr>
        <w:pStyle w:val="BodyText"/>
      </w:pPr>
      <w:r>
        <w:t xml:space="preserve">Đám người đứng vây hai bên hưng phấn hô to, ngay cả hoàng đế Nhan Hạo cũng hơi vuốt cằm, hắn đã sớm muốn nhận Quân Lăng Thiên làm nghĩa tử, hiện tại làm con rể của hắn cũng không tệ.</w:t>
      </w:r>
    </w:p>
    <w:p>
      <w:pPr>
        <w:pStyle w:val="BodyText"/>
      </w:pPr>
      <w:r>
        <w:t xml:space="preserve">Y Vân cảm giác máu trên mặt nàng từng chút từng chút mất đi, hai tay nắm chặt lên thành ghế, mới có thể kìm nén sự run rẩy. Trong đầu trống rỗng, tư tưởng nàng như rơi vào trong hầm băng lạng đến khó chịu.</w:t>
      </w:r>
    </w:p>
    <w:p>
      <w:pPr>
        <w:pStyle w:val="BodyText"/>
      </w:pPr>
      <w:r>
        <w:t xml:space="preserve">Đây cũng là có ngụ ý đặc biệt gì sao? Hắn là đang hướng nàng cầu hôn? Hắn muốn khiêu chiến với nàng, chẳng phải đã nói lên sự ái mộ của hắn với nàng.</w:t>
      </w:r>
    </w:p>
    <w:p>
      <w:pPr>
        <w:pStyle w:val="BodyText"/>
      </w:pPr>
      <w:r>
        <w:t xml:space="preserve">Y Vân lúc này mới có phản ứng, Quân Lăng Thiên chính là người thứ ba.</w:t>
      </w:r>
    </w:p>
    <w:p>
      <w:pPr>
        <w:pStyle w:val="BodyText"/>
      </w:pPr>
      <w:r>
        <w:t xml:space="preserve">Y Vân cắn chặt môi dưới, đôi mắt nhíu lại, nhìn bọn họ.</w:t>
      </w:r>
    </w:p>
    <w:p>
      <w:pPr>
        <w:pStyle w:val="BodyText"/>
      </w:pPr>
      <w:r>
        <w:t xml:space="preserve">Thính Hồ hôm nay mặc trang phục của bộ tộc, đã xinh đẹp động lòng người lại hiên ngang mạnh mẽ, tư thế oai hùng, đứng ở bên cạnh Quân Lăng Thiên, nụ cười nhẹ nhàng, tình cảm nồng nàn.</w:t>
      </w:r>
    </w:p>
    <w:p>
      <w:pPr>
        <w:pStyle w:val="BodyText"/>
      </w:pPr>
      <w:r>
        <w:t xml:space="preserve">Đây thật là dáng vẻ của một đôi tình nhân.</w:t>
      </w:r>
    </w:p>
    <w:p>
      <w:pPr>
        <w:pStyle w:val="BodyText"/>
      </w:pPr>
      <w:r>
        <w:t xml:space="preserve">Hai người cuối cùng cũng bắt đầu giao đấu, không gian dần trở nên sôi trào.</w:t>
      </w:r>
    </w:p>
    <w:p>
      <w:pPr>
        <w:pStyle w:val="BodyText"/>
      </w:pPr>
      <w:r>
        <w:t xml:space="preserve">Tử y Quân Lăng Thiên tung bay, thân ảnh thoăn thoắt, linh hoạt tránh né, nhảy lên, di chuyển. Hồng ảnh của Thính Hồ thì nhẹ nhàng, dáng người uyển chuyển mà xoay người, tung bay.</w:t>
      </w:r>
    </w:p>
    <w:p>
      <w:pPr>
        <w:pStyle w:val="BodyText"/>
      </w:pPr>
      <w:r>
        <w:t xml:space="preserve">Đây không phải là đánh nhau, hình như hai người là đang nhảy múa, ai cũng không có ý định phân tranh cao thấp.</w:t>
      </w:r>
    </w:p>
    <w:p>
      <w:pPr>
        <w:pStyle w:val="BodyText"/>
      </w:pPr>
      <w:r>
        <w:t xml:space="preserve">Bọn họ thực xứng đôi mà, thì ra hắn thích nàng!</w:t>
      </w:r>
    </w:p>
    <w:p>
      <w:pPr>
        <w:pStyle w:val="BodyText"/>
      </w:pPr>
      <w:r>
        <w:t xml:space="preserve">Chẳng lẽ là hắn luôn luôn trêu đùa nàng? Nàng xem ra đã không hiểu được trái tim của hắn! Trong lúc nàng thật vất vả mới nhìn rõ được lòng mình, lại phát hiện mọi thứ đều là một mình nàng đơn phương, có bao nhiêu là đau thương!</w:t>
      </w:r>
    </w:p>
    <w:p>
      <w:pPr>
        <w:pStyle w:val="BodyText"/>
      </w:pPr>
      <w:r>
        <w:t xml:space="preserve">Y Vân hất cầm lên, nhìn hai bóng người đang nhẹ nhàng nhảy múa kia mỉm cười yếu ớt, bất chấp hơi nước đang bao phủ ánh mắt nàng, bất chấp dòng lệ đang tuôn rơi.</w:t>
      </w:r>
    </w:p>
    <w:p>
      <w:pPr>
        <w:pStyle w:val="BodyText"/>
      </w:pPr>
      <w:r>
        <w:t xml:space="preserve">Quân Lăng Thiên ung dung cùng Thính Hồ đối chiêu.</w:t>
      </w:r>
    </w:p>
    <w:p>
      <w:pPr>
        <w:pStyle w:val="BodyText"/>
      </w:pPr>
      <w:r>
        <w:t xml:space="preserve">Mọi người đều chú ý vào bọn họ, riêng chỉ có một người.</w:t>
      </w:r>
    </w:p>
    <w:p>
      <w:pPr>
        <w:pStyle w:val="BodyText"/>
      </w:pPr>
      <w:r>
        <w:t xml:space="preserve">Thân ảnh trắng tinh thuần khiết nhưng lạnh lùng nhất thiên hạ đang nhìn bọn họ thản nhiên, nụ cười tươi như hoa, sau đó nàng đứng dậy, rời khỏi đám người. Nàng không hề nhìn hắn, là không muốn nhìn hắn, hay là khinh thường nhìn hắn? Hắn ở trong lòng của nàng, cuối cùng vẫn không có trọng lượng nào sao?</w:t>
      </w:r>
    </w:p>
    <w:p>
      <w:pPr>
        <w:pStyle w:val="BodyText"/>
      </w:pPr>
      <w:r>
        <w:t xml:space="preserve">Rời khỏi không gian ồn ào, Y Vân vẫn có thể nhìn thấy Tử Ảnh cùng Hồng Ảnh như đan vào nhau.</w:t>
      </w:r>
    </w:p>
    <w:p>
      <w:pPr>
        <w:pStyle w:val="BodyText"/>
      </w:pPr>
      <w:r>
        <w:t xml:space="preserve">Đúng là bọn họ rất là xứng đôi.</w:t>
      </w:r>
    </w:p>
    <w:p>
      <w:pPr>
        <w:pStyle w:val="BodyText"/>
      </w:pPr>
      <w:r>
        <w:t xml:space="preserve">Y Vân hồn bay phách lạc từ từ rời đi, bỗng nhiên, có người đụng phải nàng.</w:t>
      </w:r>
    </w:p>
    <w:p>
      <w:pPr>
        <w:pStyle w:val="BodyText"/>
      </w:pPr>
      <w:r>
        <w:t xml:space="preserve">Y Vân lảo đảo một chút, thiếu chút nữa đã ngã nhào trên mặt đất, có một đôi tay ôn nhu đỡ lấy nàng,</w:t>
      </w:r>
    </w:p>
    <w:p>
      <w:pPr>
        <w:pStyle w:val="BodyText"/>
      </w:pPr>
      <w:r>
        <w:t xml:space="preserve">Y Vân nâng mắt, nói nhanh: "Đa tạ!"</w:t>
      </w:r>
    </w:p>
    <w:p>
      <w:pPr>
        <w:pStyle w:val="BodyText"/>
      </w:pPr>
      <w:r>
        <w:t xml:space="preserve">Nhưng mà, nàng ngây ra.</w:t>
      </w:r>
    </w:p>
    <w:p>
      <w:pPr>
        <w:pStyle w:val="BodyText"/>
      </w:pPr>
      <w:r>
        <w:t xml:space="preserve">Nam tử trẻ tuổi đỡ lấy nàng, thân mặc quần áo đầy tro bụi, lặng lẽ đứng ở đó. Dung mạo thực bình thường, nhưng lại mơ hồ toả ra khí chất cao quý. Hơn nữa, ánh mắt của hắn có phần giống với Long Mạc, sự thâm tình tràn ngập trong đôi mắt yên tĩnh đó.</w:t>
      </w:r>
    </w:p>
    <w:p>
      <w:pPr>
        <w:pStyle w:val="BodyText"/>
      </w:pPr>
      <w:r>
        <w:t xml:space="preserve">"Vân nhi là ngươi sao?" Thanh âm ôn nhu quen thuộc từ trong miệng của hắn phát ra.</w:t>
      </w:r>
    </w:p>
    <w:p>
      <w:pPr>
        <w:pStyle w:val="BodyText"/>
      </w:pPr>
      <w:r>
        <w:t xml:space="preserve">Là Long Mạc, không ngờ là Long Mạc, là Long Mạc dịch dung, là Bạch y Đại ca ca của nàng.</w:t>
      </w:r>
    </w:p>
    <w:p>
      <w:pPr>
        <w:pStyle w:val="BodyText"/>
      </w:pPr>
      <w:r>
        <w:t xml:space="preserve">Dòng nước mắt tràn đầy của Y Vân cuối cùng đã có thể trút ra, từ trên gương mặt nàng lặng lẽ rơi xuống.</w:t>
      </w:r>
    </w:p>
    <w:p>
      <w:pPr>
        <w:pStyle w:val="BodyText"/>
      </w:pPr>
      <w:r>
        <w:t xml:space="preserve">Long Mạc vô cùng ôn nhu nhìn nàng say đắm, nhẹ tay vuốt lên gương mặt của nàng, lau đi hàng nước mắt như châu. Nâng lên khuôn mặt của nàng, hắn ngây ngốc nhìn, hình như đã rất nhiều năm rồi chưa được nhìn thấy nàng.</w:t>
      </w:r>
    </w:p>
    <w:p>
      <w:pPr>
        <w:pStyle w:val="BodyText"/>
      </w:pPr>
      <w:r>
        <w:t xml:space="preserve">"Vân nhi, ngươi chịu khổ!" Trong đôi mắt của hắn là sự bi thương sâu nặng.</w:t>
      </w:r>
    </w:p>
    <w:p>
      <w:pPr>
        <w:pStyle w:val="BodyText"/>
      </w:pPr>
      <w:r>
        <w:t xml:space="preserve">Y Vân nhẹ nhàng tránh đi sự đụng chạm của Long Mạc, đáy lòng co rút đau đớn.</w:t>
      </w:r>
    </w:p>
    <w:p>
      <w:pPr>
        <w:pStyle w:val="BodyText"/>
      </w:pPr>
      <w:r>
        <w:t xml:space="preserve">"Đại ca ca, ngươi sao lại ở chỗ này? Nơi này rất nguy hiểm!" Y Vân bình ổn lại tâm tư, nhỏ giọng nói.</w:t>
      </w:r>
    </w:p>
    <w:p>
      <w:pPr>
        <w:pStyle w:val="BodyText"/>
      </w:pPr>
      <w:r>
        <w:t xml:space="preserve">Long Mạc nhẹ nhàng ngăn lại lời nói của Y Vân, nhìn đám người đang huyên náo xung quanh, kéo Y Vân đến một gò đất hẻo lánh.</w:t>
      </w:r>
    </w:p>
    <w:p>
      <w:pPr>
        <w:pStyle w:val="BodyText"/>
      </w:pPr>
      <w:r>
        <w:t xml:space="preserve">"Đại ca ca, ngươi sao lại xuất hiện ở chỗ này, ngươi không quay về kinh thành sao?" Y Vân nâng ánh mắt đầy lệ, nghi hoặc hỏi.</w:t>
      </w:r>
    </w:p>
    <w:p>
      <w:pPr>
        <w:pStyle w:val="BodyText"/>
      </w:pPr>
      <w:r>
        <w:t xml:space="preserve">"Kinh thành đã xảy ra thay đổi lớn, ta không thể trở về, tâm phúc của ta ở trong thành truyền tin ra, nói rằng phụ hoàng của ta mất tích, ta phải tìm được phụ hoàng, cứu người trở về!"</w:t>
      </w:r>
    </w:p>
    <w:p>
      <w:pPr>
        <w:pStyle w:val="BodyText"/>
      </w:pPr>
      <w:r>
        <w:t xml:space="preserve">"Ngươi là nói, hoàng thượng vốn không có bị bệnh, mà là mất tích sao?" Y Vân kinh ngạc hỏi.</w:t>
      </w:r>
    </w:p>
    <w:p>
      <w:pPr>
        <w:pStyle w:val="BodyText"/>
      </w:pPr>
      <w:r>
        <w:t xml:space="preserve">"Vân nhi, Quân Lăng Thiên đem ngươi xuất cung có thấy điều gì khác thường không? Phụ hoàng ta mất tích đúng vào ngày Thanh Tâm xuất giá. Chúng ta hoài nghi là Quân Lăng Thiên làm."</w:t>
      </w:r>
    </w:p>
    <w:p>
      <w:pPr>
        <w:pStyle w:val="BodyText"/>
      </w:pPr>
      <w:r>
        <w:t xml:space="preserve">Y Vân cẩn thận nhớ lại, nói: "Trong lúc chúng ta trốn đi có hai cái rương lớn, Quân Lăng Thiên hình như rất lưu tâm đến, cho người mang theo, ta lúc ấy còn tưởng rằng đó là bảo bối hắn mang từ trong cung ra. Chẳng lẽ trong đó là hoàng thượng? Người ở trong rương còn lại là ai?"</w:t>
      </w:r>
    </w:p>
    <w:p>
      <w:pPr>
        <w:pStyle w:val="BodyText"/>
      </w:pPr>
      <w:r>
        <w:t xml:space="preserve">Long Mạc gật gật đầu, "Nếu suy đoán của chúng ta không sai thì chắc chắn là do hắn làm. Người trong chiếc rương kia có thể là Kha Quý!"</w:t>
      </w:r>
    </w:p>
    <w:p>
      <w:pPr>
        <w:pStyle w:val="BodyText"/>
      </w:pPr>
      <w:r>
        <w:t xml:space="preserve">A? Thì ra việc Quân Lăng Thiên đến kinh thành cùng với việc hoà thân của Tinh Mang Quốc đều sớm là do hắn an bài, chính là vì bắt đi hoàng thượng. Cứu nàng và mẫu thân chẳng qua là tiện thể, tuy nói là tiện thể, nhưng cũng khiến hắn gặp nguy hiểm thêm một phần, chỉ cần một chút không cẩn thận, kế hoạch của hắn liền bị phá huỷ. Chẳng thể trách Hồng Điệp lại nói nàng là tai hoạ.</w:t>
      </w:r>
    </w:p>
    <w:p>
      <w:pPr>
        <w:pStyle w:val="BodyText"/>
      </w:pPr>
      <w:r>
        <w:t xml:space="preserve">"Vân nhi, ngươi có biết, chỗ ở của Quân Lăng Thiên ở đâu không?" Long Mạc hỏi.</w:t>
      </w:r>
    </w:p>
    <w:p>
      <w:pPr>
        <w:pStyle w:val="BodyText"/>
      </w:pPr>
      <w:r>
        <w:t xml:space="preserve">"Ở..." Y Vân ngừ một chút, như vậy chẳng phải là nàng đang phản bội Quân Lăng Thiên? Nhưng mà hắn bắt hoàng thượng nha, nàng sao có thể không cứu.</w:t>
      </w:r>
    </w:p>
    <w:p>
      <w:pPr>
        <w:pStyle w:val="BodyText"/>
      </w:pPr>
      <w:r>
        <w:t xml:space="preserve">"Ở dưới chân núi Vân Sơn có một ngôi làng nhỏ, hắn là tộc trưởng ở đó. Có lẽ hoàng thượng bị giam ở đấy."</w:t>
      </w:r>
    </w:p>
    <w:p>
      <w:pPr>
        <w:pStyle w:val="BodyText"/>
      </w:pPr>
      <w:r>
        <w:t xml:space="preserve">"Được!" Long Mạc nhẹ nhàng vuốt cầm, hàng mi nhíu chặt, "Việc này không thể chậm trễ. Chúng ta đêm nay sẽ hành động. Vân nhi, ngươi hãy rời đi cùng ta." Long Mạc nhìn Y Vân chờ đợi, đôi tay nắm chặt lấy bàn tay mềm mại của Y Vân.</w:t>
      </w:r>
    </w:p>
    <w:p>
      <w:pPr>
        <w:pStyle w:val="BodyText"/>
      </w:pPr>
      <w:r>
        <w:t xml:space="preserve">"Ta," Y Vân mấp máy môi, cảm thấy sự chua xót trong lòng đến cực điểm, "Ta đi rồi, chỉ sợ hắn sẽ hoài nghi."</w:t>
      </w:r>
    </w:p>
    <w:p>
      <w:pPr>
        <w:pStyle w:val="BodyText"/>
      </w:pPr>
      <w:r>
        <w:t xml:space="preserve">Long Mạc khẽ thở dài một cái, nói: "Vân nhi, chờ cứu được phụ hoàng, ta nhất định sẽ mang ngươi trở về, ngươi nghĩ biện pháp ngăn chặn Quân Lăng Thiên, đêm nay đừng để cho hắn trở về thôn. Vân nhi, ta hiện tại không còn thời gian, ngươi hãy nhớ kỹ lời của ta?"</w:t>
      </w:r>
    </w:p>
    <w:p>
      <w:pPr>
        <w:pStyle w:val="BodyText"/>
      </w:pPr>
      <w:r>
        <w:t xml:space="preserve">"Đại ca ca, ngươi không được đả thương mọi người, bọn họ đều là dân chúng vô tội. Nếu có người chết đi, cả đời Y Vân sẽ không thể an tĩnh!"</w:t>
      </w:r>
    </w:p>
    <w:p>
      <w:pPr>
        <w:pStyle w:val="BodyText"/>
      </w:pPr>
      <w:r>
        <w:t xml:space="preserve">Long Mạc gật gật đầu, đành phi thân lên ngựa, chạy về phương xa.</w:t>
      </w:r>
    </w:p>
    <w:p>
      <w:pPr>
        <w:pStyle w:val="BodyText"/>
      </w:pPr>
      <w:r>
        <w:t xml:space="preserve">Chương 88: Ngươi say ta cũng say.</w:t>
      </w:r>
    </w:p>
    <w:p>
      <w:pPr>
        <w:pStyle w:val="BodyText"/>
      </w:pPr>
      <w:r>
        <w:t xml:space="preserve">Thảm cỏ xanh như một tấm đệm trải trên thảo nguyên, Y Vân một mình đứng bất động trong gió, bạch y tung bay.</w:t>
      </w:r>
    </w:p>
    <w:p>
      <w:pPr>
        <w:pStyle w:val="BodyText"/>
      </w:pPr>
      <w:r>
        <w:t xml:space="preserve">Long Mạc biến mất ở nơi rừng cây tiếp giáp với nhau, như một cơn gió nhẹ, đến vội vàng, đi cũng vội vàng. Cảm giác day dứt tràn ngập trong lòng, Bạch y Đại ca ca của nàng, nàng đã yêu mến Đại ca ca nhiều năm như vậy, lồng ngực của hắn vẫn ấm áp như vậy, làm cho nàng vô cùng bình yên, nhưng nó lại không thể làm nàng tiếp tục rung động, nàng thật sự đã yêu ác ma.</w:t>
      </w:r>
    </w:p>
    <w:p>
      <w:pPr>
        <w:pStyle w:val="BodyText"/>
      </w:pPr>
      <w:r>
        <w:t xml:space="preserve">Đã yêu, yêu không chút do dự, yêu không có lý do gì.</w:t>
      </w:r>
    </w:p>
    <w:p>
      <w:pPr>
        <w:pStyle w:val="BodyText"/>
      </w:pPr>
      <w:r>
        <w:t xml:space="preserve">Cho dù Quân Lăng Thiên ở bên cạnh Thính Hồ, thì nàng cũng không thể tiếp tục đứng bên Long Mạc, bởi vì lòng của nàng</w:t>
      </w:r>
    </w:p>
    <w:p>
      <w:pPr>
        <w:pStyle w:val="BodyText"/>
      </w:pPr>
      <w:r>
        <w:t xml:space="preserve">Trên thảo nguyên vẫn là tiếng ồn huyên náo như cũ, xôn xao, ai cũng không chú ý đến Long Mạc vừa đến đã rời đi, hình như chuyện gì cũng chưa từng phát sinh, nhưng mà tâm Y Vân lại không thể bình tĩnh.</w:t>
      </w:r>
    </w:p>
    <w:p>
      <w:pPr>
        <w:pStyle w:val="BodyText"/>
      </w:pPr>
      <w:r>
        <w:t xml:space="preserve">Long Mạc, hắn mang đến một bí mật kinh thiên động địa, lại đưa cho nàng một nhiệm vụ gian khổ.</w:t>
      </w:r>
    </w:p>
    <w:p>
      <w:pPr>
        <w:pStyle w:val="BodyText"/>
      </w:pPr>
      <w:r>
        <w:t xml:space="preserve">Quân Lăng Thiên thật sự bắt đi hoàng thượng?!</w:t>
      </w:r>
    </w:p>
    <w:p>
      <w:pPr>
        <w:pStyle w:val="BodyText"/>
      </w:pPr>
      <w:r>
        <w:t xml:space="preserve">Nàng tin!</w:t>
      </w:r>
    </w:p>
    <w:p>
      <w:pPr>
        <w:pStyle w:val="BodyText"/>
      </w:pPr>
      <w:r>
        <w:t xml:space="preserve">Lấy cá tính của hắn, hắn sẽ làm. Chỉ sợ việc bắt đi hoàng thượng chỉ là bước đầu tiên, kế tiếp hắn chỉ việc ngồi đó làm ngư ông đắc lợi, nhìn Long Mạc và Long Phi tranh nhau ngôi vị hoàng đế mà một sống một chết. Sau đó lại bất ngờ hành động, hắn không chỉ muốn phục quốc, có lẽ cái hắn cần chính là cả Nam Long Quốc!</w:t>
      </w:r>
    </w:p>
    <w:p>
      <w:pPr>
        <w:pStyle w:val="BodyText"/>
      </w:pPr>
      <w:r>
        <w:t xml:space="preserve">Long Mạc chỉ có cứu hoàng thượng trở về, mới có thể danh chính ngôn thuận buộc Long Phi thoái vị, mới có thể tránh việc huynh đệ tương tàn, mới có thể khiến dân chúng vô tội khỏi chiến tranh.</w:t>
      </w:r>
    </w:p>
    <w:p>
      <w:pPr>
        <w:pStyle w:val="BodyText"/>
      </w:pPr>
      <w:r>
        <w:t xml:space="preserve">Nàng chỉ là một nữ tử nhỏ bé, nàng chỉ muốn sống một cuộc sống bình lặng, nàng chỉ muốn có thể cùng người nàng yêu thương nắm tay bên nhau suốt cả cuộc đời. Cho dù là ở thảo nguyên mênh mông, hay là trên đỉnh Thương Sơn quanh năm mây phủ, cho dù là vinh hoa phú quý, hay nghèo túng bần cùng.</w:t>
      </w:r>
    </w:p>
    <w:p>
      <w:pPr>
        <w:pStyle w:val="BodyText"/>
      </w:pPr>
      <w:r>
        <w:t xml:space="preserve">Nhưng mà, vận mệnh vì sao luôn đặt nàng giữa những lựa chọn khó khăn.</w:t>
      </w:r>
    </w:p>
    <w:p>
      <w:pPr>
        <w:pStyle w:val="BodyText"/>
      </w:pPr>
      <w:r>
        <w:t xml:space="preserve">Nàng không muốn tổn thương Quân Lăng Thiên, nàng lại càng không muốn để nhân chúng trong thiên hạ phải chịu khổ.</w:t>
      </w:r>
    </w:p>
    <w:p>
      <w:pPr>
        <w:pStyle w:val="BodyText"/>
      </w:pPr>
      <w:r>
        <w:t xml:space="preserve">Nếu nàng có thể tránh, nàng sẽ làm.</w:t>
      </w:r>
    </w:p>
    <w:p>
      <w:pPr>
        <w:pStyle w:val="BodyText"/>
      </w:pPr>
      <w:r>
        <w:t xml:space="preserve">Y Vân chìm ngập trong suy nghĩ, chậm rãi đi tới, nàng không có chú ý đến một biển người đang đi ra, cũng không chú ý tới Quân Lăng Thiên đang nắm tay Nhan Thính Hồ rời đi, thậm chí cũng không nghe thấy giọng nói mọi người hưng phấn, Thảo nguyên tường ưng cuối cùng cũng đã kết hôn cùng Thính Hồ công chúa của chúng ta.</w:t>
      </w:r>
    </w:p>
    <w:p>
      <w:pPr>
        <w:pStyle w:val="BodyText"/>
      </w:pPr>
      <w:r>
        <w:t xml:space="preserve">Nàng chỉ đắm chìm trong suy nghĩ của mình.</w:t>
      </w:r>
    </w:p>
    <w:p>
      <w:pPr>
        <w:pStyle w:val="BodyText"/>
      </w:pPr>
      <w:r>
        <w:t xml:space="preserve">Nhưng dù nàng không chú ý người khác lại toàn tâm toàn ý nhìn nàng.</w:t>
      </w:r>
    </w:p>
    <w:p>
      <w:pPr>
        <w:pStyle w:val="BodyText"/>
      </w:pPr>
      <w:r>
        <w:t xml:space="preserve">Quân Lăng Thiên men theo đám đông rời đi, nắm tay Thính Hồ đi tới, tất cả mọi người đều nhìn chăm chú vào bọn họ.</w:t>
      </w:r>
    </w:p>
    <w:p>
      <w:pPr>
        <w:pStyle w:val="BodyText"/>
      </w:pPr>
      <w:r>
        <w:t xml:space="preserve">Nhưng, nàng lại không có.</w:t>
      </w:r>
    </w:p>
    <w:p>
      <w:pPr>
        <w:pStyle w:val="BodyText"/>
      </w:pPr>
      <w:r>
        <w:t xml:space="preserve">Hắn chỉ liếc mắt đã nhìn thấy, nàng chậm rãi từ bên ngoài đám đông đi tới, ánh sáng chiếu lên bạch ý, loé sáng nhẹ nhàng.</w:t>
      </w:r>
    </w:p>
    <w:p>
      <w:pPr>
        <w:pStyle w:val="BodyText"/>
      </w:pPr>
      <w:r>
        <w:t xml:space="preserve">Vẻ mặt nàng hờ hững, ngây ngẩn, dáng vẻ đang rất suy tư, hình như căn bản không chú ý tới bọn họ. Hắn và Thính Hồ làm trò từ nãy đến giờ, đã thu hút vô số ánh mắt những người không quan trọng, nhưng lại không có được một cái nhìn chăm chú của nàng, chẳng lẽ, trong lòng nàng thật sự không có vị trí nào dành cho hắn sao?</w:t>
      </w:r>
    </w:p>
    <w:p>
      <w:pPr>
        <w:pStyle w:val="BodyText"/>
      </w:pPr>
      <w:r>
        <w:t xml:space="preserve">Thất vọng, đau lòng, chua xót, phẫn nộ, đủ loại cảm xúc như đan vào nhau, từ trong tim của hắn thẳng một đường tràn ngập trong đáy mắt, ánh mắt của hắn bị loại cảm giác này thiêu đốt như muốn phóng ra lửa.</w:t>
      </w:r>
    </w:p>
    <w:p>
      <w:pPr>
        <w:pStyle w:val="BodyText"/>
      </w:pPr>
      <w:r>
        <w:t xml:space="preserve">Thính Hồ nhìn thấy cảm xúc khác thường của hắn, ở bên tai hắn nhỏ giọng hỏi: "Còn muốn diễn nữa không?"</w:t>
      </w:r>
    </w:p>
    <w:p>
      <w:pPr>
        <w:pStyle w:val="BodyText"/>
      </w:pPr>
      <w:r>
        <w:t xml:space="preserve">Quân Lăng Thiên không đáp, nét mặt u ám, hắn đi đến bên cạnh một con ngựa, tung người lên ngựa, mang theo Thính Hồ hướng đến thảo nguyên chạy băng băng. Nếu không thể trút hết ra, cả người hắn sẽ điên mất thôi.</w:t>
      </w:r>
    </w:p>
    <w:p>
      <w:pPr>
        <w:pStyle w:val="BodyText"/>
      </w:pPr>
      <w:r>
        <w:t xml:space="preserve">Y Vân từ trong trầm tư phục hồi lại tinh thần, nhìn thấy Quân Lăng Thiên và Thính Hồ cùng cưỡi một con ngựa, chạy về nơi xa.</w:t>
      </w:r>
    </w:p>
    <w:p>
      <w:pPr>
        <w:pStyle w:val="BodyText"/>
      </w:pPr>
      <w:r>
        <w:t xml:space="preserve">Trái tim lại càng đau xót, hình như có vô số lưỡi dao sắc bén muốn cắt nát trái tim của nàng.</w:t>
      </w:r>
    </w:p>
    <w:p>
      <w:pPr>
        <w:pStyle w:val="BodyText"/>
      </w:pPr>
      <w:r>
        <w:t xml:space="preserve">Xem ra nàng không phải giữ chân hắn, hắn vốn là không có ý định trở về, Y Vân đau khổ tự cười chính mình .</w:t>
      </w:r>
    </w:p>
    <w:p>
      <w:pPr>
        <w:pStyle w:val="BodyText"/>
      </w:pPr>
      <w:r>
        <w:t xml:space="preserve">Trở lại cung của mẫu thân.</w:t>
      </w:r>
    </w:p>
    <w:p>
      <w:pPr>
        <w:pStyle w:val="BodyText"/>
      </w:pPr>
      <w:r>
        <w:t xml:space="preserve">Cả vườn hoa rực rỡ lại càng làm nàng khổ tâm muôn phần.</w:t>
      </w:r>
    </w:p>
    <w:p>
      <w:pPr>
        <w:pStyle w:val="BodyText"/>
      </w:pPr>
      <w:r>
        <w:t xml:space="preserve">Đứng bất động ở ven hồ, nhìn thấy một đôi chim uyên ương ở trong hồ nước khi thì vui đùa, khi thì gác đầu vào nhau mà ng</w:t>
      </w:r>
    </w:p>
    <w:p>
      <w:pPr>
        <w:pStyle w:val="BodyText"/>
      </w:pPr>
      <w:r>
        <w:t xml:space="preserve">Nàng nhìn đến ngây ngốc, nàng đã mất đi hắn, người có thể cùng nàng bạch đầu giai lão rồi sao?</w:t>
      </w:r>
    </w:p>
    <w:p>
      <w:pPr>
        <w:pStyle w:val="BodyText"/>
      </w:pPr>
      <w:r>
        <w:t xml:space="preserve">Ngày dần dần rơi xuống phía tây, mặt trời đỏ tối sầm, ánh sáng ngũ sắc trên bầu trời như đốm lửa cháy sáng, đỏ như muốn thiêu đốt lòng người, đỏ như lòng người tan nát.</w:t>
      </w:r>
    </w:p>
    <w:p>
      <w:pPr>
        <w:pStyle w:val="BodyText"/>
      </w:pPr>
      <w:r>
        <w:t xml:space="preserve">Nguyệt Như Thủy đi đến bên người Y Vân, giữ bàn tay lạnh lẽo của Y Vân: "Vân nhi, ngươi đã đứng ở bên ao cả nửa ngày, trở về phòng đi, gió lên rồi."</w:t>
      </w:r>
    </w:p>
    <w:p>
      <w:pPr>
        <w:pStyle w:val="BodyText"/>
      </w:pPr>
      <w:r>
        <w:t xml:space="preserve">Gương mặt Y Vân tái nhợt, đôi mắt trong suốt hiện lên sự đau đớn: "Nương, hắn thật sự từ đại hội luận võ tìm được cô nương thích hợp, chính là tỷ tỷ Thính Hồ, bọn họ từ nhỏ đã là thanh mai trúc mã, có lẽ sớm đã có tình ý, Vân nhi chẳng qua là đối tượng trêu đùa của hắn khi nhàm chán mà thôi. Vân nhi nên vui mừng, phải không? Cuối cùng đã thoát khỏi hắn, Vân nhi đã chờ mong ngày này từ lâu."</w:t>
      </w:r>
    </w:p>
    <w:p>
      <w:pPr>
        <w:pStyle w:val="BodyText"/>
      </w:pPr>
      <w:r>
        <w:t xml:space="preserve">Khoé môi Y Vân hiện ra nụ cười thê lương, vô lực mà tuyệt mỹ.</w:t>
      </w:r>
    </w:p>
    <w:p>
      <w:pPr>
        <w:pStyle w:val="BodyText"/>
      </w:pPr>
      <w:r>
        <w:t xml:space="preserve">Nguyệt Như Thủy than nhẹ một tiếng, Vân nhi của nàng, luôn đem nỗi đau chôn giấu trong lòng, cũng giống như nàng năm đó. Cũng ngang ngược, cũng si ngốc, đây cuối cùng là may mắn hay là bất hạnh đây?</w:t>
      </w:r>
    </w:p>
    <w:p>
      <w:pPr>
        <w:pStyle w:val="BodyText"/>
      </w:pPr>
      <w:r>
        <w:t xml:space="preserve">"Vân nhi, đêm nay phụ hoàng ngươi tổ chức yến hội, muốn phong ngươi làm công chúa, ngươi đi thay trang phục, trang điểm lại đi, Vân nhi của chúng ta nhất định là đẹp nhất!"</w:t>
      </w:r>
    </w:p>
    <w:p>
      <w:pPr>
        <w:pStyle w:val="BodyText"/>
      </w:pPr>
      <w:r>
        <w:t xml:space="preserve">"Nương, không chỉ có việc phong Vân nhi làm công chúa, mà còn có một chuyện vui khác phải không?" Y Vân bình tĩnh hỏi.</w:t>
      </w:r>
    </w:p>
    <w:p>
      <w:pPr>
        <w:pStyle w:val="BodyText"/>
      </w:pPr>
      <w:r>
        <w:t xml:space="preserve">Nguyệt Như Thủy vỗ lên vai Y Vân, đành phải nói, "Đúng vậy, còn muốn thông báo hôn sự của Thính Hồ!" Vân nhi của nàng, sớm muộn gì cũng phải đối mặt. Nguyệt Như Thủy không ngờ sự việc lại trở thành kết cục thế này, nàng vốn nghĩ Quân Lăng Thiên là yêu Vân nhi của nàng.</w:t>
      </w:r>
    </w:p>
    <w:p>
      <w:pPr>
        <w:pStyle w:val="BodyText"/>
      </w:pPr>
      <w:r>
        <w:t xml:space="preserve">"Được! Vân nhi đi! Chủ nhân có chuyện mừng, làm nha hoàn không phải nên vui mừng hay sao? Không phải nên đi chúc phúc hay sao?" Y Vân cắn nhẹ môi dưới, nhẹ nhàng cười. Nên đối mặt thì phải đối mặt, có điều, lòng nàng lại đau.</w:t>
      </w:r>
    </w:p>
    <w:p>
      <w:pPr>
        <w:pStyle w:val="BodyText"/>
      </w:pPr>
      <w:r>
        <w:t xml:space="preserve">Hàng năm sau khi đại hội luận võ kết thúc, Nhan Hạo đều cùng quần thần tổ chức yến tiệc, phong thưởng cho dũng sĩ giành chiến thắng, năm nay cũng không ngoại lệ.</w:t>
      </w:r>
    </w:p>
    <w:p>
      <w:pPr>
        <w:pStyle w:val="BodyText"/>
      </w:pPr>
      <w:r>
        <w:t xml:space="preserve">Trong đại điện mùi thức ăn tràn ngập, mùi rượu phiêu đãng.</w:t>
      </w:r>
    </w:p>
    <w:p>
      <w:pPr>
        <w:pStyle w:val="BodyText"/>
      </w:pPr>
      <w:r>
        <w:t xml:space="preserve">Trên bàn, không chỉ có thịt dê vừa mới nướng, còn có loại rượu mạnh của thảo nguyên.</w:t>
      </w:r>
    </w:p>
    <w:p>
      <w:pPr>
        <w:pStyle w:val="BodyText"/>
      </w:pPr>
      <w:r>
        <w:t xml:space="preserve">Thính Hồ ngồi ở bên người Quân Lăng Thiên, nàng sớm đã giải thích với phụ hoàng chuyện hôm nay chỉ là diễn trò, nàng và Quân Lăng Thiên chẳng qua chỉ có tình huynh muội. Phụ hoàng vì thế đã nổi giận, nhưng khi biết Quân Lăng Thiên đối với Y Vân là nhất kiến chung tình, người cũng vui mừng.</w:t>
      </w:r>
    </w:p>
    <w:p>
      <w:pPr>
        <w:pStyle w:val="BodyText"/>
      </w:pPr>
      <w:r>
        <w:t xml:space="preserve">Quân lăng thiên đã có một chút ngà ngà say.</w:t>
      </w:r>
    </w:p>
    <w:p>
      <w:pPr>
        <w:pStyle w:val="BodyText"/>
      </w:pPr>
      <w:r>
        <w:t xml:space="preserve">Từ khi lọt lòng tới nay, hắn chưa bao giờ say, bởi vì tửu lượng của hắn rất lớn.</w:t>
      </w:r>
    </w:p>
    <w:p>
      <w:pPr>
        <w:pStyle w:val="BodyText"/>
      </w:pPr>
      <w:r>
        <w:t xml:space="preserve">Hắn cũng chưa bao giờ mượn rượu giải sầu, bởi vì hắn cho rằng chỉ có những kẻ vô năng mới làm như vậy.</w:t>
      </w:r>
    </w:p>
    <w:p>
      <w:pPr>
        <w:pStyle w:val="BodyText"/>
      </w:pPr>
      <w:r>
        <w:t xml:space="preserve">Nhưng mà, hôm nay hắn lại uống đến say.</w:t>
      </w:r>
    </w:p>
    <w:p>
      <w:pPr>
        <w:pStyle w:val="BodyText"/>
      </w:pPr>
      <w:r>
        <w:t xml:space="preserve">Có lẽ say thì sẽ không đau khổ.</w:t>
      </w:r>
    </w:p>
    <w:p>
      <w:pPr>
        <w:pStyle w:val="BodyText"/>
      </w:pPr>
      <w:r>
        <w:t xml:space="preserve">Y Vân cùng mẫu thân và mấy cung nữ vây quanh nhẹ nhàng đi đến.</w:t>
      </w:r>
    </w:p>
    <w:p>
      <w:pPr>
        <w:pStyle w:val="BodyText"/>
      </w:pPr>
      <w:r>
        <w:t xml:space="preserve">Hôm nay Y Vân đặc biệt chọn một bộ y phục màu hồng nhạt, làn da trắng nõn vì thế mà hơi hơi hồng hào, làm nàng tăng thêm vài phần mỏng manh quyến rũ. Chân mày nhẹ mỏng, đôi môi đỏ mọng, ánh mắt trong suốt tuyệt trần.</w:t>
      </w:r>
    </w:p>
    <w:p>
      <w:pPr>
        <w:pStyle w:val="BodyText"/>
      </w:pPr>
      <w:r>
        <w:t xml:space="preserve">Nàng xinh đẹp, xinh đẹp khiến mọi người như mờ nhạt.</w:t>
      </w:r>
    </w:p>
    <w:p>
      <w:pPr>
        <w:pStyle w:val="BodyText"/>
      </w:pPr>
      <w:r>
        <w:t xml:space="preserve">Y Vân không nhìn Quân Lăng Thiên, bởi vì nàng không dám nhìn.</w:t>
      </w:r>
    </w:p>
    <w:p>
      <w:pPr>
        <w:pStyle w:val="BodyText"/>
      </w:pPr>
      <w:r>
        <w:t xml:space="preserve">Loại cảm giác tâm như bị xé nát này khiến nàng không thể chịu đựng được nữa.</w:t>
      </w:r>
    </w:p>
    <w:p>
      <w:pPr>
        <w:pStyle w:val="BodyText"/>
      </w:pPr>
      <w:r>
        <w:t xml:space="preserve">Yến hội suôn sẻ tiến hành.</w:t>
      </w:r>
    </w:p>
    <w:p>
      <w:pPr>
        <w:pStyle w:val="BodyText"/>
      </w:pPr>
      <w:r>
        <w:t xml:space="preserve">Nhan Hạo giới thiệu nữ nhi bị mất tích của mình cho quần thần, Y Vân công chúa, và phong thưởng cho dũng sĩ thắng lợi của ngày hôm nay.</w:t>
      </w:r>
    </w:p>
    <w:p>
      <w:pPr>
        <w:pStyle w:val="BodyText"/>
      </w:pPr>
      <w:r>
        <w:t xml:space="preserve">Hắn tuyên bố để Thính Hồ và Quân Lăng Thiên kính rượu mọi người, chưa nói lý do, nhưng mọi chuyện đã quá rõ ràng.</w:t>
      </w:r>
    </w:p>
    <w:p>
      <w:pPr>
        <w:pStyle w:val="BodyText"/>
      </w:pPr>
      <w:r>
        <w:t xml:space="preserve">Tâm Thính Hồ run lên, phụ hoàng đang làm cái quỷ gì vậy?</w:t>
      </w:r>
    </w:p>
    <w:p>
      <w:pPr>
        <w:pStyle w:val="BodyText"/>
      </w:pPr>
      <w:r>
        <w:t xml:space="preserve">Nàng sớm đã giải thích với phụ hoàng nàng và Lăng Thiên hôm nay chẳng qua là thử lòng Y Vân, vì sao còn bảo bọn họ mời rượu? Lăng Thiên sớm đã quên đi chuyện thử lòng, bởi vì hắn phát hiện cho dù có thử thế nào, cũng vô dụng, lúc này hắn cũng đã say vài phần.</w:t>
      </w:r>
    </w:p>
    <w:p>
      <w:pPr>
        <w:pStyle w:val="BodyText"/>
      </w:pPr>
      <w:r>
        <w:t xml:space="preserve">Thính Hồ kéo Quân Lăng Thiên bắt đầu mời rượu từng người.</w:t>
      </w:r>
    </w:p>
    <w:p>
      <w:pPr>
        <w:pStyle w:val="BodyText"/>
      </w:pPr>
      <w:r>
        <w:t xml:space="preserve">Bước chân Lăng Thiên có chút lảo đảo, mái tóc đen rối tung, bên môi thuỷ chung vẫn là nụ cười trong trẻo, lạnh lùng, ma quái.</w:t>
      </w:r>
    </w:p>
    <w:p>
      <w:pPr>
        <w:pStyle w:val="BodyText"/>
      </w:pPr>
      <w:r>
        <w:t xml:space="preserve">Dần nhận lấy vô số lời chúc phúc của mọi người.</w:t>
      </w:r>
    </w:p>
    <w:p>
      <w:pPr>
        <w:pStyle w:val="BodyText"/>
      </w:pPr>
      <w:r>
        <w:t xml:space="preserve">Cuối cùng đi tới bên người Y Vân.</w:t>
      </w:r>
    </w:p>
    <w:p>
      <w:pPr>
        <w:pStyle w:val="BodyText"/>
      </w:pPr>
      <w:r>
        <w:t xml:space="preserve">Y Vân chậm rãi đứng lên, nhìn Quân Lăng Thiên ngà ngà say, trong đôi mắt sâu xa của hắn là một mảnh sương mù.</w:t>
      </w:r>
    </w:p>
    <w:p>
      <w:pPr>
        <w:pStyle w:val="BodyText"/>
      </w:pPr>
      <w:r>
        <w:t xml:space="preserve">Hắn say, người ta nói rằng rượu vào sẽ biết lòng người say. Chẳng lẽ, hắn vì vui mừng mà say?</w:t>
      </w:r>
    </w:p>
    <w:p>
      <w:pPr>
        <w:pStyle w:val="BodyText"/>
      </w:pPr>
      <w:r>
        <w:t xml:space="preserve">Đêm nay, nàng cũng muốn say một lần! Thử xem có phải tâm tình say rượu thì sẽ không còn thấy đau.</w:t>
      </w:r>
    </w:p>
    <w:p>
      <w:pPr>
        <w:pStyle w:val="BodyText"/>
      </w:pPr>
      <w:r>
        <w:t xml:space="preserve">Y Vân nâng lên chén rượu, nhẹ nhàng cười nói: "Hẳn là ta nên mời các người! Ta trước kính chủ nhân, chúc mừng ngươi và tỷ tỷ của ta. Là nha hoàn của ngươi, ta thực vì ngươi mà vui mừng, ngươi cần phải đối xử thật tốt với tỷ tỷ của ta nha."</w:t>
      </w:r>
    </w:p>
    <w:p>
      <w:pPr>
        <w:pStyle w:val="BodyText"/>
      </w:pPr>
      <w:r>
        <w:t xml:space="preserve">Y Vân nói xong, hơi ngửa đầu, một chén rượu cuối cùng cũng vào bụng, nàng chưa từng uống qua rượu, nên uống rượu cũng như uống nước, không biết rượu là có tác dụng chậm, ở trong bụng của nàng từ từ thiêu đốt.</w:t>
      </w:r>
    </w:p>
    <w:p>
      <w:pPr>
        <w:pStyle w:val="BodyText"/>
      </w:pPr>
      <w:r>
        <w:t xml:space="preserve">"Ta tiếp tục kính tỷ tỷ của ta một ly, ta cũng không biết rõ tỷ tỷ, nhưng tỷ tỷ ta thật rất thích ngươi, chúc mừng ngươi, chúc hai người đầu bạc răng long."</w:t>
      </w:r>
    </w:p>
    <w:p>
      <w:pPr>
        <w:pStyle w:val="BodyText"/>
      </w:pPr>
      <w:r>
        <w:t xml:space="preserve">Y Vân chậm rãi nói xong, thanh âm ôn nhu mà nhẹ nhàng, nàng lại nâng lên một chén rượu, hơi ngưỡng cổ, một giọt lệ không tiếng độngén, hoà cùng với rượu, rót vào trong lòng.</w:t>
      </w:r>
    </w:p>
    <w:p>
      <w:pPr>
        <w:pStyle w:val="BodyText"/>
      </w:pPr>
      <w:r>
        <w:t xml:space="preserve">Y Vân say, hai gò má như được lửa thiêu đốt, đầu cũng ngầy ngật, tiếng người trong đại điện bỗng nhiên rời xa, bóng người cũng bắt đầu mơ hồ. Nàng ngây ngốc nở nụ cười, hai gò má giống như được thoa phấn, hồng đến say lòng người, nhìn qua thật thanh lệ vừa lại đáng yêu.</w:t>
      </w:r>
    </w:p>
    <w:p>
      <w:pPr>
        <w:pStyle w:val="BodyText"/>
      </w:pPr>
      <w:r>
        <w:t xml:space="preserve">Y Vân say, Quân Lăng Thiên lại tỉnh rượu, nhìn thấy nước mắt Y Vân rơi xuống liền thức tỉnh.</w:t>
      </w:r>
    </w:p>
    <w:p>
      <w:pPr>
        <w:pStyle w:val="BodyText"/>
      </w:pPr>
      <w:r>
        <w:t xml:space="preserve">Đáy lòng vui mừng khôn xiết.</w:t>
      </w:r>
    </w:p>
    <w:p>
      <w:pPr>
        <w:pStyle w:val="BodyText"/>
      </w:pPr>
      <w:r>
        <w:t xml:space="preserve">Hắn tin Y Vân say rượu là vì hắn, hắn tin Y Vân rơi lệ là vì hắn.</w:t>
      </w:r>
    </w:p>
    <w:p>
      <w:pPr>
        <w:pStyle w:val="BodyText"/>
      </w:pPr>
      <w:r>
        <w:t xml:space="preserve">Hắn nhìn Thính Hồ gật đầu, cuối xuống ôm lấy Y Vân rời khỏi điện.</w:t>
      </w:r>
    </w:p>
    <w:p>
      <w:pPr>
        <w:pStyle w:val="BodyText"/>
      </w:pPr>
      <w:r>
        <w:t xml:space="preserve">Sau khi tàn cuộc sẽ có người giải thích, hiện tại hắn cái gì cũng bất chấp.</w:t>
      </w:r>
    </w:p>
    <w:p>
      <w:pPr>
        <w:pStyle w:val="BodyText"/>
      </w:pPr>
      <w:r>
        <w:t xml:space="preserve">"Ngươi là ai? Ngươi đang làm cái gì?" Bàn tay nhỏ bé của Y Vân đánh lên bả vai của Quân Lăng Thiên.</w:t>
      </w:r>
    </w:p>
    <w:p>
      <w:pPr>
        <w:pStyle w:val="Compact"/>
      </w:pPr>
      <w:r>
        <w:t xml:space="preserve">Nhan Hạo cùng Nguyệt Như Thủy nhìn nhau cười, nếu không phải nghe Thính Hồ giải thích, lại nghe Nguyệt Như Thủy cho hắn biết tâm ý của Y Vân, Nhan Hạo còn không biết hai đứa con này của mình yêu thương lẫn nhau đâu. Y Vân giao vào trong tay Quân Lăng Thiên, bọn họ rất yên tâm.</w:t>
      </w:r>
      <w:r>
        <w:br w:type="textWrapping"/>
      </w:r>
      <w:r>
        <w:br w:type="textWrapping"/>
      </w:r>
    </w:p>
    <w:p>
      <w:pPr>
        <w:pStyle w:val="Heading2"/>
      </w:pPr>
      <w:bookmarkStart w:id="68" w:name="chương-089---090"/>
      <w:bookmarkEnd w:id="68"/>
      <w:r>
        <w:t xml:space="preserve">46. Chương 089 - 090</w:t>
      </w:r>
    </w:p>
    <w:p>
      <w:pPr>
        <w:pStyle w:val="Compact"/>
      </w:pPr>
      <w:r>
        <w:br w:type="textWrapping"/>
      </w:r>
      <w:r>
        <w:br w:type="textWrapping"/>
      </w:r>
      <w:r>
        <w:t xml:space="preserve">Chương 89: Triền miên.</w:t>
      </w:r>
    </w:p>
    <w:p>
      <w:pPr>
        <w:pStyle w:val="BodyText"/>
      </w:pPr>
      <w:r>
        <w:t xml:space="preserve">Ngoài đại điện.</w:t>
      </w:r>
    </w:p>
    <w:p>
      <w:pPr>
        <w:pStyle w:val="BodyText"/>
      </w:pPr>
      <w:r>
        <w:t xml:space="preserve">Mặt trời đỏ chìm sâu, cảnh chiều hôm mênh mông, gió lạnh nhẹ nhàng hiu hiu.</w:t>
      </w:r>
    </w:p>
    <w:p>
      <w:pPr>
        <w:pStyle w:val="BodyText"/>
      </w:pPr>
      <w:r>
        <w:t xml:space="preserve">Mà thân mình Y Vân lại nóng đến khó chịu, trong lòng hình như đang bị ngọn lửa đun nóng.</w:t>
      </w:r>
    </w:p>
    <w:p>
      <w:pPr>
        <w:pStyle w:val="BodyText"/>
      </w:pPr>
      <w:r>
        <w:t xml:space="preserve">Nhanh như vậy đã say sao? Là bởi vì rượu hay là bởi vì sự đau khổ trong lòng nàng, cho nên mới say nhanh như vậy.</w:t>
      </w:r>
    </w:p>
    <w:p>
      <w:pPr>
        <w:pStyle w:val="BodyText"/>
      </w:pPr>
      <w:r>
        <w:t xml:space="preserve">Thần trí có chút mê loạn, nhưng nàng vẫn có cảm giác nàng được bế lên, là một vòng tay ấm áp rắn chắc. Là ai? Nàng dùng sức giãy giụa, lấy tay đấm lên v người nọ, vòng tay ôm ấp kia bỗng nhiên dịu dàng hơn, có một sợi tơ sâu nặng, nhu tình vây lấy nàng.</w:t>
      </w:r>
    </w:p>
    <w:p>
      <w:pPr>
        <w:pStyle w:val="BodyText"/>
      </w:pPr>
      <w:r>
        <w:t xml:space="preserve">"Ngươi…Là ai? Ôm ta...làm cái gì? Ngươi…thả ta xuống." Giọng nói Y Vân như hoa lan, thanh âm kia bởi vì thấm hương rượu mà càng êm ái say người.</w:t>
      </w:r>
    </w:p>
    <w:p>
      <w:pPr>
        <w:pStyle w:val="BodyText"/>
      </w:pPr>
      <w:r>
        <w:t xml:space="preserve">Quân Lăng Thiên ôm Y Vân thẳng một đường đến phòng của hắn, dịu dàng đặt nàng lên giường, cúi người xuống, thâm tình nhìn vào đôi mắt như sương mù của nàng, nói: "Ngươi nhìn xem ta là ai?"</w:t>
      </w:r>
    </w:p>
    <w:p>
      <w:pPr>
        <w:pStyle w:val="BodyText"/>
      </w:pPr>
      <w:r>
        <w:t xml:space="preserve">Y Vân mở đôi mắt say rượu lim dim, nhẹ cười yếu ớt, khuôn mặt ửng đỏ, vành môi kiều diễm, làm cho người khác không nhịn được muốn vuốt ve.</w:t>
      </w:r>
    </w:p>
    <w:p>
      <w:pPr>
        <w:pStyle w:val="BodyText"/>
      </w:pPr>
      <w:r>
        <w:t xml:space="preserve">Y Vân say rượu thật xinh đẹp, sự thanh lệ cùng mê hoặc hoà vào nhau, hai loại khí chất đối nghịch này kết hợp một cách hoàn mỹ trên gương mặt của nàng, xinh đẹp đến loá mắt.</w:t>
      </w:r>
    </w:p>
    <w:p>
      <w:pPr>
        <w:pStyle w:val="BodyText"/>
      </w:pPr>
      <w:r>
        <w:t xml:space="preserve">Nàng bỗng nhiên phát ra tiếng cười ha ha ngây ngô, rượu, khiến nàng trở nên khờ dại, trở nên ấm áp, cũng trở nên ngây thơ.</w:t>
      </w:r>
    </w:p>
    <w:p>
      <w:pPr>
        <w:pStyle w:val="BodyText"/>
      </w:pPr>
      <w:r>
        <w:t xml:space="preserve">"Ngươi nhìn rất tốt nha, dáng vẻ của ngươi thật giống hắn!" Nàng nhẹ nhàng nói.</w:t>
      </w:r>
    </w:p>
    <w:p>
      <w:pPr>
        <w:pStyle w:val="BodyText"/>
      </w:pPr>
      <w:r>
        <w:t xml:space="preserve">Đầu ngón tay của nàng xoa lên vầng trán Quân Lăng Thiên, trượt xuống đuôi mày, lướt qua đôi mắt đen tuyền, chạm vào vành môi, cuối cùng dừng trên vai của hắn.</w:t>
      </w:r>
    </w:p>
    <w:p>
      <w:pPr>
        <w:pStyle w:val="BodyText"/>
      </w:pPr>
      <w:r>
        <w:t xml:space="preserve">"Ngươi sao lại có dáng vẻ giống với hắn như vậy, giống hắn đến rạng rỡ, ta nhìn sẽ tan nát cõi lòng." Y Vân nắm lấy lồng ngực của mình ngây ngốc nói.</w:t>
      </w:r>
    </w:p>
    <w:p>
      <w:pPr>
        <w:pStyle w:val="BodyText"/>
      </w:pPr>
      <w:r>
        <w:t xml:space="preserve">Vành môi của nàng vẫn là nụ cười yếu ớt, dáng vẻ nàng say rượu ngây dại, khiến trái tim Quân Lăng Thiên đột nhiên như bị buộc chặc.</w:t>
      </w:r>
    </w:p>
    <w:p>
      <w:pPr>
        <w:pStyle w:val="BodyText"/>
      </w:pPr>
      <w:r>
        <w:t xml:space="preserve">Phải sự đau xót như thế nào mới khiến một nữ tử tình nguyện uống rượu, phải sự giày vò như thế nào mới khiến nàng tự nguyện say rượu đến mất đi tri giác thế này. Hắn biết, bởi vì hắn cũng vừa từ trong say mà tỉnh lại.</w:t>
      </w:r>
    </w:p>
    <w:p>
      <w:pPr>
        <w:pStyle w:val="BodyText"/>
      </w:pPr>
      <w:r>
        <w:t xml:space="preserve">Cho nên hắn đau lòng.</w:t>
      </w:r>
    </w:p>
    <w:p>
      <w:pPr>
        <w:pStyle w:val="BodyText"/>
      </w:pPr>
      <w:r>
        <w:t xml:space="preserve">"Ngươi nói ta giống ai?" Thanh âm của Quân Lăng Thiên nhẹ nhàng, mê hoặc hỏi.</w:t>
      </w:r>
    </w:p>
    <w:p>
      <w:pPr>
        <w:pStyle w:val="BodyText"/>
      </w:pPr>
      <w:r>
        <w:t xml:space="preserve">"Giống hắn! Giống tên ác ma kia, nhưng mà ngươi không phải hắn, không thể nào là hắn. Hắn muốn cưới Thính Hồ công chúa, hắn sẽ không đến đây. Có điều, ta không cần hắn đến đây, ta không cần! Hắn muốn cưới ai thì cưới, ta sẽ không để ý!"</w:t>
      </w:r>
    </w:p>
    <w:p>
      <w:pPr>
        <w:pStyle w:val="BodyText"/>
      </w:pPr>
      <w:r>
        <w:t xml:space="preserve">Y Vân khe khẽ nói, nàng cảm giác mình như đang trôi lơ lửng giữa một tầng mây, trước mặt có một lồng ngực dịu dàng, nàng khẽ chạm gương mặt lại gần.</w:t>
      </w:r>
    </w:p>
    <w:p>
      <w:pPr>
        <w:pStyle w:val="BodyText"/>
      </w:pPr>
      <w:r>
        <w:t xml:space="preserve">"Nhân bất tại, y chính lương, phụ giai kỳ.</w:t>
      </w:r>
    </w:p>
    <w:p>
      <w:pPr>
        <w:pStyle w:val="BodyText"/>
      </w:pPr>
      <w:r>
        <w:t xml:space="preserve">Hương tẫn lạc, chẩm vi hàn.</w:t>
      </w:r>
    </w:p>
    <w:p>
      <w:pPr>
        <w:pStyle w:val="BodyText"/>
      </w:pPr>
      <w:r>
        <w:t xml:space="preserve">Nguyệt phân minh, hoa đạm bạc, nhạ tương tư." *Người rời đi, y phục vắng lạnh, ngày cưới hiu quạnh.Tàn hoa rơi, gối lạnh lùng. Trăng sáng rõ, hoa mong manh, rơi vào tương tư*</w:t>
      </w:r>
    </w:p>
    <w:p>
      <w:pPr>
        <w:pStyle w:val="BodyText"/>
      </w:pPr>
      <w:r>
        <w:t xml:space="preserve">Y Vân tựa vào trước ngực Lăng Thiên, nhẹ nhàng ngân nga, thanh âm ôn nhu, giọng điệu uyển chuyển, còn mang một tia thương cảm.</w:t>
      </w:r>
    </w:p>
    <w:p>
      <w:pPr>
        <w:pStyle w:val="BodyText"/>
      </w:pPr>
      <w:r>
        <w:t xml:space="preserve">Quân Lăng Thiên đứng bất động ở thành giường, nhẹ tay khẽ vuốt lên mái tóc Y Vân, nghe thấy cũng trở nên ngây ngốc.</w:t>
      </w:r>
    </w:p>
    <w:p>
      <w:pPr>
        <w:pStyle w:val="BodyText"/>
      </w:pPr>
      <w:r>
        <w:t xml:space="preserve">"Nhưng mà ta thật sự khó chịu nha, hắn đã nói muốn tấm lòng của ta, hắn không biết nó sớm đã không còn sao, đã rơi vào tay giặc, đã bị hắn cướp lấy. Cuối cùng vẫn không tìm được trở lại. Vĩnh viễn không thể tìm thấy." Y Vân thì thào nói nhỏ, ôm lấy thắt lưng Quân Lăng Thiên, đặt đầu chôn sâu trong lồng ngực của hắn.</w:t>
      </w:r>
    </w:p>
    <w:p>
      <w:pPr>
        <w:pStyle w:val="BodyText"/>
      </w:pPr>
      <w:r>
        <w:t xml:space="preserve">Có một tia vui mừng khôn tả từ lòng bàn chân Quân Lăng Thiên chạy ngược lên, thẳng đến đỉnh đầu, lan toả khắp toàn thân, cả người hắn tựa như bị sâu độc bám vào, đứng bất động tại chỗ.</w:t>
      </w:r>
    </w:p>
    <w:p>
      <w:pPr>
        <w:pStyle w:val="BodyText"/>
      </w:pPr>
      <w:r>
        <w:t xml:space="preserve">Thời gian hình như dừng lại ở một khắc này, đầu Quân Lăng Thiên trống rỗng, hắn không thể suy nghĩ, cũng không thể nhúc nhích, trong mắt chỉ có dáng vẻ Y Vân ngây thơ, trong tai chỉ có giọng nói nhỏ nhẹ của Y Vân, trong lòng chỉ có Y Vân, ngoài ra những thứ khác dường như đều bị che khuất.</w:t>
      </w:r>
    </w:p>
    <w:p>
      <w:pPr>
        <w:pStyle w:val="BodyText"/>
      </w:pPr>
      <w:r>
        <w:t xml:space="preserve">Hắn gắt gao ôm lấy Y Vân, cả người run rẩy, như lá cây trong gió.</w:t>
      </w:r>
    </w:p>
    <w:p>
      <w:pPr>
        <w:pStyle w:val="BodyText"/>
      </w:pPr>
      <w:r>
        <w:t xml:space="preserve">"Vân nhi, ngươi nói cái gì?" Thật lâu sau, hắn cúi người, dịu dàng nâng lên gương mặt Y Vân, hỏi.</w:t>
      </w:r>
    </w:p>
    <w:p>
      <w:pPr>
        <w:pStyle w:val="BodyText"/>
      </w:pPr>
      <w:r>
        <w:t xml:space="preserve">Nhưng mà Y Vân đã nhắ mắt, ngủ say sưa, hắn nhịn không được hôn nhẹ lên gương mặt ửng đỏ của nàng.</w:t>
      </w:r>
    </w:p>
    <w:p>
      <w:pPr>
        <w:pStyle w:val="BodyText"/>
      </w:pPr>
      <w:r>
        <w:t xml:space="preserve">"Lăng Thiên! Lăng Thiên...." Trong giấc mộng nàng thì thào gọi tên.</w:t>
      </w:r>
    </w:p>
    <w:p>
      <w:pPr>
        <w:pStyle w:val="BodyText"/>
      </w:pPr>
      <w:r>
        <w:t xml:space="preserve">Lưng Quân Lăng Thiên cứng đờ.</w:t>
      </w:r>
    </w:p>
    <w:p>
      <w:pPr>
        <w:pStyle w:val="BodyText"/>
      </w:pPr>
      <w:r>
        <w:t xml:space="preserve">Y Vân chưa bao giờ gọi tên của hắn, nàng nếu không oán hận kêu hắn ác ma, thì cũng lạnh lùng gọi chủ nhân.</w:t>
      </w:r>
    </w:p>
    <w:p>
      <w:pPr>
        <w:pStyle w:val="BodyText"/>
      </w:pPr>
      <w:r>
        <w:t xml:space="preserve">Nghe thấy nàng dịu dàng gọi tên hắn, nhìn vẻ mặt khi ngủ đến say lòng người của nàng, Quân Lăng Thiên cảm giác đáy lòng tràn đầy tình cảm của hắn, bị Y Vân vạch ra, chậm rãi rót thành một đại dương nhu tình, bao phủ lấy hắn.</w:t>
      </w:r>
    </w:p>
    <w:p>
      <w:pPr>
        <w:pStyle w:val="BodyText"/>
      </w:pPr>
      <w:r>
        <w:t xml:space="preserve">"Vân nhi, là ta, là ta!" Quân Lăng Thiên vỗ nhè nhẹ lên lưng Y Vân.</w:t>
      </w:r>
    </w:p>
    <w:p>
      <w:pPr>
        <w:pStyle w:val="BodyText"/>
      </w:pPr>
      <w:r>
        <w:t xml:space="preserve">Nhìn nàng ngủ say, nghe hơi thở mỏng manh của nàng, trái tim Quân Lăng Thiên như được lấp đầy bởi hạnh phúc.</w:t>
      </w:r>
    </w:p>
    <w:p>
      <w:pPr>
        <w:pStyle w:val="BodyText"/>
      </w:pPr>
      <w:r>
        <w:t xml:space="preserve">Hắn đem nàng nhẹ nhàng đặt ở trên giường, căn dặn thị vệ chuẩn bị xe ngựa.</w:t>
      </w:r>
    </w:p>
    <w:p>
      <w:pPr>
        <w:pStyle w:val="BodyText"/>
      </w:pPr>
      <w:r>
        <w:t xml:space="preserve">Hắn muốn mang nàng đi, khi không biết tấm lòng của nàng thì hắn sẽ đem nàng giam ở bên cạnh mình, hiện giờ đã rõ ràng tâm ý của nàng, hắn càng không thể buông tay.</w:t>
      </w:r>
    </w:p>
    <w:p>
      <w:pPr>
        <w:pStyle w:val="BodyText"/>
      </w:pPr>
      <w:r>
        <w:t xml:space="preserve">Mặc kệ nàng là công chúa hay là nha hoàn, hắn muốn nàng làm nữ nhân của hắn, để cho hắn có thể che chở nàng trong vòng tay, để cho hắn yêu thương nàng cả đời.</w:t>
      </w:r>
    </w:p>
    <w:p>
      <w:pPr>
        <w:pStyle w:val="BodyText"/>
      </w:pPr>
      <w:r>
        <w:t xml:space="preserve">Màn đêm lặng lẽ buông xuống, một chiếc xe ngựa được mấy tuấn mã bảo hộ, hướng thảo nguyên chạy đến.</w:t>
      </w:r>
    </w:p>
    <w:p>
      <w:pPr>
        <w:pStyle w:val="BodyText"/>
      </w:pPr>
      <w:r>
        <w:t xml:space="preserve">Tối nay, không có ánh trăng cũng không có ánh sao.</w:t>
      </w:r>
    </w:p>
    <w:p>
      <w:pPr>
        <w:pStyle w:val="BodyText"/>
      </w:pPr>
      <w:r>
        <w:t xml:space="preserve">Khung cảnh thảo nguyên đen kịt, không có gió, không khí bức rức. Bầu trời mây đen có chút dày đặc, tối nay nhất định có mưa.</w:t>
      </w:r>
    </w:p>
    <w:p>
      <w:pPr>
        <w:pStyle w:val="BodyText"/>
      </w:pPr>
      <w:r>
        <w:t xml:space="preserve">Nhưng mà, tâm tư Quân Lăng Thiên lại nhẹ nhàng như muốn bay theo gió.</w:t>
      </w:r>
    </w:p>
    <w:p>
      <w:pPr>
        <w:pStyle w:val="BodyText"/>
      </w:pPr>
      <w:r>
        <w:t xml:space="preserve">Hết thảy mọi thù nhà nợ nước cũng như mây mù ở trong đầu hắn dần bay đi, lúc này tâm tình hắn rất là vui mừng, căn bản không có chú ý tới bầu trời bắt đầu u ám.</w:t>
      </w:r>
    </w:p>
    <w:p>
      <w:pPr>
        <w:pStyle w:val="BodyText"/>
      </w:pPr>
      <w:r>
        <w:t xml:space="preserve">"Chúa thượng, sợ sẽ có mưa, chúng ta không bằng tìm một chỗ tránh đi." Thị vệ đánh xe ngẩng đầu nhìn bầu trời đen ngòm nói.</w:t>
      </w:r>
    </w:p>
    <w:p>
      <w:pPr>
        <w:pStyle w:val="BodyText"/>
      </w:pPr>
      <w:r>
        <w:t xml:space="preserve">"Đến nơi nào?" Quân Lăng Thiên hỏi.</w:t>
      </w:r>
    </w:p>
    <w:p>
      <w:pPr>
        <w:pStyle w:val="BodyText"/>
      </w:pPr>
      <w:r>
        <w:t xml:space="preserve">"Nhanh đến Long Kỳ Sơn, chúng ta tránh trong sơn động một chút đi."</w:t>
      </w:r>
    </w:p>
    <w:p>
      <w:pPr>
        <w:pStyle w:val="BodyText"/>
      </w:pPr>
      <w:r>
        <w:t xml:space="preserve">Quân Lăng Thiên gật đầu đồng ý.</w:t>
      </w:r>
    </w:p>
    <w:p>
      <w:pPr>
        <w:pStyle w:val="BodyText"/>
      </w:pPr>
      <w:r>
        <w:t xml:space="preserve">Mọi người vừa vào trong động, trên bầu trời liền có ánh chớp xẹt qua, tầng mây thật dày bị ánh chớp giật tạo một lỗ hổng, ầm ầm tiếng sấm truyền tới, cơn mưa nặng hạt liền từ không trung rơi xuống.</w:t>
      </w:r>
    </w:p>
    <w:p>
      <w:pPr>
        <w:pStyle w:val="BodyText"/>
      </w:pPr>
      <w:r>
        <w:t xml:space="preserve">Y Vân vẫn ở trong ngực Lăng Thiên ngủ rất ngon.</w:t>
      </w:r>
    </w:p>
    <w:p>
      <w:pPr>
        <w:pStyle w:val="BodyText"/>
      </w:pPr>
      <w:r>
        <w:t xml:space="preserve">Quân Lăng Thiên đem thị vệ của hắn đuổi tới một sơn động khác, miễn cho đánh thức bảo bối trong lòng.</w:t>
      </w:r>
    </w:p>
    <w:p>
      <w:pPr>
        <w:pStyle w:val="BodyText"/>
      </w:pPr>
      <w:r>
        <w:t xml:space="preserve">Khi Y Vân tỉnh lại, đầu óc choáng váng, trong nháy mắt không biết nàng đang ở chỗ nào.</w:t>
      </w:r>
    </w:p>
    <w:p>
      <w:pPr>
        <w:pStyle w:val="BodyText"/>
      </w:pPr>
      <w:r>
        <w:t xml:space="preserve">Dưới thân, là một chiếc nệm thật dày, trên người, đang đắp một chiếc chăn mỏng, nhìn khắp bốn phía, phát hiện nàng đang nằm trong một chiếc lều nhỏ.</w:t>
      </w:r>
    </w:p>
    <w:p>
      <w:pPr>
        <w:pStyle w:val="BodyText"/>
      </w:pPr>
      <w:r>
        <w:t xml:space="preserve">Nàng nhớ là nàng đã ở trong yến tiệc, Quân Lăng Thiên và Thính Hồ mời rượu nàng, bọn họ hình như sắp thành thân, nếu không phụ hoàng sao lại để bọn họ cùng nhau kính rượu?</w:t>
      </w:r>
    </w:p>
    <w:p>
      <w:pPr>
        <w:pStyle w:val="BodyText"/>
      </w:pPr>
      <w:r>
        <w:t xml:space="preserve">Nàng hình như đã uống rượu, luôn cười ngây ngô.</w:t>
      </w:r>
    </w:p>
    <w:p>
      <w:pPr>
        <w:pStyle w:val="BodyText"/>
      </w:pPr>
      <w:r>
        <w:t xml:space="preserve">Các loại ký ức lung tung hiện ra, hình như còn nhớ rõ một vòng tay ấm áp, có một nam tử thì thào khe khẽ ở bên tai nàng.</w:t>
      </w:r>
    </w:p>
    <w:p>
      <w:pPr>
        <w:pStyle w:val="BodyText"/>
      </w:pPr>
      <w:r>
        <w:t xml:space="preserve">Mà hiện tại, đây là nơi nào?</w:t>
      </w:r>
    </w:p>
    <w:p>
      <w:pPr>
        <w:pStyle w:val="BodyText"/>
      </w:pPr>
      <w:r>
        <w:t xml:space="preserve">Y Vân nhìn thấy bên ngoài lều, có một đống lửa trại, lều này đúng là được dựng bên trong hang động, bên ngoài sơn động là tiếng mưa rơi ào ào.</w:t>
      </w:r>
    </w:p>
    <w:p>
      <w:pPr>
        <w:pStyle w:val="BodyText"/>
      </w:pPr>
      <w:r>
        <w:t xml:space="preserve">Sơn động?! Nàng sao lại ở trong sơn động thế này.</w:t>
      </w:r>
    </w:p>
    <w:p>
      <w:pPr>
        <w:pStyle w:val="BodyText"/>
      </w:pPr>
      <w:r>
        <w:t xml:space="preserve">Y Vân nhớ lại nàng vàQuân Lăng Thiên lần đầu gặp nhau cũng là trong sơn động. Khi đó, hắn lạnh như băng đến đáng sợ, nàng lúc nào cũng đều lo lắng hắn sẽ bóp chết nàng. Mà hiện tại, trong lòng Y Vân là cảm giác chua xót vô cùng.</w:t>
      </w:r>
    </w:p>
    <w:p>
      <w:pPr>
        <w:pStyle w:val="BodyText"/>
      </w:pPr>
      <w:r>
        <w:t xml:space="preserve">"Tỉnh?" Thanh âm thâm trầm mà thu hút như nam châm bỗng nhiên vang lên.</w:t>
      </w:r>
    </w:p>
    <w:p>
      <w:pPr>
        <w:pStyle w:val="BodyText"/>
      </w:pPr>
      <w:r>
        <w:t xml:space="preserve">Y Vân run sợ, nhìn thấy Quân Lăng Thiên từ cửa động chậm rãi đi tới.</w:t>
      </w:r>
    </w:p>
    <w:p>
      <w:pPr>
        <w:pStyle w:val="BodyText"/>
      </w:pPr>
      <w:r>
        <w:t xml:space="preserve">Ánh lửa, thân ảnh hắn thon dài đang bước từng bước về phía nàng.</w:t>
      </w:r>
    </w:p>
    <w:p>
      <w:pPr>
        <w:pStyle w:val="BodyText"/>
      </w:pPr>
      <w:r>
        <w:t xml:space="preserve">Gương mặt hắn anh tuấn, dưới ánh sáng ngọn lửa lại càng toả ra sự thần bí, thu hút.</w:t>
      </w:r>
    </w:p>
    <w:p>
      <w:pPr>
        <w:pStyle w:val="BodyText"/>
      </w:pPr>
      <w:r>
        <w:t xml:space="preserve">Trong ánh mắt của hắn hình như đang ẩn giấu rất nhiều cảm xúc, có thâm tình, có kích động, có mừng rỡ, có thương tiếc, những loại cảm xúc này hoà vào nhau, làm cho đôi mắt của hắn thoạt nhìn sáng rõ như vậy, bức người như vậy, Y Vân thật không dám nhìn.</w:t>
      </w:r>
    </w:p>
    <w:p>
      <w:pPr>
        <w:pStyle w:val="BodyText"/>
      </w:pPr>
      <w:r>
        <w:t xml:space="preserve">Tâm tình hắn nhìn qua có vẻ không tệ, là bởi vì được tình cảm vun đấp, hay là bởi vì sắp kết hôn với Thính Hồ.</w:t>
      </w:r>
    </w:p>
    <w:p>
      <w:pPr>
        <w:pStyle w:val="BodyText"/>
      </w:pPr>
      <w:r>
        <w:t xml:space="preserve">Đáy lòng Y Vân thoáng mất mát.</w:t>
      </w:r>
    </w:p>
    <w:p>
      <w:pPr>
        <w:pStyle w:val="BodyText"/>
      </w:pPr>
      <w:r>
        <w:t xml:space="preserve">"Chúng ta...Đây là nơi nào?" Y Vân tránh nhìn vào mắt của hắn, nhẹ nhàng hỏi.</w:t>
      </w:r>
    </w:p>
    <w:p>
      <w:pPr>
        <w:pStyle w:val="BodyText"/>
      </w:pPr>
      <w:r>
        <w:t xml:space="preserve">"Đây là sơn động ở Long Kỳ Sơn, chúng ta vốn phải về thôn, gặp phải mưa to." Quân Lăng Thiên nhìn chằm chằm vào ánh lửa, nhìn dáng vẻ xinh đẹp của Y Vân nói.</w:t>
      </w:r>
    </w:p>
    <w:p>
      <w:pPr>
        <w:pStyle w:val="BodyText"/>
      </w:pPr>
      <w:r>
        <w:t xml:space="preserve">Trong mắt của nàng, tràn đầy nghi hoặc, xem ra đã không nhớ rõ những gì đã nói trong lúc say rượu. Quân Lăng Thiên anh tuấn cười, hắn sẽ làm nàng nhớ.</w:t>
      </w:r>
    </w:p>
    <w:p>
      <w:pPr>
        <w:pStyle w:val="BodyText"/>
      </w:pPr>
      <w:r>
        <w:t xml:space="preserve">"Quay về thôn?" Y Vân nhớ lại Long Mạc đêm nay sẽ hành động, may là trời mưa, nếu không chẳng phải cứu không được hoàng thượng.</w:t>
      </w:r>
    </w:p>
    <w:p>
      <w:pPr>
        <w:pStyle w:val="BodyText"/>
      </w:pPr>
      <w:r>
        <w:t xml:space="preserve">"Đúng nha! Trước lúc thành thân ngươi vẫn còn là nha hoàn của ta." Quân Lăng Thiên nhìn dáng vẻ Y Vân thất thần nói.</w:t>
      </w:r>
    </w:p>
    <w:p>
      <w:pPr>
        <w:pStyle w:val="BodyText"/>
      </w:pPr>
      <w:r>
        <w:t xml:space="preserve">Thành thân! Tâm Y Vân co rút mạnh mẽ, nàng thiếu chút nữa đã quên hắn sắp thành thân.</w:t>
      </w:r>
    </w:p>
    <w:p>
      <w:pPr>
        <w:pStyle w:val="BodyText"/>
      </w:pPr>
      <w:r>
        <w:t xml:space="preserve">Mái tóc Y Vân như suối nhẹ nhàng xuống, che đi gương mặt của nàng, ánh mắt hạ xuống, nói: "Các ngươi...khi nào thì thành thân?"</w:t>
      </w:r>
    </w:p>
    <w:p>
      <w:pPr>
        <w:pStyle w:val="BodyText"/>
      </w:pPr>
      <w:r>
        <w:t xml:space="preserve">Trong mắt Quân Lăng Thiên hiện lên sự đau lòng, cái tiểu nha đầu này, định chịu đựng đến chừng nào đây.</w:t>
      </w:r>
    </w:p>
    <w:p>
      <w:pPr>
        <w:pStyle w:val="BodyText"/>
      </w:pPr>
      <w:r>
        <w:t xml:space="preserve">"Ba ngày sau! Tối nay trở về liền chuẩn bị việc đón dâu, ngươi có lẽ không biết phong tục cưới ở trên thảo nguyên, rất là náo nhiệt, toàn bộ mọi người trong thôn sẽ tham gia, ta sẽ chuẩn bị một trăm đoàn ngựa thồ, rước nàng về." Quân Lăng Thiên ngồi ở bên người Y Vân, dịu dàng nói.</w:t>
      </w:r>
    </w:p>
    <w:p>
      <w:pPr>
        <w:pStyle w:val="BodyText"/>
      </w:pPr>
      <w:r>
        <w:t xml:space="preserve">Khuôn mặt Y Vân từ từ mất đi huyết sắc, đau xót che phủ đôi mắt, nàng tựa đầu vào góc tường tối tăm, cảm thấy lệ đã muốn rơi ra khỏi khoé mắt.</w:t>
      </w:r>
    </w:p>
    <w:p>
      <w:pPr>
        <w:pStyle w:val="BodyText"/>
      </w:pPr>
      <w:r>
        <w:t xml:space="preserve">Bỗng nhiên sau lưng có một đôi tay ôn nhu ôm lấy vòng eo của nàng, Y Vân cứng đờ cả người.</w:t>
      </w:r>
    </w:p>
    <w:p>
      <w:pPr>
        <w:pStyle w:val="BodyText"/>
      </w:pPr>
      <w:r>
        <w:t xml:space="preserve">Nàng xoay người, nén dòng lệ, kêu lên: "Tên ác ma ngươi! Ngươi cút đi, ngươi sắp lấy tỷ tỷ ta, còn muốn chạm vào ta sao, cút đi!"</w:t>
      </w:r>
    </w:p>
    <w:p>
      <w:pPr>
        <w:pStyle w:val="BodyText"/>
      </w:pPr>
      <w:r>
        <w:t xml:space="preserve">Môi của nàng bỗng nhiên bị lấp lại.</w:t>
      </w:r>
    </w:p>
    <w:p>
      <w:pPr>
        <w:pStyle w:val="BodyText"/>
      </w:pPr>
      <w:r>
        <w:t xml:space="preserve">Hắn hôn nàng, cuồng nhiệt, mà thâm tình.</w:t>
      </w:r>
    </w:p>
    <w:p>
      <w:pPr>
        <w:pStyle w:val="BodyText"/>
      </w:pPr>
      <w:r>
        <w:t xml:space="preserve">Y Vân dùng sức muốn đẩy hắn ra, nhưng mà, lại có một chút nuối tiếc.</w:t>
      </w:r>
    </w:p>
    <w:p>
      <w:pPr>
        <w:pStyle w:val="BodyText"/>
      </w:pPr>
      <w:r>
        <w:t xml:space="preserve">Nước mắt nàng chảy xuống, đều được Quân Lăng Thiên nhất nhất hôn lấy, ngay cả lệ ở trong lòng của nàng, cũng được nụ hôn của hắn lau đi.</w:t>
      </w:r>
    </w:p>
    <w:p>
      <w:pPr>
        <w:pStyle w:val="BodyText"/>
      </w:pPr>
      <w:r>
        <w:t xml:space="preserve">Nàng cảm thấy có một loại cảm giác giống như say rượu nhè nhẹ dâng lên, nàng kìm lòng không được mà hôn lại hắn, nàng chỉ mong mình có thể vĩnh viễn trầm luân vào khoảnh khắc này. Thật lâu sau, Quân Lăng Thiên cuối cùng cũng rời khỏi môi của nàng.</w:t>
      </w:r>
    </w:p>
    <w:p>
      <w:pPr>
        <w:pStyle w:val="BodyText"/>
      </w:pPr>
      <w:r>
        <w:t xml:space="preserve">Nàng nhìn vào đôi mắt nhu tình mà thâm thuý như mặt biển mênh mông của Quân Lăng Thiên, Y Vân cảm thấy gương mặt như đang đỏ bừng lên.</w:t>
      </w:r>
    </w:p>
    <w:p>
      <w:pPr>
        <w:pStyle w:val="BodyText"/>
      </w:pPr>
      <w:r>
        <w:t xml:space="preserve">Trong đầu hiện lên mớ kí ức lộn xộn khi nàng say rượu, khi đó có một vòng tay ấm áp ôm lấy nàng, là hắn.</w:t>
      </w:r>
    </w:p>
    <w:p>
      <w:pPr>
        <w:pStyle w:val="BodyText"/>
      </w:pPr>
      <w:r>
        <w:t xml:space="preserve">Hắn không phải sắp cùng Thính Hồ thành thân sao? Chẳng lẽ?</w:t>
      </w:r>
    </w:p>
    <w:p>
      <w:pPr>
        <w:pStyle w:val="BodyText"/>
      </w:pPr>
      <w:r>
        <w:t xml:space="preserve">Hắn bao bọc lấy nàng, dùng tay nâng mặt nàng lên, nhẹ nhàng nói: "Vân nhi, không có hôn lễ với Thính Hồ, không có gì cả, chỉ có ta và nàng."</w:t>
      </w:r>
    </w:p>
    <w:p>
      <w:pPr>
        <w:pStyle w:val="BodyText"/>
      </w:pPr>
      <w:r>
        <w:t xml:space="preserve">Y Vân chỉ cảm thấy trong đầu nàng trống rỗng.</w:t>
      </w:r>
    </w:p>
    <w:p>
      <w:pPr>
        <w:pStyle w:val="BodyText"/>
      </w:pPr>
      <w:r>
        <w:t xml:space="preserve">Nàng lúc say rượu đã nói gì đó sao? Nhất định là đã nói cái gì đó, nhưng mà, Y Vân một chút cũng không nhớ.</w:t>
      </w:r>
    </w:p>
    <w:p>
      <w:pPr>
        <w:pStyle w:val="BodyText"/>
      </w:pPr>
      <w:r>
        <w:t xml:space="preserve">"Ta yêu nàng, nói cho ta biết, nàng thì sao!" Quân Lăng Thiên ôm lấy Y Vân, đôi mắt chăm chú nhìn vào nàng, dịu dàng nói.</w:t>
      </w:r>
    </w:p>
    <w:p>
      <w:pPr>
        <w:pStyle w:val="BodyText"/>
      </w:pPr>
      <w:r>
        <w:t xml:space="preserve">Ta yêu nàng!</w:t>
      </w:r>
    </w:p>
    <w:p>
      <w:pPr>
        <w:pStyle w:val="BodyText"/>
      </w:pPr>
      <w:r>
        <w:t xml:space="preserve">Tâm tư Y Vân mãnh liệt nảy lên, thiếu chút nữa là nhảy ra khỏi lồng ngực.</w:t>
      </w:r>
    </w:p>
    <w:p>
      <w:pPr>
        <w:pStyle w:val="BodyText"/>
      </w:pPr>
      <w:r>
        <w:t xml:space="preserve">Hắn yêu nàng! Hắn và Thính Hồ không có chuyện gì, thì ra là thử nàng.</w:t>
      </w:r>
    </w:p>
    <w:p>
      <w:pPr>
        <w:pStyle w:val="BodyText"/>
      </w:pPr>
      <w:r>
        <w:t xml:space="preserve">"Ác ma này, chàng biết rõ là ta yêu chàng, vậy mà còn trêu đùa ta!" Y Vân bỗng nhiên hô lên.</w:t>
      </w:r>
    </w:p>
    <w:p>
      <w:pPr>
        <w:pStyle w:val="BodyText"/>
      </w:pPr>
      <w:r>
        <w:t xml:space="preserve">Vừa nói xong, mới phát hiện nàng vừa nói ra tấm lòng của nàng.</w:t>
      </w:r>
    </w:p>
    <w:p>
      <w:pPr>
        <w:pStyle w:val="BodyText"/>
      </w:pPr>
      <w:r>
        <w:t xml:space="preserve">Trong bóng tối, thừa lúc ánh lửa có phần yếu đi, nàng đã nói ra.</w:t>
      </w:r>
    </w:p>
    <w:p>
      <w:pPr>
        <w:pStyle w:val="BodyText"/>
      </w:pPr>
      <w:r>
        <w:t xml:space="preserve">Quân lăng Thiên mặc dù đã biết tâm ý của Y Vân, không ngờ khi thật sự nghe nàng nói thì sự vui mừng trong lòng vẫn mãnh liệt như vậy, gần như cả đời này hắn đã chờ đợi một câu của nàng, ta yêu chàng.</w:t>
      </w:r>
    </w:p>
    <w:p>
      <w:pPr>
        <w:pStyle w:val="BodyText"/>
      </w:pPr>
      <w:r>
        <w:t xml:space="preserve">Hắn ôm chặt lấy nàng.</w:t>
      </w:r>
    </w:p>
    <w:p>
      <w:pPr>
        <w:pStyle w:val="BodyText"/>
      </w:pPr>
      <w:r>
        <w:t xml:space="preserve">Đầu của hắn vùi trong mái tóc nàng, đầu của nàng lại chôn sâu trong lồng ngực của hắn, nghe thấy tiếng nhịp đập của nhau.</w:t>
      </w:r>
    </w:p>
    <w:p>
      <w:pPr>
        <w:pStyle w:val="BodyText"/>
      </w:pPr>
      <w:r>
        <w:t xml:space="preserve">Đáy lòng bọn họ như đang nhảy múa, giờ khắc này lại ngọt ngào như thế, say lòng người như thế.</w:t>
      </w:r>
    </w:p>
    <w:p>
      <w:pPr>
        <w:pStyle w:val="BodyText"/>
      </w:pPr>
      <w:r>
        <w:t xml:space="preserve">Nhưng mà với Y Vân đây vừa là ngọt ngào vừa là ưu thương, bởi vì nàng nhớ đến kế hoạch của Long Mạc, trong lòng đau xót, bởi vì nàng không biết, ngày mai, hắn có còn tin tưởng mà yêu thương nàng nữa không.</w:t>
      </w:r>
    </w:p>
    <w:p>
      <w:pPr>
        <w:pStyle w:val="BodyText"/>
      </w:pPr>
      <w:r>
        <w:t xml:space="preserve">Ngoài động, mưa rơi vẫn còn tí tách.</w:t>
      </w:r>
    </w:p>
    <w:p>
      <w:pPr>
        <w:pStyle w:val="BodyText"/>
      </w:pPr>
      <w:r>
        <w:t xml:space="preserve">Y Vân chìm sâu trong lòng của hắn.</w:t>
      </w:r>
    </w:p>
    <w:p>
      <w:pPr>
        <w:pStyle w:val="BodyText"/>
      </w:pPr>
      <w:r>
        <w:t xml:space="preserve">Nàng thật không biết, qua tối nay, hắn sẽ có hiểu lầm thế nào với nàng, hắn còn tin tưởng để yêu nàng sao?</w:t>
      </w:r>
    </w:p>
    <w:p>
      <w:pPr>
        <w:pStyle w:val="BodyText"/>
      </w:pPr>
      <w:r>
        <w:t xml:space="preserve">Vì cái gì mà vận mệnh lại tàn nhẫn với nàng như vậy?</w:t>
      </w:r>
    </w:p>
    <w:p>
      <w:pPr>
        <w:pStyle w:val="BodyText"/>
      </w:pPr>
      <w:r>
        <w:t xml:space="preserve">Lúc này đây, nàng cái gì cũng không muốn, nàng chỉ muốn có hắn.</w:t>
      </w:r>
    </w:p>
    <w:p>
      <w:pPr>
        <w:pStyle w:val="BodyText"/>
      </w:pPr>
      <w:r>
        <w:t xml:space="preserve">Y Vân ngẩng đầu, thản nhiên cười, nụ cười dưới ánh lửa thuần khiết như vậy, sáng lạng như vậy, mị người như vậy.</w:t>
      </w:r>
    </w:p>
    <w:p>
      <w:pPr>
        <w:pStyle w:val="BodyText"/>
      </w:pPr>
      <w:r>
        <w:t xml:space="preserve">Nàng chủ động hôn lên môi của hắn.</w:t>
      </w:r>
    </w:p>
    <w:p>
      <w:pPr>
        <w:pStyle w:val="BodyText"/>
      </w:pPr>
      <w:r>
        <w:t xml:space="preserve">Thân mình Lăng Thiên run lên, hắn nâng...lên gương mặt của nàng, hôn xuống, từ vầng trán, đến ánh mắt, đến đôi môi, trượt đến trên người của nàng.</w:t>
      </w:r>
    </w:p>
    <w:p>
      <w:pPr>
        <w:pStyle w:val="BodyText"/>
      </w:pPr>
      <w:r>
        <w:t xml:space="preserve">Ngoài động, hạt mưa vẫn đồm độp rớt xuống, giống như nụ hôn của Lăng Thiên lưu luyến trên người Y Vân.</w:t>
      </w:r>
    </w:p>
    <w:p>
      <w:pPr>
        <w:pStyle w:val="BodyText"/>
      </w:pPr>
      <w:r>
        <w:t xml:space="preserve">Bàn tay Y Vân vụng về hướng đến y phục của Lăng Thiên.</w:t>
      </w:r>
    </w:p>
    <w:p>
      <w:pPr>
        <w:pStyle w:val="BodyText"/>
      </w:pPr>
      <w:r>
        <w:t xml:space="preserve">Nàng muốn dùng phương thức đặc biệt này để nói cho hắn biết, nàng yêu hắn sâu đậm đến mức nào. Nàng muốn người của nàng, lòng của nàng toàn bộ đều trao cho hắn.</w:t>
      </w:r>
    </w:p>
    <w:p>
      <w:pPr>
        <w:pStyle w:val="BodyText"/>
      </w:pPr>
      <w:r>
        <w:t xml:space="preserve">Động tác Quân Lăng Thiên ngưng lại, tiểu nữ nhân này có biết bản thân đang làm cái gì không?</w:t>
      </w:r>
    </w:p>
    <w:p>
      <w:pPr>
        <w:pStyle w:val="BodyText"/>
      </w:pPr>
      <w:r>
        <w:t xml:space="preserve">Nhưng sau đó đã hiểu rõ suy nghĩ của nàng, hắn nhẹ nhàng hỏi: "Có thể chứ?"</w:t>
      </w:r>
    </w:p>
    <w:p>
      <w:pPr>
        <w:pStyle w:val="BodyText"/>
      </w:pPr>
      <w:r>
        <w:t xml:space="preserve">Y Vân thẹn thùng gật đầu.</w:t>
      </w:r>
    </w:p>
    <w:p>
      <w:pPr>
        <w:pStyle w:val="BodyText"/>
      </w:pPr>
      <w:r>
        <w:t xml:space="preserve">Hết thảy mọi thứ trong trời đất này gần như biến mất, trên thế gian này, chỉ có hai người bọn họ.</w:t>
      </w:r>
    </w:p>
    <w:p>
      <w:pPr>
        <w:pStyle w:val="BodyText"/>
      </w:pPr>
      <w:r>
        <w:t xml:space="preserve">Bọn họ cuối cùng cũng đã có thể ở bên nhau, bất kể là về thể xác, hay là trong lòng, giờ khắc này là vĩnh hằng.</w:t>
      </w:r>
    </w:p>
    <w:p>
      <w:pPr>
        <w:pStyle w:val="BodyText"/>
      </w:pPr>
      <w:r>
        <w:t xml:space="preserve">Trong đêm mưa đặc biệt này, lửa trại kia, tiếng mưa rơi kia, ở trong lòng bọn họ thật là đẹp.</w:t>
      </w:r>
    </w:p>
    <w:p>
      <w:pPr>
        <w:pStyle w:val="BodyText"/>
      </w:pPr>
      <w:r>
        <w:t xml:space="preserve">Chương 90: Gió nổi mây vần.</w:t>
      </w:r>
    </w:p>
    <w:p>
      <w:pPr>
        <w:pStyle w:val="BodyText"/>
      </w:pPr>
      <w:r>
        <w:t xml:space="preserve">Một tiếng sấm giật, đem Y Vân từ trong mộng bừng tỉnh.</w:t>
      </w:r>
    </w:p>
    <w:p>
      <w:pPr>
        <w:pStyle w:val="BodyText"/>
      </w:pPr>
      <w:r>
        <w:t xml:space="preserve">Mở to đôi mắt nhập nhèm, nhìn thấy ánh lửa trại bập bùng, tiếng mưa rơi bên ngoài càng lúc càng lớn.</w:t>
      </w:r>
    </w:p>
    <w:p>
      <w:pPr>
        <w:pStyle w:val="BodyText"/>
      </w:pPr>
      <w:r>
        <w:t xml:space="preserve">Bên cạnh trống trơn, Lăng Thiên không có ở đây.</w:t>
      </w:r>
    </w:p>
    <w:p>
      <w:pPr>
        <w:pStyle w:val="BodyText"/>
      </w:pPr>
      <w:r>
        <w:t xml:space="preserve">Y Vân vừa định ngồi dậy, lại thấy cả người đau nhức khó chịu, chiếc chăn từ trên người trượt xuống, trên người chỉ có một chiếc áo lót mỏng manh, làn da trắng mịn nõn nà rải rác những dấu hôn.</w:t>
      </w:r>
    </w:p>
    <w:p>
      <w:pPr>
        <w:pStyle w:val="BodyText"/>
      </w:pPr>
      <w:r>
        <w:t xml:space="preserve">Y Vân ngượng ngùng giấu mặt vào trong chăn, khoảnh khắc triền miên kích tình kia hiện ra trong đầu nàng, may là hắn không có ở bên người, nếu không nàng thật sự không biết phải đối mặt với hắn như thế nào, vậy mà nàng còn chủ động hấp dẫn hắn, nghĩ đến đây, hai gò má liền nóng bừng.</w:t>
      </w:r>
    </w:p>
    <w:p>
      <w:pPr>
        <w:pStyle w:val="BodyText"/>
      </w:pPr>
      <w:r>
        <w:t xml:space="preserve">Che mặt một hồi lâu, Y Vân cũng chậm rãi ngồi dậy, nhìn thấy quần áo của mình đã chỉnh tề đặt ở bên gối, Y Vân vừa mặc quần áo vừa nghi hoặc không biết Quân Lăng Thiên đi đâu?</w:t>
      </w:r>
    </w:p>
    <w:p>
      <w:pPr>
        <w:pStyle w:val="BodyText"/>
      </w:pPr>
      <w:r>
        <w:t xml:space="preserve">Mặc xong quần áo, Y Vân từ trong lều đi ra, chầm chậm bước ra cửa động.</w:t>
      </w:r>
    </w:p>
    <w:p>
      <w:pPr>
        <w:pStyle w:val="BodyText"/>
      </w:pPr>
      <w:r>
        <w:t xml:space="preserve">Ngoài động bầu trời tối đen, mưa gió vẫn còn vần vũ, cảm giác mát lạnh truyền tới, làm nàng không kìm được liền rùng mình.</w:t>
      </w:r>
    </w:p>
    <w:p>
      <w:pPr>
        <w:pStyle w:val="BodyText"/>
      </w:pPr>
      <w:r>
        <w:t xml:space="preserve">Lăng Thiên hắn đi đâu? Trời đang mưa như vậy.</w:t>
      </w:r>
    </w:p>
    <w:p>
      <w:pPr>
        <w:pStyle w:val="BodyText"/>
      </w:pPr>
      <w:r>
        <w:t xml:space="preserve">"Lăng Thiên! Chàng ở đâu?" Y Vân hô to, cảm giác giọng nói của mình trong tiếng mưa gió thật là mỏng manh.</w:t>
      </w:r>
    </w:p>
    <w:p>
      <w:pPr>
        <w:pStyle w:val="BodyText"/>
      </w:pPr>
      <w:r>
        <w:t xml:space="preserve">Qua một lúc lâu, vẫn không thấy thân ảnh anh tuấn kia xuất hiện.</w:t>
      </w:r>
    </w:p>
    <w:p>
      <w:pPr>
        <w:pStyle w:val="BodyText"/>
      </w:pPr>
      <w:r>
        <w:t xml:space="preserve">Trong lòng Y Vân bỗng nhiên thoáng có cảm giác chẳng lành.</w:t>
      </w:r>
    </w:p>
    <w:p>
      <w:pPr>
        <w:pStyle w:val="BodyText"/>
      </w:pPr>
      <w:r>
        <w:t xml:space="preserve">"Phu nhân! Chúng ta có thể vào không? Chúng ta là thị vệ của người!" Không có người nàng chờ mong, lại nghe thị vệ Quân Lăng Thiên không biết là từ nơi nào, hình như là từ sơn động bên cạnh.</w:t>
      </w:r>
    </w:p>
    <w:p>
      <w:pPr>
        <w:pStyle w:val="BodyText"/>
      </w:pPr>
      <w:r>
        <w:t xml:space="preserve">Phu nhân? Phu nhân!</w:t>
      </w:r>
    </w:p>
    <w:p>
      <w:pPr>
        <w:pStyle w:val="BodyText"/>
      </w:pPr>
      <w:r>
        <w:t xml:space="preserve">Là gọi nàng sao? Xưng hô thế này làm Y Vân có chút choáng váng!</w:t>
      </w:r>
    </w:p>
    <w:p>
      <w:pPr>
        <w:pStyle w:val="BodyText"/>
      </w:pPr>
      <w:r>
        <w:t xml:space="preserve">"Ngươi...Các ngươi vào đi!"</w:t>
      </w:r>
    </w:p>
    <w:p>
      <w:pPr>
        <w:pStyle w:val="BodyText"/>
      </w:pPr>
      <w:r>
        <w:t xml:space="preserve">Y Vân vừa nói vừa nắm thật chặt quần áo của mình, sợ người khác sẽ nhìn thấy dấu hôn trên cổ nàng.</w:t>
      </w:r>
    </w:p>
    <w:p>
      <w:pPr>
        <w:pStyle w:val="BodyText"/>
      </w:pPr>
      <w:r>
        <w:t xml:space="preserve">Hai thị vệ bước đến, đều là hắc y, dáng người cường tráng cao ngất, diện mạo lạnh lùng.</w:t>
      </w:r>
    </w:p>
    <w:p>
      <w:pPr>
        <w:pStyle w:val="BodyText"/>
      </w:pPr>
      <w:r>
        <w:t xml:space="preserve">Thấy Y Vân liền thi lễ.</w:t>
      </w:r>
    </w:p>
    <w:p>
      <w:pPr>
        <w:pStyle w:val="BodyText"/>
      </w:pPr>
      <w:r>
        <w:t xml:space="preserve">Trong đó có một người Y Vân biết, là thị vệ Tật Vũ của Lăng Thiên, hắn nhìn Y Vân hành lễ, nói: "Phu nhân, chúa thượng căn dặn bọn thuộc hạ ở lại bảo vệ phu nhân. Trong thôn phát pháo hiệu cầu cứu, có lẽ có người tấn công vào thôn, chúa thượng mang theo Phong Hành và Phong Lãnh trở về thôn trước."</w:t>
      </w:r>
    </w:p>
    <w:p>
      <w:pPr>
        <w:pStyle w:val="BodyText"/>
      </w:pPr>
      <w:r>
        <w:t xml:space="preserve">Dường như có một chậu nước lạnh lẽo tàn nhẫn giội lên đầu, cũng dập tắt đi ngọn lửa hạnh phúc. Y Vân đắm chìm trong hạnh phúc, gần như đã quên đêm nay Long Mạc sẽ hành động.</w:t>
      </w:r>
    </w:p>
    <w:p>
      <w:pPr>
        <w:pStyle w:val="BodyText"/>
      </w:pPr>
      <w:r>
        <w:t xml:space="preserve">"Hắn, chỉ đem hai thị vệ trở về sao?" Long Mạc chắc đã có chuẩn bị, hắn đã thề phải cứu được phụ hoàng, binh mã được phái đi sẽ không ít, khả năng cũng sẽ không tệ.</w:t>
      </w:r>
    </w:p>
    <w:p>
      <w:pPr>
        <w:pStyle w:val="BodyText"/>
      </w:pPr>
      <w:r>
        <w:t xml:space="preserve">Mà Lăng Thiên lại chỉ mang theo hai thị vệ trở về, nếu là song phương giao đấu, chẳng phải sẽ gặp điều bất trắc?</w:t>
      </w:r>
    </w:p>
    <w:p>
      <w:pPr>
        <w:pStyle w:val="BodyText"/>
      </w:pPr>
      <w:r>
        <w:t xml:space="preserve">Y Vân lo lắng nói, "Các ngươi vì sao không theo hắn trở về? Vì sao không mang theo nhiều người tới?"</w:t>
      </w:r>
    </w:p>
    <w:p>
      <w:pPr>
        <w:pStyle w:val="BodyText"/>
      </w:pPr>
      <w:r>
        <w:t xml:space="preserve">"Phu nhân đừng vội, thôn của chúng ta rất bí mật, rất ít người có thể tìm tới, quân địch sẽ không quá mạnh mẽ, chúa thượng có thể giải quyết, xin phu nhân không cần phải lo lắng, sáng mai, chúa thượng sẽ tới đón người trở về!"</w:t>
      </w:r>
    </w:p>
    <w:p>
      <w:pPr>
        <w:pStyle w:val="BodyText"/>
      </w:pPr>
      <w:r>
        <w:t xml:space="preserve">Y Vân lắc đầu, nói : "Ta phải trở về! Ngay lập tức trở về. Tật Vũ ngươi đi chuẩn bị xe ngựa!"</w:t>
      </w:r>
    </w:p>
    <w:p>
      <w:pPr>
        <w:pStyle w:val="BodyText"/>
      </w:pPr>
      <w:r>
        <w:t xml:space="preserve">"Phu nhân, mưa lớn như thế, chúa thượng căn dặn chúng ta bảo vệ người!"</w:t>
      </w:r>
    </w:p>
    <w:p>
      <w:pPr>
        <w:pStyle w:val="BodyText"/>
      </w:pPr>
      <w:r>
        <w:t xml:space="preserve">"Các ngươi có biết, là ai tấn công thôn trang không? Đây không phải chỉ là những thổ phỉ bình thường trên thảo nguyên, là Long Mạc! Là hoàng tử Nam Long Quốc! Chúa thượng các ngươi gặp nguy hiểm! Ta phải đi cứu hắn!" Giọng nói Y Vân như xé gió.</w:t>
      </w:r>
    </w:p>
    <w:p>
      <w:pPr>
        <w:pStyle w:val="BodyText"/>
      </w:pPr>
      <w:r>
        <w:t xml:space="preserve">Nàng chưa một lần nghĩ sự tình sẽ trở nên thế này, cứ tưởng rằng Long Mạc sẽ lặng lẽ cứu hoàng thượng, nàng sẽ từ từ giải thích cho Lăng Thiên, khuyên hắn từ bỏ kế hoạch báo thù phục quốc, nhưng mà, mọi chuyện sao lại thế này?!</w:t>
      </w:r>
    </w:p>
    <w:p>
      <w:pPr>
        <w:pStyle w:val="BodyText"/>
      </w:pPr>
      <w:r>
        <w:t xml:space="preserve">Sắc mặt hai tên thị vệ trầm xuống, ánh mắt ngưng đọng.</w:t>
      </w:r>
    </w:p>
    <w:p>
      <w:pPr>
        <w:pStyle w:val="BodyText"/>
      </w:pPr>
      <w:r>
        <w:t xml:space="preserve">Tật Vũ không nói gì, nhanh chóng ra ngoài chuẩn bị xe ngựa.</w:t>
      </w:r>
    </w:p>
    <w:p>
      <w:pPr>
        <w:pStyle w:val="BodyText"/>
      </w:pPr>
      <w:r>
        <w:t xml:space="preserve">Tiếng sấm ở phương xa ầm ầm nổ vang, xe ngựa lướt đi trong cơn mưa rét buốt, giống như một chiếc thuyền nhỏ trôi trên mặt biển. Thảo nguyên đen kịt như bị nhuộm bởi mực, nhìn không thấy một tia sáng.</w:t>
      </w:r>
    </w:p>
    <w:p>
      <w:pPr>
        <w:pStyle w:val="BodyText"/>
      </w:pPr>
      <w:r>
        <w:t xml:space="preserve">Xe đã đi rất lâu, lâu đến nỗi Y Vân không thể chịu được sự nóng lòng trong người, lại một lần nữa vém rèm xe lên, hỏi Tật Vũ, còn xa không.</w:t>
      </w:r>
    </w:p>
    <w:p>
      <w:pPr>
        <w:pStyle w:val="BodyText"/>
      </w:pPr>
      <w:r>
        <w:t xml:space="preserve">Ở trong bóng tối vô biên, có ánh sáng loé lên, đó là cửa thôn nhỏ bé.</w:t>
      </w:r>
    </w:p>
    <w:p>
      <w:pPr>
        <w:pStyle w:val="BodyText"/>
      </w:pPr>
      <w:r>
        <w:t xml:space="preserve">Cuối cùng đã tới, chỉ mong, không có chuyện gì xảy ra.</w:t>
      </w:r>
    </w:p>
    <w:p>
      <w:pPr>
        <w:pStyle w:val="BodyText"/>
      </w:pPr>
      <w:r>
        <w:t xml:space="preserve">Lều trại một mảnh tối tăm, chỉ có trong một căn lều hình như có ánh sáng phát ra.</w:t>
      </w:r>
    </w:p>
    <w:p>
      <w:pPr>
        <w:pStyle w:val="BodyText"/>
      </w:pPr>
      <w:r>
        <w:t xml:space="preserve">Xe ngựa bỗng nhiên ngừng lại.</w:t>
      </w:r>
    </w:p>
    <w:p>
      <w:pPr>
        <w:pStyle w:val="BodyText"/>
      </w:pPr>
      <w:r>
        <w:t xml:space="preserve">Y Vân nghe thấy giọng nói lo lắng của Tật Vũ: "Không khí ở đây thật kì lạ, chúa thượng có lẽ đã gặp chuyện, chúng ta không được tuỳ tiện hành động. Nếu chúa thượng bị bắt, chúng ta đi vào cũng chỉ là chui đầu vào lưới. Ta nghĩ phải lưu lại trên núi, triệu tập các huynh đệ tới cứu chúa thượng."</w:t>
      </w:r>
    </w:p>
    <w:p>
      <w:pPr>
        <w:pStyle w:val="BodyText"/>
      </w:pPr>
      <w:r>
        <w:t xml:space="preserve">Y Vân từ trong xe bước xuống, đứng ở trong mưa.</w:t>
      </w:r>
    </w:p>
    <w:p>
      <w:pPr>
        <w:pStyle w:val="BodyText"/>
      </w:pPr>
      <w:r>
        <w:t xml:space="preserve">Bọn họ nhìn không thấy vẻ mặt của nàng, nhưng có thể cảm nhận được ánh mắt, đó là cái nhìn vô cùng kiên quyết, xuyên qua màn mưa mù mịt và bóng tối u ám, truyền tới</w:t>
      </w:r>
    </w:p>
    <w:p>
      <w:pPr>
        <w:pStyle w:val="BodyText"/>
      </w:pPr>
      <w:r>
        <w:t xml:space="preserve">Nàng nói: "Ta sẽ cứu hắn, ta nhất định sẽ cứu hắn ra. Các ngươi không cần đi, ta đi."</w:t>
      </w:r>
    </w:p>
    <w:p>
      <w:pPr>
        <w:pStyle w:val="BodyText"/>
      </w:pPr>
      <w:r>
        <w:t xml:space="preserve">Chỉ mong, Lăng Thiên có thể bỏ xuống thù nhà nợ nước, chỉ mong Long Mạc có thể nghe theo lời nói của nàng, chỉ mong, chỉ mong tất cả những chuyện này không phải là sự thật.</w:t>
      </w:r>
    </w:p>
    <w:p>
      <w:pPr>
        <w:pStyle w:val="BodyText"/>
      </w:pPr>
      <w:r>
        <w:t xml:space="preserve">Y Vân suy tư, chầm chậm đi tới phía ánh sáng le lói đó.</w:t>
      </w:r>
    </w:p>
    <w:p>
      <w:pPr>
        <w:pStyle w:val="BodyText"/>
      </w:pPr>
      <w:r>
        <w:t xml:space="preserve">Ánh sáng, trong bóng tối này, vốn phải là ánh sáng của hy vọng, nhưng, lúc này, nó là tuyệt vọng, cũng là ánh sáng của địa ngục.</w:t>
      </w:r>
    </w:p>
    <w:p>
      <w:pPr>
        <w:pStyle w:val="BodyText"/>
      </w:pPr>
      <w:r>
        <w:t xml:space="preserve">"Ta muốn gặp Nhị hoàng tử của các ngươi!" Y Vân nhìn tên thị vệ gác cửa nói.</w:t>
      </w:r>
    </w:p>
    <w:p>
      <w:pPr>
        <w:pStyle w:val="BodyText"/>
      </w:pPr>
      <w:r>
        <w:t xml:space="preserve">Thị vệ kia đi vào thông báo, sau khi trở ra, gật đầu.</w:t>
      </w:r>
    </w:p>
    <w:p>
      <w:pPr>
        <w:pStyle w:val="BodyText"/>
      </w:pPr>
      <w:r>
        <w:t xml:space="preserve">Y Vân vén rèm lên, chậm rãi đi vào.</w:t>
      </w:r>
    </w:p>
    <w:p>
      <w:pPr>
        <w:pStyle w:val="BodyText"/>
      </w:pPr>
      <w:r>
        <w:t xml:space="preserve">Trong lều, vô số ngọn đèn được đốt lên, làm cả căn lều sáng bừng như ban ngày.</w:t>
      </w:r>
    </w:p>
    <w:p>
      <w:pPr>
        <w:pStyle w:val="BodyText"/>
      </w:pPr>
      <w:r>
        <w:t xml:space="preserve">Nàng thấy ngồi ở giữa, là hoàng đế Nam Long Quốc, Long Đằng.</w:t>
      </w:r>
    </w:p>
    <w:p>
      <w:pPr>
        <w:pStyle w:val="BodyText"/>
      </w:pPr>
      <w:r>
        <w:t xml:space="preserve">Hắn mặc y phục bình thường, vẻ mặt được ánh đèn sáng rực soi rọi, ánh mắt phát ra cái nhìn thấu xương, bên cạnh hắn là Long Mạc bạch y như tuyết cùng thái giám Kha Quý.</w:t>
      </w:r>
    </w:p>
    <w:p>
      <w:pPr>
        <w:pStyle w:val="BodyText"/>
      </w:pPr>
      <w:r>
        <w:t xml:space="preserve">Bọn họ cuối cùng đã được cứu ra.</w:t>
      </w:r>
    </w:p>
    <w:p>
      <w:pPr>
        <w:pStyle w:val="BodyText"/>
      </w:pPr>
      <w:r>
        <w:t xml:space="preserve">Lăng Thiên đâu?</w:t>
      </w:r>
    </w:p>
    <w:p>
      <w:pPr>
        <w:pStyle w:val="BodyText"/>
      </w:pPr>
      <w:r>
        <w:t xml:space="preserve">Một bóng lưng cao ngất quay lưng về phía cửa, mái tóc rối tung xoã xuống sau đầu.</w:t>
      </w:r>
    </w:p>
    <w:p>
      <w:pPr>
        <w:pStyle w:val="BodyText"/>
      </w:pPr>
      <w:r>
        <w:t xml:space="preserve">Là Lăng Thiên!</w:t>
      </w:r>
    </w:p>
    <w:p>
      <w:pPr>
        <w:pStyle w:val="BodyText"/>
      </w:pPr>
      <w:r>
        <w:t xml:space="preserve">Y Vân không biết, hắn là lọt vào mai phục hay là bị vây công mà bị bắt.</w:t>
      </w:r>
    </w:p>
    <w:p>
      <w:pPr>
        <w:pStyle w:val="BodyText"/>
      </w:pPr>
      <w:r>
        <w:t xml:space="preserve">Đáy lòng đau nhói, thật giống như bị siết chặt, đau đến khó chịu. Nước mắt không thể rơi, trái tim lại như đang nhỏ máu.</w:t>
      </w:r>
    </w:p>
    <w:p>
      <w:pPr>
        <w:pStyle w:val="BodyText"/>
      </w:pPr>
      <w:r>
        <w:t xml:space="preserve">Quần áo Y Vân mỏng manh, bị mưa làm ướt, dính sát vào người, mái tóc rối loạn, hạt mưa to sợi tóc tí tách rơi.</w:t>
      </w:r>
    </w:p>
    <w:p>
      <w:pPr>
        <w:pStyle w:val="BodyText"/>
      </w:pPr>
      <w:r>
        <w:t xml:space="preserve">"Vân nhi? Ngươi đã đến rồi!"</w:t>
      </w:r>
    </w:p>
    <w:p>
      <w:pPr>
        <w:pStyle w:val="BodyText"/>
      </w:pPr>
      <w:r>
        <w:t xml:space="preserve">Trong mắt Long Mạc lộ ra nét ngạc nhiên mừng rỡ, vội bước đến, đỡ cả người Y Vân đang ướt sũng, hắn vốn định sau khi cứu phụ hoàng sẽ nghĩ cách cứu Y Vân. Lại không ngờ có thể bắt được Lăng Thiên, còn Y Vân thì trở về.</w:t>
      </w:r>
    </w:p>
    <w:p>
      <w:pPr>
        <w:pStyle w:val="BodyText"/>
      </w:pPr>
      <w:r>
        <w:t xml:space="preserve">Lăng Thiên nghe thấy Y Vân đến, bóng lưng run lên, nhưng cũng không quay đầu lại, hắn như cũ đứng bất động ở nơi đó.</w:t>
      </w:r>
    </w:p>
    <w:p>
      <w:pPr>
        <w:pStyle w:val="BodyText"/>
      </w:pPr>
      <w:r>
        <w:t xml:space="preserve">Long Mạc cởi xuống áo khoác trên người, định choàng lên người Y Vân.</w:t>
      </w:r>
    </w:p>
    <w:p>
      <w:pPr>
        <w:pStyle w:val="BodyText"/>
      </w:pPr>
      <w:r>
        <w:t xml:space="preserve">Nhưng bị Y Vân ngăn lại.</w:t>
      </w:r>
    </w:p>
    <w:p>
      <w:pPr>
        <w:pStyle w:val="BodyText"/>
      </w:pPr>
      <w:r>
        <w:t xml:space="preserve">Y Vân chỉ mải miết nhìn vào bóng lưng Lăng Thiên, giống như gặp phải ma.</w:t>
      </w:r>
    </w:p>
    <w:p>
      <w:pPr>
        <w:pStyle w:val="BodyText"/>
      </w:pPr>
      <w:r>
        <w:t xml:space="preserve">Hắn có ổn không? Hắn không bị thương chứ? Hắn có phải rất hận nàng, hắn có phải không còn tin tưởng nàng, vì sao ngay cả quay đầu liếc nhìn nàng mà hắn cũng không làm? Hắn đang suy nghĩ gì?</w:t>
      </w:r>
    </w:p>
    <w:p>
      <w:pPr>
        <w:pStyle w:val="BodyText"/>
      </w:pPr>
      <w:r>
        <w:t xml:space="preserve">Long Đằng nhìn thấy Y Vân đến, không biết có phải vì nghĩ đến Nguyệt Như Thuỷ mà ánh mắt thâm sâu chợt loé lên.</w:t>
      </w:r>
    </w:p>
    <w:p>
      <w:pPr>
        <w:pStyle w:val="BodyText"/>
      </w:pPr>
      <w:r>
        <w:t xml:space="preserve">"Người đâu! Xiềng tên ác tặc này lại!" Giọng nói hắn bỗng nhiên căm hận nói.</w:t>
      </w:r>
    </w:p>
    <w:p>
      <w:pPr>
        <w:pStyle w:val="BodyText"/>
      </w:pPr>
      <w:r>
        <w:t xml:space="preserve">Có người cầm một cái xích sắt rất dài, đi về phía Lăng Thiên.</w:t>
      </w:r>
    </w:p>
    <w:p>
      <w:pPr>
        <w:pStyle w:val="BodyText"/>
      </w:pPr>
      <w:r>
        <w:t xml:space="preserve">Sợi dây xích rất dày, Y Vân nhìn thấy người nọ quấn sợi xích qua xương quai xanh của Lăng Thiên, giống như nữ nhân xe chỉ luồn kim, sau đó lại vòng đến sau lưng, khoá lại hai tay Lăng Thiên.</w:t>
      </w:r>
    </w:p>
    <w:p>
      <w:pPr>
        <w:pStyle w:val="BodyText"/>
      </w:pPr>
      <w:r>
        <w:t xml:space="preserve">"Không ngờ hoàng đế của một nước lớn, hôm nay, lại đối xử như vậy với một tù binh? Thật là làm cho Quân mỗ mở mang tầm mắt nha, nhớ ngày đó, khi các ngươi ở trong tay Quân mỗ thì ta cũng chưa từng động đến một đầu ngón tay của các ngươi!" Lăng Thiên khẽ cười, lạnh lùng nói.</w:t>
      </w:r>
    </w:p>
    <w:p>
      <w:pPr>
        <w:pStyle w:val="BodyText"/>
      </w:pPr>
      <w:r>
        <w:t xml:space="preserve">Y Vân thấy có máu từ trên bả vai Lăng Thiên uốn lượn chảy xuống.</w:t>
      </w:r>
    </w:p>
    <w:p>
      <w:pPr>
        <w:pStyle w:val="BodyText"/>
      </w:pPr>
      <w:r>
        <w:t xml:space="preserve">Nàng nhắm lại đôi mắt, máu trong người nàng gần như đông lại, sợi xích kia như ghim vào trong người nàng, đau đớn nàng tưởng như đã bất tỉnh, nhưng, nàng tự nói với mình là không thể.</w:t>
      </w:r>
    </w:p>
    <w:p>
      <w:pPr>
        <w:pStyle w:val="BodyText"/>
      </w:pPr>
      <w:r>
        <w:t xml:space="preserve">Nàng quên, nơi này còn có một hoàng thượng, nếu muốn cứu Lăng Thiên, xem ra không đơn giản như nàng tưởng tượng. Tên hoàng thượng kia, có vẻ rất giận dữ, hơn nữa còn là vô cùng nổi giận.</w:t>
      </w:r>
    </w:p>
    <w:p>
      <w:pPr>
        <w:pStyle w:val="BodyText"/>
      </w:pPr>
      <w:r>
        <w:t xml:space="preserve">Y Vân tự nói với mình cần phải nhẫn nại, nàng nhất định phải cứu hắn.</w:t>
      </w:r>
    </w:p>
    <w:p>
      <w:pPr>
        <w:pStyle w:val="BodyText"/>
      </w:pPr>
      <w:r>
        <w:t xml:space="preserve">Long Mạc kinh ngạc nhìn Y Vân.</w:t>
      </w:r>
    </w:p>
    <w:p>
      <w:pPr>
        <w:pStyle w:val="BodyText"/>
      </w:pPr>
      <w:r>
        <w:t xml:space="preserve">Khi nhìn thấy Y Vân mở mắt, hắn không nhịn được liền run lên.</w:t>
      </w:r>
    </w:p>
    <w:p>
      <w:pPr>
        <w:pStyle w:val="BodyText"/>
      </w:pPr>
      <w:r>
        <w:t xml:space="preserve">Trong đôi mắt như nước ấy, hiện ra nét lãnh liệt, quật cường, lại cứng cỏi, khiến hắn không dám nhìn vào. Nàng xinh đẹp nhưng lại thê thương kỳ lạ.</w:t>
      </w:r>
    </w:p>
    <w:p>
      <w:pPr>
        <w:pStyle w:val="BodyText"/>
      </w:pPr>
      <w:r>
        <w:t xml:space="preserve">Nàng đang nghĩ gì?</w:t>
      </w:r>
    </w:p>
    <w:p>
      <w:pPr>
        <w:pStyle w:val="BodyText"/>
      </w:pPr>
      <w:r>
        <w:t xml:space="preserve">Hắn bỗng nhiên không rõ đây có phải là nữ tử đã từng đồng ý lời cầu hôn của hắn hay không? Sao lại xa lạ như vậy?</w:t>
      </w:r>
    </w:p>
    <w:p>
      <w:pPr>
        <w:pStyle w:val="BodyText"/>
      </w:pPr>
      <w:r>
        <w:t xml:space="preserve">"Vân nhi, ngươi...vẫn khỏe chứ?" Long Mạc cầm lấy tay Y Vân, phát hiện tay nàng lạnh như hàn băng.</w:t>
      </w:r>
    </w:p>
    <w:p>
      <w:pPr>
        <w:pStyle w:val="BodyText"/>
      </w:pPr>
      <w:r>
        <w:t xml:space="preserve">"Phụ hoàng, chúng ta vẫn là nhân lúc trời mưa, nhanh rời khỏi đây, tránh cho đêm dài lắm mộng!" Long Mạc nhìn hoàng thượng nói.</w:t>
      </w:r>
    </w:p>
    <w:p>
      <w:pPr>
        <w:pStyle w:val="BodyText"/>
      </w:pPr>
      <w:r>
        <w:t xml:space="preserve">"Trong tay chúng ta đã có hai người bọn họ, còn sợ người khác hay sao?" Ánh mắt Long Đằng từ Quân Lăng Thiên nhìn đến Y Vân.</w:t>
      </w:r>
    </w:p>
    <w:p>
      <w:pPr>
        <w:pStyle w:val="BodyText"/>
      </w:pPr>
      <w:r>
        <w:t xml:space="preserve">Y Vân chợt hiểu rõ, Long Đằng cũng xem nàng là con tin.</w:t>
      </w:r>
    </w:p>
    <w:p>
      <w:pPr>
        <w:pStyle w:val="BodyText"/>
      </w:pPr>
      <w:r>
        <w:t xml:space="preserve">Long Đằng, hắn không chỉ hận Lăng Thiên đã cầm tù hắn, mà còn có phụ hoàng của nàng nha. Bọn họ đã đối đầu với nhau mấy chục năm. Hôm nay chỉ sợ nàng nói điều gì cũng không thể cứu được Lăng Thiên.</w:t>
      </w:r>
    </w:p>
    <w:p>
      <w:pPr>
        <w:pStyle w:val="BodyText"/>
      </w:pPr>
      <w:r>
        <w:t xml:space="preserve">"Nghe nói người này chính là con rể tương lai của Nhan Hạo, Nhan Hạo, ta thật sự muốn gặp lại hắn nha!"</w:t>
      </w:r>
    </w:p>
    <w:p>
      <w:pPr>
        <w:pStyle w:val="Compact"/>
      </w:pPr>
      <w:r>
        <w:t xml:space="preserve">Long Đằng nói.</w:t>
      </w:r>
      <w:r>
        <w:br w:type="textWrapping"/>
      </w:r>
      <w:r>
        <w:br w:type="textWrapping"/>
      </w:r>
    </w:p>
    <w:p>
      <w:pPr>
        <w:pStyle w:val="Heading2"/>
      </w:pPr>
      <w:bookmarkStart w:id="69" w:name="chương-091"/>
      <w:bookmarkEnd w:id="69"/>
      <w:r>
        <w:t xml:space="preserve">47. Chương 091</w:t>
      </w:r>
    </w:p>
    <w:p>
      <w:pPr>
        <w:pStyle w:val="Compact"/>
      </w:pPr>
      <w:r>
        <w:br w:type="textWrapping"/>
      </w:r>
      <w:r>
        <w:br w:type="textWrapping"/>
      </w:r>
      <w:r>
        <w:t xml:space="preserve">Chương 91: Yêu hận đan xen.</w:t>
      </w:r>
    </w:p>
    <w:p>
      <w:pPr>
        <w:pStyle w:val="BodyText"/>
      </w:pPr>
      <w:r>
        <w:t xml:space="preserve">Sắc trời tờ mờ sáng, cả một đêm mưa gió bão bùng cuối cùng cũng dừng lại.</w:t>
      </w:r>
    </w:p>
    <w:p>
      <w:pPr>
        <w:pStyle w:val="BodyText"/>
      </w:pPr>
      <w:r>
        <w:t xml:space="preserve">Ngôi làng như cũ được bao phủ trong bầu không khí trầm lặng, không có sức sống.</w:t>
      </w:r>
    </w:p>
    <w:p>
      <w:pPr>
        <w:pStyle w:val="BodyText"/>
      </w:pPr>
      <w:r>
        <w:t xml:space="preserve">Trái tim Y Vân trầm xuống, nhìn Long Mạc, nói: "Ngươi...Ngươi giết toàn bộ người trong thôn?"</w:t>
      </w:r>
    </w:p>
    <w:p>
      <w:pPr>
        <w:pStyle w:val="BodyText"/>
      </w:pPr>
      <w:r>
        <w:t xml:space="preserve">Long Mạc nói: "Không có! Ta đồng ý với ngươi là không giết bọn họ, sao lại thất hứa, bọn họ trúng thuốc mê, phải bất tỉnh thêm nửa ngày."</w:t>
      </w:r>
    </w:p>
    <w:p>
      <w:pPr>
        <w:pStyle w:val="BodyText"/>
      </w:pPr>
      <w:r>
        <w:t xml:space="preserve">Đêm qua, thừa dịp mưa gió mịt mù, Long Mạc cho người đánh thuốc mê toàn bộ người trong thôn, nếu không, sao có thể thuận lợi cứu được hoàng thượng như vậy.</w:t>
      </w:r>
    </w:p>
    <w:p>
      <w:pPr>
        <w:pStyle w:val="BodyText"/>
      </w:pPr>
      <w:r>
        <w:t xml:space="preserve">Lăng Thiên nghe thấy lời nói của Long Mạc, bóng lưng kiên cường cũng phải run rẩy, hắn chậm rãi xoay người lại, nhìn thẳng vào Y Vân.</w:t>
      </w:r>
    </w:p>
    <w:p>
      <w:pPr>
        <w:pStyle w:val="BodyText"/>
      </w:pPr>
      <w:r>
        <w:t xml:space="preserve">Trong khoảnh khắc Lăng Thiên xoay người, Y Vân dường như ngừng thở.</w:t>
      </w:r>
    </w:p>
    <w:p>
      <w:pPr>
        <w:pStyle w:val="BodyText"/>
      </w:pPr>
      <w:r>
        <w:t xml:space="preserve">Nàng nhìn vào đôi mắt sâu thẳm của hắn, ánh mắt lạnh như băng, tựa như băng tuyết bao phủ quanh năm trên đỉnh núi, khiến trái tim nàng băng giá. Mà môi của hắn, lại mang theo nụ cười, đó là nụ cười mỉa mai chế giễu.</w:t>
      </w:r>
    </w:p>
    <w:p>
      <w:pPr>
        <w:pStyle w:val="BodyText"/>
      </w:pPr>
      <w:r>
        <w:t xml:space="preserve">Hắn chậm rãi đi tới bên Y Vân, vòng xích trên vai hắn đung đưa trước người, khẽ động vào vết thương, nhưng cho dù là cơ thể đau buốt, thì ngay cả một cái nháy mắt cũng không có.</w:t>
      </w:r>
    </w:p>
    <w:p>
      <w:pPr>
        <w:pStyle w:val="BodyText"/>
      </w:pPr>
      <w:r>
        <w:t xml:space="preserve">Bởi vì, đối với hắn mà nói, sự đau đớn đó không là gì, vết thương trên ngực hắn mới thật sự là khắc cốt ghi tâm, đau đến tận đáy lòng.</w:t>
      </w:r>
    </w:p>
    <w:p>
      <w:pPr>
        <w:pStyle w:val="BodyText"/>
      </w:pPr>
      <w:r>
        <w:t xml:space="preserve">Hắn đi đến trước mặt Y Vân, đứng lại.</w:t>
      </w:r>
    </w:p>
    <w:p>
      <w:pPr>
        <w:pStyle w:val="BodyText"/>
      </w:pPr>
      <w:r>
        <w:t xml:space="preserve">Gương mặt Y Vân nhợt nhạt, không có chút máu.</w:t>
      </w:r>
    </w:p>
    <w:p>
      <w:pPr>
        <w:pStyle w:val="BodyText"/>
      </w:pPr>
      <w:r>
        <w:t xml:space="preserve">Là hắn đã nhìn lầm rồi sao? Đôi mắt trong veo như nước kia, sao lại tràn ngập nét bi thương như vậy?</w:t>
      </w:r>
    </w:p>
    <w:p>
      <w:pPr>
        <w:pStyle w:val="BodyText"/>
      </w:pPr>
      <w:r>
        <w:t xml:space="preserve">Là đau lòng cho hắn.</w:t>
      </w:r>
    </w:p>
    <w:p>
      <w:pPr>
        <w:pStyle w:val="BodyText"/>
      </w:pPr>
      <w:r>
        <w:t xml:space="preserve">Hắn không tin, tin tức là do nàng tiết lộ!</w:t>
      </w:r>
    </w:p>
    <w:p>
      <w:pPr>
        <w:pStyle w:val="BodyText"/>
      </w:pPr>
      <w:r>
        <w:t xml:space="preserve">Hắn không tin, lời bày tỏ thâm tình trong lúc say rượu cũng là giả!</w:t>
      </w:r>
    </w:p>
    <w:p>
      <w:pPr>
        <w:pStyle w:val="BodyText"/>
      </w:pPr>
      <w:r>
        <w:t xml:space="preserve">Hn không tin, nữ nhân mà hắn hết lòng yêu thương lại bán đứng hắn.</w:t>
      </w:r>
    </w:p>
    <w:p>
      <w:pPr>
        <w:pStyle w:val="BodyText"/>
      </w:pPr>
      <w:r>
        <w:t xml:space="preserve">Hắn không tin.</w:t>
      </w:r>
    </w:p>
    <w:p>
      <w:pPr>
        <w:pStyle w:val="BodyText"/>
      </w:pPr>
      <w:r>
        <w:t xml:space="preserve">Ánh mắt hắn thoáng nhìn thấy trên chiếc cổ trắng nõn của nàng, là dấu hôn đỏ bừng, là vết tích mà hắn để lại cho nàng. Ánh mắt hắn nhất thời trở nên dịu dàng, nàng đã là nữ nhân của hắn, là nữ nhân mà hắn muốn đặt trong vòng tay, mà hắn muốn thương yêu cả đời.</w:t>
      </w:r>
    </w:p>
    <w:p>
      <w:pPr>
        <w:pStyle w:val="BodyText"/>
      </w:pPr>
      <w:r>
        <w:t xml:space="preserve">Nàng sẽ không làm như vậy.</w:t>
      </w:r>
    </w:p>
    <w:p>
      <w:pPr>
        <w:pStyle w:val="BodyText"/>
      </w:pPr>
      <w:r>
        <w:t xml:space="preserve">"Nói cho ta biết, đây không phải là thật, không phải do nàng làm!" Hắn cúi đầu nhìn nàng, trong đó là sự ôn nhu, yêu thương làm lòng người tan nát.</w:t>
      </w:r>
    </w:p>
    <w:p>
      <w:pPr>
        <w:pStyle w:val="BodyText"/>
      </w:pPr>
      <w:r>
        <w:t xml:space="preserve">Y Vân ngẩng đầu, nhìn thấy tình cảm sâu nặng trong đôi mắt hắn.</w:t>
      </w:r>
    </w:p>
    <w:p>
      <w:pPr>
        <w:pStyle w:val="BodyText"/>
      </w:pPr>
      <w:r>
        <w:t xml:space="preserve">Nàng thật sự muốn ôm lấy hắn, tháo bỏ xích sắt trên người hắn, muốn lau đi vết thương của hắn, muốn hôn lên sự đau thương của hắn.</w:t>
      </w:r>
    </w:p>
    <w:p>
      <w:pPr>
        <w:pStyle w:val="BodyText"/>
      </w:pPr>
      <w:r>
        <w:t xml:space="preserve">Nhưng mà nàng có thể sao?</w:t>
      </w:r>
    </w:p>
    <w:p>
      <w:pPr>
        <w:pStyle w:val="BodyText"/>
      </w:pPr>
      <w:r>
        <w:t xml:space="preserve">Bởi vì thật sự nàng đã làm hại hắn.</w:t>
      </w:r>
    </w:p>
    <w:p>
      <w:pPr>
        <w:pStyle w:val="BodyText"/>
      </w:pPr>
      <w:r>
        <w:t xml:space="preserve">Nàng nên làm thế nào mới có thể làm hắn tin tưởng, nàng thật sự không muốn hại hắn, chẳng qua là nàng muốn Long Mạc cứu hoàng thượng, nàng thật sự yêu hắn, yêu hắn tha thiết.</w:t>
      </w:r>
    </w:p>
    <w:p>
      <w:pPr>
        <w:pStyle w:val="BodyText"/>
      </w:pPr>
      <w:r>
        <w:t xml:space="preserve">Y Vân không biết phải bắt đầu từ đâu, "Là ta! Nhưng mà, Lăng Thiên, ta cũng không muốn..."</w:t>
      </w:r>
    </w:p>
    <w:p>
      <w:pPr>
        <w:pStyle w:val="BodyText"/>
      </w:pPr>
      <w:r>
        <w:t xml:space="preserve">"Đủ rồi!" Lăng Thiên tuyệt vọng nhắm mắt.</w:t>
      </w:r>
    </w:p>
    <w:p>
      <w:pPr>
        <w:pStyle w:val="BodyText"/>
      </w:pPr>
      <w:r>
        <w:t xml:space="preserve">Lại mở mắt, nhưng trong đấy đã không còn tình cảm, đôi mắt hắn u ám như vực sâu không đáy, hắn hừ lạnh một tiếng, ma quái cười nói: "Long Mạc, nữ nhân của ngươi thật không đơn giản, vì giúp ngươi, không ngại đem thân thể của mình trao đi, ngươi cần phải đối xử với nàng thật tốt nha, sau khi làm hoàng thượng, cũng không nên quên nàng làm Hoàng hậu! Quân Lăng Thiên ta chơi đùa không ít nữ nhân, nhưng nữ nhân của ngươi là đẹp nhất, cũng nhiệt tình nhất nha, haha!"</w:t>
      </w:r>
    </w:p>
    <w:p>
      <w:pPr>
        <w:pStyle w:val="BodyText"/>
      </w:pPr>
      <w:r>
        <w:t xml:space="preserve">Nụ cười của hắn tà ma mà tàn khốc, lúc này nhìn hắn thật thảm hại, trên người bị thương, đáy lòng bi thương, nhưng mà nụ cười của hắn vẫn say lòng người như vậy.</w:t>
      </w:r>
    </w:p>
    <w:p>
      <w:pPr>
        <w:pStyle w:val="BodyText"/>
      </w:pPr>
      <w:r>
        <w:t xml:space="preserve">Hắn thật không thể ngờ, sau một đêm triền miên ngọt ngào, khi gặp nhau lại rơi vào tình cảnh thế này, sao mà buồn cười như vậy.</w:t>
      </w:r>
    </w:p>
    <w:p>
      <w:pPr>
        <w:pStyle w:val="BodyText"/>
      </w:pPr>
      <w:r>
        <w:t xml:space="preserve">Y Vân nghe vậy, hai mắt nhắm lại, hắn hận nàng sao? Sao lại thương tổn nàng như vậy.</w:t>
      </w:r>
    </w:p>
    <w:p>
      <w:pPr>
        <w:pStyle w:val="BodyText"/>
      </w:pPr>
      <w:r>
        <w:t xml:space="preserve">Gương mặt tuấn mỹ của Long Mạc lập tức như mây đen bao phủ, nghiêm mặt quát một tiếng: "Ngươi, vô sỉ!"</w:t>
      </w:r>
    </w:p>
    <w:p>
      <w:pPr>
        <w:pStyle w:val="BodyText"/>
      </w:pPr>
      <w:r>
        <w:t xml:space="preserve">Hắn một quyền đánh tới trước ngực Lăng Thiên.</w:t>
      </w:r>
    </w:p>
    <w:p>
      <w:pPr>
        <w:pStyle w:val="BodyText"/>
      </w:pPr>
      <w:r>
        <w:t xml:space="preserve">Lăng Thiên trúng phải mê cốt tán, không có sức phản kháng, kêu lên một tiếng đau đớn, như một con diều, vô lực bay lên, đâm vào vách lều, rơi xuống.</w:t>
      </w:r>
    </w:p>
    <w:p>
      <w:pPr>
        <w:pStyle w:val="BodyText"/>
      </w:pPr>
      <w:r>
        <w:t xml:space="preserve">Trái tim Y Vân như ngừng đập, Lăng Thiên, hắn đã chết sao?</w:t>
      </w:r>
    </w:p>
    <w:p>
      <w:pPr>
        <w:pStyle w:val="BodyText"/>
      </w:pPr>
      <w:r>
        <w:t xml:space="preserve">Môi của nàng mở ra, nhưng lại kêu không thành tiếng, nàng cuối cùng đã không chịu được đả kích này, khẽ lảo đảo, liền gục xuống.</w:t>
      </w:r>
    </w:p>
    <w:p>
      <w:pPr>
        <w:pStyle w:val="BodyText"/>
      </w:pPr>
      <w:r>
        <w:t xml:space="preserve">"Vân nhi!"</w:t>
      </w:r>
    </w:p>
    <w:p>
      <w:pPr>
        <w:pStyle w:val="BodyText"/>
      </w:pPr>
      <w:r>
        <w:t xml:space="preserve">Long Mạc lo lắng ôm lấy Y Vân, đi ra ngoài, đem nàng đặt vào trong xe ngựa.</w:t>
      </w:r>
    </w:p>
    <w:p>
      <w:pPr>
        <w:pStyle w:val="BodyText"/>
      </w:pPr>
      <w:r>
        <w:t xml:space="preserve">Lăng Thiên ngẩng đầu lên, nhìn thân ảnh Long Mạc ôm Y Vân rời đi, trong lòng đau xót. Hắn bị nhấc lên, nhét vào trong xe ngựa.</w:t>
      </w:r>
    </w:p>
    <w:p>
      <w:pPr>
        <w:pStyle w:val="BodyText"/>
      </w:pPr>
      <w:r>
        <w:t xml:space="preserve">Bầu trời sáng rõ, đoàn người ngựa bắt đầu hướng về Nam Long Quốc.</w:t>
      </w:r>
    </w:p>
    <w:p>
      <w:pPr>
        <w:pStyle w:val="BodyText"/>
      </w:pPr>
      <w:r>
        <w:t xml:space="preserve">Long Đằng, bởi vì có hai con tin quan trọng, nên bọn họ công khai rời đi, quang minh chính đại.</w:t>
      </w:r>
    </w:p>
    <w:p>
      <w:pPr>
        <w:pStyle w:val="BodyText"/>
      </w:pPr>
      <w:r>
        <w:t xml:space="preserve">Mặt trời chậm rãi dần lên cao, thảo nguyên sau cơn mưa là một màu xanh biếc trong suốt, không khí mát mẻ, nhưng mà mặt đất có chút trơn trợt, di chuyển rất chậm chạp.</w:t>
      </w:r>
    </w:p>
    <w:p>
      <w:pPr>
        <w:pStyle w:val="BodyText"/>
      </w:pPr>
      <w:r>
        <w:t xml:space="preserve">Bên trong xe ngựa mặt Long Mạc nghiêm nghị nhìn gương mặt tái nhợt của Y Vân, tham lam nhìn đôi mày thanh tú của nàng, mắt nàng nhắm chặt, đôi môi yêu kiều, đây là Vân nhi mà hắn mỗi ngày tưởng nhớ.</w:t>
      </w:r>
    </w:p>
    <w:p>
      <w:pPr>
        <w:pStyle w:val="BodyText"/>
      </w:pPr>
      <w:r>
        <w:t xml:space="preserve">Đôi mày của nàng nhíu chặt, cho dù là ngất đi, vẫn lo nghĩ gì sao?</w:t>
      </w:r>
    </w:p>
    <w:p>
      <w:pPr>
        <w:pStyle w:val="BodyText"/>
      </w:pPr>
      <w:r>
        <w:t xml:space="preserve">Đã rất lâu không nhìn thấy nàng, sự nhớ nhung của hắn với nàng chồng chất ở trong lòng, cũng như rượu, càng ủ lại càng thêm nồng nàn, nguyên chất. Cứ tưởng rằng ngày bọn họ gặp lại cũng chính là lúc hắn chiến thắng trở về nước, sau đó hắn sẽ cho nàng một hôn lễ tuyệt vời.</w:t>
      </w:r>
    </w:p>
    <w:p>
      <w:pPr>
        <w:pStyle w:val="BodyText"/>
      </w:pPr>
      <w:r>
        <w:t xml:space="preserve">Nhưng mà, hắn không thể ngờ bọn họ lại gặp nhau trong tình huống thế này, mà hắn, cảm giác bản thân đã không thể nắm bắt được tấm lòng của nàng.</w:t>
      </w:r>
    </w:p>
    <w:p>
      <w:pPr>
        <w:pStyle w:val="BodyText"/>
      </w:pPr>
      <w:r>
        <w:t xml:space="preserve">Nhớ đến lời nói vừa rồi của Quân Lăng Thiên, tim hắn như bị đun nóng.</w:t>
      </w:r>
    </w:p>
    <w:p>
      <w:pPr>
        <w:pStyle w:val="BodyText"/>
      </w:pPr>
      <w:r>
        <w:t xml:space="preserve">Quân Lăng Thiên, rõ ràng là hắn ta yêu Vân nhi, có thể thấy được điều đó từ ánh mắt. Mà Vân nhi, hắn lại không dám nhìn vào mắt của nàng, hắn sợ khi nhìn vào, sẽ thấy tình yêu mà nàng dành cho Quân Lăng Thiên.</w:t>
      </w:r>
    </w:p>
    <w:p>
      <w:pPr>
        <w:pStyle w:val="BodyText"/>
      </w:pPr>
      <w:r>
        <w:t xml:space="preserve">Hắn thà rằng tin tưởng, tin tưởng nàng bị Quân Lăng Thiên ngược đãi, hắn cũng không muốn tin rằng, lòng của nàng đã mất.</w:t>
      </w:r>
    </w:p>
    <w:p>
      <w:pPr>
        <w:pStyle w:val="BodyText"/>
      </w:pPr>
      <w:r>
        <w:t xml:space="preserve">Nghĩ tới nàng và Quân Lăng Thiên đã ở cùng với nhau, trái tim liền đau đớn.</w:t>
      </w:r>
    </w:p>
    <w:p>
      <w:pPr>
        <w:pStyle w:val="BodyText"/>
      </w:pPr>
      <w:r>
        <w:t xml:space="preserve">Vân nhi, ngươi có biết ta yêu ngươi nhiều thế nào không?</w:t>
      </w:r>
    </w:p>
    <w:p>
      <w:pPr>
        <w:pStyle w:val="BodyText"/>
      </w:pPr>
      <w:r>
        <w:t xml:space="preserve">Vân nhi, ta sẽ không để ngươi phải chịu bất cứ một tổn thương nào.</w:t>
      </w:r>
    </w:p>
    <w:p>
      <w:pPr>
        <w:pStyle w:val="BodyText"/>
      </w:pPr>
      <w:r>
        <w:t xml:space="preserve">Vân nhi, ngươi nhất định là của ta.</w:t>
      </w:r>
    </w:p>
    <w:p>
      <w:pPr>
        <w:pStyle w:val="BodyText"/>
      </w:pPr>
      <w:r>
        <w:t xml:space="preserve">Vân nhi, cho dù ngươi đã ở cùng hắn, ta cũng không quan tâm.</w:t>
      </w:r>
    </w:p>
    <w:p>
      <w:pPr>
        <w:pStyle w:val="BodyText"/>
      </w:pPr>
      <w:r>
        <w:t xml:space="preserve">Long Mạc nhẹ nói ở bên tay Y Vân.</w:t>
      </w:r>
    </w:p>
    <w:p>
      <w:pPr>
        <w:pStyle w:val="BodyText"/>
      </w:pPr>
      <w:r>
        <w:t xml:space="preserve">Ánh mắt nhìn vào Y Vân, tựa như cơn mưa phùn ở Giang Nam, tình cảm như sương mù quấn quít.</w:t>
      </w:r>
    </w:p>
    <w:p>
      <w:pPr>
        <w:pStyle w:val="BodyText"/>
      </w:pPr>
      <w:r>
        <w:t xml:space="preserve">Đôi mi Y Vân khẽ run run, hắn biết nàng sắp tỉnh. Long Mạc thu lại nét mặt đau xót, mỉm cười nhìn Y Vân.</w:t>
      </w:r>
    </w:p>
    <w:p>
      <w:pPr>
        <w:pStyle w:val="BodyText"/>
      </w:pPr>
      <w:r>
        <w:t xml:space="preserve">Y Vân vừa tỉnh dậy, trong đầu liền có giọng nói không ngừng gọi tên: Lăng Thiên, Lăng Thiên....</w:t>
      </w:r>
    </w:p>
    <w:p>
      <w:pPr>
        <w:pStyle w:val="BodyText"/>
      </w:pPr>
      <w:r>
        <w:t xml:space="preserve">Nhưng mà, mở mắt ra, người ngồi bên cạnh lại là Long Mạc một thân bạch y, hắn khôi ngô thanh khiết không dính bụi trần, thanh à dịu dàng, đôi mắt hắn sâu thẳm như mặt hồ mênh mông, lại chứa đựng tình cảm sâu nặng.</w:t>
      </w:r>
    </w:p>
    <w:p>
      <w:pPr>
        <w:pStyle w:val="BodyText"/>
      </w:pPr>
      <w:r>
        <w:t xml:space="preserve">Lăng Thiên...</w:t>
      </w:r>
    </w:p>
    <w:p>
      <w:pPr>
        <w:pStyle w:val="BodyText"/>
      </w:pPr>
      <w:r>
        <w:t xml:space="preserve">Y Vân ngồi bật dậy, Long Mạc lấp tức nâng lấy cổ tay Y Vân.</w:t>
      </w:r>
    </w:p>
    <w:p>
      <w:pPr>
        <w:pStyle w:val="BodyText"/>
      </w:pPr>
      <w:r>
        <w:t xml:space="preserve">"Vân nhi, làm sao vậy?"</w:t>
      </w:r>
    </w:p>
    <w:p>
      <w:pPr>
        <w:pStyle w:val="BodyText"/>
      </w:pPr>
      <w:r>
        <w:t xml:space="preserve">Hắn dịu dàng hỏi.</w:t>
      </w:r>
    </w:p>
    <w:p>
      <w:pPr>
        <w:pStyle w:val="BodyText"/>
      </w:pPr>
      <w:r>
        <w:t xml:space="preserve">Y Vân bắt lấy bàn tay Long Mạc, hỏi: "Lăng Thiên, hắn không có chết phải không?"</w:t>
      </w:r>
    </w:p>
    <w:p>
      <w:pPr>
        <w:pStyle w:val="BodyText"/>
      </w:pPr>
      <w:r>
        <w:t xml:space="preserve">Cổ tay Long Mạc bị Y Vân bóp chặt đến đau, trong phút giây này, hắn có thể khẳng định, Vân nhi của hắn đã yêu Quân Lăng Thiên.</w:t>
      </w:r>
    </w:p>
    <w:p>
      <w:pPr>
        <w:pStyle w:val="BodyText"/>
      </w:pPr>
      <w:r>
        <w:t xml:space="preserve">Hắn che giấu sự thất vọng cùng đau xót trong đáy mắt, ôn nhu nói: "Vân nhi, hắn không chết."</w:t>
      </w:r>
    </w:p>
    <w:p>
      <w:pPr>
        <w:pStyle w:val="BodyText"/>
      </w:pPr>
      <w:r>
        <w:t xml:space="preserve">Vẻ khẩn trương của Y Vân dịu đi, lệ tràn ra khoé mi.</w:t>
      </w:r>
    </w:p>
    <w:p>
      <w:pPr>
        <w:pStyle w:val="BodyText"/>
      </w:pPr>
      <w:r>
        <w:t xml:space="preserve">"Đại ca ca, ta chỉ muốn giúp ngươi, ta không muốn làm hại hắn, ngươi có thể thả hắn không?" Y Vân nhẹ lau nước mắt, mong đợi nhìn Long Mạc.</w:t>
      </w:r>
    </w:p>
    <w:p>
      <w:pPr>
        <w:pStyle w:val="BodyText"/>
      </w:pPr>
      <w:r>
        <w:t xml:space="preserve">Long Mạc vỗ nhẹ lên lưng Y Vân nói: "Vân nhi, hắn đối với ngươi như vậy, ngươi còn muốn cứu hắn sao?"</w:t>
      </w:r>
    </w:p>
    <w:p>
      <w:pPr>
        <w:pStyle w:val="BodyText"/>
      </w:pPr>
      <w:r>
        <w:t xml:space="preserve">"Đại ca ca, ta..."</w:t>
      </w:r>
    </w:p>
    <w:p>
      <w:pPr>
        <w:pStyle w:val="BodyText"/>
      </w:pPr>
      <w:r>
        <w:t xml:space="preserve">Long Mạc vươn tay, ngăn lại lời nói của Y Vân, hắn không muốn nghe, hắn sợ Y Vân sẽ nói ra rằng nàng yêu Lăng Thiên.</w:t>
      </w:r>
    </w:p>
    <w:p>
      <w:pPr>
        <w:pStyle w:val="BodyText"/>
      </w:pPr>
      <w:r>
        <w:t xml:space="preserve">"Vân nhi, đã bảo ngươi gọi ta Mạc, ta không phải ca ca của ngươi."</w:t>
      </w:r>
    </w:p>
    <w:p>
      <w:pPr>
        <w:pStyle w:val="BodyText"/>
      </w:pPr>
      <w:r>
        <w:t xml:space="preserve">"Không, Đại ca ca, các ngươi định xử trí hắn thế nào?"</w:t>
      </w:r>
    </w:p>
    <w:p>
      <w:pPr>
        <w:pStyle w:val="BodyText"/>
      </w:pPr>
      <w:r>
        <w:t xml:space="preserve">"Khi về tới quyết định, nhưng mà hắn phạm phải tội bắt cóc quân vương, chết là điều không thể nghi ngờ." Long Mạc lạnh giọng, nói.</w:t>
      </w:r>
    </w:p>
    <w:p>
      <w:pPr>
        <w:pStyle w:val="BodyText"/>
      </w:pPr>
      <w:r>
        <w:t xml:space="preserve">"Không thể có cách trừng phạt nhẹ hơn sao?" Y Vân kìm nén sự đau xót trong lòng hỏi.</w:t>
      </w:r>
    </w:p>
    <w:p>
      <w:pPr>
        <w:pStyle w:val="BodyText"/>
      </w:pPr>
      <w:r>
        <w:t xml:space="preserve">"Không thể! Vân nhi, hắn có mưu đồ tạo phản, thả hổ về rừng, ngày sau nhất định sẽ trở thành tai hoạ."</w:t>
      </w:r>
    </w:p>
    <w:p>
      <w:pPr>
        <w:pStyle w:val="BodyText"/>
      </w:pPr>
      <w:r>
        <w:t xml:space="preserve">"Nếu, hắn không có ý định tạo phản nữa thì sao?"</w:t>
      </w:r>
    </w:p>
    <w:p>
      <w:pPr>
        <w:pStyle w:val="BodyText"/>
      </w:pPr>
      <w:r>
        <w:t xml:space="preserve">"Vân nhi, đừng nói nữa! Một người như vậy, trừ phi hắn chết, nếu không, chúng ta sẽ không tha cho hắn, nhất là phụ hoàng, cũng sẽ không đồng ý." Long Mạc che giấu sự tuyệt vọng cùng buồn bực.</w:t>
      </w:r>
    </w:p>
    <w:p>
      <w:pPr>
        <w:pStyle w:val="BodyText"/>
      </w:pPr>
      <w:r>
        <w:t xml:space="preserve">Tâm Y Vân hoàn toàn trống rỗng, nếu hắn chết, nàng cũng sẽ không sống một mình.</w:t>
      </w:r>
    </w:p>
    <w:p>
      <w:pPr>
        <w:pStyle w:val="BodyText"/>
      </w:pPr>
      <w:r>
        <w:t xml:space="preserve">Có điều, Long Mạc nói trừ phi hắn chết.</w:t>
      </w:r>
    </w:p>
    <w:p>
      <w:pPr>
        <w:pStyle w:val="BodyText"/>
      </w:pPr>
      <w:r>
        <w:t xml:space="preserve">Xem ra, nàng chỉ còn biết sử dụng cách giả chết để cứu hắn.</w:t>
      </w:r>
    </w:p>
    <w:p>
      <w:pPr>
        <w:pStyle w:val="BodyText"/>
      </w:pPr>
      <w:r>
        <w:t xml:space="preserve">"Vân nhi, không cần nghĩ tới tên ác ma kia, ngươi hãy nghỉ ngơi thật tốt, nhìn sắc mặt ngươi tái nhợt, đêm qua lại bị một phen hoảng sợ, còn mắc mưa, đừng để bị cảm lạnh." Long Mạc nói xong, đắp thêm chăn lên người Y Vân.</w:t>
      </w:r>
    </w:p>
    <w:p>
      <w:pPr>
        <w:pStyle w:val="BodyText"/>
      </w:pPr>
      <w:r>
        <w:t xml:space="preserve">Xe ngựa bỗng nhiên ngừng lại, tiếng vó ngựa vang lên, khí thế đó, hình như là có thiên quân vạn mã đang chạy tới nơi này.</w:t>
      </w:r>
    </w:p>
    <w:p>
      <w:pPr>
        <w:pStyle w:val="BodyText"/>
      </w:pPr>
      <w:r>
        <w:t xml:space="preserve">Thị vệ ở bên ngoài bẩm báo: "Vương gia, phía trước có chiến mã của Nhật Hi Quốc đang đến!"</w:t>
      </w:r>
    </w:p>
    <w:p>
      <w:pPr>
        <w:pStyle w:val="BodyText"/>
      </w:pPr>
      <w:r>
        <w:t xml:space="preserve">Long Mạc vén rèm lên, trên mặt cỏ xanh um, hàng ngàn người cùng ngựa chiến đang nhắm hướng bọn họ mà đến. Cờ trận tung bay phía trước đội hình, thêu một chữ NHAN thật lớn.</w:t>
      </w:r>
    </w:p>
    <w:p>
      <w:pPr>
        <w:pStyle w:val="BodyText"/>
      </w:pPr>
      <w:r>
        <w:t xml:space="preserve">Vó ngựa lao đi như bay, thỉnh thoảng, lướt qua vũng nước, bọt nước bắn lên cao.</w:t>
      </w:r>
    </w:p>
    <w:p>
      <w:pPr>
        <w:pStyle w:val="BodyText"/>
      </w:pPr>
      <w:r>
        <w:t xml:space="preserve">Phía trước đoàn người ngựa, dẫn đầu là một vị tướng, lại là một nữ tử, chiến bào tuyết trắng của nàng tung bay trong gió.</w:t>
      </w:r>
    </w:p>
    <w:p>
      <w:pPr>
        <w:pStyle w:val="BodyText"/>
      </w:pPr>
      <w:r>
        <w:t xml:space="preserve">Là Nhan Thính Hồ.</w:t>
      </w:r>
    </w:p>
    <w:p>
      <w:pPr>
        <w:pStyle w:val="BodyText"/>
      </w:pPr>
      <w:r>
        <w:t xml:space="preserve">Ánh mặt trời trên gương mặt của nàng toả ra ánh sáng xinh đẹp không gì sánh bằng, đôi mày thon dài, cánh môi đỏ mọng, đôi mắt trong như nước, toả ra khí khái hào hùng đến bức người. Bên người Thính Hồ, là thị vệ Tật Vũ của Lăng Thiên, xem ra hắn đã đến Nhật Hi Quốc tìm cứu binh.</w:t>
      </w:r>
    </w:p>
    <w:p>
      <w:pPr>
        <w:pStyle w:val="BodyText"/>
      </w:pPr>
      <w:r>
        <w:t xml:space="preserve">Thính Hồ ra lệnh một tiếng, đội hình liền vây quanh nhóm người Long Mạc.</w:t>
      </w:r>
    </w:p>
    <w:p>
      <w:pPr>
        <w:pStyle w:val="BodyText"/>
      </w:pPr>
      <w:r>
        <w:t xml:space="preserve">Nàng lạnh giọng hô: "Long Mạc, còn không mau ra đây!"</w:t>
      </w:r>
    </w:p>
    <w:p>
      <w:pPr>
        <w:pStyle w:val="BodyText"/>
      </w:pPr>
      <w:r>
        <w:t xml:space="preserve">Long Mạc cúi đầu nhìn Y Vân, nói: "Vân nhi, ngươi ở trong xe không cần phải đi ra, ta đi gặp nàng."</w:t>
      </w:r>
    </w:p>
    <w:p>
      <w:pPr>
        <w:pStyle w:val="BodyText"/>
      </w:pPr>
      <w:r>
        <w:t xml:space="preserve">Y Vân giữ chặt tay Long Mạc, nói: "Đại ca ca, ngươi không được làm hại nàng, nàng là tỷ tỷ của ta."</w:t>
      </w:r>
    </w:p>
    <w:p>
      <w:pPr>
        <w:pStyle w:val="BodyText"/>
      </w:pPr>
      <w:r>
        <w:t xml:space="preserve">Vẻ mặt Long Mạc ngạc nhiên, giật mình không ít: "Như vậy, hoàng đế Nhật Hi Quốc là phụ thân của ngươi sao?"</w:t>
      </w:r>
    </w:p>
    <w:p>
      <w:pPr>
        <w:pStyle w:val="BodyText"/>
      </w:pPr>
      <w:r>
        <w:t xml:space="preserve">Y Vân gật gật đầu, vậy là Long Đằng không đem thân thế của nàng nói rõ với Long Mạc.</w:t>
      </w:r>
    </w:p>
    <w:p>
      <w:pPr>
        <w:pStyle w:val="BodyText"/>
      </w:pPr>
      <w:r>
        <w:t xml:space="preserve">Long Mạc đè nén sự nghi hoặc ở trong lòng, từ trên xe ngựa đi xuống.</w:t>
      </w:r>
    </w:p>
    <w:p>
      <w:pPr>
        <w:pStyle w:val="BodyText"/>
      </w:pPr>
      <w:r>
        <w:t xml:space="preserve">Hắn lạnh lùng cười, nụ cười vừa hiện ra, đúng là hào quang toả khắp bốn phía, như cướp lấy ánh sáng trong đôi mắt kẻ đối diện.</w:t>
      </w:r>
    </w:p>
    <w:p>
      <w:pPr>
        <w:pStyle w:val="BodyText"/>
      </w:pPr>
      <w:r>
        <w:t xml:space="preserve">Gương mặt Thính Hồ ngưng đọng, có chút thất thần.</w:t>
      </w:r>
    </w:p>
    <w:p>
      <w:pPr>
        <w:pStyle w:val="BodyText"/>
      </w:pPr>
      <w:r>
        <w:t xml:space="preserve">"Bại tướng dưới tay ta, vì sao lại tới đây? Chẳng lẽ muốn thua một lần nữa sao?"</w:t>
      </w:r>
    </w:p>
    <w:p>
      <w:pPr>
        <w:pStyle w:val="BodyText"/>
      </w:pPr>
      <w:r>
        <w:t xml:space="preserve">Thính Hồ cười ngạo nghễ nói: "Lúc này ai thắng ai bại còn chưa biết đâu! Ngươi đừng vội đắc ý."</w:t>
      </w:r>
    </w:p>
    <w:p>
      <w:pPr>
        <w:pStyle w:val="BodyText"/>
      </w:pPr>
      <w:r>
        <w:t xml:space="preserve">Long Mạc đang định tiếp lời, đã thấy đội hình của Nhật Hi Quốc bỗng nhiên tách ra, một chiến mã màu đỏ xuất hiện, hai người ngồi trên ngựa, chính là hoàng đế Nhật Hi Quốc Nhan Hạo và Nguyệt Như Thuỷ.</w:t>
      </w:r>
    </w:p>
    <w:p>
      <w:pPr>
        <w:pStyle w:val="BodyText"/>
      </w:pPr>
      <w:r>
        <w:t xml:space="preserve">Hai người này thậm chí đã tự mình đến đây.</w:t>
      </w:r>
    </w:p>
    <w:p>
      <w:pPr>
        <w:pStyle w:val="BodyText"/>
      </w:pPr>
      <w:r>
        <w:t xml:space="preserve">Đôi mắt Y Vân có chút mờ mịt, mong rằng phụ thân có thể cứu Lăng Thiên.</w:t>
      </w:r>
    </w:p>
    <w:p>
      <w:pPr>
        <w:pStyle w:val="BodyText"/>
      </w:pPr>
      <w:r>
        <w:t xml:space="preserve">"Long Đằng, đã nhiều năm như vậy, không muốn gặp lại lão bằng hữu sao?" Nhan Hạo lớn tiếng nói.</w:t>
      </w:r>
    </w:p>
    <w:p>
      <w:pPr>
        <w:pStyle w:val="BodyText"/>
      </w:pPr>
      <w:r>
        <w:t xml:space="preserve">Long Đằng được Kha Quý dìu xuống xe.</w:t>
      </w:r>
    </w:p>
    <w:p>
      <w:pPr>
        <w:pStyle w:val="BodyText"/>
      </w:pPr>
      <w:r>
        <w:t xml:space="preserve">Hiện tại Long Đằng đã thay một bô hoàng phục rực rỡ, dưới ánh mặt trời, như đâm vào ánh mắt mọi người.</w:t>
      </w:r>
    </w:p>
    <w:p>
      <w:pPr>
        <w:pStyle w:val="BodyText"/>
      </w:pPr>
      <w:r>
        <w:t xml:space="preserve">Hắn nhìn thấy Nguyệt Như Thuỷ và Nhan Hạo cùng cưỡi một con ngựa thì miệng vô thức co giật.</w:t>
      </w:r>
    </w:p>
    <w:p>
      <w:pPr>
        <w:pStyle w:val="BodyText"/>
      </w:pPr>
      <w:r>
        <w:t xml:space="preserve">"Long Đằng, đến Nhật Hi Quốc cũng không nói ta một tiếng, chúng ta cũng đã biết nhau lâu như vậy, ta thế nào cũng sẽ tận tình tiếp đãi, sao ngươi lại vội vội vàng vàng rời đi như thế?" Nhan Hạo thản nhiên nói.</w:t>
      </w:r>
    </w:p>
    <w:p>
      <w:pPr>
        <w:pStyle w:val="BodyText"/>
      </w:pPr>
      <w:r>
        <w:t xml:space="preserve">Long Đằng lạnh giọng cười, nói: "Sớm đã đoán được ngươi sẽ chờ đón ở đây, ngươi như vậy là đang hoan nghênh lão bằng hữu sao?"</w:t>
      </w:r>
    </w:p>
    <w:p>
      <w:pPr>
        <w:pStyle w:val="BodyText"/>
      </w:pPr>
      <w:r>
        <w:t xml:space="preserve">Long Đằng nói xong, lạnh lùng lướt qua binh mã Nhật Hi Quốc.</w:t>
      </w:r>
    </w:p>
    <w:p>
      <w:pPr>
        <w:pStyle w:val="BodyText"/>
      </w:pPr>
      <w:r>
        <w:t xml:space="preserve">"Long Đằng, nói thẳng ra, trên xe của ngươi có nữ nhi và con rể của bổn hoàng, không cần biết ngươi vì sao mang bọn họ theo? Còn không mau thả chúng ra?"</w:t>
      </w:r>
    </w:p>
    <w:p>
      <w:pPr>
        <w:pStyle w:val="BodyText"/>
      </w:pPr>
      <w:r>
        <w:t xml:space="preserve">Long Đằng nhìn Nhan Hạo ở phía sau Nguyệt Như Thuỷ, hận ý tràn ngập trong mắt, nói: "Việc thả bọn họ là không thể, Nhan Hạo, ngươi thiếu ta một món nợ, nay dùng nữ nhi của ngươi để đổi đi, còn con rể của ngươi, hắn là phạm nhân của bổn vương."</w:t>
      </w:r>
    </w:p>
    <w:p>
      <w:pPr>
        <w:pStyle w:val="BodyText"/>
      </w:pPr>
      <w:r>
        <w:t xml:space="preserve">Ý tứ của hắn rất là rõ ràng, ngươi đoạt nữ nhân của ta, ta lấy nữ nhi của ngươi. Chỉ là trước mặt nhiều binh tướng như vậy, hắn không có nói rõ ra.</w:t>
      </w:r>
    </w:p>
    <w:p>
      <w:pPr>
        <w:pStyle w:val="BodyText"/>
      </w:pPr>
      <w:r>
        <w:t xml:space="preserve">Nguyệt Như Thủy buồn bả nói: "Ngươi vì sao lại đem ân oán của mình trút lên đầu một đứa trẻ như vậy."</w:t>
      </w:r>
    </w:p>
    <w:p>
      <w:pPr>
        <w:pStyle w:val="BodyText"/>
      </w:pPr>
      <w:r>
        <w:t xml:space="preserve">"Ngươi cho là hôm nay ngươi có thể rời đi sao?"</w:t>
      </w:r>
    </w:p>
    <w:p>
      <w:pPr>
        <w:pStyle w:val="BodyText"/>
      </w:pPr>
      <w:r>
        <w:t xml:space="preserve">Nhan Hạo cười lạnh một tiếng, tên đã được lấp lên cung, hướng vào hàng ngũ của Long Đằng.</w:t>
      </w:r>
    </w:p>
    <w:p>
      <w:pPr>
        <w:pStyle w:val="BodyText"/>
      </w:pPr>
      <w:r>
        <w:t xml:space="preserve">Bỗng nhiên, lại có một hồi vó ngựa vang lên, phía trước có chiến mã chạy tới, chính là Nguyệt Lãng tướng quân của Nam Long Quốc, mang binh tiến đến, vây lấy binh lính của Nhật Hi Quốc. Phía sau Nguyệt Lãng có một binh sĩ, thân mặc nam trang, nhưng vẫn có thể nhận ra đó là một nữ tử nhỏ nhắn, là biểu tỷ của Y Vân, Nguyệt Hạ Hương. Ánh mắt nàng phức tạp nhìn Long Mạc.</w:t>
      </w:r>
    </w:p>
    <w:p>
      <w:pPr>
        <w:pStyle w:val="BodyText"/>
      </w:pPr>
      <w:r>
        <w:t xml:space="preserve">Long Đằng cười ha hả, nói.</w:t>
      </w:r>
    </w:p>
    <w:p>
      <w:pPr>
        <w:pStyle w:val="BodyText"/>
      </w:pPr>
      <w:r>
        <w:t xml:space="preserve">"Nhan Hạo, hôm nay ta muốn thấy ngươi trơ mắt nhìn ta đem nữ nhi của ngươi đi, còn có Thảo nguyên tường ưng rời đi, ta muốn hai người các ngươi cả đời sẽ không được yên lòng."</w:t>
      </w:r>
    </w:p>
    <w:p>
      <w:pPr>
        <w:pStyle w:val="BodyText"/>
      </w:pPr>
      <w:r>
        <w:t xml:space="preserve">Nguyệt Như Thuỷ nghiến răng nói: "Ngươi! Ta bằng lòng để cho ngươi cằm tù cả đời, ngươi thả chúng ra!"</w:t>
      </w:r>
    </w:p>
    <w:p>
      <w:pPr>
        <w:pStyle w:val="BodyText"/>
      </w:pPr>
      <w:r>
        <w:t xml:space="preserve">Nhan Hạo nói: "Không thể!"</w:t>
      </w:r>
    </w:p>
    <w:p>
      <w:pPr>
        <w:pStyle w:val="BodyText"/>
      </w:pPr>
      <w:r>
        <w:t xml:space="preserve">"Muội muội! Là ngươi?" Một tiếng vui mừng lẫn sợ hãi vang lên, mang theo sự không tin tưởng.</w:t>
      </w:r>
    </w:p>
    <w:p>
      <w:pPr>
        <w:pStyle w:val="BodyText"/>
      </w:pPr>
      <w:r>
        <w:t xml:space="preserve">Nguyệt Như Thủy quay đầu lại, là ca ca Nguyệt Lãng của nàng.</w:t>
      </w:r>
    </w:p>
    <w:p>
      <w:pPr>
        <w:pStyle w:val="BodyText"/>
      </w:pPr>
      <w:r>
        <w:t xml:space="preserve">Sáng nay Nguyệt Lãng nhận được tín hiệu cầu chi viện của Long Mạc, liền chạy tới nghênh đón, nhưng cuối cùng cũng không ngờ sẽ nhìn thấy muội muội. Cứ tưởng rằng nàng đã mất từ lâu, sự kinh ngạc không ngờ này làm cho hắn vui sướng muôn phần.</w:t>
      </w:r>
    </w:p>
    <w:p>
      <w:pPr>
        <w:pStyle w:val="BodyText"/>
      </w:pPr>
      <w:r>
        <w:t xml:space="preserve">Nhưng mà, Nguyệt Như Thuỷ lại vui mừng không nổi, bởi vì Vân nhi của nàng.</w:t>
      </w:r>
    </w:p>
    <w:p>
      <w:pPr>
        <w:pStyle w:val="BodyText"/>
      </w:pPr>
      <w:r>
        <w:t xml:space="preserve">"Ca ca, hắn bắt nữ nhi và con rể của ta!"</w:t>
      </w:r>
    </w:p>
    <w:p>
      <w:pPr>
        <w:pStyle w:val="BodyText"/>
      </w:pPr>
      <w:r>
        <w:t xml:space="preserve">"Nguyệt tướng quân, quân lệnh như núi, trên chiến trường không có chỗ cho tình riêng!" Long Đằng lạnh lùng nói.</w:t>
      </w:r>
    </w:p>
    <w:p>
      <w:pPr>
        <w:pStyle w:val="Compact"/>
      </w:pPr>
      <w:r>
        <w:t xml:space="preserve">Binh sĩ của Nguyệt Lãng cũng giương cung lên, tình thế vô cùng căng thẳng.</w:t>
      </w:r>
      <w:r>
        <w:br w:type="textWrapping"/>
      </w:r>
      <w:r>
        <w:br w:type="textWrapping"/>
      </w:r>
    </w:p>
    <w:p>
      <w:pPr>
        <w:pStyle w:val="Heading2"/>
      </w:pPr>
      <w:bookmarkStart w:id="70" w:name="chương-092"/>
      <w:bookmarkEnd w:id="70"/>
      <w:r>
        <w:t xml:space="preserve">48. Chương 092</w:t>
      </w:r>
    </w:p>
    <w:p>
      <w:pPr>
        <w:pStyle w:val="Compact"/>
      </w:pPr>
      <w:r>
        <w:br w:type="textWrapping"/>
      </w:r>
      <w:r>
        <w:br w:type="textWrapping"/>
      </w:r>
      <w:r>
        <w:t xml:space="preserve">Chương 92: Ngươi là độc dược của ta.</w:t>
      </w:r>
    </w:p>
    <w:p>
      <w:pPr>
        <w:pStyle w:val="BodyText"/>
      </w:pPr>
      <w:r>
        <w:t xml:space="preserve">Cục diện trở nên hỗn loạn, căng thẳng.</w:t>
      </w:r>
    </w:p>
    <w:p>
      <w:pPr>
        <w:pStyle w:val="BodyText"/>
      </w:pPr>
      <w:r>
        <w:t xml:space="preserve">Gió nhẹ phe phẩy, cờ trận ở trong gió bay phần phật.</w:t>
      </w:r>
    </w:p>
    <w:p>
      <w:pPr>
        <w:pStyle w:val="BodyText"/>
      </w:pPr>
      <w:r>
        <w:t xml:space="preserve">Kiếm đã ra khỏi vỏ, tên đã lấp lên cung.</w:t>
      </w:r>
    </w:p>
    <w:p>
      <w:pPr>
        <w:pStyle w:val="BodyText"/>
      </w:pPr>
      <w:r>
        <w:t xml:space="preserve">Ánh nắng ở trên mũi kiếm, mặt đao, mũi tên, loé sáng.</w:t>
      </w:r>
    </w:p>
    <w:p>
      <w:pPr>
        <w:pStyle w:val="BodyText"/>
      </w:pPr>
      <w:r>
        <w:t xml:space="preserve">Hai bên giằng co với nhau như vậy, nhất định trận huyết chiến này là không thể tránh khỏi.</w:t>
      </w:r>
    </w:p>
    <w:p>
      <w:pPr>
        <w:pStyle w:val="BodyText"/>
      </w:pPr>
      <w:r>
        <w:t xml:space="preserve">Mà Y Vân, nàng không muốn nhìn thấy chiến tranh, bởi vì chỉ cần có chiến tranh là sẽ có đổ máu, có thương vong! Hơn nữa, chiến tranh này là do nàng mà ra.</w:t>
      </w:r>
    </w:p>
    <w:p>
      <w:pPr>
        <w:pStyle w:val="BodyText"/>
      </w:pPr>
      <w:r>
        <w:t xml:space="preserve">Y Vân từ trong xe ngựa đi ra.</w:t>
      </w:r>
    </w:p>
    <w:p>
      <w:pPr>
        <w:pStyle w:val="BodyText"/>
      </w:pPr>
      <w:r>
        <w:t xml:space="preserve">Thân ảnh màu trắng xuất hiện trong tầng tầng lớp lớp vòng vây, cùng với chiến giáp, kỵ binh làm nền, gương mặt nàng đã nhu nhược tái nhợt ở dưới ánh nắng càng thêm trắng nõn. Trong khi, đôi mắt của nàng, lại quật cường, kiên định không tương xứng với dáng vẻ bên ngoài của nàng, vững vàng không thể phá vỡ.</w:t>
      </w:r>
    </w:p>
    <w:p>
      <w:pPr>
        <w:pStyle w:val="BodyText"/>
      </w:pPr>
      <w:r>
        <w:t xml:space="preserve">"Cha, nương, không cần vì Vân nhi mà động vào binh khí. Nếu chỉ hy sinh một mình Vân nhi, có thể đổi được thiên hạ thái bình, Y Vân tình nguyện." Y Vân khép lại đôi mi, nói.</w:t>
      </w:r>
    </w:p>
    <w:p>
      <w:pPr>
        <w:pStyle w:val="BodyText"/>
      </w:pPr>
      <w:r>
        <w:t xml:space="preserve">Sắc mặt Nhan Hạo và Nguyệt Như Thuỷ trở nên bi thương, bởi vì bọn họ biết, hôm nay cho dù là có bất chấp mà đánh, người thắng cũng không phải là bọn họ, dù sao trong tay Long Đằng còn nắm giữ Lăng Thiên và Y Vân.</w:t>
      </w:r>
    </w:p>
    <w:p>
      <w:pPr>
        <w:pStyle w:val="BodyText"/>
      </w:pPr>
      <w:r>
        <w:t xml:space="preserve">Bọn họ tin tưởng Long Mạc sẽ đối xử tử tế với Y Vân, nhưng còn Lăng Thiên, không biết sẽ phải chịu sự đối đãi như thế nào.</w:t>
      </w:r>
    </w:p>
    <w:p>
      <w:pPr>
        <w:pStyle w:val="BodyText"/>
      </w:pPr>
      <w:r>
        <w:t xml:space="preserve">Có điều, hôm nay nếu quá cố chấp, sợ là cũng không thay đổi được gì, chỉ có thể tiếp tục tìm đối sách, nghĩ cách cứu viện.</w:t>
      </w:r>
    </w:p>
    <w:p>
      <w:pPr>
        <w:pStyle w:val="BodyText"/>
      </w:pPr>
      <w:r>
        <w:t xml:space="preserve">Long Đằng lạnh lùng cười, nói :"Cũng là nữ nhi của các ngươi hiểu chuyện."</w:t>
      </w:r>
    </w:p>
    <w:p>
      <w:pPr>
        <w:pStyle w:val="BodyText"/>
      </w:pPr>
      <w:r>
        <w:t xml:space="preserve">"Vân nhi, ngươi phải chịu khổ, chúng ta chắc chắn sẽ tìm cách cứu ngươi." Trong mắt Nhan Hạo thoáng hiện nét thua cuộc không thể che giấu.</w:t>
      </w:r>
    </w:p>
    <w:p>
      <w:pPr>
        <w:pStyle w:val="BodyText"/>
      </w:pPr>
      <w:r>
        <w:t xml:space="preserve">"Long Mạc, hôm nay xem như lợi cho ngươi. Hừ!" Thính Hồ lạnh lùng nói.</w:t>
      </w:r>
    </w:p>
    <w:p>
      <w:pPr>
        <w:pStyle w:val="BodyText"/>
      </w:pPr>
      <w:r>
        <w:t xml:space="preserve">Long Mạc làm như không nghe thấy, cúi đu xuống, nhìn chăm chú vào Y Vân, trong lòng lướt qua sự vui mừng, bất luận thế nào, Vân nhi phải trở về bên cạnh hắn.</w:t>
      </w:r>
    </w:p>
    <w:p>
      <w:pPr>
        <w:pStyle w:val="BodyText"/>
      </w:pPr>
      <w:r>
        <w:t xml:space="preserve">Mới vừa rồi biết nàng là công chúa Nhật Hi Quốc, trong lòng có chút sợ hãi, sợ hãi sẽ mất đi Y Vân, hắn thà rằng ước gì Y Vân vẫn là tiểu nha hoàn.</w:t>
      </w:r>
    </w:p>
    <w:p>
      <w:pPr>
        <w:pStyle w:val="BodyText"/>
      </w:pPr>
      <w:r>
        <w:t xml:space="preserve">Đội quân Nhật Hi Quốc, không cam lòng vạch ra một con đường, để những tinh binh, thủ hộ của Nam Long Quốc chậm rãi từ trong vòng vây đi ra.</w:t>
      </w:r>
    </w:p>
    <w:p>
      <w:pPr>
        <w:pStyle w:val="BodyText"/>
      </w:pPr>
      <w:r>
        <w:t xml:space="preserve">Long Đằng nhìn lại thân ảnh của Nhan Hạo và Nguyệt Như Thuỷ, ánh mắt thoáng hiện vẻ đau xót.</w:t>
      </w:r>
    </w:p>
    <w:p>
      <w:pPr>
        <w:pStyle w:val="BodyText"/>
      </w:pPr>
      <w:r>
        <w:t xml:space="preserve">Từ cửa sổ Y Vân nhìn thấy hình dáng cha nương càng ngày càng xa, nàng tựa vào trong xe ngựa, nhắm mắt lại, nàng không muốn suy nghĩ, cũng không muốn nghe gì.</w:t>
      </w:r>
    </w:p>
    <w:p>
      <w:pPr>
        <w:pStyle w:val="BodyText"/>
      </w:pPr>
      <w:r>
        <w:t xml:space="preserve">Cùng song thân ly biệt sẽ phải thương tâm như thế nào, hơn nữa người yêu của nàng còn phải chịu khổ.</w:t>
      </w:r>
    </w:p>
    <w:p>
      <w:pPr>
        <w:pStyle w:val="BodyText"/>
      </w:pPr>
      <w:r>
        <w:t xml:space="preserve">Xe ngựa cuối cùng cũng xuyên qua khỏi thảo nguyên mênh mông, đi tới lãnh thổ của Nam Long Quốc.</w:t>
      </w:r>
    </w:p>
    <w:p>
      <w:pPr>
        <w:pStyle w:val="BodyText"/>
      </w:pPr>
      <w:r>
        <w:t xml:space="preserve">Minh Châu, vẫn phồn hoa như vậy, ngựa xe như nước, qua lại không dứt.</w:t>
      </w:r>
    </w:p>
    <w:p>
      <w:pPr>
        <w:pStyle w:val="BodyText"/>
      </w:pPr>
      <w:r>
        <w:t xml:space="preserve">Y Vân nhìn qua màn xe, ngắm nhìn ngã tư đường rộng lớn, mang phong cách cổ xưa, kiến trúc hùng vĩ kia, tất cả đều không thay đổi, thay đổi chính là nàng. Còn nhớ ngày nào nàng cùng Quân Lăng Thiên nắm tay đi ngã tư đường nhộn nhịp, thích ý như vậy, còn nhớ nàng đã mua túi hương, còn nhớ nụ cười vui mừng mà hồn nhiên của Quân Lăng Thiên khi nàng tặng cho hắn.</w:t>
      </w:r>
    </w:p>
    <w:p>
      <w:pPr>
        <w:pStyle w:val="BodyText"/>
      </w:pPr>
      <w:r>
        <w:t xml:space="preserve">Nhưng mà không đến một tháng, hắn và nàng lại lâm vào tình cảnh như thế này.</w:t>
      </w:r>
    </w:p>
    <w:p>
      <w:pPr>
        <w:pStyle w:val="BodyText"/>
      </w:pPr>
      <w:r>
        <w:t xml:space="preserve">Mặc dù gần trong gang tấc, lại như cách xa thiên sơn vạn thuỷ.</w:t>
      </w:r>
    </w:p>
    <w:p>
      <w:pPr>
        <w:pStyle w:val="BodyText"/>
      </w:pPr>
      <w:r>
        <w:t xml:space="preserve">Y Vân hết lần này đến lần khác tự hỏi chính mình, nếu cho nàng cơ hội quay trở lại, nàng có còn lựa chọn giúp Long Mạc hay không.</w:t>
      </w:r>
    </w:p>
    <w:p>
      <w:pPr>
        <w:pStyle w:val="BodyText"/>
      </w:pPr>
      <w:r>
        <w:t xml:space="preserve">Thì, nàng biết câu trả lời vẫn là như vậy.</w:t>
      </w:r>
    </w:p>
    <w:p>
      <w:pPr>
        <w:pStyle w:val="BodyText"/>
      </w:pPr>
      <w:r>
        <w:t xml:space="preserve">Nhưng, tối hôm qua nàng sẽ không ngủ quên mất, sẽ không để cho Quân Lăng Thiên một mình đi vào nguy hiểm, sẽ không để hắn phải chịu</w:t>
      </w:r>
    </w:p>
    <w:p>
      <w:pPr>
        <w:pStyle w:val="BodyText"/>
      </w:pPr>
      <w:r>
        <w:t xml:space="preserve">Hiện tại nếu không phải vì muốn tìm cơ hội cứu hắn, nàng thật sự muốn bị giam giữ cùng với hắn.</w:t>
      </w:r>
    </w:p>
    <w:p>
      <w:pPr>
        <w:pStyle w:val="BodyText"/>
      </w:pPr>
      <w:r>
        <w:t xml:space="preserve">Không biết hắn có ổn không? Hắn nhất định là không khoẻ, bị trọng thương còn bị Long Mạc đánh một quyền như vậy. Nghĩ đến đây, đáy lòng Y Vân tựa như bị ngàn mũi kim châm vào.</w:t>
      </w:r>
    </w:p>
    <w:p>
      <w:pPr>
        <w:pStyle w:val="BodyText"/>
      </w:pPr>
      <w:r>
        <w:t xml:space="preserve">Thuỷ Vân Các.</w:t>
      </w:r>
    </w:p>
    <w:p>
      <w:pPr>
        <w:pStyle w:val="BodyText"/>
      </w:pPr>
      <w:r>
        <w:t xml:space="preserve">Hơn tháng trước, Y Vân cùng Quân Lăng Thiên từng ở đây ăn bánh chưng, xem thi đấu thuyền rồng.</w:t>
      </w:r>
    </w:p>
    <w:p>
      <w:pPr>
        <w:pStyle w:val="BodyText"/>
      </w:pPr>
      <w:r>
        <w:t xml:space="preserve">Thật không biết Long Mạc tại sao lại chọn trọ ở nơi này, tuy rằng Thuỷ Vân Các là nhà trọ lớn nhất ở Minh Châu.</w:t>
      </w:r>
    </w:p>
    <w:p>
      <w:pPr>
        <w:pStyle w:val="BodyText"/>
      </w:pPr>
      <w:r>
        <w:t xml:space="preserve">Hoàng thượng và Nhị hoàng tử, không phải nên ở lại nhà quan viên nơi đây hay sao? Hoặc là ở dịch trạm, vì sao lại lặng lẽ không tiến động ở trong một khách điếm bình thường? Chẳng lẽ bọn họ không tin tưởng quan chức ở Minh Châu?</w:t>
      </w:r>
    </w:p>
    <w:p>
      <w:pPr>
        <w:pStyle w:val="BodyText"/>
      </w:pPr>
      <w:r>
        <w:t xml:space="preserve">Cho dù là vì nguyên nhân gì, Y Vân cũng thực vui mừng trong lòng.</w:t>
      </w:r>
    </w:p>
    <w:p>
      <w:pPr>
        <w:pStyle w:val="BodyText"/>
      </w:pPr>
      <w:r>
        <w:t xml:space="preserve">Nàng biết, nơi này là cứ điểm của Quân Lăng Thiên, nói vậy, mọi người trong khách điếm là người của Quân Lăng Thiên, không biết, có tìm được cơ hội để cứu Quân Lăng Thiên ra.</w:t>
      </w:r>
    </w:p>
    <w:p>
      <w:pPr>
        <w:pStyle w:val="BodyText"/>
      </w:pPr>
      <w:r>
        <w:t xml:space="preserve">Long Mạc cùng Y Vân ngồi đợi trong phòng khách, liền có bà chủ tự mình bước đến dâng trà.</w:t>
      </w:r>
    </w:p>
    <w:p>
      <w:pPr>
        <w:pStyle w:val="BodyText"/>
      </w:pPr>
      <w:r>
        <w:t xml:space="preserve">Bà chủ kia, khoảng chừng ba mươi mấy tuổi, dáng người yểu điệu, đoan trang nhã nhặn, chỉ là trong mắt hiện ra vẻ khôn khéo tinh ranh.</w:t>
      </w:r>
    </w:p>
    <w:p>
      <w:pPr>
        <w:pStyle w:val="BodyText"/>
      </w:pPr>
      <w:r>
        <w:t xml:space="preserve">Nàng đang châm trà cho Long Mạc và Y Vân, bỗng nhiên quay đầu nhìn Y Vân nói: "Vị tiểu thư này, người nhìn qua rất mệt mỏi nha, khách điếm của chúng ta đặc biệt có nhà tắm cho các vị tiểu thư, cô nương không bằng đi tắm gội một chút, bỏ đi sự mệt nhọc trên người!"</w:t>
      </w:r>
    </w:p>
    <w:p>
      <w:pPr>
        <w:pStyle w:val="BodyText"/>
      </w:pPr>
      <w:r>
        <w:t xml:space="preserve">Đáy lòng Y Vân khẽ động, không biết bà chủ này có phải là thuộc hạ của Quân Lăng Thiên.</w:t>
      </w:r>
    </w:p>
    <w:p>
      <w:pPr>
        <w:pStyle w:val="BodyText"/>
      </w:pPr>
      <w:r>
        <w:t xml:space="preserve">Nàng bưng chén trà lên hớp một hơi, nói: "Cái gì mà nhà tắm, ta không đi!"</w:t>
      </w:r>
    </w:p>
    <w:p>
      <w:pPr>
        <w:pStyle w:val="BodyText"/>
      </w:pPr>
      <w:r>
        <w:t xml:space="preserve">Long Mạc ở bên cạnh nói: "Vân nhi, bằng đi gội rửa chút đi, sẽ dễ chịu hơn."</w:t>
      </w:r>
    </w:p>
    <w:p>
      <w:pPr>
        <w:pStyle w:val="BodyText"/>
      </w:pPr>
      <w:r>
        <w:t xml:space="preserve">Y Vân bỏ đi sự chần chừ, nói: "Cũng được!"</w:t>
      </w:r>
    </w:p>
    <w:p>
      <w:pPr>
        <w:pStyle w:val="BodyText"/>
      </w:pPr>
      <w:r>
        <w:t xml:space="preserve">Bà chủ kia cười nói: "Nếu như thế, ta sẽ cho người chuẩn bị nước ấm." Nói xong, liền cung kính rời đi.</w:t>
      </w:r>
    </w:p>
    <w:p>
      <w:pPr>
        <w:pStyle w:val="BodyText"/>
      </w:pPr>
      <w:r>
        <w:t xml:space="preserve">Đêm, dần dần buông xuống.</w:t>
      </w:r>
    </w:p>
    <w:p>
      <w:pPr>
        <w:pStyle w:val="BodyText"/>
      </w:pPr>
      <w:r>
        <w:t xml:space="preserve">Trăng nòn hình lưỡi liềm treo ở chân trời.</w:t>
      </w:r>
    </w:p>
    <w:p>
      <w:pPr>
        <w:pStyle w:val="BodyText"/>
      </w:pPr>
      <w:r>
        <w:t xml:space="preserve">Y Vân theo chân bà chủ đi vào một căn phòng thanh nhã ở lầu hai.</w:t>
      </w:r>
    </w:p>
    <w:p>
      <w:pPr>
        <w:pStyle w:val="BodyText"/>
      </w:pPr>
      <w:r>
        <w:t xml:space="preserve">Bên trong, đặt một thùng gỗ thật to, hơi nóng lượn lờ bốc lên, trên mặt nước, dập dềnh vài cánh hoa, toả ra từng hồi hương thơm ngát.</w:t>
      </w:r>
    </w:p>
    <w:p>
      <w:pPr>
        <w:pStyle w:val="BodyText"/>
      </w:pPr>
      <w:r>
        <w:t xml:space="preserve">Đứng hầu bên cạnh thùng gỗ là hai nha hoàn.</w:t>
      </w:r>
    </w:p>
    <w:p>
      <w:pPr>
        <w:pStyle w:val="BodyText"/>
      </w:pPr>
      <w:r>
        <w:t xml:space="preserve">Bà chủ cười nói: "Đây là hai nha đầu ta đặc biệt chuẩn bị để hầu hạ tiểu thư tắm rửa, người hãy từ từ thư giản." Bà chủ nói xong, đóng cửa phòng lui ra.</w:t>
      </w:r>
    </w:p>
    <w:p>
      <w:pPr>
        <w:pStyle w:val="BodyText"/>
      </w:pPr>
      <w:r>
        <w:t xml:space="preserve">"Các ngươi là ai?" Y Vân nhìn hai nha đầu đang đứng cúi đầu kia nói.</w:t>
      </w:r>
    </w:p>
    <w:p>
      <w:pPr>
        <w:pStyle w:val="BodyText"/>
      </w:pPr>
      <w:r>
        <w:t xml:space="preserve">Hai người chậm rãi ngẩng đầu lên, là Hồng Điệp và Loan Nguyệt.</w:t>
      </w:r>
    </w:p>
    <w:p>
      <w:pPr>
        <w:pStyle w:val="BodyText"/>
      </w:pPr>
      <w:r>
        <w:t xml:space="preserve">Trái tim Y Vân thoáng chút ngừng đập, các nàng đến đây lúc nào? Nhớ khi ở trên thảo nguyên, trong thôn của Quân Lăng Thiên, rất ít khi nhìn thấy các nàng, chẳng lẽ, sớm đã được Quân Lăng Thiên phái tới đây sao?</w:t>
      </w:r>
    </w:p>
    <w:p>
      <w:pPr>
        <w:pStyle w:val="BodyText"/>
      </w:pPr>
      <w:r>
        <w:t xml:space="preserve">Hồng Điệp kia, đôi mắt như nước, không hề nhìn Y Vân, Y Vân thật sự sợ là nàng sẽ giết mình? Dù sao cũng là chính mình hại Quân Lăng Thiên.</w:t>
      </w:r>
    </w:p>
    <w:p>
      <w:pPr>
        <w:pStyle w:val="BodyText"/>
      </w:pPr>
      <w:r>
        <w:t xml:space="preserve">"Ta nói không có sai mà, ngươi đúng là kẻ gây tai hoạ! Là ngươi hại chúa thượng." Hồng Điệp oán hận nói.</w:t>
      </w:r>
    </w:p>
    <w:p>
      <w:pPr>
        <w:pStyle w:val="BodyText"/>
      </w:pPr>
      <w:r>
        <w:t xml:space="preserve">Loan Nguyệt vội nói: "Y Vân, ta biết ngươi không phải cố ý hại chúa thượng, Tật Vũ đã nói cho chúng ta biết. Y Vân, Tật Vũ nói ngươi sẽ cứu chúa thượng, Loan Nguyệt tin rằng đó là thật! Ngươi có muốn giúp chúng ta không?"</w:t>
      </w:r>
    </w:p>
    <w:p>
      <w:pPr>
        <w:pStyle w:val="BodyText"/>
      </w:pPr>
      <w:r>
        <w:t xml:space="preserve">Trong lòng Y Vân vui mừng nói: "Ta tất nhiên mong muốn, không biết ta có thể giúp gì?"</w:t>
      </w:r>
    </w:p>
    <w:p>
      <w:pPr>
        <w:pStyle w:val="BodyText"/>
      </w:pPr>
      <w:r>
        <w:t xml:space="preserve">"Ngươi chỉ cần chịu trách nhiệm đánh thuốc mê Long Mạc, bởi vì võ công của hắn rất cao, là sự uy hiếp lớn nhất với chúng ta, hơn nữa, chúng ta rất khó tiếp cận với hắn, chỉ có ngươi mới có khả năng ra tay."</w:t>
      </w:r>
    </w:p>
    <w:p>
      <w:pPr>
        <w:pStyle w:val="BodyText"/>
      </w:pPr>
      <w:r>
        <w:t xml:space="preserve">Loan Nguyệt nói xong liền lấy từ trong người ra một gói thuốc bột nói: "Một chút khi dùng cơm, ngươi chỉ cần vẩy một ít vào trong bát của hắn là được. Đêm nay chúng ta hành động có thành công hay không đều tuỳ thuộc vào ngươi."</w:t>
      </w:r>
    </w:p>
    <w:p>
      <w:pPr>
        <w:pStyle w:val="BodyText"/>
      </w:pPr>
      <w:r>
        <w:t xml:space="preserve">Y Vân tiếp nhận gọi thuốc, để vào trong ngực, nói: "Cho dù là ta có làm được, các ngươi sao có thể cứu hắn ra? Bên ngoài có nhiều binh sĩ đứng gác như vậy!"</w:t>
      </w:r>
    </w:p>
    <w:p>
      <w:pPr>
        <w:pStyle w:val="BodyText"/>
      </w:pPr>
      <w:r>
        <w:t xml:space="preserve">Hồng Điệp ở một bên hừ lạnh nói: "Chuyện này không cần ngươi quan tâm, chỉ cần làm tốt việc của mình là được."</w:t>
      </w:r>
    </w:p>
    <w:p>
      <w:pPr>
        <w:pStyle w:val="BodyText"/>
      </w:pPr>
      <w:r>
        <w:t xml:space="preserve">Y Vân biết thành kiến của Hồng Điệp với nàng rất lớn, lần này chính nàng làm hại Lăng Thiên bị bắt, nếu không phải nàng còn hữu dụng, nói không chừng sớm đã trở thành quỷ dưới đao của nàng ta.</w:t>
      </w:r>
    </w:p>
    <w:p>
      <w:pPr>
        <w:pStyle w:val="BodyText"/>
      </w:pPr>
      <w:r>
        <w:t xml:space="preserve">Trong lòng ưu sầu, không kìm được than nhẹ một tiếng.</w:t>
      </w:r>
    </w:p>
    <w:p>
      <w:pPr>
        <w:pStyle w:val="BodyText"/>
      </w:pPr>
      <w:r>
        <w:t xml:space="preserve">Y Vân rửa mặt chải đầu xong, Long Mạc liền cho người đến mời Y Vân đến phòng dùng cơm.</w:t>
      </w:r>
    </w:p>
    <w:p>
      <w:pPr>
        <w:pStyle w:val="BodyText"/>
      </w:pPr>
      <w:r>
        <w:t xml:space="preserve">Tâm trạng Y Vân không yên đem thuốc cất kỹ, nhưng có phần không yên tâm với đám người Hồng Điệp, đây chỉ là thuốc mê bình thường sao? Nếu là kịch độc thì biết làm thế nào?</w:t>
      </w:r>
    </w:p>
    <w:p>
      <w:pPr>
        <w:pStyle w:val="BodyText"/>
      </w:pPr>
      <w:r>
        <w:t xml:space="preserve">Y Vân từ trong ngực lấy ra đại nhan quả phụ mà nàng tự chế.</w:t>
      </w:r>
    </w:p>
    <w:p>
      <w:pPr>
        <w:pStyle w:val="BodyText"/>
      </w:pPr>
      <w:r>
        <w:t xml:space="preserve">Đại nha quả phụ, hoa nở màu đen, hợp âm không hợp dương, mười năm nở hoa một lần. Hoa phơi khô, nghiền, hoà vào trong nước, sau khi uống sẽ bất tỉnh. Mười hai canh giờ sau liền tỉnh lại.</w:t>
      </w:r>
    </w:p>
    <w:p>
      <w:pPr>
        <w:pStyle w:val="BodyText"/>
      </w:pPr>
      <w:r>
        <w:t xml:space="preserve">Nghĩ thầm, vẫn là nên dùng cách này, dù sao nó cũng vô hại.</w:t>
      </w:r>
    </w:p>
    <w:p>
      <w:pPr>
        <w:pStyle w:val="BodyText"/>
      </w:pPr>
      <w:r>
        <w:t xml:space="preserve">Long Mạc, một thân bạch y như tuyết, nhàn nhã ngồi trước bàn.</w:t>
      </w:r>
    </w:p>
    <w:p>
      <w:pPr>
        <w:pStyle w:val="BodyText"/>
      </w:pPr>
      <w:r>
        <w:t xml:space="preserve">Tuy rằng bắt được Quân Lăng Thiên, cứu phụ hoàng trở về, nhưng, hắn lại không vui mừng, bởi vì phải xứ trí thế nào với Quân Lăng Thiên, hắn cũng thật khổ tâm. Thật ra, hắn rất xem trọng Quân Lăng Thiên, nhất là khi biết được hắn ta là hậu duệ của Thiên Minh Quốc thì trong lòng càng chấn động.</w:t>
      </w:r>
    </w:p>
    <w:p>
      <w:pPr>
        <w:pStyle w:val="BodyText"/>
      </w:pPr>
      <w:r>
        <w:t xml:space="preserve">Long Mạc không hề quên, khi hắn còn là một tiểu thiếu niên bởi vì còn trẻ không hiểu gì, theo phụ hoàng, viễn chinh ở Thiên Minh Quốc.</w:t>
      </w:r>
    </w:p>
    <w:p>
      <w:pPr>
        <w:pStyle w:val="BodyText"/>
      </w:pPr>
      <w:r>
        <w:t xml:space="preserve">Thiên Minh Quốc chẳng qua chỉ là một nước nhỏ nơi biên cương, quốc thái dân an, dân chúng sống cuộc sống yên bình, đối với Nam Long Quốc cũng không phải là mối nguy, nhưng mà phụ hoàng lại hạ lệnh xâm lược.</w:t>
      </w:r>
    </w:p>
    <w:p>
      <w:pPr>
        <w:pStyle w:val="BodyText"/>
      </w:pPr>
      <w:r>
        <w:t xml:space="preserve">Khi đó trên bàn tay nhỏ bé của hắn đã dính đầy máu tươi của vô số người.</w:t>
      </w:r>
    </w:p>
    <w:p>
      <w:pPr>
        <w:pStyle w:val="BodyText"/>
      </w:pPr>
      <w:r>
        <w:t xml:space="preserve">Sau khi chinh chiến trở về, tuy rằng mỗi người đều khen ngợi hắn là thiếu niên anh hùng, nhưng, hắn không có...chút nào tự hào vui sướng. Nếu có chỉ là ân hận khôn cùng, mỗi đêm, hắn đều mơ thấy cảnh tưởng máu chảy đầm đìa.</w:t>
      </w:r>
    </w:p>
    <w:p>
      <w:pPr>
        <w:pStyle w:val="BodyText"/>
      </w:pPr>
      <w:r>
        <w:t xml:space="preserve">Thời gian đó, quả thật hắn rất phiền muộn, rất lạc lõng.</w:t>
      </w:r>
    </w:p>
    <w:p>
      <w:pPr>
        <w:pStyle w:val="BodyText"/>
      </w:pPr>
      <w:r>
        <w:t xml:space="preserve">Cũng chính lúc đó, ở Lăng Hà hắn vô ý ngã vào trong nước, gặp được Y Vân.</w:t>
      </w:r>
    </w:p>
    <w:p>
      <w:pPr>
        <w:pStyle w:val="BodyText"/>
      </w:pPr>
      <w:r>
        <w:t xml:space="preserve">Lần đầu nhìn thấy đôi mắt nhẹ nhàng như nước của Y Vân, cùng với ánh mặt trời loé lên trong đôi mắt ấy, hắn liền quyết định, sau này, nếu hắn trở thành hoàng đế, hy vọng thiên hạ sẽ không còn loạn lạc. Hi vọng trong mắt dân chúng sẽ luôn tràn ngập ánh mặt trời.</w:t>
      </w:r>
    </w:p>
    <w:p>
      <w:pPr>
        <w:pStyle w:val="BodyText"/>
      </w:pPr>
      <w:r>
        <w:t xml:space="preserve">Nhưng hôm nay, vì sao vẫn có chiến tranh không ngừng.</w:t>
      </w:r>
    </w:p>
    <w:p>
      <w:pPr>
        <w:pStyle w:val="BodyText"/>
      </w:pPr>
      <w:r>
        <w:t xml:space="preserve">Trở lại trong triều, hắn còn phải cùng phụ hoàng xử lý chuyện của huynh trưởng Long Phi.</w:t>
      </w:r>
    </w:p>
    <w:p>
      <w:pPr>
        <w:pStyle w:val="BodyText"/>
      </w:pPr>
      <w:r>
        <w:t xml:space="preserve">May là Vân nhi giúp hắn tìm được phụ hoàng, nếu không, không biết sẽ lại có bao nhiêu sinh linh vô tội bị giam trong ngọn lửa chiến tranh.</w:t>
      </w:r>
    </w:p>
    <w:p>
      <w:pPr>
        <w:pStyle w:val="BodyText"/>
      </w:pPr>
      <w:r>
        <w:t xml:space="preserve">Cửa phòng mở, Long Mạc ngẩng đầu, nhìn thấy Y Vân đang chầm chậm bước đến.</w:t>
      </w:r>
    </w:p>
    <w:p>
      <w:pPr>
        <w:pStyle w:val="BodyText"/>
      </w:pPr>
      <w:r>
        <w:t xml:space="preserve">Nàng một thân bạch y như tơ, tươi mát như một đoá bạch liên nổi trên mặt nước, hương hoa nhè nhẹ toả ra trên người.</w:t>
      </w:r>
    </w:p>
    <w:p>
      <w:pPr>
        <w:pStyle w:val="BodyText"/>
      </w:pPr>
      <w:r>
        <w:t xml:space="preserve">Trong đuôi mắt nàng ẩn giấu một sự âu lo.</w:t>
      </w:r>
    </w:p>
    <w:p>
      <w:pPr>
        <w:pStyle w:val="BodyText"/>
      </w:pPr>
      <w:r>
        <w:t xml:space="preserve">Là vì hắn ta sao?</w:t>
      </w:r>
    </w:p>
    <w:p>
      <w:pPr>
        <w:pStyle w:val="BodyText"/>
      </w:pPr>
      <w:r>
        <w:t xml:space="preserve">Cả ngày hôm nay, Y Vân luôn lặng lẽ, không còn van xin hắn thả Lăng Thiên, có lẽ là vì tuyệt vọng, cũng có lẽ là nàng đang nghĩ tới kế sách khác. Chẳng biết tại sao, Long Mạc vẫn cho rằng, Vân nhi của hắn, sẽ không từ bỏ Lăng Thiên.</w:t>
      </w:r>
    </w:p>
    <w:p>
      <w:pPr>
        <w:pStyle w:val="BodyText"/>
      </w:pPr>
      <w:r>
        <w:t xml:space="preserve">Long Mạc đứng dậy, cười nhạt một tiếng, nói: "Vân nhi, đến đây ngồi xuống, đã đói bụng chưa, mùi vị thức ăn nơi này nhìn qua cũng không tệ,"</w:t>
      </w:r>
    </w:p>
    <w:p>
      <w:pPr>
        <w:pStyle w:val="BodyText"/>
      </w:pPr>
      <w:r>
        <w:t xml:space="preserve">Long Mạc nói xong, liền đứng dậy đỡ Y Vân.</w:t>
      </w:r>
    </w:p>
    <w:p>
      <w:pPr>
        <w:pStyle w:val="BodyText"/>
      </w:pPr>
      <w:r>
        <w:t xml:space="preserve">Y Vân tránh né, yên lặng ngồi xuống.</w:t>
      </w:r>
    </w:p>
    <w:p>
      <w:pPr>
        <w:pStyle w:val="BodyText"/>
      </w:pPr>
      <w:r>
        <w:t xml:space="preserve">Ánh mắt Long Mạc buồn bã, tuy rằng Y Vân đang ở bên cạnh hắn, nhưng cảm giác lại thật xa xôi. Còn nhớ nụ hôn ngọt ngào khi ly biệt, mà khi gặp lại chỉ một cái nắm tay, cũng khó khăn như vậy sao?</w:t>
      </w:r>
    </w:p>
    <w:p>
      <w:pPr>
        <w:pStyle w:val="BodyText"/>
      </w:pPr>
      <w:r>
        <w:t xml:space="preserve">Y Vân ngẩng đầu, nhìn thấy ánh mắt dịu dàng thâm tình của Long Mạc, trong lòng đau xót, nghĩ, Đại ca ca, Y Vân có lỗi với ngươi, ta nhất định phải cứu Lăng Thiên. Bởi vì Y Vân không muốn hắn chết, nếu hắn chết, Y Vân cũng sẽ không thể sống.</w:t>
      </w:r>
    </w:p>
    <w:p>
      <w:pPr>
        <w:pStyle w:val="BodyText"/>
      </w:pPr>
      <w:r>
        <w:t xml:space="preserve">"Vân nhi, ăn nhiều thịt vào, nhìn ngươi rất gầy, cần phải bổi bổ thật tốt, trở lại vương phủ, ta nhất định cho nhà bếp chuẩn bị thực đơn cho ngươi, mỗi ngày đều phải ăn thật ngon." Long Mạc vừa nói vừa gắp thức ăn cho Y Vân.</w:t>
      </w:r>
    </w:p>
    <w:p>
      <w:pPr>
        <w:pStyle w:val="BodyText"/>
      </w:pPr>
      <w:r>
        <w:t xml:space="preserve">Đôi mắt Y Vân khẽ nhắm lại.</w:t>
      </w:r>
    </w:p>
    <w:p>
      <w:pPr>
        <w:pStyle w:val="BodyText"/>
      </w:pPr>
      <w:r>
        <w:t xml:space="preserve">Câu nói quen tai như vậy.</w:t>
      </w:r>
    </w:p>
    <w:p>
      <w:pPr>
        <w:pStyle w:val="BodyText"/>
      </w:pPr>
      <w:r>
        <w:t xml:space="preserve">Cũng là giọng điệu nuông chiều, Vân nhi, ăn nhiều thịt vào, ngươi rất gầy, cần phải bồi bổ thật tốt!</w:t>
      </w:r>
    </w:p>
    <w:p>
      <w:pPr>
        <w:pStyle w:val="BodyText"/>
      </w:pPr>
      <w:r>
        <w:t xml:space="preserve">Nhưng mà người nói lại đang ở trong tình cảnh nước sôi lửa bỏng, nàng sao có thể ăn ngon đây.</w:t>
      </w:r>
    </w:p>
    <w:p>
      <w:pPr>
        <w:pStyle w:val="BodyText"/>
      </w:pPr>
      <w:r>
        <w:t xml:space="preserve">"Đại ca ca, đa tạ sự quan tâm của ngươi, Vân nhi, mời ngươi một ly rượu." Y Vân nói xong, mở ra bình rượu, rót cho Long Mạc. Đương nhiên, Y Vân không quên đem móng tay của mình đã dính đại nhan quả phụ lặng lẽ rắc vào.</w:t>
      </w:r>
    </w:p>
    <w:p>
      <w:pPr>
        <w:pStyle w:val="BodyText"/>
      </w:pPr>
      <w:r>
        <w:t xml:space="preserve">Sự khẩn trương, lén lút của Y Vân đã không thoát khỏi ánh mắt của Long Mạc.</w:t>
      </w:r>
    </w:p>
    <w:p>
      <w:pPr>
        <w:pStyle w:val="BodyText"/>
      </w:pPr>
      <w:r>
        <w:t xml:space="preserve">Đôi mắt đen tuyền Long Mạc hơn buồn bã, đôi mi đen nhíu lại, tâm tư liền sáng tỏ.</w:t>
      </w:r>
    </w:p>
    <w:p>
      <w:pPr>
        <w:pStyle w:val="BodyText"/>
      </w:pPr>
      <w:r>
        <w:t xml:space="preserve">Vân nhi của hắn, đang làm cái gì?</w:t>
      </w:r>
    </w:p>
    <w:p>
      <w:pPr>
        <w:pStyle w:val="BodyText"/>
      </w:pPr>
      <w:r>
        <w:t xml:space="preserve">Hạ độc hắn sao? Vì cứu Quân Lăng Thiên?</w:t>
      </w:r>
    </w:p>
    <w:p>
      <w:pPr>
        <w:pStyle w:val="BodyText"/>
      </w:pPr>
      <w:r>
        <w:t xml:space="preserve">Vân nhi!</w:t>
      </w:r>
    </w:p>
    <w:p>
      <w:pPr>
        <w:pStyle w:val="BodyText"/>
      </w:pPr>
      <w:r>
        <w:t xml:space="preserve">Chỉ cần là của ngươi, cho dù là độc dược, ta cũng sẽ uống.</w:t>
      </w:r>
    </w:p>
    <w:p>
      <w:pPr>
        <w:pStyle w:val="Compact"/>
      </w:pPr>
      <w:r>
        <w:t xml:space="preserve">Vân nhi, ngươi chính là độc dược của ta, dù biết rõ, nhưng ta vẫn sẽ cam tâm tình nguyện uống hết.</w:t>
      </w:r>
      <w:r>
        <w:br w:type="textWrapping"/>
      </w:r>
      <w:r>
        <w:br w:type="textWrapping"/>
      </w:r>
    </w:p>
    <w:p>
      <w:pPr>
        <w:pStyle w:val="Heading2"/>
      </w:pPr>
      <w:bookmarkStart w:id="71" w:name="chương-093---094"/>
      <w:bookmarkEnd w:id="71"/>
      <w:r>
        <w:t xml:space="preserve">49. Chương 093 - 094</w:t>
      </w:r>
    </w:p>
    <w:p>
      <w:pPr>
        <w:pStyle w:val="Compact"/>
      </w:pPr>
      <w:r>
        <w:br w:type="textWrapping"/>
      </w:r>
      <w:r>
        <w:br w:type="textWrapping"/>
      </w:r>
      <w:r>
        <w:t xml:space="preserve">Chương 93: Lăng Thiên được cứu.</w:t>
      </w:r>
    </w:p>
    <w:p>
      <w:pPr>
        <w:pStyle w:val="BodyText"/>
      </w:pPr>
      <w:r>
        <w:t xml:space="preserve">Không phải là cứu hắn sao? Ta biết.</w:t>
      </w:r>
    </w:p>
    <w:p>
      <w:pPr>
        <w:pStyle w:val="BodyText"/>
      </w:pPr>
      <w:r>
        <w:t xml:space="preserve">Lần này bắt được Quân Lăng Thiên quả thật không quang minh, Long Mạc cũng muốn cùng hắn thật sự đọ sức với nhau.</w:t>
      </w:r>
    </w:p>
    <w:p>
      <w:pPr>
        <w:pStyle w:val="BodyText"/>
      </w:pPr>
      <w:r>
        <w:t xml:space="preserve">Long Mạc chậm rãi bưng chén rượu lên, khóe miệng khẽ nhếch, nói: "Vân nhi, ngươi rót rượu cho ta, không uống cũng say! Vân nhi, hôn ta một cái, nếu không, rượu này ta sẽ không uống!"</w:t>
      </w:r>
    </w:p>
    <w:p>
      <w:pPr>
        <w:pStyle w:val="BodyText"/>
      </w:pPr>
      <w:r>
        <w:t xml:space="preserve">Đôi mắt Long Mạc híp lại, mang theo nụ cười hài hước, dịu dàng nói, vừa nói vừa ngồi xuống bên người Y Vân, khuôn mặt tuấn tú vội vàng đưa đến.</w:t>
      </w:r>
    </w:p>
    <w:p>
      <w:pPr>
        <w:pStyle w:val="BodyText"/>
      </w:pPr>
      <w:r>
        <w:t xml:space="preserve">Y Vân ngạc nhiên, nói: "Đại ca ca, không nên náo loạn!"</w:t>
      </w:r>
    </w:p>
    <w:p>
      <w:pPr>
        <w:pStyle w:val="BodyText"/>
      </w:pPr>
      <w:r>
        <w:t xml:space="preserve">Ánh mắt Long Mạc hiện nên một chút mất mát, nói: "Vân nhi, đã nói không cho ngươi gọi Đại ca ca."</w:t>
      </w:r>
    </w:p>
    <w:p>
      <w:pPr>
        <w:pStyle w:val="BodyText"/>
      </w:pPr>
      <w:r>
        <w:t xml:space="preserve">Nói xong, ánh mắt chờ đợi nhìn Y Vân.</w:t>
      </w:r>
    </w:p>
    <w:p>
      <w:pPr>
        <w:pStyle w:val="BodyText"/>
      </w:pPr>
      <w:r>
        <w:t xml:space="preserve">Y Vân bất đắc dĩ ở trên mặt Long Mạc khẽ hôn một cái, nụ hôn này, xem như là nàng xin lỗi Đại ca ca.</w:t>
      </w:r>
    </w:p>
    <w:p>
      <w:pPr>
        <w:pStyle w:val="BodyText"/>
      </w:pPr>
      <w:r>
        <w:t xml:space="preserve">Thân mình Long Mạc khẽ run, một tay ôm lấy chiếc gáy của Y Vân, hôn lên đôi môi nàng.</w:t>
      </w:r>
    </w:p>
    <w:p>
      <w:pPr>
        <w:pStyle w:val="BodyText"/>
      </w:pPr>
      <w:r>
        <w:t xml:space="preserve">Môi của hắn ngây dại lưu luyến đôi môi Y Vân, như một con Hồ Điệp tham lam, hút lấy mật ngọt của nàng. Y Vân không kịch liệt tránh né, cũng không đáp lại. Lưỡi của Long Mạc mở đôi môi của nàng, hút lấy sự ngọt ngào của nàng, Y Vân lại chậm rãi dịch chuyển, gục đầu xuống, không dám nhìn hắn.</w:t>
      </w:r>
    </w:p>
    <w:p>
      <w:pPr>
        <w:pStyle w:val="BodyText"/>
      </w:pPr>
      <w:r>
        <w:t xml:space="preserve">Nhưng mà nụ hôn này đối với Long Mạc mà nói, vẫn ngọt ngào, vẫn say lòng người như vậy, ít nhất Vân nhi không có đẩy hắn ra, có lẽ hắn còn cơ hội!</w:t>
      </w:r>
    </w:p>
    <w:p>
      <w:pPr>
        <w:pStyle w:val="BodyText"/>
      </w:pPr>
      <w:r>
        <w:t xml:space="preserve">Khoé môi Long Mạc bỗng nhiên cong lên, trên khuôn mặt anh tuấn lộ ra một nụ cười sáng láng, được ánh đèn soi rọi, như ánh sáng ngọc bính, mê người như vậy.</w:t>
      </w:r>
    </w:p>
    <w:p>
      <w:pPr>
        <w:pStyle w:val="BodyText"/>
      </w:pPr>
      <w:r>
        <w:t xml:space="preserve">Hắn bưng ly rượu lên, uống một hơi cạn sạch, mùi vị ngọt ngào mà chua cay này chẳng phải là hương vị tình yêu đây sao?</w:t>
      </w:r>
    </w:p>
    <w:p>
      <w:pPr>
        <w:pStyle w:val="BodyText"/>
      </w:pPr>
      <w:r>
        <w:t xml:space="preserve">Bỏ xuống ly rượu, Long Mạc cảm giác trong người bắt đầu rối loạn, hắn nghiêng ngả lảo đảo nhào lên giường, hắn biết Y Vân thiện lương sẽ không lấy mạng của hắn, có lẽ chỉ là muốn hắn ngủ một giấc.</w:t>
      </w:r>
    </w:p>
    <w:p>
      <w:pPr>
        <w:pStyle w:val="BodyText"/>
      </w:pPr>
      <w:r>
        <w:t xml:space="preserve">Nhưng mà, máu trong cơ thể gần như ngừng chảy, thân thể bắt đầu trở nên cứng ngắc, hơi thở cũng dần yếu ớt, chẳng lẽ hắn thật sự sẽ chết? Cả người dường như chết lặng, nhưng vì sao ý thức lại thư thái vô cùng.</w:t>
      </w:r>
    </w:p>
    <w:p>
      <w:pPr>
        <w:pStyle w:val="BodyText"/>
      </w:pPr>
      <w:r>
        <w:t xml:space="preserve">"Vân nhi, đừng rời khỏi ta! Ngươi ở bên cạnh đại ca, được không?" Hắn đem hết toàn lực gắt gao nắm lấy bàn tay mềm mại của Y Vân, sau đó hắn cảm thấy bàn tay của mình cũng chầm chậm cứng đờ.</w:t>
      </w:r>
    </w:p>
    <w:p>
      <w:pPr>
        <w:pStyle w:val="BodyText"/>
      </w:pPr>
      <w:r>
        <w:t xml:space="preserve">Long Mạc nằm ở trên giường, cảm giác được bàn tay nhỏ bé trắng mịn dịu dàng của nàng nhẹ chạm lên khuôn mặt của hắn, có vài giọt nước lành lạnh, ẩm ướt rơi trên gương mặt hắn.</w:t>
      </w:r>
    </w:p>
    <w:p>
      <w:pPr>
        <w:pStyle w:val="BodyText"/>
      </w:pPr>
      <w:r>
        <w:t xml:space="preserve">Hắn nghe thấy giọng nói thì thầm của Y Vân: "Đại ca ca, Vân nhi xin lỗi ngươi, nhưng Vân nhi nhất định phải cứu hắn. Đại ca ca, ngươi yên tâm, đây không phải độc dược, sau mười hai canh giờ ngươi sẽ tỉnh lại!"</w:t>
      </w:r>
    </w:p>
    <w:p>
      <w:pPr>
        <w:pStyle w:val="BodyText"/>
      </w:pPr>
      <w:r>
        <w:t xml:space="preserve">Y Vân nhìn thấy Long Mạc nằm ở trên giường, đôi mắt nhắm chặt, hơi thở dần trở nên suy yếu, mặt vô sắc, mạch cũng không còn đập, thân mình bắt đầu cứng ngắc, tuy rằng không biết hiện tại Long Mạc còn hay không còn ý thức, nhưng nàng biết cảm giác nhất định sẽ không dễ chịu</w:t>
      </w:r>
    </w:p>
    <w:p>
      <w:pPr>
        <w:pStyle w:val="BodyText"/>
      </w:pPr>
      <w:r>
        <w:t xml:space="preserve">Nhìn gương mặt hắn dần tái nhợt, trái tim Y Vân không khỏi đập mạnh, ngay cả lòng bày tay cũng ẩm ướt mồ hôi.</w:t>
      </w:r>
    </w:p>
    <w:p>
      <w:pPr>
        <w:pStyle w:val="BodyText"/>
      </w:pPr>
      <w:r>
        <w:t xml:space="preserve">Đây là chết giả sao? Hắn sẽ thật sự tỉnh lại chứ.</w:t>
      </w:r>
    </w:p>
    <w:p>
      <w:pPr>
        <w:pStyle w:val="BodyText"/>
      </w:pPr>
      <w:r>
        <w:t xml:space="preserve">Quân Lăng Thiên từ trong giấc ngủ mê mệt tỉnh lại, đôi mắt sâu thẳm nhìn một vòng xung quanh phòng, hắn biết, lúc này ở ngoài cửa có rất nhiều thị vệ canh gác, hắn cũng biết tối nay nhất định sẽ có người đến cứu hắn.</w:t>
      </w:r>
    </w:p>
    <w:p>
      <w:pPr>
        <w:pStyle w:val="BodyText"/>
      </w:pPr>
      <w:r>
        <w:t xml:space="preserve">Ngoài cửa có tiếng động truyền đến, tiếp theo, có hai hắc y nhân từ cửa sổ nhảy vào.</w:t>
      </w:r>
    </w:p>
    <w:p>
      <w:pPr>
        <w:pStyle w:val="BodyText"/>
      </w:pPr>
      <w:r>
        <w:t xml:space="preserve">Đi đến bên người Quân Lăng Thiên, tháo bỏ khăn che mặt, lộ ra dung nhan tuyệt mỹ, là Hồng Điệp và Loan Nguyệt. Vội vàng tháo xuống gông xiềng trên người Quân Lăng Thiên cùng huyệt đạo bị phong toả, nói: "Chúa thượng, người đã chịu khổ!"</w:t>
      </w:r>
    </w:p>
    <w:p>
      <w:pPr>
        <w:pStyle w:val="BodyText"/>
      </w:pPr>
      <w:r>
        <w:t xml:space="preserve">Đôi mắt đẹp của Hồng Điệp đảo qua vết thương trên người Quân Lăng Thiên, trong lòng đau xót, oán hận nói: "Thật là một nữ nhân nhẫn tâm!"</w:t>
      </w:r>
    </w:p>
    <w:p>
      <w:pPr>
        <w:pStyle w:val="BodyText"/>
      </w:pPr>
      <w:r>
        <w:t xml:space="preserve">Đôi mày Quân Lăng Thiên ngưng lại, nói: "Các ngươi đem nàng cứu ra rồi sao?"</w:t>
      </w:r>
    </w:p>
    <w:p>
      <w:pPr>
        <w:pStyle w:val="BodyText"/>
      </w:pPr>
      <w:r>
        <w:t xml:space="preserve">Hồng Điệp kinh ngạc nhìn Quân Lăng Thiên nói: "Chúa thượng, người phải chịu đau thương như vậy, mà còn nhớ tới con tiện nhân kia."</w:t>
      </w:r>
    </w:p>
    <w:p>
      <w:pPr>
        <w:pStyle w:val="BodyText"/>
      </w:pPr>
      <w:r>
        <w:t xml:space="preserve">Ánh mắt Quân Lăng Thiên rét lạnh nhìn Hồng Điệp, bàn tay nhanh như chớp vỗ lên mặt Hồng Điệp, nói: "Hồng Điệp, ngươi càng ngày càng không biết phép tắc."</w:t>
      </w:r>
    </w:p>
    <w:p>
      <w:pPr>
        <w:pStyle w:val="BodyText"/>
      </w:pPr>
      <w:r>
        <w:t xml:space="preserve">Công lực của Quân Lăng Thiên vẫn chưa hồi phục, cho nên một cái tát tay này cũng không nặng. Nếu không, Hồng Điệp sẽ không chịu nổi.</w:t>
      </w:r>
    </w:p>
    <w:p>
      <w:pPr>
        <w:pStyle w:val="BodyText"/>
      </w:pPr>
      <w:r>
        <w:t xml:space="preserve">Hồng Điệp bị đánh cảnh cáo, thần sắc có phần tái nhợt, nhưng vẫn không cam lòng nói: "Chúng ta không cứu được nàng, bởi vì tối nay nàng ở trong phòng Long Mạc."</w:t>
      </w:r>
    </w:p>
    <w:p>
      <w:pPr>
        <w:pStyle w:val="BodyText"/>
      </w:pPr>
      <w:r>
        <w:t xml:space="preserve">Đôi mắt Quân Lăng Thiên ngưng đọng, bên môi gợi lên nụ cười tà ma, "Hồng Điệp, ngươi cũng biết kết quả của việc lừa gạt ta đúng không! Loan Nguyệt, ngươi nói đi?"</w:t>
      </w:r>
    </w:p>
    <w:p>
      <w:pPr>
        <w:pStyle w:val="BodyText"/>
      </w:pPr>
      <w:r>
        <w:t xml:space="preserve">Nét mặt Loan Nguyệt cứng đờ, nói: "Thật sự, chúa thượng hay là đừng nhớ đến nàng, chúng ta vẫn nên rời đi thôi. Bên ngoài có quân đội hùng hậu canh gác, chỉ có thể theo lầu một rời ra ngoài, Tật Vũ bọn họ đều chờ để tiếp ứng cho người."</w:t>
      </w:r>
    </w:p>
    <w:p>
      <w:pPr>
        <w:pStyle w:val="BodyText"/>
      </w:pPr>
      <w:r>
        <w:t xml:space="preserve">Loan Nguyệt cũng không nói thật, bởi vì nếu nói cho chúa thượng biết là Y Vân dùng độc dược cầm chân Long Mạc, chúa thượng nhất định sẽ đi cứu nàng. Sau khi người gặp được Y Vân, đã không còn là chúa thượng trước đây. Hiện tại Y Vân đã trở thành nhược điểm của chúa thượng, không thể để cho bọn họ tiếp tục dây dưa với nhau, không thể để nữ tử này phá huỷ đại nghiệp phục quốc của chúa thượng.</w:t>
      </w:r>
    </w:p>
    <w:p>
      <w:pPr>
        <w:pStyle w:val="BodyText"/>
      </w:pPr>
      <w:r>
        <w:t xml:space="preserve">Trong lòng Quân Lăng Thiên đau đớn, hắn không tin, Y Vân nhanh như vậy liền rơi vào vòng tay của kẻ khác.</w:t>
      </w:r>
    </w:p>
    <w:p>
      <w:pPr>
        <w:pStyle w:val="BodyText"/>
      </w:pPr>
      <w:r>
        <w:t xml:space="preserve">"Ta muốn đến xem! Nàng ở phòng nào?" Nếu không phải tận mắt nhìn thấy, hắn sẽ không tin.</w:t>
      </w:r>
    </w:p>
    <w:p>
      <w:pPr>
        <w:pStyle w:val="BodyText"/>
      </w:pPr>
      <w:r>
        <w:t xml:space="preserve">Quân Lăng Thiên nhảy ra từ cửa sổ, chạy thẳng lên lầu hai.</w:t>
      </w:r>
    </w:p>
    <w:p>
      <w:pPr>
        <w:pStyle w:val="BodyText"/>
      </w:pPr>
      <w:r>
        <w:t xml:space="preserve">Ánh đèn nhàn nhạt lay động, Quân Lăng Thiên nhìn thấy Long Mạc nằm ở trên giường, Y Vân lẳng lặng chăm sóc ở bên ngường, đôi tay bị Long Mạc nắm chặt.</w:t>
      </w:r>
    </w:p>
    <w:p>
      <w:pPr>
        <w:pStyle w:val="BodyText"/>
      </w:pPr>
      <w:r>
        <w:t xml:space="preserve">Mái tóc nàng mềm mại rũ xuống sau đầu, đôi mắt hạ xuống, gương mặt nõn nà ở dưới ánh nến, nhưng có chút ửng đỏ, đó là đỏ mặt vì thẹn thùng sao.</w:t>
      </w:r>
    </w:p>
    <w:p>
      <w:pPr>
        <w:pStyle w:val="BodyText"/>
      </w:pPr>
      <w:r>
        <w:t xml:space="preserve">Tuy rằng, không nhìn thấy biểu cảm trong đôi mắt nàng, nhưng đây là hình ảnh ấm áp khiến bao người say mê.</w:t>
      </w:r>
    </w:p>
    <w:p>
      <w:pPr>
        <w:pStyle w:val="BodyText"/>
      </w:pPr>
      <w:r>
        <w:t xml:space="preserve">Say mê làm người khác đố kỵ, xinh đẹp khiến lòng người vỡ nát.</w:t>
      </w:r>
    </w:p>
    <w:p>
      <w:pPr>
        <w:pStyle w:val="BodyText"/>
      </w:pPr>
      <w:r>
        <w:t xml:space="preserve">Trong lòng Quân Lăng Thiên, cảm giác đau đớn như nước sông vỡ bờ, bắt đầu lan tràn.</w:t>
      </w:r>
    </w:p>
    <w:p>
      <w:pPr>
        <w:pStyle w:val="BodyText"/>
      </w:pPr>
      <w:r>
        <w:t xml:space="preserve">Vân nhi!</w:t>
      </w:r>
    </w:p>
    <w:p>
      <w:pPr>
        <w:pStyle w:val="BodyText"/>
      </w:pPr>
      <w:r>
        <w:t xml:space="preserve">Thì ra ngươi thật sự chưa bao giờ yêu ta, thì ra những lời thổ lộ trong lúc say rượu là giả, thì ra thời khắc triền miên trong sơn động cũng là giả, mà ta lại mê muội trong hư tình giả ý của ngươi.</w:t>
      </w:r>
    </w:p>
    <w:p>
      <w:pPr>
        <w:pStyle w:val="BodyText"/>
      </w:pPr>
      <w:r>
        <w:t xml:space="preserve">Lãnh nguyệt vô tình chiếu rọi lên gương mặt tuấn mỹ của hắn, nét mặt trở nên lạnh như băng, hàn ý tràn ngập.</w:t>
      </w:r>
    </w:p>
    <w:p>
      <w:pPr>
        <w:pStyle w:val="BodyText"/>
      </w:pPr>
      <w:r>
        <w:t xml:space="preserve">Bỗng nhiên, có người hô lớn: "Có chuyện Quân Lăng Thiên chạy thoát!"</w:t>
      </w:r>
    </w:p>
    <w:p>
      <w:pPr>
        <w:pStyle w:val="BodyText"/>
      </w:pPr>
      <w:r>
        <w:t xml:space="preserve">Quân Lăng Thiên nhanh chóng xoay người, thân ảnh nhảy xuống lầu một, đi vào bên trong một gian nhà. Trong căn phòng kia, có một con đường bí mật.</w:t>
      </w:r>
    </w:p>
    <w:p>
      <w:pPr>
        <w:pStyle w:val="BodyText"/>
      </w:pPr>
      <w:r>
        <w:t xml:space="preserve">Ở bên trong phòng, Y Vân vui mừng, Lăng Thiên hắn thật sự được cứu sao?</w:t>
      </w:r>
    </w:p>
    <w:p>
      <w:pPr>
        <w:pStyle w:val="BodyText"/>
      </w:pPr>
      <w:r>
        <w:t xml:space="preserve">Nàng tách từng ngón tay của Long Mạc ra, chạy vội tới ngoài cửa.</w:t>
      </w:r>
    </w:p>
    <w:p>
      <w:pPr>
        <w:pStyle w:val="BodyText"/>
      </w:pPr>
      <w:r>
        <w:t xml:space="preserve">Trong bóng tối thoáng hiện ra bóng dáng tử ảnh quen thuộc, nhanh chóng biết mắt trong tầm mắt.</w:t>
      </w:r>
    </w:p>
    <w:p>
      <w:pPr>
        <w:pStyle w:val="BodyText"/>
      </w:pPr>
      <w:r>
        <w:t xml:space="preserve">Là hắn! Hắn thật sự đã được cứu!</w:t>
      </w:r>
    </w:p>
    <w:p>
      <w:pPr>
        <w:pStyle w:val="BodyText"/>
      </w:pPr>
      <w:r>
        <w:t xml:space="preserve">Tâm tư nàng vui mừng khôn xiết.</w:t>
      </w:r>
    </w:p>
    <w:p>
      <w:pPr>
        <w:pStyle w:val="BodyText"/>
      </w:pPr>
      <w:r>
        <w:t xml:space="preserve">Y Vân lảo đảo ngã ngồi trên nghế.</w:t>
      </w:r>
    </w:p>
    <w:p>
      <w:pPr>
        <w:pStyle w:val="BodyText"/>
      </w:pPr>
      <w:r>
        <w:t xml:space="preserve">Trong sân tiếng động ầm ĩ, tiếng từng nhóm binh lính chia nhau ra tìm xung quanh.</w:t>
      </w:r>
    </w:p>
    <w:p>
      <w:pPr>
        <w:pStyle w:val="BodyText"/>
      </w:pPr>
      <w:r>
        <w:t xml:space="preserve">Có người chạy vào trong phòng Long Mạc.</w:t>
      </w:r>
    </w:p>
    <w:p>
      <w:pPr>
        <w:pStyle w:val="BodyText"/>
      </w:pPr>
      <w:r>
        <w:t xml:space="preserve">"Vương gia, Quân Lăng Thiên được cứu!" Một thanh âm lạnh lùng cất lên.</w:t>
      </w:r>
    </w:p>
    <w:p>
      <w:pPr>
        <w:pStyle w:val="BodyText"/>
      </w:pPr>
      <w:r>
        <w:t xml:space="preserve">Y Vân nghe thấy đó là thanh âm của Băng Nham, thị vệ Long Mạc.</w:t>
      </w:r>
    </w:p>
    <w:p>
      <w:pPr>
        <w:pStyle w:val="BodyText"/>
      </w:pPr>
      <w:r>
        <w:t xml:space="preserve">Y Vân đứng dậy, mở cửa phòng, thật sự không biết nên nói gì.</w:t>
      </w:r>
    </w:p>
    <w:p>
      <w:pPr>
        <w:pStyle w:val="BodyText"/>
      </w:pPr>
      <w:r>
        <w:t xml:space="preserve">Trong bóng đêm, ánh mắt Băng Nham thản nhiên lướt qua người Y Vân, khi hắn nhìn thấy Long Mạc không hề thở nằm bất động trên giường, nháy mắt đôi mắt liền lạnh như băng.</w:t>
      </w:r>
    </w:p>
    <w:p>
      <w:pPr>
        <w:pStyle w:val="BodyText"/>
      </w:pPr>
      <w:r>
        <w:t xml:space="preserve">Kiếm của hắn nhanh như chớp đặt trên cổ Y Vân, lạnh lùng nói: "Ngươi...hạ độc Vương gia?"</w:t>
      </w:r>
    </w:p>
    <w:p>
      <w:pPr>
        <w:pStyle w:val="BodyText"/>
      </w:pPr>
      <w:r>
        <w:t xml:space="preserve">"Không có, hắn không chết, chỉ ngất đi!" Y Vân nhàn nhạt nói, "Hắn là trúng phải đại nhan quả phụ, sau mười hai canh giờ sẽ hồi tỉnh!"</w:t>
      </w:r>
    </w:p>
    <w:p>
      <w:pPr>
        <w:pStyle w:val="BodyText"/>
      </w:pPr>
      <w:r>
        <w:t xml:space="preserve">Ánh mắt Băng Nham dịu lại, chạm lên mạch đập của Long Mạc, quả nhiên hắn cảm thấy nhịp đập có phần yếu ớt, nếu không cẩn thận sẽ không phát hiện được.</w:t>
      </w:r>
    </w:p>
    <w:p>
      <w:pPr>
        <w:pStyle w:val="BodyText"/>
      </w:pPr>
      <w:r>
        <w:t xml:space="preserve">Hắn biết, Vương gia đối với nữ tử này có tình cảm, hắn quay đầu nhìn Y Vân nói: "Ngươi ở trong phòng của mình, nếu hoàng thượng có hỏi, ngàn vạn lần cũng không được nhận mình hạ độc, nhất định phải chịu được cho đến khi Vương gia tỉnh lại, nếu không, ta không cứu được ngươi!"</w:t>
      </w:r>
    </w:p>
    <w:p>
      <w:pPr>
        <w:pStyle w:val="BodyText"/>
      </w:pPr>
      <w:r>
        <w:t xml:space="preserve">Y Vân bất an không yên trở lại trong phòng, ánh nến u ám lay động, trong lòng vẫn vui mừng, căn bản không chút quan tâm đến nguy hiểm sắp xảy ra.</w:t>
      </w:r>
    </w:p>
    <w:p>
      <w:pPr>
        <w:pStyle w:val="BodyText"/>
      </w:pPr>
      <w:r>
        <w:t xml:space="preserve">Bỗng nhiên, cửa phòng bị đá văng, mấy thị vệ tiến vào, căn phòng bỗng lâm vào không khí lạnh lẽo.</w:t>
      </w:r>
    </w:p>
    <w:p>
      <w:pPr>
        <w:pStyle w:val="BodyText"/>
      </w:pPr>
      <w:r>
        <w:t xml:space="preserve">Long Đằng chậm rãi bước đến.</w:t>
      </w:r>
    </w:p>
    <w:p>
      <w:pPr>
        <w:pStyle w:val="BodyText"/>
      </w:pPr>
      <w:r>
        <w:t xml:space="preserve">Ánh mắt mang theo căm hận nhìn Y Vân.</w:t>
      </w:r>
    </w:p>
    <w:p>
      <w:pPr>
        <w:pStyle w:val="BodyText"/>
      </w:pPr>
      <w:r>
        <w:t xml:space="preserve">"Đem yêu nữ mưu hại Nhị hoàng tử trói lại!"</w:t>
      </w:r>
    </w:p>
    <w:p>
      <w:pPr>
        <w:pStyle w:val="BodyText"/>
      </w:pPr>
      <w:r>
        <w:t xml:space="preserve">Y Vân nhẹ vuốt sợi tóc vươn trên trán, nói: "Hoàng thượng, sao người có thể chắc chắn là Y Vân mưu hại Nhị hoàng tử?"</w:t>
      </w:r>
    </w:p>
    <w:p>
      <w:pPr>
        <w:pStyle w:val="BodyText"/>
      </w:pPr>
      <w:r>
        <w:t xml:space="preserve">"Độc dược mà người dùng chẳng phải là loại dược mà mẫu thân ngươi đã từng dùng hai mươi năm trước hay sao? Dược này, ngoại trừ mẫu thân của ngươi, người khác có sao?" Long Đằng nói.</w:t>
      </w:r>
    </w:p>
    <w:p>
      <w:pPr>
        <w:pStyle w:val="BodyText"/>
      </w:pPr>
      <w:r>
        <w:t xml:space="preserve">Tâm tư Y Vân thở dài, thầm nghĩ "Đúng là, bản thân vì sợ Loan Nguyệt đưa kịch độc, cho nên dùng đại nhan quả phụ thay thế, không ngờ hoàng thượng chỉ cần liếc mắt là đã nhìn ra."</w:t>
      </w:r>
    </w:p>
    <w:p>
      <w:pPr>
        <w:pStyle w:val="BodyText"/>
      </w:pPr>
      <w:r>
        <w:t xml:space="preserve">Lăng Thiên được cứu ra, nàng chết cũng không tiếc, Y Vân dần nở nụ cười như hoa.</w:t>
      </w:r>
    </w:p>
    <w:p>
      <w:pPr>
        <w:pStyle w:val="BodyText"/>
      </w:pPr>
      <w:r>
        <w:t xml:space="preserve">Chương 94: Biến nguy thành an.</w:t>
      </w:r>
    </w:p>
    <w:p>
      <w:pPr>
        <w:pStyle w:val="BodyText"/>
      </w:pPr>
      <w:r>
        <w:t xml:space="preserve">"Hoàng thượng! Nguyệt tướng quân cầu kiến!" Giọng nói nhỏ nhẹ riêng biệt của thái giám cất lên.</w:t>
      </w:r>
    </w:p>
    <w:p>
      <w:pPr>
        <w:pStyle w:val="BodyText"/>
      </w:pPr>
      <w:r>
        <w:t xml:space="preserve">Biểu cảm trên gương mặt Long Đằng nháy mắt liền dịu xuống, bàn tay đang nâng lên cũng vô lực rũ</w:t>
      </w:r>
    </w:p>
    <w:p>
      <w:pPr>
        <w:pStyle w:val="BodyText"/>
      </w:pPr>
      <w:r>
        <w:t xml:space="preserve">Ánh mắt rét lạnh liếc mắt nhìn Y Vân, có lẽ vì đôi má lúm đồng tiền như hoa của Y Vân làm hắn nhớ đến người xưa, có lẽ vì Nguyệt Lãng tướng quân làm hắn tỉnh ngộ, hắn cuối cùng cũng không giết Y Vân, chỉ phân phó thị vệ giam giữ Y Vân, trông coi cẩn thận.</w:t>
      </w:r>
    </w:p>
    <w:p>
      <w:pPr>
        <w:pStyle w:val="BodyText"/>
      </w:pPr>
      <w:r>
        <w:t xml:space="preserve">Cả một đêm dài dằng dặc, Y Vân bị trói hai tay, không thể nhúc nhích nằm trên giường.</w:t>
      </w:r>
    </w:p>
    <w:p>
      <w:pPr>
        <w:pStyle w:val="BodyText"/>
      </w:pPr>
      <w:r>
        <w:t xml:space="preserve">Nàng lẳng lặng nhìn lãnh nguyệt ngoài cửa sổ, trong lòng, một thoáng vui mừng vô cùng, vì Lăng Thiên đã được cứu, một thoáng lại đau thương rớt nước mắt, vì nàng đã giày vò Long Mạc, một thoáng lại âu lo nặng nề, vì không thể hoá giải thù oán.</w:t>
      </w:r>
    </w:p>
    <w:p>
      <w:pPr>
        <w:pStyle w:val="BodyText"/>
      </w:pPr>
      <w:r>
        <w:t xml:space="preserve">Không biết đã qua bao lâu, bóng tối mịt mù bên ngoài cũng dần thay màu, trời đã sáng, Y Vân lại bị ném vào trong xe ngựa, bắt đầu một đoạn đường lắc lư.</w:t>
      </w:r>
    </w:p>
    <w:p>
      <w:pPr>
        <w:pStyle w:val="BodyText"/>
      </w:pPr>
      <w:r>
        <w:t xml:space="preserve">Xe ngựa đang chạy bỗng nhiên chậm lại, một người thị vệ vén rèm xe lên, ngồi xuống bên người Y Vân.</w:t>
      </w:r>
    </w:p>
    <w:p>
      <w:pPr>
        <w:pStyle w:val="BodyText"/>
      </w:pPr>
      <w:r>
        <w:t xml:space="preserve">"Thật không ngờ, ngươi cũng sẽ rơi vào tình cảnh thế này!" Thanh âm lạnh nhạt êm dịu nhưng lại hơi khàn khàn.</w:t>
      </w:r>
    </w:p>
    <w:p>
      <w:pPr>
        <w:pStyle w:val="BodyText"/>
      </w:pPr>
      <w:r>
        <w:t xml:space="preserve">Y Vân ngẩng đầu, nhìn thấy đôi mắt giễu cợt của Nguyệt Hạ Hương.</w:t>
      </w:r>
    </w:p>
    <w:p>
      <w:pPr>
        <w:pStyle w:val="BodyText"/>
      </w:pPr>
      <w:r>
        <w:t xml:space="preserve">Nàng vẫn là một thân nam trang thị vệ, có lẽ vì ngày ngày phơi nắng nơi sa trường nên sắc mặt không còn trắng nõn như ngọc, hai má gầy đi, đôi mắt trông có vẻ sâu hơn, ánh mắt cũng càng ngày càng lạnh lùng.</w:t>
      </w:r>
    </w:p>
    <w:p>
      <w:pPr>
        <w:pStyle w:val="BodyText"/>
      </w:pPr>
      <w:r>
        <w:t xml:space="preserve">Y Vân ảm đạm cười nói: "Đúng vậy, ta cũng không ngờ sẽ gặp phải tình trạng thế này, ngươi...vẫn khoẻ chứ?"</w:t>
      </w:r>
    </w:p>
    <w:p>
      <w:pPr>
        <w:pStyle w:val="BodyText"/>
      </w:pPr>
      <w:r>
        <w:t xml:space="preserve">Đôi mắt đẹp của Nguyệt Hạ Hương chợt loé lên, cười lạnh nói: "Ta tất nhiên là khoẻ!"</w:t>
      </w:r>
    </w:p>
    <w:p>
      <w:pPr>
        <w:pStyle w:val="BodyText"/>
      </w:pPr>
      <w:r>
        <w:t xml:space="preserve">Vẻ mặt tuy rằng kiêu ngạo, nhưng Y Vân vẫn nghe thấy trong lời nói của nàng phảng phất sự mất mát.</w:t>
      </w:r>
    </w:p>
    <w:p>
      <w:pPr>
        <w:pStyle w:val="BodyText"/>
      </w:pPr>
      <w:r>
        <w:t xml:space="preserve">"Không ngờ, ngươi là nữ nhi của cô cô!" Giọng nói Nguyệt Hạ Hương có chút chua xót.</w:t>
      </w:r>
    </w:p>
    <w:p>
      <w:pPr>
        <w:pStyle w:val="BodyText"/>
      </w:pPr>
      <w:r>
        <w:t xml:space="preserve">Từ nhỏ, nàng đã ngưỡng mộ cô cô, hôm qua trên chiến trường thoáng nhìn thấy nàng, quả nhiên là xinh đẹp thoát tục, nhưng mà, không ngờ, nha hoàn mà nàng căm ghét từ nhỏ, chính là nữ nhi của cô cô, là công chúa Nhật Hi Quốc.</w:t>
      </w:r>
    </w:p>
    <w:p>
      <w:pPr>
        <w:pStyle w:val="BodyText"/>
      </w:pPr>
      <w:r>
        <w:t xml:space="preserve">"Cho dù ngươi là nữ nhi của cô cô thì sao chứ, ta cho ngươi biết, ta sẽ không từ bỏ Nhị hoàng tử." Đôi mắt Nguyệt Hạ Hương đầy ngang ngược, nhưng giọng nói lại không còn vẻ ngạo mạn, cố chấp ngày xưa.</w:t>
      </w:r>
    </w:p>
    <w:p>
      <w:pPr>
        <w:pStyle w:val="BodyText"/>
      </w:pPr>
      <w:r>
        <w:t xml:space="preserve">Một tiểu thư cao ngạo, từ bỏ cuộc sống sung sướng, rong ruổi ngàn dặm, kết quả, vẫn không có được một cái nhìn của người nàng yêu thương, phải bi thương đến thế nào. Tuy nhiên, càng không có được, nàng lại càng cố chấp, càng kiên trì.</w:t>
      </w:r>
    </w:p>
    <w:p>
      <w:pPr>
        <w:pStyle w:val="BodyText"/>
      </w:pPr>
      <w:r>
        <w:t xml:space="preserve">Lúc này, Y Vân cảm nhận bản thân có thể hiểu rõ sự đau thương của nàng.</w:t>
      </w:r>
    </w:p>
    <w:p>
      <w:pPr>
        <w:pStyle w:val="BodyText"/>
      </w:pPr>
      <w:r>
        <w:t xml:space="preserve">"Y Vân thấy, nếu ngươi có thể buông tay! Có lẽ sẽ dễ chịu hơn."</w:t>
      </w:r>
    </w:p>
    <w:p>
      <w:pPr>
        <w:pStyle w:val="BodyText"/>
      </w:pPr>
      <w:r>
        <w:t xml:space="preserve">"Không có ngươi, hắn sẽ thích ta! Ta cũng sẽ có những ngày tháng hạnh phúc!" Nguyệt Hạ Hương căm hận nói.</w:t>
      </w:r>
    </w:p>
    <w:p>
      <w:pPr>
        <w:pStyle w:val="BodyText"/>
      </w:pPr>
      <w:r>
        <w:t xml:space="preserve">"Ngươi thật sự nghĩ như vậy sao?" Y Vân nói, không ngờ Nguyệt Hạ Hương không phải là người cố chấp bình thương.</w:t>
      </w:r>
    </w:p>
    <w:p>
      <w:pPr>
        <w:pStyle w:val="BodyText"/>
      </w:pPr>
      <w:r>
        <w:t xml:space="preserve">"Có thích khách!"</w:t>
      </w:r>
    </w:p>
    <w:p>
      <w:pPr>
        <w:pStyle w:val="BodyText"/>
      </w:pPr>
      <w:r>
        <w:t xml:space="preserve">Thị vệ ngoài xe hô to.</w:t>
      </w:r>
    </w:p>
    <w:p>
      <w:pPr>
        <w:pStyle w:val="BodyText"/>
      </w:pPr>
      <w:r>
        <w:t xml:space="preserve">Y Vân nhìn qua cửa xe ra ngoài, xe đang đi vào một vùng rừng núi vắng vẻ.</w:t>
      </w:r>
    </w:p>
    <w:p>
      <w:pPr>
        <w:pStyle w:val="BodyText"/>
      </w:pPr>
      <w:r>
        <w:t xml:space="preserve">Phía trước không nhìn thấy binh lính dẫn đầu, phía sau cũng không thấy binh lính bọc hậu.</w:t>
      </w:r>
    </w:p>
    <w:p>
      <w:pPr>
        <w:pStyle w:val="BodyText"/>
      </w:pPr>
      <w:r>
        <w:t xml:space="preserve">Mà đám người tập kích, theo hai bên đồi núi bắn xuống vô số mũi tên. Bởi vì là ban ngày, thị vệ có hơi khinh suất, nhưng giây phút sững người trôi qua, liền nhanh chóng vung kiếm lên, ngăn cản tên đang phóng tới.</w:t>
      </w:r>
    </w:p>
    <w:p>
      <w:pPr>
        <w:pStyle w:val="BodyText"/>
      </w:pPr>
      <w:r>
        <w:t xml:space="preserve">"Ngươi thử nghĩ, nếu thừa dịp này ta giết nhằm người, sẽ có ai hoài nghi ta không?"</w:t>
      </w:r>
    </w:p>
    <w:p>
      <w:pPr>
        <w:pStyle w:val="BodyText"/>
      </w:pPr>
      <w:r>
        <w:t xml:space="preserve">Đôi mắt đẹp của Nguyệt Hạ Hương loé sáng, nhìn Y Vân chậm rãi cười nói, nụ cười vô cùng quyến rũ.</w:t>
      </w:r>
    </w:p>
    <w:p>
      <w:pPr>
        <w:pStyle w:val="BodyText"/>
      </w:pPr>
      <w:r>
        <w:t xml:space="preserve">Y Vân nhìn khuôn miệng nàng cười như hoa, bỗng nhiên nàng cảm thấy rất lạnh, nàng không tin, Nguyệt Hạ Hương lại hận nàng sâu sắc như vậy.</w:t>
      </w:r>
    </w:p>
    <w:p>
      <w:pPr>
        <w:pStyle w:val="BodyText"/>
      </w:pPr>
      <w:r>
        <w:t xml:space="preserve">Nguyệt Hạ Hương từ trong ngực, rút ra một thanh đoản kiếm tinh xảo, mỉm cười nhìn Y Vân từ từ đâm tới.</w:t>
      </w:r>
    </w:p>
    <w:p>
      <w:pPr>
        <w:pStyle w:val="BodyText"/>
      </w:pPr>
      <w:r>
        <w:t xml:space="preserve">"Ngươi sẽ không giết ta, bởi vì ngươi biết, cho dù là ta có chết, ngươi vẫn không có được Long Mạc!" Y Vân lẳng lặng nói, "Hơn nữa, ta không tin, ngươi lại rảnh rỗi để giết ta!"</w:t>
      </w:r>
    </w:p>
    <w:p>
      <w:pPr>
        <w:pStyle w:val="BodyText"/>
      </w:pPr>
      <w:r>
        <w:t xml:space="preserve">Đôi mày Nguyệt Hạ Hương cứng lại, thanh đao kia liền dừng lại.</w:t>
      </w:r>
    </w:p>
    <w:p>
      <w:pPr>
        <w:pStyle w:val="BodyText"/>
      </w:pPr>
      <w:r>
        <w:t xml:space="preserve">Nàng nhìn chằm chằm vào gương mặt như hoa của Y Vân, làn da trắng nõn nà, đôi mày cong cong, sóng mũi khoé léo, đôi môi đỏ mọng, khuôn mặt này giống như có sức hấp dẫn kì lạ, toả sáng rạng ngời.</w:t>
      </w:r>
    </w:p>
    <w:p>
      <w:pPr>
        <w:pStyle w:val="BodyText"/>
      </w:pPr>
      <w:r>
        <w:t xml:space="preserve">Nhất là đôi mắt như nước kia, trong suốt mà sâu thẳm như con sóng nhẹ nhàng lan toả, dường như chứa đựng trong đó sự chân thành và thấu hiểu, ánh mắt kia như đang vỗ về nàng, ôm lấy nàng.</w:t>
      </w:r>
    </w:p>
    <w:p>
      <w:pPr>
        <w:pStyle w:val="BodyText"/>
      </w:pPr>
      <w:r>
        <w:t xml:space="preserve">Đối mặt với cái chết, nàng lại không hề hoang mang, cũng không sợ hãi, nàng gần như nhìn thấu lòng của Nguyệt Hạ Hương.</w:t>
      </w:r>
    </w:p>
    <w:p>
      <w:pPr>
        <w:pStyle w:val="BodyText"/>
      </w:pPr>
      <w:r>
        <w:t xml:space="preserve">Nguyệt Hạ Hương bỗng nhiên phát hiện, thật ra bàn thân còn rất kém so với Y Vân, không chỉ về dung mạo, mà còn về rất nhiều điểm khác.</w:t>
      </w:r>
    </w:p>
    <w:p>
      <w:pPr>
        <w:pStyle w:val="BodyText"/>
      </w:pPr>
      <w:r>
        <w:t xml:space="preserve">Bên ngoài xe truyền đến tiếng chém giết, từ trên núi nhảy xuống vô số hắc y nhân bịt mặt, thân thủ thoăn thoắt, ra tay tàn nhẫn.</w:t>
      </w:r>
    </w:p>
    <w:p>
      <w:pPr>
        <w:pStyle w:val="BodyText"/>
      </w:pPr>
      <w:r>
        <w:t xml:space="preserve">Tâm tư Y Vân hoảng hốt, là ai phái người tới?</w:t>
      </w:r>
    </w:p>
    <w:p>
      <w:pPr>
        <w:pStyle w:val="BodyText"/>
      </w:pPr>
      <w:r>
        <w:t xml:space="preserve">Quân Lăng Thiên? Hay là phụ mẫu?</w:t>
      </w:r>
    </w:p>
    <w:p>
      <w:pPr>
        <w:pStyle w:val="BodyText"/>
      </w:pPr>
      <w:r>
        <w:t xml:space="preserve">Là tới cứu người hay là đến giết Long Mạc và Long Đằng?</w:t>
      </w:r>
    </w:p>
    <w:p>
      <w:pPr>
        <w:pStyle w:val="BodyText"/>
      </w:pPr>
      <w:r>
        <w:t xml:space="preserve">Sự nghi ngờ trong lòng Y Vân trùng điệp.</w:t>
      </w:r>
    </w:p>
    <w:p>
      <w:pPr>
        <w:pStyle w:val="BodyText"/>
      </w:pPr>
      <w:r>
        <w:t xml:space="preserve">Cha nương có lẽ sẽ không ra tay vào lúc này, bởi vì nàng còn ở trong tay bọn họ, hai người sẽ không lỗ mãng như vậy.</w:t>
      </w:r>
    </w:p>
    <w:p>
      <w:pPr>
        <w:pStyle w:val="BodyText"/>
      </w:pPr>
      <w:r>
        <w:t xml:space="preserve">Vậy là Quân Lăng Thiên? Là hắn sao?</w:t>
      </w:r>
    </w:p>
    <w:p>
      <w:pPr>
        <w:pStyle w:val="BodyText"/>
      </w:pPr>
      <w:r>
        <w:t xml:space="preserve">Trái tim Y Vân đập nhanh, chợt thấy những Hắc y nhân này đang chém giết bỗng nhiên đều chạy về phía sau xe ngựa của Y Vân.</w:t>
      </w:r>
    </w:p>
    <w:p>
      <w:pPr>
        <w:pStyle w:val="BodyText"/>
      </w:pPr>
      <w:r>
        <w:t xml:space="preserve">Y Vân sửng sốt a lên một tiếng, phía sau là xe ngựa của Long Mạc, mười hai canh giờ vẫn chưa hết, Long Mạc lúc này vẫn còn chưa tỉnh. Tâm tư lập tức căng thẳng, Long Mạc không được xảy ra điều gì bất trắc, nếu như Long Mạc vì vậy mà bị thương, nàng còn mặt mũi nào mà sống.</w:t>
      </w:r>
    </w:p>
    <w:p>
      <w:pPr>
        <w:pStyle w:val="BodyText"/>
      </w:pPr>
      <w:r>
        <w:t xml:space="preserve">Nguyệt Hạ Hương hiển nhiên cũng ý thức được tình cảnh nguy hiểm của Long Mạc, nàng bỏ lại đoản kiếm, rút ra một thanh kiếm ở bên hông, từ trong xe nhảy xuống.</w:t>
      </w:r>
    </w:p>
    <w:p>
      <w:pPr>
        <w:pStyle w:val="BodyText"/>
      </w:pPr>
      <w:r>
        <w:t xml:space="preserve">Mấy hắc y nhân vây quanh xe ngựa của Long Mạc, mãnh liệt chém giết, thị vệ của Long Mạc khả năng cũng không bình thường, làm những hắc y nhân kia không thể đến gần.</w:t>
      </w:r>
    </w:p>
    <w:p>
      <w:pPr>
        <w:pStyle w:val="BodyText"/>
      </w:pPr>
      <w:r>
        <w:t xml:space="preserve">Có một người bỗng nhiên phi thân nhảy lên, không quan tâm đến đao kiếm xung quanh, đâm về phía màn xe, Nguyệt Hạ Hương hô lên một tiếng, cũng phi thân nhảy lên, hy vọng có thể ngăn cản thanh kiếm này.</w:t>
      </w:r>
    </w:p>
    <w:p>
      <w:pPr>
        <w:pStyle w:val="BodyText"/>
      </w:pPr>
      <w:r>
        <w:t xml:space="preserve">Bỗng nhiên, có một cánh tay thon dài từ trong xe vươn ra, đánh ra một chưởng đẩy Nguyệt Hạ Hương bay ra.</w:t>
      </w:r>
    </w:p>
    <w:p>
      <w:pPr>
        <w:pStyle w:val="BodyText"/>
      </w:pPr>
      <w:r>
        <w:t xml:space="preserve">Tay còn lại nhanh như chớp giữ mũi kiếm, chiêu thức biến áo, liền đoạt lấy kiếm trong tay hắc y nhân, tiếp theo một bóng trắng từ trong xe bay ra, "Cần gì phải làm như vậy! Lòng của ta vĩnh viễn cũng không dành cho ngươi!"</w:t>
      </w:r>
    </w:p>
    <w:p>
      <w:pPr>
        <w:pStyle w:val="BodyText"/>
      </w:pPr>
      <w:r>
        <w:t xml:space="preserve">Bóng trắng xuất hiện, một thanh âm tao nhã nhẹ nhàng truyền đến bên tai Nguyệt Hạ Hương.</w:t>
      </w:r>
    </w:p>
    <w:p>
      <w:pPr>
        <w:pStyle w:val="BodyText"/>
      </w:pPr>
      <w:r>
        <w:t xml:space="preserve">Đó là thanh âm của Long Mạc, trong lúc nhất thời, Nguyệt Hạ Hương như bị điểm phải huyệt đạo.</w:t>
      </w:r>
    </w:p>
    <w:p>
      <w:pPr>
        <w:pStyle w:val="BodyText"/>
      </w:pPr>
      <w:r>
        <w:t xml:space="preserve">Mấy thị vệ đồng loạt ra tay, tóm gọn mấy hắc y nhân kia. Những hắc y nhân này bị binh sĩ ngăn cản, một phần trốn thoát, phần thì bị giết, cũng không còn lại mấy tên.</w:t>
      </w:r>
    </w:p>
    <w:p>
      <w:pPr>
        <w:pStyle w:val="BodyText"/>
      </w:pPr>
      <w:r>
        <w:t xml:space="preserve">Long Mạc một thân bạch y tung bay, hắn khoanh tay mà đứng, như một phong thần anh tuấn.</w:t>
      </w:r>
    </w:p>
    <w:p>
      <w:pPr>
        <w:pStyle w:val="BodyText"/>
      </w:pPr>
      <w:r>
        <w:t xml:space="preserve">Hàn quang loé sáng trong đôi mắt, nhìn vào hắc y nhân hỏi: "Nói! Ai phái các ngươi tới?"</w:t>
      </w:r>
    </w:p>
    <w:p>
      <w:pPr>
        <w:pStyle w:val="BodyText"/>
      </w:pPr>
      <w:r>
        <w:t xml:space="preserve">Những tên này không hề sợ chết trái lại còn cười lạnh vài tiếng, bỗng nhiên ngã xuống, chết đi.</w:t>
      </w:r>
    </w:p>
    <w:p>
      <w:pPr>
        <w:pStyle w:val="BodyText"/>
      </w:pPr>
      <w:r>
        <w:t xml:space="preserve">Long Mạc than thầm một t thị vệ bên ngươi: "Hoàng thượng thế nào?"</w:t>
      </w:r>
    </w:p>
    <w:p>
      <w:pPr>
        <w:pStyle w:val="BodyText"/>
      </w:pPr>
      <w:r>
        <w:t xml:space="preserve">Thị vệ đáp: "Hoàng thượng không có việc gì, Vương gia yên tâm!"</w:t>
      </w:r>
    </w:p>
    <w:p>
      <w:pPr>
        <w:pStyle w:val="BodyText"/>
      </w:pPr>
      <w:r>
        <w:t xml:space="preserve">Long Mạc gật đầu, nhẹ nhàng đi đến bên cạnh xe ngựa của Y Vân.</w:t>
      </w:r>
    </w:p>
    <w:p>
      <w:pPr>
        <w:pStyle w:val="BodyText"/>
      </w:pPr>
      <w:r>
        <w:t xml:space="preserve">Vén rèm lên, hắn thấy nàng cả người bị trói.</w:t>
      </w:r>
    </w:p>
    <w:p>
      <w:pPr>
        <w:pStyle w:val="BodyText"/>
      </w:pPr>
      <w:r>
        <w:t xml:space="preserve">Y Vân nhợt nhạt cười, không ngờ, Long Mạc lại có thể nhanh tỉnh lại như vậy. Nhìn thấy Long Mạc không việc gì, tâm trạng lo lắng cuối cùng cũng dịu đi, không để tâm đến dáng vẻ thảm hại của mình.</w:t>
      </w:r>
    </w:p>
    <w:p>
      <w:pPr>
        <w:pStyle w:val="BodyText"/>
      </w:pPr>
      <w:r>
        <w:t xml:space="preserve">Đôi mày Long Mạc ngưng đọng, lòng đau đến co thắt.</w:t>
      </w:r>
    </w:p>
    <w:p>
      <w:pPr>
        <w:pStyle w:val="BodyText"/>
      </w:pPr>
      <w:r>
        <w:t xml:space="preserve">Hai tay của hắn vô cùng dịu dàng tháo bỏ dây trói của Y Vân.</w:t>
      </w:r>
    </w:p>
    <w:p>
      <w:pPr>
        <w:pStyle w:val="BodyText"/>
      </w:pPr>
      <w:r>
        <w:t xml:space="preserve">Y Vân nói: "Đại ca ca, ngươi không hận ta sao? Là ta hạ độc ngươi, hại ngươi hôn mê lâu như vậy! Ngươi đừng tháo, những thứ này Y Vân đáng phải chịu."</w:t>
      </w:r>
    </w:p>
    <w:p>
      <w:pPr>
        <w:pStyle w:val="BodyText"/>
      </w:pPr>
      <w:r>
        <w:t xml:space="preserve">"Vân nhi, ta sao lại hận ngươi!" Long Mạc nói.</w:t>
      </w:r>
    </w:p>
    <w:p>
      <w:pPr>
        <w:pStyle w:val="BodyText"/>
      </w:pPr>
      <w:r>
        <w:t xml:space="preserve">Nếu như hận ngươi, ta sao lại uống ly rượu kia.</w:t>
      </w:r>
    </w:p>
    <w:p>
      <w:pPr>
        <w:pStyle w:val="BodyText"/>
      </w:pPr>
      <w:r>
        <w:t xml:space="preserve">Long Mạc đem dây thừng trên người Y Vân cởi bỏ, nhìn thấy trên cổ tay nàng hằn lên vết máu, đôi mày cứng lại.</w:t>
      </w:r>
    </w:p>
    <w:p>
      <w:pPr>
        <w:pStyle w:val="BodyText"/>
      </w:pPr>
      <w:r>
        <w:t xml:space="preserve">"Vân nhi, có đau không? Một lát ta sẽ bôi thuốc cho ngươi!"</w:t>
      </w:r>
    </w:p>
    <w:p>
      <w:pPr>
        <w:pStyle w:val="BodyText"/>
      </w:pPr>
      <w:r>
        <w:t xml:space="preserve">"Đại ca ca, Vân nhi không có việc gì, nhưng mà ngươi, ngươi không sao chứ." Ánh mắt Y Vân quan tâm đảo qua trên người Long Mạc.</w:t>
      </w:r>
    </w:p>
    <w:p>
      <w:pPr>
        <w:pStyle w:val="BodyText"/>
      </w:pPr>
      <w:r>
        <w:t xml:space="preserve">"Ta không có việc gì, chẳng qua là ngủ một giấc!" Long Mạc khẽ cười nói.</w:t>
      </w:r>
    </w:p>
    <w:p>
      <w:pPr>
        <w:pStyle w:val="BodyText"/>
      </w:pPr>
      <w:r>
        <w:t xml:space="preserve">Hắn không thể nói, mùi vị chết giả kia, cảm giác bất động, ngạt thở kia đau đớn, khổ sở như thế nào.</w:t>
      </w:r>
    </w:p>
    <w:p>
      <w:pPr>
        <w:pStyle w:val="BodyText"/>
      </w:pPr>
      <w:r>
        <w:t xml:space="preserve">Ánh mắt hắn chạm đến thanh đoản kiếm bên người Y vân, kinh ngạc, ánh mắt dần trở nên lạnh lẽo.</w:t>
      </w:r>
    </w:p>
    <w:p>
      <w:pPr>
        <w:pStyle w:val="BodyText"/>
      </w:pPr>
      <w:r>
        <w:t xml:space="preserve">Hắn biết, mới vừa rồi là Nguyệt Hạ Hương ở trên xe của Y vân, thanh đoản kiếm kia hiển nhiên là do nàng để lại.</w:t>
      </w:r>
    </w:p>
    <w:p>
      <w:pPr>
        <w:pStyle w:val="BodyText"/>
      </w:pPr>
      <w:r>
        <w:t xml:space="preserve">Nguyệt Hạ Hương lấy ra đoản kiếm, tuyệt đối không phải vì cởi bỏ dây thừng cho Y Vân.</w:t>
      </w:r>
    </w:p>
    <w:p>
      <w:pPr>
        <w:pStyle w:val="BodyText"/>
      </w:pPr>
      <w:r>
        <w:t xml:space="preserve">Chỉ có một khả năng, nàng muốn hại Y Vân.</w:t>
      </w:r>
    </w:p>
    <w:p>
      <w:pPr>
        <w:pStyle w:val="BodyText"/>
      </w:pPr>
      <w:r>
        <w:t xml:space="preserve">Long Mạc bỗng nhiên ôm lấy Y Vân, hướng đến xe ngựa của mình, hắn tuyệt đối sẽ không để cho nàng tiếp tục bị thương.</w:t>
      </w:r>
    </w:p>
    <w:p>
      <w:pPr>
        <w:pStyle w:val="BodyText"/>
      </w:pPr>
      <w:r>
        <w:t xml:space="preserve">Ánh nắng rực rỡ, Long Mạc ôm Y Vân từ trong ánh sáng rời đi.</w:t>
      </w:r>
    </w:p>
    <w:p>
      <w:pPr>
        <w:pStyle w:val="BodyText"/>
      </w:pPr>
      <w:r>
        <w:t xml:space="preserve">Thời gian gần đây, bên môi Long Mạc luôn là nụ cười ôn nhu nhưng buồn bả lãnh đạm, nụ cười kia khiến ánh nắng màu ngọc cũng có phần phai nhạt.</w:t>
      </w:r>
    </w:p>
    <w:p>
      <w:pPr>
        <w:pStyle w:val="BodyText"/>
      </w:pPr>
      <w:r>
        <w:t xml:space="preserve">Nguyệt Hạ Hương mải miết nhìn vào bóng trắng kia, nàng chợt phát hiện, cho dù nàng có cố gắng cả đời, vẫn không có được nụ cười kia, nói chi đến trái tim của hắn.</w:t>
      </w:r>
    </w:p>
    <w:p>
      <w:pPr>
        <w:pStyle w:val="Compact"/>
      </w:pPr>
      <w:r>
        <w:t xml:space="preserve">Có lẽ, nàng nên buông tay!</w:t>
      </w:r>
      <w:r>
        <w:br w:type="textWrapping"/>
      </w:r>
      <w:r>
        <w:br w:type="textWrapping"/>
      </w:r>
    </w:p>
    <w:p>
      <w:pPr>
        <w:pStyle w:val="Heading2"/>
      </w:pPr>
      <w:bookmarkStart w:id="72" w:name="chương-095---096"/>
      <w:bookmarkEnd w:id="72"/>
      <w:r>
        <w:t xml:space="preserve">50. Chương 095 - 096</w:t>
      </w:r>
    </w:p>
    <w:p>
      <w:pPr>
        <w:pStyle w:val="Compact"/>
      </w:pPr>
      <w:r>
        <w:br w:type="textWrapping"/>
      </w:r>
      <w:r>
        <w:br w:type="textWrapping"/>
      </w:r>
      <w:r>
        <w:t xml:space="preserve">Chương 95: Quên không được.</w:t>
      </w:r>
    </w:p>
    <w:p>
      <w:pPr>
        <w:pStyle w:val="BodyText"/>
      </w:pPr>
      <w:r>
        <w:t xml:space="preserve">Ban đêm.</w:t>
      </w:r>
    </w:p>
    <w:p>
      <w:pPr>
        <w:pStyle w:val="BodyText"/>
      </w:pPr>
      <w:r>
        <w:t xml:space="preserve">Đội quân đóng ở một vùng quê yên tĩnh ven đường.</w:t>
      </w:r>
    </w:p>
    <w:p>
      <w:pPr>
        <w:pStyle w:val="BodyText"/>
      </w:pPr>
      <w:r>
        <w:t xml:space="preserve">Vùng quê ở hướng Đông Nam, là một cánh rừng rậm rạp, ban đêm gió lạnh thấu xương. Binh sĩ từng nhóm lấy ra hành lý của mình, là chăn nệm đơn giản, nằm xuống đất mà ngủ.</w:t>
      </w:r>
    </w:p>
    <w:p>
      <w:pPr>
        <w:pStyle w:val="BodyText"/>
      </w:pPr>
      <w:r>
        <w:t xml:space="preserve">Hoàng thượng và Long Mạc ở lại bên trong một dịch trạm, Long Mạc vốn cũng muốn Y Vân cũng ở lại đây, nhưng Y Vân lại cố chấp vô cùng, như thế nào cũng không muốn. Hiện tại thì Hoàng thượng tuy rằng mở một mắt nhắm một mắt, không hề để ý đến nàng, nhưng cũng không biết khi nào thì phát hoả. Huống chi, Y Vân còn có một ước mong nho nhỏ, hy vọng Lăng Thiên có thể tới cứu nàng, nếu ở trong dịch trạm nơi quân đội canh gác hùng hậu, Lăng Thiên sao có thể cứu nàng.</w:t>
      </w:r>
    </w:p>
    <w:p>
      <w:pPr>
        <w:pStyle w:val="BodyText"/>
      </w:pPr>
      <w:r>
        <w:t xml:space="preserve">Long Mạc bất đắc dĩ, liền dựng một cái lều nhỏ trên cánh đồng hoang vu, muốn Y Vân ngủ ở trong lều. Y Vân nhìn thấy căn lều thì lại nghĩ tới Quân Lăng Thiên, cũng không chịu ởtình nguyện chờ ở trong xe ngựa.</w:t>
      </w:r>
    </w:p>
    <w:p>
      <w:pPr>
        <w:pStyle w:val="BodyText"/>
      </w:pPr>
      <w:r>
        <w:t xml:space="preserve">Xe ngựa cũng rộng rãi, Long Mạc phái nhiều thị vệ bảo vệ nàng.</w:t>
      </w:r>
    </w:p>
    <w:p>
      <w:pPr>
        <w:pStyle w:val="BodyText"/>
      </w:pPr>
      <w:r>
        <w:t xml:space="preserve">Y Vân nằm ở trong xe ngựa, nhìn qua màn xe, nhìn lên bầu trời mênh mông. Trong rừng thỉnh thoảng truyền đến tiếng chim thầm thì.</w:t>
      </w:r>
    </w:p>
    <w:p>
      <w:pPr>
        <w:pStyle w:val="BodyText"/>
      </w:pPr>
      <w:r>
        <w:t xml:space="preserve">Đêm đã khuya, thị vệ bên ngoài cũng lần lượt nghỉ ngơi.</w:t>
      </w:r>
    </w:p>
    <w:p>
      <w:pPr>
        <w:pStyle w:val="BodyText"/>
      </w:pPr>
      <w:r>
        <w:t xml:space="preserve">Không biết Lăng Thiên có còn trách nàng giúp cứu Long Đằng, có lẽ là còn, nếu không, hắn vì sao còn chưa đến, chưa đến cứu nàng.</w:t>
      </w:r>
    </w:p>
    <w:p>
      <w:pPr>
        <w:pStyle w:val="BodyText"/>
      </w:pPr>
      <w:r>
        <w:t xml:space="preserve">Y Vân đang trầm tư, ngoài xe ngựa liền truyền đến giọng nói êm tai của Long Mạc.</w:t>
      </w:r>
    </w:p>
    <w:p>
      <w:pPr>
        <w:pStyle w:val="BodyText"/>
      </w:pPr>
      <w:r>
        <w:t xml:space="preserve">"Vân nhi, ngươi ngủ rồi sao?"</w:t>
      </w:r>
    </w:p>
    <w:p>
      <w:pPr>
        <w:pStyle w:val="BodyText"/>
      </w:pPr>
      <w:r>
        <w:t xml:space="preserve">Y Vân không ngờ Long Mạc muộn như vậy còn đến thăm nàng, nói: "Vân nhi một lát sẽ ngủ, Đại ca ca cũng nên sớm nghỉ đi."</w:t>
      </w:r>
    </w:p>
    <w:p>
      <w:pPr>
        <w:pStyle w:val="BodyText"/>
      </w:pPr>
      <w:r>
        <w:t xml:space="preserve">"Được, ta đi đây!" Giọng nói Long Mạc nhẹ nhàng.</w:t>
      </w:r>
    </w:p>
    <w:p>
      <w:pPr>
        <w:pStyle w:val="BodyText"/>
      </w:pPr>
      <w:r>
        <w:t xml:space="preserve">Ngoài xe ngựa không còn tiếng động, nhưng mà Y Vân vẫn cảm thấy Long Mạc vẫn còn ở đấy.</w:t>
      </w:r>
    </w:p>
    <w:p>
      <w:pPr>
        <w:pStyle w:val="BodyText"/>
      </w:pPr>
      <w:r>
        <w:t xml:space="preserve">Nàng lần tìm đèn cầy, vém rèm lên, dưới ánh trăng nhàn nhạt, Long Mạc một thân bạch y đứng tựa vào thành xe, nhìn nàng mỉm cười.</w:t>
      </w:r>
    </w:p>
    <w:p>
      <w:pPr>
        <w:pStyle w:val="BodyText"/>
      </w:pPr>
      <w:r>
        <w:t xml:space="preserve">"Đại ca ca, đã trễ thế này, ngươi sao lại tới? Vì sao còn chưa nghỉ?" Y Vân có chút oán trách nói.</w:t>
      </w:r>
    </w:p>
    <w:p>
      <w:pPr>
        <w:pStyle w:val="BodyText"/>
      </w:pPr>
      <w:r>
        <w:t xml:space="preserve">"Ta lo cho ngươi, nên đến xem!"</w:t>
      </w:r>
    </w:p>
    <w:p>
      <w:pPr>
        <w:pStyle w:val="BodyText"/>
      </w:pPr>
      <w:r>
        <w:t xml:space="preserve">Y Vân bật cười, nói :" Đại ca ca, nơi này có mấy ngàn binh sĩ đóng quân, ngươi còn lo lắng cái gì. Chẳng lẽ sợ ta ban đêm bị chim ăn sao?"</w:t>
      </w:r>
    </w:p>
    <w:p>
      <w:pPr>
        <w:pStyle w:val="BodyText"/>
      </w:pPr>
      <w:r>
        <w:t xml:space="preserve">Nụ cười Y Vân hiện ra dưới ánh trăng, giống như một đoá hoa sen đẹp mà thanh tịnh, lặng lẽ nở rộ trong bóng đêm, Long Mạc nhìn chằm chằm vào nụ cười của Y Vân, trong phút chốc dường như nghe thấy âm thanh hoa nở, đáy lòng biến chuyển.</w:t>
      </w:r>
    </w:p>
    <w:p>
      <w:pPr>
        <w:pStyle w:val="BodyText"/>
      </w:pPr>
      <w:r>
        <w:t xml:space="preserve">"Ngay cả có mấy vạn binh tướng đóng quân, ta cũng lo lắng cho ngươi, bởi vì Vân nhi của ta là một tiểu tiên nữ, ta sợ thừa lúc ta đi vắng, lén trở về Thiên đình!" Long Mạc nói từng lời đều tràn ngập nhu tình mật ý.</w:t>
      </w:r>
    </w:p>
    <w:p>
      <w:pPr>
        <w:pStyle w:val="BodyText"/>
      </w:pPr>
      <w:r>
        <w:t xml:space="preserve">Hắn nhẹ nhàng nâng tay, vén lấy sợi tóc trên trán Y Vân.</w:t>
      </w:r>
    </w:p>
    <w:p>
      <w:pPr>
        <w:pStyle w:val="BodyText"/>
      </w:pPr>
      <w:r>
        <w:t xml:space="preserve">Y Vân nhìn thấy tình cảm ấm áp trong mắt Long Mạc càng ngày càng đậm, nàng nhẹ cắn chặt răng, có một số việc không nên cưỡng cầu, cứ mãi trì hoãn cũng không tốt chi bằng nói sớm một chút.</w:t>
      </w:r>
    </w:p>
    <w:p>
      <w:pPr>
        <w:pStyle w:val="BodyText"/>
      </w:pPr>
      <w:r>
        <w:t xml:space="preserve">"Đại ca ca, ngươi lên xe đi, Y Vân có chuyện muốn nói với ngươi."</w:t>
      </w:r>
    </w:p>
    <w:p>
      <w:pPr>
        <w:pStyle w:val="BodyText"/>
      </w:pPr>
      <w:r>
        <w:t xml:space="preserve">Tâm trạng Long Mạc vui vẻ, vém rèm xe lên, chui vào trong.</w:t>
      </w:r>
    </w:p>
    <w:p>
      <w:pPr>
        <w:pStyle w:val="BodyText"/>
      </w:pPr>
      <w:r>
        <w:t xml:space="preserve">Y Vân ngồi trên giường, gục mặt xuống, không dám nhìn thẳng vào đôi mắt Long Mạc, nhẹ giọng nói: "Đại ca ca, có chuyện ta muốn nói rõ ràng với ngươi, ta và Quân Lăng Thiên thật ra..."</w:t>
      </w:r>
    </w:p>
    <w:p>
      <w:pPr>
        <w:pStyle w:val="BodyText"/>
      </w:pPr>
      <w:r>
        <w:t xml:space="preserve">Y Vân còn chưa nói xong, liền bị Long Mạc ngắt lời, sắc mặt hắn kỳ lạ nói: "Vân nhi, đêm đã khuya, ngươi nên nghỉ ngơi, ta còn có chuyện xử lý, phải đi tìm phụ hoàng bàn bạc!" Xoay người hốt hoảng rời đi, bởi vì hắn đoán được Y Vân muốn nói điều gì, cho nên hắn sợ hãi, sợ hãi nghe thấy lời nói của nàng.</w:t>
      </w:r>
    </w:p>
    <w:p>
      <w:pPr>
        <w:pStyle w:val="BodyText"/>
      </w:pPr>
      <w:r>
        <w:t xml:space="preserve">Y Vân túm lấy tay hắn, "Đại ca ca, không cần đi, ngươi nghe ta nói hết, ta và Quân Lăng Thiên, đã ở chung với nhau, lòng của ta đều đã giao hết cho hắn."</w:t>
      </w:r>
    </w:p>
    <w:p>
      <w:pPr>
        <w:pStyle w:val="BodyText"/>
      </w:pPr>
      <w:r>
        <w:t xml:space="preserve">Sống lưng Long Mạc cứng đờ, thật lâu sau mới chậm rãi xoay người lại, trên gương mặt như bạch ngọc, tràn ngập sự bi thương, nhưng ánh mắt sâu sắc là sự bướng bỉnh và bất chấp.</w:t>
      </w:r>
    </w:p>
    <w:p>
      <w:pPr>
        <w:pStyle w:val="BodyText"/>
      </w:pPr>
      <w:r>
        <w:t xml:space="preserve">"Vân nhi, ta không quan tâm chuyện giữa ngươi và hắn, ta sẽ không buông tay." Hắn gằn từng tiếng chậm rãi nói.</w:t>
      </w:r>
    </w:p>
    <w:p>
      <w:pPr>
        <w:pStyle w:val="BodyText"/>
      </w:pPr>
      <w:r>
        <w:t xml:space="preserve">"Đại ca ca, ngươi cần gì phải như vậy, ngươi không cần phải tiếp tục nghĩ đến ta, không cần phải đối xử tốt với ta như vậy, Vân nhi không xứng với tình yêu của ngươi. Lòng đã mất, không thể trở về." Y Vân nhìn chằm chằm vào gương mặt tái nhợt của Long Mạc, nói.</w:t>
      </w:r>
    </w:p>
    <w:p>
      <w:pPr>
        <w:pStyle w:val="BodyText"/>
      </w:pPr>
      <w:r>
        <w:t xml:space="preserve">"Ngươi và hắn sẽ không có kết quả, Vân nhi, ta sẽ cưng chiều ngươi, yêu thương ngươi, cho ngươi cuộc sống không lo nghĩ. Ngươi vĩnh viễn là người ta yêu nhất, chỉ có ta mới mang lại hạnh phúc cho ngươi, Vân nhi, ta tin rằng một ngày nào đó ngươi sẽ quên hắn."</w:t>
      </w:r>
    </w:p>
    <w:p>
      <w:pPr>
        <w:pStyle w:val="BodyText"/>
      </w:pPr>
      <w:r>
        <w:t xml:space="preserve">Long Mạc khó khăn nói.</w:t>
      </w:r>
    </w:p>
    <w:p>
      <w:pPr>
        <w:pStyle w:val="BodyText"/>
      </w:pPr>
      <w:r>
        <w:t xml:space="preserve">Y Vân cắn môi, nhẫn tâm nói: "Sẽ không, ta vĩnh viễn cũng không quên được hắn, hắn là một vết chu sa ở trên trái tim ta, cả một đời này cũng không xoá được, trừ phi không còn trái tim, chết đi. Đại ca ca, ngươi quên ta đi."</w:t>
      </w:r>
    </w:p>
    <w:p>
      <w:pPr>
        <w:pStyle w:val="BodyText"/>
      </w:pPr>
      <w:r>
        <w:t xml:space="preserve">Long Mạc quay đầu, gương mặt ẩn sau ánh nến, Y Vân nhìn không thấy biểu cảm trên mặt hắn.</w:t>
      </w:r>
    </w:p>
    <w:p>
      <w:pPr>
        <w:pStyle w:val="BodyText"/>
      </w:pPr>
      <w:r>
        <w:t xml:space="preserve">Thật lâu sau, Y Vân nghe thấy giọng nói khàn khàn của Long Mạc vang lên, "Vân nhi, hắn là một vết chu sa trên trái tim của ngươi, thì ngươi không phải cũng là một vết chu sa trên lòng ta hay sao, ngươi quên không được hắn, ta cũng như vậy không quên được ngươi."</w:t>
      </w:r>
    </w:p>
    <w:p>
      <w:pPr>
        <w:pStyle w:val="BodyText"/>
      </w:pPr>
      <w:r>
        <w:t xml:space="preserve">Đáy lòng Y Vân như bị kìm hãm, nói không nên lời.</w:t>
      </w:r>
    </w:p>
    <w:p>
      <w:pPr>
        <w:pStyle w:val="BodyText"/>
      </w:pPr>
      <w:r>
        <w:t xml:space="preserve">Long Mạc nhìn vào đôi mắt ưu thương của Y Vân đằng sau ánh nến, cả người như bị vùi trong nước sôi lửa bỏng.</w:t>
      </w:r>
    </w:p>
    <w:p>
      <w:pPr>
        <w:pStyle w:val="BodyText"/>
      </w:pPr>
      <w:r>
        <w:t xml:space="preserve">Chẳng lẽ đời này nghiệp chướng của hắn quá nặng, chẳng lẽ bởi vì bọn họ tiêu diệt quốc gia của Quân Lăng Thiên, nên ông trời là đang trừng phạt hắn sao? Để cho hắn thật sự mất đi tình yêu.</w:t>
      </w:r>
    </w:p>
    <w:p>
      <w:pPr>
        <w:pStyle w:val="BodyText"/>
      </w:pPr>
      <w:r>
        <w:t xml:space="preserve">Quân Lăng Thiên! Long Mạc cắn chặt mội, kể từ khi biết thân phận của hắn, Long Mạc liền hiểu được vì sao lúc trước hắn cướp đi Y Vân, là vì trả thù mình.</w:t>
      </w:r>
    </w:p>
    <w:p>
      <w:pPr>
        <w:pStyle w:val="BodyText"/>
      </w:pPr>
      <w:r>
        <w:t xml:space="preserve">Người nam nhân này thật sự yêu Vân nhi sao? Có lẽ, hắn sẽ không yên tâm giao Y Vân cho hắn, sẽ không!</w:t>
      </w:r>
    </w:p>
    <w:p>
      <w:pPr>
        <w:pStyle w:val="BodyText"/>
      </w:pPr>
      <w:r>
        <w:t xml:space="preserve">Y Vân nhìn thấy sự đau khổ và bướng bỉnh của Long Mạc, nhìn thấy sự nhu tình và bất chấp của hắn, không khỏi âm thầm thở dài một hơi, tại sao mọi chuyện đều không như những gì nàng nghĩ.</w:t>
      </w:r>
    </w:p>
    <w:p>
      <w:pPr>
        <w:pStyle w:val="BodyText"/>
      </w:pPr>
      <w:r>
        <w:t xml:space="preserve">"Đại ca ca, ngươi tội gì phải hành hạ mình như vậy!" Giọng nói Y Vân gian nan.</w:t>
      </w:r>
    </w:p>
    <w:p>
      <w:pPr>
        <w:pStyle w:val="BodyText"/>
      </w:pPr>
      <w:r>
        <w:t xml:space="preserve">Lăng Thiên, tuy rằng hắn còn hận nàng, tuy rằng hắn vĩnh viễn sẽ không tha thứ cho nàng, nhưng mà nàng vẫn không quên hắn, coi như hắn là một giấc mộng của nàng, nàng cũng tình nguyện ở mãi trong mộng, không tỉnh lại.</w:t>
      </w:r>
    </w:p>
    <w:p>
      <w:pPr>
        <w:pStyle w:val="BodyText"/>
      </w:pPr>
      <w:r>
        <w:t xml:space="preserve">Mà Long Mạc, hắn là Đại ca ca mà nàng đã say mê từ nhỏ, ngay cả không hề thương hắn, nhưng mà nàng đối với hắn vẫn có một loại tình cảm không thể cắt đứt, nàng sao lại nhẫn tâm tổn thương hắn.</w:t>
      </w:r>
    </w:p>
    <w:p>
      <w:pPr>
        <w:pStyle w:val="BodyText"/>
      </w:pPr>
      <w:r>
        <w:t xml:space="preserve">"Vân nhi, đêm đã khuya, hãy nghỉ ngơi cho tốt, ta ở bên ngoài trông coi." Long Mạc ngẩng đầu, trên mặt đã không còn vẻ bi thương, khôi phục lại nét mặt hờ hững.</w:t>
      </w:r>
    </w:p>
    <w:p>
      <w:pPr>
        <w:pStyle w:val="BodyText"/>
      </w:pPr>
      <w:r>
        <w:t xml:space="preserve">Hắn xoay người không nhìn Y Vân, vén rèm đi ra ngoài.</w:t>
      </w:r>
    </w:p>
    <w:p>
      <w:pPr>
        <w:pStyle w:val="BodyText"/>
      </w:pPr>
      <w:r>
        <w:t xml:space="preserve">Ngoài xe ngựa, bóng đêm dày đặc, lãnh nguyệt lặng yên.</w:t>
      </w:r>
    </w:p>
    <w:p>
      <w:pPr>
        <w:pStyle w:val="BodyText"/>
      </w:pPr>
      <w:r>
        <w:t xml:space="preserve">Chương 96: Túi hương đưa tin.</w:t>
      </w:r>
    </w:p>
    <w:p>
      <w:pPr>
        <w:pStyle w:val="BodyText"/>
      </w:pPr>
      <w:r>
        <w:t xml:space="preserve">Đội quân đã trải qua nửa tháng đi đường gian nan, cuối cùng sau giờ ngọ, cũng đã đến được ngoại ô kinh thành Nam Long Quốc.</w:t>
      </w:r>
    </w:p>
    <w:p>
      <w:pPr>
        <w:pStyle w:val="BodyText"/>
      </w:pPr>
      <w:r>
        <w:t xml:space="preserve">Từ đầu cho đến bây giờ, cũng gặp phải mấy lần bị tập kích lớn nhỏ khác nhau, binh sĩ của Nguyệt Lãng tướng quân chết đi cũng không ít, nhưng những người này không hổ đã trải qua gian khổ trên sa trường, cuối cùng cũng có thể biến nguy thành an, hộ tống Long Đằng an toàn về kinh.</w:t>
      </w:r>
    </w:p>
    <w:p>
      <w:pPr>
        <w:pStyle w:val="BodyText"/>
      </w:pPr>
      <w:r>
        <w:t xml:space="preserve">Chỉ cần Long Đằng an toàn, kinh thành sẽ tránh được một trận loạn lạc.</w:t>
      </w:r>
    </w:p>
    <w:p>
      <w:pPr>
        <w:pStyle w:val="BodyText"/>
      </w:pPr>
      <w:r>
        <w:t xml:space="preserve">Ánh nắng giờ ngọ sáng rỡ, chiếu lên mặt nước Lăng Hà, phát sáng lóng lánh. Lăng Hà vẫn trong veo thanh khiết! Mặt nước đón ánh mặt trời.</w:t>
      </w:r>
    </w:p>
    <w:p>
      <w:pPr>
        <w:pStyle w:val="BodyText"/>
      </w:pPr>
      <w:r>
        <w:t xml:space="preserve">Đội quân dừng lại ven bờ Lăng Hà, Long Mạc đã truyền thư tín đến cấm vệ quân trong kinh thành, nếu không có chuyện gì bất ngờ xảy ra, bọn họ sẽ đến đây tiếp ứng, dù sao thì quân đội này cũng do một tay Long Mạc quản lý, Long Phi, đại ca của hắn, biết phụ hoàng quay về kinh, cũng sẽ biết khó mà lui.</w:t>
      </w:r>
    </w:p>
    <w:p>
      <w:pPr>
        <w:pStyle w:val="BodyText"/>
      </w:pPr>
      <w:r>
        <w:t xml:space="preserve">Cuối cùng cũng đã đến kinh thành, tựa như thấy được ánh sáng rạng đông, những binh sĩ cũng có phần lơi lỏng cảnh giác.</w:t>
      </w:r>
    </w:p>
    <w:p>
      <w:pPr>
        <w:pStyle w:val="BodyText"/>
      </w:pPr>
      <w:r>
        <w:t xml:space="preserve">Mà đôi mày Long Mạc lại càng ngày càng nhíu chặt.</w:t>
      </w:r>
    </w:p>
    <w:p>
      <w:pPr>
        <w:pStyle w:val="BodyText"/>
      </w:pPr>
      <w:r>
        <w:t xml:space="preserve">Hắn đang lo lắng một người.</w:t>
      </w:r>
    </w:p>
    <w:p>
      <w:pPr>
        <w:pStyle w:val="BodyText"/>
      </w:pPr>
      <w:r>
        <w:t xml:space="preserve">Cả một đoạn đường hắn đều không có xuất hiện, khiến Long Mạc hoài nghi những hắc y nhân đến ám sát, có lẽ căn bản không phải do hắn phái tới, hẳn là Long Phi.</w:t>
      </w:r>
    </w:p>
    <w:p>
      <w:pPr>
        <w:pStyle w:val="BodyText"/>
      </w:pPr>
      <w:r>
        <w:t xml:space="preserve">Căn cứ vào phán đoán của hắn, Quân Lăng Thiên sẽ không dễ dàng buông tay, đây là thời điểm hắn sẽ xuất hiện.</w:t>
      </w:r>
    </w:p>
    <w:p>
      <w:pPr>
        <w:pStyle w:val="BodyText"/>
      </w:pPr>
      <w:r>
        <w:t xml:space="preserve">Làn gió dịu dàng thổi đến, bốn phía vô cùng tĩnh mịch.</w:t>
      </w:r>
    </w:p>
    <w:p>
      <w:pPr>
        <w:pStyle w:val="BodyText"/>
      </w:pPr>
      <w:r>
        <w:t xml:space="preserve">Bỗng nhiên, từ trong khu rừng ven bờ Lăng Hà lao ra vô số hắc y nhân, cầm kiếm trong tay, lao về phía đội quân.</w:t>
      </w:r>
    </w:p>
    <w:p>
      <w:pPr>
        <w:pStyle w:val="BodyText"/>
      </w:pPr>
      <w:r>
        <w:t xml:space="preserve">Long Mạc than nhẹ một tiếng, "Cái gì phải tới cuối cùng cũng đã tới."</w:t>
      </w:r>
    </w:p>
    <w:p>
      <w:pPr>
        <w:pStyle w:val="BodyText"/>
      </w:pPr>
      <w:r>
        <w:t xml:space="preserve">Đưa mắt nhìn lại, một tử ảnh bay nhanh tới, đúng là Quân Lăng Thiên một thân tử y.</w:t>
      </w:r>
    </w:p>
    <w:p>
      <w:pPr>
        <w:pStyle w:val="BodyText"/>
      </w:pPr>
      <w:r>
        <w:t xml:space="preserve">Hắn như đắm mình trong ánh nắng màu ngọc, nhưng cả người lại giống như ma quỷ nơi Địa ngục, tản ra khí chất lạnh lùng u ám. Trên khuôn mặt anh tuấn, không chút biểu cảm, rét lạnh như băng.</w:t>
      </w:r>
    </w:p>
    <w:p>
      <w:pPr>
        <w:pStyle w:val="BodyText"/>
      </w:pPr>
      <w:r>
        <w:t xml:space="preserve">Ở trong xe Y Vân nhìn thấy thân ảnh của Lăng Thiên, tâm tư nàng như muốn ngừng trệ.</w:t>
      </w:r>
    </w:p>
    <w:p>
      <w:pPr>
        <w:pStyle w:val="BodyText"/>
      </w:pPr>
      <w:r>
        <w:t xml:space="preserve">Lăng Thiên vẫn anh tuấn, tiêu sái như vậy, nhưng hai má lại có chút gầy yếu, trên gương mặt đã không còn nụ cười biếng nhác mà trêu đùa, đôi mắt sâu sắc của hắn bắn về phía Long Mạc, ngay cả một cái liếc mắt cũng không nhìn nàng.</w:t>
      </w:r>
    </w:p>
    <w:p>
      <w:pPr>
        <w:pStyle w:val="BodyText"/>
      </w:pPr>
      <w:r>
        <w:t xml:space="preserve">Hắn còn đang trách nàng! Nghĩ đến đây, Y Vân liền đau lòng đến khó chịu.</w:t>
      </w:r>
    </w:p>
    <w:p>
      <w:pPr>
        <w:pStyle w:val="BodyText"/>
      </w:pPr>
      <w:r>
        <w:t xml:space="preserve">Hắc y nhân mà Lăng Thiên mang đến sớm đã chiến đấu với binh lính của Long Mạc, trong nháy mắt, tiếng chém giết tràn ngập trong vành tai, ánh sáng đao kiếm như hút lấy ánh mắt mọi người.</w:t>
      </w:r>
    </w:p>
    <w:p>
      <w:pPr>
        <w:pStyle w:val="BodyText"/>
      </w:pPr>
      <w:r>
        <w:t xml:space="preserve">Long Mạc và Quân Lăng Thiên yên lặng nhìn nhau, một đôi mắt ác liệt như băng, một ánh mắt sắc bén như kiếm.</w:t>
      </w:r>
    </w:p>
    <w:p>
      <w:pPr>
        <w:pStyle w:val="BodyText"/>
      </w:pPr>
      <w:r>
        <w:t xml:space="preserve">Tuy rằng bọn họ đều không nhìn về phía Y Vân đang từ trên xe đi xuống, nhưng mà trong lòng bọn họ đều đang nghĩ tới cùng một người.</w:t>
      </w:r>
    </w:p>
    <w:p>
      <w:pPr>
        <w:pStyle w:val="BodyText"/>
      </w:pPr>
      <w:r>
        <w:t xml:space="preserve">Bọn họ đều hiểu rằng, hôm nay giữa hai người nhất định sẽ có một trận đánh kịch liệt.</w:t>
      </w:r>
    </w:p>
    <w:p>
      <w:pPr>
        <w:pStyle w:val="BodyText"/>
      </w:pPr>
      <w:r>
        <w:t xml:space="preserve">Mà trận đánh này, bọn họ đã chờ rất lâu.</w:t>
      </w:r>
    </w:p>
    <w:p>
      <w:pPr>
        <w:pStyle w:val="BodyText"/>
      </w:pPr>
      <w:r>
        <w:t xml:space="preserve">Long Mạc đánh giá Quân Lăng Thiên, không thể nghi ngờ, người nam nhân này cũng thật vĩ đại, không hề kém cỏi so với mình, khó trách mà Y Vân lại yêu hắn ta. Nhưng, hắn không cam lòng, cho nên hắn muốn giành lại Y Vân.</w:t>
      </w:r>
    </w:p>
    <w:p>
      <w:pPr>
        <w:pStyle w:val="BodyText"/>
      </w:pPr>
      <w:r>
        <w:t xml:space="preserve">Quân Lăng Thiên cũng nheo mắt, ánh mắt đánh giá Long Mạc, nam tử bạch y này, dưới ánh mặt trời sáng rực lại khôi ngô như vậy, chẳng thể trách Y Vân vẫn luôn âm thầm tưởng nhớ đến hắn, vì hắn ta mà phản bội lại mình.</w:t>
      </w:r>
    </w:p>
    <w:p>
      <w:pPr>
        <w:pStyle w:val="BodyText"/>
      </w:pPr>
      <w:r>
        <w:t xml:space="preserve">Nhưng mà, cho dù bọn họ có ưu tú như thế nào, khâm phục lẫn nhau bao nhiêu, thì vận mệnh đã định sẵn họ là đối thủ của nhau, đối thủ cả đời.</w:t>
      </w:r>
    </w:p>
    <w:p>
      <w:pPr>
        <w:pStyle w:val="BodyText"/>
      </w:pPr>
      <w:r>
        <w:t xml:space="preserve">Hai người đồng loạt rút ra bội kiếm ở bên người, trong nháy mắt, hàn quang loé sáng.</w:t>
      </w:r>
    </w:p>
    <w:p>
      <w:pPr>
        <w:pStyle w:val="BodyText"/>
      </w:pPr>
      <w:r>
        <w:t xml:space="preserve">Quân Lăng Thiên vươn ngón tay thon dài, nhẹ lướt lên lưỡi kiếm, bỗng nhiên mỉm cười, nụ cười kia tà ma lại mang theo sự khát máu lạnh lùng.</w:t>
      </w:r>
    </w:p>
    <w:p>
      <w:pPr>
        <w:pStyle w:val="BodyText"/>
      </w:pPr>
      <w:r>
        <w:t xml:space="preserve">"Nhị hoàng tử, chúng ta cuối cùng cũng có thể đánh nhau một trận hăng say, thời khắc này, Quân mỗ đã đợi rất lâu rồi!"</w:t>
      </w:r>
    </w:p>
    <w:p>
      <w:pPr>
        <w:pStyle w:val="BodyText"/>
      </w:pPr>
      <w:r>
        <w:t xml:space="preserve">"Một khi đã như vậy, xin mời ra tay!"</w:t>
      </w:r>
    </w:p>
    <w:p>
      <w:pPr>
        <w:pStyle w:val="BodyText"/>
      </w:pPr>
      <w:r>
        <w:t xml:space="preserve">Long Mạc tay cầm bội kiếm, khẽ cười nói, thanh âm lạnh lùng không chút ấm áp, nụ cười kia cũng tràn ngập hàn ý.</w:t>
      </w:r>
    </w:p>
    <w:p>
      <w:pPr>
        <w:pStyle w:val="BodyText"/>
      </w:pPr>
      <w:r>
        <w:t xml:space="preserve">Hai người đồng thời phát chiêu, trong một thoáng bạch ảnh cùng tử ảnh bay trong gió, ánh kiếm loé ra.</w:t>
      </w:r>
    </w:p>
    <w:p>
      <w:pPr>
        <w:pStyle w:val="BodyText"/>
      </w:pPr>
      <w:r>
        <w:t xml:space="preserve">Đây là một trận quyết đấu giữa cao thủ và cao thủ, bọn họ ra chiêu đều rất nhanh, cũng rất sắc bén, mọi người gần như không nhìn thấy rõ chiêu thức của hai người,</w:t>
      </w:r>
    </w:p>
    <w:p>
      <w:pPr>
        <w:pStyle w:val="BodyText"/>
      </w:pPr>
      <w:r>
        <w:t xml:space="preserve">Y Vân đứng ở trong gió, trái tim căng thẳng như muốn ngừng đập, sắc mặt tái nhợt không chút máu, đôi mắt sáng cũng trở nên tối sầm như bóng đêm. Trong chiến trường đầy rẫy sự chém giết này, tất cả đều chuyển động, chỉ có nàng là yên lặng, yên lặng tựa như một bức tranh tuyệt mỹ. Cảnh tượng đánh nhau kịch liệt kia, chỉ như phông nền trong bức tranh.</w:t>
      </w:r>
    </w:p>
    <w:p>
      <w:pPr>
        <w:pStyle w:val="BodyText"/>
      </w:pPr>
      <w:r>
        <w:t xml:space="preserve">Ánh mắt Y Vân đuổi theo hai thân ảnh đang đấu với nhau, không thể nói, cũng không thể suy nghĩ. Mỗi một chiêu mỗi một kiếm đều như vô hình cắt lên trái tim Y Vân.</w:t>
      </w:r>
    </w:p>
    <w:p>
      <w:pPr>
        <w:pStyle w:val="BodyText"/>
      </w:pPr>
      <w:r>
        <w:t xml:space="preserve">Nàng biết trận chiến này là không thể tránh khỏi, nhưng nàng không muốn nhìn thấy bất kì ai trong bọn họ bị thương. Nếu như không có thù hận thì tốt biết bao nhiêu.</w:t>
      </w:r>
    </w:p>
    <w:p>
      <w:pPr>
        <w:pStyle w:val="BodyText"/>
      </w:pPr>
      <w:r>
        <w:t xml:space="preserve">Lăng Thiên và Long mạc đấu mấy trăm hiệp, vẫn không phân thắng bại.</w:t>
      </w:r>
    </w:p>
    <w:p>
      <w:pPr>
        <w:pStyle w:val="BodyText"/>
      </w:pPr>
      <w:r>
        <w:t xml:space="preserve">Trong đời khó khăn lắm mới tìm được một người xứng làm đối thủ của mình, cho nên cả hai không khỏi có chút ăn ý với nhau.</w:t>
      </w:r>
    </w:p>
    <w:p>
      <w:pPr>
        <w:pStyle w:val="BodyText"/>
      </w:pPr>
      <w:r>
        <w:t xml:space="preserve">Nhưng, một người là kẻ thù diệt quốc của mình, một người là ác ma cướp đi tình cảm chân thành của mình.</w:t>
      </w:r>
    </w:p>
    <w:p>
      <w:pPr>
        <w:pStyle w:val="BodyText"/>
      </w:pPr>
      <w:r>
        <w:t xml:space="preserve">Tất cả những chuyện này đâu thể xoá bỏ?</w:t>
      </w:r>
    </w:p>
    <w:p>
      <w:pPr>
        <w:pStyle w:val="BodyText"/>
      </w:pPr>
      <w:r>
        <w:t xml:space="preserve">Y Vân được thị vệ của Long Mạc bảo hộ, nhưng mà, không hề có một người nào tập kích về phía nàng, những người Lăng Thiên phái tới hiển nhiên phải nhận lệnh từ Lăng Thiên. Hiện tượng kỳ quái này làm ánh mắt Long Đằng loé sáng, bên môi gợi lên nụ cười hàm ý.</w:t>
      </w:r>
    </w:p>
    <w:p>
      <w:pPr>
        <w:pStyle w:val="BodyText"/>
      </w:pPr>
      <w:r>
        <w:t xml:space="preserve">Thì ra, nữ tử này, không chỉ là người Mạc yêu nhất, mà còn là nhược điểm của Quân Lăng Thiên. Có lẽ nàng có thể ngưng được trận đấu này.</w:t>
      </w:r>
    </w:p>
    <w:p>
      <w:pPr>
        <w:pStyle w:val="BodyText"/>
      </w:pPr>
      <w:r>
        <w:t xml:space="preserve">Long Đằng không màng đến những hắc y nhân đang xông về phía mình, nói nhỏ vài câu ở bên tai Kha Quý.</w:t>
      </w:r>
    </w:p>
    <w:p>
      <w:pPr>
        <w:pStyle w:val="BodyText"/>
      </w:pPr>
      <w:r>
        <w:t xml:space="preserve">Hồng Điệp và Tật Vũ đã giết được vòng vây tướng sĩ, cuối cùng cũng liều chết xông đến trước mặt Long Đằng, nhưng mà đúng lúc này, có người hét to lên: "Dừng tay! Nếu không ta giết nàng."</w:t>
      </w:r>
    </w:p>
    <w:p>
      <w:pPr>
        <w:pStyle w:val="BodyText"/>
      </w:pPr>
      <w:r>
        <w:t xml:space="preserve">Nếu không ta giết nàng!</w:t>
      </w:r>
    </w:p>
    <w:p>
      <w:pPr>
        <w:pStyle w:val="BodyText"/>
      </w:pPr>
      <w:r>
        <w:t xml:space="preserve">Thanh âm này phải dùng nội lực dồi dào phát ra, tiếng vọng vẫn còn ở bên tai mỗi người.</w:t>
      </w:r>
    </w:p>
    <w:p>
      <w:pPr>
        <w:pStyle w:val="BodyText"/>
      </w:pPr>
      <w:r>
        <w:t xml:space="preserve">Quân Lăng Thiên và Long Mạc đồng thời nhìn về phía âm thanh đó, sau khi thấy rõ thực hư, sắc mặt hai người liền trở nên trắng bệch như tuyết.</w:t>
      </w:r>
    </w:p>
    <w:p>
      <w:pPr>
        <w:pStyle w:val="BodyText"/>
      </w:pPr>
      <w:r>
        <w:t xml:space="preserve">Thanh âm là do Kha Quý phát ra, trong tay hắn nắm một thanh kiếm, mà thanh kiếm kia đang đặt trên cổ Y Vân</w:t>
      </w:r>
    </w:p>
    <w:p>
      <w:pPr>
        <w:pStyle w:val="BodyText"/>
      </w:pPr>
      <w:r>
        <w:t xml:space="preserve">"Đều dừng tay!"</w:t>
      </w:r>
    </w:p>
    <w:p>
      <w:pPr>
        <w:pStyle w:val="BodyText"/>
      </w:pPr>
      <w:r>
        <w:t xml:space="preserve">Quân Lăng Thiên và Long Mạc đồng thời hô to.</w:t>
      </w:r>
    </w:p>
    <w:p>
      <w:pPr>
        <w:pStyle w:val="BodyText"/>
      </w:pPr>
      <w:r>
        <w:t xml:space="preserve">Ngay lập tức, mọi động tác đều dừng lại, cả một chiến trường chém giết thoáng chốc trở nên yên lặng.</w:t>
      </w:r>
    </w:p>
    <w:p>
      <w:pPr>
        <w:pStyle w:val="BodyText"/>
      </w:pPr>
      <w:r>
        <w:t xml:space="preserve">Có thể nghe thấy tiếng nước sông róc rách chảy.</w:t>
      </w:r>
    </w:p>
    <w:p>
      <w:pPr>
        <w:pStyle w:val="BodyText"/>
      </w:pPr>
      <w:r>
        <w:t xml:space="preserve">"Chúa thượng! Không cần phải lo cho nữ nhân này!"</w:t>
      </w:r>
    </w:p>
    <w:p>
      <w:pPr>
        <w:pStyle w:val="BodyText"/>
      </w:pPr>
      <w:r>
        <w:t xml:space="preserve">Hồng Điệp lớn tiếng nói, thanh âm có chút buồn bả. Đôi mắt lộ ra bên ngoài khăn che mặt, sự phẫn nộ bắn về phía Y Vân.</w:t>
      </w:r>
    </w:p>
    <w:p>
      <w:pPr>
        <w:pStyle w:val="BodyText"/>
      </w:pPr>
      <w:r>
        <w:t xml:space="preserve">Mắt thấy thành công đang đến gần, nhưng mà chúa thượng lại vì nữ tử này mà phá huỷ mọi cố gắng bấy lâu.</w:t>
      </w:r>
    </w:p>
    <w:p>
      <w:pPr>
        <w:pStyle w:val="BodyText"/>
      </w:pPr>
      <w:r>
        <w:t xml:space="preserve">Kiếm trong tay nàng vẫn tiếp tục đâm tới, lại bị Phong Hành giữ lấy cổ tay, ngăn chặn hành động của nàng.</w:t>
      </w:r>
    </w:p>
    <w:p>
      <w:pPr>
        <w:pStyle w:val="BodyText"/>
      </w:pPr>
      <w:r>
        <w:t xml:space="preserve">Ánh mắt sâu thẳm của Quân Lăng Thiên nhìn về phía Y Vân, nhìn không ra biểu cảm trong mắt của hắn.</w:t>
      </w:r>
    </w:p>
    <w:p>
      <w:pPr>
        <w:pStyle w:val="BodyText"/>
      </w:pPr>
      <w:r>
        <w:t xml:space="preserve">"Quân Lăng Thiên! Ngươi nhìn xem, vì ân oán cá nhân của ngươi, có bao nhiêu người đổ máu, có bao nhiêu người phải chết. Ngươi nên dừng tay." Long Đằng nhìn chằm chằm vào gương mặt ác nghiệt mà anh tuấn của Quân Lăng Thiên, chậm rãi nói.</w:t>
      </w:r>
    </w:p>
    <w:p>
      <w:pPr>
        <w:pStyle w:val="BodyText"/>
      </w:pPr>
      <w:r>
        <w:t xml:space="preserve">"Long Đằng, ngươi không có tư cách nói những lời này, vì dã tâm của ngươi, đã có biết bao người trở thành quỷ dưới đao của ngươi! Tất cả những chuyện này đều do ngươi, không phải ta." Thanh âm của Quân Lăng Thiên lạnh lùng nói.</w:t>
      </w:r>
    </w:p>
    <w:p>
      <w:pPr>
        <w:pStyle w:val="BodyText"/>
      </w:pPr>
      <w:r>
        <w:t xml:space="preserve">Hắn cúi đầu nhìn vết máu đầy trên đất và thi thể người chất thành đống, đôi mày ngưng đọng.</w:t>
      </w:r>
    </w:p>
    <w:p>
      <w:pPr>
        <w:pStyle w:val="BodyText"/>
      </w:pPr>
      <w:r>
        <w:t xml:space="preserve">"Lui lại!" Quân Lăng Thiên lạnh giọng nói.</w:t>
      </w:r>
    </w:p>
    <w:p>
      <w:pPr>
        <w:pStyle w:val="BodyText"/>
      </w:pPr>
      <w:r>
        <w:t xml:space="preserve">Hắn xoay người dứt khoát rời đi, những hắc y nhân theo sát phía sau, nhanh chóng rút đi.</w:t>
      </w:r>
    </w:p>
    <w:p>
      <w:pPr>
        <w:pStyle w:val="BodyText"/>
      </w:pPr>
      <w:r>
        <w:t xml:space="preserve">Y Vân nhìn bóng lưng Quân Lăng Thiên dần khuất xa, lòng như rỉ máu.</w:t>
      </w:r>
    </w:p>
    <w:p>
      <w:pPr>
        <w:pStyle w:val="BodyText"/>
      </w:pPr>
      <w:r>
        <w:t xml:space="preserve">Bóng lưng của hắn lạnh lùng vô tình như vậy, hắn cứ như vậy cắt đứt quan hệ sau, hắn là không hề cần nàng, nên mới bỏ mặt nàng ở đây, đến cả liếc mắt cũng không nhìn nàng.</w:t>
      </w:r>
    </w:p>
    <w:p>
      <w:pPr>
        <w:pStyle w:val="BodyText"/>
      </w:pPr>
      <w:r>
        <w:t xml:space="preserve">Bỗng nhiên bụi đất tung bay, cấm vệ quân của Long Mạc đã đến.</w:t>
      </w:r>
    </w:p>
    <w:p>
      <w:pPr>
        <w:pStyle w:val="BodyText"/>
      </w:pPr>
      <w:r>
        <w:t xml:space="preserve">Bọn họ thuận lợi vào thành, văn võ bá quan trong triều xếp thành hàng ở cửa thành nghênh đón.</w:t>
      </w:r>
    </w:p>
    <w:p>
      <w:pPr>
        <w:pStyle w:val="BodyText"/>
      </w:pPr>
      <w:r>
        <w:t xml:space="preserve">Mà Long Phi, sớm đã nhận được tin tức, trốn đi.</w:t>
      </w:r>
    </w:p>
    <w:p>
      <w:pPr>
        <w:pStyle w:val="BodyText"/>
      </w:pPr>
      <w:r>
        <w:t xml:space="preserve">Mạc Vương phủ.</w:t>
      </w:r>
    </w:p>
    <w:p>
      <w:pPr>
        <w:pStyle w:val="BodyText"/>
      </w:pPr>
      <w:r>
        <w:t xml:space="preserve">Đảo mắt, đã một tháng trôi qua.</w:t>
      </w:r>
    </w:p>
    <w:p>
      <w:pPr>
        <w:pStyle w:val="BodyText"/>
      </w:pPr>
      <w:r>
        <w:t xml:space="preserve">Y Vân ở lại trong vương phủ của Long Mạc, nàng không muốn ở nơi này, nàng muốn ở lại Nguyệt phủ, đến Tả Tuyết Viện của mẫu thân, nhưng Long Mạc lại vô cùng cố chấp, hơn nữa còn có nghĩa mẫu và Đinh Lang thay nhau thuyết phục, nàng không muốn cũng không được.</w:t>
      </w:r>
    </w:p>
    <w:p>
      <w:pPr>
        <w:pStyle w:val="BodyText"/>
      </w:pPr>
      <w:r>
        <w:t xml:space="preserve">Điều khiến nàng không chịu được chính là, nha hoàn nô bộc trong phủ đều xem nàng là Vương phi mà hầu hạ.</w:t>
      </w:r>
    </w:p>
    <w:p>
      <w:pPr>
        <w:pStyle w:val="BodyText"/>
      </w:pPr>
      <w:r>
        <w:t xml:space="preserve">Y Vân nếu muốn ra ngoài, phía sau luôn có hai nha hoàn có võ nghệ cao cường đi theo, nàng như vậy chẳng khác nào bị giam lỏng, mỗi khi quay về Nguyệt phủ, cũng không thể ngủ lại, mỗi đêm, Long Mạc đều tự mình đến đón.</w:t>
      </w:r>
    </w:p>
    <w:p>
      <w:pPr>
        <w:pStyle w:val="BodyText"/>
      </w:pPr>
      <w:r>
        <w:t xml:space="preserve">Y Vân không thể chịu được, rõ ràng chuyện giữa bọn họ là không thể nào, nhưng Long Mạc lại không nghĩ như thế, từ trận tập kích lần đó, Long Mạc nhìn thấy Quân Lăng Thiên bỏ rơi Y Vân, hắn gần như nhìn thấy hạnh phúc đang vẫy tay về phía mình.</w:t>
      </w:r>
    </w:p>
    <w:p>
      <w:pPr>
        <w:pStyle w:val="BodyText"/>
      </w:pPr>
      <w:r>
        <w:t xml:space="preserve">Mà Y Vân mỗi thời mỗi khắc đều tìm cách rời đi, nàng không thể ở trong Mạc vương phủ một cách không rõ ràng như vậy, nếu không, Lăng Thiên sẽ càng hiểu lầm .</w:t>
      </w:r>
    </w:p>
    <w:p>
      <w:pPr>
        <w:pStyle w:val="BodyText"/>
      </w:pPr>
      <w:r>
        <w:t xml:space="preserve">Buổi trưa</w:t>
      </w:r>
    </w:p>
    <w:p>
      <w:pPr>
        <w:pStyle w:val="BodyText"/>
      </w:pPr>
      <w:r>
        <w:t xml:space="preserve">Y Vân ngồi trước bàn ăn, nhìn nha hoàn bận rộn, bày ra một bàn thức ăn.</w:t>
      </w:r>
    </w:p>
    <w:p>
      <w:pPr>
        <w:pStyle w:val="BodyText"/>
      </w:pPr>
      <w:r>
        <w:t xml:space="preserve">Từ khi vào vương phủ, Long Mạc liền cho nhà bếp trong vương phủ mỗi ngày đều phải chuẩn bị thức ăn khác nhau, phối hợp các yếu tố, giúp Y Vân điều dưỡng thân mình.</w:t>
      </w:r>
    </w:p>
    <w:p>
      <w:pPr>
        <w:pStyle w:val="BodyText"/>
      </w:pPr>
      <w:r>
        <w:t xml:space="preserve">"Nhan cô nương, người nhìn xem con cá bướm này, là món mới mà nhà bếp chuẩn bị, người nếm thử xem!"</w:t>
      </w:r>
    </w:p>
    <w:p>
      <w:pPr>
        <w:pStyle w:val="BodyText"/>
      </w:pPr>
      <w:r>
        <w:t xml:space="preserve">Tiểu nha hoàn Lục Doanh gắp một miếng thịt, đưa đến bên miệng Y Vân.</w:t>
      </w:r>
    </w:p>
    <w:p>
      <w:pPr>
        <w:pStyle w:val="BodyText"/>
      </w:pPr>
      <w:r>
        <w:t xml:space="preserve">Y Vân không có thói quen được người khác hầu hạ như vậy, nàng muốn tự mình làm. Nàng nhận lấy đôi đũa từ tay tiểu nha hoàn, đưa miếng cá lên miệng nếm thử.</w:t>
      </w:r>
    </w:p>
    <w:p>
      <w:pPr>
        <w:pStyle w:val="BodyText"/>
      </w:pPr>
      <w:r>
        <w:t xml:space="preserve">Thịt cá thật sự rất ngon mềm, nhưng mà, đột nhiên cảm thấy buồn nôn, làm Y Vân nôn mửa liên hồi.</w:t>
      </w:r>
    </w:p>
    <w:p>
      <w:pPr>
        <w:pStyle w:val="BodyText"/>
      </w:pPr>
      <w:r>
        <w:t xml:space="preserve">"Nhan cô nương! Người làm sao vậy?" Lục Doanh lo lắng vỗ nhè nhẹ lên lưng Y Vân</w:t>
      </w:r>
    </w:p>
    <w:p>
      <w:pPr>
        <w:pStyle w:val="BodyText"/>
      </w:pPr>
      <w:r>
        <w:t xml:space="preserve">Đôi mày Y Vân khẽ nhăn lại, nàng không kén ăn, sao lại như vậy?</w:t>
      </w:r>
    </w:p>
    <w:p>
      <w:pPr>
        <w:pStyle w:val="BodyText"/>
      </w:pPr>
      <w:r>
        <w:t xml:space="preserve">"Vân nhi, ngươi làm sao vậy?" Nghĩa mẫu Đinh Thị của Y Vân vén rèm đi đến, vừa đúng lúc nhìn thấy bộ dạng nôn mửa của Y Vân.</w:t>
      </w:r>
    </w:p>
    <w:p>
      <w:pPr>
        <w:pStyle w:val="BodyText"/>
      </w:pPr>
      <w:r>
        <w:t xml:space="preserve">"Đinh ma ma, là thế này, Nhan cô nương vừa ăn một ít cá, liền ói ra! Không biết là làm sao?"</w:t>
      </w:r>
    </w:p>
    <w:p>
      <w:pPr>
        <w:pStyle w:val="BodyText"/>
      </w:pPr>
      <w:r>
        <w:t xml:space="preserve">Vẻ mặt Đinh ma ma kinh ngạc, trên khuôn mặt tròn trịa bỗng nhiên tràn ngập ý cười.</w:t>
      </w:r>
    </w:p>
    <w:p>
      <w:pPr>
        <w:pStyle w:val="BodyText"/>
      </w:pPr>
      <w:r>
        <w:t xml:space="preserve">Nàng cho nha hoàn lui ra, hỏi: "Vân nhi, ngươi và Vương gia, hai người các ngươi có phải...có phải đã cái kia phải không?"</w:t>
      </w:r>
    </w:p>
    <w:p>
      <w:pPr>
        <w:pStyle w:val="BodyText"/>
      </w:pPr>
      <w:r>
        <w:t xml:space="preserve">"Cái kia là gì? Nương, người đang nói gì vậy, Vân nhi không hiểu?" Y Vân nhìn dáng vẻ nghĩa mẫu kì lạ, rất là không hiểu.</w:t>
      </w:r>
    </w:p>
    <w:p>
      <w:pPr>
        <w:pStyle w:val="BodyText"/>
      </w:pPr>
      <w:r>
        <w:t xml:space="preserve">"Ngươi có biết ốm nghén là sao không? Ngươi có phải đã ở cùng với Vương gia?" Đinh ma ma dứt khoát nói thẳng.</w:t>
      </w:r>
    </w:p>
    <w:p>
      <w:pPr>
        <w:pStyle w:val="BodyText"/>
      </w:pPr>
      <w:r>
        <w:t xml:space="preserve">"Cái gì? Ốm...ốm nghén?"</w:t>
      </w:r>
    </w:p>
    <w:p>
      <w:pPr>
        <w:pStyle w:val="BodyText"/>
      </w:pPr>
      <w:r>
        <w:t xml:space="preserve">Có ánh sáng trong đầuhẳng lẽ nàng có tin vui? Đêm hôm đó, lại làm nàng có con sao? Là con của Quân Lăng Thiên?</w:t>
      </w:r>
    </w:p>
    <w:p>
      <w:pPr>
        <w:pStyle w:val="BodyText"/>
      </w:pPr>
      <w:r>
        <w:t xml:space="preserve">Hiểu được chuyện gì đang xảy ra, mặt Y Vân bỗng nhiên đỏ lên.</w:t>
      </w:r>
    </w:p>
    <w:p>
      <w:pPr>
        <w:pStyle w:val="BodyText"/>
      </w:pPr>
      <w:r>
        <w:t xml:space="preserve">Nàng có thai.</w:t>
      </w:r>
    </w:p>
    <w:p>
      <w:pPr>
        <w:pStyle w:val="BodyText"/>
      </w:pPr>
      <w:r>
        <w:t xml:space="preserve">Bàn tay Y Vân bất giác xoa lên bụng của mình, trong lòng vô cùng ấm áp ngọt ngào. Chuyện này trăm ngàn lần không được truyền ra ngoài.</w:t>
      </w:r>
    </w:p>
    <w:p>
      <w:pPr>
        <w:pStyle w:val="BodyText"/>
      </w:pPr>
      <w:r>
        <w:t xml:space="preserve">"Nương, người nói gì vậy? Vân nhi vẫn chưa gả đi, sao lại có tin vui, người đúng là suy nghĩ xa xôi. Có lẽ bởi vì thịt cá còn tanh, người không nên làm hỏng mất thanh danh của Vân nhi nha." Khuôn mặt nhỏ nhắn của Y Vân nôn nóng đỏ lên, nhìn Đinh ma ma cầu xin nói.</w:t>
      </w:r>
    </w:p>
    <w:p>
      <w:pPr>
        <w:pStyle w:val="BodyText"/>
      </w:pPr>
      <w:r>
        <w:t xml:space="preserve">"Thiệt là, ngươi xem nương thật là hồ đồ mà. Nương không nói, được rồi!"</w:t>
      </w:r>
    </w:p>
    <w:p>
      <w:pPr>
        <w:pStyle w:val="BodyText"/>
      </w:pPr>
      <w:r>
        <w:t xml:space="preserve">Trong hậu hoa viên Mạc vương phủ.</w:t>
      </w:r>
    </w:p>
    <w:p>
      <w:pPr>
        <w:pStyle w:val="BodyText"/>
      </w:pPr>
      <w:r>
        <w:t xml:space="preserve">Hình như chỉ trong vòng một đêm, mùa thu đã tới.</w:t>
      </w:r>
    </w:p>
    <w:p>
      <w:pPr>
        <w:pStyle w:val="BodyText"/>
      </w:pPr>
      <w:r>
        <w:t xml:space="preserve">Hậu hoa viên của Long Mạc, có rất nhiều loại phong, cây phong kia chỉ trong một đêm đã trở nên đỏ rực, đỏ đến chói mắt, đỏ làm lòng người đập rộn.</w:t>
      </w:r>
    </w:p>
    <w:p>
      <w:pPr>
        <w:pStyle w:val="BodyText"/>
      </w:pPr>
      <w:r>
        <w:t xml:space="preserve">Những bụi hoa phù dung đón gió thu, nở ra những đoá hoa xinh đẹp. Một năm bốn mùa, Y Vân yêu nhất là mùa thu và đoá phù dung, bởi vì vào mùa thu, trăm hoa luỵ tàn riêng chỉ có đoá hoa phù dung thanh cao, xinh đẹp lại càng ngày càng sáng lạng.</w:t>
      </w:r>
    </w:p>
    <w:p>
      <w:pPr>
        <w:pStyle w:val="BodyText"/>
      </w:pPr>
      <w:r>
        <w:t xml:space="preserve">Ngây dại đứng trong bụi hoa, tâm tư của Y Vân cũng đã bay xa.</w:t>
      </w:r>
    </w:p>
    <w:p>
      <w:pPr>
        <w:pStyle w:val="BodyText"/>
      </w:pPr>
      <w:r>
        <w:t xml:space="preserve">Nàng đã có con, nàng thật sự có con.</w:t>
      </w:r>
    </w:p>
    <w:p>
      <w:pPr>
        <w:pStyle w:val="BodyText"/>
      </w:pPr>
      <w:r>
        <w:t xml:space="preserve">Nhưng mà phụ thân của con nàng đang ở nơi nào? Nàng nhất định phải tìm được hắn, nói cho hắn biết nàng đã có thai. Nhưng nàng làm thế nào mới có thể nhìn thấy hắn đây?</w:t>
      </w:r>
    </w:p>
    <w:p>
      <w:pPr>
        <w:pStyle w:val="BodyText"/>
      </w:pPr>
      <w:r>
        <w:t xml:space="preserve">Gần đây, nghe mọi người trong phủ bàn luận.</w:t>
      </w:r>
    </w:p>
    <w:p>
      <w:pPr>
        <w:pStyle w:val="BodyText"/>
      </w:pPr>
      <w:r>
        <w:t xml:space="preserve">Ở những vùng lận cận kinh thành vừa xảy ra một vụ thảm sát, trong triều có vài vị đại thần không may gặp nạn, dáng vẻ lúc chết rất thảm thương. Có người gần như cả nhà bị tiêu diệt.</w:t>
      </w:r>
    </w:p>
    <w:p>
      <w:pPr>
        <w:pStyle w:val="BodyText"/>
      </w:pPr>
      <w:r>
        <w:t xml:space="preserve">Kẻ ám sát đều mang khăn che mặt, ra tay tàn nhẫn, hầu như không hề để lại một nhân chứng sống nào.</w:t>
      </w:r>
    </w:p>
    <w:p>
      <w:pPr>
        <w:pStyle w:val="BodyText"/>
      </w:pPr>
      <w:r>
        <w:t xml:space="preserve">Trong lúc này, mỗi người ở kinh thành đều cảm thấy bất an, lòng người bàng hoàng.</w:t>
      </w:r>
    </w:p>
    <w:p>
      <w:pPr>
        <w:pStyle w:val="BodyText"/>
      </w:pPr>
      <w:r>
        <w:t xml:space="preserve">Ban đêm, nhà nhà đều đóng cửa canh phòng, không dám ra ngoài.</w:t>
      </w:r>
    </w:p>
    <w:p>
      <w:pPr>
        <w:pStyle w:val="BodyText"/>
      </w:pPr>
      <w:r>
        <w:t xml:space="preserve">Ngay cả ban ngày, cũng không có người còn dám đi đến các vùng ngoại thành.</w:t>
      </w:r>
    </w:p>
    <w:p>
      <w:pPr>
        <w:pStyle w:val="BodyText"/>
      </w:pPr>
      <w:r>
        <w:t xml:space="preserve">Nghe nói người nọ tự xưng là Ma Quân!</w:t>
      </w:r>
    </w:p>
    <w:p>
      <w:pPr>
        <w:pStyle w:val="BodyText"/>
      </w:pPr>
      <w:r>
        <w:t xml:space="preserve">Ma Quân? Ngàn vạn lần hy vọng người đó không phải là Quân Lăng Thiên nha, nàng hiện tại đã có con, mong rằng Lăng Thiên có thể vì vậy mà buông tay, không nên tạo nên nghiệp chướng lớn như vậy nữa.</w:t>
      </w:r>
    </w:p>
    <w:p>
      <w:pPr>
        <w:pStyle w:val="BodyText"/>
      </w:pPr>
      <w:r>
        <w:t xml:space="preserve">"Nhan cô nương, tìm người thật lâu, thì ra người ở đây nha."</w:t>
      </w:r>
    </w:p>
    <w:p>
      <w:pPr>
        <w:pStyle w:val="BodyText"/>
      </w:pPr>
      <w:r>
        <w:t xml:space="preserve">Nha hoàn Lục Doanh mà Long Mạc cấp cho Y Vân từ xa chạy tới.</w:t>
      </w:r>
    </w:p>
    <w:p>
      <w:pPr>
        <w:pStyle w:val="BodyText"/>
      </w:pPr>
      <w:r>
        <w:t xml:space="preserve">"Chuyện gì? Khiến ngươi vội vàng như vậy!" Y Vân quan tâm nhìn Lục Doanh đang thở hổn hển, hỏi.</w:t>
      </w:r>
    </w:p>
    <w:p>
      <w:pPr>
        <w:pStyle w:val="BodyText"/>
      </w:pPr>
      <w:r>
        <w:t xml:space="preserve">"Nhan cô nương, người xem này, có người tặng cho người." Lục Doanh cầm một chiếc túi hương đưa cho Y Vân.</w:t>
      </w:r>
    </w:p>
    <w:p>
      <w:pPr>
        <w:pStyle w:val="BodyText"/>
      </w:pPr>
      <w:r>
        <w:t xml:space="preserve">Y Vân vừa nhìn thấy túi hương kia, ánh mắt như bị cố định lại một chỗ, không thể dời đi, kia là túi hương đỏ thẳm thêu hình em bé cưỡi cá, bốn phía túi hương đều có sợi tơ ngũ sắc quấn quanh, tươi đẹp hoan hỷ.</w:t>
      </w:r>
    </w:p>
    <w:p>
      <w:pPr>
        <w:pStyle w:val="BodyText"/>
      </w:pPr>
      <w:r>
        <w:t xml:space="preserve">Đó chính là khi ở Minh Châu, Y Vân đã mua tặng cho Quân Lăng Thiên.</w:t>
      </w:r>
    </w:p>
    <w:p>
      <w:pPr>
        <w:pStyle w:val="BodyText"/>
      </w:pPr>
      <w:r>
        <w:t xml:space="preserve">Thấy vật như thấy người, Y Vân một tay lấy túi hương, một tay vuốt lên chiếc túi hương có hình em bé sống động, khuôn mặt tươi cười, ngửi lấy mùi hương thanh nhã toả ra từ chiếc túi, ngẩng đầu hỏi: "Lục doanh, túi này ở đâu mà có? Là ai đưa cho ngươi?" Giọng nói của nàng không giấu được sự kích động.</w:t>
      </w:r>
    </w:p>
    <w:p>
      <w:pPr>
        <w:pStyle w:val="BodyText"/>
      </w:pPr>
      <w:r>
        <w:t xml:space="preserve">"Là người gác cửa đưa, hắn nói là có một đứa trẻ hơn mười một tuổi chạy tới đưa cho hắn, đứa bé kia nói túi hương này là có người muốn tặng cho Nhan cô nương. Còn nói nhất định là phải trao cho Nhan cô nương, bọn họ tưởng là người trong Nguyệt phủ đưa đến! Cô nương, là của ai thế?" Lục Doanh tò mò hỏi, "Cái này giống như là đồ vật của hài tử."</w:t>
      </w:r>
    </w:p>
    <w:p>
      <w:pPr>
        <w:pStyle w:val="BodyText"/>
      </w:pPr>
      <w:r>
        <w:t xml:space="preserve">"A," Y Vân cười cười, ôn nhu nói, "Có thể là tiểu thiếu gia Thanh Huy của Nguyệt phủ đưa đến. Lục Doanh, ta muốn ở một mình, ngươi lui đi."</w:t>
      </w:r>
    </w:p>
    <w:p>
      <w:pPr>
        <w:pStyle w:val="BodyText"/>
      </w:pPr>
      <w:r>
        <w:t xml:space="preserve">"Vậy cũng được, cô nương ở trong vườn đừng đi xa, Lục Doanh đến nhà bếp xem thử đã có canh tẩm bổ cho cô nương hay chưa!" Lục Doanh nói xong, liền rời đi.</w:t>
      </w:r>
    </w:p>
    <w:p>
      <w:pPr>
        <w:pStyle w:val="BodyText"/>
      </w:pPr>
      <w:r>
        <w:t xml:space="preserve">Trái tim Y Vân lại không thể khống chế mà đập liên hồi, là Quân Lăng Thiên, hắn đến đây, hắn tới giao túi hương là có ẩn ý gì?</w:t>
      </w:r>
    </w:p>
    <w:p>
      <w:pPr>
        <w:pStyle w:val="BodyText"/>
      </w:pPr>
      <w:r>
        <w:t xml:space="preserve">Y Vân cúi đầu chạm lên túi hương, bỗng nhiên phát hiện có vài sợi tơ màu bị nới lỏng, ngón tay khẽ động, nhẹ nhàng mở túi hương ra, phát hiện bên trong còn có một mảnh giấy nhỏ.</w:t>
      </w:r>
    </w:p>
    <w:p>
      <w:pPr>
        <w:pStyle w:val="BodyText"/>
      </w:pPr>
      <w:r>
        <w:t xml:space="preserve">Bàn tay Y Vân không nhịn được mà run lên, lấy ra, nhẹ mở, chỉ thấy trên đó viết mấy chữ, "Nhanh đến...Phong Nhạc Đình ở Khuynh Đình Sơn gặp mặt."</w:t>
      </w:r>
    </w:p>
    <w:p>
      <w:pPr>
        <w:pStyle w:val="BodyText"/>
      </w:pPr>
      <w:r>
        <w:t xml:space="preserve">Khuynh Đình Sơn, Phong Nhạc Đình, lần đầu tiên nàng bị Quân Lăng Thiên bắt đi, hai người đã từng ngồi chờ Long Mạc ở đó.</w:t>
      </w:r>
    </w:p>
    <w:p>
      <w:pPr>
        <w:pStyle w:val="BodyText"/>
      </w:pPr>
      <w:r>
        <w:t xml:space="preserve">Quả nhiên là hắn, thật sự là hắn!</w:t>
      </w:r>
    </w:p>
    <w:p>
      <w:pPr>
        <w:pStyle w:val="Compact"/>
      </w:pPr>
      <w:r>
        <w:t xml:space="preserve">Nàng muốn nhìn thấy hắn, nhất định phải đi!</w:t>
      </w:r>
      <w:r>
        <w:br w:type="textWrapping"/>
      </w:r>
      <w:r>
        <w:br w:type="textWrapping"/>
      </w:r>
    </w:p>
    <w:p>
      <w:pPr>
        <w:pStyle w:val="Heading2"/>
      </w:pPr>
      <w:bookmarkStart w:id="73" w:name="chương-097---098"/>
      <w:bookmarkEnd w:id="73"/>
      <w:r>
        <w:t xml:space="preserve">51. Chương 097 - 098</w:t>
      </w:r>
    </w:p>
    <w:p>
      <w:pPr>
        <w:pStyle w:val="Compact"/>
      </w:pPr>
      <w:r>
        <w:br w:type="textWrapping"/>
      </w:r>
      <w:r>
        <w:br w:type="textWrapping"/>
      </w:r>
      <w:r>
        <w:t xml:space="preserve">Chương 97: Cuộc gặp mặt toan tính.</w:t>
      </w:r>
    </w:p>
    <w:p>
      <w:pPr>
        <w:pStyle w:val="BodyText"/>
      </w:pPr>
      <w:r>
        <w:t xml:space="preserve">Y Vân xuất phủ. Xuất phủ dễ dàng, nhưng thoát khỏi hai nha hoàn bên cạnh lại không phải là chuyện đơn giản.</w:t>
      </w:r>
    </w:p>
    <w:p>
      <w:pPr>
        <w:pStyle w:val="BodyText"/>
      </w:pPr>
      <w:r>
        <w:t xml:space="preserve">Hai nha hoàn Lục Doanh và Tử Nhị là do chính tay Long Mạc tuyển chọn từ trong những nha hoàn có võ công xuất sắc, các nàng một trái một phải ở bên người Y Vân. Nếu không phải Y Vân nói muốn tới Nguyệt phủ thăm bà ngoài, thì ngay cả một cơ hội ra ngoài cũng không có.</w:t>
      </w:r>
    </w:p>
    <w:p>
      <w:pPr>
        <w:pStyle w:val="BodyText"/>
      </w:pPr>
      <w:r>
        <w:t xml:space="preserve">Cũng không thể mang theo hai nha hoàn này đi gặp Quân Lăng Thiên, nhưng mà các nàng thông minh nhanh nhẹn, sợ là không th thoát khỏi, nên làm gì bây giờ? Y Vân vẫn chưa tìm ra kế sách, xe ngựa đã xuyên qua hai con đường, đi tới trước cửa lớn của Nguyệt phủ.</w:t>
      </w:r>
    </w:p>
    <w:p>
      <w:pPr>
        <w:pStyle w:val="BodyText"/>
      </w:pPr>
      <w:r>
        <w:t xml:space="preserve">Y Vân bất đắc dĩ phải xuống xe, trước tiên cứ đến Nguyệt phủ rồi tiếp tục nghĩ cách.</w:t>
      </w:r>
    </w:p>
    <w:p>
      <w:pPr>
        <w:pStyle w:val="BodyText"/>
      </w:pPr>
      <w:r>
        <w:t xml:space="preserve">Dọc theo con đường trong Nguyệt phủ, đến Tả Tuyết Viện, trong đầu liền loé sáng, có biện pháp.</w:t>
      </w:r>
    </w:p>
    <w:p>
      <w:pPr>
        <w:pStyle w:val="BodyText"/>
      </w:pPr>
      <w:r>
        <w:t xml:space="preserve">Bày trận!</w:t>
      </w:r>
    </w:p>
    <w:p>
      <w:pPr>
        <w:pStyle w:val="BodyText"/>
      </w:pPr>
      <w:r>
        <w:t xml:space="preserve">Nàng sao lại quên điều này!</w:t>
      </w:r>
    </w:p>
    <w:p>
      <w:pPr>
        <w:pStyle w:val="BodyText"/>
      </w:pPr>
      <w:r>
        <w:t xml:space="preserve">Nàng từng thành công thoát đi nhờ hai lần bày trận, một lần là từ trong tay Quân Lăng Thiên, một lần là cùng mẫu thân chạy trốn khỏi hoàng cung.</w:t>
      </w:r>
    </w:p>
    <w:p>
      <w:pPr>
        <w:pStyle w:val="BodyText"/>
      </w:pPr>
      <w:r>
        <w:t xml:space="preserve">Nhưng hai nha hoàn này đi theo nàng như hình với bóng, sao có thể bày trận nha.</w:t>
      </w:r>
    </w:p>
    <w:p>
      <w:pPr>
        <w:pStyle w:val="BodyText"/>
      </w:pPr>
      <w:r>
        <w:t xml:space="preserve">"Y Vân tỷ tỷ, tỷ đã tới!" Một thanh âm từ phía trước truyền đến, giọng nói hơi to, mang theo niềm vui không hề che giấu.</w:t>
      </w:r>
    </w:p>
    <w:p>
      <w:pPr>
        <w:pStyle w:val="BodyText"/>
      </w:pPr>
      <w:r>
        <w:t xml:space="preserve">Ngẩng đầu nhìn lại, Nguyệt Thanh Huy đang đứng ở ngã rẽ phía trước, nhìn các nàng.</w:t>
      </w:r>
    </w:p>
    <w:p>
      <w:pPr>
        <w:pStyle w:val="BodyText"/>
      </w:pPr>
      <w:r>
        <w:t xml:space="preserve">Dáng người Nguyệt Thanh Huy cũng đã cao thêm vài phần, ngay cả giọng nói cũng hơi ồm ồm, tính tình chững chạc không ít, nếu như trước đây, sớm đã lao tới đây.</w:t>
      </w:r>
    </w:p>
    <w:p>
      <w:pPr>
        <w:pStyle w:val="BodyText"/>
      </w:pPr>
      <w:r>
        <w:t xml:space="preserve">Trong lòng Y Vân vui sướng, xem ra hôm nay phải cần đến tiểu đệ này.</w:t>
      </w:r>
    </w:p>
    <w:p>
      <w:pPr>
        <w:pStyle w:val="BodyText"/>
      </w:pPr>
      <w:r>
        <w:t xml:space="preserve">"Từ nơi nào đến vậy? Bà ngoại, lão nhân gia người vẫn khoẻ chứ?"</w:t>
      </w:r>
    </w:p>
    <w:p>
      <w:pPr>
        <w:pStyle w:val="BodyText"/>
      </w:pPr>
      <w:r>
        <w:t xml:space="preserve">"Bà nội đương nhiên tốt, mới vừa rồi còn nói sao hai ngày hôm nay không thấy tỷ tới đây?" Nguyệt Thanh Huy đã biết Y Vân là người thân, nên càng thân mật hơn.</w:t>
      </w:r>
    </w:p>
    <w:p>
      <w:pPr>
        <w:pStyle w:val="BodyText"/>
      </w:pPr>
      <w:r>
        <w:t xml:space="preserve">"Tỷ tỷ một lát sẽ đến thăm lão nhân gia người, hiện tại tỷ tỷ muốn đến Tả Tuyết Viện, tiện thể hái một ít thảo dược, đệ đi với ta được không!"</w:t>
      </w:r>
    </w:p>
    <w:p>
      <w:pPr>
        <w:pStyle w:val="BodyText"/>
      </w:pPr>
      <w:r>
        <w:t xml:space="preserve">Tả Tuyết Viện được Trương mụ sắp xếp rất gọn gàng ngăn nắp, hoa thơm vẫn nở đầy viện, dược thảo xanh tươi.</w:t>
      </w:r>
    </w:p>
    <w:p>
      <w:pPr>
        <w:pStyle w:val="BodyText"/>
      </w:pPr>
      <w:r>
        <w:t xml:space="preserve">Y Vân ngồi chồm hổm trên mặt đất, thuốc vừa lặng lẽ nói bên tay Nguyệt Thanh Huy cách bày Bát Kỳ Trận, khi cần, còn dùng nhánh cây vẽ phát hoạ Bát Kỳ Trận trên mặt đất.</w:t>
      </w:r>
    </w:p>
    <w:p>
      <w:pPr>
        <w:pStyle w:val="BodyText"/>
      </w:pPr>
      <w:r>
        <w:t xml:space="preserve">Lục Doanh cùng Tử Nhị nhìn thấy hai tỷ đệ bọn họ chụm đầu ngồi chồm hổm trên mặt đất, xì xào bàn tán thật lâu, không biết là đang làm gì, lòng hiếu kỳ trỗi dậy, cũng vội vàng bước đến, chưa nhìn thấy gì, đã thấy Y Vân đứng lên, xoá đi hình vẽ trên mặt đất.</w:t>
      </w:r>
    </w:p>
    <w:p>
      <w:pPr>
        <w:pStyle w:val="BodyText"/>
      </w:pPr>
      <w:r>
        <w:t xml:space="preserve">Nguyệt Thanh Huy cũng là một cậu nhóc vô cùng thông minh, hơn nữa nhiệm vụ mà Y Vân giao cho cũng khiến cậu cảm thấy mới lạ thích thú, sớm đã nhớ rõ trong lòng, nhảy chân sáo bước lên lầu.</w:t>
      </w:r>
    </w:p>
    <w:p>
      <w:pPr>
        <w:pStyle w:val="BodyText"/>
      </w:pPr>
      <w:r>
        <w:t xml:space="preserve">Y Vân hái dược thảo được một lúc, nhắm chừng thời gian cũng đã đến, liền dẫn hai nha hoàn đi vào lầu hai.</w:t>
      </w:r>
    </w:p>
    <w:p>
      <w:pPr>
        <w:pStyle w:val="BodyText"/>
      </w:pPr>
      <w:r>
        <w:t xml:space="preserve">Ở lầu hai, trong khuê phòng của Nguyệt Như Thủy sớm đã được Nguyệt Thanh Huy bày xong Bát Kỳ Trận, Y Vân mang theo Lục Doanh và Tử Nhị chậm rãi đi vào trong phòng.</w:t>
      </w:r>
    </w:p>
    <w:p>
      <w:pPr>
        <w:pStyle w:val="BodyText"/>
      </w:pPr>
      <w:r>
        <w:t xml:space="preserve">Vừa bước vào một bước, Lục Doanh và Tử Nhị đã phát hiện có điều không đúng, nhưng mà đã chậm, trước mắt một mảnh sương mù mờ mịt, không thấy bóng dáng Y Vân, lại càng không nhìn thấy cửa phòng.</w:t>
      </w:r>
    </w:p>
    <w:p>
      <w:pPr>
        <w:pStyle w:val="BodyText"/>
      </w:pPr>
      <w:r>
        <w:t xml:space="preserve">Hai người ở trong phòng cuống quít xoay quanh, nhưng không thể nào thoát đi.</w:t>
      </w:r>
    </w:p>
    <w:p>
      <w:pPr>
        <w:pStyle w:val="BodyText"/>
      </w:pPr>
      <w:r>
        <w:t xml:space="preserve">Khuynh Đình Sơn.</w:t>
      </w:r>
    </w:p>
    <w:p>
      <w:pPr>
        <w:pStyle w:val="BodyText"/>
      </w:pPr>
      <w:r>
        <w:t xml:space="preserve">Khi Y Vân đến Khuynh Đình Sơn sắc trời đã gần đến hoàng hôn.</w:t>
      </w:r>
    </w:p>
    <w:p>
      <w:pPr>
        <w:pStyle w:val="BodyText"/>
      </w:pPr>
      <w:r>
        <w:t xml:space="preserve">Khắp núi chìm trong ánh mặt trời màu đỏ, vô cùng mê người.</w:t>
      </w:r>
    </w:p>
    <w:p>
      <w:pPr>
        <w:pStyle w:val="BodyText"/>
      </w:pPr>
      <w:r>
        <w:t xml:space="preserve">Mái đình Phong Nhạc đỏ thẳm vẫn như trong trí nhớ của nàng, dáng đứng sừng sững ẩn dưới tàng cây.</w:t>
      </w:r>
    </w:p>
    <w:p>
      <w:pPr>
        <w:pStyle w:val="BodyText"/>
      </w:pPr>
      <w:r>
        <w:t xml:space="preserve">Y Vân mang theo tâm tình hồi hộp bước đến gần, nhưng mà trong đình lại không có một bóng người, không hề thấy bóng dáng Lăng Thiên.</w:t>
      </w:r>
    </w:p>
    <w:p>
      <w:pPr>
        <w:pStyle w:val="BodyText"/>
      </w:pPr>
      <w:r>
        <w:t xml:space="preserve">Y Vân tựa người lên cây cột, nhìn núi xanh rậm rạp, cảm giác có chút hụt hẫng. Lăng Thiên đâu? Vì sao không tới?</w:t>
      </w:r>
    </w:p>
    <w:p>
      <w:pPr>
        <w:pStyle w:val="BodyText"/>
      </w:pPr>
      <w:r>
        <w:t xml:space="preserve">"Ngươi cuối cùng cũng tới!" Một tiếng nói quyến rũ Y Vân căng thẳng, quay đầu nhìn lại.</w:t>
      </w:r>
    </w:p>
    <w:p>
      <w:pPr>
        <w:pStyle w:val="BodyText"/>
      </w:pPr>
      <w:r>
        <w:t xml:space="preserve">Dưới ánh tà dương, một nữ tử hồng y xinh đẹp đang đứng trên vách đá.</w:t>
      </w:r>
    </w:p>
    <w:p>
      <w:pPr>
        <w:pStyle w:val="BodyText"/>
      </w:pPr>
      <w:r>
        <w:t xml:space="preserve">Nàng rất đẹp, gương mặt của nàng tựa như phiến lá tươi đẹp khoe sắc dưới ánh trời chiều, có bao nhiêu là mỹ miều, diễm lệ. Khoé môi hiện ra nụ cười nhẹ nhàng, kiêu kỳ mà say người.</w:t>
      </w:r>
    </w:p>
    <w:p>
      <w:pPr>
        <w:pStyle w:val="BodyText"/>
      </w:pPr>
      <w:r>
        <w:t xml:space="preserve">"Là ngươi? Sao lại là ngươi?" Y Vân kinh ngạc khi phát hiện đó là Hồng Điệp.</w:t>
      </w:r>
    </w:p>
    <w:p>
      <w:pPr>
        <w:pStyle w:val="BodyText"/>
      </w:pPr>
      <w:r>
        <w:t xml:space="preserve">Trong đầu có chút mê muội, chẳng lẽ nàng đã mắc lừa?</w:t>
      </w:r>
    </w:p>
    <w:p>
      <w:pPr>
        <w:pStyle w:val="BodyText"/>
      </w:pPr>
      <w:r>
        <w:t xml:space="preserve">"Đúng nha, là ta, thế ngươi nghĩ là ai? Là chúa thượng sao?" Giọng nói Hồng Điệp mềm mại, chiếc eo nhỏ nhắn của nàng hơi cong lại, từ trên vách đá nhẹ nhàng bay xuống, váy áo khẽ bay, cả người nàng tựa như một con Hồ Điệp xinh đẹp.</w:t>
      </w:r>
    </w:p>
    <w:p>
      <w:pPr>
        <w:pStyle w:val="BodyText"/>
      </w:pPr>
      <w:r>
        <w:t xml:space="preserve">"Ngươi...làm sao có túi hương em bé cưỡi cá này?" Y Vân lạnh lùng hỏi.</w:t>
      </w:r>
    </w:p>
    <w:p>
      <w:pPr>
        <w:pStyle w:val="BodyText"/>
      </w:pPr>
      <w:r>
        <w:t xml:space="preserve">"Cái này sao..." Hồng Điệp không kìm được nụ cười quyến rũ, nói: "Chuyện này rất lạ sao? Đây là tín vật mà chúa thượng đưa cho ta sau khi cùng ta vui vẻ, như thế nào, ngươi nghĩ ta không nên có nó sao?"</w:t>
      </w:r>
    </w:p>
    <w:p>
      <w:pPr>
        <w:pStyle w:val="BodyText"/>
      </w:pPr>
      <w:r>
        <w:t xml:space="preserve">Đôi mắt Hồng Điệp nhíu lại, dáng vẻ lẳng lơ, hình như đang nhớ lại thời khắc kích tình kia. Giọng của nàng mềm mại mà nhu mì, nhưng lọt vào trong tay Y Vân, lại tựa như một tảng đá lạnh lùng đè nặng lên nàng.</w:t>
      </w:r>
    </w:p>
    <w:p>
      <w:pPr>
        <w:pStyle w:val="BodyText"/>
      </w:pPr>
      <w:r>
        <w:t xml:space="preserve">Lời nói của Hồng Điệp Y Vân một chút của không tin, nàng biết Hồng Điệp thích Quân Lăng Thiên, nàng ta luôn hận nàng cướp đi người yêu thương. Nàng ấy cũng hận nàng hết lần này đến lần khác phá hoại kế hoạch của Quân Lăng Thiên. Nàng nhất định là đang gạt người, Lăng Thiên sẽ không ở cùng với nàng.</w:t>
      </w:r>
    </w:p>
    <w:p>
      <w:pPr>
        <w:pStyle w:val="BodyText"/>
      </w:pPr>
      <w:r>
        <w:t xml:space="preserve">"Ngươi đang ở đây lừa ta sao! Ta không tin, Lăng Thiên hắn sẽ không."</w:t>
      </w:r>
    </w:p>
    <w:p>
      <w:pPr>
        <w:pStyle w:val="BodyText"/>
      </w:pPr>
      <w:r>
        <w:t xml:space="preserve">"Vì sao lại không? Ngươi cho là chúa thượng còn yêu ngươi sao? Thật là buồn cười mà, chúa thượng sớm đã không cần ngươi, chán ghét ngươi, nếu không, hắn đã đến Mạc vương phủ cứu ngươi, không phải sao?" Giọng nói Hồng Điệp xinh đẹp mà cay nghiệt.</w:t>
      </w:r>
    </w:p>
    <w:p>
      <w:pPr>
        <w:pStyle w:val="BodyText"/>
      </w:pPr>
      <w:r>
        <w:t xml:space="preserve">"Không! Ngươi nói bậy!" Dù không tin, nhưng trước mắt Y Vân dần hiện ra hình ảnh bóng lưng Quân Lăng Thiên ngày đó vô tình rời đi.</w:t>
      </w:r>
    </w:p>
    <w:p>
      <w:pPr>
        <w:pStyle w:val="BodyText"/>
      </w:pPr>
      <w:r>
        <w:t xml:space="preserve">Bước chân Hồng Điệp duyên dáng, không nhanh không chậm đến bên người Y Vân, bên môi vẫn là nụ cười gian xảo.</w:t>
      </w:r>
    </w:p>
    <w:p>
      <w:pPr>
        <w:pStyle w:val="BodyText"/>
      </w:pPr>
      <w:r>
        <w:t xml:space="preserve">"Ta sớm đã biết, ngươi là tai hoạ, đúng là không sai, chính là ngươi, làm hại kế hoạch của chúa thượng hết lần này đến lần khác thất bại thảm hại, chính là ngươi làm chúa thượng hồn bay phách lạc, từ khi có ngươi, chúa thượng đã không còn nhìn vào ta, chính là ngươi, ngươi là tai hoạ, hừ, ta hận ngươi!" Ngón tay mảnh khảnh của Hồng Điệp chỉ thẳng vào gương mặt Y Vân, sâu thẳm trong đôi mắt là sự u mê.</w:t>
      </w:r>
    </w:p>
    <w:p>
      <w:pPr>
        <w:pStyle w:val="BodyText"/>
      </w:pPr>
      <w:r>
        <w:t xml:space="preserve">Y Vân liên tiếp lui về phía sau, từ trong đình từ từ đi đến bên vách núi.</w:t>
      </w:r>
    </w:p>
    <w:p>
      <w:pPr>
        <w:pStyle w:val="BodyText"/>
      </w:pPr>
      <w:r>
        <w:t xml:space="preserve">Hồng Điệp cười lạnh, rút ra bội kiếm bên hông, nhắm thẳng vào cổ họng Y Vân, kiếm chỉ cách chiếc cổ của Y Vân ba tấc, khí thế sắc bén của thanh kiếm truyền đến, làm làn da Y Vân phát lạnh.</w:t>
      </w:r>
    </w:p>
    <w:p>
      <w:pPr>
        <w:pStyle w:val="BodyText"/>
      </w:pPr>
      <w:r>
        <w:t xml:space="preserve">Hồng Điệp, nàng ta sẽ không thật sự giết nàng đấy chứ.</w:t>
      </w:r>
    </w:p>
    <w:p>
      <w:pPr>
        <w:pStyle w:val="BodyText"/>
      </w:pPr>
      <w:r>
        <w:t xml:space="preserve">Mặt trời ở hướng Tây tròn vành mà đỏ rực, giống như một dòng máu tươi, cảnh chiều hôm ở trên núi hoang vu, gần như không có một bóng người. Chẳng lẽ nàng phải chết ở nơi này sao? Nhưng nàng không muốn chết, cũng không thể chết, bởi vì trong bụng nàng còn có một sinh linh, đó là con của nàng và Lăng Thiên, nàng không sợ chết, nhưng mà nàng thật sự không thể chết.</w:t>
      </w:r>
    </w:p>
    <w:p>
      <w:pPr>
        <w:pStyle w:val="BodyText"/>
      </w:pPr>
      <w:r>
        <w:t xml:space="preserve">Nhưng Hồng Điệp dường như đã trở nên điên cuồng, làm sao mới để nàng ta thả nàng đây?</w:t>
      </w:r>
    </w:p>
    <w:p>
      <w:pPr>
        <w:pStyle w:val="BodyText"/>
      </w:pPr>
      <w:r>
        <w:t xml:space="preserve">"Hồng Điệp, ngươi thả ta đi, ta sẽ không tiếp tục quấy rầy Quân Lăng Thiên, từ nay về sau ta sẽ biến mất." Y Vân có gắng giả vờ bộ dạng bình thản nói.</w:t>
      </w:r>
    </w:p>
    <w:p>
      <w:pPr>
        <w:pStyle w:val="BodyText"/>
      </w:pPr>
      <w:r>
        <w:t xml:space="preserve">Đôi mi thanh tú của Hồng Điệp ngưng đọng, khanh khách cười nói: "Thật sự sao? Không ngờ ngươi cũng là một con quỷ sợ chết nha! Ngươi thật có thể làm được sao?"</w:t>
      </w:r>
    </w:p>
    <w:p>
      <w:pPr>
        <w:pStyle w:val="BodyText"/>
      </w:pPr>
      <w:r>
        <w:t xml:space="preserve">"Tất nhiên là được, bởi vì cho tới bây giờ ta cũng không có yêu hắn, người ta yêu luôn luôn là Long Mạc!" Ở trong lòng Y Vân than nhẹ một tiếng, con à, vì con, nương mới nói dối nha.</w:t>
      </w:r>
    </w:p>
    <w:p>
      <w:pPr>
        <w:pStyle w:val="BodyText"/>
      </w:pPr>
      <w:r>
        <w:t xml:space="preserve">"Phải thế không? Vậy ngươi vì sao vừa thấy túi hương này liền chạy tới đây. Muốn gạt ta sao, không dễ như vậy đâu."</w:t>
      </w:r>
    </w:p>
    <w:p>
      <w:pPr>
        <w:pStyle w:val="BodyText"/>
      </w:pPr>
      <w:r>
        <w:t xml:space="preserve">Thanh kiếm của Hồng Điệp cách cổ của Y Vân càng ngày càng gần, mà phía sau Y Vân, đã không còn đường lui.</w:t>
      </w:r>
    </w:p>
    <w:p>
      <w:pPr>
        <w:pStyle w:val="BodyText"/>
      </w:pPr>
      <w:r>
        <w:t xml:space="preserve">"Ta không lừa ngươi, ta cũng không muốn gặp hắn, ta tới nơi này chỉ muốn cầu xin hắn buông tha cho Long Mạc." Y Vân dối lòng nói.</w:t>
      </w:r>
    </w:p>
    <w:p>
      <w:pPr>
        <w:pStyle w:val="BodyText"/>
      </w:pPr>
      <w:r>
        <w:t xml:space="preserve">"Sao?" Trong mắt Hồng Điệp có chút cảm xúc bi thương, nàng than nhẹ một tiếng, "Chúa thượng lại yêu một nữ tử như ngươi, hừ! Thật là không xứng, ngươi nói xem, có phải ta nên thả ngươi đi?"</w:t>
      </w:r>
    </w:p>
    <w:p>
      <w:pPr>
        <w:pStyle w:val="BodyText"/>
      </w:pPr>
      <w:r>
        <w:t xml:space="preserve">Ánh mắt Hồng Điệp hiện lên vẻ do dự, nhưng nàng bỗng nhiên cắn nhẹ môi dưới, nói, "Ta không thể thả ngươi, mặc dù ngươi là một nữ tử không đáng được người khác yêu thương, nhưng chúa thượng lại là một người cố chấp, chỉ cần ngươi còn sống, người hiển nhiên cũng không được bình yên, cho nên ta phải giết ngươi!"</w:t>
      </w:r>
    </w:p>
    <w:p>
      <w:pPr>
        <w:pStyle w:val="BodyText"/>
      </w:pPr>
      <w:r>
        <w:t xml:space="preserve">Cổ tay Hồng Điệp bỗng nhiên tăng lực, thanh kiếm kia mang theo sức mạnh hướng về phía Y Vân.</w:t>
      </w:r>
    </w:p>
    <w:p>
      <w:pPr>
        <w:pStyle w:val="BodyText"/>
      </w:pPr>
      <w:r>
        <w:t xml:space="preserve">"Dừng tay!" Một giọng nói lạnh lùng giống như từ thế giới bên kia truyền đến, giọng nói kia tràn ngập hàn ý, vang vọng khắp núi rừng.</w:t>
      </w:r>
    </w:p>
    <w:p>
      <w:pPr>
        <w:pStyle w:val="BodyText"/>
      </w:pPr>
      <w:r>
        <w:t xml:space="preserve">Đôi tay Hồng Điệp run lên, loảng xoảng một tiếng, bảo kiếm rơi trên mặt đất. Cổ tay của nàng, hình như là bị ám khí đánh trúng, máu tươi chảy ra.</w:t>
      </w:r>
    </w:p>
    <w:p>
      <w:pPr>
        <w:pStyle w:val="BodyText"/>
      </w:pPr>
      <w:r>
        <w:t xml:space="preserve">Y Vân hướng mắt nhìn lại.</w:t>
      </w:r>
    </w:p>
    <w:p>
      <w:pPr>
        <w:pStyle w:val="BodyText"/>
      </w:pPr>
      <w:r>
        <w:t xml:space="preserve">Dưới ánh trời chiều, một bóng người chậm rãi đi ra, trường bào đen tuyền tuỳ ý khoác lên người, mái tóc đen như mực được một dây tơ cũng màu đen buộc lại, ở trên khuôn mặt anh tuấn, không chút biểu cảm, ánh mắt sâu thăm thẳm, không có sự thương tiếc, không có sự vui mừng, thậm chí không có một tia cảm xúc.</w:t>
      </w:r>
    </w:p>
    <w:p>
      <w:pPr>
        <w:pStyle w:val="BodyText"/>
      </w:pPr>
      <w:r>
        <w:t xml:space="preserve">Trong nháy mắt, hình như mùa đông giá rét liền đến sớm, tuy cách một khoảng khá xa, nhưng Y Vân có thể cảm nhận được người nam nhân lạnh lùng này.</w:t>
      </w:r>
    </w:p>
    <w:p>
      <w:pPr>
        <w:pStyle w:val="BodyText"/>
      </w:pPr>
      <w:r>
        <w:t xml:space="preserve">Ánh nắng chiều như thiêu đốt bầu trời, trái tim Y Vân cũng vì sự xuất hiện của Lăng Thiên mà cháy lên.</w:t>
      </w:r>
    </w:p>
    <w:p>
      <w:pPr>
        <w:pStyle w:val="BodyText"/>
      </w:pPr>
      <w:r>
        <w:t xml:space="preserve">Chương 98: Ngược yêu.</w:t>
      </w:r>
    </w:p>
    <w:p>
      <w:pPr>
        <w:pStyle w:val="BodyText"/>
      </w:pPr>
      <w:r>
        <w:t xml:space="preserve">Nhưng mà trong mắt Lăng Thiên là sự lạnh lùng, làm Y Vân nghi ngờ rằng, hắn đã nghe thấy những lời vừa rồi của nàng, hắn lại hiểu lầm nàng. Đó không phải là sự thật, tất cả đều để lừa Hồng Điệp.</w:t>
      </w:r>
    </w:p>
    <w:p>
      <w:pPr>
        <w:pStyle w:val="BodyText"/>
      </w:pPr>
      <w:r>
        <w:t xml:space="preserve">"Phong Hành, dẫn Hồng Điệp lại đây!" Quân Lăng Thiên lạnh giọng bảo thuộc hạ phía sau.</w:t>
      </w:r>
    </w:p>
    <w:p>
      <w:pPr>
        <w:pStyle w:val="BodyText"/>
      </w:pPr>
      <w:r>
        <w:t xml:space="preserve">Phong Hành tựa như cơn gió lướt đến, đem Hồng Điệp đi.</w:t>
      </w:r>
    </w:p>
    <w:p>
      <w:pPr>
        <w:pStyle w:val="BodyText"/>
      </w:pPr>
      <w:r>
        <w:t xml:space="preserve">Quân Lăng Thiên vẫn như cũ đứng bất động ở nơi đó, lạnh lùng nhìn vào Y Vân, trong mắt là sự cân nhắc mà chế giễu, hắn thậm chí cũng không tiếp tục đi về phía trước.</w:t>
      </w:r>
    </w:p>
    <w:p>
      <w:pPr>
        <w:pStyle w:val="BodyText"/>
      </w:pPr>
      <w:r>
        <w:t xml:space="preserve">Khuôn mặt xinh đẹp của Y Vân được sắc trời soi rọi, toả ra sự dịu dàng nồng ấm, ngay cả chiếc váy trắng tinh, cũng được bao phủ bởi ánh hồng mềm mỏng, cả người của nàng đứng dưới ánh trời chiều, đẹp như một tiên nữ.</w:t>
      </w:r>
    </w:p>
    <w:p>
      <w:pPr>
        <w:pStyle w:val="BodyText"/>
      </w:pPr>
      <w:r>
        <w:t xml:space="preserve">Nhưng mà, cho dù lúc này thật sự là tiên nữ hạ phàm, chỉ sợ cũng bị hàn ý trong đôi mắt Lăng Thiên làm đóng băng.</w:t>
      </w:r>
    </w:p>
    <w:p>
      <w:pPr>
        <w:pStyle w:val="BodyText"/>
      </w:pPr>
      <w:r>
        <w:t xml:space="preserve">"Lăng Thiên!" Y Vân run giọng hô.</w:t>
      </w:r>
    </w:p>
    <w:p>
      <w:pPr>
        <w:pStyle w:val="BodyText"/>
      </w:pPr>
      <w:r>
        <w:t xml:space="preserve">Lăng Thiên lạnh lùng cười, không hề nhìn nàng, hắn thậm chí cũng không nói với nàng câu nào, bỗng nhiên xoay người, mang theo thị vệ rời đi.</w:t>
      </w:r>
    </w:p>
    <w:p>
      <w:pPr>
        <w:pStyle w:val="BodyText"/>
      </w:pPr>
      <w:r>
        <w:t xml:space="preserve">"Lăng Thiên!" Y Vân nôn nóng hô to, nhưng thanh âm của nàng không thể theo kịp bước chân của hắn, chỉ trong nháy mắt, bọn họ đã biến mất dạng.</w:t>
      </w:r>
    </w:p>
    <w:p>
      <w:pPr>
        <w:pStyle w:val="BodyText"/>
      </w:pPr>
      <w:r>
        <w:t xml:space="preserve">Trái tim Y Vân cũng giống như mặt trời hướng tây, càng lúc càng chìm xuống, hắn đã đi rồi, bỏ lại nàng, cũng như cái đêm ở trên thảo nguyên, nhưng mà trong đêm đó hắn rất nhanh đã quay trở lại, còn hôm nay có thể quay lại sao?</w:t>
      </w:r>
    </w:p>
    <w:p>
      <w:pPr>
        <w:pStyle w:val="BodyText"/>
      </w:pPr>
      <w:r>
        <w:t xml:space="preserve">Nàng tin rằng hắn sẽ trở lại, chỉ cần hắn còn yêu nàng.</w:t>
      </w:r>
    </w:p>
    <w:p>
      <w:pPr>
        <w:pStyle w:val="BodyText"/>
      </w:pPr>
      <w:r>
        <w:t xml:space="preserve">Trong lòng Y Vân mang theo hy vọng, ngồi ở trong đình, nhìn thấy mặt trời đã lặn, ánh sáng ngũ sắc đầy trời, nhìn thấy màn đêm buông xuống, tiếng chim mỏi mệt quay về tổ, gió đêm đang bắt đầu gào rít, trời cao điểm xuyết vài ánh sao lấp lánh, nhưng Lăng Thiên vẫn không quay lại.</w:t>
      </w:r>
    </w:p>
    <w:p>
      <w:pPr>
        <w:pStyle w:val="BodyText"/>
      </w:pPr>
      <w:r>
        <w:t xml:space="preserve">Không biết khi không thấy nàng ở Mạc vương phủ, Long Mạc sẽ lo lắng thế nào, hai tiểu nha hoàn kia hẳn vẫn còn bị vây ở bên trong phòng, nhưng mọi thứ Y Vân đều không muốn quan tâm, nàng chỉ muốn biết liệu đến cùng thì Lăng Thiên định bỏ lại nàng ở nơi này đến bao giờ.</w:t>
      </w:r>
    </w:p>
    <w:p>
      <w:pPr>
        <w:pStyle w:val="BodyText"/>
      </w:pPr>
      <w:r>
        <w:t xml:space="preserve">Gió đêm rất lạnh, Y Vân ôm lấy hai bả vai chịu lạnh, âm thanh của núi rừng vào ban đêm, làm trong lòng Y Vân có phần sợ hãi. Nếu ở đây suốt một đêm, nàng nhất định sẽ bị đông cứng mà chết.</w:t>
      </w:r>
    </w:p>
    <w:p>
      <w:pPr>
        <w:pStyle w:val="BodyText"/>
      </w:pPr>
      <w:r>
        <w:t xml:space="preserve">Lăng Thiên có lẽ sẽ không đến, nhưng nàng sẽ không buông tay, nàng còn muốn đem chuyện đứa trẻ nói cho hắn biết.</w:t>
      </w:r>
    </w:p>
    <w:p>
      <w:pPr>
        <w:pStyle w:val="BodyText"/>
      </w:pPr>
      <w:r>
        <w:t xml:space="preserve">Y Vân siết lấy quần áo trên người, nàng không thể ngu ngốc ngồi đợi ở đây, nàng phải đi tìm hắn, hắn có lẽ đang ở trên ngọn núi này.</w:t>
      </w:r>
    </w:p>
    <w:p>
      <w:pPr>
        <w:pStyle w:val="BodyText"/>
      </w:pPr>
      <w:r>
        <w:t xml:space="preserve">Y Vân từ trong đình chậm chạp bước ra, nương theo ánh sao cùng ánh trăng trong trẻo, tịch mịch dưới màng sương nhẹ nhàng, đi vào trong núi.</w:t>
      </w:r>
    </w:p>
    <w:p>
      <w:pPr>
        <w:pStyle w:val="BodyText"/>
      </w:pPr>
      <w:r>
        <w:t xml:space="preserve">Nàng từng bước từng bước một di chuyển, nhưng vẫn bị ngã, Y Vân chán nản quỳ rạp lên mặt đất, nghĩ thầm nàng không thể cứ như vậy, nhất định không được gục ngã, đang ngồi trên mặt đất tìm ra biện pháp.</w:t>
      </w:r>
    </w:p>
    <w:p>
      <w:pPr>
        <w:pStyle w:val="BodyText"/>
      </w:pPr>
      <w:r>
        <w:t xml:space="preserve">Một giọng nói lạnh lùng ma quỷ đặc trưng của Quân Lăng Thiên vang lên ở trên đỉnh đầu của nàng, "Ngươi vẫn chưa chết chứ?"</w:t>
      </w:r>
    </w:p>
    <w:p>
      <w:pPr>
        <w:pStyle w:val="BodyText"/>
      </w:pPr>
      <w:r>
        <w:t xml:space="preserve">Trái tim Y Vân đập mạnh, nàng vui mừng ngẩng đầu, dưới bóng đêm âm u, một thân ảnh ngay thẳng đứng lặng bên người nàng, "Lăng Thiên! Ta biết chàng sẽ không bỏ mặc ta mà!"</w:t>
      </w:r>
    </w:p>
    <w:p>
      <w:pPr>
        <w:pStyle w:val="BodyText"/>
      </w:pPr>
      <w:r>
        <w:t xml:space="preserve">"Sao?" Dưới ánh trăng mông lung, đôi mi Lăng Thiên khẽ run: "Ta không phải là quan tâm tới ngươi! Ta chỉ muốn đến nhìn xem ngươi đã chết hay chưa thôi!"</w:t>
      </w:r>
    </w:p>
    <w:p>
      <w:pPr>
        <w:pStyle w:val="BodyText"/>
      </w:pPr>
      <w:r>
        <w:t xml:space="preserve">Xem ra hắn không có ý định đỡ nàng lên, Y Vân đành phải tự mình từ trên mặt đất đứng dậy, nói: "Lăng Thiên, ta biết chàng còn giận ta, những lời vừa rồi ta nói với Hồng Điệp không phải là thật, là ta lừa nàng. Ta sợ nàng sẽ thật sự giết ta."</w:t>
      </w:r>
    </w:p>
    <w:p>
      <w:pPr>
        <w:pStyle w:val="BodyText"/>
      </w:pPr>
      <w:r>
        <w:t xml:space="preserve">"Ngươi khi nào thì sợ chết như vậy?" Lăng Thiên hừ lạnh một tiếng, hiển nhiên là không tin lời của nàng, "Ngươi vì sao còn chưa đi?”</w:t>
      </w:r>
    </w:p>
    <w:p>
      <w:pPr>
        <w:pStyle w:val="BodyText"/>
      </w:pPr>
      <w:r>
        <w:t xml:space="preserve">"Đi, đi đâu? Chàng ở đâu, ta sẽ ở đó, chúng ta sinh tử cùng nhau, từ nay về sau vĩnh viễn không xa rời, được không?" Y Vân nói xong, liền ôm lấy thắt lưng của Lăng Thiên.</w:t>
      </w:r>
    </w:p>
    <w:p>
      <w:pPr>
        <w:pStyle w:val="BodyText"/>
      </w:pPr>
      <w:r>
        <w:t xml:space="preserve">Thân mình Quân Lăng Thiên khẽ run lên, hắn chậm rãi tách cổ tay của Y Vân ra, vẻ mặt sâu xa khó hiểu, hắn nhìn thẳng vào đôi mắt trong veo của Y Vân, nói: "Ngươi nói xem, lần này Long Mạc phái ngươi tới đây là có ý gì? Lại muốn mê hoặc ta sao? Ngươi cho rằng ta vẫn sẽ tiếp tục vì ngươi mà u mê à?"</w:t>
      </w:r>
    </w:p>
    <w:p>
      <w:pPr>
        <w:pStyle w:val="BodyText"/>
      </w:pPr>
      <w:r>
        <w:t xml:space="preserve">Y Vân ngẩn ra, Lăng Thiên không tin lời của nàng, một chút cũng không tin tưởng.</w:t>
      </w:r>
    </w:p>
    <w:p>
      <w:pPr>
        <w:pStyle w:val="BodyText"/>
      </w:pPr>
      <w:r>
        <w:t xml:space="preserve">"Lăng Thiên, ta yêu chàng, ta sẽ không lừa gạt chàng, chàng phải tin ta. Trong bụng ta còn có cốt nhục của chàng." Y Vân bình tĩnh nhìn Lăng Thiên nói.</w:t>
      </w:r>
    </w:p>
    <w:p>
      <w:pPr>
        <w:pStyle w:val="BodyText"/>
      </w:pPr>
      <w:r>
        <w:t xml:space="preserve">Trong mắt hắn hình như có cơn sóng trỗi dậy, nhưng mà, ngay lập tức liền bình tĩnh trở lại, "Con? Thật sao? Cho dù là có con, cũng không nhất định là của Quân mỗ ta."</w:t>
      </w:r>
    </w:p>
    <w:p>
      <w:pPr>
        <w:pStyle w:val="BodyText"/>
      </w:pPr>
      <w:r>
        <w:t xml:space="preserve">Hắn bỗng nhiên bắt lấy người của nàng, hung tợn nhìn vào Y Vân nói: "Đây là mục đích của ngươi phải không? Nói cho ta biết ngươi có con với ta, sau đó làm ta tiếp tục trở thành tù binh của ngươi, trở thành tù binh của Long Mạc, có phải hay không?"</w:t>
      </w:r>
    </w:p>
    <w:p>
      <w:pPr>
        <w:pStyle w:val="BodyText"/>
      </w:pPr>
      <w:r>
        <w:t xml:space="preserve">Lời nói chất vấn của Lăng Thiên tựa như tiếng sấm nổ vang bên tai Y Vân, nếu như bởi vì nàng cứu Long Đằng mà Lăng Thiên giận nàng, Y Vân có thể hiểu. Nhưng nàng thật không thể tưởng tượng được rằng Lăng Thiên hoài nghi tình cảm của nàng, thậm chí hoài nghi sự trong sạch của nàng, vì thế mà nghi ngờ cốt nhục trong bụng nàng không phải là của hắn.</w:t>
      </w:r>
    </w:p>
    <w:p>
      <w:pPr>
        <w:pStyle w:val="BodyText"/>
      </w:pPr>
      <w:r>
        <w:t xml:space="preserve">Sự tức giận nhanh chóng lan toả ở trong lòng của nàng, "Ngươi là một tên khốn kiếp!"</w:t>
      </w:r>
    </w:p>
    <w:p>
      <w:pPr>
        <w:pStyle w:val="BodyText"/>
      </w:pPr>
      <w:r>
        <w:t xml:space="preserve">"Đúng, là ta khốn kiếp, cho nên mới lần này đến lần khác bị lừa bị mắc mưu, nhưng lúc này ta sẽ không." Hắn cay nghiệt nói, bỗng nhiên cười tà, nói: "Nếu ngươi không đi, thì đừng trách ta không khách khí, là do ngươi muốn ở lại."</w:t>
      </w:r>
    </w:p>
    <w:p>
      <w:pPr>
        <w:pStyle w:val="BodyText"/>
      </w:pPr>
      <w:r>
        <w:t xml:space="preserve">Cánh tay thon dài nhẹ nhàng vươn ra, nhấc Y Vân lên, ôm vào trong ngực, đi lên núi.</w:t>
      </w:r>
    </w:p>
    <w:p>
      <w:pPr>
        <w:pStyle w:val="BodyText"/>
      </w:pPr>
      <w:r>
        <w:t xml:space="preserve">Đây vẫn là sơn động, nơi mà lần đầu nàng bị giam giữ, nhưng mà, lần này không như lần trước, khi đó bọn họ là hai người xa lạ, còn bây giờ, bọn họ còn không bằng người lạ.</w:t>
      </w:r>
    </w:p>
    <w:p>
      <w:pPr>
        <w:pStyle w:val="BodyText"/>
      </w:pPr>
      <w:r>
        <w:t xml:space="preserve">Đống lửa trong động tựa như âm hồn đang nhảy múa.</w:t>
      </w:r>
    </w:p>
    <w:p>
      <w:pPr>
        <w:pStyle w:val="BodyText"/>
      </w:pPr>
      <w:r>
        <w:t xml:space="preserve">Y Vân bị Lăng Thiên ném lên giường, mà hắn lại ngồi ở bên ánh lửa yêu ma kia, khoé môi thoáng hiện nét cười lạnh lùng.</w:t>
      </w:r>
    </w:p>
    <w:p>
      <w:pPr>
        <w:pStyle w:val="BodyText"/>
      </w:pPr>
      <w:r>
        <w:t xml:space="preserve">Hắn dường như đang ngắm nhìn một con mồi xinh đẹp, hai ngọn lửa sáng rực từ trong mắt phát ra. Hắn lạnh lùng, ác nghiệt như lần đầu tiên bọn họ gặp nhau.</w:t>
      </w:r>
    </w:p>
    <w:p>
      <w:pPr>
        <w:pStyle w:val="BodyText"/>
      </w:pPr>
      <w:r>
        <w:t xml:space="preserve">Nàng thật sự rất muốn rơi nước mắt, nhưng mà nàng gắng nhịn.</w:t>
      </w:r>
    </w:p>
    <w:p>
      <w:pPr>
        <w:pStyle w:val="BodyText"/>
      </w:pPr>
      <w:r>
        <w:t xml:space="preserve">Nàng không hiểu, một chút cũng không hiểu, vì sao, hắn không tin lời của nàng. Vì sao?</w:t>
      </w:r>
    </w:p>
    <w:p>
      <w:pPr>
        <w:pStyle w:val="BodyText"/>
      </w:pPr>
      <w:r>
        <w:t xml:space="preserve">Quân Lăng Thiên đứng dậy, chậm rãi đi tới bên Y Vân.</w:t>
      </w:r>
    </w:p>
    <w:p>
      <w:pPr>
        <w:pStyle w:val="BodyText"/>
      </w:pPr>
      <w:r>
        <w:t xml:space="preserve">Tay hắn dịu dàng đem mái tóc của Y Vân giữ ở trong tay, hắn bắt nàng phải ngẩng đầu, bắt nàng phải nhìn hắn, bọn họ cứ như vậy yên lặng đối diện với nhau. Sắc mặt của hắn khó đoán, ánh mắt biến hoá thất thường.</w:t>
      </w:r>
    </w:p>
    <w:p>
      <w:pPr>
        <w:pStyle w:val="BodyText"/>
      </w:pPr>
      <w:r>
        <w:t xml:space="preserve">Hắn bỗng nhiên ôm lấy Y Vân, đặt lên giường.</w:t>
      </w:r>
    </w:p>
    <w:p>
      <w:pPr>
        <w:pStyle w:val="BodyText"/>
      </w:pPr>
      <w:r>
        <w:t xml:space="preserve">"Ngươi muốn làm gì? Buông!" Y Vân giãy giụa nói.</w:t>
      </w:r>
    </w:p>
    <w:p>
      <w:pPr>
        <w:pStyle w:val="BodyText"/>
      </w:pPr>
      <w:r>
        <w:t xml:space="preserve">"Ngươi đang cự tuyệt ta sao? Bởi vì đã có con với hắn nên không muốn tiếp tục gần gũi với ta sao?"</w:t>
      </w:r>
    </w:p>
    <w:p>
      <w:pPr>
        <w:pStyle w:val="BodyText"/>
      </w:pPr>
      <w:r>
        <w:t xml:space="preserve">Lăng Thiên lạnh lùng nói.</w:t>
      </w:r>
    </w:p>
    <w:p>
      <w:pPr>
        <w:pStyle w:val="BodyText"/>
      </w:pPr>
      <w:r>
        <w:t xml:space="preserve">Bỗng nhiên một bàn tay của hắn nắm lấy hai tay Y Vân, trong tay còn lại chẳng biết từ lúc nào đã xuất hiện một thanh đoản kiếm sắc bén, hàn quang loé sáng, chạm lên cổ của Y Vân, trong một thoáng sự lạnh lẽo của lưỡi kiếm truyền đến, cổ áo bị kéo ra, hàn ý kia một đường trượt đi, từ trên ngực Y Vân cho đến bên hông. Quần áo rơi xuống, bộ ngực sữa trắng muốt của Y Vân hiện ra trước mặt Quân Lăng Thiên, giống như một đoá bạch liên nở rộ trong bóng đêm. Thanh khiết không nhiễm bụi trần, yêu kiều như muốn cướp đi ánh mắt của người.</w:t>
      </w:r>
    </w:p>
    <w:p>
      <w:pPr>
        <w:pStyle w:val="BodyText"/>
      </w:pPr>
      <w:r>
        <w:t xml:space="preserve">Lăng Thiên bỗng nhiên hôn lên đôi môi Y Vân, nụ hôn này vừa lạnh lùng vừa mềm mại, Y Vân không có phản kháng, phản kháng chỉ làm cho hắn tức giận thêm mà thôi, nàng cũng không hùa theo hắn, cho dù là nàng yêu hắn, nàng cũng không muốn ở dưới tình trạng này mà triền miên với hắn.</w:t>
      </w:r>
    </w:p>
    <w:p>
      <w:pPr>
        <w:pStyle w:val="BodyText"/>
      </w:pPr>
      <w:r>
        <w:t xml:space="preserve">Y Vân nhắm mắt, nàng cảm nhận được sự nhục nhã và tức giận. Có lẽ đây chính là cảm giác bị phu quân ép buộc, nước mắt không kìm được mà chảy xuống.</w:t>
      </w:r>
    </w:p>
    <w:p>
      <w:pPr>
        <w:pStyle w:val="BodyText"/>
      </w:pPr>
      <w:r>
        <w:t xml:space="preserve">"Vì sao lại khóc? Ta nhớ lần trước ngươi rất là hưởng thụ, còn là ngươi chủ động nữa, ngươi yên tâm ta sẽ làm ngươi thoả mãn. Chẳng lẽ đây không phải là mục đích của ngươi hay sao?" Hắn lạnh lùng nói.</w:t>
      </w:r>
    </w:p>
    <w:p>
      <w:pPr>
        <w:pStyle w:val="BodyText"/>
      </w:pPr>
      <w:r>
        <w:t xml:space="preserve">Tay hắn nhẹ nhàng vuốt ve lên làn da trắng nõn của Y Vân, môi của hắn mặc sức hấp thu vị ngọt trên môi của nàng.</w:t>
      </w:r>
    </w:p>
    <w:p>
      <w:pPr>
        <w:pStyle w:val="BodyText"/>
      </w:pPr>
      <w:r>
        <w:t xml:space="preserve">Môi của hắn từ trên vành môi Y Vân một đường đi tới, hôn lên nước mắt của nàng, lại từ bên môi đi xuống, hôn lên bộ ngực sữa của nàng, hắn tuỳ ý lưu lại dấu hôn đỏ ửng trên người của Y Vân, hình như chỉ có như vậy mới có thể chứng minh nàng là của hắn.</w:t>
      </w:r>
    </w:p>
    <w:p>
      <w:pPr>
        <w:pStyle w:val="BodyText"/>
      </w:pPr>
      <w:r>
        <w:t xml:space="preserve">"Không cần! Lăng Thiên! Ta đã có thai! Là con của ngươi. Không cần phải đối xử với ta như vậy!" Y Vân vô lực nói.</w:t>
      </w:r>
    </w:p>
    <w:p>
      <w:pPr>
        <w:pStyle w:val="BodyText"/>
      </w:pPr>
      <w:r>
        <w:t xml:space="preserve">"Là của Long Mạc, ta không tin chỉ có một lần như vậy mà ngươi đã có con với ta." Quân Lăng Thiên cười tà, nhưng mà trong ánh mắt lại lạnh giá đến cực điểm.</w:t>
      </w:r>
    </w:p>
    <w:p>
      <w:pPr>
        <w:pStyle w:val="BodyText"/>
      </w:pPr>
      <w:r>
        <w:t xml:space="preserve">"Ngươi vì sao lại không tin ta?" Lệ trong mắt Y Vân đong đầy.</w:t>
      </w:r>
    </w:p>
    <w:p>
      <w:pPr>
        <w:pStyle w:val="BodyText"/>
      </w:pPr>
      <w:r>
        <w:t xml:space="preserve">"Bởi vì ta thà rằng tin tưởng đôi mắt của mình." Lăng Thiên lạnh lùng nói.</w:t>
      </w:r>
    </w:p>
    <w:p>
      <w:pPr>
        <w:pStyle w:val="BodyText"/>
      </w:pPr>
      <w:r>
        <w:t xml:space="preserve">Lăng Thiên quên không được đêm đó, sau khi hắn được thuộc hạ cứu, từ cửa sổ đã nhìn thấy dáng vẻ nàng và Long Mạc khanh khanh ta ta với nhau.</w:t>
      </w:r>
    </w:p>
    <w:p>
      <w:pPr>
        <w:pStyle w:val="BodyText"/>
      </w:pPr>
      <w:r>
        <w:t xml:space="preserve">Nghĩ đến đây, không biết là vì tức giận hay ghen tỵ, đôi mắt Lăng Thiên trở nên đen như đêm như mực.</w:t>
      </w:r>
    </w:p>
    <w:p>
      <w:pPr>
        <w:pStyle w:val="BodyText"/>
      </w:pPr>
      <w:r>
        <w:t xml:space="preserve">Hắn chậm rãi cởi ra quần áo của mình và Y Vân, trong nháy mắt, cả hai người đều trần trụi nhìn nhau.</w:t>
      </w:r>
    </w:p>
    <w:p>
      <w:pPr>
        <w:pStyle w:val="BodyText"/>
      </w:pPr>
      <w:r>
        <w:t xml:space="preserve">Dục vọng thiêu đốt đôi mắt của hắn, cùng với ngọn lửa của tức giận và ghen tị.</w:t>
      </w:r>
    </w:p>
    <w:p>
      <w:pPr>
        <w:pStyle w:val="BodyText"/>
      </w:pPr>
      <w:r>
        <w:t xml:space="preserve">Hắn phát tiết lên trên người của nàng, hắn giày vò nàng, cũng là giày vò chính hắn.</w:t>
      </w:r>
    </w:p>
    <w:p>
      <w:pPr>
        <w:pStyle w:val="BodyText"/>
      </w:pPr>
      <w:r>
        <w:t xml:space="preserve">Sáng sớm.</w:t>
      </w:r>
    </w:p>
    <w:p>
      <w:pPr>
        <w:pStyle w:val="BodyText"/>
      </w:pPr>
      <w:r>
        <w:t xml:space="preserve">Tiếng chim hót trên đỉnh núi cao đánh thức Lăng Thiên đang ngủ say, hắn mở mắt ra, nhìn thấy Y Vân ở bên cạnh, trái tim của hắn đột nhiên hoảng hốt.</w:t>
      </w:r>
    </w:p>
    <w:p>
      <w:pPr>
        <w:pStyle w:val="BodyText"/>
      </w:pPr>
      <w:r>
        <w:t xml:space="preserve">Nàng nằm nghiêng ở trên giường, má gối lên tay ngọc, tóc đen nằm tán loạn ở trên giường, da thịt bên ngoài rải rác những dấu hôn xanh tím.</w:t>
      </w:r>
    </w:p>
    <w:p>
      <w:pPr>
        <w:pStyle w:val="BodyText"/>
      </w:pPr>
      <w:r>
        <w:t xml:space="preserve">Hắn chợt thấy rõ ràng đêm qua hắn điên cuồng như thế nào, đêm qua, sự ghen ghét đã thiêu đốt đôi mắt của hắn, hắn tra tấn nàng hết lần này đến lần khác.</w:t>
      </w:r>
    </w:p>
    <w:p>
      <w:pPr>
        <w:pStyle w:val="BodyText"/>
      </w:pPr>
      <w:r>
        <w:t xml:space="preserve">Hiện giờ hắn mới biến bản thân có bao nhiêu là tàn nhẫn.</w:t>
      </w:r>
    </w:p>
    <w:p>
      <w:pPr>
        <w:pStyle w:val="BodyText"/>
      </w:pPr>
      <w:r>
        <w:t xml:space="preserve">Hắn nhất định đã tổn thương nàng. Có ông trời mới biết, hắn yêu nàng bao nhiêu, hắn sao có thể cam lòng mà thương tổn nàng, nhưng mà cuối cùng là bởi vì ganh ghét nên hắn đã giày vò nàng.</w:t>
      </w:r>
    </w:p>
    <w:p>
      <w:pPr>
        <w:pStyle w:val="BodyText"/>
      </w:pPr>
      <w:r>
        <w:t xml:space="preserve">"Vân nhi!"</w:t>
      </w:r>
    </w:p>
    <w:p>
      <w:pPr>
        <w:pStyle w:val="BodyText"/>
      </w:pPr>
      <w:r>
        <w:t xml:space="preserve">Hắn nhẹ chạm vào nàng, nhưng mà nàng lại giống như một tượng gỗ, sắc mặt ngơ ngác, trong mắt là sự mù mờ, u mê.</w:t>
      </w:r>
    </w:p>
    <w:p>
      <w:pPr>
        <w:pStyle w:val="BodyText"/>
      </w:pPr>
      <w:r>
        <w:t xml:space="preserve">Sự yên lặng của nàng là đang kháng cự lại hắn, đôi mày hắn nhanh chóng cứng lại, sắc mặt âm u, chậm rãi mặc quần áo vào, đi ra ngoài.</w:t>
      </w:r>
    </w:p>
    <w:p>
      <w:pPr>
        <w:pStyle w:val="BodyText"/>
      </w:pPr>
      <w:r>
        <w:t xml:space="preserve">Loan Nguyệt theo như sự căn dặn của chúa thượng, mang theo một thùng nước đi đến bên người Y Vân, nhìn thấy gương mặt Y Vân không chút biểu cảm. Nàng bỗng nhiên cảm thấy áy này vô cùng, lúc trước không nên gạt chúa thượng, Y Vân vì cứu chúa thượng, đã phải hạ độc Long Mạc.</w:t>
      </w:r>
    </w:p>
    <w:p>
      <w:pPr>
        <w:pStyle w:val="BodyText"/>
      </w:pPr>
      <w:r>
        <w:t xml:space="preserve">"Y Vân! Ngươi vẫn khỏe chứ?" Loan Nguyệt nhẹ nhàng gọi, bắt đầu lấy nước giúp Y Vân lau chùi.</w:t>
      </w:r>
    </w:p>
    <w:p>
      <w:pPr>
        <w:pStyle w:val="BodyText"/>
      </w:pPr>
      <w:r>
        <w:t xml:space="preserve">Trong bụng Y Vân bỗng nhiên đau thắt, nàng sợ tới mức gương mặt không còn chút máu, nàng lo lắng nắm lấy cổ tay của Loan Nguyệt.</w:t>
      </w:r>
    </w:p>
    <w:p>
      <w:pPr>
        <w:pStyle w:val="BodyText"/>
      </w:pPr>
      <w:r>
        <w:t xml:space="preserve">"Loan Nguyệt, ngươi đưa ta xuống núi, tìm thầy thuốc, được không? Ta đau bụng, ta nhất định phải giữ được đứa bé trong bụng."</w:t>
      </w:r>
    </w:p>
    <w:p>
      <w:pPr>
        <w:pStyle w:val="BodyText"/>
      </w:pPr>
      <w:r>
        <w:t xml:space="preserve">"Trong bụng ngươi một đứa trẻ sao? Là của chúa thượng?" Loan Nguyệt hỏi.</w:t>
      </w:r>
    </w:p>
    <w:p>
      <w:pPr>
        <w:pStyle w:val="BodyText"/>
      </w:pPr>
      <w:r>
        <w:t xml:space="preserve">Y Vân gật đầu, "Loan Nguyệt, ngươi có tin ta không? Vì sao hắn lại cố tình không tin ta?"</w:t>
      </w:r>
    </w:p>
    <w:p>
      <w:pPr>
        <w:pStyle w:val="BodyText"/>
      </w:pPr>
      <w:r>
        <w:t xml:space="preserve">Trong một thoáng Loan Nguyệt liền rõ ràng, nàng đã phạm phải bao nhiêu là tội lỗi, nếu nàng sớm nói với chúa thượng, thì cũng không xảy ra tình trạng thế này. Đó là con của chúa thượng nha, nàng nhất định phải giúp.</w:t>
      </w:r>
    </w:p>
    <w:p>
      <w:pPr>
        <w:pStyle w:val="BodyText"/>
      </w:pPr>
      <w:r>
        <w:t xml:space="preserve">Nhưng mà chúa thượng lại không biết đã đi nơi nào?</w:t>
      </w:r>
    </w:p>
    <w:p>
      <w:pPr>
        <w:pStyle w:val="BodyText"/>
      </w:pPr>
      <w:r>
        <w:t xml:space="preserve">"Nhanh lên một chút được không?" Y Vân cầu khẩn.</w:t>
      </w:r>
    </w:p>
    <w:p>
      <w:pPr>
        <w:pStyle w:val="BodyText"/>
      </w:pPr>
      <w:r>
        <w:t xml:space="preserve">Loan Nguyệt nhanh chóng tìm ra một bộ quần áo, giúp Y Vân mặc vào, ôm lấy nàng, từ trên núi chạy xuống.</w:t>
      </w:r>
    </w:p>
    <w:p>
      <w:pPr>
        <w:pStyle w:val="BodyText"/>
      </w:pPr>
      <w:r>
        <w:t xml:space="preserve">Bên trong một y quán trong kinh thành.</w:t>
      </w:r>
    </w:p>
    <w:p>
      <w:pPr>
        <w:pStyle w:val="BodyText"/>
      </w:pPr>
      <w:r>
        <w:t xml:space="preserve">Một thầy thuốc lớn tuổi, bắt mạch cho Y Vân, chậm rãi nói: "Ngươi là động phải thai khí, một lát ta sẽ bốc thuốc cho ngươi, một ngày hai lần, sau khi uống vào, sẽ không còn gì đáng ngại."</w:t>
      </w:r>
    </w:p>
    <w:p>
      <w:pPr>
        <w:pStyle w:val="BodyText"/>
      </w:pPr>
      <w:r>
        <w:t xml:space="preserve">Y Vân nghe vậy, vui mừng khôn xiết, trên mặt cuối cùng cũng nở một nụ cười.</w:t>
      </w:r>
    </w:p>
    <w:p>
      <w:pPr>
        <w:pStyle w:val="BodyText"/>
      </w:pPr>
      <w:r>
        <w:t xml:space="preserve">Loan Nguyệt lấy thuốc, đưa Y Vân đến "Vận Lai Khách", là một cứ điểm của bọn họ.</w:t>
      </w:r>
    </w:p>
    <w:p>
      <w:pPr>
        <w:pStyle w:val="BodyText"/>
      </w:pPr>
      <w:r>
        <w:t xml:space="preserve">Loan Nguyệt sau khi ổn định nơi ở cho Y Vân, liền đi sắc thuốc cho Y Vân.</w:t>
      </w:r>
    </w:p>
    <w:p>
      <w:pPr>
        <w:pStyle w:val="BodyText"/>
      </w:pPr>
      <w:r>
        <w:t xml:space="preserve">Y Vân sau khi uống thuốc, Loan Nguyệt nói: "Y Vân, ngươi trước tiên hãy ngủ một giấc thật tốt, không nên cử động, để tránh động vào thai khí, ta sẽ trở về giải thích rõ ràng cho chúa thượng. Một lát liền quay lại!"</w:t>
      </w:r>
    </w:p>
    <w:p>
      <w:pPr>
        <w:pStyle w:val="BodyText"/>
      </w:pPr>
      <w:r>
        <w:t xml:space="preserve">Từ trong thâm tâm Y Vân cười cười, nói: "Loan Nguyệt! Lần này thật sự cảm ơn ngươi!"</w:t>
      </w:r>
    </w:p>
    <w:p>
      <w:pPr>
        <w:pStyle w:val="BodyText"/>
      </w:pPr>
      <w:r>
        <w:t xml:space="preserve">Loan Nguyệt không khỏi có chút xấu hổ, nói: "Không cần cảm ơn, ta đi đây! Ta đã cho người ở bên ngoài bảo vệ ngươi, nếu có chuyện gì, cứ gọi các nàng."</w:t>
      </w:r>
    </w:p>
    <w:p>
      <w:pPr>
        <w:pStyle w:val="Compact"/>
      </w:pPr>
      <w:r>
        <w:t xml:space="preserve">Y Vân gật đầu.</w:t>
      </w:r>
      <w:r>
        <w:br w:type="textWrapping"/>
      </w:r>
      <w:r>
        <w:br w:type="textWrapping"/>
      </w:r>
    </w:p>
    <w:p>
      <w:pPr>
        <w:pStyle w:val="Heading2"/>
      </w:pPr>
      <w:bookmarkStart w:id="74" w:name="chương-099"/>
      <w:bookmarkEnd w:id="74"/>
      <w:r>
        <w:t xml:space="preserve">52. Chương 099</w:t>
      </w:r>
    </w:p>
    <w:p>
      <w:pPr>
        <w:pStyle w:val="Compact"/>
      </w:pPr>
      <w:r>
        <w:br w:type="textWrapping"/>
      </w:r>
      <w:r>
        <w:br w:type="textWrapping"/>
      </w:r>
      <w:r>
        <w:t xml:space="preserve">Chương 99: Ma Quân Long Phi.</w:t>
      </w:r>
    </w:p>
    <w:p>
      <w:pPr>
        <w:pStyle w:val="BodyText"/>
      </w:pPr>
      <w:r>
        <w:t xml:space="preserve">Trên đỉnh Khuynh Đình Sơn, mây mù bao phủ mênh mông. Ánh nắng xuyên qua làn mây trùng điệp, trở nên dịu dàng hơn.</w:t>
      </w:r>
    </w:p>
    <w:p>
      <w:pPr>
        <w:pStyle w:val="BodyText"/>
      </w:pPr>
      <w:r>
        <w:t xml:space="preserve">Sương mù mờ ảo, lá đỏ ở trong gió bay múa khắp ngọn núi, dự báo mùa thu đã sắp đến.</w:t>
      </w:r>
    </w:p>
    <w:p>
      <w:pPr>
        <w:pStyle w:val="BodyText"/>
      </w:pPr>
      <w:r>
        <w:t xml:space="preserve">Quân Lăng Thiên đứng trên đỉnh núi cao ngất, bảo kiếm trong tay khẽ động.</w:t>
      </w:r>
    </w:p>
    <w:p>
      <w:pPr>
        <w:pStyle w:val="BodyText"/>
      </w:pPr>
      <w:r>
        <w:t xml:space="preserve">Thanh kiếm kia không ngừng tung bay, chuyển động, đem cả người của hắn chìm ngập trong ánh kiếm sắc bén.</w:t>
      </w:r>
    </w:p>
    <w:p>
      <w:pPr>
        <w:pStyle w:val="BodyText"/>
      </w:pPr>
      <w:r>
        <w:t xml:space="preserve">Trong phạm vi hai trượng xung quanh hắn, từng ngọn cây cọng cỏ đoá hoa, khi bị thanh kiếm chạm vào, đều tan tác thảm thương. Hắn không ngừng khua kiếm, điên cuồng mà múa, áo choàng màu mực phần phật tung bay, kiếm kia liên tục chạm vào thân cây, hoa lá liền lả tả rơi xuống.</w:t>
      </w:r>
    </w:p>
    <w:p>
      <w:pPr>
        <w:pStyle w:val="BodyText"/>
      </w:pPr>
      <w:r>
        <w:t xml:space="preserve">Thật lâu sau, hắn thu lại kiếm trong tay, trên khuôn mặt tuấn mỹ là một nét lạnh lùng, nhưng mà thật sâu trong ánh mắt là sự bi thương đau xót.</w:t>
      </w:r>
    </w:p>
    <w:p>
      <w:pPr>
        <w:pStyle w:val="BodyText"/>
      </w:pPr>
      <w:r>
        <w:t xml:space="preserve">Suốt nửa ngày, hắn không dám nhìn nàng, hắn sợ phải nhìn vào đôi mắt hờ hững của nàng, so với sự thù hận còn khiến hắn khó chịu hơn. Hắn biết lần này hắn đã thật sự thương tổn nàng, đêm qua hắn đã bị sự ghen ghét làm cho điên cuồng.</w:t>
      </w:r>
    </w:p>
    <w:p>
      <w:pPr>
        <w:pStyle w:val="BodyText"/>
      </w:pPr>
      <w:r>
        <w:t xml:space="preserve">Khi hắn nghe nàng nói với Hồng Điệp, nàng không hề yêu hắn, nàng vẫn là yêu Long Mạc. Trong lồng ngực của hắn tựa như có một ngọn lựa đang thiêu đốt.</w:t>
      </w:r>
    </w:p>
    <w:p>
      <w:pPr>
        <w:pStyle w:val="BodyText"/>
      </w:pPr>
      <w:r>
        <w:t xml:space="preserve">Hắn chỉ có thể không ngừng múa kiếm, hình như chỉ có như vậy, mới có thể làm cho trái tim hắn tê dại, khiến hắn tạm quên đi vết thương mà hắn gây ra cho nàng, cũng như quên đi nỗi thống khổ của hắn.</w:t>
      </w:r>
    </w:p>
    <w:p>
      <w:pPr>
        <w:pStyle w:val="BodyText"/>
      </w:pPr>
      <w:r>
        <w:t xml:space="preserve">Có trời mới biết, hắn nhớ nàng bao nhiêu, hắn muốn sủng ái nàng bao nhiêu, yêu nàng, nhưng lại chính hắn làm tổn thương nàng.</w:t>
      </w:r>
    </w:p>
    <w:p>
      <w:pPr>
        <w:pStyle w:val="BodyText"/>
      </w:pPr>
      <w:r>
        <w:t xml:space="preserve">Hắn đáng chết!</w:t>
      </w:r>
    </w:p>
    <w:p>
      <w:pPr>
        <w:pStyle w:val="BodyText"/>
      </w:pPr>
      <w:r>
        <w:t xml:space="preserve">Hắn bỗng nhiên vung quyền lên, đánh vào một gốc cổ thụ cao ngút trời, lập tức, thân cây run lắc, lá cây ào ào rơi xuống, vươn đầy bả vai, mà hắn lại không hề</w:t>
      </w:r>
    </w:p>
    <w:p>
      <w:pPr>
        <w:pStyle w:val="BodyText"/>
      </w:pPr>
      <w:r>
        <w:t xml:space="preserve">Một quyền rơi lên thân cây kia, hắn chầm chậm buông tay, máu tươi đầm đìa, cũng như trái tim đang nhỏ máu của hắn. Nhưng hắn không cảm thấy đau, bởi vì đáy lòng còn đau đớn hơn.</w:t>
      </w:r>
    </w:p>
    <w:p>
      <w:pPr>
        <w:pStyle w:val="BodyText"/>
      </w:pPr>
      <w:r>
        <w:t xml:space="preserve">Loan Nguyệt thật vất vả mới tìm được, đi qua núi đá, liền nhìn thấy bàn tay Quân Lăng Thiên đầy máu tươi.</w:t>
      </w:r>
    </w:p>
    <w:p>
      <w:pPr>
        <w:pStyle w:val="BodyText"/>
      </w:pPr>
      <w:r>
        <w:t xml:space="preserve">Trong lòng hoảng sợ, vội vàng chạy tới, nói: "Chúa thượng, tay người sao lại bị thương?"</w:t>
      </w:r>
    </w:p>
    <w:p>
      <w:pPr>
        <w:pStyle w:val="BodyText"/>
      </w:pPr>
      <w:r>
        <w:t xml:space="preserve">"Không sao!" Quân Lăng Thiên hờ hững nói: "Loan Nguyệt, nàng thế nào?"</w:t>
      </w:r>
    </w:p>
    <w:p>
      <w:pPr>
        <w:pStyle w:val="BodyText"/>
      </w:pPr>
      <w:r>
        <w:t xml:space="preserve">Loan Nguyệt từ trên người xé một mảnh vải, vừa băng lấy vết thương của Lăng Thiên vừa nói: "Chúa thượng, mới vừa rồi trong bụng Nhan cô nương đau đớn, Loan Nguyệt không kịp bẩm báo, liền tự mình quyết định, đưa nàng xuống núi chữa trị."</w:t>
      </w:r>
    </w:p>
    <w:p>
      <w:pPr>
        <w:pStyle w:val="BodyText"/>
      </w:pPr>
      <w:r>
        <w:t xml:space="preserve">Đôi mày Quân Lăng Thiên ngưng lại, trong lòng đau xót, lo lắng hỏi: "Nàng hiện giờ thế nào? Còn đau không? Nàng đang ở đâu?"</w:t>
      </w:r>
    </w:p>
    <w:p>
      <w:pPr>
        <w:pStyle w:val="BodyText"/>
      </w:pPr>
      <w:r>
        <w:t xml:space="preserve">"Đã không có việc gì, uống thuốc xong, đang nghỉ ngơi ở Vận Lai Khách, thuộc hạ đã cho người bảo vệ nàng."</w:t>
      </w:r>
    </w:p>
    <w:p>
      <w:pPr>
        <w:pStyle w:val="BodyText"/>
      </w:pPr>
      <w:r>
        <w:t xml:space="preserve">Lăng Thiên nói một hơi, "Ngươi phái ai bảo vệ nàng? Người trong khách điếm sao? Võ công của bọn họ không tốt, ngươi cũng không phải không biết!"</w:t>
      </w:r>
    </w:p>
    <w:p>
      <w:pPr>
        <w:pStyle w:val="BodyText"/>
      </w:pPr>
      <w:r>
        <w:t xml:space="preserve">Quân Lăng Thiên lạnh giọng quát lên, xoay người xuống núi.</w:t>
      </w:r>
    </w:p>
    <w:p>
      <w:pPr>
        <w:pStyle w:val="BodyText"/>
      </w:pPr>
      <w:r>
        <w:t xml:space="preserve">"Chúa thượng, còn có một việc, Loan Nguyệt phải báo cho chúa thượng." Loan Nguyệt cuống quít nói, nàng nhất định phải hoá giải hiểu lầm giữa bọn họ.</w:t>
      </w:r>
    </w:p>
    <w:p>
      <w:pPr>
        <w:pStyle w:val="BodyText"/>
      </w:pPr>
      <w:r>
        <w:t xml:space="preserve">"Nói!" Quân Lăng Thiên lạnh giọng nói, lúc này lòng hắn nóng như lửa đốt, hận không thể lập tức bay xuống chân núi, hắn thật lo lắng cho an nguy của Y Vân.</w:t>
      </w:r>
    </w:p>
    <w:p>
      <w:pPr>
        <w:pStyle w:val="BodyText"/>
      </w:pPr>
      <w:r>
        <w:t xml:space="preserve">"Loan Nguyệt từng che giấu một việc, mới tạo nên hiểu lầm giữa chúa thượng và Nhan cô nương. Đêm đó, trước khi thuộc hạ và Hồng Điệp đến cứu chúa thượng, bởi vì sợ võ công của Long Mạc, từng nhờ Nhan cô nương giúp đỡ. Nhan cô nượng thật sự là một lòng muốn cứu chúa thượng, vì cứu người, nàng đã hạ độc vào rượu của Long Mạc, khiến Long Mạc mê man không tỉnh. Đêm đó người phải cứu cả Nhan cô nương, Loan Nguyệt thấy chúa thượng vì nàng đã phải chịu khổ như vậy, nên mới che giấu chân tướng. Nhưng mà, hiện giờ nàng đã mang trong người cốt nhục của chúa thượng, trong lòng không nhẫn tâm. Chúa thượng, Loan Nguyệt biết sai, xin chúa thượng trách phạt."</w:t>
      </w:r>
    </w:p>
    <w:p>
      <w:pPr>
        <w:pStyle w:val="BodyText"/>
      </w:pPr>
      <w:r>
        <w:t xml:space="preserve">Loan Nguyệt hối hận, quỳ trên mặt đất.</w:t>
      </w:r>
    </w:p>
    <w:p>
      <w:pPr>
        <w:pStyle w:val="BodyText"/>
      </w:pPr>
      <w:r>
        <w:t xml:space="preserve">"Ngươi nói cái gì?" Lăng Thiên đưa tay nắm lấy áo của Loan Nguyệt, vội hỏi, "Lặp lại lần nữa."</w:t>
      </w:r>
    </w:p>
    <w:p>
      <w:pPr>
        <w:pStyle w:val="BodyText"/>
      </w:pPr>
      <w:r>
        <w:t xml:space="preserve">"Chúa thượng! Đêm đó Nhan cô nương là bởi vì Long Mạc trúng độc, cho nên mới ở bên cạnh hắn, chứ không phải giống như những gì người tưởng tượng. Đứa trẻ trong bụng nàng là của chúa thượng."</w:t>
      </w:r>
    </w:p>
    <w:p>
      <w:pPr>
        <w:pStyle w:val="BodyText"/>
      </w:pPr>
      <w:r>
        <w:t xml:space="preserve">Lăng Thiên nhẹ thả lỏng, buông Loan Nguyệt xuống.</w:t>
      </w:r>
    </w:p>
    <w:p>
      <w:pPr>
        <w:pStyle w:val="BodyText"/>
      </w:pPr>
      <w:r>
        <w:t xml:space="preserve">Hắn ngơ ngơ ngẩn ngẩn đứng yên trên đỉnh núi, trong đầu hiện lên cảnh tượng đêm đó.</w:t>
      </w:r>
    </w:p>
    <w:p>
      <w:pPr>
        <w:pStyle w:val="BodyText"/>
      </w:pPr>
      <w:r>
        <w:t xml:space="preserve">Đêm đó, Long Mạc nằm ở trên giường, còn Vân nhi thì ngồi bên người hắn.</w:t>
      </w:r>
    </w:p>
    <w:p>
      <w:pPr>
        <w:pStyle w:val="BodyText"/>
      </w:pPr>
      <w:r>
        <w:t xml:space="preserve">Vân nhi, nàng vì cứu mình, mà hạ độc Long Mạc? Lăng Thiên không dám tưởng tượng, sau đó, Vân nhi sẽ phải chịu sự trừng phạt như thế nào của Long Đằng, mà hắn lại còn hiểu lầm nàng.</w:t>
      </w:r>
    </w:p>
    <w:p>
      <w:pPr>
        <w:pStyle w:val="BodyText"/>
      </w:pPr>
      <w:r>
        <w:t xml:space="preserve">Hắn nhớ lại những lời nói đêm qua của Y Vân.</w:t>
      </w:r>
    </w:p>
    <w:p>
      <w:pPr>
        <w:pStyle w:val="BodyText"/>
      </w:pPr>
      <w:r>
        <w:t xml:space="preserve">Lăng Thiên, ta yêu chàng, trong bụng ta còn có cốt nhục của chàng.</w:t>
      </w:r>
    </w:p>
    <w:p>
      <w:pPr>
        <w:pStyle w:val="BodyText"/>
      </w:pPr>
      <w:r>
        <w:t xml:space="preserve">Lăng Thiên, mới vừa rồi là ta lừa Hồng Điệp.</w:t>
      </w:r>
    </w:p>
    <w:p>
      <w:pPr>
        <w:pStyle w:val="BodyText"/>
      </w:pPr>
      <w:r>
        <w:t xml:space="preserve">Lăng Thiên, chúng ta sinh tử có nhau, vĩnh viễn ở bên nhau, được không?</w:t>
      </w:r>
    </w:p>
    <w:p>
      <w:pPr>
        <w:pStyle w:val="BodyText"/>
      </w:pPr>
      <w:r>
        <w:t xml:space="preserve">Lăng Thiên! Lăng Thiên! Lăng Thiên!...</w:t>
      </w:r>
    </w:p>
    <w:p>
      <w:pPr>
        <w:pStyle w:val="BodyText"/>
      </w:pPr>
      <w:r>
        <w:t xml:space="preserve">Những tiếng gọi khẽ trong lúc say rượu kia, sao có thể là giả?</w:t>
      </w:r>
    </w:p>
    <w:p>
      <w:pPr>
        <w:pStyle w:val="BodyText"/>
      </w:pPr>
      <w:r>
        <w:t xml:space="preserve">Thì ra nàng thật sự yêu hắn, đêm đó triền miên là thật tâm, những lời nói khi say là thật, những lời thổ lộ đêm qua cũng là thật.</w:t>
      </w:r>
    </w:p>
    <w:p>
      <w:pPr>
        <w:pStyle w:val="BodyText"/>
      </w:pPr>
      <w:r>
        <w:t xml:space="preserve">Hắn thật là hồ đồ, lại không tin nàng, hắn đúng là như nàng nói,</w:t>
      </w:r>
    </w:p>
    <w:p>
      <w:pPr>
        <w:pStyle w:val="BodyText"/>
      </w:pPr>
      <w:r>
        <w:t xml:space="preserve">Vân nhi, chờ ta, ta đi đón nàng trở về, chúng ta sinh tử có nhau, mãi không xa rời.</w:t>
      </w:r>
    </w:p>
    <w:p>
      <w:pPr>
        <w:pStyle w:val="BodyText"/>
      </w:pPr>
      <w:r>
        <w:t xml:space="preserve">Gương mặt Lăng Thiên mở ra một nụ cười đến sáng láng, nhưng mà nụ cười kia lập tức trôi qua, chuyển thành sự lo lắng.</w:t>
      </w:r>
    </w:p>
    <w:p>
      <w:pPr>
        <w:pStyle w:val="BodyText"/>
      </w:pPr>
      <w:r>
        <w:t xml:space="preserve">Lúc này nhìn Lăng Thiên cũng tựa như một đứa trẻ hay thay đổi tâm tình, vẻ mặt của hắn từ thương tâm tuyệt vọng đến phấn khởi kích động rồi lại lo lắng ưu sầu, tựa như bầu trời trước cơn mưa, cảnh sắc đang tươi đẹp, bỗng nhiên trở nên u ám.</w:t>
      </w:r>
    </w:p>
    <w:p>
      <w:pPr>
        <w:pStyle w:val="BodyText"/>
      </w:pPr>
      <w:r>
        <w:t xml:space="preserve">Lăng Thiên không rảnh trách phạt Loan Nguyệt, một khắc cũng không chần chờ mà đi xuống chân núi.</w:t>
      </w:r>
    </w:p>
    <w:p>
      <w:pPr>
        <w:pStyle w:val="BodyText"/>
      </w:pPr>
      <w:r>
        <w:t xml:space="preserve">Vận Lai Khách.</w:t>
      </w:r>
    </w:p>
    <w:p>
      <w:pPr>
        <w:pStyle w:val="BodyText"/>
      </w:pPr>
      <w:r>
        <w:t xml:space="preserve">Lòng tràn đầy vui sướng chờ mong, Lăng Thiên chạy tới Vận Lai Khách thì bị cảnh tượng trước mắt làm sợ hãi đến ngây cả người.</w:t>
      </w:r>
    </w:p>
    <w:p>
      <w:pPr>
        <w:pStyle w:val="BodyText"/>
      </w:pPr>
      <w:r>
        <w:t xml:space="preserve">Khách điếm một mảnh hỗn loạn, hình như vừa mới bị cướp.</w:t>
      </w:r>
    </w:p>
    <w:p>
      <w:pPr>
        <w:pStyle w:val="BodyText"/>
      </w:pPr>
      <w:r>
        <w:t xml:space="preserve">Người trong cửa tiệm, không một ai may mắn thoát được, toàn bộ đều nằm trên mặt đất, ngừng thở.</w:t>
      </w:r>
    </w:p>
    <w:p>
      <w:pPr>
        <w:pStyle w:val="BodyText"/>
      </w:pPr>
      <w:r>
        <w:t xml:space="preserve">Trong căn phòng Y Vân ở cũng trống rỗng.</w:t>
      </w:r>
    </w:p>
    <w:p>
      <w:pPr>
        <w:pStyle w:val="BodyText"/>
      </w:pPr>
      <w:r>
        <w:t xml:space="preserve">Trên bàn còn đặt thang thuốc từ y quán. Trên giường, một chiếc túi hương nhiều màu lẳng lặng nằm ở đấy, là túi hương em bé cưỡi cá của Lăng Thiên.</w:t>
      </w:r>
    </w:p>
    <w:p>
      <w:pPr>
        <w:pStyle w:val="BodyText"/>
      </w:pPr>
      <w:r>
        <w:t xml:space="preserve">Hai tay Lăng Thiên run rẩy cầm lên, nắm chặt trong lòng bàn tay, giống như giữ lấy trái tim Y Vân.</w:t>
      </w:r>
    </w:p>
    <w:p>
      <w:pPr>
        <w:pStyle w:val="BodyText"/>
      </w:pPr>
      <w:r>
        <w:t xml:space="preserve">Tim của hắn tựa như bị cắt rạch đến khó chịu.</w:t>
      </w:r>
    </w:p>
    <w:p>
      <w:pPr>
        <w:pStyle w:val="BodyText"/>
      </w:pPr>
      <w:r>
        <w:t xml:space="preserve">Đêm qua cho dù hắn tra tấn nàng thế nào, nàng cũng không hề vứt bỏ túi hương này, không hề vứt bỏ tình yêu với hắn.</w:t>
      </w:r>
    </w:p>
    <w:p>
      <w:pPr>
        <w:pStyle w:val="BodyText"/>
      </w:pPr>
      <w:r>
        <w:t xml:space="preserve">Lăng Thiên thật cẩn thận đem túi hương đặt ở trong ngực.</w:t>
      </w:r>
    </w:p>
    <w:p>
      <w:pPr>
        <w:pStyle w:val="BodyText"/>
      </w:pPr>
      <w:r>
        <w:t xml:space="preserve">Nhưng mà hiện giờ nàng ở nơi nào? Là ai mang nàng đi?</w:t>
      </w:r>
    </w:p>
    <w:p>
      <w:pPr>
        <w:pStyle w:val="BodyText"/>
      </w:pPr>
      <w:r>
        <w:t xml:space="preserve">Đi vào trong sân, không hề thấy thi thể của Y Vân, có thể nàng còn sống. Nhưng mà cuối cùng là người nào bắt đi nàng, mục đích là gì? Đôi mắt trên gương mặt như ngọc của Lăng Thiên toả ra hàn ý, sát ý chết người, nắm tay của hắn bất giác nắm chặt, hắn nhất định phải cứu Y Vân trở về, hắn nhất định phải giết cái tên đã cướp đi nàng.</w:t>
      </w:r>
    </w:p>
    <w:p>
      <w:pPr>
        <w:pStyle w:val="BodyText"/>
      </w:pPr>
      <w:r>
        <w:t xml:space="preserve">Lăng Thiên cúi người, tỉ mỉ xem xét chung quanh, phát hiện tất cả người bị hại đều bị loại võ công âm hàn gây thương tích. Võ công của người kia hiển nhiên là không tệ, những người trong khách điếm này võ công tuy không cao, nhưng cũng không phải là hạng người bình thường, không ngờ chỉ trong một chiêu liền mất mạng.</w:t>
      </w:r>
    </w:p>
    <w:p>
      <w:pPr>
        <w:pStyle w:val="BodyText"/>
      </w:pPr>
      <w:r>
        <w:t xml:space="preserve">Lăng Thiên bỗng nhiên nhớ tới gần đây trong kinh thành xảy ra các cuộc thảm sát, còn có người tự xưng là Ma Quân.</w:t>
      </w:r>
    </w:p>
    <w:p>
      <w:pPr>
        <w:pStyle w:val="BodyText"/>
      </w:pPr>
      <w:r>
        <w:t xml:space="preserve">Chẳng lẽ là hắn ta? Là Ma Quân? Nếu hắn đoán không sai, Ma Quân kia chính là Long Phi.</w:t>
      </w:r>
    </w:p>
    <w:p>
      <w:pPr>
        <w:pStyle w:val="BodyText"/>
      </w:pPr>
      <w:r>
        <w:t xml:space="preserve">Nghĩ đến đây, đôi mày Lăng Thiên càng nhíu chặt, hắn mất đi ngôi vị hoàng đế, sẽ không xuống tay với Y Vân đấy chứ.</w:t>
      </w:r>
    </w:p>
    <w:p>
      <w:pPr>
        <w:pStyle w:val="BodyText"/>
      </w:pPr>
      <w:r>
        <w:t xml:space="preserve">"Loan Nguyệt, ngươi triệu tập các huynh đệ, ở trong ngoài thành tìm kiếm. Tật Vũ, Phong Hành, đi theo ta, ta muốn đến Mạc vương phủ một chuyến." Quân Lăng Thiên trầm giọng nói.</w:t>
      </w:r>
    </w:p>
    <w:p>
      <w:pPr>
        <w:pStyle w:val="BodyText"/>
      </w:pPr>
      <w:r>
        <w:t xml:space="preserve">"Chúa thượng!" Vẻ mặt Tật Vũ có phần lo lắng hỏi, "Chúa thượng sao có thể đến Mạc vương phủ? Đó chẳng phải là tự chui đầu vào lưới sao?"</w:t>
      </w:r>
    </w:p>
    <w:p>
      <w:pPr>
        <w:pStyle w:val="BodyText"/>
      </w:pPr>
      <w:r>
        <w:t xml:space="preserve">Lăng Thiên ngước mắt nhìn, lạnh giọng nói: "Yên tâm, ta nghĩ trước mắt Long Mạc không rảnh rỗi mà bắt ta, ta muốn đến chỗ của hắn để tìm manh mối, tên Long Phi kia xem ra đã luyện thành loại tà công âm hàn nha."</w:t>
      </w:r>
    </w:p>
    <w:p>
      <w:pPr>
        <w:pStyle w:val="BodyText"/>
      </w:pPr>
      <w:r>
        <w:t xml:space="preserve">Lăng Thiên chỉ mang theo Tật Vũ và Phong hành đến Mạc vương phủ.</w:t>
      </w:r>
    </w:p>
    <w:p>
      <w:pPr>
        <w:pStyle w:val="BodyText"/>
      </w:pPr>
      <w:r>
        <w:t xml:space="preserve">Lúc này Mạc vương phủ yên tĩnh đến đáng sợ, mỗi người đều dè dặt.</w:t>
      </w:r>
    </w:p>
    <w:p>
      <w:pPr>
        <w:pStyle w:val="BodyText"/>
      </w:pPr>
      <w:r>
        <w:t xml:space="preserve">Quản gia không biết Lăng Thiên, thấy dáng vẻ bọn họ không hề tầm thường, cuống quít đến bẩm báo.</w:t>
      </w:r>
    </w:p>
    <w:p>
      <w:pPr>
        <w:pStyle w:val="BodyText"/>
      </w:pPr>
      <w:r>
        <w:t xml:space="preserve">Long Mạc đang nổi trận lôi đình, Y Vân mất tích một ngày một đêm, đã phái người đi tìm nhưng vẫn không thấy tin tức.</w:t>
      </w:r>
    </w:p>
    <w:p>
      <w:pPr>
        <w:pStyle w:val="BodyText"/>
      </w:pPr>
      <w:r>
        <w:t xml:space="preserve">Nghe thấy quản gia Quân Lăng Thiên đến, sắc mặt Long Mạc chấn động, lập tức ời.</w:t>
      </w:r>
    </w:p>
    <w:p>
      <w:pPr>
        <w:pStyle w:val="BodyText"/>
      </w:pPr>
      <w:r>
        <w:t xml:space="preserve">Trong phòng khách.</w:t>
      </w:r>
    </w:p>
    <w:p>
      <w:pPr>
        <w:pStyle w:val="BodyText"/>
      </w:pPr>
      <w:r>
        <w:t xml:space="preserve">Vẻ mặt Quân Lăng Thiên lạnh lùng ngồi trên ghế, phía sau là Phong Hành và Tật Vũ.</w:t>
      </w:r>
    </w:p>
    <w:p>
      <w:pPr>
        <w:pStyle w:val="BodyText"/>
      </w:pPr>
      <w:r>
        <w:t xml:space="preserve">Ngồi đối diện là Long Mạc, nét mặt cũng rét lạnh.</w:t>
      </w:r>
    </w:p>
    <w:p>
      <w:pPr>
        <w:pStyle w:val="BodyText"/>
      </w:pPr>
      <w:r>
        <w:t xml:space="preserve">Sớm đã có tiểu nha hoàn đặt ly trà trước mặt bọn họ, khí nóng đang lượn lờ bốc lên, hai người lạnh lùng nhìn nhau.</w:t>
      </w:r>
    </w:p>
    <w:p>
      <w:pPr>
        <w:pStyle w:val="BodyText"/>
      </w:pPr>
      <w:r>
        <w:t xml:space="preserve">Nếu như có một người, có thể khiến cho hai nam tử ưu tú nhất thế gian này từ bỏ sự đối nghịch với nhau, mà lại ngồi ở đây nói chuyện thưởng trà, duy chỉ có Y Vân.</w:t>
      </w:r>
    </w:p>
    <w:p>
      <w:pPr>
        <w:pStyle w:val="BodyText"/>
      </w:pPr>
      <w:r>
        <w:t xml:space="preserve">Long Mạc nhìn vẻ mặt thản nhiên của Lăng Thiên, thanh âm lạnh lùng nói: "Quân Lăng Thiên, lá gan của ngươi quả không nhỏ nha, dám đến vương phủ của ta!"</w:t>
      </w:r>
    </w:p>
    <w:p>
      <w:pPr>
        <w:pStyle w:val="BodyText"/>
      </w:pPr>
      <w:r>
        <w:t xml:space="preserve">Lăng Thiên lạnh lùng cười, nói, "Vì Y Vân, cái gì ta cũng dám làm!"</w:t>
      </w:r>
    </w:p>
    <w:p>
      <w:pPr>
        <w:pStyle w:val="BodyText"/>
      </w:pPr>
      <w:r>
        <w:t xml:space="preserve">Long Mạc nghe vậy, hàn ý trong mắt tràn ngập, "Quân Lăng Thiên, Y Vân ở chỗ của ngươi?"</w:t>
      </w:r>
    </w:p>
    <w:p>
      <w:pPr>
        <w:pStyle w:val="BodyText"/>
      </w:pPr>
      <w:r>
        <w:t xml:space="preserve">"Nếu ở chỗ ta, ta còn đến nơi này của ngươi sao? Thật sự Y Vân có đến tìm ta, nhưng hiện tại nàng đã mất tích, bị người ta cướp đi." Lăng Thiên trầm giọng nói.</w:t>
      </w:r>
    </w:p>
    <w:p>
      <w:pPr>
        <w:pStyle w:val="BodyText"/>
      </w:pPr>
      <w:r>
        <w:t xml:space="preserve">"Cái gì?" Long Mạc kinh ngạc, "Bị ai cướp đi, nàng đi tìm ngươi, sao ngươi lại không chăm sóc nàng thật tốt!"</w:t>
      </w:r>
    </w:p>
    <w:p>
      <w:pPr>
        <w:pStyle w:val="BodyText"/>
      </w:pPr>
      <w:r>
        <w:t xml:space="preserve">Trong mắt Lăng Thiên thoáng hiện lên sự đau xót, than nhẹ một tiếng, trầm giọng nói: "Nếu như ta đoán đúng, người cướp đi nàng, hẳn là tên Ma Quân gần đây khiến lòng người hoang mang, cũng chính là đại ca của ngươi Long Phi!"</w:t>
      </w:r>
    </w:p>
    <w:p>
      <w:pPr>
        <w:pStyle w:val="BodyText"/>
      </w:pPr>
      <w:r>
        <w:t xml:space="preserve">Sắc mặt Long Mạc thay đổi đột ngột, Long phi là Ma Quân, thật ra hắn cũng đã sớm đoán được, nhưng lại không ngờ hắn ta cướp đi Y Vân.</w:t>
      </w:r>
    </w:p>
    <w:p>
      <w:pPr>
        <w:pStyle w:val="BodyText"/>
      </w:pPr>
      <w:r>
        <w:t xml:space="preserve">"Long Mạc, trước mắt không phải là thời gian để chúng ta giành giật nhau, chúng ta nhất định phải hợp tác, mới có thể nhanh nhất cứu được Y Vân. Đại ca của ngươi, hắn đã luyện thành loại tà công âm hàn, ngươi là người hiểu rõ đại ca ngươi, nói xem hắn có thể ở nơi nào? Chúng ta không thể tìm kiếm một cách mù mờ được."</w:t>
      </w:r>
    </w:p>
    <w:p>
      <w:pPr>
        <w:pStyle w:val="BodyText"/>
      </w:pPr>
      <w:r>
        <w:t xml:space="preserve">Long Mạc đứng dậy, ở bên trong phòng không ngừng di chuyển, sau một lúc lâu nói: "Ở trong cung hắn có một căn phòng ngầm dưới đất, nơi đó có chứa rất nhiều nước băng. Hắn chạy trốn khi vẫn chưa luyện thành loại tà công kia, nếu hiện tại đã luyện thành công, hắn sẽ phải ở nơi nào để luyện công đây?"</w:t>
      </w:r>
    </w:p>
    <w:p>
      <w:pPr>
        <w:pStyle w:val="BodyText"/>
      </w:pPr>
      <w:r>
        <w:t xml:space="preserve">Ô Mi Sơn!</w:t>
      </w:r>
    </w:p>
    <w:p>
      <w:pPr>
        <w:pStyle w:val="BodyText"/>
      </w:pPr>
      <w:r>
        <w:t xml:space="preserve">Hai người đồng thanh nói.</w:t>
      </w:r>
    </w:p>
    <w:p>
      <w:pPr>
        <w:pStyle w:val="BodyText"/>
      </w:pPr>
      <w:r>
        <w:t xml:space="preserve">Ô Mi Sơn là ngọn núi cao ở phía bắc kinh thành, trên đỉnh núi băng tuyết bao phủ quanh năm, cũng có vài hồ băng, nếu như Long Phi cần nước băng để luyện thành công phu, có khả năng nhất chính là ở trên Ô Mi Sơn.</w:t>
      </w:r>
    </w:p>
    <w:p>
      <w:pPr>
        <w:pStyle w:val="BodyText"/>
      </w:pPr>
      <w:r>
        <w:t xml:space="preserve">Lăng Thiên và Long Mạc bỗng nhiên nhìn nhau, hiện tại trong mắt hai nam nhân này không có thù hận, không có sự đối nghịch, mà chỉ có sự lo lắng cho cùng một người.</w:t>
      </w:r>
    </w:p>
    <w:p>
      <w:pPr>
        <w:pStyle w:val="BodyText"/>
      </w:pPr>
      <w:r>
        <w:t xml:space="preserve">Ô Mi Sơn.</w:t>
      </w:r>
    </w:p>
    <w:p>
      <w:pPr>
        <w:pStyle w:val="BodyText"/>
      </w:pPr>
      <w:r>
        <w:t xml:space="preserve">Y Vân bị điểm huyệt đạo, dùng chăn bọc lại, mang đến cái sơn động này.</w:t>
      </w:r>
    </w:p>
    <w:p>
      <w:pPr>
        <w:pStyle w:val="BodyText"/>
      </w:pPr>
      <w:r>
        <w:t xml:space="preserve">Tuy rằng nhìn không thấy, nhưng Y Vân vẫn biết nàng đang ở trên núi, mà cái người bên cạnh, cả người toả ra hơi lạnh, dù cách một tấm chăn, vẫn có thể cảm nhận được hàn ý tràn ngập kia.</w:t>
      </w:r>
    </w:p>
    <w:p>
      <w:pPr>
        <w:pStyle w:val="BodyText"/>
      </w:pPr>
      <w:r>
        <w:t xml:space="preserve">Y Vân biết, nếu có một người mà trên người luôn lạnh lẽo như băng, thì phải là Long Phi.</w:t>
      </w:r>
    </w:p>
    <w:p>
      <w:pPr>
        <w:pStyle w:val="BodyText"/>
      </w:pPr>
      <w:r>
        <w:t xml:space="preserve">Chiếc chăn được mở ra, xuất hiện trước mặt là một người mặc quần áo màu ngọc.</w:t>
      </w:r>
    </w:p>
    <w:p>
      <w:pPr>
        <w:pStyle w:val="BodyText"/>
      </w:pPr>
      <w:r>
        <w:t xml:space="preserve">Đúng là Long Phi!</w:t>
      </w:r>
    </w:p>
    <w:p>
      <w:pPr>
        <w:pStyle w:val="BodyText"/>
      </w:pPr>
      <w:r>
        <w:t xml:space="preserve">"Long phi! Quả nhiên là ngươi!"</w:t>
      </w:r>
    </w:p>
    <w:p>
      <w:pPr>
        <w:pStyle w:val="BodyText"/>
      </w:pPr>
      <w:r>
        <w:t xml:space="preserve">Long phi nhìn thẳng vào Y Vân, cười, nói: "Đúng vậy! Thật không ngờ phải không!" Giọng nói như băng tuyết lạnh lùng.</w:t>
      </w:r>
    </w:p>
    <w:p>
      <w:pPr>
        <w:pStyle w:val="BodyText"/>
      </w:pPr>
      <w:r>
        <w:t xml:space="preserve">Y Vân quan sát Long Phi, người này chính là Thương Dung đại ca sao?</w:t>
      </w:r>
    </w:p>
    <w:p>
      <w:pPr>
        <w:pStyle w:val="BodyText"/>
      </w:pPr>
      <w:r>
        <w:t xml:space="preserve">Còn nhớ, trên vầng trán của hắn vẫn thường cất giấu một sự ưu sầu nhàn nhạt, nhưng mà, bên môi luôn là nụ cười dịu dàng.</w:t>
      </w:r>
    </w:p>
    <w:p>
      <w:pPr>
        <w:pStyle w:val="BodyText"/>
      </w:pPr>
      <w:r>
        <w:t xml:space="preserve">Còn nhớ, trên người của hắn luôn thoang thoảng mùi dược thảo như có như không, nhẹ thấm vào trong lòng.</w:t>
      </w:r>
    </w:p>
    <w:p>
      <w:pPr>
        <w:pStyle w:val="BodyText"/>
      </w:pPr>
      <w:r>
        <w:t xml:space="preserve">Còn nhớ, gương mặt hắn tái nhợt như tuyết nhưng cũng anh tuấn phi phàm, nụ cười của hắn ưu sầu mà dịu dàng đến mê người.</w:t>
      </w:r>
    </w:p>
    <w:p>
      <w:pPr>
        <w:pStyle w:val="BodyText"/>
      </w:pPr>
      <w:r>
        <w:t xml:space="preserve">Nhưng mà hiện tại người nam tử đang đứng trước mắt nàng, sắc mặt gầy yếu mà tái nhợt, màu da trong suốt tựa như hàn băng quanh năm trên đỉnh núi, đôi mi tràn ngập sự tàn ác.</w:t>
      </w:r>
    </w:p>
    <w:p>
      <w:pPr>
        <w:pStyle w:val="BodyText"/>
      </w:pPr>
      <w:r>
        <w:t xml:space="preserve">Trên người của hắn, mơ hồ hiện ra cảm giác khát máu, khí chất hung tàn, gần như muốn huỷ diệt tất cả.</w:t>
      </w:r>
    </w:p>
    <w:p>
      <w:pPr>
        <w:pStyle w:val="Compact"/>
      </w:pPr>
      <w:r>
        <w:t xml:space="preserve">Hắn giống như ma quỷ, một ma quỷ thật sự.</w:t>
      </w:r>
      <w:r>
        <w:br w:type="textWrapping"/>
      </w:r>
      <w:r>
        <w:br w:type="textWrapping"/>
      </w:r>
    </w:p>
    <w:p>
      <w:pPr>
        <w:pStyle w:val="Heading2"/>
      </w:pPr>
      <w:bookmarkStart w:id="75" w:name="chương-100"/>
      <w:bookmarkEnd w:id="75"/>
      <w:r>
        <w:t xml:space="preserve">53. Chương 100</w:t>
      </w:r>
    </w:p>
    <w:p>
      <w:pPr>
        <w:pStyle w:val="Compact"/>
      </w:pPr>
      <w:r>
        <w:br w:type="textWrapping"/>
      </w:r>
      <w:r>
        <w:br w:type="textWrapping"/>
      </w:r>
      <w:r>
        <w:t xml:space="preserve">Chương 100: Điều kiện của Thính Hồ.</w:t>
      </w:r>
    </w:p>
    <w:p>
      <w:pPr>
        <w:pStyle w:val="BodyText"/>
      </w:pPr>
      <w:r>
        <w:t xml:space="preserve">Y Vân hít một hơi thật sâu, trong giây phút này, nàng bỗng nhiên hiểu ra tên Ma Quân mà mọi người trong kinh thành bàn tán gần đây là ai, là hắn, là người từng là Thương Dung đại ca…Long Phi.</w:t>
      </w:r>
    </w:p>
    <w:p>
      <w:pPr>
        <w:pStyle w:val="BodyText"/>
      </w:pPr>
      <w:r>
        <w:t xml:space="preserve">Hàn ý bức bách từ người Long Phi truyền đến, làm Y Vân không kìm được run lên bần bật, chậm rãi lui về phía sau từng bước.</w:t>
      </w:r>
    </w:p>
    <w:p>
      <w:pPr>
        <w:pStyle w:val="BodyText"/>
      </w:pPr>
      <w:r>
        <w:t xml:space="preserve">"Như thế nào? Sợ ta?" Long Phi nhìn chằm chằm vào khuôn mặt trắng nõn nhỏ nhắn của Y Vân, hơi hơi cười khẽ, "Vân nhi, ngươi vẫn xinh đẹp mê người như vậy, chẳng trách cả Mạc và Quân Lăng Thiên đều thích ngươi, nhưng mà đáng tiếc nha, bọn họ không ai có thể chiếm được ngươi!"</w:t>
      </w:r>
    </w:p>
    <w:p>
      <w:pPr>
        <w:pStyle w:val="BodyText"/>
      </w:pPr>
      <w:r>
        <w:t xml:space="preserve">Hắn chậm rãi nói, mỗi một câu một chữ đều mang theo sát khí mạnh mẽ.</w:t>
      </w:r>
    </w:p>
    <w:p>
      <w:pPr>
        <w:pStyle w:val="BodyText"/>
      </w:pPr>
      <w:r>
        <w:t xml:space="preserve">Đôi tay thon dài của hắn hơi nâng lên, nhẹ nhàng chạm vào gương mặt tái nhợt của Y Vân.</w:t>
      </w:r>
    </w:p>
    <w:p>
      <w:pPr>
        <w:pStyle w:val="BodyText"/>
      </w:pPr>
      <w:r>
        <w:t xml:space="preserve">Y Vân gạt đi bàn tay của Long Phi, vội vàng lui về phía sau vài bước. Đầu ngón tay của Long Phi vừa chạm vào nàng thì một luồng hàn ý lạnh lẽo liền thấm qua làn da, lạnh tới trong lòng.</w:t>
      </w:r>
    </w:p>
    <w:p>
      <w:pPr>
        <w:pStyle w:val="BodyText"/>
      </w:pPr>
      <w:r>
        <w:t xml:space="preserve">Long Phi chẳng khác nào một người băng.</w:t>
      </w:r>
    </w:p>
    <w:p>
      <w:pPr>
        <w:pStyle w:val="BodyText"/>
      </w:pPr>
      <w:r>
        <w:t xml:space="preserve">"Vân nhi, ngươi sợ cái gì? Chúng ta đã bái đường, ngươi quên rồi sao? Trong lòng ta, ngươi vĩnh viễn là nữ nhân của ta, cho dù ta chết, cũng sẽ mang ngươi theo."</w:t>
      </w:r>
    </w:p>
    <w:p>
      <w:pPr>
        <w:pStyle w:val="BodyText"/>
      </w:pPr>
      <w:r>
        <w:t xml:space="preserve">Long Phi thản nhiên nói, vừa nói vừa bước tới trước mặt Y Vân.</w:t>
      </w:r>
    </w:p>
    <w:p>
      <w:pPr>
        <w:pStyle w:val="BodyText"/>
      </w:pPr>
      <w:r>
        <w:t xml:space="preserve">"Ngươi muốn làm gì?" Thanh âm Y Vân khẽ run.</w:t>
      </w:r>
    </w:p>
    <w:p>
      <w:pPr>
        <w:pStyle w:val="BodyText"/>
      </w:pPr>
      <w:r>
        <w:t xml:space="preserve">"Ta muốn ngươi đi theo ta!" Sự hung ác trong mắt hắn từ từ hiện ra, thật sâu trong đấy là sự khác khao sâu đậm, hắn nhìn vào trong đôi mắt trong suốt của Y Vân, "Ta muốn Long Mạc, cho dù có được thiên hạ, cũng không có được nữ nhân mà hắn yêu thương nhất. Theo ta đi, ở cùng với ta, được chứ? Khiến Mạc đau khổ cả đời!" Long Phi gần như điên cuồng nói.</w:t>
      </w:r>
    </w:p>
    <w:p>
      <w:pPr>
        <w:pStyle w:val="BodyText"/>
      </w:pPr>
      <w:r>
        <w:t xml:space="preserve">Y Vân lắc đầu liên tục, cơ thể không ngừng lui về phía sau, Long Phi như vậy không còn là Thương Dung đại ca mà nàng quen biết.</w:t>
      </w:r>
    </w:p>
    <w:p>
      <w:pPr>
        <w:pStyle w:val="BodyText"/>
      </w:pPr>
      <w:r>
        <w:t xml:space="preserve">"Ta sẽ không đi với ngươi, Long Phi, ngươi vì sao cho đến lúc này vẫn không chịu tỉnh ngộ? Long Mạc đau khổ thì ngươi có thể sống dễ chịu sao? Hắn là huynh đệ của ngươi nha, chẳng lẽ giữa các ngươi không có một chút tình huynh đệ hay sao?"</w:t>
      </w:r>
    </w:p>
    <w:p>
      <w:pPr>
        <w:pStyle w:val="BodyText"/>
      </w:pPr>
      <w:r>
        <w:t xml:space="preserve">"Tình huynh đệ? Nếu đã quan tâm đến tình huynh đệ thì hắn còn cướp đi ngôi vị hoàng đế của ta sao?" Long Phi âm u lạnh lẽo nói.</w:t>
      </w:r>
    </w:p>
    <w:p>
      <w:pPr>
        <w:pStyle w:val="BodyText"/>
      </w:pPr>
      <w:r>
        <w:t xml:space="preserve">Y Vân chưa từng nghĩ, đến lúc này rồi mà Long Phi vẫn còn ngoan cố như vậy.</w:t>
      </w:r>
    </w:p>
    <w:p>
      <w:pPr>
        <w:pStyle w:val="BodyText"/>
      </w:pPr>
      <w:r>
        <w:t xml:space="preserve">"Long Phi, phụ hoàng của ngươi bị người khác bắt đi, ngươi không tìm cách cứu người, ngược lại còn chiếm đoạt ngôi vị hoàng đế của phụ hoàng, ngươi có được thiên hạ như vậy là trái với đạo nghĩa, ngươi còn cho người ám sát phụ hoàng và hoàng đệ của ngươi, như vậy sao có thể là một vị hoàng đế tốt!" Ánh mắt Y Vân dịu dàng mà kiên định, thầm than một tiếng, Long Phi, hắn còn có thể cứu chữa hay không?</w:t>
      </w:r>
    </w:p>
    <w:p>
      <w:pPr>
        <w:pStyle w:val="BodyText"/>
      </w:pPr>
      <w:r>
        <w:t xml:space="preserve">"Đạo nghĩa, con người sao có thể bị thứ đạo đức ấy ràng buộc! Thắng làm vua, thua làm giặc! Đây chính là đạo nghĩa. Còn ngươi, ta sẽ không từ một thủ đoạn nào ép ngươi phải vĩnh viễn ở bên cạnh ta, đây chính là tình yêu của ta."</w:t>
      </w:r>
    </w:p>
    <w:p>
      <w:pPr>
        <w:pStyle w:val="BodyText"/>
      </w:pPr>
      <w:r>
        <w:t xml:space="preserve">Long Phi nói, hàn quang trong mắt chợt lóe, đầu ngón tay của hắn, chẳng biết lúc nào xuất hiện một băng châm thật dài.</w:t>
      </w:r>
    </w:p>
    <w:p>
      <w:pPr>
        <w:pStyle w:val="BodyText"/>
      </w:pPr>
      <w:r>
        <w:t xml:space="preserve">Băng châm kia, ước chừng hơn một tấc, vô cùng trong suốt, loé ra ánh sáng lạnh lẽo.</w:t>
      </w:r>
    </w:p>
    <w:p>
      <w:pPr>
        <w:pStyle w:val="BodyText"/>
      </w:pPr>
      <w:r>
        <w:t xml:space="preserve">Hắn nắm bàn tay trắng mịn của Y Vân.</w:t>
      </w:r>
    </w:p>
    <w:p>
      <w:pPr>
        <w:pStyle w:val="BodyText"/>
      </w:pPr>
      <w:r>
        <w:t xml:space="preserve">"Ngươi đang làm cái gì?" Một loại cảm giác sợ hãi trước đây chưa từng có truyền đến, Lăng Thiên cũng từng hành hạ nàng, nhưng chưa bao giờ khiến nàng sợ hãi như thấm vào trong xương tuỷ như thế này.</w:t>
      </w:r>
    </w:p>
    <w:p>
      <w:pPr>
        <w:pStyle w:val="BodyText"/>
      </w:pPr>
      <w:r>
        <w:t xml:space="preserve">"Không được cử động!" Long Phi dịu dàng nói, gắt gao nắm chặt cổ tay của Y Vân, làm Y Vân không thể nhúc nhích, sau đó đem băng châm kia từ từ đâm vào đầu ngón tay của Y Vân.</w:t>
      </w:r>
    </w:p>
    <w:p>
      <w:pPr>
        <w:pStyle w:val="BodyText"/>
      </w:pPr>
      <w:r>
        <w:t xml:space="preserve">Trong nháy mắt một luồng hàn ý lạnh như băng từ đầu ngón tay truyền đến khắp toàn thân.</w:t>
      </w:r>
    </w:p>
    <w:p>
      <w:pPr>
        <w:pStyle w:val="BodyText"/>
      </w:pPr>
      <w:r>
        <w:t xml:space="preserve">"Ta muốn ngươi cũng trở nên lạnh giống như ta." Long Phi từ từ nói.</w:t>
      </w:r>
    </w:p>
    <w:p>
      <w:pPr>
        <w:pStyle w:val="BodyText"/>
      </w:pPr>
      <w:r>
        <w:t xml:space="preserve">"Ta không muốn! Ngươi vô sỉ, đê tiện!" Y Vân gần như suy sụp, cố nhịn để không rơi nước mắt, căm hận nói.</w:t>
      </w:r>
    </w:p>
    <w:p>
      <w:pPr>
        <w:pStyle w:val="BodyText"/>
      </w:pPr>
      <w:r>
        <w:t xml:space="preserve">Ánh mắt của nàng sắc bén mà kiên định, trong bi thương mang theo sự quật cường không thể lay động. Ánh mắt kia khiến Long Phi có cảm giác cho dù là hắn giết nàng, cũng sẽ không làm nàng khuất phục.</w:t>
      </w:r>
    </w:p>
    <w:p>
      <w:pPr>
        <w:pStyle w:val="BodyText"/>
      </w:pPr>
      <w:r>
        <w:t xml:space="preserve">Hắn u sầu cười nói, "Ta vô sỉ?" Trên đầu ngón tay lại xuất hiện thêm một băng châm.</w:t>
      </w:r>
    </w:p>
    <w:p>
      <w:pPr>
        <w:pStyle w:val="BodyText"/>
      </w:pPr>
      <w:r>
        <w:t xml:space="preserve">Đầu óc Y Vân quay cuồng, nàng không thể cứ ngồi chờ chết như vậy, đứa con trong bụng, làm sao có thể chống lại sự xâm nhập của hàn ý.</w:t>
      </w:r>
    </w:p>
    <w:p>
      <w:pPr>
        <w:pStyle w:val="BodyText"/>
      </w:pPr>
      <w:r>
        <w:t xml:space="preserve">Y Vân bỗng nhiên ngồi xổm xuống, che ngực, đau thương nói: "Thương Dung đại ca, ngực Vân nhi rất lạnh, chỉ sợ ngươi còn tiếp tục đâm xuống, ta sẽ bị đông cứng mất."</w:t>
      </w:r>
    </w:p>
    <w:p>
      <w:pPr>
        <w:pStyle w:val="BodyText"/>
      </w:pPr>
      <w:r>
        <w:t xml:space="preserve">Long Phi sau khi nghe một tiếng Thương Dung đại ca, trong mắt như có những cơn sóng nhỏ lan toả.</w:t>
      </w:r>
    </w:p>
    <w:p>
      <w:pPr>
        <w:pStyle w:val="BodyText"/>
      </w:pPr>
      <w:r>
        <w:t xml:space="preserve">Hắn hạ tay xuống, dịu dàng nói: "Ngươi nói rất đúng, sợ rằng ngươi không thể lập tức tiếp nhận. Chúng ta còn rất nhiều thời gian."</w:t>
      </w:r>
    </w:p>
    <w:p>
      <w:pPr>
        <w:pStyle w:val="BodyText"/>
      </w:pPr>
      <w:r>
        <w:t xml:space="preserve">Nói xong lạnh lùng cười, chậm rãi đi ra nhìn về phía đỉnh núi tuyết phủ đến xuất thần.</w:t>
      </w:r>
    </w:p>
    <w:p>
      <w:pPr>
        <w:pStyle w:val="BodyText"/>
      </w:pPr>
      <w:r>
        <w:t xml:space="preserve">Thật lâu sau, khi Long Phi muốn quay lại trong động thì phát hiện hắn lại không vào được.</w:t>
      </w:r>
    </w:p>
    <w:p>
      <w:pPr>
        <w:pStyle w:val="BodyText"/>
      </w:pPr>
      <w:r>
        <w:t xml:space="preserve">Nơi đó rõ ràng là cửa động, tuy nhiên lại có một lớp mây mù ma quái bao phủ. Đã bước về phía trước, nhưng vẫn không thể nào đến được cửa.</w:t>
      </w:r>
    </w:p>
    <w:p>
      <w:pPr>
        <w:pStyle w:val="BodyText"/>
      </w:pPr>
      <w:r>
        <w:t xml:space="preserve">Trận pháp! Y Vân đem mình giam trong động.</w:t>
      </w:r>
    </w:p>
    <w:p>
      <w:pPr>
        <w:pStyle w:val="BodyText"/>
      </w:pPr>
      <w:r>
        <w:t xml:space="preserve">"Nhan Y Vân! Ngươi đi ra cho ta! Mau thu lại trận pháp, ngươi không ra, phải không? Vậy thì ngươi cứ ở trong đó chờ chết đi, sớm muộn gì cũng vì đói vì lạnh mà chết." Long Phi vô cùng đáng khinh nói.</w:t>
      </w:r>
    </w:p>
    <w:p>
      <w:pPr>
        <w:pStyle w:val="BodyText"/>
      </w:pPr>
      <w:r>
        <w:t xml:space="preserve">Khi Quân Lăng Thiên và Long Mạc nhìn thấy Long Phi cũng là lúc hắn đang đứng bất động ở ngoài cửa động, ánh mắt sắc bén mà sâu sa.</w:t>
      </w:r>
    </w:p>
    <w:p>
      <w:pPr>
        <w:pStyle w:val="BodyText"/>
      </w:pPr>
      <w:r>
        <w:t xml:space="preserve">Long Phi nhìn hai người này từ trên trời bay xuống, trong phút chốc không kịp phản ứng, nhanh như vậy bọn họ đã tìm được đến nơi này sao? Hai người bọn họ, không phải là kẻ thù của nhau sao? Tại sao lại kề vai đến đây?</w:t>
      </w:r>
    </w:p>
    <w:p>
      <w:pPr>
        <w:pStyle w:val="BodyText"/>
      </w:pPr>
      <w:r>
        <w:t xml:space="preserve">Long Mạc bạch y tung bay, ngọc thụ lâm phong, tuấn tú phi phàm.</w:t>
      </w:r>
    </w:p>
    <w:p>
      <w:pPr>
        <w:pStyle w:val="BodyText"/>
      </w:pPr>
      <w:r>
        <w:t xml:space="preserve">Lăng Thiên hắc y khẽ động, kiệt xuất hiên ngang, anh tuấn xuất trần.</w:t>
      </w:r>
    </w:p>
    <w:p>
      <w:pPr>
        <w:pStyle w:val="BodyText"/>
      </w:pPr>
      <w:r>
        <w:t xml:space="preserve">Nhưng mà sắc mặt cả hai người đều không tốt, vô cùng lạnh lùng.</w:t>
      </w:r>
    </w:p>
    <w:p>
      <w:pPr>
        <w:pStyle w:val="BodyText"/>
      </w:pPr>
      <w:r>
        <w:t xml:space="preserve">"Long Phi! Y Vân đâu?" Quân Lăng Thiên hỏi, y phục bay bay, ánh mắt sắc bén, khí thế bức người.</w:t>
      </w:r>
    </w:p>
    <w:p>
      <w:pPr>
        <w:pStyle w:val="BodyText"/>
      </w:pPr>
      <w:r>
        <w:t xml:space="preserve">Sự tàn nhẫn, tàn bạo trong mắt Long Phi càng ngày càng sâu, hắn lạnh lùng cười, ngay cả không khí cũng trở nên u ám.</w:t>
      </w:r>
    </w:p>
    <w:p>
      <w:pPr>
        <w:pStyle w:val="BodyText"/>
      </w:pPr>
      <w:r>
        <w:t xml:space="preserve">"Nếu muốn thấy nàng, trừ phi đánh bại ta!"</w:t>
      </w:r>
    </w:p>
    <w:p>
      <w:pPr>
        <w:pStyle w:val="BodyText"/>
      </w:pPr>
      <w:r>
        <w:t xml:space="preserve">Hàn quang trong mắt Quân Lăng Thiên nổ tung, hắn giơ tay lên, ống tay áo màu đen theo hướng gió mở rộng, bỗng nhiên vung tay lên, một nguồn lực như dời núi lấp biển hướng Long Phi đánh tới. Nguồn lực cuồn cuộn kia nổi lên trên mặt đất phủ tuyết, tựa như một cơn gió lốc.</w:t>
      </w:r>
    </w:p>
    <w:p>
      <w:pPr>
        <w:pStyle w:val="BodyText"/>
      </w:pPr>
      <w:r>
        <w:t xml:space="preserve">Quân Lăng Thiên phẫn nộ, cho nên vừa ra tay đã là sát chiêu.</w:t>
      </w:r>
    </w:p>
    <w:p>
      <w:pPr>
        <w:pStyle w:val="BodyText"/>
      </w:pPr>
      <w:r>
        <w:t xml:space="preserve">Long Phi vì cảm thấy bản thân cũng không còn lưu luyến với thế gian này, nên vừa ra tay cũng chứa sát khí muốn phá huỷ tất cả.</w:t>
      </w:r>
    </w:p>
    <w:p>
      <w:pPr>
        <w:pStyle w:val="BodyText"/>
      </w:pPr>
      <w:r>
        <w:t xml:space="preserve">Mái tóc đen của hắn bị một chưởng của Lăng Thiên đánh dựng thẳng lên, cổ tay xoay nhanh, một loạt băng châu tuyết châm, lấp lánh mờ ảo, mang theo hơi lạnh thấu xương, tựa như muốn đông cứng mọi thứ trên thế gian này, hướng về phía Lăng Thiên.</w:t>
      </w:r>
    </w:p>
    <w:p>
      <w:pPr>
        <w:pStyle w:val="BodyText"/>
      </w:pPr>
      <w:r>
        <w:t xml:space="preserve">Ống tay áo Lăng Thiên mở rộng, vô số băng châu tuyết châm bị hút vào trong tay áo, mang theo khí thế sắc bén, làm ống tay áo của Lăng Thiên bị xé nát.</w:t>
      </w:r>
    </w:p>
    <w:p>
      <w:pPr>
        <w:pStyle w:val="BodyText"/>
      </w:pPr>
      <w:r>
        <w:t xml:space="preserve">Lăng Thiên kinh hoảng, không ngờ tà công âm hàn của Long Phi thật sự không thể xem thường.</w:t>
      </w:r>
    </w:p>
    <w:p>
      <w:pPr>
        <w:pStyle w:val="BodyText"/>
      </w:pPr>
      <w:r>
        <w:t xml:space="preserve">Hắn rút lấy bảo kiếm trong tay, ánh nắng sau giờ ngọ thản nhiên chiếu rọi lên gương mặt lạnh lùng của hắn, mái tóc rối tung, phần phật tung bay.</w:t>
      </w:r>
    </w:p>
    <w:p>
      <w:pPr>
        <w:pStyle w:val="BodyText"/>
      </w:pPr>
      <w:r>
        <w:t xml:space="preserve">Hai người yên lặng đối diện, băng tuyết trên đỉnh núi dường như cũng biến đổi, ngay cả không khí chung quanh tựa như cũng bắt đầu ngưng kết. Hai người vẫn không nhúc nhích, một khi đã bùng nổ, thì không biết sẽ trở nên trời long đất lở như thế nào.</w:t>
      </w:r>
    </w:p>
    <w:p>
      <w:pPr>
        <w:pStyle w:val="BodyText"/>
      </w:pPr>
      <w:r>
        <w:t xml:space="preserve">Long Mạc bỗng nhiên trầm giọng nói: "Đại ca, không cần phải tiếp tục u mê không tỉnh ngộ! Ngươi đem Vân nhi giấu ở nơi nào?"</w:t>
      </w:r>
    </w:p>
    <w:p>
      <w:pPr>
        <w:pStyle w:val="BodyText"/>
      </w:pPr>
      <w:r>
        <w:t xml:space="preserve">Long Phi quay đầu, cười lạnh nói: "Mạc, ta trước hết xử lý hắn, trong một lát sẽ tới ngươi! Vân nhi, nàng sớm muộn gì cũng là của ta."</w:t>
      </w:r>
    </w:p>
    <w:p>
      <w:pPr>
        <w:pStyle w:val="BodyText"/>
      </w:pPr>
      <w:r>
        <w:t xml:space="preserve">Đôi mày Long Mạc ngưng đọng, tay áo giương lên nói: "Đại ca, đừng trách tiểu đệ không khách khí!"</w:t>
      </w:r>
    </w:p>
    <w:p>
      <w:pPr>
        <w:pStyle w:val="BodyText"/>
      </w:pPr>
      <w:r>
        <w:t xml:space="preserve">Long Mạc chưa từng nghĩ, có một ngày hắn và Quân Lăng Thiên cùng liên thủ đối phó với đại ca của mình, nhưng mà hắn không còn lựa chọn nào khác, Long Phi rõ ràng đã trở nên u mê, chỉ sợ không kìm hãm được hắn, không biết sẽ còn bao nhiêu người vô tội phải gặp nạn. Hơn nữa, Y Vân còn ở trong tay của hắn, chưa biết sống chết thế nào.</w:t>
      </w:r>
    </w:p>
    <w:p>
      <w:pPr>
        <w:pStyle w:val="BodyText"/>
      </w:pPr>
      <w:r>
        <w:t xml:space="preserve">Cầm kiếm nơi tay, trong lúc này, trên đỉnh Ô Mi Sơn, ba người chiến đấu kịch liệt với nhau.</w:t>
      </w:r>
    </w:p>
    <w:p>
      <w:pPr>
        <w:pStyle w:val="BodyText"/>
      </w:pPr>
      <w:r>
        <w:t xml:space="preserve">Bọn thị vệ đi theo, ánh mắt hỗn loạn nhìn chằm chằm vào thân ảnh của thầm than nhẹ, trong mấy năm gần đây, đây có thể là trận quyết chiến dữ dội nhất trên giang hồ.</w:t>
      </w:r>
    </w:p>
    <w:p>
      <w:pPr>
        <w:pStyle w:val="BodyText"/>
      </w:pPr>
      <w:r>
        <w:t xml:space="preserve">Ba người đấu trên trăm hiệp, Long Phi dần dần chống đỡ hết nổi, hắn không thể ngờ rằng mười mấy năm luyện tà công âm hàn cuối cùng vẫn không làm được gì. Hắn vẫn không hiểu được đạo lý, tà không thể thắng chính.</w:t>
      </w:r>
    </w:p>
    <w:p>
      <w:pPr>
        <w:pStyle w:val="BodyText"/>
      </w:pPr>
      <w:r>
        <w:t xml:space="preserve">Lăng Thiên và Long Mạc cùng tiến công, Long Phi bị đánh bại, ngã xuống đất, bị kiếm của Long Mạc chỉa vào ngực.</w:t>
      </w:r>
    </w:p>
    <w:p>
      <w:pPr>
        <w:pStyle w:val="BodyText"/>
      </w:pPr>
      <w:r>
        <w:t xml:space="preserve">Lăng Thiên bay nhanh chạy về phía cửa động, lại phát hiện hắn không thể vào trong hang động. Nhưng mà hắn có thể xác nhận, tuyệt đối là Y Vân đang ở bên trong. Bởi vì trước cửa động rõ ràng là được bày một trận pháp, cũng chỉ có Y Vân mới có thể bày trận.</w:t>
      </w:r>
    </w:p>
    <w:p>
      <w:pPr>
        <w:pStyle w:val="BodyText"/>
      </w:pPr>
      <w:r>
        <w:t xml:space="preserve">"Vân nhi, nàng có ở bên trong không? Mau thu lại trận pháp."</w:t>
      </w:r>
    </w:p>
    <w:p>
      <w:pPr>
        <w:pStyle w:val="BodyText"/>
      </w:pPr>
      <w:r>
        <w:t xml:space="preserve">Trong động lặng yên không một tiếng động, Lăng Thiên gấp đến độ xoay tròn, sau này nhất định phải học được trận pháp này, bằng không nếu bị vây ở ngoài trận, hoặc bị nhốt ở trong trận, thì thật là vô ích hắn một thân tuyệt thế võ công.</w:t>
      </w:r>
    </w:p>
    <w:p>
      <w:pPr>
        <w:pStyle w:val="BodyText"/>
      </w:pPr>
      <w:r>
        <w:t xml:space="preserve">Thật lâu sau, trong động truyền đến thanh âm lạnh lùng mềm mại của Y Vân, "Ngươi đi đi, ta không muốn gặp ngươi, ta phải ở chỗ này với con của ta."</w:t>
      </w:r>
    </w:p>
    <w:p>
      <w:pPr>
        <w:pStyle w:val="BodyText"/>
      </w:pPr>
      <w:r>
        <w:t xml:space="preserve">"Con làm sao vậy? Vân nhi, nàng đừng như vậy, đừng làm ta sợ, mau mau thu hồi trận pháp đi."</w:t>
      </w:r>
    </w:p>
    <w:p>
      <w:pPr>
        <w:pStyle w:val="BodyText"/>
      </w:pPr>
      <w:r>
        <w:t xml:space="preserve">Long Mạc nghe thấy lời nói của Lăng Thiên, trong lòng bỗng nhiên kinh hãi, bàn tay run lên nhè nhẹ.</w:t>
      </w:r>
    </w:p>
    <w:p>
      <w:pPr>
        <w:pStyle w:val="BodyText"/>
      </w:pPr>
      <w:r>
        <w:t xml:space="preserve">Thu trận? Chẳng lẽ, Vân nhi đem mình giam ở trong trận sao?</w:t>
      </w:r>
    </w:p>
    <w:p>
      <w:pPr>
        <w:pStyle w:val="BodyText"/>
      </w:pPr>
      <w:r>
        <w:t xml:space="preserve">Con? Chẳng lẽ, Vân nhi đã có con với Quân Lăng Thiên?</w:t>
      </w:r>
    </w:p>
    <w:p>
      <w:pPr>
        <w:pStyle w:val="BodyText"/>
      </w:pPr>
      <w:r>
        <w:t xml:space="preserve">Nghĩ đến đây, trong đầu một mảnh mê muội, thiếu chút nữa mất đi tri giác, đôi tay gần như ngay cả kiếm cũng cầm không vững.</w:t>
      </w:r>
    </w:p>
    <w:p>
      <w:pPr>
        <w:pStyle w:val="BodyText"/>
      </w:pPr>
      <w:r>
        <w:t xml:space="preserve">Hắn bỗng nhiên hiểu rõ ngày đó ở trong hôn lễ, phụ hoàng vì sao nhìn thấy Y Vân có nét giống với Nguyệt Như Thuỷ lại xúc động đến ngất đi.</w:t>
      </w:r>
    </w:p>
    <w:p>
      <w:pPr>
        <w:pStyle w:val="BodyText"/>
      </w:pPr>
      <w:r>
        <w:t xml:space="preserve">Nếu như nữ nhân yêu quý mà không yêu thương mình, không sao chỉ cần hắn còn có thể cố gắng tranh thủ, mãi cho đến khi có được trái tim của nàng.</w:t>
      </w:r>
    </w:p>
    <w:p>
      <w:pPr>
        <w:pStyle w:val="BodyText"/>
      </w:pPr>
      <w:r>
        <w:t xml:space="preserve">Nhưng nếu như nữ nhân yêu quý lại có con với người khác, vậy hắn làm sao có thể tiếp tục cố gắng? Còn như thế nào tranh thủ?</w:t>
      </w:r>
    </w:p>
    <w:p>
      <w:pPr>
        <w:pStyle w:val="BodyText"/>
      </w:pPr>
      <w:r>
        <w:t xml:space="preserve">Long Phi nhìn thấy dáng vẻ Long Mạc hồn bay phách lạc, sát khí tràn ngập trong mắt, từ trên mặt đất chồm dậy, hàn quang loé sáng trên đầu ngón tay, là một băng châm dài hơn một thước, mang theo nguồn lực sắc bén, hướng về phía ngực Long Mạc.</w:t>
      </w:r>
    </w:p>
    <w:p>
      <w:pPr>
        <w:pStyle w:val="BodyText"/>
      </w:pPr>
      <w:r>
        <w:t xml:space="preserve">Khoảng cách giữa hai người quá gần, lần biến hoá này lại bất thình lình, thị vệ bên cạnh hô lên một tiếng, nhưng lại không thể ngăn cản. Lần tập kích này nếu thực hiện được, chỉ sợ Long Mạc sẽ khó giữ được tính mạng.</w:t>
      </w:r>
    </w:p>
    <w:p>
      <w:pPr>
        <w:pStyle w:val="BodyText"/>
      </w:pPr>
      <w:r>
        <w:t xml:space="preserve">Khoảng khắc ngàn cân treo sợi tóc, một tấm lụa trắng tựa như tia chớp lướt đến, lực nơi băng châm, toàn bộ bị mảnh lụa ngăn cản, khí thế giảm đi rất nhiều. Nhờ vào sự tấn công của mảnh lụa, giúp Long Mạc có đủ thời gian, phi thân tránh khỏi băng châm.</w:t>
      </w:r>
    </w:p>
    <w:p>
      <w:pPr>
        <w:pStyle w:val="BodyText"/>
      </w:pPr>
      <w:r>
        <w:t xml:space="preserve">Sau một hồi nguy hiểm, vài tên thị vệ cuống quít chạy đến, bắt lấy Long Phi.</w:t>
      </w:r>
    </w:p>
    <w:p>
      <w:pPr>
        <w:pStyle w:val="BodyText"/>
      </w:pPr>
      <w:r>
        <w:t xml:space="preserve">Long Phi ha ha cười lạnh, trong tiếng cười vẫn không ngăn được sự tuyệt vọng.</w:t>
      </w:r>
    </w:p>
    <w:p>
      <w:pPr>
        <w:pStyle w:val="BodyText"/>
      </w:pPr>
      <w:r>
        <w:t xml:space="preserve">Sắc mặt Long Mạc lạnh lùng, hắn thật không thể tưởng được, đại ca của hắn càng lúc càng hết thuốc chữa.</w:t>
      </w:r>
    </w:p>
    <w:p>
      <w:pPr>
        <w:pStyle w:val="BodyText"/>
      </w:pPr>
      <w:r>
        <w:t xml:space="preserve">Long Mạc ngẩng đầu, nhìn về phía ân nhân cứu mạng.</w:t>
      </w:r>
    </w:p>
    <w:p>
      <w:pPr>
        <w:pStyle w:val="BodyText"/>
      </w:pPr>
      <w:r>
        <w:t xml:space="preserve">Chỉ thấy hơn một trượng phía trước, một thiếu nữ lục y đang đứng lặng yên.</w:t>
      </w:r>
    </w:p>
    <w:p>
      <w:pPr>
        <w:pStyle w:val="BodyText"/>
      </w:pPr>
      <w:r>
        <w:t xml:space="preserve">Mái tóc đen vấn một kiểu tóc tao nhã mà xinh đẹp, thân mình một màu xanh nhạt yên lặng đứng trong gió, có một sự kiều diễm thướt tha nói không nên lời. Đôi mắt sáng rõ long lanh, cười như không cười nhìn hắn.</w:t>
      </w:r>
    </w:p>
    <w:p>
      <w:pPr>
        <w:pStyle w:val="BodyText"/>
      </w:pPr>
      <w:r>
        <w:t xml:space="preserve">Mảnh lụa trắng ở trong tay, trên đầu kia của mảnh lụa còn lưu lại những băng châm chưa kịp tan chảy.</w:t>
      </w:r>
    </w:p>
    <w:p>
      <w:pPr>
        <w:pStyle w:val="BodyText"/>
      </w:pPr>
      <w:r>
        <w:t xml:space="preserve">Là công chúa Nhật Hi Quốc Nhan Thính Hồ!</w:t>
      </w:r>
    </w:p>
    <w:p>
      <w:pPr>
        <w:pStyle w:val="BodyText"/>
      </w:pPr>
      <w:r>
        <w:t xml:space="preserve">Chính là Nhan Thính Hồ ở trên chiến trường liên tiếp bại trận dưới tay hắn.</w:t>
      </w:r>
    </w:p>
    <w:p>
      <w:pPr>
        <w:pStyle w:val="BodyText"/>
      </w:pPr>
      <w:r>
        <w:t xml:space="preserve">Lúc này lại một thân y phục nữ nhi, nhìn qua cũng rất phóng khoáng mỹ lệ.</w:t>
      </w:r>
    </w:p>
    <w:p>
      <w:pPr>
        <w:pStyle w:val="BodyText"/>
      </w:pPr>
      <w:r>
        <w:t xml:space="preserve">Nhưng mà vì sao nàng lại xuất hiện ở nơi này?</w:t>
      </w:r>
    </w:p>
    <w:p>
      <w:pPr>
        <w:pStyle w:val="BodyText"/>
      </w:pPr>
      <w:r>
        <w:t xml:space="preserve">"Long Mạc! Ngươi thiếu ta một mạng!" Đôi môi đỏ mọng của Thính Hồ khẽ mở, chậm rãi nói, thanh âm êm tai.</w:t>
      </w:r>
    </w:p>
    <w:p>
      <w:pPr>
        <w:pStyle w:val="BodyText"/>
      </w:pPr>
      <w:r>
        <w:t xml:space="preserve">Long Mạc cười lạnh một tiếng, nói: "Bổn vương tạ ơn Thính Hồ công chúa đã ra tay giúp đỡ! Ngày khác nhất định sẽ hậu tạ." Vừa dứt lời, xoay người đi đến cửa động.</w:t>
      </w:r>
    </w:p>
    <w:p>
      <w:pPr>
        <w:pStyle w:val="BodyText"/>
      </w:pPr>
      <w:r>
        <w:t xml:space="preserve">Trước cửa là một khoảng sương mù lờ mờ, căn bản là tìm không thấy đường vào.</w:t>
      </w:r>
    </w:p>
    <w:p>
      <w:pPr>
        <w:pStyle w:val="BodyText"/>
      </w:pPr>
      <w:r>
        <w:t xml:space="preserve">Đây rõ ràng là một trận pháp vô cùng lợi hại.</w:t>
      </w:r>
    </w:p>
    <w:p>
      <w:pPr>
        <w:pStyle w:val="BodyText"/>
      </w:pPr>
      <w:r>
        <w:t xml:space="preserve">Long Mạc tuy rằng cũng từng đọc qua binh pháp, đối với kỳ môn độn pháp cũng có chút hiểu biết, nhưng lại không tinh thâm, hơn nữa cũng chưa từng thấy qua loại trận pháp quái lạ thế này.</w:t>
      </w:r>
    </w:p>
    <w:p>
      <w:pPr>
        <w:pStyle w:val="BodyText"/>
      </w:pPr>
      <w:r>
        <w:t xml:space="preserve">Lăng Thiên đứng bất động ở cửa động, từng tiếng gọi tên Y Vân, khiến người nghe muốn tan nát cõi lòng.</w:t>
      </w:r>
    </w:p>
    <w:p>
      <w:pPr>
        <w:pStyle w:val="BodyText"/>
      </w:pPr>
      <w:r>
        <w:t xml:space="preserve">"Vân nhi, nàng ra đây đi, tha thứ cho ta được không, Vân nhi ta van xin nàng xuất hiện đi. Nàng có phải còn giận ta! Nàng cho ta một cơ hội để chuộc tội nha!"</w:t>
      </w:r>
    </w:p>
    <w:p>
      <w:pPr>
        <w:pStyle w:val="BodyText"/>
      </w:pPr>
      <w:r>
        <w:t xml:space="preserve">"Vân nhi, nàng vì sao lại giam mình ở bên trong?" Long Mạc nắm lấy cổ áo của Lăng Thiên, hỏi.</w:t>
      </w:r>
    </w:p>
    <w:p>
      <w:pPr>
        <w:pStyle w:val="BodyText"/>
      </w:pPr>
      <w:r>
        <w:t xml:space="preserve">"Là lỗi của ta, ta tưởng đứa trẻ trong bụng là của ngươi!" Vẻ mặt Lăng Thiên buồn bã nói.</w:t>
      </w:r>
    </w:p>
    <w:p>
      <w:pPr>
        <w:pStyle w:val="BodyText"/>
      </w:pPr>
      <w:r>
        <w:t xml:space="preserve">Long Mạc nghe vậy, sự đau xót và giận dữ ở trong mắt hoà lẫn vào nhau, hắn một quyền đánh lên ngực của Lăng Thiên, nói: "Ngươi khốn kiếp! Bản thân ta ước gì kia chính là con của ta, đáng tiếc lại không phải, trong trái tim của nàng hoàn toàn chỉ nhớ đến ngươi, vậy mà ngươi lại tổn thương nàng."</w:t>
      </w:r>
    </w:p>
    <w:p>
      <w:pPr>
        <w:pStyle w:val="BodyText"/>
      </w:pPr>
      <w:r>
        <w:t xml:space="preserve">"Còn nói ta, đều là tại ngươi, ngươi vì sao phải cướp đi Vân nhi của ta?" Hàn ý trong mắt Lăng Thiên chợt hiện, tức giận nói.</w:t>
      </w:r>
    </w:p>
    <w:p>
      <w:pPr>
        <w:pStyle w:val="BodyText"/>
      </w:pPr>
      <w:r>
        <w:t xml:space="preserve">"Hai người các ngươi, rốt cuộc thì có muốn cứu nàng hay không?" Một thanh âm trong veo vang lên.</w:t>
      </w:r>
    </w:p>
    <w:p>
      <w:pPr>
        <w:pStyle w:val="BodyText"/>
      </w:pPr>
      <w:r>
        <w:t xml:space="preserve">Hai nam tử nóng nảy đến đỏ cả mắt, bỗng nhiên quay đầu, nhìn thấy Thính Hồ đang đứng phía sau bọn họ, nét mặt không chịu nổi.</w:t>
      </w:r>
    </w:p>
    <w:p>
      <w:pPr>
        <w:pStyle w:val="BodyText"/>
      </w:pPr>
      <w:r>
        <w:t xml:space="preserve">Quân Lăng Thiên hình như mới phát hiện sự tồn tại của Thính Hồ, hắn nắm chặt cổ tay nàng, nói: "Thính Hồ sao ngươi lại tới đây? Ngươi có thể cứu nàng phải không! Các ngươi là tỷ muội, ngươi cũng có thể bày trận, có đúng hay không?"</w:t>
      </w:r>
    </w:p>
    <w:p>
      <w:pPr>
        <w:pStyle w:val="BodyText"/>
      </w:pPr>
      <w:r>
        <w:t xml:space="preserve">Thính Hồ mỉm cười nói: "Quân đại ca, đây là lần đầu tiên ta thấy ngươi thất thố như vậy nha!"</w:t>
      </w:r>
    </w:p>
    <w:p>
      <w:pPr>
        <w:pStyle w:val="BodyText"/>
      </w:pPr>
      <w:r>
        <w:t xml:space="preserve">Thính Hồ ở trước cửa động đi qua vài vòng, xem xét tình hình một lát, hơi hơi gục gặt nói: "Đây là Thập Nhị Tinh Túc Trận, là trận pháp do cha ta nghĩ ra. Có lẽ phụ thân đã chỉ lại cho Nguyệt di, Nguyệt di lại dạy cho Vân nhi."</w:t>
      </w:r>
    </w:p>
    <w:p>
      <w:pPr>
        <w:pStyle w:val="BodyText"/>
      </w:pPr>
      <w:r>
        <w:t xml:space="preserve">"Vậy ngươi mau thu hồi trận đi?" Lăng Thiên và Long Mạc cùng đồng thanh.</w:t>
      </w:r>
    </w:p>
    <w:p>
      <w:pPr>
        <w:pStyle w:val="BodyText"/>
      </w:pPr>
      <w:r>
        <w:t xml:space="preserve">Thính Hồ nhìn hai gương mặt anh tuấn không giống nhau, nhưng lại có cùng biểu cảm lo lắng.</w:t>
      </w:r>
    </w:p>
    <w:p>
      <w:pPr>
        <w:pStyle w:val="BodyText"/>
      </w:pPr>
      <w:r>
        <w:t xml:space="preserve">Khẽ thở dài một hơi, Vân nhi nha, ngươi thật là vô cùng may mắn. Có điều lần này tỷ tỷ cần phải lợi dụng ngươi một lần, đây có lẽ là cơ hội duy nhất của ta. Vân nhi! Ngươi nhất định phải ráng chịu đựng nha.</w:t>
      </w:r>
    </w:p>
    <w:p>
      <w:pPr>
        <w:pStyle w:val="BodyText"/>
      </w:pPr>
      <w:r>
        <w:t xml:space="preserve">Thính Hồ bỗng nhiên cười rạng rỡ: "Ta sẽ cứu nàng, nhưng có một điều kiện!" Xoay người nhìn về phía Long Mạc, nói, "Ngươi có thể đáp ứng không?"</w:t>
      </w:r>
    </w:p>
    <w:p>
      <w:pPr>
        <w:pStyle w:val="BodyText"/>
      </w:pPr>
      <w:r>
        <w:t xml:space="preserve">Long Mạc ngẩn ra, "Nói đi!"</w:t>
      </w:r>
    </w:p>
    <w:p>
      <w:pPr>
        <w:pStyle w:val="BodyText"/>
      </w:pPr>
      <w:r>
        <w:t xml:space="preserve">Thính Hồ mỉm cười yếu ớt nói: "Ta muốn ngươi lấy ta làm Hậu!"</w:t>
      </w:r>
    </w:p>
    <w:p>
      <w:pPr>
        <w:pStyle w:val="BodyText"/>
      </w:pPr>
      <w:r>
        <w:t xml:space="preserve">Long Mạc ngẩn người, tâm đột nhiên kinh hoàng, trăm triệu lần cũng không tưởng tượng được rằng nàng sẽ nói như vậy, tực giận nói: "Nhan Thính Hồ, người bị nhốt bên trong là muội muội của ngươi, ngươi lại đem điều kiện như vậy uy hiếp ta? Ta không tin ngươi thấy chết mà không cứu!"</w:t>
      </w:r>
    </w:p>
    <w:p>
      <w:pPr>
        <w:pStyle w:val="BodyText"/>
      </w:pPr>
      <w:r>
        <w:t xml:space="preserve">"Ngươi không đồng ý sao? Ta đi đây. Dù sao nàng cũng không phải là muội muội ruột thịt của ta." Thính Hồ xoay người chậm rãi đi xuống chân núi.</w:t>
      </w:r>
    </w:p>
    <w:p>
      <w:pPr>
        <w:pStyle w:val="BodyText"/>
      </w:pPr>
      <w:r>
        <w:t xml:space="preserve">Lăng Thiên mặc dù lo lắng trong lòng, nhưng nghĩ nếu như Long Mạc đồng ý, thì sẽ không tiếp tục dây dưa với Vân nhi, "Long Mạc, ngươi mau đồng ý đi, Vân nhi, không biết nàng ở bên trong đã xảy ra chuyện gì."</w:t>
      </w:r>
    </w:p>
    <w:p>
      <w:pPr>
        <w:pStyle w:val="BodyText"/>
      </w:pPr>
      <w:r>
        <w:t xml:space="preserve">Sắc mặt  Long mạc tái nhợt như tuyết, hắn nhắm mắt lại, hắn ta muốn hắn cả đời không có được Vân nhi, Vân nhi đã mang trong người cốt nhục của Lăng Thiên. Bất đắc dĩ thở dài một tiếng, hắn không thể để Vân nhi tiếp tục chịu giày vò ở bên trong.</w:t>
      </w:r>
    </w:p>
    <w:p>
      <w:pPr>
        <w:pStyle w:val="BodyText"/>
      </w:pPr>
      <w:r>
        <w:t xml:space="preserve">Nhìn thấy thân ảnh thướt tha của Thính Hồ càng ngày càng xa, Long Mạc nhẹ nói, "Được rồi, ta đồng ý với ngươi."</w:t>
      </w:r>
    </w:p>
    <w:p>
      <w:pPr>
        <w:pStyle w:val="BodyText"/>
      </w:pPr>
      <w:r>
        <w:t xml:space="preserve">Thính Hồ vui sướng chạy vội trở về, đôi mắt sáng linh hoạt, cả khuôn mặt sáng bừng rực rỡ, "Quân tử nhất ngôn, tứ mã nan truy, vỗ tay làm lời thệ." Nói xong, một chưởng đánh lên bàn tay Long Mạc.</w:t>
      </w:r>
    </w:p>
    <w:p>
      <w:pPr>
        <w:pStyle w:val="BodyText"/>
      </w:pPr>
      <w:r>
        <w:t xml:space="preserve">Long Mạc đã đáp ứng rồi, mặc dù vì Y Vân mà đồng ý, nhưng chỉ cần cho nàng cơ hội yêu hắn, nàng tin tưởng không lâu sau trong lòng của hắn nhất định sẽ có chỗ cho nàng.</w:t>
      </w:r>
    </w:p>
    <w:p>
      <w:pPr>
        <w:pStyle w:val="BodyText"/>
      </w:pPr>
      <w:r>
        <w:t xml:space="preserve">Tiếp theo, thân ảnh Thính Hồ chợt loé, liền không thấy đâu, nàng sớm đã đi vào trong trận. Nàng cũng rất lo lắng cho Y Vân.</w:t>
      </w:r>
    </w:p>
    <w:p>
      <w:pPr>
        <w:pStyle w:val="BodyText"/>
      </w:pPr>
      <w:r>
        <w:t xml:space="preserve">Chỉ một lát sau, trận pháp được thu hồi.</w:t>
      </w:r>
    </w:p>
    <w:p>
      <w:pPr>
        <w:pStyle w:val="BodyText"/>
      </w:pPr>
      <w:r>
        <w:t xml:space="preserve">Lăng Thiên và Long Mạc cùng đi vào, thấy được Y Vân đang nằm trên mặt đất.</w:t>
      </w:r>
    </w:p>
    <w:p>
      <w:pPr>
        <w:pStyle w:val="BodyText"/>
      </w:pPr>
      <w:r>
        <w:t xml:space="preserve">Hơi nước trong động lượn lờ, ánh tà dương xuyên vào trong cửa động, hoá thành những vệt sáng nhàn nhạt, lặng lẽ chiếu lên khuôn mặt tái nhợt của Y Vân.</w:t>
      </w:r>
    </w:p>
    <w:p>
      <w:pPr>
        <w:pStyle w:val="BodyText"/>
      </w:pPr>
      <w:r>
        <w:t xml:space="preserve">Hai mắt nàng nhắm nghiền, không biết là đang hôn mê hay là không muốn mở mắt. Cả người của nàng tựa như nhành liễu đung đưa trong gió, bất cứ lúc nào cũng có thể bị thổi bay đi.</w:t>
      </w:r>
    </w:p>
    <w:p>
      <w:pPr>
        <w:pStyle w:val="BodyText"/>
      </w:pPr>
      <w:r>
        <w:t xml:space="preserve">Lăng Thiên chậm rãi quỳ gối trước người Y Vân, dịu dàng nói: "Vân nhi!"</w:t>
      </w:r>
    </w:p>
    <w:p>
      <w:pPr>
        <w:pStyle w:val="BodyText"/>
      </w:pPr>
      <w:r>
        <w:t xml:space="preserve">Y Vân từ từ mở to hai mắt, nhìn thấy Lăng Thiên, thì thào nói: "Các ngươi đi đi, con của ta đã không còn, ta muốn vĩnh viễn ở đây với nó."</w:t>
      </w:r>
    </w:p>
    <w:p>
      <w:pPr>
        <w:pStyle w:val="Compact"/>
      </w:pPr>
      <w:r>
        <w:t xml:space="preserve">"Ai nói con của nàng không còn?" Lăng Thiên vốn biết thân mình Y Vân rất yếu, nên đã mang theo thầy thuốc trong y quán đến, lúc này đang bắt mạch cho Y Vân.</w:t>
      </w:r>
      <w:r>
        <w:br w:type="textWrapping"/>
      </w:r>
      <w:r>
        <w:br w:type="textWrapping"/>
      </w:r>
    </w:p>
    <w:p>
      <w:pPr>
        <w:pStyle w:val="Heading2"/>
      </w:pPr>
      <w:bookmarkStart w:id="76" w:name="chương-101-hết"/>
      <w:bookmarkEnd w:id="76"/>
      <w:r>
        <w:t xml:space="preserve">54. Chương 101 (hết)</w:t>
      </w:r>
    </w:p>
    <w:p>
      <w:pPr>
        <w:pStyle w:val="Compact"/>
      </w:pPr>
      <w:r>
        <w:br w:type="textWrapping"/>
      </w:r>
      <w:r>
        <w:br w:type="textWrapping"/>
      </w:r>
      <w:r>
        <w:t xml:space="preserve">Chương 101: Đại kết thúc.</w:t>
      </w:r>
    </w:p>
    <w:p>
      <w:pPr>
        <w:pStyle w:val="BodyText"/>
      </w:pPr>
      <w:r>
        <w:t xml:space="preserve">Vị thầy thuốc kia xem mạch xong, nhíu mày trầm ngâm một lát nói: "Đứa nhỏ tạm thời không có việc gì, nhưng mà...Trong cơ thể nàng còn có một luồng hàn khí kì lạ, cần nhanh chóng loại trừ, nếu để thời gian lâu, chỉ sợ sẽ ảnh hướng đến đứa bé."</w:t>
      </w:r>
    </w:p>
    <w:p>
      <w:pPr>
        <w:pStyle w:val="BodyText"/>
      </w:pPr>
      <w:r>
        <w:t xml:space="preserve">"Ngươi nói đứa nhỏ của ta là không có việc gì? Mới vừa rồi trong bụng ta đau đớn, còn tưởng rằng đứa bé không còn?" Y Vân chuyển buồn thành vui.</w:t>
      </w:r>
    </w:p>
    <w:p>
      <w:pPr>
        <w:pStyle w:val="BodyText"/>
      </w:pPr>
      <w:r>
        <w:t xml:space="preserve">"Nhưng, trong cơ thể ngươi có một luồng khí lạnh vô cùng kì lạ, lão phu làm nghề y đã nhiều năm, chưa bao giờ thấy qua, không dám tuỳ ý kê đơn, các ngươi nên tìm một vị inh khác đi!" Lão thầy thuốc lắc đầu thở dài.</w:t>
      </w:r>
    </w:p>
    <w:p>
      <w:pPr>
        <w:pStyle w:val="BodyText"/>
      </w:pPr>
      <w:r>
        <w:t xml:space="preserve">"Vân nhi, trong cơ thể nàng có hàn khí là sao? Chẳng lẽ là Long Phi?" Thanh âm Lăng Thiên khẽ run hỏi.</w:t>
      </w:r>
    </w:p>
    <w:p>
      <w:pPr>
        <w:pStyle w:val="BodyText"/>
      </w:pPr>
      <w:r>
        <w:t xml:space="preserve">Y Vân cúi đầu im lặng, thật lâu sau nâng lên ánh mắt đầy lệ, nhẹ giọng nói: "Hắn dùng băng châm đâm lên đầu ngón tay của ta, đưa hàn độc vào, nếu ta không đem mình vây trong trận, chỉ sợ hắn..."</w:t>
      </w:r>
    </w:p>
    <w:p>
      <w:pPr>
        <w:pStyle w:val="BodyText"/>
      </w:pPr>
      <w:r>
        <w:t xml:space="preserve">Quân Lăng Thiên nghe vậy, hàn ý trong mắt loé ra, sát ý dần dần lan tràn.</w:t>
      </w:r>
    </w:p>
    <w:p>
      <w:pPr>
        <w:pStyle w:val="BodyText"/>
      </w:pPr>
      <w:r>
        <w:t xml:space="preserve">Hắn chậm rãi ôm lấy Y Vân, toàn tâm che chở cho nàng, dịu dàng nói: "Nàng yên tâm, ta sẽ không tiếc bất cứ thứ gì để có thể cứu nàng và con.”</w:t>
      </w:r>
    </w:p>
    <w:p>
      <w:pPr>
        <w:pStyle w:val="BodyText"/>
      </w:pPr>
      <w:r>
        <w:t xml:space="preserve">Y Vân nhìn vào đôi mắt tràn ngập sự tự trách của hắn, cười khổ nói: "Chàng tin tưởng ta sao? Tin rằng đứa bé là của chàng sao?"</w:t>
      </w:r>
    </w:p>
    <w:p>
      <w:pPr>
        <w:pStyle w:val="BodyText"/>
      </w:pPr>
      <w:r>
        <w:t xml:space="preserve">Lăng Thiên vươn tay, vuốt lên mái tóc rối bời của Y Vân, nhỏ giọng nói: "Giống như lời nàng nói, là ta đáng chết, ta hồ đồ, mới không tin nàng, Vân nhi, nàng mắng ta đi!"</w:t>
      </w:r>
    </w:p>
    <w:p>
      <w:pPr>
        <w:pStyle w:val="BodyText"/>
      </w:pPr>
      <w:r>
        <w:t xml:space="preserve">Y Vân xoay đầu, nhắm mắt lại, dựa vào vai hắn, hiện tại nàng cái gì cũng không muốn nhìn, cái gì cũng không muốn nghe, chỉ muốn tựa đầu chôn sâu vào trong lòng ngực của hắn, nhẹ nhàng ngửi lấy mùi hương nhàn nhạt từ trên người của hắn.</w:t>
      </w:r>
    </w:p>
    <w:p>
      <w:pPr>
        <w:pStyle w:val="BodyText"/>
      </w:pPr>
      <w:r>
        <w:t xml:space="preserve">Nàng không trách hắn, nhưng nếu như đứa trẻ không còn, nàng sẽ vô cùng thương tâm, nàng không biết khi đó nàng có còn chấp nhận hắn không.</w:t>
      </w:r>
    </w:p>
    <w:p>
      <w:pPr>
        <w:pStyle w:val="BodyText"/>
      </w:pPr>
      <w:r>
        <w:t xml:space="preserve">Long Mạc và Thính Hồ theo sát phía sau bọn họ, Long Mạc mắt thấy Y Vân rút đầu vào trong vòng tay Lăng Thiên, trong lòng vô cùng buồn bả mất mát, hốt hoảng, không hề phát giác Thính Hồ đang khoác lên cánh tay của hắn, đôi mắt sáng như nước chăm chú nhìn hắn, trong ánh mắt là tình cảm chân thành.</w:t>
      </w:r>
    </w:p>
    <w:p>
      <w:pPr>
        <w:pStyle w:val="BodyText"/>
      </w:pPr>
      <w:r>
        <w:t xml:space="preserve">Đi ra ngoài động, Lăng Thiên nhìn thấy thị vệ đang áp giải Long Phi, hàn quang loé sáng, cười lạnh nói, "Long Phi, ngươi thật là nhẫn tâm, đến cả Vân nhi cũng hại. Nếu như Vân nhi có xảy ra chuyện gì, ta nhất định sẽ bâm ngươi ra thành trăm mảnh. Phong Hành, Tật Vũ, trước tiên bắt lấy hắn."</w:t>
      </w:r>
    </w:p>
    <w:p>
      <w:pPr>
        <w:pStyle w:val="BodyText"/>
      </w:pPr>
      <w:r>
        <w:t xml:space="preserve">Long Mạc nghe vậy, nói: "Long Phi vẫn là nên để ta xử lý!"</w:t>
      </w:r>
    </w:p>
    <w:p>
      <w:pPr>
        <w:pStyle w:val="BodyText"/>
      </w:pPr>
      <w:r>
        <w:t xml:space="preserve">"Không được, ta sẽ không bỏ qua cho hắn." Thanh âm của Lăng Thiên tràn ngập hàn ý, cùng với sự quyết đoán không cho người khác cự tuyệt.</w:t>
      </w:r>
    </w:p>
    <w:p>
      <w:pPr>
        <w:pStyle w:val="BodyText"/>
      </w:pPr>
      <w:r>
        <w:t xml:space="preserve">Long Phi sớm đã cảm thấy không thể cứu vãn, lại thấy Y Vân rút đầu vào trong lòng của Lăng Thiên, đáy lòng nổi lên sự chua xót vô tận.</w:t>
      </w:r>
    </w:p>
    <w:p>
      <w:pPr>
        <w:pStyle w:val="BodyText"/>
      </w:pPr>
      <w:r>
        <w:t xml:space="preserve">Hắn lạnh lùng cười, cổ tay khẽ động, hàn quang hiện ra trên đầu ngón tay, liền đâm thẳng vào trong ngực của mình: "Các ngươi ai cũng không cần tranh, ta sẽ không chết ở trong tay các ngươi. Vân nhi, hi vọng sau này ngươi có thể đến âm phủ tìm ta. Ta biết, ngươi chưa bao giờ thích ta, nhưng mà...Ta lại thích ngươi, thật sự thích ngươi."</w:t>
      </w:r>
    </w:p>
    <w:p>
      <w:pPr>
        <w:pStyle w:val="BodyText"/>
      </w:pPr>
      <w:r>
        <w:t xml:space="preserve">Đến lúc chết, Long Phi mới bỗng nhiên cảm thấy được, hắn sống cả một đời, gần như không hề có ý nghĩa, âm mưu giả bệnh mười mấy năm, làm hoàng đế được mấy ngày, hắn cũng không nếm được sự vui thích khi có quyền lực trong tay, nhưng mà lại biết được thế nào lại mùi vị thê lương không chịu được, trong đầu hắn lúc nào cũng hiện lên hình ảnh tiểu nha đầu Hoàng Nhan có đôi má lúm đồng tiền mê người, bên tai luôn quanh quẩn tiếng gọi Thương Dung đại ca lanh lảnh êm tai.</w:t>
      </w:r>
    </w:p>
    <w:p>
      <w:pPr>
        <w:pStyle w:val="BodyText"/>
      </w:pPr>
      <w:r>
        <w:t xml:space="preserve">Nếu có kiếp sau, hắn nhất định sẽ không từ bỏ nàng.</w:t>
      </w:r>
    </w:p>
    <w:p>
      <w:pPr>
        <w:pStyle w:val="BodyText"/>
      </w:pPr>
      <w:r>
        <w:t xml:space="preserve">Ngực, máu tươi chảy ra, đau đớn truyền đến, Long Phi khó khăn nói: "Vân nhi, ... ngươi... có thể gọi ta một tiếng Thương Dung đại ca không?"</w:t>
      </w:r>
    </w:p>
    <w:p>
      <w:pPr>
        <w:pStyle w:val="BodyText"/>
      </w:pPr>
      <w:r>
        <w:t xml:space="preserve">Trong lòng Y Vân đau xót, nhẹ giọng gọi: "Thương Dung đại ca!"</w:t>
      </w:r>
    </w:p>
    <w:p>
      <w:pPr>
        <w:pStyle w:val="BodyText"/>
      </w:pPr>
      <w:r>
        <w:t xml:space="preserve">Trước mắt một mảnh mờ nhạt, trước khi bóng đêm kéo đến, Long Phi nhìn thấy đôi mắt trong suốt của Y Vân nhìn chăm chú vào hắn, nghe thấy tiếng gọi Thương Dung đại ca say lòng người.</w:t>
      </w:r>
    </w:p>
    <w:p>
      <w:pPr>
        <w:pStyle w:val="BodyText"/>
      </w:pPr>
      <w:r>
        <w:t xml:space="preserve">Hắn thoả mãn nhắm mắt lại, vĩnh viễn ngủ thiếp đi.</w:t>
      </w:r>
    </w:p>
    <w:p>
      <w:pPr>
        <w:pStyle w:val="BodyText"/>
      </w:pPr>
      <w:r>
        <w:t xml:space="preserve">Đường xuống núi lại dài như vậy, hàn khí trong cơ thể Y Vân kéo đến, đầu óc trở nên mê muội, nàng nặng nề rơi vào giấc mộng.</w:t>
      </w:r>
    </w:p>
    <w:p>
      <w:pPr>
        <w:pStyle w:val="BodyText"/>
      </w:pPr>
      <w:r>
        <w:t xml:space="preserve">Tả Tuyết Viện - Nguyệt Phủ</w:t>
      </w:r>
    </w:p>
    <w:p>
      <w:pPr>
        <w:pStyle w:val="BodyText"/>
      </w:pPr>
      <w:r>
        <w:t xml:space="preserve">Từng đợt hương hoa nhẹ nhàng lượn lờ quanh mũi, Y Vân mở ra đôi mắt mơ màng, phát hiện mình đang nằm trong khuê phòng của mẫu thân ở Tả Tuyết Viện, trên người đang đắp một chiếc chăn thật dày.</w:t>
      </w:r>
    </w:p>
    <w:p>
      <w:pPr>
        <w:pStyle w:val="BodyText"/>
      </w:pPr>
      <w:r>
        <w:t xml:space="preserve">Bên ngoài màn cửa bằng lụa mỏng, gốc cây quế đã nở đầy hoa.</w:t>
      </w:r>
    </w:p>
    <w:p>
      <w:pPr>
        <w:pStyle w:val="BodyText"/>
      </w:pPr>
      <w:r>
        <w:t xml:space="preserve">Những đoá hoa quế màu vàng nhạt chụm đầu vào nhau, không như mẫu đơn, hoa cúc xinh tươi mê người, nhưng lại có mùi hương thanh nhã nhàn nhạt đặc trưng của nó.</w:t>
      </w:r>
    </w:p>
    <w:p>
      <w:pPr>
        <w:pStyle w:val="BodyText"/>
      </w:pPr>
      <w:r>
        <w:t xml:space="preserve">Hương thơm theo gió đưa vào bên trong, cả căn phòng liền ngập chìm trong hương hoa.</w:t>
      </w:r>
    </w:p>
    <w:p>
      <w:pPr>
        <w:pStyle w:val="BodyText"/>
      </w:pPr>
      <w:r>
        <w:t xml:space="preserve">Long Phi chết! Thương Dung đại ca của nàng đã mất.</w:t>
      </w:r>
    </w:p>
    <w:p>
      <w:pPr>
        <w:pStyle w:val="BodyText"/>
      </w:pPr>
      <w:r>
        <w:t xml:space="preserve">Y Vân nhớ đến câu nói trước lúc chết của Long Phi, trong lòng bất giác có cảm giác bi thương, nàng không biết, thì ra Long Phi cũng thích nàng.</w:t>
      </w:r>
    </w:p>
    <w:p>
      <w:pPr>
        <w:pStyle w:val="BodyText"/>
      </w:pPr>
      <w:r>
        <w:t xml:space="preserve">Long phi, Thương Dung đại ca của nàng, nếu như có kiếp sau, hi vọng hắn có thể sinh ra trong một gia đình bình thường, trôi qua những ngày tháng yên bình, không phải vì tranh giành quyền lực mà sức cùng lực kiệt, mà là, sống một cuộc sống vui vẻ.</w:t>
      </w:r>
    </w:p>
    <w:p>
      <w:pPr>
        <w:pStyle w:val="BodyText"/>
      </w:pPr>
      <w:r>
        <w:t xml:space="preserve">Y Vân đang nhìn hoa quế đến xuất thần.</w:t>
      </w:r>
    </w:p>
    <w:p>
      <w:pPr>
        <w:pStyle w:val="BodyText"/>
      </w:pPr>
      <w:r>
        <w:t xml:space="preserve">Chiếc rèm thuỷ tinh khẽ động, một dáng người không thể ngờ đangÁo quần bằng tơ trắng, dịu dàng đoan trang, trong tay bê một chén thuốc, thong dong bước đến.</w:t>
      </w:r>
    </w:p>
    <w:p>
      <w:pPr>
        <w:pStyle w:val="BodyText"/>
      </w:pPr>
      <w:r>
        <w:t xml:space="preserve">Đúng là mẫu thân của Y Vân Nguyệt Như Thủy.</w:t>
      </w:r>
    </w:p>
    <w:p>
      <w:pPr>
        <w:pStyle w:val="BodyText"/>
      </w:pPr>
      <w:r>
        <w:t xml:space="preserve">"Nương, sao người lại ở đây?" Y Vân bất chợt nhìn thấy mẫu thân, bi thương trong lòng trỗi dậy, dòng nước mắt từ trên gương mặt gầy yếu của nàng lăn xuống.</w:t>
      </w:r>
    </w:p>
    <w:p>
      <w:pPr>
        <w:pStyle w:val="BodyText"/>
      </w:pPr>
      <w:r>
        <w:t xml:space="preserve">Nguyệt Như Thủy ngồi xuống bên giường, đem chén thuốc trong tay đặt trên bàn, đưa tay lau đi giọt nước mắt của Y Vân, dịu dàng nói, "Vân nhi, ngươi đã chịu khổ, lúc này cảm thấy thế nào, có còn lạnh không?"</w:t>
      </w:r>
    </w:p>
    <w:p>
      <w:pPr>
        <w:pStyle w:val="BodyText"/>
      </w:pPr>
      <w:r>
        <w:t xml:space="preserve">Y Vân hiện tại mới phát hiện nàng không còn lạnh nữa, còn có chút cảm giác nóng, liền vội vén tấm chăn bông trên người ra, nói: "Nương, Vân nhi cảm thấy tốt hơn rất nhiều. Có chuyện gì vậy, vị thầy thuốc kia chẳng phải nói hàn độc trong người Vân nhi rất khó loại trừ mà? Đứa bé không có sao chứ?"</w:t>
      </w:r>
    </w:p>
    <w:p>
      <w:pPr>
        <w:pStyle w:val="BodyText"/>
      </w:pPr>
      <w:r>
        <w:t xml:space="preserve">Nguyệt Như Thủy khẽ mĩm cười nói: "Ngươi đã quên mẫu thân là thần y sao? Đứa bé vô cùng khoẻ mạnh."</w:t>
      </w:r>
    </w:p>
    <w:p>
      <w:pPr>
        <w:pStyle w:val="BodyText"/>
      </w:pPr>
      <w:r>
        <w:t xml:space="preserve">Y Vân khẽ cười, nói: "Nương, người tới khi nào? Làm sao lại biết Vân nhi bị bệnh?"</w:t>
      </w:r>
    </w:p>
    <w:p>
      <w:pPr>
        <w:pStyle w:val="BodyText"/>
      </w:pPr>
      <w:r>
        <w:t xml:space="preserve">"Ta cùng đi đến với Thính Hồ, phát hiện ngươi đem hai tiểu nha hoàn vây ở trong trận, ta liền cứu các nàng ra, từ trong miệng các nàng biết được ngươi chạy trốn, ta đoán là ngươi đi tìm Lăng Thiên. Sau lại nghe thấy Long Mạc và Lăng Thiên đi đến Ô Mi Sơn, ta nghĩ có lẽ ngươi cũng ở đó, cho nên để Thính Hồ vội vàng đi tới Ô Mi Sơn. Không ngờ ngươi lại trúng hàn độc, hôm qua được bọn họ cứu về, Long Mạc đã cho gọi hơn mười ngự y để khử độc cho ngươi, bởi vì ngươi đang mang thai, nên các ngự y này đều không dám dùng thuốc, may mắn là có mẫu thân, mới có thể giải quyết hàn độc trong người ngươi."</w:t>
      </w:r>
    </w:p>
    <w:p>
      <w:pPr>
        <w:pStyle w:val="BodyText"/>
      </w:pPr>
      <w:r>
        <w:t xml:space="preserve">Nguyệt Như Thủy than nhẹ một tiếng, nói: "Long Mạc, hắn đối với ngươi là tình thâm ý trọng, hy vọng hắn có thể sớm buông tay."</w:t>
      </w:r>
    </w:p>
    <w:p>
      <w:pPr>
        <w:pStyle w:val="BodyText"/>
      </w:pPr>
      <w:r>
        <w:t xml:space="preserve">Y Vân nhớ đến Long Mạc, trong lòng lại tựa như ngũ vị bị xáo trộn, cảm giác rối bời.</w:t>
      </w:r>
    </w:p>
    <w:p>
      <w:pPr>
        <w:pStyle w:val="BodyText"/>
      </w:pPr>
      <w:r>
        <w:t xml:space="preserve">"Nương, bọn họ hiện đang ở đâu? Vì sao không thấy bóng dáng?" Không thấy Lăng Thiên và Long Mạc, Y Vân có chútNguyệt Như Thủy đứng dậy, trầm mặc thật lâu, nói: "Vân nhi, hai người bọn họ đi luận võ!"</w:t>
      </w:r>
    </w:p>
    <w:p>
      <w:pPr>
        <w:pStyle w:val="BodyText"/>
      </w:pPr>
      <w:r>
        <w:t xml:space="preserve">Y Vân kinh hãi, thân mình khẽ run, "Nương, người nói bọn họ đi luận võ sao? Ở nơi nào? Vân nhi muốn đi ngăn cản bọn họ!"</w:t>
      </w:r>
    </w:p>
    <w:p>
      <w:pPr>
        <w:pStyle w:val="BodyText"/>
      </w:pPr>
      <w:r>
        <w:t xml:space="preserve">Nguyệt Như Thủy xoay người lại giữ chặt lấy Y Vân, lắc đầu nói: "Vân nhi, ngươi cũng đừng có quan tâm, hãy để cho bọn họ tự giải quyết với nhau đi, đây là ân oán giữa bọn họ, cũng đã đến lúc kết thúc, hai người bọn họ đều là người ưu tú như vậy, ta nghĩ bọn họ sẽ không dễ dàng từ bỏ đâu. Ngươi không cần lo lắng, phải kiên nhẫn chờ đợi."</w:t>
      </w:r>
    </w:p>
    <w:p>
      <w:pPr>
        <w:pStyle w:val="BodyText"/>
      </w:pPr>
      <w:r>
        <w:t xml:space="preserve">Chờ đợi, cảm giác này khó chịu đến nhường nào!</w:t>
      </w:r>
    </w:p>
    <w:p>
      <w:pPr>
        <w:pStyle w:val="BodyText"/>
      </w:pPr>
      <w:r>
        <w:t xml:space="preserve">Nguyệt Như Thủy đưa thuốc đến bên môi Y Vân, Y Vân uống thuốc xong, liền đứng bất động ở cửa sổ, nhìn hoa thơm nở đầy trong viện, chờ đợi hai người trở về.</w:t>
      </w:r>
    </w:p>
    <w:p>
      <w:pPr>
        <w:pStyle w:val="BodyText"/>
      </w:pPr>
      <w:r>
        <w:t xml:space="preserve">Nguyệt Như Thủy lặng lẽ lui ra ngoài, nàng hiểu được tâm tình hiện tại của Y Vân, bởi vì nàng cũng từng như vậy.</w:t>
      </w:r>
    </w:p>
    <w:p>
      <w:pPr>
        <w:pStyle w:val="BodyText"/>
      </w:pPr>
      <w:r>
        <w:t xml:space="preserve">Sự yên tĩnh của một buổi chiều thu, ánh nắng ngoài phòng nhàn nhạt, hoa cúc ở trong sân lay động theo làn gió, sinh động mà rực rỡ như vậy.</w:t>
      </w:r>
    </w:p>
    <w:p>
      <w:pPr>
        <w:pStyle w:val="BodyText"/>
      </w:pPr>
      <w:r>
        <w:t xml:space="preserve">Sắc mặt Y Vân bình tĩnh vô cùng, nàng tin tưởng hai người bọn họ sẽ không xảy ra chuyện gì, nàng tin tưởng họ sẽ trở lại. Bởi vì, trong hai người bọn họ cho dù là ai bị thương, nàng đều đau lòng.</w:t>
      </w:r>
    </w:p>
    <w:p>
      <w:pPr>
        <w:pStyle w:val="BodyText"/>
      </w:pPr>
      <w:r>
        <w:t xml:space="preserve">Thật lâu sau, sắc trời dần chìm sau hướng tây, cửa Tả Tuyết Viện nhẹ nhàng mở ra, một bóng người đón lấy ánh tà dương chậm rãi đi đến.</w:t>
      </w:r>
    </w:p>
    <w:p>
      <w:pPr>
        <w:pStyle w:val="BodyText"/>
      </w:pPr>
      <w:r>
        <w:t xml:space="preserve">Hắn xuyên qua bụi hoa, một thân bạch y như tuyết, theo gió tung bay, ánh tà dương chiếu rọi, gương mặt ngọc sáng rỡ, cả người hắn tuấn mỹ siêu phàm, phóng khoáng đến xuất thần.</w:t>
      </w:r>
    </w:p>
    <w:p>
      <w:pPr>
        <w:pStyle w:val="BodyText"/>
      </w:pPr>
      <w:r>
        <w:t xml:space="preserve">Là Long Mạc!</w:t>
      </w:r>
    </w:p>
    <w:p>
      <w:pPr>
        <w:pStyle w:val="BodyText"/>
      </w:pPr>
      <w:r>
        <w:t xml:space="preserve">Đôi mắt Y Vân nhìn chăm chú vào cửa viện, không thấy có ai nữa bước vào.</w:t>
      </w:r>
    </w:p>
    <w:p>
      <w:pPr>
        <w:pStyle w:val="BodyText"/>
      </w:pPr>
      <w:r>
        <w:t xml:space="preserve">Tâm tư bắt đầu bồn chồn.</w:t>
      </w:r>
    </w:p>
    <w:p>
      <w:pPr>
        <w:pStyle w:val="BodyText"/>
      </w:pPr>
      <w:r>
        <w:t xml:space="preserve">Lăng Thiên vì sao chưa trở về? Chẳng lẽ?</w:t>
      </w:r>
    </w:p>
    <w:p>
      <w:pPr>
        <w:pStyle w:val="BodyText"/>
      </w:pPr>
      <w:r>
        <w:t xml:space="preserve">Sẽ không!</w:t>
      </w:r>
    </w:p>
    <w:p>
      <w:pPr>
        <w:pStyle w:val="BodyText"/>
      </w:pPr>
      <w:r>
        <w:t xml:space="preserve">Y Vân chậm rãi xoay người lại, đôi mắt trong suốt của nàng hướng về phía Long Mạc vừa bước vào.</w:t>
      </w:r>
    </w:p>
    <w:p>
      <w:pPr>
        <w:pStyle w:val="BodyText"/>
      </w:pPr>
      <w:r>
        <w:t xml:space="preserve">Mặt mũi của nàng thanh lệ như nước, ánh mắt sâu thẳm như hồ nước sâu, khí chất thanh khiết như hoa lan.</w:t>
      </w:r>
    </w:p>
    <w:p>
      <w:pPr>
        <w:pStyle w:val="BodyText"/>
      </w:pPr>
      <w:r>
        <w:t xml:space="preserve">Trái tim Long Mạc lại không ngừng đau nhói.</w:t>
      </w:r>
    </w:p>
    <w:p>
      <w:pPr>
        <w:pStyle w:val="BodyText"/>
      </w:pPr>
      <w:r>
        <w:t xml:space="preserve">Vân nhi, hắn vẫn phải từ bỏ nàng sao? Chẳng lẽ ông trời là đang trừng phạt hắn vì tội lỗi trước kia sao?</w:t>
      </w:r>
    </w:p>
    <w:p>
      <w:pPr>
        <w:pStyle w:val="BodyText"/>
      </w:pPr>
      <w:r>
        <w:t xml:space="preserve">Trong lòng tuy rằng không cam lòng, nhưng mà, chỉ cần nàng có thể hạnh phúc, hắn tình nguyện buông tay.</w:t>
      </w:r>
    </w:p>
    <w:p>
      <w:pPr>
        <w:pStyle w:val="BodyText"/>
      </w:pPr>
      <w:r>
        <w:t xml:space="preserve">Hắn không muốn đi trên vết xe đổ của phụ hoàng, cầm tù Nguyệt Như Thủy mười mấy năm, cuối cùng cũng là một mình ôm buồn bã.</w:t>
      </w:r>
    </w:p>
    <w:p>
      <w:pPr>
        <w:pStyle w:val="BodyText"/>
      </w:pPr>
      <w:r>
        <w:t xml:space="preserve">"Đại ca ca, hắn đâu?"</w:t>
      </w:r>
    </w:p>
    <w:p>
      <w:pPr>
        <w:pStyle w:val="BodyText"/>
      </w:pPr>
      <w:r>
        <w:t xml:space="preserve">Y Vân bước đến, dịu dàng hỏi, trong giọng nói lộ ra sự run rẩy không thể che giấu.</w:t>
      </w:r>
    </w:p>
    <w:p>
      <w:pPr>
        <w:pStyle w:val="BodyText"/>
      </w:pPr>
      <w:r>
        <w:t xml:space="preserve">Long Mạc giương mắt nhìn Y Vân, đôi mắt hắn tối đen như mực, ưu tư ở trong lòng cũng như áng mây trắng bay trên bầu trời.</w:t>
      </w:r>
    </w:p>
    <w:p>
      <w:pPr>
        <w:pStyle w:val="BodyText"/>
      </w:pPr>
      <w:r>
        <w:t xml:space="preserve">Hắn luôn luôn dịu dàng tao nhã, hắn luôn luôn điềm tĩnh lạnh lùng, nhưng mà, lúc này hắn vẫn không kìm được tâm tình bất ổn.</w:t>
      </w:r>
    </w:p>
    <w:p>
      <w:pPr>
        <w:pStyle w:val="BodyText"/>
      </w:pPr>
      <w:r>
        <w:t xml:space="preserve">Vân nhi, trong lòng chỉ nhớ tới hắn sao?</w:t>
      </w:r>
    </w:p>
    <w:p>
      <w:pPr>
        <w:pStyle w:val="BodyText"/>
      </w:pPr>
      <w:r>
        <w:t xml:space="preserve">"Vân nhi, ngươi có yêu ta không? Trả lời ta!" Hắn hỏi.</w:t>
      </w:r>
    </w:p>
    <w:p>
      <w:pPr>
        <w:pStyle w:val="BodyText"/>
      </w:pPr>
      <w:r>
        <w:t xml:space="preserve">Y Vân ngẩn ra, nhiều năm trước ở Lăng Hà, vị thiếu niên tuấn mỹ mà ưu nhã kia, một thân bạch y thanh thuần, ngồi ở mũi thuyền, dáng vẻ thoải mái thổi sáo, dần hiện lên trong lòng.</w:t>
      </w:r>
    </w:p>
    <w:p>
      <w:pPr>
        <w:pStyle w:val="BodyText"/>
      </w:pPr>
      <w:r>
        <w:t xml:space="preserve">Tiếng sáo du dương kia, như thổi vào đáy lòng thiếu nữ của nàng.</w:t>
      </w:r>
    </w:p>
    <w:p>
      <w:pPr>
        <w:pStyle w:val="BodyText"/>
      </w:pPr>
      <w:r>
        <w:t xml:space="preserve">Nàng nhẹ gật đầu, nói: "Có yêu!" Thanh âm rất thấp, nhưng giọng điệu vô cùng kiên định, "Ta từng mỗi ngày đều nhớ tới ngươi, khi đó, ngươi chính là giấc mộng đẹp nhất trong lòng ta, giúp ta trôi qua những ngày tháng cô quạnh. Ta thích mặc bạch y, bởi vì ngươi thích mặc, ta thích đánh đàn thổi sáo, cũng bởi vì ngươi thích nghe. Nhưng mà Lăng Thiên lại giống như một cơn gió ngỗ ngược, thổi tan giấc mộng của ta, lúc đó ta mới biết, thật ra ta đã..."</w:t>
      </w:r>
    </w:p>
    <w:p>
      <w:pPr>
        <w:pStyle w:val="BodyText"/>
      </w:pPr>
      <w:r>
        <w:t xml:space="preserve">"Được rồi." Long Mạc cắt đứt lời nói của Y Vân.</w:t>
      </w:r>
    </w:p>
    <w:p>
      <w:pPr>
        <w:pStyle w:val="BodyText"/>
      </w:pPr>
      <w:r>
        <w:t xml:space="preserve">Hắn đã mãn nguyện.</w:t>
      </w:r>
    </w:p>
    <w:p>
      <w:pPr>
        <w:pStyle w:val="BodyText"/>
      </w:pPr>
      <w:r>
        <w:t xml:space="preserve">Hắn biết, hắn là giấc mộng của một thiếu nữ ngây thơ, Lăng Thiên mới là người nàng thật sự yêu thương.</w:t>
      </w:r>
    </w:p>
    <w:p>
      <w:pPr>
        <w:pStyle w:val="BodyText"/>
      </w:pPr>
      <w:r>
        <w:t xml:space="preserve">Nhưng mà hắn hiểu rõ, Y Vân không phải là giấc mộng trong lòng hắn mà là người hắn yêu thương sâu sắc.</w:t>
      </w:r>
    </w:p>
    <w:p>
      <w:pPr>
        <w:pStyle w:val="BodyText"/>
      </w:pPr>
      <w:r>
        <w:t xml:space="preserve">"Đại ca ca," Y Vân gọi Long Mạc, "Vân nhi, vĩnh viễn sẽ không bao giờ quên ngươi!"</w:t>
      </w:r>
    </w:p>
    <w:p>
      <w:pPr>
        <w:pStyle w:val="BodyText"/>
      </w:pPr>
      <w:r>
        <w:t xml:space="preserve">Long Mạc quay đầu mỉm cười, trong một khắc này, có ánh mặt trời loé ra trong đôi mắt hắn.</w:t>
      </w:r>
    </w:p>
    <w:p>
      <w:pPr>
        <w:pStyle w:val="BodyText"/>
      </w:pPr>
      <w:r>
        <w:t xml:space="preserve">"Thính Hồ là một cô nương tốt." Y Vân nhẹ nhàng nói.</w:t>
      </w:r>
    </w:p>
    <w:p>
      <w:pPr>
        <w:pStyle w:val="BodyText"/>
      </w:pPr>
      <w:r>
        <w:t xml:space="preserve">Long Mạc gật đầu, hắn biết, nhưng mà lòng hắn đã bị Y Vân chiếm giữ, hắn không biết liệu có còn chỗ cho nữ tử kia không.</w:t>
      </w:r>
    </w:p>
    <w:p>
      <w:pPr>
        <w:pStyle w:val="BodyText"/>
      </w:pPr>
      <w:r>
        <w:t xml:space="preserve">Long Mạc xoay người chậm rãi rời đi.</w:t>
      </w:r>
    </w:p>
    <w:p>
      <w:pPr>
        <w:pStyle w:val="BodyText"/>
      </w:pPr>
      <w:r>
        <w:t xml:space="preserve">Y Vân nhìn bóng lưng Long Mạc thầm than nhẹ, chỉ mong, Thính Hồ có thể xoa dịu nỗi đau trong lòng Đại ca ca.</w:t>
      </w:r>
    </w:p>
    <w:p>
      <w:pPr>
        <w:pStyle w:val="BodyText"/>
      </w:pPr>
      <w:r>
        <w:t xml:space="preserve">Nàng ngồi lại bên cửa sở, nhẹ nhàng trải ra mảnh giấy Tuyên Thành, mài mực, bắt đầu tỉ mỉ hoạ lên.</w:t>
      </w:r>
    </w:p>
    <w:p>
      <w:pPr>
        <w:pStyle w:val="BodyText"/>
      </w:pPr>
      <w:r>
        <w:t xml:space="preserve">Ánh tà dương cuối ngày chiếu lên cổ tay của nàng, làm cho những ngón tay nhỏ nhắn như ngọc của nàng phủ thêm một tầng ánh sáng vàng nhạt.</w:t>
      </w:r>
    </w:p>
    <w:p>
      <w:pPr>
        <w:pStyle w:val="BodyText"/>
      </w:pPr>
      <w:r>
        <w:t xml:space="preserve">Nàng nhập tâm vào bức tranh, mãi đến khi ánh mặt trời chìm sâu, mãi đến khi bên ngoài cửa sổ vầng trăng sáng rõ mọc lên.</w:t>
      </w:r>
    </w:p>
    <w:p>
      <w:pPr>
        <w:pStyle w:val="BodyText"/>
      </w:pPr>
      <w:r>
        <w:t xml:space="preserve">Ánh trăng nhàn nhạt bao phủ đất trời, bức tranh của Y Vân cuối cùng cũng hoàn thành, Quân Lăng Thiên một thân tử y.</w:t>
      </w:r>
    </w:p>
    <w:p>
      <w:pPr>
        <w:pStyle w:val="BodyText"/>
      </w:pPr>
      <w:r>
        <w:t xml:space="preserve">Bầu xanh thẳm, thảo nguyên bát ngát, Lăng Thiên tay giữ dây cương, phía sau là một hắc mã anh dũng.</w:t>
      </w:r>
    </w:p>
    <w:p>
      <w:pPr>
        <w:pStyle w:val="BodyText"/>
      </w:pPr>
      <w:r>
        <w:t xml:space="preserve">Tử y ở trong gió tung bay, mái tóc đen cũng theo đó lay động, hắn anh tuấn phi phàm, tiêu sái xuất trần.</w:t>
      </w:r>
    </w:p>
    <w:p>
      <w:pPr>
        <w:pStyle w:val="BodyText"/>
      </w:pPr>
      <w:r>
        <w:t xml:space="preserve">Y Vân lặng yên bên bức hoạ Lăng Thiên, tâm tư như hoàn toàn đắm chìm trong bức tranh.</w:t>
      </w:r>
    </w:p>
    <w:p>
      <w:pPr>
        <w:pStyle w:val="BodyText"/>
      </w:pPr>
      <w:r>
        <w:t xml:space="preserve">Hắn vì sao vẫn chưa trở lại, nàng biết ân oán giữa bọn họ đã chấm dứt. Toàn bộ thù hận đã được bỏ xuống, hắn nên trở lại nha.</w:t>
      </w:r>
    </w:p>
    <w:p>
      <w:pPr>
        <w:pStyle w:val="BodyText"/>
      </w:pPr>
      <w:r>
        <w:t xml:space="preserve">Bỗng nhiên có một hồi tiêu từ ngoài cửa sổ truyền đến trong vành tai.</w:t>
      </w:r>
    </w:p>
    <w:p>
      <w:pPr>
        <w:pStyle w:val="BodyText"/>
      </w:pPr>
      <w:r>
        <w:t xml:space="preserve">Y Vân mỉm cười, đôi mắt sáng trở nên đong đầy tình cảm.</w:t>
      </w:r>
    </w:p>
    <w:p>
      <w:pPr>
        <w:pStyle w:val="BodyText"/>
      </w:pPr>
      <w:r>
        <w:t xml:space="preserve">Nàng buông bức hoạ trong tay, vén lên bức màn cửa sổ bằng lụa mỏng.</w:t>
      </w:r>
    </w:p>
    <w:p>
      <w:pPr>
        <w:pStyle w:val="BodyText"/>
      </w:pPr>
      <w:r>
        <w:t xml:space="preserve">Hoa thơm đang tràn ngập trong sân, một nam tử mặc tử y đứng bất động nơi bụi hoa.</w:t>
      </w:r>
    </w:p>
    <w:p>
      <w:pPr>
        <w:pStyle w:val="BodyText"/>
      </w:pPr>
      <w:r>
        <w:t xml:space="preserve">Ánh trăng đổ xuống, gió thu khẽ khàng, ánh trăng như nước vẩy lên người hắn, ánh sáng nhàn nhạt như bao phủ lấy hắn, tôn lên sự anh tuấn kiệt xuất.</w:t>
      </w:r>
    </w:p>
    <w:p>
      <w:pPr>
        <w:pStyle w:val="BodyText"/>
      </w:pPr>
      <w:r>
        <w:t xml:space="preserve">Ống tiêu đặt ngang bên môi, đang ung dung thổi lên.</w:t>
      </w:r>
    </w:p>
    <w:p>
      <w:pPr>
        <w:pStyle w:val="BodyText"/>
      </w:pPr>
      <w:r>
        <w:t xml:space="preserve">Ống tiêu kia che đi một phần gương mặt hắn, nhưng đôi mắt thâm sâu lại không chút kiêng kị nhìn thẳng vào khuôn mặt như hoa của Y Vân, trong ánh mắt là tình cảm dịu dàng như dòng nước mát lạnh, thâm tình vô cùng.</w:t>
      </w:r>
    </w:p>
    <w:p>
      <w:pPr>
        <w:pStyle w:val="BodyText"/>
      </w:pPr>
      <w:r>
        <w:t xml:space="preserve">Tiếng tiêu kia du dương vui vẻ, Y Vân thật không biết ống tiêu cũng có thể thổi ra một khúc nhạc rộn ràng như vậy.</w:t>
      </w:r>
    </w:p>
    <w:p>
      <w:pPr>
        <w:pStyle w:val="BodyText"/>
      </w:pPr>
      <w:r>
        <w:t xml:space="preserve">Y Vân nhìn hắn, trong lòng bỗng nhiên nhớ đến dáng vẻ của hắn khi lần đầu gặp mặt, khi đó hắn một thân hắc y, bộ dạng cưỡi trên hắc mã, thổi tiêu lại lạnh lùng như vậy, ánh mắt chỉ có sự rét lạnh, tiếng tiêu lại u oán.</w:t>
      </w:r>
    </w:p>
    <w:p>
      <w:pPr>
        <w:pStyle w:val="BodyText"/>
      </w:pPr>
      <w:r>
        <w:t xml:space="preserve">Ánh mắt sắc bén đó của hắn đã khiến nàng làm đứt một rồi lại thêm một dây đàn, cũng chưa từng nghĩ, có lẽ từ khi đó, dây đàn trong lòng nàng đã bị hắn gảy lên.</w:t>
      </w:r>
    </w:p>
    <w:p>
      <w:pPr>
        <w:pStyle w:val="BodyText"/>
      </w:pPr>
      <w:r>
        <w:t xml:space="preserve">Trong cuộc sống sau này, hắn xảo quyệt, hắn bá đạo, hắn tà ma, hắn đùa cợt, hắn hờ hững, hắn anh tuấn, hắn ngạo mạn, hắn nho nhã, hắn dịu dàng, hắn tự cao tự đại, hắn thâm tình vô hạn, dáng vẻ hắn biếng nhác cười tà, còn có đôi mắt sâu thẳm như mặt biển kia, tất cả đã khiến cho lòng nàng trong lúc vô tình đã rơi vào tay giặc, mãi cho đến khi bị chìm sâu vào trong đó, không bao giờ...có thể tự mình thoát khỏi.</w:t>
      </w:r>
    </w:p>
    <w:p>
      <w:pPr>
        <w:pStyle w:val="BodyText"/>
      </w:pPr>
      <w:r>
        <w:t xml:space="preserve">Nhìn hắn, trong lòng liền rung động, có một loại cảm giác từ trong lòng nhẹ dâng lên, Y Vân biết, loại cảm giác này được gọi là hạnh phúc.</w:t>
      </w:r>
    </w:p>
    <w:p>
      <w:pPr>
        <w:pStyle w:val="BodyText"/>
      </w:pPr>
      <w:r>
        <w:t xml:space="preserve">Y Vân nhẹ cười, trở vào trong phòng, ngồi ở trước chiếc đàn ngọc của mẫu thân, chỉ khẽ gảy, một tiếng đàn thanh nhã liền từ đó vang ra.</w:t>
      </w:r>
    </w:p>
    <w:p>
      <w:pPr>
        <w:pStyle w:val="BodyText"/>
      </w:pPr>
      <w:r>
        <w:t xml:space="preserve">Tiếng nhạc dịu dàng, trong suốt, vui tươi.</w:t>
      </w:r>
    </w:p>
    <w:p>
      <w:pPr>
        <w:pStyle w:val="BodyText"/>
      </w:pPr>
      <w:r>
        <w:t xml:space="preserve">Giống như lời thầm thì của đôi tình nhân, lại như tiếng nước chảy róc rách.</w:t>
      </w:r>
    </w:p>
    <w:p>
      <w:pPr>
        <w:pStyle w:val="BodyText"/>
      </w:pPr>
      <w:r>
        <w:t xml:space="preserve">Tiếng đàn cùng tiếng tiêu hoà vào nhau, trong không gian bóng đêm yên tĩnh, đặc biệt làm say lòng người.</w:t>
      </w:r>
    </w:p>
    <w:p>
      <w:pPr>
        <w:pStyle w:val="BodyText"/>
      </w:pPr>
      <w:r>
        <w:t xml:space="preserve">Tiếng tiêu càng lúc càng gần, đột nhiên ngừng lại.</w:t>
      </w:r>
    </w:p>
    <w:p>
      <w:pPr>
        <w:pStyle w:val="BodyText"/>
      </w:pPr>
      <w:r>
        <w:t xml:space="preserve">Một đôi tay mạnh mẽ ôm lấy Y Vân từ phía sau, hơi thở riêng biệt của Lăng Thiên bao phủ xung quanh, mang theo hơi ấm lan toả.</w:t>
      </w:r>
    </w:p>
    <w:p>
      <w:pPr>
        <w:pStyle w:val="BodyText"/>
      </w:pPr>
      <w:r>
        <w:t xml:space="preserve">Thanh âm trầm thấp dịu dàng, nhẹ gọi ở bên tai Y Vân: "Vân nhi, Vân nhi..."</w:t>
      </w:r>
    </w:p>
    <w:p>
      <w:pPr>
        <w:pStyle w:val="BodyText"/>
      </w:pPr>
      <w:r>
        <w:t xml:space="preserve">Chiếc cằm của hắn đặt lên mái tóc của nàng, nhẹ nhàng dụi vào.</w:t>
      </w:r>
    </w:p>
    <w:p>
      <w:pPr>
        <w:pStyle w:val="BodyText"/>
      </w:pPr>
      <w:r>
        <w:t xml:space="preserve">Gương mặt Y Vân lại trở nên lạnh lùng, chậm rãi xoay người, nhìn vào đôi mắt thâm sâu chân thành của hắn, có chút oán trách nói: "Chàng đi đi!"</w:t>
      </w:r>
    </w:p>
    <w:p>
      <w:pPr>
        <w:pStyle w:val="BodyText"/>
      </w:pPr>
      <w:r>
        <w:t xml:space="preserve">Lăng Thiên hoảng sợ, dè dặt nói: "Vân nhi, đừng tức giận, ta là tên ngốc, là tên khốn kiếp, thật ra ta sớm đã tin tưởng nàng, chỉ tại ta hồ đồ."</w:t>
      </w:r>
    </w:p>
    <w:p>
      <w:pPr>
        <w:pStyle w:val="BodyText"/>
      </w:pPr>
      <w:r>
        <w:t xml:space="preserve">"Chàng có tin hay không ta đây không quan tâm." Y Vân nghiêm giọng nói: "Chàng tin ta, nhưng mà ta còn chưa tin chàng nha."</w:t>
      </w:r>
    </w:p>
    <w:p>
      <w:pPr>
        <w:pStyle w:val="BodyText"/>
      </w:pPr>
      <w:r>
        <w:t xml:space="preserve">"Vân nhi, ta đâu có làm chuyện gì sai." Dáng vẻ Lăng Thiên tội nghiệp nói.</w:t>
      </w:r>
    </w:p>
    <w:p>
      <w:pPr>
        <w:pStyle w:val="BodyText"/>
      </w:pPr>
      <w:r>
        <w:t xml:space="preserve">Ta hỏi chàng, túi hương em bé cưỡi cá ta đưa sao lại ở trong tay Hồng Điệp, nàng nói đó là tín vật đính ước chàng đưa cho nàng, có phải hay không?"</w:t>
      </w:r>
    </w:p>
    <w:p>
      <w:pPr>
        <w:pStyle w:val="BodyText"/>
      </w:pPr>
      <w:r>
        <w:t xml:space="preserve">Cái miệng nhỏ nhắn của Y Vân cong lên, lạnh giọng nói.</w:t>
      </w:r>
    </w:p>
    <w:p>
      <w:pPr>
        <w:pStyle w:val="BodyText"/>
      </w:pPr>
      <w:r>
        <w:t xml:space="preserve">Lăng Thiên nhìn vào gương mặt như ngọc của Y Vân đang cứng lại, nghe thấy giọng nói lạnh lùng như băng của nàng, khuôn mặt anh tuấn liền bị hù đến trắng bệch.</w:t>
      </w:r>
    </w:p>
    <w:p>
      <w:pPr>
        <w:pStyle w:val="BodyText"/>
      </w:pPr>
      <w:r>
        <w:t xml:space="preserve">"Vân nhi, lời nói của nữ nhân ác độc kia nàng cũng tin sao? Ta mất đi nàng, đã đau lòng muốn chết, sao còn có thể quan tâm đến nữ nhân khác. Túi hương kia là Hồng Điệp thừa lúc ta say rượu trộm đi."</w:t>
      </w:r>
    </w:p>
    <w:p>
      <w:pPr>
        <w:pStyle w:val="BodyText"/>
      </w:pPr>
      <w:r>
        <w:t xml:space="preserve">Y Vân cong miệng lên, hờn dỗi nói: "Ta không tin, chàng say rượu, người khác sẽ lợi dụng gần gũi với thân thể của chàng?"</w:t>
      </w:r>
    </w:p>
    <w:p>
      <w:pPr>
        <w:pStyle w:val="BodyText"/>
      </w:pPr>
      <w:r>
        <w:t xml:space="preserve">"Ta tưởng... tưởng đó là nàng, nhưng mà ta rất nhanh đã nhận ra mình nhầm lẫn. Vân nhi, ta với nàng ấy thật sự không có gì! Nếu nàng không tin, chúng ta lập tức đi tìm Hồng Điệp đối chất." Lăng Thiên nói xong giữ chặt lấy bàn tay nhỏ bé của Y Vân định bước ra ngoài.</w:t>
      </w:r>
    </w:p>
    <w:p>
      <w:pPr>
        <w:pStyle w:val="BodyText"/>
      </w:pPr>
      <w:r>
        <w:t xml:space="preserve">Y Vân "Phì" một tiếng bật cười.</w:t>
      </w:r>
    </w:p>
    <w:p>
      <w:pPr>
        <w:pStyle w:val="BodyText"/>
      </w:pPr>
      <w:r>
        <w:t xml:space="preserve">Lăng Thiên quay lại, nhìn thấy đôi má lúm đồng tiền như hoa cùng với ánh mắt ranh mãnh của Y Vân, mới biết mình vừa bị đùa cợt.</w:t>
      </w:r>
    </w:p>
    <w:p>
      <w:pPr>
        <w:pStyle w:val="BodyText"/>
      </w:pPr>
      <w:r>
        <w:t xml:space="preserve">Hắn ôm chặt lấy Y Vân, đầu ngón tay điểm nhẹ lên chóp mũi của nàng, tức giận nói: "Tiểu ma nữ này, nàng nói xem, ta nên trừng phạt nàng thế nào đây!"</w:t>
      </w:r>
    </w:p>
    <w:p>
      <w:pPr>
        <w:pStyle w:val="BodyText"/>
      </w:pPr>
      <w:r>
        <w:t xml:space="preserve">Cúi đầu, hướng về phía đôi môi anh đào của nàng mà in một nụ hôn thật sâu.</w:t>
      </w:r>
    </w:p>
    <w:p>
      <w:pPr>
        <w:pStyle w:val="BodyText"/>
      </w:pPr>
      <w:r>
        <w:t xml:space="preserve">Y Vân đỏ mặt, đẩy hắn ra, hỏi: "Hồng Điệp đâu?"</w:t>
      </w:r>
    </w:p>
    <w:p>
      <w:pPr>
        <w:pStyle w:val="BodyText"/>
      </w:pPr>
      <w:r>
        <w:t xml:space="preserve">"Ta đã phế võ công của nàng, thả nàng đi rồi. Hy vọng sau này nàng có thể tự chăm sóc bản thân thật tốt. Mới vừa rồi ta cũng đã giải tán toàn bộ thuộc hạ. Cho nên mới trở vể muộn như vậy."</w:t>
      </w:r>
    </w:p>
    <w:p>
      <w:pPr>
        <w:pStyle w:val="BodyText"/>
      </w:pPr>
      <w:r>
        <w:t xml:space="preserve">"Thật sao?"</w:t>
      </w:r>
    </w:p>
    <w:p>
      <w:pPr>
        <w:pStyle w:val="BodyText"/>
      </w:pPr>
      <w:r>
        <w:t xml:space="preserve">"Đúng vậy, ta không muốn tiếp tục trải qua cuộc sống đánh đánh giết giết, hy vọng bọn họ cũng có thể có những ngày tháng bình thường, chỉ là bọn họ không muốn rời khỏi ta, đều theo ta trở về Trường Thành chăn dê, ta nghĩ cái thôn nhỏ của chúng ta sẽ trở nên náo nhiệt hơn."</w:t>
      </w:r>
    </w:p>
    <w:p>
      <w:pPr>
        <w:pStyle w:val="BodyText"/>
      </w:pPr>
      <w:r>
        <w:t xml:space="preserve">"Chàng sẽ không bao giờ báo thù nữa sao?"</w:t>
      </w:r>
    </w:p>
    <w:p>
      <w:pPr>
        <w:pStyle w:val="BodyText"/>
      </w:pPr>
      <w:r>
        <w:t xml:space="preserve">"Không, trải qua chuyện lần này, ta cảm thấy không thể không có nàng, giữ lấy thù hận cũng chẳng có ý nghĩa gì. Huống chi, ta nhìn thấy kết cuộc của Long Phi, ta không muốn cả đời phải sống trong thù hận. Long Phi chết đối với Long Đằng đã là một đả kích rất lớn, hắn sắp thoái vị. Ta tin rằng sự cô độc quạnh quẽ sẽ theo hắn suốt quãng đời còn lại, hắn sẽ không sống một cách dễ chịu. Hơn nữa, Long Mạc cũng đã rất day dứt, ta tin hắn sẽ là một vị hoàng đế tốt." Lăng Thiên trầm giọng nói.</w:t>
      </w:r>
    </w:p>
    <w:p>
      <w:pPr>
        <w:pStyle w:val="BodyText"/>
      </w:pPr>
      <w:r>
        <w:t xml:space="preserve">"Vân nhi," Hắn bỗng nhiên quay đầu, ánh mắt tha thiết nhìn Y Vân nói, "Ngày mai, chúng ta cùng nhau quay về Trường Thành được không?"</w:t>
      </w:r>
    </w:p>
    <w:p>
      <w:pPr>
        <w:pStyle w:val="BodyText"/>
      </w:pPr>
      <w:r>
        <w:t xml:space="preserve">"Ta vì sao phải đi theo chàng? Vẫn phải làm nha hoàn của chàng sao?" Y Vân hắng giọng một cái, học theo giọng nói thong dong mà lười biếng ngày có của Lăng Thiên, nói, "Nói cho ngươi biết, làm nha hoàn của ta, cũng không phải là chuyện dễ dàng!</w:t>
      </w:r>
    </w:p>
    <w:p>
      <w:pPr>
        <w:pStyle w:val="BodyText"/>
      </w:pPr>
      <w:r>
        <w:t xml:space="preserve">Khi ta khát nước ngươi phải vì ta mà bưng trà dâng nước;</w:t>
      </w:r>
    </w:p>
    <w:p>
      <w:pPr>
        <w:pStyle w:val="BodyText"/>
      </w:pPr>
      <w:r>
        <w:t xml:space="preserve">Khi ta dùng cơm ngươi phải vì ta mà rót rượu gắp thức ăn;</w:t>
      </w:r>
    </w:p>
    <w:p>
      <w:pPr>
        <w:pStyle w:val="BodyText"/>
      </w:pPr>
      <w:r>
        <w:t xml:space="preserve">Khi ta nghỉ ngơi ngươi phải vì ta mà cởi áo nới dây lưng;</w:t>
      </w:r>
    </w:p>
    <w:p>
      <w:pPr>
        <w:pStyle w:val="BodyText"/>
      </w:pPr>
      <w:r>
        <w:t xml:space="preserve">Khi ta tắm rửa ngươi phải vì ta mà chà vai lau lưng;</w:t>
      </w:r>
    </w:p>
    <w:p>
      <w:pPr>
        <w:pStyle w:val="BodyText"/>
      </w:pPr>
      <w:r>
        <w:t xml:space="preserve">Khi ta buồn chán ngươi phải vì ta mà đánh đàn ca hát;</w:t>
      </w:r>
    </w:p>
    <w:p>
      <w:pPr>
        <w:pStyle w:val="BodyText"/>
      </w:pPr>
      <w:r>
        <w:t xml:space="preserve">Khi ta buồn phiền thì ngươi không được vui vẻ, phải thay ta giải sầu;</w:t>
      </w:r>
    </w:p>
    <w:p>
      <w:pPr>
        <w:pStyle w:val="BodyText"/>
      </w:pPr>
      <w:r>
        <w:t xml:space="preserve">Khi ta vui vẻ thì ngươi không được buồn phiền, phải cùng ta chung vui;</w:t>
      </w:r>
    </w:p>
    <w:p>
      <w:pPr>
        <w:pStyle w:val="BodyText"/>
      </w:pPr>
      <w:r>
        <w:t xml:space="preserve">Khi mùa đông rét lạnh ngươi phải vì ta mà ủ ấm giường;</w:t>
      </w:r>
    </w:p>
    <w:p>
      <w:pPr>
        <w:pStyle w:val="BodyText"/>
      </w:pPr>
      <w:r>
        <w:t xml:space="preserve">Khi ngày hè bóng bức ngươi phải vì ta mà quạt gió khua muỗi;</w:t>
      </w:r>
    </w:p>
    <w:p>
      <w:pPr>
        <w:pStyle w:val="BodyText"/>
      </w:pPr>
      <w:r>
        <w:t xml:space="preserve">Hừ, ta đây mới mặc kê!”</w:t>
      </w:r>
    </w:p>
    <w:p>
      <w:pPr>
        <w:pStyle w:val="BodyText"/>
      </w:pPr>
      <w:r>
        <w:t xml:space="preserve">Lăng Thiên nhìn dáng vẻ xinh đẹp của Y Vân, tươi cười, đó là nụ cười hạnh phúc từ tận đáy lòng, "Không phải nàng làm nha hoàn của ta, mà ta sẽ làm nô bộc cho nàng, được không? Nô bộc cả đời, vì phu nhân nàng mà bưng trà rót nước, trải giường xếp chăn, khua muỗi, làm ấm giường, chà vai lau lưng, được chứ?"</w:t>
      </w:r>
    </w:p>
    <w:p>
      <w:pPr>
        <w:pStyle w:val="BodyText"/>
      </w:pPr>
      <w:r>
        <w:t xml:space="preserve">"Cái này cũng được nha!" Y Vân mỉm cười nói.</w:t>
      </w:r>
    </w:p>
    <w:p>
      <w:pPr>
        <w:pStyle w:val="BodyText"/>
      </w:pPr>
      <w:r>
        <w:t xml:space="preserve">"Nhưng nàng phải đồng ý với ta một việc!" Đôi mi Lăng Thiên bỗng nhiên đông lại, nói.</w:t>
      </w:r>
    </w:p>
    <w:p>
      <w:pPr>
        <w:pStyle w:val="BodyText"/>
      </w:pPr>
      <w:r>
        <w:t xml:space="preserve">"Chuyện gì?" Y Vân kinh ngạc nhìn nét mặt ngưng đọng của hắn.</w:t>
      </w:r>
    </w:p>
    <w:p>
      <w:pPr>
        <w:pStyle w:val="BodyText"/>
      </w:pPr>
      <w:r>
        <w:t xml:space="preserve">"Sau này không cho phép nàng tiếp tục đem mình vây trong trận, làm ta lo lắng chết được, ta cũng sẽ rất đau lòng." Lăng Thiên nhớ đến hôm nay Y Vân bị giày vò ở trong sơn động, mà bản thân lại thúc thủ vô sách, trong lòng liền buồn bực.</w:t>
      </w:r>
    </w:p>
    <w:p>
      <w:pPr>
        <w:pStyle w:val="BodyText"/>
      </w:pPr>
      <w:r>
        <w:t xml:space="preserve">"Sẽ không!"</w:t>
      </w:r>
    </w:p>
    <w:p>
      <w:pPr>
        <w:pStyle w:val="BodyText"/>
      </w:pPr>
      <w:r>
        <w:t xml:space="preserve">Y Vân nhìn thấy dáng vẻ lo lắng của Lăng Thiên, có chút đau lòng nói.</w:t>
      </w:r>
    </w:p>
    <w:p>
      <w:pPr>
        <w:pStyle w:val="BodyText"/>
      </w:pPr>
      <w:r>
        <w:t xml:space="preserve">Nàng đồng ý rất sảng khoái, nhưng trong lòng lại thầm nghĩ: Ta không đem mình vây trong trận, nhưng nếu chàng chọc ta tức giận, ta sẽ đem chàng vây trong trận.</w:t>
      </w:r>
    </w:p>
    <w:p>
      <w:pPr>
        <w:pStyle w:val="BodyText"/>
      </w:pPr>
      <w:r>
        <w:t xml:space="preserve">"Vân nhi, người trong bức tranh chính là ta nha!"</w:t>
      </w:r>
    </w:p>
    <w:p>
      <w:pPr>
        <w:pStyle w:val="BodyText"/>
      </w:pPr>
      <w:r>
        <w:t xml:space="preserve">Lăng Thiên nhìn thấy bức hoạ trên bàn của Y Vân, ánh nắng nồng ấm nói.</w:t>
      </w:r>
    </w:p>
    <w:p>
      <w:pPr>
        <w:pStyle w:val="BodyText"/>
      </w:pPr>
      <w:r>
        <w:t xml:space="preserve">"Nhưng mà, chỉ có ta sao lại không có nàng!"</w:t>
      </w:r>
    </w:p>
    <w:p>
      <w:pPr>
        <w:pStyle w:val="BodyText"/>
      </w:pPr>
      <w:r>
        <w:t xml:space="preserve">Lăng Thiên vừa nói vừa nhấc bút, nhẹ nhàng múa bút, ở bên cạnh thân mình của hắn vẽ thêm một nữ tử. Một thân bạch y thuần khiết, đôi mắt đẹp linh hoạt, mỉm cười nhẹ nhàng, chính là Y Vân.</w:t>
      </w:r>
    </w:p>
    <w:p>
      <w:pPr>
        <w:pStyle w:val="BodyText"/>
      </w:pPr>
      <w:r>
        <w:t xml:space="preserve">Y Vân không ngờ khả năng hội hoạ của Lăng Thiên cũng không tầm thường, luôn miệng nói: "Không tệ! Vẽ rất giống nha!"</w:t>
      </w:r>
    </w:p>
    <w:p>
      <w:pPr>
        <w:pStyle w:val="BodyText"/>
      </w:pPr>
      <w:r>
        <w:t xml:space="preserve">Hai người tựa vào nhau cũng đã trở thành một bức tranh tuyệt mỹ.</w:t>
      </w:r>
    </w:p>
    <w:p>
      <w:pPr>
        <w:pStyle w:val="BodyText"/>
      </w:pPr>
      <w:r>
        <w:t xml:space="preserve">Vân nhi, nàng xem bức tranh này chính là cuộc sống sau này của chúng ta. Nhưng mà bức hoạ vẫn còn chưa xong."</w:t>
      </w:r>
    </w:p>
    <w:p>
      <w:pPr>
        <w:pStyle w:val="BodyText"/>
      </w:pPr>
      <w:r>
        <w:t xml:space="preserve">Lăng Thiên liếc nhìn lên bụng của Y Vân nói: "Còn phải thêm vào một người, hai người, ba, bốn..."</w:t>
      </w:r>
    </w:p>
    <w:p>
      <w:pPr>
        <w:pStyle w:val="BodyText"/>
      </w:pPr>
      <w:r>
        <w:t xml:space="preserve">"Đâu ra nhiều người như vậy?"</w:t>
      </w:r>
    </w:p>
    <w:p>
      <w:pPr>
        <w:pStyle w:val="BodyText"/>
      </w:pPr>
      <w:r>
        <w:t xml:space="preserve">Lăng Thiên khẽ vuốt lên bụng của Y Vân nói, "Tất nhiên là con của chúng ta, còn có con của con chúng ta."</w:t>
      </w:r>
    </w:p>
    <w:p>
      <w:pPr>
        <w:pStyle w:val="BodyText"/>
      </w:pPr>
      <w:r>
        <w:t xml:space="preserve">Nói xong, tha thiết ôm lấy Y Vân.</w:t>
      </w:r>
    </w:p>
    <w:p>
      <w:pPr>
        <w:pStyle w:val="BodyText"/>
      </w:pPr>
      <w:r>
        <w:t xml:space="preserve">Bên ngoài cửa sổ, gió nhẹ phe phẩy, hương hoa nồng đậm, ánh trăng xinh đẹp.</w:t>
      </w:r>
    </w:p>
    <w:p>
      <w:pPr>
        <w:pStyle w:val="BodyText"/>
      </w:pPr>
      <w:r>
        <w:t xml:space="preserve">Bên trong cửa sổ, thân người tựa vào nhau, tình ý nồng ấm.</w:t>
      </w:r>
    </w:p>
    <w:p>
      <w:pPr>
        <w:pStyle w:val="BodyText"/>
      </w:pPr>
      <w:r>
        <w:t xml:space="preserve">Lạc hoa dĩ tác phong tiền vũ, cừu hận dĩ hóa hoàng hôn vũ.</w:t>
      </w:r>
    </w:p>
    <w:p>
      <w:pPr>
        <w:pStyle w:val="BodyText"/>
      </w:pPr>
      <w:r>
        <w:t xml:space="preserve">Ân cần hoa hạ đồng huề thủ, canh tẫn bôi trung tửu.</w:t>
      </w:r>
    </w:p>
    <w:p>
      <w:pPr>
        <w:pStyle w:val="BodyText"/>
      </w:pPr>
      <w:r>
        <w:t xml:space="preserve">Y nhân bất dụng liễm nga mi, ngã diệc đa tình sách mã bôn.</w:t>
      </w:r>
    </w:p>
    <w:p>
      <w:pPr>
        <w:pStyle w:val="BodyText"/>
      </w:pPr>
      <w:r>
        <w:t xml:space="preserve">*Hoa rơi bay múa trong gió. Thù hận hoá thành cơn mưa đưa tiễn hoàng hôn</w:t>
      </w:r>
    </w:p>
    <w:p>
      <w:pPr>
        <w:pStyle w:val="BodyText"/>
      </w:pPr>
      <w:r>
        <w:t xml:space="preserve">Dưới hoa ân cần nắm tay nhau. Càng thêm tình ý tràn đầy cùng nâng chén rượu</w:t>
      </w:r>
    </w:p>
    <w:p>
      <w:pPr>
        <w:pStyle w:val="Compact"/>
      </w:pPr>
      <w:r>
        <w:t xml:space="preserve">Người ấy không cần thu lại ánh nhìn, ta cũng đa tình thúc ngựa bô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an-thuong-tieu-nha-ho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a4db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ân Thường Tiểu Nha Hoàn</dc:title>
  <dc:creator/>
</cp:coreProperties>
</file>